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8851EA" w14:textId="77777777" w:rsidR="002F44A0" w:rsidRDefault="002F44A0" w:rsidP="002F44A0">
      <w:pPr>
        <w:jc w:val="center"/>
      </w:pPr>
      <w:r>
        <w:rPr>
          <w:noProof/>
        </w:rPr>
        <w:drawing>
          <wp:inline distT="0" distB="0" distL="0" distR="0" wp14:anchorId="4B8E308C" wp14:editId="28E95509">
            <wp:extent cx="511810" cy="636270"/>
            <wp:effectExtent l="0" t="0" r="254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" cy="636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BB6FD2" w14:textId="77777777" w:rsidR="002F44A0" w:rsidRPr="007263F9" w:rsidRDefault="002F44A0" w:rsidP="002F44A0">
      <w:pPr>
        <w:rPr>
          <w:sz w:val="4"/>
          <w:szCs w:val="4"/>
        </w:rPr>
      </w:pPr>
    </w:p>
    <w:p w14:paraId="79BDC81E" w14:textId="77777777" w:rsidR="002F44A0" w:rsidRPr="005F0D95" w:rsidRDefault="002F44A0" w:rsidP="002F44A0">
      <w:pPr>
        <w:jc w:val="center"/>
        <w:rPr>
          <w:sz w:val="34"/>
          <w:szCs w:val="34"/>
        </w:rPr>
      </w:pPr>
      <w:r w:rsidRPr="005F0D95">
        <w:rPr>
          <w:sz w:val="34"/>
          <w:szCs w:val="34"/>
        </w:rPr>
        <w:t>ГЛАВА  ГОРОДСКОГО  ОКРУГА  ЛЫТКАРИНО  МОСКОВСКОЙ  ОБЛАСТИ</w:t>
      </w:r>
    </w:p>
    <w:p w14:paraId="00B31845" w14:textId="77777777" w:rsidR="002F44A0" w:rsidRPr="007263F9" w:rsidRDefault="002F44A0" w:rsidP="002F44A0">
      <w:pPr>
        <w:jc w:val="both"/>
        <w:rPr>
          <w:b/>
          <w:sz w:val="12"/>
          <w:szCs w:val="12"/>
        </w:rPr>
      </w:pPr>
    </w:p>
    <w:p w14:paraId="71B6BBCC" w14:textId="77777777" w:rsidR="002F44A0" w:rsidRPr="005F0D95" w:rsidRDefault="002F44A0" w:rsidP="002F44A0">
      <w:pPr>
        <w:jc w:val="center"/>
        <w:rPr>
          <w:sz w:val="34"/>
          <w:szCs w:val="34"/>
          <w:u w:val="single"/>
        </w:rPr>
      </w:pPr>
      <w:r>
        <w:rPr>
          <w:b/>
          <w:sz w:val="34"/>
          <w:szCs w:val="34"/>
        </w:rPr>
        <w:t>ПОСТАНОВЛ</w:t>
      </w:r>
      <w:r w:rsidRPr="005F0D95">
        <w:rPr>
          <w:b/>
          <w:sz w:val="34"/>
          <w:szCs w:val="34"/>
        </w:rPr>
        <w:t>ЕНИЕ</w:t>
      </w:r>
    </w:p>
    <w:p w14:paraId="0A4F6BD0" w14:textId="77777777" w:rsidR="002F44A0" w:rsidRPr="005F0D95" w:rsidRDefault="002F44A0" w:rsidP="002F44A0">
      <w:pPr>
        <w:jc w:val="both"/>
        <w:rPr>
          <w:sz w:val="4"/>
          <w:szCs w:val="4"/>
          <w:u w:val="single"/>
        </w:rPr>
      </w:pPr>
    </w:p>
    <w:p w14:paraId="202C3947" w14:textId="77777777" w:rsidR="007115E5" w:rsidRPr="003D7AA3" w:rsidRDefault="007115E5" w:rsidP="007115E5">
      <w:pPr>
        <w:jc w:val="center"/>
        <w:rPr>
          <w:sz w:val="22"/>
        </w:rPr>
      </w:pPr>
      <w:proofErr w:type="gramStart"/>
      <w:r>
        <w:rPr>
          <w:sz w:val="22"/>
          <w:lang w:val="en-US"/>
        </w:rPr>
        <w:t>21.12.2023</w:t>
      </w:r>
      <w:r>
        <w:rPr>
          <w:sz w:val="22"/>
        </w:rPr>
        <w:t xml:space="preserve">  №</w:t>
      </w:r>
      <w:proofErr w:type="gramEnd"/>
      <w:r>
        <w:rPr>
          <w:sz w:val="22"/>
        </w:rPr>
        <w:t xml:space="preserve">  </w:t>
      </w:r>
      <w:r>
        <w:rPr>
          <w:sz w:val="22"/>
          <w:lang w:val="en-US"/>
        </w:rPr>
        <w:t>779-</w:t>
      </w:r>
      <w:r>
        <w:rPr>
          <w:sz w:val="22"/>
        </w:rPr>
        <w:t>п</w:t>
      </w:r>
    </w:p>
    <w:p w14:paraId="0C331A27" w14:textId="77777777" w:rsidR="002F44A0" w:rsidRPr="005F0D95" w:rsidRDefault="002F44A0" w:rsidP="002F44A0">
      <w:pPr>
        <w:jc w:val="both"/>
        <w:rPr>
          <w:sz w:val="4"/>
          <w:szCs w:val="4"/>
        </w:rPr>
      </w:pPr>
    </w:p>
    <w:p w14:paraId="1F7F0B22" w14:textId="77777777" w:rsidR="002F44A0" w:rsidRDefault="002F44A0" w:rsidP="002F44A0">
      <w:pPr>
        <w:jc w:val="center"/>
        <w:rPr>
          <w:sz w:val="20"/>
        </w:rPr>
      </w:pPr>
      <w:proofErr w:type="spellStart"/>
      <w:r>
        <w:rPr>
          <w:sz w:val="20"/>
        </w:rPr>
        <w:t>г.о</w:t>
      </w:r>
      <w:proofErr w:type="spellEnd"/>
      <w:r>
        <w:rPr>
          <w:sz w:val="20"/>
        </w:rPr>
        <w:t>. Лыткарино</w:t>
      </w:r>
    </w:p>
    <w:p w14:paraId="67DADD55" w14:textId="77777777" w:rsidR="002F44A0" w:rsidRPr="00C0769D" w:rsidRDefault="002F44A0" w:rsidP="002F44A0">
      <w:pPr>
        <w:rPr>
          <w:color w:val="000000"/>
          <w:sz w:val="16"/>
          <w:szCs w:val="28"/>
        </w:rPr>
      </w:pPr>
    </w:p>
    <w:p w14:paraId="5269F8BE" w14:textId="77777777" w:rsidR="002F44A0" w:rsidRPr="00C0769D" w:rsidRDefault="002F44A0" w:rsidP="002F44A0">
      <w:pPr>
        <w:jc w:val="center"/>
        <w:rPr>
          <w:color w:val="000000"/>
          <w:sz w:val="22"/>
          <w:szCs w:val="28"/>
        </w:rPr>
      </w:pPr>
    </w:p>
    <w:p w14:paraId="46787C52" w14:textId="6CA4E2DE" w:rsidR="002F44A0" w:rsidRPr="00C0769D" w:rsidRDefault="002F44A0" w:rsidP="002F44A0">
      <w:pPr>
        <w:jc w:val="center"/>
        <w:rPr>
          <w:color w:val="000000"/>
          <w:sz w:val="28"/>
          <w:szCs w:val="28"/>
        </w:rPr>
      </w:pPr>
      <w:r w:rsidRPr="00C0769D">
        <w:rPr>
          <w:color w:val="000000"/>
          <w:sz w:val="28"/>
          <w:szCs w:val="28"/>
        </w:rPr>
        <w:t>О</w:t>
      </w:r>
      <w:r w:rsidR="001F3831" w:rsidRPr="001F3831">
        <w:rPr>
          <w:color w:val="000000"/>
          <w:sz w:val="28"/>
          <w:szCs w:val="28"/>
        </w:rPr>
        <w:t xml:space="preserve"> </w:t>
      </w:r>
      <w:r w:rsidR="001F3831">
        <w:rPr>
          <w:color w:val="000000"/>
          <w:sz w:val="28"/>
          <w:szCs w:val="28"/>
        </w:rPr>
        <w:t>внесении изменений в</w:t>
      </w:r>
      <w:r w:rsidR="0066188E">
        <w:rPr>
          <w:color w:val="000000"/>
          <w:sz w:val="28"/>
          <w:szCs w:val="28"/>
        </w:rPr>
        <w:t xml:space="preserve"> </w:t>
      </w:r>
      <w:r w:rsidRPr="00C0769D">
        <w:rPr>
          <w:color w:val="000000"/>
          <w:sz w:val="28"/>
          <w:szCs w:val="28"/>
        </w:rPr>
        <w:t>муниципальн</w:t>
      </w:r>
      <w:r w:rsidR="001F3831">
        <w:rPr>
          <w:color w:val="000000"/>
          <w:sz w:val="28"/>
          <w:szCs w:val="28"/>
        </w:rPr>
        <w:t>ую</w:t>
      </w:r>
      <w:r w:rsidRPr="00C0769D">
        <w:rPr>
          <w:color w:val="000000"/>
          <w:sz w:val="28"/>
          <w:szCs w:val="28"/>
        </w:rPr>
        <w:t xml:space="preserve"> программ</w:t>
      </w:r>
      <w:r w:rsidR="001F3831">
        <w:rPr>
          <w:color w:val="000000"/>
          <w:sz w:val="28"/>
          <w:szCs w:val="28"/>
        </w:rPr>
        <w:t>у</w:t>
      </w:r>
    </w:p>
    <w:p w14:paraId="174633D4" w14:textId="77777777" w:rsidR="002F44A0" w:rsidRPr="00C0769D" w:rsidRDefault="002F44A0" w:rsidP="002F44A0">
      <w:pPr>
        <w:jc w:val="center"/>
        <w:rPr>
          <w:color w:val="000000"/>
          <w:sz w:val="28"/>
          <w:szCs w:val="28"/>
        </w:rPr>
      </w:pPr>
      <w:r w:rsidRPr="00C0769D">
        <w:rPr>
          <w:color w:val="000000"/>
          <w:sz w:val="28"/>
          <w:szCs w:val="28"/>
        </w:rPr>
        <w:t>«Цифровое муниципальное образование»</w:t>
      </w:r>
    </w:p>
    <w:p w14:paraId="7B3EFDEA" w14:textId="60236053" w:rsidR="002F44A0" w:rsidRPr="00C0769D" w:rsidRDefault="002F44A0" w:rsidP="002F44A0">
      <w:pPr>
        <w:jc w:val="center"/>
        <w:rPr>
          <w:color w:val="000000"/>
          <w:sz w:val="28"/>
          <w:szCs w:val="28"/>
        </w:rPr>
      </w:pPr>
      <w:r w:rsidRPr="00C0769D">
        <w:rPr>
          <w:color w:val="000000"/>
          <w:sz w:val="28"/>
          <w:szCs w:val="28"/>
        </w:rPr>
        <w:t>на 202</w:t>
      </w:r>
      <w:r w:rsidR="00634320">
        <w:rPr>
          <w:color w:val="000000"/>
          <w:sz w:val="28"/>
          <w:szCs w:val="28"/>
        </w:rPr>
        <w:t>3</w:t>
      </w:r>
      <w:r w:rsidRPr="00C0769D">
        <w:rPr>
          <w:color w:val="000000"/>
          <w:sz w:val="28"/>
          <w:szCs w:val="28"/>
        </w:rPr>
        <w:t>-20</w:t>
      </w:r>
      <w:r w:rsidR="00424B64">
        <w:rPr>
          <w:color w:val="000000"/>
          <w:sz w:val="28"/>
          <w:szCs w:val="28"/>
        </w:rPr>
        <w:t>30</w:t>
      </w:r>
      <w:r w:rsidRPr="00C0769D">
        <w:rPr>
          <w:color w:val="000000"/>
          <w:sz w:val="28"/>
          <w:szCs w:val="28"/>
        </w:rPr>
        <w:t xml:space="preserve"> годы</w:t>
      </w:r>
    </w:p>
    <w:p w14:paraId="3A9FF929" w14:textId="77777777" w:rsidR="002F44A0" w:rsidRPr="00C0769D" w:rsidRDefault="002F44A0" w:rsidP="002F44A0">
      <w:pPr>
        <w:rPr>
          <w:color w:val="000000"/>
          <w:szCs w:val="28"/>
        </w:rPr>
      </w:pPr>
    </w:p>
    <w:p w14:paraId="26267D2D" w14:textId="77777777" w:rsidR="002F44A0" w:rsidRPr="00C0769D" w:rsidRDefault="002F44A0" w:rsidP="002F44A0">
      <w:pPr>
        <w:ind w:right="-1"/>
        <w:jc w:val="both"/>
        <w:rPr>
          <w:color w:val="000000"/>
          <w:sz w:val="16"/>
          <w:szCs w:val="28"/>
        </w:rPr>
      </w:pPr>
    </w:p>
    <w:p w14:paraId="1E11421C" w14:textId="3EDBCEB1" w:rsidR="0035469E" w:rsidRPr="00986363" w:rsidRDefault="0035469E" w:rsidP="0035469E">
      <w:pPr>
        <w:pStyle w:val="2b"/>
        <w:spacing w:line="288" w:lineRule="auto"/>
        <w:ind w:firstLine="709"/>
        <w:jc w:val="both"/>
        <w:rPr>
          <w:color w:val="000000"/>
          <w:sz w:val="28"/>
          <w:szCs w:val="28"/>
        </w:rPr>
      </w:pPr>
      <w:r w:rsidRPr="00C0769D">
        <w:rPr>
          <w:color w:val="000000"/>
          <w:sz w:val="28"/>
          <w:szCs w:val="28"/>
        </w:rPr>
        <w:t xml:space="preserve">В соответствии со ст. 179 Бюджетного кодекса Российской Федерации, </w:t>
      </w:r>
      <w:r w:rsidRPr="00986363">
        <w:rPr>
          <w:color w:val="000000"/>
          <w:sz w:val="28"/>
          <w:szCs w:val="28"/>
        </w:rPr>
        <w:t xml:space="preserve">с решением Совета депутатов городского округа Лыткарино от </w:t>
      </w:r>
      <w:r w:rsidRPr="00D07188">
        <w:rPr>
          <w:color w:val="000000"/>
          <w:sz w:val="28"/>
          <w:szCs w:val="28"/>
        </w:rPr>
        <w:t>1</w:t>
      </w:r>
      <w:r>
        <w:rPr>
          <w:color w:val="000000"/>
          <w:sz w:val="28"/>
          <w:szCs w:val="28"/>
        </w:rPr>
        <w:t>5</w:t>
      </w:r>
      <w:r w:rsidRPr="00D07188">
        <w:rPr>
          <w:color w:val="000000"/>
          <w:sz w:val="28"/>
          <w:szCs w:val="28"/>
        </w:rPr>
        <w:t>.12.202</w:t>
      </w:r>
      <w:r>
        <w:rPr>
          <w:color w:val="000000"/>
          <w:sz w:val="28"/>
          <w:szCs w:val="28"/>
        </w:rPr>
        <w:t>2</w:t>
      </w:r>
      <w:r w:rsidRPr="00D07188">
        <w:rPr>
          <w:color w:val="000000"/>
          <w:sz w:val="28"/>
          <w:szCs w:val="28"/>
        </w:rPr>
        <w:t xml:space="preserve">           № </w:t>
      </w:r>
      <w:r>
        <w:rPr>
          <w:color w:val="000000"/>
          <w:sz w:val="28"/>
          <w:szCs w:val="28"/>
        </w:rPr>
        <w:t>286</w:t>
      </w:r>
      <w:r w:rsidRPr="00D07188">
        <w:rPr>
          <w:color w:val="000000"/>
          <w:sz w:val="28"/>
          <w:szCs w:val="28"/>
        </w:rPr>
        <w:t>/</w:t>
      </w:r>
      <w:r>
        <w:rPr>
          <w:color w:val="000000"/>
          <w:sz w:val="28"/>
          <w:szCs w:val="28"/>
        </w:rPr>
        <w:t>35</w:t>
      </w:r>
      <w:r w:rsidRPr="00D07188">
        <w:rPr>
          <w:color w:val="000000"/>
          <w:sz w:val="28"/>
          <w:szCs w:val="28"/>
        </w:rPr>
        <w:t xml:space="preserve"> «Об утверждении бюджета городского округа Лыткарино на 202</w:t>
      </w:r>
      <w:r>
        <w:rPr>
          <w:color w:val="000000"/>
          <w:sz w:val="28"/>
          <w:szCs w:val="28"/>
        </w:rPr>
        <w:t>3</w:t>
      </w:r>
      <w:r w:rsidRPr="00D07188">
        <w:rPr>
          <w:color w:val="000000"/>
          <w:sz w:val="28"/>
          <w:szCs w:val="28"/>
        </w:rPr>
        <w:t xml:space="preserve"> год и на плановый период 202</w:t>
      </w:r>
      <w:r>
        <w:rPr>
          <w:color w:val="000000"/>
          <w:sz w:val="28"/>
          <w:szCs w:val="28"/>
        </w:rPr>
        <w:t>4</w:t>
      </w:r>
      <w:r w:rsidRPr="00D07188">
        <w:rPr>
          <w:color w:val="000000"/>
          <w:sz w:val="28"/>
          <w:szCs w:val="28"/>
        </w:rPr>
        <w:t xml:space="preserve"> и 202</w:t>
      </w:r>
      <w:r>
        <w:rPr>
          <w:color w:val="000000"/>
          <w:sz w:val="28"/>
          <w:szCs w:val="28"/>
        </w:rPr>
        <w:t>5</w:t>
      </w:r>
      <w:r w:rsidRPr="00D07188">
        <w:rPr>
          <w:color w:val="000000"/>
          <w:sz w:val="28"/>
          <w:szCs w:val="28"/>
        </w:rPr>
        <w:t xml:space="preserve"> годов»</w:t>
      </w:r>
      <w:r>
        <w:rPr>
          <w:color w:val="000000"/>
          <w:sz w:val="28"/>
          <w:szCs w:val="28"/>
        </w:rPr>
        <w:t xml:space="preserve"> (</w:t>
      </w:r>
      <w:r w:rsidRPr="00D76AFF">
        <w:rPr>
          <w:color w:val="000000"/>
          <w:sz w:val="28"/>
          <w:szCs w:val="28"/>
        </w:rPr>
        <w:t xml:space="preserve">в редакции решения Совета депутатов городского округа Лыткарино от </w:t>
      </w:r>
      <w:r w:rsidR="007E1FE1">
        <w:rPr>
          <w:color w:val="000000"/>
          <w:sz w:val="28"/>
          <w:szCs w:val="28"/>
        </w:rPr>
        <w:t>1</w:t>
      </w:r>
      <w:r w:rsidR="00DB35C6">
        <w:rPr>
          <w:color w:val="000000"/>
          <w:sz w:val="28"/>
          <w:szCs w:val="28"/>
        </w:rPr>
        <w:t>4</w:t>
      </w:r>
      <w:r w:rsidR="00997D26">
        <w:rPr>
          <w:color w:val="000000"/>
          <w:sz w:val="28"/>
          <w:szCs w:val="28"/>
        </w:rPr>
        <w:t>.</w:t>
      </w:r>
      <w:r w:rsidR="007E1FE1">
        <w:rPr>
          <w:color w:val="000000"/>
          <w:sz w:val="28"/>
          <w:szCs w:val="28"/>
        </w:rPr>
        <w:t>1</w:t>
      </w:r>
      <w:r w:rsidR="00DB35C6">
        <w:rPr>
          <w:color w:val="000000"/>
          <w:sz w:val="28"/>
          <w:szCs w:val="28"/>
        </w:rPr>
        <w:t>2</w:t>
      </w:r>
      <w:r w:rsidR="00997D26">
        <w:rPr>
          <w:color w:val="000000"/>
          <w:sz w:val="28"/>
          <w:szCs w:val="28"/>
        </w:rPr>
        <w:t>.2023</w:t>
      </w:r>
      <w:r w:rsidRPr="00D76AFF">
        <w:rPr>
          <w:color w:val="000000"/>
          <w:sz w:val="28"/>
          <w:szCs w:val="28"/>
        </w:rPr>
        <w:t xml:space="preserve"> № </w:t>
      </w:r>
      <w:r w:rsidR="007E1FE1">
        <w:rPr>
          <w:color w:val="000000"/>
          <w:sz w:val="28"/>
          <w:szCs w:val="28"/>
        </w:rPr>
        <w:t>4</w:t>
      </w:r>
      <w:r w:rsidR="00DB35C6">
        <w:rPr>
          <w:color w:val="000000"/>
          <w:sz w:val="28"/>
          <w:szCs w:val="28"/>
        </w:rPr>
        <w:t>2</w:t>
      </w:r>
      <w:r w:rsidR="001F1F31">
        <w:rPr>
          <w:color w:val="000000"/>
          <w:sz w:val="28"/>
          <w:szCs w:val="28"/>
        </w:rPr>
        <w:t>2</w:t>
      </w:r>
      <w:r w:rsidR="00997D26">
        <w:rPr>
          <w:color w:val="000000"/>
          <w:sz w:val="28"/>
          <w:szCs w:val="28"/>
        </w:rPr>
        <w:t>/4</w:t>
      </w:r>
      <w:r w:rsidR="00DB35C6">
        <w:rPr>
          <w:color w:val="000000"/>
          <w:sz w:val="28"/>
          <w:szCs w:val="28"/>
        </w:rPr>
        <w:t>9</w:t>
      </w:r>
      <w:r w:rsidRPr="00D76AFF">
        <w:rPr>
          <w:color w:val="000000"/>
          <w:sz w:val="28"/>
          <w:szCs w:val="28"/>
        </w:rPr>
        <w:t>),</w:t>
      </w:r>
      <w:r w:rsidRPr="00986363">
        <w:rPr>
          <w:color w:val="000000"/>
          <w:sz w:val="28"/>
          <w:szCs w:val="28"/>
        </w:rPr>
        <w:t xml:space="preserve"> руководствуясь Положением о муниципальных программах городского округа Лыткарино, утвержденным постановлением главы городского округа Лыткарино от 02.11.2020 № 548-п</w:t>
      </w:r>
      <w:r w:rsidR="000C044C">
        <w:rPr>
          <w:color w:val="000000"/>
          <w:sz w:val="28"/>
          <w:szCs w:val="28"/>
        </w:rPr>
        <w:t xml:space="preserve">, </w:t>
      </w:r>
      <w:r w:rsidR="00DB35C6">
        <w:rPr>
          <w:color w:val="000000"/>
          <w:sz w:val="28"/>
          <w:szCs w:val="28"/>
        </w:rPr>
        <w:t xml:space="preserve">с учётом выписки из сводной бюджетной росписи расходов на 2023 год и плановый период 2024-2025 годов по состоянию на 18.12.2023 и </w:t>
      </w:r>
      <w:r w:rsidRPr="00986363">
        <w:rPr>
          <w:color w:val="000000"/>
          <w:sz w:val="28"/>
          <w:szCs w:val="28"/>
        </w:rPr>
        <w:t>заключения Контрольно-счётной палаты городского округа Лыткарино Московской области по результатам проведения</w:t>
      </w:r>
      <w:r>
        <w:rPr>
          <w:color w:val="000000"/>
          <w:sz w:val="28"/>
          <w:szCs w:val="28"/>
        </w:rPr>
        <w:t xml:space="preserve"> </w:t>
      </w:r>
      <w:r w:rsidRPr="00986363">
        <w:rPr>
          <w:color w:val="000000"/>
          <w:sz w:val="28"/>
          <w:szCs w:val="28"/>
        </w:rPr>
        <w:t>финансово-экономической экспертизы от</w:t>
      </w:r>
      <w:r w:rsidRPr="00DE73AD">
        <w:rPr>
          <w:color w:val="000000"/>
          <w:sz w:val="28"/>
          <w:szCs w:val="28"/>
        </w:rPr>
        <w:t xml:space="preserve"> </w:t>
      </w:r>
      <w:r w:rsidR="00B13A0C">
        <w:rPr>
          <w:color w:val="000000"/>
          <w:sz w:val="28"/>
          <w:szCs w:val="28"/>
        </w:rPr>
        <w:t>21.12.2023</w:t>
      </w:r>
      <w:r>
        <w:rPr>
          <w:color w:val="000000"/>
          <w:sz w:val="28"/>
          <w:szCs w:val="28"/>
        </w:rPr>
        <w:t xml:space="preserve"> №</w:t>
      </w:r>
      <w:r w:rsidR="007F1ECF">
        <w:rPr>
          <w:color w:val="000000"/>
          <w:sz w:val="28"/>
          <w:szCs w:val="28"/>
        </w:rPr>
        <w:t xml:space="preserve"> </w:t>
      </w:r>
      <w:r w:rsidR="00B13A0C">
        <w:rPr>
          <w:color w:val="000000"/>
          <w:sz w:val="28"/>
          <w:szCs w:val="28"/>
        </w:rPr>
        <w:t>109</w:t>
      </w:r>
      <w:r>
        <w:rPr>
          <w:color w:val="000000"/>
          <w:sz w:val="28"/>
          <w:szCs w:val="28"/>
        </w:rPr>
        <w:t>,</w:t>
      </w:r>
      <w:r w:rsidRPr="00DE73AD">
        <w:rPr>
          <w:color w:val="000000"/>
          <w:sz w:val="28"/>
          <w:szCs w:val="28"/>
        </w:rPr>
        <w:t xml:space="preserve"> </w:t>
      </w:r>
      <w:r w:rsidRPr="00986363">
        <w:rPr>
          <w:color w:val="000000"/>
          <w:sz w:val="28"/>
          <w:szCs w:val="28"/>
        </w:rPr>
        <w:t>постановляю:</w:t>
      </w:r>
    </w:p>
    <w:p w14:paraId="796355B4" w14:textId="24EE3080" w:rsidR="002F44A0" w:rsidRDefault="001F3831" w:rsidP="00B20198">
      <w:pPr>
        <w:numPr>
          <w:ilvl w:val="0"/>
          <w:numId w:val="12"/>
        </w:numPr>
        <w:suppressAutoHyphens/>
        <w:spacing w:line="288" w:lineRule="auto"/>
        <w:ind w:left="0" w:firstLine="709"/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Внести изменения в</w:t>
      </w:r>
      <w:r w:rsidR="002F44A0" w:rsidRPr="00C0769D">
        <w:rPr>
          <w:color w:val="000000"/>
          <w:sz w:val="28"/>
          <w:szCs w:val="28"/>
        </w:rPr>
        <w:t xml:space="preserve"> муниципальную программу «Цифровое                муниципальное образование» на 202</w:t>
      </w:r>
      <w:r w:rsidR="0066188E">
        <w:rPr>
          <w:color w:val="000000"/>
          <w:sz w:val="28"/>
          <w:szCs w:val="28"/>
        </w:rPr>
        <w:t>3</w:t>
      </w:r>
      <w:r w:rsidR="002F44A0" w:rsidRPr="00C0769D">
        <w:rPr>
          <w:color w:val="000000"/>
          <w:sz w:val="28"/>
          <w:szCs w:val="28"/>
        </w:rPr>
        <w:t>-20</w:t>
      </w:r>
      <w:r w:rsidR="00424B64">
        <w:rPr>
          <w:color w:val="000000"/>
          <w:sz w:val="28"/>
          <w:szCs w:val="28"/>
        </w:rPr>
        <w:t>30</w:t>
      </w:r>
      <w:r w:rsidR="002F44A0" w:rsidRPr="00C0769D">
        <w:rPr>
          <w:color w:val="000000"/>
          <w:sz w:val="28"/>
          <w:szCs w:val="28"/>
        </w:rPr>
        <w:t xml:space="preserve"> годы</w:t>
      </w:r>
      <w:r>
        <w:rPr>
          <w:color w:val="000000"/>
          <w:sz w:val="28"/>
          <w:szCs w:val="28"/>
        </w:rPr>
        <w:t>, утвержденную постановлением главы городского округа Лыткарино от 15.11.2022 № 711-п</w:t>
      </w:r>
      <w:r w:rsidR="00733BD6">
        <w:rPr>
          <w:color w:val="000000"/>
          <w:sz w:val="28"/>
          <w:szCs w:val="28"/>
        </w:rPr>
        <w:t>,</w:t>
      </w:r>
      <w:r w:rsidR="002F44A0" w:rsidRPr="00C0769D">
        <w:rPr>
          <w:color w:val="000000"/>
          <w:sz w:val="28"/>
          <w:szCs w:val="28"/>
        </w:rPr>
        <w:t xml:space="preserve"> </w:t>
      </w:r>
      <w:r w:rsidR="00733BD6" w:rsidRPr="00C0769D">
        <w:rPr>
          <w:color w:val="000000"/>
          <w:sz w:val="28"/>
          <w:szCs w:val="28"/>
        </w:rPr>
        <w:t>изложив ее в новой редакции (прилагается)</w:t>
      </w:r>
    </w:p>
    <w:p w14:paraId="72DBD7D1" w14:textId="0F35CAE4" w:rsidR="002F44A0" w:rsidRPr="00C0769D" w:rsidRDefault="002F44A0" w:rsidP="00B20198">
      <w:pPr>
        <w:pStyle w:val="2b"/>
        <w:numPr>
          <w:ilvl w:val="0"/>
          <w:numId w:val="12"/>
        </w:numPr>
        <w:suppressAutoHyphens/>
        <w:spacing w:after="120" w:line="288" w:lineRule="auto"/>
        <w:ind w:left="0" w:firstLine="709"/>
        <w:jc w:val="both"/>
        <w:rPr>
          <w:color w:val="000000"/>
          <w:sz w:val="28"/>
          <w:szCs w:val="28"/>
        </w:rPr>
      </w:pPr>
      <w:r w:rsidRPr="00C0769D">
        <w:rPr>
          <w:color w:val="000000"/>
          <w:sz w:val="28"/>
          <w:szCs w:val="28"/>
        </w:rPr>
        <w:t>Муниципальному каз</w:t>
      </w:r>
      <w:r w:rsidR="00A760E8">
        <w:rPr>
          <w:color w:val="000000"/>
          <w:sz w:val="28"/>
          <w:szCs w:val="28"/>
        </w:rPr>
        <w:t>е</w:t>
      </w:r>
      <w:r w:rsidRPr="00C0769D">
        <w:rPr>
          <w:color w:val="000000"/>
          <w:sz w:val="28"/>
          <w:szCs w:val="28"/>
        </w:rPr>
        <w:t xml:space="preserve">нному учреждению «Управление </w:t>
      </w:r>
      <w:r w:rsidR="00B72484">
        <w:rPr>
          <w:color w:val="000000"/>
          <w:sz w:val="28"/>
          <w:szCs w:val="28"/>
        </w:rPr>
        <w:br/>
      </w:r>
      <w:r w:rsidRPr="00C0769D">
        <w:rPr>
          <w:color w:val="000000"/>
          <w:sz w:val="28"/>
          <w:szCs w:val="28"/>
        </w:rPr>
        <w:t>обеспечения деятельности Администрации города Лыткарино»</w:t>
      </w:r>
      <w:r w:rsidR="00B72484">
        <w:rPr>
          <w:color w:val="000000"/>
          <w:sz w:val="28"/>
          <w:szCs w:val="28"/>
        </w:rPr>
        <w:br/>
      </w:r>
      <w:r w:rsidRPr="00C0769D">
        <w:rPr>
          <w:color w:val="000000"/>
          <w:sz w:val="28"/>
          <w:szCs w:val="28"/>
        </w:rPr>
        <w:t>(</w:t>
      </w:r>
      <w:r w:rsidR="0088487B">
        <w:rPr>
          <w:color w:val="000000"/>
          <w:sz w:val="28"/>
          <w:szCs w:val="28"/>
        </w:rPr>
        <w:t>Серегин Д.А.</w:t>
      </w:r>
      <w:r w:rsidRPr="00C0769D">
        <w:rPr>
          <w:color w:val="000000"/>
          <w:sz w:val="28"/>
          <w:szCs w:val="28"/>
        </w:rPr>
        <w:t>) обеспечить опубликование настоящего постановления в установленном порядке и размещение на официальном сайте городского округа Лыткарино в сети «Интернет».</w:t>
      </w:r>
    </w:p>
    <w:p w14:paraId="7415D814" w14:textId="14D21104" w:rsidR="002F44A0" w:rsidRPr="000C044C" w:rsidRDefault="002F44A0" w:rsidP="00B20198">
      <w:pPr>
        <w:pStyle w:val="2b"/>
        <w:numPr>
          <w:ilvl w:val="0"/>
          <w:numId w:val="12"/>
        </w:numPr>
        <w:suppressAutoHyphens/>
        <w:spacing w:after="120" w:line="288" w:lineRule="auto"/>
        <w:ind w:left="0" w:firstLine="709"/>
        <w:jc w:val="both"/>
        <w:rPr>
          <w:color w:val="000000"/>
          <w:sz w:val="28"/>
          <w:szCs w:val="28"/>
        </w:rPr>
      </w:pPr>
      <w:r w:rsidRPr="00C0769D">
        <w:rPr>
          <w:color w:val="000000"/>
          <w:sz w:val="28"/>
          <w:szCs w:val="28"/>
        </w:rPr>
        <w:t xml:space="preserve">Контроль за исполнением настоящего постановления возложить на заместителя главы Администрации - управляющего делами Администрации городского округа Лыткарино Завьялову </w:t>
      </w:r>
      <w:proofErr w:type="gramStart"/>
      <w:r w:rsidRPr="00C0769D">
        <w:rPr>
          <w:color w:val="000000"/>
          <w:sz w:val="28"/>
          <w:szCs w:val="28"/>
        </w:rPr>
        <w:t>Е.С.</w:t>
      </w:r>
      <w:proofErr w:type="gramEnd"/>
    </w:p>
    <w:p w14:paraId="050F5CCC" w14:textId="77777777" w:rsidR="002F44A0" w:rsidRPr="00C0769D" w:rsidRDefault="002F44A0" w:rsidP="002F44A0">
      <w:pPr>
        <w:overflowPunct w:val="0"/>
        <w:autoSpaceDE w:val="0"/>
        <w:autoSpaceDN w:val="0"/>
        <w:adjustRightInd w:val="0"/>
        <w:spacing w:line="288" w:lineRule="auto"/>
        <w:ind w:left="284" w:firstLine="425"/>
        <w:rPr>
          <w:color w:val="000000"/>
          <w:sz w:val="28"/>
          <w:szCs w:val="28"/>
        </w:rPr>
      </w:pPr>
    </w:p>
    <w:p w14:paraId="3967B662" w14:textId="77777777" w:rsidR="002F44A0" w:rsidRPr="00C0769D" w:rsidRDefault="002F44A0" w:rsidP="002F44A0">
      <w:pPr>
        <w:overflowPunct w:val="0"/>
        <w:autoSpaceDE w:val="0"/>
        <w:autoSpaceDN w:val="0"/>
        <w:adjustRightInd w:val="0"/>
        <w:spacing w:line="288" w:lineRule="auto"/>
        <w:ind w:left="284" w:firstLine="425"/>
        <w:jc w:val="right"/>
        <w:rPr>
          <w:sz w:val="20"/>
          <w:szCs w:val="18"/>
        </w:rPr>
      </w:pPr>
      <w:proofErr w:type="gramStart"/>
      <w:r w:rsidRPr="00C0769D">
        <w:rPr>
          <w:color w:val="000000"/>
          <w:sz w:val="28"/>
          <w:szCs w:val="28"/>
        </w:rPr>
        <w:t>К.А.</w:t>
      </w:r>
      <w:proofErr w:type="gramEnd"/>
      <w:r w:rsidRPr="00C0769D">
        <w:rPr>
          <w:color w:val="000000"/>
          <w:sz w:val="28"/>
          <w:szCs w:val="28"/>
        </w:rPr>
        <w:t xml:space="preserve"> Кравцов </w:t>
      </w:r>
    </w:p>
    <w:p w14:paraId="3F575BDB" w14:textId="77777777" w:rsidR="002F44A0" w:rsidRPr="00333B3C" w:rsidRDefault="002F44A0" w:rsidP="00CC5615">
      <w:pPr>
        <w:rPr>
          <w:color w:val="000000"/>
          <w:sz w:val="20"/>
          <w:szCs w:val="18"/>
        </w:rPr>
        <w:sectPr w:rsidR="002F44A0" w:rsidRPr="00333B3C" w:rsidSect="002F44A0">
          <w:headerReference w:type="first" r:id="rId9"/>
          <w:footnotePr>
            <w:numRestart w:val="eachSect"/>
          </w:footnotePr>
          <w:type w:val="nextColumn"/>
          <w:pgSz w:w="11906" w:h="16838"/>
          <w:pgMar w:top="142" w:right="851" w:bottom="567" w:left="1701" w:header="170" w:footer="340" w:gutter="0"/>
          <w:cols w:space="708"/>
          <w:titlePg/>
          <w:docGrid w:linePitch="360"/>
        </w:sectPr>
      </w:pPr>
    </w:p>
    <w:p w14:paraId="36B19F5E" w14:textId="01D42E73" w:rsidR="007F2D8D" w:rsidRPr="007F2D8D" w:rsidRDefault="001F3831" w:rsidP="007F2D8D">
      <w:pPr>
        <w:autoSpaceDE w:val="0"/>
        <w:autoSpaceDN w:val="0"/>
        <w:adjustRightInd w:val="0"/>
        <w:jc w:val="right"/>
        <w:rPr>
          <w:sz w:val="20"/>
          <w:szCs w:val="20"/>
        </w:rPr>
      </w:pPr>
      <w:r>
        <w:rPr>
          <w:sz w:val="20"/>
          <w:szCs w:val="20"/>
        </w:rPr>
        <w:lastRenderedPageBreak/>
        <w:t>Приложение к</w:t>
      </w:r>
      <w:r w:rsidR="007F2D8D" w:rsidRPr="007F2D8D">
        <w:rPr>
          <w:sz w:val="20"/>
          <w:szCs w:val="20"/>
        </w:rPr>
        <w:t xml:space="preserve"> постановлени</w:t>
      </w:r>
      <w:r>
        <w:rPr>
          <w:sz w:val="20"/>
          <w:szCs w:val="20"/>
        </w:rPr>
        <w:t>ю</w:t>
      </w:r>
      <w:r w:rsidR="007F2D8D" w:rsidRPr="007F2D8D">
        <w:rPr>
          <w:sz w:val="20"/>
          <w:szCs w:val="20"/>
        </w:rPr>
        <w:t xml:space="preserve"> </w:t>
      </w:r>
    </w:p>
    <w:p w14:paraId="573B9BD5" w14:textId="77777777" w:rsidR="007F2D8D" w:rsidRPr="007F2D8D" w:rsidRDefault="007F2D8D" w:rsidP="007F2D8D">
      <w:pPr>
        <w:autoSpaceDE w:val="0"/>
        <w:autoSpaceDN w:val="0"/>
        <w:adjustRightInd w:val="0"/>
        <w:jc w:val="right"/>
        <w:rPr>
          <w:sz w:val="20"/>
          <w:szCs w:val="20"/>
        </w:rPr>
      </w:pPr>
      <w:r w:rsidRPr="007F2D8D">
        <w:rPr>
          <w:sz w:val="20"/>
          <w:szCs w:val="20"/>
        </w:rPr>
        <w:tab/>
      </w:r>
      <w:r w:rsidRPr="007F2D8D">
        <w:rPr>
          <w:sz w:val="20"/>
          <w:szCs w:val="20"/>
        </w:rPr>
        <w:tab/>
        <w:t>главы городского округа  Лыткарино</w:t>
      </w:r>
    </w:p>
    <w:p w14:paraId="24D62D8C" w14:textId="77777777" w:rsidR="007F2D8D" w:rsidRPr="007F2D8D" w:rsidRDefault="007F2D8D" w:rsidP="007F2D8D">
      <w:pPr>
        <w:autoSpaceDE w:val="0"/>
        <w:autoSpaceDN w:val="0"/>
        <w:adjustRightInd w:val="0"/>
        <w:jc w:val="right"/>
        <w:rPr>
          <w:sz w:val="20"/>
          <w:szCs w:val="20"/>
        </w:rPr>
      </w:pPr>
      <w:r w:rsidRPr="007F2D8D">
        <w:rPr>
          <w:sz w:val="20"/>
          <w:szCs w:val="20"/>
        </w:rPr>
        <w:t xml:space="preserve">                                               </w:t>
      </w:r>
    </w:p>
    <w:p w14:paraId="156BA44C" w14:textId="2CB98209" w:rsidR="00C35DE3" w:rsidRPr="00AD2A18" w:rsidRDefault="007F2D8D" w:rsidP="007F2D8D">
      <w:pPr>
        <w:autoSpaceDE w:val="0"/>
        <w:autoSpaceDN w:val="0"/>
        <w:adjustRightInd w:val="0"/>
        <w:jc w:val="right"/>
        <w:rPr>
          <w:sz w:val="20"/>
          <w:szCs w:val="20"/>
        </w:rPr>
      </w:pPr>
      <w:r w:rsidRPr="007F2D8D">
        <w:rPr>
          <w:sz w:val="20"/>
          <w:szCs w:val="20"/>
        </w:rPr>
        <w:t xml:space="preserve">                                                                                                                          от </w:t>
      </w:r>
      <w:r w:rsidR="007115E5">
        <w:rPr>
          <w:sz w:val="20"/>
          <w:szCs w:val="20"/>
        </w:rPr>
        <w:t>21.12.2023</w:t>
      </w:r>
      <w:r w:rsidR="007115E5" w:rsidRPr="007F2D8D">
        <w:rPr>
          <w:sz w:val="20"/>
          <w:szCs w:val="20"/>
        </w:rPr>
        <w:t xml:space="preserve"> № </w:t>
      </w:r>
      <w:r w:rsidR="007115E5">
        <w:rPr>
          <w:sz w:val="20"/>
          <w:szCs w:val="20"/>
        </w:rPr>
        <w:t>779-п</w:t>
      </w:r>
    </w:p>
    <w:p w14:paraId="5D8AB2E0" w14:textId="77777777" w:rsidR="00AD2A18" w:rsidRPr="00AD2A18" w:rsidRDefault="00AD2A18" w:rsidP="00AD2A18"/>
    <w:p w14:paraId="2CFD2F37" w14:textId="65DB7472" w:rsidR="00AD2A18" w:rsidRPr="00764F63" w:rsidRDefault="00AD2A18" w:rsidP="00AD2A18">
      <w:pPr>
        <w:jc w:val="center"/>
        <w:rPr>
          <w:b/>
          <w:bCs/>
        </w:rPr>
      </w:pPr>
      <w:r w:rsidRPr="00764F63">
        <w:rPr>
          <w:b/>
          <w:bCs/>
        </w:rPr>
        <w:t>Муниципальная программа «Цифровое муниципальное образование» на 202</w:t>
      </w:r>
      <w:r w:rsidR="00424B64">
        <w:rPr>
          <w:b/>
          <w:bCs/>
        </w:rPr>
        <w:t>3</w:t>
      </w:r>
      <w:r w:rsidRPr="00764F63">
        <w:rPr>
          <w:b/>
          <w:bCs/>
        </w:rPr>
        <w:t>-20</w:t>
      </w:r>
      <w:r w:rsidR="00424B64">
        <w:rPr>
          <w:b/>
          <w:bCs/>
        </w:rPr>
        <w:t>30</w:t>
      </w:r>
      <w:r w:rsidRPr="00764F63">
        <w:rPr>
          <w:b/>
          <w:bCs/>
        </w:rPr>
        <w:t xml:space="preserve"> годы</w:t>
      </w:r>
    </w:p>
    <w:p w14:paraId="080923C8" w14:textId="77777777" w:rsidR="00A51807" w:rsidRPr="00764F63" w:rsidRDefault="00A51807" w:rsidP="00A51807">
      <w:pPr>
        <w:tabs>
          <w:tab w:val="left" w:pos="708"/>
          <w:tab w:val="left" w:pos="6399"/>
        </w:tabs>
        <w:rPr>
          <w:b/>
          <w:bCs/>
        </w:rPr>
      </w:pPr>
      <w:r w:rsidRPr="00764F63">
        <w:rPr>
          <w:b/>
          <w:bCs/>
        </w:rPr>
        <w:tab/>
        <w:t xml:space="preserve"> </w:t>
      </w:r>
      <w:r w:rsidRPr="00764F63">
        <w:rPr>
          <w:b/>
          <w:bCs/>
        </w:rPr>
        <w:tab/>
      </w:r>
    </w:p>
    <w:p w14:paraId="61AE581E" w14:textId="7FA10F59" w:rsidR="00A51807" w:rsidRPr="00764F63" w:rsidRDefault="00A51807" w:rsidP="00A51807">
      <w:pPr>
        <w:jc w:val="center"/>
        <w:rPr>
          <w:b/>
          <w:bCs/>
        </w:rPr>
      </w:pPr>
      <w:r w:rsidRPr="00764F63">
        <w:rPr>
          <w:b/>
          <w:bCs/>
        </w:rPr>
        <w:t xml:space="preserve">1. Паспорт программы «Цифровое муниципальное образование» на </w:t>
      </w:r>
      <w:r w:rsidR="00424B64" w:rsidRPr="00764F63">
        <w:rPr>
          <w:b/>
          <w:bCs/>
        </w:rPr>
        <w:t>202</w:t>
      </w:r>
      <w:r w:rsidR="00424B64">
        <w:rPr>
          <w:b/>
          <w:bCs/>
        </w:rPr>
        <w:t>3</w:t>
      </w:r>
      <w:r w:rsidR="00424B64" w:rsidRPr="00764F63">
        <w:rPr>
          <w:b/>
          <w:bCs/>
        </w:rPr>
        <w:t>-20</w:t>
      </w:r>
      <w:r w:rsidR="00424B64">
        <w:rPr>
          <w:b/>
          <w:bCs/>
        </w:rPr>
        <w:t>30</w:t>
      </w:r>
      <w:r w:rsidR="00424B64" w:rsidRPr="00764F63">
        <w:rPr>
          <w:b/>
          <w:bCs/>
        </w:rPr>
        <w:t xml:space="preserve"> </w:t>
      </w:r>
      <w:r w:rsidRPr="00764F63">
        <w:rPr>
          <w:b/>
          <w:bCs/>
        </w:rPr>
        <w:t>годы</w:t>
      </w:r>
    </w:p>
    <w:p w14:paraId="78775408" w14:textId="77777777" w:rsidR="00A51807" w:rsidRPr="004E721B" w:rsidRDefault="00A51807" w:rsidP="00A51807">
      <w:pPr>
        <w:jc w:val="center"/>
      </w:pPr>
    </w:p>
    <w:tbl>
      <w:tblPr>
        <w:tblW w:w="15877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423"/>
        <w:gridCol w:w="1734"/>
        <w:gridCol w:w="1640"/>
        <w:gridCol w:w="1265"/>
        <w:gridCol w:w="1428"/>
        <w:gridCol w:w="1284"/>
        <w:gridCol w:w="1275"/>
        <w:gridCol w:w="1276"/>
        <w:gridCol w:w="1276"/>
        <w:gridCol w:w="1276"/>
      </w:tblGrid>
      <w:tr w:rsidR="00424B64" w:rsidRPr="004E721B" w14:paraId="607FFFF4" w14:textId="01B74BD2" w:rsidTr="00424B64">
        <w:trPr>
          <w:trHeight w:val="238"/>
        </w:trPr>
        <w:tc>
          <w:tcPr>
            <w:tcW w:w="342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FAEA5" w14:textId="77777777" w:rsidR="00424B64" w:rsidRPr="004E721B" w:rsidRDefault="00424B64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Координатор муниципальной программы</w:t>
            </w:r>
          </w:p>
        </w:tc>
        <w:tc>
          <w:tcPr>
            <w:tcW w:w="1245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FE459AE" w14:textId="2200DB35" w:rsidR="00424B64" w:rsidRPr="004E721B" w:rsidRDefault="00424B64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 xml:space="preserve">Заместитель Главы Администрации – управляющий делами Администрации городского округа Лыткарино – Завьялова </w:t>
            </w:r>
            <w:proofErr w:type="gramStart"/>
            <w:r>
              <w:rPr>
                <w:rFonts w:eastAsia="MS Mincho"/>
                <w:sz w:val="22"/>
              </w:rPr>
              <w:t>Е.С.</w:t>
            </w:r>
            <w:proofErr w:type="gramEnd"/>
          </w:p>
        </w:tc>
      </w:tr>
      <w:tr w:rsidR="00424B64" w:rsidRPr="004E721B" w14:paraId="2417303D" w14:textId="2651505E" w:rsidTr="00424B64">
        <w:trPr>
          <w:trHeight w:val="464"/>
        </w:trPr>
        <w:tc>
          <w:tcPr>
            <w:tcW w:w="342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B1C04" w14:textId="77777777" w:rsidR="00424B64" w:rsidRPr="004E721B" w:rsidRDefault="00424B64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Муниципальный заказчик муниципальной программы</w:t>
            </w:r>
          </w:p>
        </w:tc>
        <w:tc>
          <w:tcPr>
            <w:tcW w:w="1245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884DCC6" w14:textId="6880E268" w:rsidR="00424B64" w:rsidRPr="004E721B" w:rsidRDefault="00424B64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Городской округ Лыткарино</w:t>
            </w:r>
          </w:p>
        </w:tc>
      </w:tr>
      <w:tr w:rsidR="00424B64" w:rsidRPr="004E721B" w14:paraId="331677BA" w14:textId="3C165B5E" w:rsidTr="00424B64">
        <w:trPr>
          <w:trHeight w:val="703"/>
        </w:trPr>
        <w:tc>
          <w:tcPr>
            <w:tcW w:w="342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25E57" w14:textId="77777777" w:rsidR="00424B64" w:rsidRPr="004E721B" w:rsidRDefault="00424B64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Цели муниципальной программы</w:t>
            </w:r>
          </w:p>
        </w:tc>
        <w:tc>
          <w:tcPr>
            <w:tcW w:w="1245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0BBEAE8" w14:textId="181606A4" w:rsidR="00424B64" w:rsidRPr="004E721B" w:rsidRDefault="00424B64" w:rsidP="00A51807">
            <w:pPr>
              <w:rPr>
                <w:sz w:val="22"/>
              </w:rPr>
            </w:pPr>
            <w:r w:rsidRPr="004E721B">
              <w:rPr>
                <w:sz w:val="22"/>
              </w:rPr>
              <w:t xml:space="preserve">Повышение эффективности </w:t>
            </w:r>
            <w:r>
              <w:rPr>
                <w:sz w:val="22"/>
              </w:rPr>
              <w:t>муниципального</w:t>
            </w:r>
            <w:r w:rsidRPr="004E721B">
              <w:rPr>
                <w:sz w:val="22"/>
              </w:rPr>
              <w:t xml:space="preserve"> управления, развитие информационного общества в городском округе Лыткарино Московской области и создание достаточных условий институционального и инфраструктурного характера для создания и (или) развития цифровой экономики</w:t>
            </w:r>
          </w:p>
        </w:tc>
      </w:tr>
      <w:tr w:rsidR="00424B64" w:rsidRPr="004E721B" w14:paraId="4724A5C8" w14:textId="042FA43F" w:rsidTr="00424B64">
        <w:trPr>
          <w:trHeight w:val="1182"/>
        </w:trPr>
        <w:tc>
          <w:tcPr>
            <w:tcW w:w="342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FBE738" w14:textId="77777777" w:rsidR="00424B64" w:rsidRPr="004E721B" w:rsidRDefault="00424B64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Перечень подпрограмм</w:t>
            </w:r>
          </w:p>
        </w:tc>
        <w:tc>
          <w:tcPr>
            <w:tcW w:w="1245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C97FB45" w14:textId="77777777" w:rsidR="00424B64" w:rsidRPr="004E721B" w:rsidRDefault="00424B64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Подпрограмма 1 «</w:t>
            </w:r>
            <w:r w:rsidRPr="00424B64">
              <w:rPr>
                <w:rFonts w:eastAsia="MS Mincho"/>
                <w:sz w:val="22"/>
              </w:rPr>
              <w:t>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</w:t>
            </w:r>
            <w:r w:rsidRPr="004E721B">
              <w:rPr>
                <w:rFonts w:eastAsia="MS Mincho"/>
                <w:sz w:val="22"/>
              </w:rPr>
              <w:t>»</w:t>
            </w:r>
          </w:p>
          <w:p w14:paraId="0D8F495B" w14:textId="77777777" w:rsidR="00424B64" w:rsidRDefault="00424B64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Подпрограмма 2 «Развитие информационной и технологической инфраструктуры экосистемы цифровой экономики муниципального образования Московской области»</w:t>
            </w:r>
          </w:p>
          <w:p w14:paraId="25A36BEC" w14:textId="77777777" w:rsidR="00424B64" w:rsidRDefault="00424B64" w:rsidP="00A51807">
            <w:pPr>
              <w:rPr>
                <w:rFonts w:eastAsia="MS Mincho"/>
                <w:sz w:val="22"/>
              </w:rPr>
            </w:pPr>
            <w:r>
              <w:rPr>
                <w:rFonts w:eastAsia="MS Mincho"/>
                <w:sz w:val="22"/>
              </w:rPr>
              <w:t>Подпрограмма 3 «</w:t>
            </w:r>
            <w:r w:rsidRPr="00712A8B">
              <w:rPr>
                <w:rFonts w:eastAsia="MS Mincho"/>
                <w:sz w:val="22"/>
              </w:rPr>
              <w:t>Обеспечивающая подпрограмма</w:t>
            </w:r>
            <w:r>
              <w:rPr>
                <w:rFonts w:eastAsia="MS Mincho"/>
                <w:sz w:val="22"/>
              </w:rPr>
              <w:t>»</w:t>
            </w:r>
          </w:p>
          <w:p w14:paraId="32BCAFD2" w14:textId="4727AA4F" w:rsidR="00CF5EF3" w:rsidRPr="004E721B" w:rsidRDefault="00CF5EF3" w:rsidP="00A51807">
            <w:pPr>
              <w:rPr>
                <w:rFonts w:eastAsia="MS Mincho"/>
                <w:sz w:val="22"/>
              </w:rPr>
            </w:pPr>
            <w:r>
              <w:rPr>
                <w:rFonts w:eastAsia="MS Mincho"/>
                <w:sz w:val="22"/>
              </w:rPr>
              <w:t>Подпрограмма 4 «Развитие архивного дела»</w:t>
            </w:r>
          </w:p>
        </w:tc>
      </w:tr>
      <w:tr w:rsidR="00424B64" w:rsidRPr="004E721B" w14:paraId="69208425" w14:textId="0BB1E834" w:rsidTr="00424B64">
        <w:trPr>
          <w:trHeight w:val="238"/>
        </w:trPr>
        <w:tc>
          <w:tcPr>
            <w:tcW w:w="3423" w:type="dxa"/>
            <w:vMerge w:val="restart"/>
            <w:tcBorders>
              <w:top w:val="single" w:sz="4" w:space="0" w:color="auto"/>
              <w:bottom w:val="nil"/>
              <w:right w:val="nil"/>
            </w:tcBorders>
          </w:tcPr>
          <w:p w14:paraId="63F8BA34" w14:textId="77777777" w:rsidR="00424B64" w:rsidRPr="004E721B" w:rsidRDefault="00424B64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Источники финансирования муниципальной программы, в том числе по годам:</w:t>
            </w:r>
          </w:p>
        </w:tc>
        <w:tc>
          <w:tcPr>
            <w:tcW w:w="12454" w:type="dxa"/>
            <w:gridSpan w:val="9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4325CF5C" w14:textId="78E1F768" w:rsidR="00424B64" w:rsidRPr="004E721B" w:rsidRDefault="00424B64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Расходы (тыс. рублей)</w:t>
            </w:r>
          </w:p>
        </w:tc>
      </w:tr>
      <w:tr w:rsidR="00424B64" w:rsidRPr="004E721B" w14:paraId="5EC5EA2A" w14:textId="1C90C64E" w:rsidTr="00424B64">
        <w:trPr>
          <w:trHeight w:val="464"/>
        </w:trPr>
        <w:tc>
          <w:tcPr>
            <w:tcW w:w="3423" w:type="dxa"/>
            <w:vMerge/>
            <w:tcBorders>
              <w:top w:val="nil"/>
              <w:bottom w:val="nil"/>
              <w:right w:val="nil"/>
            </w:tcBorders>
          </w:tcPr>
          <w:p w14:paraId="1F7A6BF1" w14:textId="77777777" w:rsidR="00424B64" w:rsidRPr="004E721B" w:rsidRDefault="00424B64" w:rsidP="00424B64">
            <w:pPr>
              <w:rPr>
                <w:rFonts w:eastAsia="MS Mincho"/>
                <w:sz w:val="22"/>
              </w:rPr>
            </w:pPr>
          </w:p>
        </w:tc>
        <w:tc>
          <w:tcPr>
            <w:tcW w:w="173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368BB0A0" w14:textId="77777777" w:rsidR="00424B64" w:rsidRPr="00D07188" w:rsidRDefault="00424B64" w:rsidP="00424B64">
            <w:pPr>
              <w:jc w:val="center"/>
              <w:rPr>
                <w:rFonts w:eastAsia="MS Mincho"/>
                <w:sz w:val="22"/>
              </w:rPr>
            </w:pPr>
            <w:r w:rsidRPr="00D07188">
              <w:rPr>
                <w:rFonts w:eastAsia="MS Mincho"/>
                <w:sz w:val="22"/>
              </w:rPr>
              <w:t>Всего</w:t>
            </w:r>
          </w:p>
        </w:tc>
        <w:tc>
          <w:tcPr>
            <w:tcW w:w="164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2803CD2F" w14:textId="5FD2F33B" w:rsidR="00424B64" w:rsidRPr="00D07188" w:rsidRDefault="00424B64" w:rsidP="00424B64">
            <w:pPr>
              <w:jc w:val="center"/>
              <w:rPr>
                <w:rFonts w:eastAsia="MS Mincho"/>
                <w:sz w:val="22"/>
              </w:rPr>
            </w:pPr>
            <w:r w:rsidRPr="00D07188">
              <w:rPr>
                <w:rFonts w:eastAsia="MS Mincho"/>
                <w:sz w:val="22"/>
              </w:rPr>
              <w:t>2023 год</w:t>
            </w:r>
          </w:p>
        </w:tc>
        <w:tc>
          <w:tcPr>
            <w:tcW w:w="126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34E33C7F" w14:textId="719123BD" w:rsidR="00424B64" w:rsidRPr="00D07188" w:rsidRDefault="00424B64" w:rsidP="00424B64">
            <w:pPr>
              <w:jc w:val="center"/>
              <w:rPr>
                <w:rFonts w:eastAsia="MS Mincho"/>
                <w:sz w:val="22"/>
              </w:rPr>
            </w:pPr>
            <w:r w:rsidRPr="00D07188">
              <w:rPr>
                <w:rFonts w:eastAsia="MS Mincho"/>
                <w:sz w:val="22"/>
              </w:rPr>
              <w:t>2024 год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0C94A55D" w14:textId="7BCC8425" w:rsidR="00424B64" w:rsidRPr="00D07188" w:rsidRDefault="00424B64" w:rsidP="00424B64">
            <w:pPr>
              <w:jc w:val="center"/>
              <w:rPr>
                <w:rFonts w:eastAsia="MS Mincho"/>
                <w:sz w:val="22"/>
              </w:rPr>
            </w:pPr>
            <w:r w:rsidRPr="00D07188">
              <w:rPr>
                <w:rFonts w:eastAsia="MS Mincho"/>
                <w:sz w:val="22"/>
              </w:rPr>
              <w:t>202</w:t>
            </w:r>
            <w:r>
              <w:rPr>
                <w:rFonts w:eastAsia="MS Mincho"/>
                <w:sz w:val="22"/>
              </w:rPr>
              <w:t>5</w:t>
            </w:r>
            <w:r w:rsidRPr="00D07188">
              <w:rPr>
                <w:rFonts w:eastAsia="MS Mincho"/>
                <w:sz w:val="22"/>
              </w:rPr>
              <w:t> год</w:t>
            </w:r>
          </w:p>
        </w:tc>
        <w:tc>
          <w:tcPr>
            <w:tcW w:w="128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3D98905D" w14:textId="5B611328" w:rsidR="00424B64" w:rsidRPr="00D07188" w:rsidRDefault="00424B64" w:rsidP="00424B64">
            <w:pPr>
              <w:jc w:val="center"/>
              <w:rPr>
                <w:rFonts w:eastAsia="MS Mincho"/>
                <w:sz w:val="22"/>
              </w:rPr>
            </w:pPr>
            <w:r w:rsidRPr="00D07188">
              <w:rPr>
                <w:rFonts w:eastAsia="MS Mincho"/>
                <w:sz w:val="22"/>
              </w:rPr>
              <w:t>202</w:t>
            </w:r>
            <w:r>
              <w:rPr>
                <w:rFonts w:eastAsia="MS Mincho"/>
                <w:sz w:val="22"/>
              </w:rPr>
              <w:t>6</w:t>
            </w:r>
            <w:r w:rsidRPr="00D07188">
              <w:rPr>
                <w:rFonts w:eastAsia="MS Mincho"/>
                <w:sz w:val="22"/>
              </w:rPr>
              <w:t> год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nil"/>
            </w:tcBorders>
            <w:vAlign w:val="center"/>
          </w:tcPr>
          <w:p w14:paraId="20E726BD" w14:textId="56EE9267" w:rsidR="00424B64" w:rsidRPr="00D07188" w:rsidRDefault="00424B64" w:rsidP="00424B64">
            <w:pPr>
              <w:jc w:val="center"/>
              <w:rPr>
                <w:rFonts w:eastAsia="MS Mincho"/>
                <w:sz w:val="22"/>
              </w:rPr>
            </w:pPr>
            <w:r w:rsidRPr="00D07188">
              <w:rPr>
                <w:rFonts w:eastAsia="MS Mincho"/>
                <w:sz w:val="22"/>
              </w:rPr>
              <w:t>202</w:t>
            </w:r>
            <w:r>
              <w:rPr>
                <w:rFonts w:eastAsia="MS Mincho"/>
                <w:sz w:val="22"/>
              </w:rPr>
              <w:t>7</w:t>
            </w:r>
            <w:r w:rsidRPr="00D07188">
              <w:rPr>
                <w:rFonts w:eastAsia="MS Mincho"/>
                <w:sz w:val="22"/>
              </w:rPr>
              <w:t> год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F36389" w14:textId="6D09BC51" w:rsidR="00424B64" w:rsidRPr="00D07188" w:rsidRDefault="00424B64" w:rsidP="00424B64">
            <w:pPr>
              <w:jc w:val="center"/>
              <w:rPr>
                <w:rFonts w:eastAsia="MS Mincho"/>
                <w:sz w:val="22"/>
              </w:rPr>
            </w:pPr>
            <w:r w:rsidRPr="00D07188">
              <w:rPr>
                <w:rFonts w:eastAsia="MS Mincho"/>
                <w:sz w:val="22"/>
              </w:rPr>
              <w:t>202</w:t>
            </w:r>
            <w:r>
              <w:rPr>
                <w:rFonts w:eastAsia="MS Mincho"/>
                <w:sz w:val="22"/>
              </w:rPr>
              <w:t>8</w:t>
            </w:r>
            <w:r w:rsidRPr="00D07188">
              <w:rPr>
                <w:rFonts w:eastAsia="MS Mincho"/>
                <w:sz w:val="22"/>
              </w:rPr>
              <w:t> год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B894EB2" w14:textId="3AFB3280" w:rsidR="00424B64" w:rsidRPr="00D07188" w:rsidRDefault="00424B64" w:rsidP="00424B64">
            <w:pPr>
              <w:jc w:val="center"/>
              <w:rPr>
                <w:rFonts w:eastAsia="MS Mincho"/>
                <w:sz w:val="22"/>
              </w:rPr>
            </w:pPr>
            <w:r w:rsidRPr="00D07188">
              <w:rPr>
                <w:rFonts w:eastAsia="MS Mincho"/>
                <w:sz w:val="22"/>
              </w:rPr>
              <w:t>202</w:t>
            </w:r>
            <w:r>
              <w:rPr>
                <w:rFonts w:eastAsia="MS Mincho"/>
                <w:sz w:val="22"/>
              </w:rPr>
              <w:t>9</w:t>
            </w:r>
            <w:r w:rsidRPr="00D07188">
              <w:rPr>
                <w:rFonts w:eastAsia="MS Mincho"/>
                <w:sz w:val="22"/>
              </w:rPr>
              <w:t> год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nil"/>
            </w:tcBorders>
            <w:vAlign w:val="center"/>
          </w:tcPr>
          <w:p w14:paraId="7914558E" w14:textId="1D8B2D05" w:rsidR="00424B64" w:rsidRPr="00D07188" w:rsidRDefault="00424B64" w:rsidP="00424B64">
            <w:pPr>
              <w:jc w:val="center"/>
              <w:rPr>
                <w:rFonts w:eastAsia="MS Mincho"/>
                <w:sz w:val="22"/>
              </w:rPr>
            </w:pPr>
            <w:r w:rsidRPr="00D07188">
              <w:rPr>
                <w:rFonts w:eastAsia="MS Mincho"/>
                <w:sz w:val="22"/>
              </w:rPr>
              <w:t>20</w:t>
            </w:r>
            <w:r>
              <w:rPr>
                <w:rFonts w:eastAsia="MS Mincho"/>
                <w:sz w:val="22"/>
              </w:rPr>
              <w:t>30</w:t>
            </w:r>
            <w:r w:rsidRPr="00D07188">
              <w:rPr>
                <w:rFonts w:eastAsia="MS Mincho"/>
                <w:sz w:val="22"/>
              </w:rPr>
              <w:t> год</w:t>
            </w:r>
          </w:p>
        </w:tc>
      </w:tr>
      <w:tr w:rsidR="00147956" w:rsidRPr="004E721B" w14:paraId="6B4D9EFF" w14:textId="1C2323C5" w:rsidTr="00DB35C6">
        <w:trPr>
          <w:trHeight w:val="252"/>
        </w:trPr>
        <w:tc>
          <w:tcPr>
            <w:tcW w:w="3423" w:type="dxa"/>
            <w:tcBorders>
              <w:top w:val="single" w:sz="4" w:space="0" w:color="auto"/>
              <w:bottom w:val="nil"/>
              <w:right w:val="nil"/>
            </w:tcBorders>
          </w:tcPr>
          <w:p w14:paraId="69B52E5D" w14:textId="77777777" w:rsidR="00147956" w:rsidRPr="004E721B" w:rsidRDefault="00147956" w:rsidP="00147956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Средства бюджета Московской области</w:t>
            </w:r>
          </w:p>
        </w:tc>
        <w:tc>
          <w:tcPr>
            <w:tcW w:w="17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6C08F35" w14:textId="0D5A6B44" w:rsidR="00147956" w:rsidRPr="00DB35C6" w:rsidRDefault="00147956" w:rsidP="00147956">
            <w:pPr>
              <w:jc w:val="center"/>
              <w:rPr>
                <w:sz w:val="22"/>
                <w:szCs w:val="22"/>
                <w:highlight w:val="yellow"/>
              </w:rPr>
            </w:pPr>
            <w:r>
              <w:rPr>
                <w:color w:val="000000"/>
                <w:sz w:val="22"/>
                <w:szCs w:val="22"/>
              </w:rPr>
              <w:t>18486,0</w:t>
            </w:r>
          </w:p>
        </w:tc>
        <w:tc>
          <w:tcPr>
            <w:tcW w:w="16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442D3E7" w14:textId="696A96B1" w:rsidR="00147956" w:rsidRPr="00DB35C6" w:rsidRDefault="00147956" w:rsidP="00147956">
            <w:pPr>
              <w:jc w:val="center"/>
              <w:rPr>
                <w:sz w:val="22"/>
                <w:szCs w:val="22"/>
                <w:highlight w:val="yellow"/>
              </w:rPr>
            </w:pPr>
            <w:r>
              <w:rPr>
                <w:color w:val="000000"/>
                <w:sz w:val="22"/>
                <w:szCs w:val="22"/>
              </w:rPr>
              <w:t>3716,0</w:t>
            </w:r>
          </w:p>
        </w:tc>
        <w:tc>
          <w:tcPr>
            <w:tcW w:w="126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2C7EAC3" w14:textId="55147F6A" w:rsidR="00147956" w:rsidRPr="00DB35C6" w:rsidRDefault="00147956" w:rsidP="00147956">
            <w:pPr>
              <w:jc w:val="center"/>
              <w:rPr>
                <w:sz w:val="22"/>
                <w:szCs w:val="22"/>
                <w:highlight w:val="yellow"/>
              </w:rPr>
            </w:pPr>
            <w:r w:rsidRPr="00DB35C6">
              <w:rPr>
                <w:sz w:val="22"/>
                <w:szCs w:val="22"/>
              </w:rPr>
              <w:t>2470,0</w:t>
            </w:r>
          </w:p>
        </w:tc>
        <w:tc>
          <w:tcPr>
            <w:tcW w:w="142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A85E3E7" w14:textId="678C93AB" w:rsidR="00147956" w:rsidRPr="00DB35C6" w:rsidRDefault="00147956" w:rsidP="00147956">
            <w:pPr>
              <w:jc w:val="center"/>
              <w:rPr>
                <w:sz w:val="22"/>
                <w:szCs w:val="22"/>
                <w:highlight w:val="yellow"/>
              </w:rPr>
            </w:pPr>
            <w:r w:rsidRPr="00DB35C6">
              <w:rPr>
                <w:sz w:val="22"/>
                <w:szCs w:val="22"/>
              </w:rPr>
              <w:t>3260,0</w:t>
            </w:r>
          </w:p>
        </w:tc>
        <w:tc>
          <w:tcPr>
            <w:tcW w:w="128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D84DD14" w14:textId="721922C0" w:rsidR="00147956" w:rsidRPr="00DB35C6" w:rsidRDefault="00147956" w:rsidP="00147956">
            <w:pPr>
              <w:jc w:val="center"/>
              <w:rPr>
                <w:sz w:val="22"/>
                <w:szCs w:val="22"/>
              </w:rPr>
            </w:pPr>
            <w:r w:rsidRPr="00DB35C6">
              <w:rPr>
                <w:sz w:val="22"/>
                <w:szCs w:val="22"/>
              </w:rPr>
              <w:t>1808,0</w:t>
            </w:r>
          </w:p>
        </w:tc>
        <w:tc>
          <w:tcPr>
            <w:tcW w:w="1275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21F8AC" w14:textId="2D3293AB" w:rsidR="00147956" w:rsidRPr="00DB35C6" w:rsidRDefault="00147956" w:rsidP="00147956">
            <w:pPr>
              <w:jc w:val="center"/>
              <w:rPr>
                <w:sz w:val="22"/>
                <w:szCs w:val="22"/>
              </w:rPr>
            </w:pPr>
            <w:r w:rsidRPr="00DB35C6">
              <w:rPr>
                <w:sz w:val="22"/>
                <w:szCs w:val="22"/>
              </w:rPr>
              <w:t>1808,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E79C55" w14:textId="2DDCB4DC" w:rsidR="00147956" w:rsidRPr="00DB35C6" w:rsidRDefault="00147956" w:rsidP="00147956">
            <w:pPr>
              <w:jc w:val="center"/>
              <w:rPr>
                <w:sz w:val="22"/>
                <w:szCs w:val="22"/>
              </w:rPr>
            </w:pPr>
            <w:r w:rsidRPr="00DB35C6">
              <w:rPr>
                <w:sz w:val="22"/>
                <w:szCs w:val="22"/>
              </w:rPr>
              <w:t>1808,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F2EA03" w14:textId="05FCB749" w:rsidR="00147956" w:rsidRPr="00DB35C6" w:rsidRDefault="00147956" w:rsidP="00147956">
            <w:pPr>
              <w:jc w:val="center"/>
              <w:rPr>
                <w:sz w:val="22"/>
                <w:szCs w:val="22"/>
              </w:rPr>
            </w:pPr>
            <w:r w:rsidRPr="00DB35C6">
              <w:rPr>
                <w:sz w:val="22"/>
                <w:szCs w:val="22"/>
              </w:rPr>
              <w:t>1808,0</w:t>
            </w:r>
          </w:p>
        </w:tc>
        <w:tc>
          <w:tcPr>
            <w:tcW w:w="127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B2007B9" w14:textId="43261DF5" w:rsidR="00147956" w:rsidRPr="00DB35C6" w:rsidRDefault="00147956" w:rsidP="00147956">
            <w:pPr>
              <w:jc w:val="center"/>
              <w:rPr>
                <w:sz w:val="22"/>
                <w:szCs w:val="22"/>
              </w:rPr>
            </w:pPr>
            <w:r w:rsidRPr="00DB35C6">
              <w:rPr>
                <w:sz w:val="22"/>
                <w:szCs w:val="22"/>
              </w:rPr>
              <w:t>1808,0</w:t>
            </w:r>
          </w:p>
        </w:tc>
      </w:tr>
      <w:tr w:rsidR="00147956" w:rsidRPr="004E721B" w14:paraId="69297F34" w14:textId="66D4FECD" w:rsidTr="00DB35C6">
        <w:trPr>
          <w:trHeight w:val="238"/>
        </w:trPr>
        <w:tc>
          <w:tcPr>
            <w:tcW w:w="3423" w:type="dxa"/>
            <w:tcBorders>
              <w:top w:val="single" w:sz="4" w:space="0" w:color="auto"/>
              <w:bottom w:val="nil"/>
              <w:right w:val="nil"/>
            </w:tcBorders>
          </w:tcPr>
          <w:p w14:paraId="1BD9858A" w14:textId="77777777" w:rsidR="00147956" w:rsidRPr="004E721B" w:rsidRDefault="00147956" w:rsidP="00147956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Средства федерального бюджета</w:t>
            </w:r>
          </w:p>
        </w:tc>
        <w:tc>
          <w:tcPr>
            <w:tcW w:w="173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2E4BE00" w14:textId="34356CE7" w:rsidR="00147956" w:rsidRPr="00DB35C6" w:rsidRDefault="00147956" w:rsidP="00147956">
            <w:pPr>
              <w:jc w:val="center"/>
              <w:rPr>
                <w:sz w:val="22"/>
                <w:szCs w:val="22"/>
                <w:highlight w:val="yellow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C59C8B0" w14:textId="05649D55" w:rsidR="00147956" w:rsidRPr="00DB35C6" w:rsidRDefault="00147956" w:rsidP="00147956">
            <w:pPr>
              <w:jc w:val="center"/>
              <w:rPr>
                <w:sz w:val="22"/>
                <w:szCs w:val="22"/>
                <w:highlight w:val="yellow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6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B74D4BE" w14:textId="57EAADA1" w:rsidR="00147956" w:rsidRPr="00DB35C6" w:rsidRDefault="00147956" w:rsidP="00147956">
            <w:pPr>
              <w:jc w:val="center"/>
              <w:rPr>
                <w:sz w:val="22"/>
                <w:szCs w:val="22"/>
                <w:highlight w:val="yellow"/>
              </w:rPr>
            </w:pPr>
            <w:r w:rsidRPr="00DB35C6">
              <w:rPr>
                <w:sz w:val="22"/>
                <w:szCs w:val="22"/>
              </w:rPr>
              <w:t>0,0</w:t>
            </w:r>
          </w:p>
        </w:tc>
        <w:tc>
          <w:tcPr>
            <w:tcW w:w="14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C124E79" w14:textId="4FB639AA" w:rsidR="00147956" w:rsidRPr="00DB35C6" w:rsidRDefault="00147956" w:rsidP="00147956">
            <w:pPr>
              <w:jc w:val="center"/>
              <w:rPr>
                <w:sz w:val="22"/>
                <w:szCs w:val="22"/>
              </w:rPr>
            </w:pPr>
            <w:r w:rsidRPr="00DB35C6">
              <w:rPr>
                <w:sz w:val="22"/>
                <w:szCs w:val="22"/>
              </w:rPr>
              <w:t>0,0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5593C71" w14:textId="4BC09BD1" w:rsidR="00147956" w:rsidRPr="00DB35C6" w:rsidRDefault="00147956" w:rsidP="00147956">
            <w:pPr>
              <w:jc w:val="center"/>
              <w:rPr>
                <w:sz w:val="22"/>
                <w:szCs w:val="22"/>
              </w:rPr>
            </w:pPr>
            <w:r w:rsidRPr="00DB35C6">
              <w:rPr>
                <w:sz w:val="22"/>
                <w:szCs w:val="22"/>
              </w:rPr>
              <w:t>0,0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7095A4" w14:textId="5AA51E59" w:rsidR="00147956" w:rsidRPr="00DB35C6" w:rsidRDefault="00147956" w:rsidP="00147956">
            <w:pPr>
              <w:jc w:val="center"/>
              <w:rPr>
                <w:sz w:val="22"/>
                <w:szCs w:val="22"/>
              </w:rPr>
            </w:pPr>
            <w:r w:rsidRPr="00DB35C6">
              <w:rPr>
                <w:sz w:val="22"/>
                <w:szCs w:val="22"/>
              </w:rPr>
              <w:t>0,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95E55D" w14:textId="4CD1B886" w:rsidR="00147956" w:rsidRPr="00DB35C6" w:rsidRDefault="00147956" w:rsidP="00147956">
            <w:pPr>
              <w:jc w:val="center"/>
              <w:rPr>
                <w:sz w:val="22"/>
                <w:szCs w:val="22"/>
              </w:rPr>
            </w:pPr>
            <w:r w:rsidRPr="00DB35C6">
              <w:rPr>
                <w:sz w:val="22"/>
                <w:szCs w:val="22"/>
              </w:rPr>
              <w:t>0,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F2EB23" w14:textId="4956B22F" w:rsidR="00147956" w:rsidRPr="00DB35C6" w:rsidRDefault="00147956" w:rsidP="00147956">
            <w:pPr>
              <w:jc w:val="center"/>
              <w:rPr>
                <w:sz w:val="22"/>
                <w:szCs w:val="22"/>
              </w:rPr>
            </w:pPr>
            <w:r w:rsidRPr="00DB35C6">
              <w:rPr>
                <w:sz w:val="22"/>
                <w:szCs w:val="22"/>
              </w:rPr>
              <w:t>0,0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43FD9F7" w14:textId="491F5FCB" w:rsidR="00147956" w:rsidRPr="00DB35C6" w:rsidRDefault="00147956" w:rsidP="00147956">
            <w:pPr>
              <w:jc w:val="center"/>
              <w:rPr>
                <w:sz w:val="22"/>
                <w:szCs w:val="22"/>
              </w:rPr>
            </w:pPr>
            <w:r w:rsidRPr="00DB35C6">
              <w:rPr>
                <w:sz w:val="22"/>
                <w:szCs w:val="22"/>
              </w:rPr>
              <w:t>0,0</w:t>
            </w:r>
          </w:p>
        </w:tc>
      </w:tr>
      <w:tr w:rsidR="00147956" w:rsidRPr="004E721B" w14:paraId="3BDA95B9" w14:textId="709983E3" w:rsidTr="00DB35C6">
        <w:trPr>
          <w:trHeight w:val="238"/>
        </w:trPr>
        <w:tc>
          <w:tcPr>
            <w:tcW w:w="3423" w:type="dxa"/>
            <w:tcBorders>
              <w:top w:val="single" w:sz="4" w:space="0" w:color="auto"/>
              <w:bottom w:val="nil"/>
              <w:right w:val="nil"/>
            </w:tcBorders>
          </w:tcPr>
          <w:p w14:paraId="7801EACB" w14:textId="77777777" w:rsidR="00147956" w:rsidRPr="004E721B" w:rsidRDefault="00147956" w:rsidP="00147956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 xml:space="preserve">Средства бюджета городского округа </w:t>
            </w:r>
          </w:p>
        </w:tc>
        <w:tc>
          <w:tcPr>
            <w:tcW w:w="173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C996614" w14:textId="5EF7CB36" w:rsidR="00147956" w:rsidRPr="00DB35C6" w:rsidRDefault="00147956" w:rsidP="00147956">
            <w:pPr>
              <w:jc w:val="center"/>
              <w:rPr>
                <w:sz w:val="22"/>
                <w:szCs w:val="22"/>
                <w:highlight w:val="yellow"/>
              </w:rPr>
            </w:pPr>
            <w:r>
              <w:rPr>
                <w:color w:val="000000"/>
                <w:sz w:val="22"/>
                <w:szCs w:val="22"/>
              </w:rPr>
              <w:t>131394,9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3EE02AE" w14:textId="066B6D78" w:rsidR="00147956" w:rsidRPr="00DB35C6" w:rsidRDefault="00147956" w:rsidP="00147956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4873,7</w:t>
            </w:r>
          </w:p>
        </w:tc>
        <w:tc>
          <w:tcPr>
            <w:tcW w:w="126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CE998F6" w14:textId="2C8DF5D5" w:rsidR="00147956" w:rsidRPr="00DB35C6" w:rsidRDefault="00147956" w:rsidP="00147956">
            <w:pPr>
              <w:jc w:val="center"/>
              <w:rPr>
                <w:sz w:val="22"/>
                <w:szCs w:val="22"/>
              </w:rPr>
            </w:pPr>
            <w:r w:rsidRPr="00DB35C6">
              <w:rPr>
                <w:sz w:val="22"/>
                <w:szCs w:val="22"/>
              </w:rPr>
              <w:t>42430,6</w:t>
            </w:r>
          </w:p>
        </w:tc>
        <w:tc>
          <w:tcPr>
            <w:tcW w:w="14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9E07B6" w14:textId="319A1ECA" w:rsidR="00147956" w:rsidRPr="00DB35C6" w:rsidRDefault="00147956" w:rsidP="00147956">
            <w:pPr>
              <w:jc w:val="center"/>
              <w:rPr>
                <w:sz w:val="22"/>
                <w:szCs w:val="22"/>
                <w:highlight w:val="yellow"/>
              </w:rPr>
            </w:pPr>
            <w:r w:rsidRPr="00DB35C6">
              <w:rPr>
                <w:sz w:val="22"/>
                <w:szCs w:val="22"/>
              </w:rPr>
              <w:t>42590,6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19A8BC9" w14:textId="780C00B8" w:rsidR="00147956" w:rsidRPr="00DB35C6" w:rsidRDefault="00147956" w:rsidP="00147956">
            <w:pPr>
              <w:jc w:val="center"/>
              <w:rPr>
                <w:sz w:val="22"/>
                <w:szCs w:val="22"/>
              </w:rPr>
            </w:pPr>
            <w:r w:rsidRPr="00DB35C6">
              <w:rPr>
                <w:sz w:val="22"/>
                <w:szCs w:val="22"/>
              </w:rPr>
              <w:t>300,0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F1807A" w14:textId="19F088C2" w:rsidR="00147956" w:rsidRPr="00DB35C6" w:rsidRDefault="00147956" w:rsidP="00147956">
            <w:pPr>
              <w:jc w:val="center"/>
              <w:rPr>
                <w:sz w:val="22"/>
                <w:szCs w:val="22"/>
              </w:rPr>
            </w:pPr>
            <w:r w:rsidRPr="00DB35C6">
              <w:rPr>
                <w:sz w:val="22"/>
                <w:szCs w:val="22"/>
              </w:rPr>
              <w:t>300,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4D5949" w14:textId="172977F4" w:rsidR="00147956" w:rsidRPr="00DB35C6" w:rsidRDefault="00147956" w:rsidP="00147956">
            <w:pPr>
              <w:jc w:val="center"/>
              <w:rPr>
                <w:sz w:val="22"/>
                <w:szCs w:val="22"/>
              </w:rPr>
            </w:pPr>
            <w:r w:rsidRPr="00DB35C6">
              <w:rPr>
                <w:sz w:val="22"/>
                <w:szCs w:val="22"/>
              </w:rPr>
              <w:t>300,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D2B592" w14:textId="6297E6A3" w:rsidR="00147956" w:rsidRPr="00DB35C6" w:rsidRDefault="00147956" w:rsidP="00147956">
            <w:pPr>
              <w:jc w:val="center"/>
              <w:rPr>
                <w:sz w:val="22"/>
                <w:szCs w:val="22"/>
              </w:rPr>
            </w:pPr>
            <w:r w:rsidRPr="00DB35C6">
              <w:rPr>
                <w:sz w:val="22"/>
                <w:szCs w:val="22"/>
              </w:rPr>
              <w:t>300,0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C658D48" w14:textId="299F7B77" w:rsidR="00147956" w:rsidRPr="00DB35C6" w:rsidRDefault="00147956" w:rsidP="00147956">
            <w:pPr>
              <w:jc w:val="center"/>
              <w:rPr>
                <w:sz w:val="22"/>
                <w:szCs w:val="22"/>
              </w:rPr>
            </w:pPr>
            <w:r w:rsidRPr="00DB35C6">
              <w:rPr>
                <w:sz w:val="22"/>
                <w:szCs w:val="22"/>
              </w:rPr>
              <w:t>300,0</w:t>
            </w:r>
          </w:p>
        </w:tc>
      </w:tr>
      <w:tr w:rsidR="00147956" w:rsidRPr="004E721B" w14:paraId="166155C6" w14:textId="6EE9D9B2" w:rsidTr="00DB35C6">
        <w:trPr>
          <w:trHeight w:val="238"/>
        </w:trPr>
        <w:tc>
          <w:tcPr>
            <w:tcW w:w="3423" w:type="dxa"/>
            <w:tcBorders>
              <w:top w:val="single" w:sz="4" w:space="0" w:color="auto"/>
              <w:bottom w:val="nil"/>
              <w:right w:val="nil"/>
            </w:tcBorders>
          </w:tcPr>
          <w:p w14:paraId="4BAEA609" w14:textId="77777777" w:rsidR="00147956" w:rsidRPr="004E721B" w:rsidRDefault="00147956" w:rsidP="00147956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Внебюджетные средства</w:t>
            </w:r>
          </w:p>
        </w:tc>
        <w:tc>
          <w:tcPr>
            <w:tcW w:w="173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6247A38" w14:textId="30CFA2E7" w:rsidR="00147956" w:rsidRPr="00DB35C6" w:rsidRDefault="00147956" w:rsidP="00147956">
            <w:pPr>
              <w:jc w:val="center"/>
              <w:rPr>
                <w:sz w:val="22"/>
                <w:szCs w:val="22"/>
                <w:highlight w:val="yellow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0716CBE" w14:textId="7E68428C" w:rsidR="00147956" w:rsidRPr="00DB35C6" w:rsidRDefault="00147956" w:rsidP="00147956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6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A6589EA" w14:textId="6D3B15DD" w:rsidR="00147956" w:rsidRPr="00DB35C6" w:rsidRDefault="00147956" w:rsidP="00147956">
            <w:pPr>
              <w:jc w:val="center"/>
              <w:rPr>
                <w:sz w:val="22"/>
                <w:szCs w:val="22"/>
              </w:rPr>
            </w:pPr>
            <w:r w:rsidRPr="00DB35C6">
              <w:rPr>
                <w:sz w:val="22"/>
                <w:szCs w:val="22"/>
              </w:rPr>
              <w:t>0,0</w:t>
            </w:r>
          </w:p>
        </w:tc>
        <w:tc>
          <w:tcPr>
            <w:tcW w:w="14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468CE7F" w14:textId="5D6A507D" w:rsidR="00147956" w:rsidRPr="00DB35C6" w:rsidRDefault="00147956" w:rsidP="00147956">
            <w:pPr>
              <w:jc w:val="center"/>
              <w:rPr>
                <w:sz w:val="22"/>
                <w:szCs w:val="22"/>
              </w:rPr>
            </w:pPr>
            <w:r w:rsidRPr="00DB35C6">
              <w:rPr>
                <w:sz w:val="22"/>
                <w:szCs w:val="22"/>
              </w:rPr>
              <w:t>0,0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3C6949C" w14:textId="2B5BB83E" w:rsidR="00147956" w:rsidRPr="00DB35C6" w:rsidRDefault="00147956" w:rsidP="00147956">
            <w:pPr>
              <w:jc w:val="center"/>
              <w:rPr>
                <w:sz w:val="22"/>
                <w:szCs w:val="22"/>
              </w:rPr>
            </w:pPr>
            <w:r w:rsidRPr="00DB35C6">
              <w:rPr>
                <w:sz w:val="22"/>
                <w:szCs w:val="22"/>
              </w:rPr>
              <w:t>0,0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400089" w14:textId="4300887C" w:rsidR="00147956" w:rsidRPr="00DB35C6" w:rsidRDefault="00147956" w:rsidP="00147956">
            <w:pPr>
              <w:jc w:val="center"/>
              <w:rPr>
                <w:sz w:val="22"/>
                <w:szCs w:val="22"/>
              </w:rPr>
            </w:pPr>
            <w:r w:rsidRPr="00DB35C6">
              <w:rPr>
                <w:sz w:val="22"/>
                <w:szCs w:val="22"/>
              </w:rPr>
              <w:t>0,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7B0387" w14:textId="1A4A36E9" w:rsidR="00147956" w:rsidRPr="00DB35C6" w:rsidRDefault="00147956" w:rsidP="00147956">
            <w:pPr>
              <w:jc w:val="center"/>
              <w:rPr>
                <w:sz w:val="22"/>
                <w:szCs w:val="22"/>
              </w:rPr>
            </w:pPr>
            <w:r w:rsidRPr="00DB35C6">
              <w:rPr>
                <w:sz w:val="22"/>
                <w:szCs w:val="22"/>
              </w:rPr>
              <w:t>0,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154AFB" w14:textId="490A93DC" w:rsidR="00147956" w:rsidRPr="00DB35C6" w:rsidRDefault="00147956" w:rsidP="00147956">
            <w:pPr>
              <w:jc w:val="center"/>
              <w:rPr>
                <w:sz w:val="22"/>
                <w:szCs w:val="22"/>
              </w:rPr>
            </w:pPr>
            <w:r w:rsidRPr="00DB35C6">
              <w:rPr>
                <w:sz w:val="22"/>
                <w:szCs w:val="22"/>
              </w:rPr>
              <w:t>0,0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C517A00" w14:textId="1C02AA04" w:rsidR="00147956" w:rsidRPr="00DB35C6" w:rsidRDefault="00147956" w:rsidP="00147956">
            <w:pPr>
              <w:jc w:val="center"/>
              <w:rPr>
                <w:sz w:val="22"/>
                <w:szCs w:val="22"/>
              </w:rPr>
            </w:pPr>
            <w:r w:rsidRPr="00DB35C6">
              <w:rPr>
                <w:sz w:val="22"/>
                <w:szCs w:val="22"/>
              </w:rPr>
              <w:t>0,0</w:t>
            </w:r>
          </w:p>
        </w:tc>
      </w:tr>
      <w:tr w:rsidR="00147956" w:rsidRPr="004E721B" w14:paraId="758AF379" w14:textId="7CC2210C" w:rsidTr="00DB35C6">
        <w:trPr>
          <w:trHeight w:val="134"/>
        </w:trPr>
        <w:tc>
          <w:tcPr>
            <w:tcW w:w="3423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2F2443C7" w14:textId="77777777" w:rsidR="00147956" w:rsidRPr="004E721B" w:rsidRDefault="00147956" w:rsidP="00147956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Всего, в том числе по годам:</w:t>
            </w:r>
          </w:p>
        </w:tc>
        <w:tc>
          <w:tcPr>
            <w:tcW w:w="173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D4901A3" w14:textId="7861B701" w:rsidR="00147956" w:rsidRPr="00DB35C6" w:rsidRDefault="00147956" w:rsidP="00147956">
            <w:pPr>
              <w:jc w:val="center"/>
              <w:rPr>
                <w:sz w:val="22"/>
                <w:szCs w:val="22"/>
                <w:highlight w:val="yellow"/>
              </w:rPr>
            </w:pPr>
            <w:r>
              <w:rPr>
                <w:color w:val="000000"/>
                <w:sz w:val="22"/>
                <w:szCs w:val="22"/>
              </w:rPr>
              <w:t>149880,9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4D0839D" w14:textId="13B1BCC7" w:rsidR="00147956" w:rsidRPr="00DB35C6" w:rsidRDefault="00147956" w:rsidP="00147956">
            <w:pPr>
              <w:jc w:val="center"/>
              <w:rPr>
                <w:sz w:val="22"/>
                <w:szCs w:val="22"/>
                <w:highlight w:val="yellow"/>
              </w:rPr>
            </w:pPr>
            <w:r>
              <w:rPr>
                <w:color w:val="000000"/>
                <w:sz w:val="22"/>
                <w:szCs w:val="22"/>
              </w:rPr>
              <w:t>48589,7</w:t>
            </w:r>
          </w:p>
        </w:tc>
        <w:tc>
          <w:tcPr>
            <w:tcW w:w="126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E55D6C2" w14:textId="4A0ED4F0" w:rsidR="00147956" w:rsidRPr="00DB35C6" w:rsidRDefault="00147956" w:rsidP="00147956">
            <w:pPr>
              <w:jc w:val="center"/>
              <w:rPr>
                <w:sz w:val="22"/>
                <w:szCs w:val="22"/>
                <w:highlight w:val="yellow"/>
              </w:rPr>
            </w:pPr>
            <w:r w:rsidRPr="00DB35C6">
              <w:rPr>
                <w:sz w:val="22"/>
                <w:szCs w:val="22"/>
              </w:rPr>
              <w:t>44900,6</w:t>
            </w:r>
          </w:p>
        </w:tc>
        <w:tc>
          <w:tcPr>
            <w:tcW w:w="14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E1C9735" w14:textId="7E03EA34" w:rsidR="00147956" w:rsidRPr="00DB35C6" w:rsidRDefault="00147956" w:rsidP="00147956">
            <w:pPr>
              <w:jc w:val="center"/>
              <w:rPr>
                <w:sz w:val="22"/>
                <w:szCs w:val="22"/>
              </w:rPr>
            </w:pPr>
            <w:r w:rsidRPr="00DB35C6">
              <w:rPr>
                <w:sz w:val="22"/>
                <w:szCs w:val="22"/>
              </w:rPr>
              <w:t>45850,6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9E1B814" w14:textId="73443B80" w:rsidR="00147956" w:rsidRPr="00DB35C6" w:rsidRDefault="00147956" w:rsidP="00147956">
            <w:pPr>
              <w:jc w:val="center"/>
              <w:rPr>
                <w:sz w:val="22"/>
                <w:szCs w:val="22"/>
              </w:rPr>
            </w:pPr>
            <w:r w:rsidRPr="00DB35C6">
              <w:rPr>
                <w:sz w:val="22"/>
                <w:szCs w:val="22"/>
              </w:rPr>
              <w:t>2108,0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5F995A" w14:textId="1E91F963" w:rsidR="00147956" w:rsidRPr="00DB35C6" w:rsidRDefault="00147956" w:rsidP="00147956">
            <w:pPr>
              <w:jc w:val="center"/>
              <w:rPr>
                <w:sz w:val="22"/>
                <w:szCs w:val="22"/>
              </w:rPr>
            </w:pPr>
            <w:r w:rsidRPr="00DB35C6">
              <w:rPr>
                <w:sz w:val="22"/>
                <w:szCs w:val="22"/>
              </w:rPr>
              <w:t>2108,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33AC0E" w14:textId="17841F9D" w:rsidR="00147956" w:rsidRPr="00DB35C6" w:rsidRDefault="00147956" w:rsidP="00147956">
            <w:pPr>
              <w:jc w:val="center"/>
              <w:rPr>
                <w:sz w:val="22"/>
                <w:szCs w:val="22"/>
              </w:rPr>
            </w:pPr>
            <w:r w:rsidRPr="00DB35C6">
              <w:rPr>
                <w:sz w:val="22"/>
                <w:szCs w:val="22"/>
              </w:rPr>
              <w:t>2108,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97EFB7" w14:textId="7AFAB6F5" w:rsidR="00147956" w:rsidRPr="00DB35C6" w:rsidRDefault="00147956" w:rsidP="00147956">
            <w:pPr>
              <w:jc w:val="center"/>
              <w:rPr>
                <w:sz w:val="22"/>
                <w:szCs w:val="22"/>
              </w:rPr>
            </w:pPr>
            <w:r w:rsidRPr="00DB35C6">
              <w:rPr>
                <w:sz w:val="22"/>
                <w:szCs w:val="22"/>
              </w:rPr>
              <w:t>2108,0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E7ABB67" w14:textId="4C20DF9F" w:rsidR="00147956" w:rsidRPr="00DB35C6" w:rsidRDefault="00147956" w:rsidP="00147956">
            <w:pPr>
              <w:jc w:val="center"/>
              <w:rPr>
                <w:sz w:val="22"/>
                <w:szCs w:val="22"/>
              </w:rPr>
            </w:pPr>
            <w:r w:rsidRPr="00DB35C6">
              <w:rPr>
                <w:sz w:val="22"/>
                <w:szCs w:val="22"/>
              </w:rPr>
              <w:t>2108,0</w:t>
            </w:r>
          </w:p>
        </w:tc>
      </w:tr>
    </w:tbl>
    <w:p w14:paraId="6EAB6ABB" w14:textId="77777777" w:rsidR="00A51807" w:rsidRPr="004E721B" w:rsidRDefault="00A51807" w:rsidP="00A51807"/>
    <w:p w14:paraId="412A78DA" w14:textId="77777777" w:rsidR="00A51807" w:rsidRPr="004E721B" w:rsidRDefault="00A51807" w:rsidP="00A51807">
      <w:pPr>
        <w:sectPr w:rsidR="00A51807" w:rsidRPr="004E721B" w:rsidSect="00A51807">
          <w:headerReference w:type="default" r:id="rId10"/>
          <w:footnotePr>
            <w:numRestart w:val="eachSect"/>
          </w:footnotePr>
          <w:type w:val="nextColumn"/>
          <w:pgSz w:w="16838" w:h="11906" w:orient="landscape"/>
          <w:pgMar w:top="1134" w:right="567" w:bottom="1134" w:left="1134" w:header="709" w:footer="709" w:gutter="0"/>
          <w:cols w:space="708"/>
          <w:titlePg/>
          <w:docGrid w:linePitch="360"/>
        </w:sectPr>
      </w:pPr>
    </w:p>
    <w:p w14:paraId="156B12D9" w14:textId="77777777" w:rsidR="00A51807" w:rsidRPr="00764F63" w:rsidRDefault="00A51807" w:rsidP="00764F63">
      <w:pPr>
        <w:jc w:val="center"/>
        <w:rPr>
          <w:b/>
          <w:bCs/>
        </w:rPr>
      </w:pPr>
      <w:r w:rsidRPr="00764F63">
        <w:rPr>
          <w:b/>
          <w:bCs/>
        </w:rPr>
        <w:lastRenderedPageBreak/>
        <w:t>2. Общая характеристика в сфере развития цифровой экономики муниципального образования Московской области, основные проблемы, инерционный прогноз его развития, описание цели муниципальной программы</w:t>
      </w:r>
    </w:p>
    <w:p w14:paraId="47BEC588" w14:textId="77777777" w:rsidR="00A51807" w:rsidRPr="004E721B" w:rsidRDefault="00A51807" w:rsidP="00764F63">
      <w:pPr>
        <w:jc w:val="center"/>
      </w:pPr>
    </w:p>
    <w:p w14:paraId="7CACBCCF" w14:textId="77777777" w:rsidR="00A51807" w:rsidRPr="00764F63" w:rsidRDefault="00A51807" w:rsidP="00764F63">
      <w:pPr>
        <w:jc w:val="center"/>
        <w:rPr>
          <w:b/>
          <w:bCs/>
        </w:rPr>
      </w:pPr>
      <w:r w:rsidRPr="00764F63">
        <w:rPr>
          <w:b/>
          <w:bCs/>
        </w:rPr>
        <w:t>2.1. Общая характеристика в сфере развития цифровой экономики муниципального образования Московской области</w:t>
      </w:r>
    </w:p>
    <w:p w14:paraId="09D43934" w14:textId="77777777" w:rsidR="00A51807" w:rsidRPr="004E721B" w:rsidRDefault="00A51807" w:rsidP="00A51807">
      <w:pPr>
        <w:tabs>
          <w:tab w:val="left" w:pos="2404"/>
        </w:tabs>
        <w:rPr>
          <w:sz w:val="12"/>
        </w:rPr>
      </w:pPr>
      <w:r w:rsidRPr="004E721B">
        <w:tab/>
      </w:r>
    </w:p>
    <w:p w14:paraId="2DA337DD" w14:textId="77777777" w:rsidR="00A51807" w:rsidRPr="004E721B" w:rsidRDefault="00A51807" w:rsidP="0066188E">
      <w:pPr>
        <w:ind w:firstLine="708"/>
        <w:rPr>
          <w:sz w:val="22"/>
        </w:rPr>
      </w:pPr>
      <w:r w:rsidRPr="004E721B">
        <w:rPr>
          <w:sz w:val="22"/>
        </w:rPr>
        <w:t xml:space="preserve">Необходимость формирования и реализации в городе Лыткарино Московской области данной Программы, направленной на развитие информационно-коммуникационных технологий, обусловлена тем, что процесс перехода к информационному обществу – это сложная комплексная задача, результаты реализации которой тесно связаны с повышением эффективности процессов управления и, как следствие, с созданием благоприятных условий жизни и ведения бизнеса на территории города Лыткарино Московской области. Решение такого рода задач требует длительного времени, целевого выделения ресурсов и эффективного взаимодействия всех заинтересованных сторон. </w:t>
      </w:r>
    </w:p>
    <w:p w14:paraId="69A2E70F" w14:textId="77777777" w:rsidR="00A51807" w:rsidRPr="004E721B" w:rsidRDefault="00A51807" w:rsidP="00A51807">
      <w:pPr>
        <w:jc w:val="both"/>
      </w:pPr>
    </w:p>
    <w:p w14:paraId="2987191F" w14:textId="77777777" w:rsidR="00A51807" w:rsidRPr="00764F63" w:rsidRDefault="00A51807" w:rsidP="00764F63">
      <w:pPr>
        <w:jc w:val="center"/>
        <w:rPr>
          <w:b/>
          <w:bCs/>
        </w:rPr>
      </w:pPr>
      <w:r w:rsidRPr="00764F63">
        <w:rPr>
          <w:b/>
          <w:bCs/>
        </w:rPr>
        <w:t>2.2. Основные проблемы в сфере цифровой экономики муниципального образования Московской области</w:t>
      </w:r>
    </w:p>
    <w:p w14:paraId="3EDB789A" w14:textId="77777777" w:rsidR="00A51807" w:rsidRPr="004E721B" w:rsidRDefault="00A51807" w:rsidP="00A51807">
      <w:pPr>
        <w:jc w:val="both"/>
      </w:pPr>
    </w:p>
    <w:p w14:paraId="04AE8A95" w14:textId="77777777" w:rsidR="00A51807" w:rsidRPr="004E721B" w:rsidRDefault="00A51807" w:rsidP="0066188E">
      <w:pPr>
        <w:ind w:firstLine="708"/>
        <w:jc w:val="both"/>
        <w:rPr>
          <w:sz w:val="22"/>
        </w:rPr>
      </w:pPr>
      <w:r w:rsidRPr="004E721B">
        <w:rPr>
          <w:sz w:val="22"/>
        </w:rPr>
        <w:t>Концептуальные направления реформирования, модернизации, преобразования сферы развития информационно-коммуникационных технологий, реализуемых в рамках Программы, обозначены в виде задач Программы, каждая задача содержит мероприятия Программы, направленные на их решение.</w:t>
      </w:r>
    </w:p>
    <w:p w14:paraId="3707396A" w14:textId="77777777" w:rsidR="00A51807" w:rsidRPr="004E721B" w:rsidRDefault="00A51807" w:rsidP="00764F63">
      <w:pPr>
        <w:jc w:val="center"/>
        <w:rPr>
          <w:sz w:val="22"/>
        </w:rPr>
      </w:pPr>
    </w:p>
    <w:p w14:paraId="2B3275B2" w14:textId="77777777" w:rsidR="00A51807" w:rsidRPr="00764F63" w:rsidRDefault="00A51807" w:rsidP="00764F63">
      <w:pPr>
        <w:jc w:val="center"/>
        <w:rPr>
          <w:b/>
          <w:bCs/>
        </w:rPr>
      </w:pPr>
      <w:r w:rsidRPr="00764F63">
        <w:rPr>
          <w:b/>
          <w:bCs/>
        </w:rPr>
        <w:t>2.3. Описание цели муниципальной программы</w:t>
      </w:r>
    </w:p>
    <w:p w14:paraId="49D9ED81" w14:textId="77777777" w:rsidR="00A51807" w:rsidRPr="004E721B" w:rsidRDefault="00A51807" w:rsidP="00A51807">
      <w:pPr>
        <w:jc w:val="both"/>
      </w:pPr>
    </w:p>
    <w:p w14:paraId="48793E69" w14:textId="2B987A47" w:rsidR="00A51807" w:rsidRPr="004E721B" w:rsidRDefault="00A51807" w:rsidP="0063775B">
      <w:pPr>
        <w:ind w:firstLine="708"/>
        <w:jc w:val="both"/>
        <w:rPr>
          <w:sz w:val="22"/>
        </w:rPr>
      </w:pPr>
      <w:r w:rsidRPr="004E721B">
        <w:rPr>
          <w:sz w:val="22"/>
        </w:rPr>
        <w:t xml:space="preserve">Цель муниципальной программы «Цифровое муниципальное образование» – повышение эффективности муниципального управления, развитие информационного общества в </w:t>
      </w:r>
      <w:r w:rsidR="00424B64">
        <w:rPr>
          <w:sz w:val="22"/>
        </w:rPr>
        <w:t xml:space="preserve">городском округе Лыткарино </w:t>
      </w:r>
      <w:r w:rsidRPr="004E721B">
        <w:rPr>
          <w:sz w:val="22"/>
        </w:rPr>
        <w:t>Московской области и создание достаточных условий институционального и инфраструктурного характера для создания и (или) развития цифровой экономики.</w:t>
      </w:r>
    </w:p>
    <w:p w14:paraId="6E5C2619" w14:textId="77777777"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Для достижения цели муниципальной программы планируется решение проблем социально-экономического развития городского округа Лыткарино Московской области посредством реализации подпрограмм.</w:t>
      </w:r>
    </w:p>
    <w:p w14:paraId="602E72C2" w14:textId="77777777" w:rsidR="00A51807" w:rsidRPr="004E721B" w:rsidRDefault="00A51807" w:rsidP="0063775B">
      <w:pPr>
        <w:ind w:firstLine="708"/>
        <w:jc w:val="both"/>
        <w:rPr>
          <w:sz w:val="22"/>
        </w:rPr>
      </w:pPr>
      <w:r w:rsidRPr="004E721B">
        <w:rPr>
          <w:sz w:val="22"/>
        </w:rPr>
        <w:t>В результате реализации подпрограмм достигаются следующие планируемые результаты:</w:t>
      </w:r>
    </w:p>
    <w:p w14:paraId="70F5690C" w14:textId="77777777"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совершенствование системы управления муниципального образования Московской области;</w:t>
      </w:r>
    </w:p>
    <w:p w14:paraId="11CBD2C5" w14:textId="77777777"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снижение административных барьеров, повышение качества и доступности предоставления государственных и муниципальных услуг в муниципальном образовании Московской области;</w:t>
      </w:r>
    </w:p>
    <w:p w14:paraId="53618823" w14:textId="77777777"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внедрение в деятельность ОМСУ муниципального образования Московской области технологий цифровой экономики и современных методов управления;</w:t>
      </w:r>
    </w:p>
    <w:p w14:paraId="5FB085DF" w14:textId="77777777"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внедрение и использование информационных систем и информационных ресурсов Московской области, обеспечивающих эффективное взаимодействие ОМСУ муниципального образования Московской области с ЦИОГВ Московской области, ОГВ Московской области, населением и организациями.</w:t>
      </w:r>
    </w:p>
    <w:p w14:paraId="120CB014" w14:textId="07881F36"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Достижение цели муниципальной программы «Цифровое муниципальное образование» на 202</w:t>
      </w:r>
      <w:r w:rsidR="0066188E">
        <w:rPr>
          <w:sz w:val="22"/>
        </w:rPr>
        <w:t>3</w:t>
      </w:r>
      <w:r w:rsidRPr="004E721B">
        <w:rPr>
          <w:sz w:val="22"/>
        </w:rPr>
        <w:t>-20</w:t>
      </w:r>
      <w:r w:rsidR="00424B64">
        <w:rPr>
          <w:sz w:val="22"/>
        </w:rPr>
        <w:t>30</w:t>
      </w:r>
      <w:r w:rsidRPr="004E721B">
        <w:rPr>
          <w:sz w:val="22"/>
        </w:rPr>
        <w:t xml:space="preserve"> годы осуществляется посредством реализации комплекса мероприятий, входящих в состав соответствующих подпрограмм и взаимоувязанных по основным мероприятиям, срокам осуществления, исполнителям и ресурсам.</w:t>
      </w:r>
    </w:p>
    <w:p w14:paraId="0BCBB09B" w14:textId="77777777" w:rsidR="00A51807" w:rsidRPr="004E721B" w:rsidRDefault="00A51807" w:rsidP="0063775B">
      <w:pPr>
        <w:ind w:firstLine="708"/>
        <w:jc w:val="both"/>
        <w:rPr>
          <w:sz w:val="22"/>
        </w:rPr>
      </w:pPr>
      <w:r w:rsidRPr="004E721B">
        <w:rPr>
          <w:sz w:val="22"/>
        </w:rPr>
        <w:t>Перечни мероприятий приведены в соответствующих подпрограммах муниципальной программы «Цифровое муниципальное образование».</w:t>
      </w:r>
    </w:p>
    <w:p w14:paraId="2042ECC6" w14:textId="77777777" w:rsidR="00A51807" w:rsidRPr="004E721B" w:rsidRDefault="00A51807" w:rsidP="00A51807">
      <w:pPr>
        <w:jc w:val="both"/>
      </w:pPr>
    </w:p>
    <w:p w14:paraId="42821FD4" w14:textId="77777777" w:rsidR="00A51807" w:rsidRPr="00764F63" w:rsidRDefault="00A51807" w:rsidP="00764F63">
      <w:pPr>
        <w:jc w:val="center"/>
        <w:rPr>
          <w:b/>
          <w:bCs/>
        </w:rPr>
      </w:pPr>
      <w:r w:rsidRPr="00764F63">
        <w:rPr>
          <w:b/>
          <w:bCs/>
        </w:rPr>
        <w:t>3. Прогноз развития сферы муниципального управления в муниципальном образовании Московской области с учетом реализации муниципальной программы, возможные варианты решения проблем, оценка преимуществ и рисков, возникающих при выборе вариантов решения проблем</w:t>
      </w:r>
    </w:p>
    <w:p w14:paraId="150BCED3" w14:textId="77777777" w:rsidR="00A51807" w:rsidRPr="004E721B" w:rsidRDefault="00A51807" w:rsidP="00764F63">
      <w:pPr>
        <w:jc w:val="center"/>
      </w:pPr>
    </w:p>
    <w:p w14:paraId="010A4115" w14:textId="77777777" w:rsidR="00A51807" w:rsidRPr="00764F63" w:rsidRDefault="00A51807" w:rsidP="00764F63">
      <w:pPr>
        <w:jc w:val="center"/>
        <w:rPr>
          <w:b/>
          <w:bCs/>
        </w:rPr>
      </w:pPr>
      <w:r w:rsidRPr="00764F63">
        <w:rPr>
          <w:b/>
          <w:bCs/>
        </w:rPr>
        <w:t>3.1. Прогноз развития инструментов цифровой экономики в муниципальном образовании Московской области с учетом реализации муниципальной программы, возможные варианты решения проблем</w:t>
      </w:r>
    </w:p>
    <w:p w14:paraId="016F8099" w14:textId="77777777" w:rsidR="00A51807" w:rsidRPr="004E721B" w:rsidRDefault="00A51807" w:rsidP="00A51807">
      <w:pPr>
        <w:jc w:val="both"/>
      </w:pPr>
    </w:p>
    <w:p w14:paraId="2DA52961" w14:textId="77777777" w:rsidR="00A51807" w:rsidRPr="00764F63" w:rsidRDefault="00A51807" w:rsidP="00764F63">
      <w:pPr>
        <w:jc w:val="center"/>
        <w:rPr>
          <w:b/>
          <w:bCs/>
        </w:rPr>
      </w:pPr>
      <w:r w:rsidRPr="00764F63">
        <w:rPr>
          <w:b/>
          <w:bCs/>
        </w:rPr>
        <w:lastRenderedPageBreak/>
        <w:t>3.2. Оценка преимуществ и рисков, возникающих при выборе вариантов решения проблем в сфере муниципального управления в муниципальном образовании Московской области</w:t>
      </w:r>
    </w:p>
    <w:p w14:paraId="34312B44" w14:textId="77777777" w:rsidR="00A51807" w:rsidRPr="004E721B" w:rsidRDefault="00A51807" w:rsidP="00A51807">
      <w:pPr>
        <w:jc w:val="both"/>
      </w:pPr>
    </w:p>
    <w:p w14:paraId="5D55A3A9" w14:textId="192B38AB" w:rsidR="00A51807" w:rsidRPr="004E721B" w:rsidRDefault="00A51807" w:rsidP="0063775B">
      <w:pPr>
        <w:ind w:firstLine="708"/>
        <w:jc w:val="both"/>
        <w:rPr>
          <w:sz w:val="22"/>
        </w:rPr>
      </w:pPr>
      <w:r w:rsidRPr="004E721B">
        <w:rPr>
          <w:sz w:val="22"/>
        </w:rPr>
        <w:t>Сопоставление основных показателей, характеризующих развитие проблем в сфере муниципального управления к 202</w:t>
      </w:r>
      <w:r w:rsidR="00424B64">
        <w:rPr>
          <w:sz w:val="22"/>
        </w:rPr>
        <w:t>3</w:t>
      </w:r>
      <w:r w:rsidRPr="004E721B">
        <w:rPr>
          <w:sz w:val="22"/>
        </w:rPr>
        <w:t xml:space="preserve"> году по двум сценариям – инерционному и программно-целевому – является основанием для выбора в качестве основного сценария для решения задач в сфере муниципального управления на перспективу до 20</w:t>
      </w:r>
      <w:r w:rsidR="00424B64">
        <w:rPr>
          <w:sz w:val="22"/>
        </w:rPr>
        <w:t>30</w:t>
      </w:r>
      <w:r w:rsidRPr="004E721B">
        <w:rPr>
          <w:sz w:val="22"/>
        </w:rPr>
        <w:t xml:space="preserve"> года программно-целевого сценария. Решение задач Московской области и муниципальных задач в сфере муниципального управления позволит достичь планируемые целевые значения показателей за счет комплексного подхода в их решении и оптимального планирования ресурсов на реализацию необходимых мероприятий, входящих в состав соответствующих подпрограмм и взаимоувязанных по задачам, срокам осуществления, исполнителям и ресурсам.</w:t>
      </w:r>
    </w:p>
    <w:p w14:paraId="39746552" w14:textId="77777777"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 xml:space="preserve">Вместе с тем использование программно-целевого сценария не гарантирует отсутствие определенных рисков в ходе реализации муниципальной программы под воздействием соответствующих внешних и внутренних факторов. </w:t>
      </w:r>
    </w:p>
    <w:p w14:paraId="415FD18E" w14:textId="77777777" w:rsidR="00A51807" w:rsidRPr="004E721B" w:rsidRDefault="00A51807" w:rsidP="0063775B">
      <w:pPr>
        <w:ind w:firstLine="708"/>
        <w:jc w:val="both"/>
        <w:rPr>
          <w:sz w:val="22"/>
        </w:rPr>
      </w:pPr>
      <w:r w:rsidRPr="004E721B">
        <w:rPr>
          <w:sz w:val="22"/>
        </w:rPr>
        <w:t>Основные риски, которые могут возникнуть при реализации муниципальной программы:</w:t>
      </w:r>
    </w:p>
    <w:p w14:paraId="13F71B77" w14:textId="1F26D609"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недостижение значений целевых показателей планируемых результатов муниципальной программы</w:t>
      </w:r>
    </w:p>
    <w:p w14:paraId="09E566C5" w14:textId="77777777"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невыполнение мероприятий в установленные сроки по причине несогласованности действий муниципальных заказчиков подпрограмм и исполнителей мероприятий подпрограмм;</w:t>
      </w:r>
    </w:p>
    <w:p w14:paraId="40A4526E" w14:textId="77777777"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снижение объемов финансирования мероприятий муниципальной программы вследствие изменения прогнозируемых объемов доходов бюджета муниципального образования Московской области или неполное предоставление средств из запланированных источников в соответствующих подпрограммах;</w:t>
      </w:r>
    </w:p>
    <w:p w14:paraId="7AFB2F02" w14:textId="77777777"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неэффективное и/или неполное использование возможностей и сервисов, внедряемых в рамках муниципальной программы ИКТ, информационных систем и ресурсов;</w:t>
      </w:r>
    </w:p>
    <w:p w14:paraId="114752E5" w14:textId="77777777"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технические и технологические риски, в том числе по причине несовместимости ИС;</w:t>
      </w:r>
    </w:p>
    <w:p w14:paraId="7843D5B5" w14:textId="77777777"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методологические риски, связанные с отсутствием методических рекомендаций по применению нормативных правовых актов в сфере государственного и муниципального управления;</w:t>
      </w:r>
    </w:p>
    <w:p w14:paraId="5D6A7BA3" w14:textId="77777777"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 xml:space="preserve">организационные риски при </w:t>
      </w:r>
      <w:proofErr w:type="gramStart"/>
      <w:r w:rsidRPr="004E721B">
        <w:rPr>
          <w:sz w:val="22"/>
        </w:rPr>
        <w:t>не обеспечении</w:t>
      </w:r>
      <w:proofErr w:type="gramEnd"/>
      <w:r w:rsidRPr="004E721B">
        <w:rPr>
          <w:sz w:val="22"/>
        </w:rPr>
        <w:t xml:space="preserve"> необходимого взаимодействия участников решения программных задач.</w:t>
      </w:r>
    </w:p>
    <w:p w14:paraId="5915F1DB" w14:textId="77777777" w:rsidR="00A51807" w:rsidRPr="004E721B" w:rsidRDefault="00A51807" w:rsidP="0063775B">
      <w:pPr>
        <w:ind w:firstLine="708"/>
        <w:jc w:val="both"/>
        <w:rPr>
          <w:sz w:val="22"/>
        </w:rPr>
      </w:pPr>
      <w:r w:rsidRPr="004E721B">
        <w:rPr>
          <w:sz w:val="22"/>
        </w:rPr>
        <w:t>В целях обеспечения управления рисками муниципальный заказчик программы организует осуществление контроля и оценку эффективности реализации подпрограмм в составе муниципальной программы и на основе результатов оценки вносит необходимые предложения координатору муниципальной программы для принятия соответствующих решений, в том числе по корректировке муниципальной программы.</w:t>
      </w:r>
    </w:p>
    <w:p w14:paraId="39EC5000" w14:textId="77777777" w:rsidR="00A51807" w:rsidRPr="004E721B" w:rsidRDefault="00A51807" w:rsidP="0063775B">
      <w:pPr>
        <w:ind w:firstLine="708"/>
        <w:jc w:val="both"/>
        <w:rPr>
          <w:sz w:val="22"/>
        </w:rPr>
      </w:pPr>
      <w:r w:rsidRPr="004E721B">
        <w:rPr>
          <w:sz w:val="22"/>
        </w:rPr>
        <w:t>Риск недостижения конечных результатов муниципальной программы минимизируется формированием процедур мониторинга показателей основных мероприятий подпрограмм, включая промежуточные значения показателей по годам реализации муниципальной программы.</w:t>
      </w:r>
    </w:p>
    <w:p w14:paraId="39C5E9FD" w14:textId="77777777" w:rsidR="00A51807" w:rsidRPr="004E721B" w:rsidRDefault="00A51807" w:rsidP="0063775B">
      <w:pPr>
        <w:ind w:firstLine="708"/>
        <w:jc w:val="both"/>
        <w:rPr>
          <w:sz w:val="22"/>
        </w:rPr>
      </w:pPr>
      <w:r w:rsidRPr="004E721B">
        <w:rPr>
          <w:sz w:val="22"/>
        </w:rPr>
        <w:t>Минимизация риска несогласованности действий участников муниципальной программы осуществляется в рамках взаимодействия муниципального заказчика муниципальной программы, координатора муниципальной программы и муниципальных заказчиков подпрограмм в составе муниципальной программы.</w:t>
      </w:r>
    </w:p>
    <w:p w14:paraId="78AE6E84" w14:textId="77777777" w:rsidR="00A51807" w:rsidRPr="004E721B" w:rsidRDefault="00A51807" w:rsidP="0063775B">
      <w:pPr>
        <w:ind w:firstLine="708"/>
        <w:jc w:val="both"/>
        <w:rPr>
          <w:sz w:val="22"/>
        </w:rPr>
      </w:pPr>
      <w:r w:rsidRPr="004E721B">
        <w:rPr>
          <w:sz w:val="22"/>
        </w:rPr>
        <w:t>Минимизация рисков недофинансирования из бюджетных и других запланированных источников осуществляется путем ежегодного пересмотра прогнозных показателей доходов бюджета муниципального образования Московской области, учтенных при формировании финансовых параметров муниципальной программы, анализа и оценки результатов реализации мероприятий подпрограмм в ходе их исполнения, оперативного принятия решений в установленном порядке о перераспределении средств между подпрограммами. На минимизацию наступления финансового риска направлены также меры по перераспределению финансовых ресурсов, определяющие изменение значений целевых показателей в зависимости от реализации отдельных мероприятий при снижении или увеличении объемов финансирования в пределах 5 процентов относительно общего объема запланированных в соответствующей подпрограмме финансовых средств на ее реализацию.</w:t>
      </w:r>
    </w:p>
    <w:p w14:paraId="56D2B576" w14:textId="77777777" w:rsidR="00A51807" w:rsidRPr="004E721B" w:rsidRDefault="00A51807" w:rsidP="0063775B">
      <w:pPr>
        <w:ind w:firstLine="708"/>
        <w:jc w:val="both"/>
        <w:rPr>
          <w:sz w:val="22"/>
        </w:rPr>
      </w:pPr>
      <w:r w:rsidRPr="004E721B">
        <w:rPr>
          <w:sz w:val="22"/>
        </w:rPr>
        <w:t xml:space="preserve">Для обеспечения эффективного и полного использования возможностей, предоставляемых ИКТ, в программу включены мероприятия централизованного обеспечения ИКТ ресурсами и системами с участием ОМСУ муниципального образования Московской области в качестве уполномоченного органа по осуществлению закупок соответствующих ИТ-ресурсов для ОМСУ муниципального образования Московской области и их подведомственных учреждений. Также для минимизации рисков планируется реализация комплекса мер по повышению квалификации муниципальных служащих, популяризации среди </w:t>
      </w:r>
      <w:r w:rsidRPr="004E721B">
        <w:rPr>
          <w:sz w:val="22"/>
        </w:rPr>
        <w:lastRenderedPageBreak/>
        <w:t>населения информационных технологий, стимулирование их использования для взаимодействия с ОМСУ муниципального образования Московской области.</w:t>
      </w:r>
    </w:p>
    <w:p w14:paraId="6C886547" w14:textId="77777777" w:rsidR="00A51807" w:rsidRPr="004E721B" w:rsidRDefault="00A51807" w:rsidP="0063775B">
      <w:pPr>
        <w:ind w:firstLine="708"/>
        <w:jc w:val="both"/>
        <w:rPr>
          <w:sz w:val="22"/>
        </w:rPr>
      </w:pPr>
      <w:r w:rsidRPr="004E721B">
        <w:rPr>
          <w:sz w:val="22"/>
        </w:rPr>
        <w:t>Технические и технологические риски минимизируются на основе применения в ходе разработки и внедрения информационно-коммуникационных систем современных технологий и стандартов разработки ИКТ решений, организации управления техническими мероприятиями по разработке, внедрению и использованию ИС, привлечения квалифицированных исполнителей, а также на основе проведения экспертизы предлагаемых решений в ключе требований к ИС.</w:t>
      </w:r>
    </w:p>
    <w:p w14:paraId="47A246D5" w14:textId="77777777" w:rsidR="00A51807" w:rsidRPr="004E721B" w:rsidRDefault="00A51807" w:rsidP="00A51807">
      <w:pPr>
        <w:jc w:val="both"/>
      </w:pPr>
    </w:p>
    <w:p w14:paraId="378444E7" w14:textId="77777777" w:rsidR="00A51807" w:rsidRPr="00764F63" w:rsidRDefault="00A51807" w:rsidP="00EC56BA">
      <w:pPr>
        <w:jc w:val="center"/>
        <w:rPr>
          <w:b/>
          <w:bCs/>
        </w:rPr>
      </w:pPr>
      <w:r w:rsidRPr="00764F63">
        <w:rPr>
          <w:b/>
          <w:bCs/>
        </w:rPr>
        <w:t>4. Перечень подпрограмм и краткое их описание</w:t>
      </w:r>
    </w:p>
    <w:p w14:paraId="68541E7E" w14:textId="77777777" w:rsidR="00A51807" w:rsidRPr="004E721B" w:rsidRDefault="00A51807" w:rsidP="00A51807">
      <w:pPr>
        <w:jc w:val="both"/>
      </w:pPr>
    </w:p>
    <w:p w14:paraId="7E22BA09" w14:textId="4244B398" w:rsidR="00A51807" w:rsidRPr="004E721B" w:rsidRDefault="00A51807" w:rsidP="00A51807">
      <w:pPr>
        <w:jc w:val="both"/>
        <w:rPr>
          <w:sz w:val="22"/>
          <w:szCs w:val="22"/>
        </w:rPr>
      </w:pPr>
      <w:r w:rsidRPr="004E721B">
        <w:tab/>
      </w:r>
      <w:r w:rsidRPr="004E721B">
        <w:rPr>
          <w:sz w:val="22"/>
          <w:szCs w:val="22"/>
        </w:rPr>
        <w:t xml:space="preserve">Достижение значений целевых показателей в рамках программно-целевого сценария осуществляется посредством реализации </w:t>
      </w:r>
      <w:r w:rsidR="00BD35F5">
        <w:rPr>
          <w:sz w:val="22"/>
          <w:szCs w:val="22"/>
        </w:rPr>
        <w:t>трех</w:t>
      </w:r>
      <w:r w:rsidRPr="004E721B">
        <w:rPr>
          <w:sz w:val="22"/>
          <w:szCs w:val="22"/>
        </w:rPr>
        <w:t xml:space="preserve"> подпрограмм.</w:t>
      </w:r>
    </w:p>
    <w:p w14:paraId="1547EB8D" w14:textId="77777777" w:rsidR="00A51807" w:rsidRPr="004E721B" w:rsidRDefault="00A51807" w:rsidP="00A51807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ab/>
        <w:t>Муниципальная программа состоит из следующих подпрограмм:</w:t>
      </w:r>
    </w:p>
    <w:p w14:paraId="03243281" w14:textId="0779A780" w:rsidR="00A51807" w:rsidRPr="004E721B" w:rsidRDefault="00A51807" w:rsidP="00A51807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>Подпрограмма 1 «</w:t>
      </w:r>
      <w:r w:rsidR="000328DD" w:rsidRPr="000328DD">
        <w:rPr>
          <w:sz w:val="22"/>
          <w:szCs w:val="22"/>
        </w:rPr>
        <w:t>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</w:t>
      </w:r>
      <w:r w:rsidRPr="004E721B">
        <w:rPr>
          <w:sz w:val="22"/>
          <w:szCs w:val="22"/>
        </w:rPr>
        <w:t>» на 202</w:t>
      </w:r>
      <w:r w:rsidR="003E656C">
        <w:rPr>
          <w:sz w:val="22"/>
          <w:szCs w:val="22"/>
        </w:rPr>
        <w:t>3</w:t>
      </w:r>
      <w:r w:rsidRPr="004E721B">
        <w:rPr>
          <w:sz w:val="22"/>
          <w:szCs w:val="22"/>
        </w:rPr>
        <w:t>-20</w:t>
      </w:r>
      <w:r w:rsidR="000328DD">
        <w:rPr>
          <w:sz w:val="22"/>
          <w:szCs w:val="22"/>
        </w:rPr>
        <w:t>30</w:t>
      </w:r>
      <w:r w:rsidRPr="004E721B">
        <w:rPr>
          <w:sz w:val="22"/>
          <w:szCs w:val="22"/>
        </w:rPr>
        <w:t xml:space="preserve"> годы (Подпрограмма 1).</w:t>
      </w:r>
    </w:p>
    <w:p w14:paraId="18421F44" w14:textId="588804AC" w:rsidR="00815CBE" w:rsidRDefault="00A51807" w:rsidP="00815CBE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>Направлена на с</w:t>
      </w:r>
      <w:r w:rsidR="00815CBE" w:rsidRPr="00815CBE">
        <w:rPr>
          <w:sz w:val="22"/>
          <w:szCs w:val="22"/>
        </w:rPr>
        <w:t>овершенствование системы управления муниципального образования Московской области</w:t>
      </w:r>
      <w:r w:rsidR="00815CBE">
        <w:rPr>
          <w:sz w:val="22"/>
          <w:szCs w:val="22"/>
        </w:rPr>
        <w:t xml:space="preserve"> и с</w:t>
      </w:r>
      <w:r w:rsidR="00815CBE" w:rsidRPr="00815CBE">
        <w:rPr>
          <w:sz w:val="22"/>
          <w:szCs w:val="22"/>
        </w:rPr>
        <w:t>нижение административных барьеров, повышение качества и доступности предоставления государственных и муниципальных услуг</w:t>
      </w:r>
      <w:r w:rsidR="00815CBE">
        <w:rPr>
          <w:sz w:val="22"/>
          <w:szCs w:val="22"/>
        </w:rPr>
        <w:t>;</w:t>
      </w:r>
    </w:p>
    <w:p w14:paraId="3492AD2B" w14:textId="3BB637D0" w:rsidR="00A51807" w:rsidRPr="004E721B" w:rsidRDefault="00A51807" w:rsidP="00815CBE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>Подпрограмма 2 «Развитие информационной и технологической инфраструктуры экосистемы цифровой экономики муниципального образования Московской области» на 202</w:t>
      </w:r>
      <w:r w:rsidR="003E656C">
        <w:rPr>
          <w:sz w:val="22"/>
          <w:szCs w:val="22"/>
        </w:rPr>
        <w:t>3</w:t>
      </w:r>
      <w:r w:rsidRPr="004E721B">
        <w:rPr>
          <w:sz w:val="22"/>
          <w:szCs w:val="22"/>
        </w:rPr>
        <w:t>-20</w:t>
      </w:r>
      <w:r w:rsidR="000328DD">
        <w:rPr>
          <w:sz w:val="22"/>
          <w:szCs w:val="22"/>
        </w:rPr>
        <w:t>30</w:t>
      </w:r>
      <w:r w:rsidRPr="004E721B">
        <w:rPr>
          <w:sz w:val="22"/>
          <w:szCs w:val="22"/>
        </w:rPr>
        <w:t xml:space="preserve"> годы (Подпрограмма 2).</w:t>
      </w:r>
    </w:p>
    <w:p w14:paraId="7A0A29DA" w14:textId="7791F4C9" w:rsidR="00A51807" w:rsidRDefault="00A51807" w:rsidP="00A51807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>Направлена на повышение эффективности деятельности ОМСУ муниципального образования Московской области и доступности государственных и муниципальных услуг для физических и юридических лиц на территории муниципального образования Московской области, рост доступности и качества предоставляемых образовательных услуг на территории муниципального образования Московской области, создание инфраструктуры экосистемы цифровой экономики во всех сферах социально-экономической деятельности.</w:t>
      </w:r>
    </w:p>
    <w:p w14:paraId="17428C22" w14:textId="1741F2B1" w:rsidR="000328DD" w:rsidRDefault="000328DD" w:rsidP="000328DD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 xml:space="preserve">Подпрограмма </w:t>
      </w:r>
      <w:r>
        <w:rPr>
          <w:sz w:val="22"/>
          <w:szCs w:val="22"/>
        </w:rPr>
        <w:t>3</w:t>
      </w:r>
      <w:r w:rsidRPr="004E721B">
        <w:rPr>
          <w:sz w:val="22"/>
          <w:szCs w:val="22"/>
        </w:rPr>
        <w:t xml:space="preserve"> «</w:t>
      </w:r>
      <w:r w:rsidRPr="000328DD">
        <w:rPr>
          <w:sz w:val="22"/>
          <w:szCs w:val="22"/>
        </w:rPr>
        <w:t>Обеспечивающая подпрограмма</w:t>
      </w:r>
      <w:r w:rsidRPr="004E721B">
        <w:rPr>
          <w:sz w:val="22"/>
          <w:szCs w:val="22"/>
        </w:rPr>
        <w:t>» на 202</w:t>
      </w:r>
      <w:r>
        <w:rPr>
          <w:sz w:val="22"/>
          <w:szCs w:val="22"/>
        </w:rPr>
        <w:t>3</w:t>
      </w:r>
      <w:r w:rsidRPr="004E721B">
        <w:rPr>
          <w:sz w:val="22"/>
          <w:szCs w:val="22"/>
        </w:rPr>
        <w:t>-20</w:t>
      </w:r>
      <w:r>
        <w:rPr>
          <w:sz w:val="22"/>
          <w:szCs w:val="22"/>
        </w:rPr>
        <w:t>30</w:t>
      </w:r>
      <w:r w:rsidRPr="004E721B">
        <w:rPr>
          <w:sz w:val="22"/>
          <w:szCs w:val="22"/>
        </w:rPr>
        <w:t xml:space="preserve"> годы (Подпрограмма </w:t>
      </w:r>
      <w:r>
        <w:rPr>
          <w:sz w:val="22"/>
          <w:szCs w:val="22"/>
        </w:rPr>
        <w:t>3</w:t>
      </w:r>
      <w:r w:rsidRPr="004E721B">
        <w:rPr>
          <w:sz w:val="22"/>
          <w:szCs w:val="22"/>
        </w:rPr>
        <w:t>).</w:t>
      </w:r>
    </w:p>
    <w:p w14:paraId="580832E9" w14:textId="3D65B553" w:rsidR="000328DD" w:rsidRPr="004E721B" w:rsidRDefault="000328DD" w:rsidP="000328DD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Направлена на обеспечение выполнения мероприятий программы </w:t>
      </w:r>
      <w:r w:rsidRPr="004E721B">
        <w:rPr>
          <w:sz w:val="22"/>
          <w:szCs w:val="22"/>
        </w:rPr>
        <w:t>«Цифровое муниципальное образование»</w:t>
      </w:r>
    </w:p>
    <w:p w14:paraId="3568B0F1" w14:textId="77777777" w:rsidR="000328DD" w:rsidRPr="004E721B" w:rsidRDefault="000328DD" w:rsidP="00A51807">
      <w:pPr>
        <w:jc w:val="both"/>
        <w:rPr>
          <w:sz w:val="22"/>
          <w:szCs w:val="22"/>
        </w:rPr>
      </w:pPr>
    </w:p>
    <w:p w14:paraId="72F48B3A" w14:textId="77777777" w:rsidR="00A51807" w:rsidRPr="004E721B" w:rsidRDefault="00A51807" w:rsidP="00A51807">
      <w:pPr>
        <w:jc w:val="both"/>
        <w:rPr>
          <w:sz w:val="22"/>
          <w:szCs w:val="22"/>
        </w:rPr>
      </w:pPr>
    </w:p>
    <w:p w14:paraId="2A8E13CD" w14:textId="77777777" w:rsidR="00A51807" w:rsidRPr="00764F63" w:rsidRDefault="00A51807" w:rsidP="00EC56BA">
      <w:pPr>
        <w:jc w:val="center"/>
        <w:rPr>
          <w:b/>
          <w:bCs/>
        </w:rPr>
      </w:pPr>
      <w:r w:rsidRPr="00764F63">
        <w:rPr>
          <w:b/>
          <w:bCs/>
        </w:rPr>
        <w:t>5. Обобщенная характеристика основных мероприятий муниципальной программы с обоснованием необходимости их осуществления</w:t>
      </w:r>
    </w:p>
    <w:p w14:paraId="279A7052" w14:textId="77777777" w:rsidR="00A51807" w:rsidRPr="004E721B" w:rsidRDefault="00EC56BA" w:rsidP="00EC56BA">
      <w:pPr>
        <w:tabs>
          <w:tab w:val="left" w:pos="4007"/>
        </w:tabs>
        <w:jc w:val="both"/>
        <w:rPr>
          <w:sz w:val="12"/>
        </w:rPr>
      </w:pPr>
      <w:r w:rsidRPr="004E721B">
        <w:tab/>
      </w:r>
    </w:p>
    <w:p w14:paraId="6AD3D340" w14:textId="0CA6F8D3" w:rsidR="00A51807" w:rsidRPr="004E721B" w:rsidRDefault="00A51807" w:rsidP="00A51807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 xml:space="preserve">Основные мероприятия муниципальной программы «Цифровое муниципальное образование» представляют собой совокупность мероприятий, входящих в состав подпрограмм. Подпрограммы и включенные в них основные мероприятия, представляют в совокупности комплекс взаимосвязанных мер, направленных на решение наиболее важных текущих и перспективных направлений в сфере муниципального управления в городском округе Лыткарино Московской области. Муниципальная программа построена по схеме, включающей </w:t>
      </w:r>
      <w:r w:rsidR="000328DD">
        <w:rPr>
          <w:sz w:val="22"/>
          <w:szCs w:val="22"/>
        </w:rPr>
        <w:t>три</w:t>
      </w:r>
      <w:r w:rsidRPr="004E721B">
        <w:rPr>
          <w:sz w:val="22"/>
          <w:szCs w:val="22"/>
        </w:rPr>
        <w:t xml:space="preserve"> блока основных мероприятий – </w:t>
      </w:r>
      <w:r w:rsidR="000328DD">
        <w:rPr>
          <w:sz w:val="22"/>
          <w:szCs w:val="22"/>
        </w:rPr>
        <w:t>три</w:t>
      </w:r>
      <w:r w:rsidRPr="004E721B">
        <w:rPr>
          <w:sz w:val="22"/>
          <w:szCs w:val="22"/>
        </w:rPr>
        <w:t xml:space="preserve"> подпрограммы муниципальной программы.</w:t>
      </w:r>
    </w:p>
    <w:p w14:paraId="5B5C39CE" w14:textId="77777777" w:rsidR="00A51807" w:rsidRPr="004E721B" w:rsidRDefault="00A51807" w:rsidP="00A51807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>Подпрограммой 1 предусматривается реализация следующих основных мероприятий:</w:t>
      </w:r>
    </w:p>
    <w:p w14:paraId="52DE749A" w14:textId="77777777" w:rsidR="00A51807" w:rsidRPr="004E721B" w:rsidRDefault="00A51807" w:rsidP="00A51807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>организация деятельности МФЦ;</w:t>
      </w:r>
    </w:p>
    <w:p w14:paraId="3B2C112F" w14:textId="77777777" w:rsidR="00A51807" w:rsidRPr="004E721B" w:rsidRDefault="00A51807" w:rsidP="00A51807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>совершенствование системы предоставления государственных и муниципальных услуг по принципу одного окна в МФЦ.</w:t>
      </w:r>
    </w:p>
    <w:p w14:paraId="249C1EBA" w14:textId="77777777" w:rsidR="00A51807" w:rsidRPr="004E721B" w:rsidRDefault="00A51807" w:rsidP="00A51807">
      <w:pPr>
        <w:jc w:val="both"/>
        <w:rPr>
          <w:rFonts w:eastAsia="Calibri"/>
          <w:sz w:val="22"/>
          <w:szCs w:val="22"/>
        </w:rPr>
      </w:pPr>
      <w:r w:rsidRPr="004E721B">
        <w:rPr>
          <w:sz w:val="22"/>
          <w:szCs w:val="22"/>
        </w:rPr>
        <w:t>Подпрограммой 2 предусматривается реализация следующих основных мероприятий, направленных на достижение целей и задач федеральных и региональных проектов в сфере информационных технологий в том числе по увеличению числа граждан, пользующихся электронными сервисами учреждений ОМСУ муниципального образования Московской области</w:t>
      </w:r>
      <w:r w:rsidRPr="004E721B">
        <w:rPr>
          <w:rFonts w:eastAsia="Calibri"/>
          <w:sz w:val="22"/>
          <w:szCs w:val="22"/>
        </w:rPr>
        <w:t>:</w:t>
      </w:r>
    </w:p>
    <w:p w14:paraId="14539991" w14:textId="77777777" w:rsidR="00A51807" w:rsidRPr="004E721B" w:rsidRDefault="00A51807" w:rsidP="00A51807">
      <w:pPr>
        <w:jc w:val="both"/>
        <w:rPr>
          <w:rFonts w:eastAsia="Calibri"/>
          <w:sz w:val="22"/>
          <w:szCs w:val="22"/>
        </w:rPr>
      </w:pPr>
      <w:r w:rsidRPr="004E721B">
        <w:rPr>
          <w:rFonts w:eastAsia="Calibri"/>
          <w:sz w:val="22"/>
          <w:szCs w:val="22"/>
        </w:rPr>
        <w:t>1) Информационная инфраструктура;</w:t>
      </w:r>
    </w:p>
    <w:p w14:paraId="66371AE7" w14:textId="77777777" w:rsidR="00A51807" w:rsidRPr="004E721B" w:rsidRDefault="00A51807" w:rsidP="00A51807">
      <w:pPr>
        <w:jc w:val="both"/>
        <w:rPr>
          <w:rFonts w:eastAsia="Calibri"/>
          <w:sz w:val="22"/>
          <w:szCs w:val="22"/>
        </w:rPr>
      </w:pPr>
      <w:r w:rsidRPr="004E721B">
        <w:rPr>
          <w:rFonts w:eastAsia="Calibri"/>
          <w:sz w:val="22"/>
          <w:szCs w:val="22"/>
        </w:rPr>
        <w:t>2) Информационная безопасность;</w:t>
      </w:r>
    </w:p>
    <w:p w14:paraId="6B0FF7D7" w14:textId="77777777" w:rsidR="00A51807" w:rsidRPr="004E721B" w:rsidRDefault="00A51807" w:rsidP="00A51807">
      <w:pPr>
        <w:jc w:val="both"/>
        <w:rPr>
          <w:rFonts w:eastAsia="Calibri"/>
          <w:sz w:val="22"/>
          <w:szCs w:val="22"/>
        </w:rPr>
      </w:pPr>
      <w:r w:rsidRPr="004E721B">
        <w:rPr>
          <w:rFonts w:eastAsia="Calibri"/>
          <w:sz w:val="22"/>
          <w:szCs w:val="22"/>
        </w:rPr>
        <w:t>3) Цифровое государственное управление;</w:t>
      </w:r>
    </w:p>
    <w:p w14:paraId="5EA3F0D5" w14:textId="77777777" w:rsidR="00A51807" w:rsidRPr="004E721B" w:rsidRDefault="00A51807" w:rsidP="00A51807">
      <w:pPr>
        <w:jc w:val="both"/>
        <w:rPr>
          <w:rFonts w:eastAsia="Calibri"/>
          <w:sz w:val="22"/>
          <w:szCs w:val="22"/>
        </w:rPr>
      </w:pPr>
      <w:r w:rsidRPr="004E721B">
        <w:rPr>
          <w:rFonts w:eastAsia="Calibri"/>
          <w:sz w:val="22"/>
          <w:szCs w:val="22"/>
        </w:rPr>
        <w:t>4) Цифровая образовательная среда;</w:t>
      </w:r>
    </w:p>
    <w:p w14:paraId="4B00CABD" w14:textId="6D1C7A3A" w:rsidR="000328DD" w:rsidRPr="000328DD" w:rsidRDefault="00A51807" w:rsidP="000328DD">
      <w:pPr>
        <w:jc w:val="both"/>
        <w:rPr>
          <w:rFonts w:eastAsia="Calibri"/>
          <w:sz w:val="22"/>
          <w:szCs w:val="22"/>
        </w:rPr>
      </w:pPr>
      <w:r w:rsidRPr="004E721B">
        <w:rPr>
          <w:rFonts w:eastAsia="Calibri"/>
          <w:sz w:val="22"/>
          <w:szCs w:val="22"/>
        </w:rPr>
        <w:t>5) Цифровая культура.</w:t>
      </w:r>
    </w:p>
    <w:p w14:paraId="4923BA93" w14:textId="6FBD8658" w:rsidR="000328DD" w:rsidRDefault="000328DD" w:rsidP="00A51807">
      <w:pPr>
        <w:rPr>
          <w:sz w:val="22"/>
          <w:szCs w:val="22"/>
        </w:rPr>
      </w:pPr>
      <w:r w:rsidRPr="004E721B">
        <w:rPr>
          <w:sz w:val="22"/>
          <w:szCs w:val="22"/>
        </w:rPr>
        <w:t xml:space="preserve">Подпрограммой </w:t>
      </w:r>
      <w:r>
        <w:rPr>
          <w:sz w:val="22"/>
          <w:szCs w:val="22"/>
        </w:rPr>
        <w:t>3</w:t>
      </w:r>
      <w:r w:rsidRPr="004E721B">
        <w:rPr>
          <w:sz w:val="22"/>
          <w:szCs w:val="22"/>
        </w:rPr>
        <w:t xml:space="preserve"> предусматривается реализация следующих основных мероприятий</w:t>
      </w:r>
      <w:r>
        <w:rPr>
          <w:sz w:val="22"/>
          <w:szCs w:val="22"/>
        </w:rPr>
        <w:t>:</w:t>
      </w:r>
    </w:p>
    <w:p w14:paraId="54D7C020" w14:textId="24EFBFB1" w:rsidR="000328DD" w:rsidRDefault="000328DD" w:rsidP="00A51807">
      <w:pPr>
        <w:rPr>
          <w:sz w:val="22"/>
          <w:szCs w:val="22"/>
        </w:rPr>
      </w:pPr>
      <w:r>
        <w:rPr>
          <w:sz w:val="22"/>
          <w:szCs w:val="22"/>
        </w:rPr>
        <w:t>с</w:t>
      </w:r>
      <w:r w:rsidRPr="000328DD">
        <w:rPr>
          <w:sz w:val="22"/>
          <w:szCs w:val="22"/>
        </w:rPr>
        <w:t>оздание условий для реализации полномочий органов местного самоуправления</w:t>
      </w:r>
    </w:p>
    <w:p w14:paraId="0B130241" w14:textId="7AB98692" w:rsidR="000328DD" w:rsidRPr="000328DD" w:rsidRDefault="000328DD" w:rsidP="00A51807">
      <w:pPr>
        <w:rPr>
          <w:sz w:val="22"/>
          <w:szCs w:val="22"/>
        </w:rPr>
        <w:sectPr w:rsidR="000328DD" w:rsidRPr="000328DD" w:rsidSect="00657CD1">
          <w:pgSz w:w="11906" w:h="16838"/>
          <w:pgMar w:top="1134" w:right="567" w:bottom="1134" w:left="1134" w:header="709" w:footer="709" w:gutter="0"/>
          <w:cols w:space="708"/>
          <w:docGrid w:linePitch="360"/>
        </w:sectPr>
      </w:pPr>
    </w:p>
    <w:p w14:paraId="004F986D" w14:textId="332C5E75" w:rsidR="00A51807" w:rsidRPr="00764F63" w:rsidRDefault="00A51807" w:rsidP="003E656C">
      <w:pPr>
        <w:jc w:val="center"/>
        <w:rPr>
          <w:b/>
          <w:bCs/>
        </w:rPr>
      </w:pPr>
      <w:r w:rsidRPr="00764F63">
        <w:rPr>
          <w:b/>
          <w:bCs/>
        </w:rPr>
        <w:lastRenderedPageBreak/>
        <w:t>Подпрограмма 1 «</w:t>
      </w:r>
      <w:r w:rsidR="003E656C" w:rsidRPr="00764F63">
        <w:rPr>
          <w:b/>
          <w:bCs/>
        </w:rPr>
        <w:t>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</w:t>
      </w:r>
      <w:r w:rsidRPr="00764F63">
        <w:rPr>
          <w:b/>
          <w:bCs/>
        </w:rPr>
        <w:t>»</w:t>
      </w:r>
      <w:r w:rsidR="00EC56BA" w:rsidRPr="00764F63">
        <w:rPr>
          <w:b/>
          <w:bCs/>
        </w:rPr>
        <w:t xml:space="preserve"> </w:t>
      </w:r>
      <w:r w:rsidR="00815CBE">
        <w:rPr>
          <w:b/>
          <w:bCs/>
        </w:rPr>
        <w:t>на 2023-2030 гг</w:t>
      </w:r>
      <w:r w:rsidR="00A266AD">
        <w:rPr>
          <w:b/>
          <w:bCs/>
        </w:rPr>
        <w:t>.»</w:t>
      </w:r>
    </w:p>
    <w:p w14:paraId="089747F8" w14:textId="77777777" w:rsidR="00A51807" w:rsidRPr="00764F63" w:rsidRDefault="00A51807" w:rsidP="00EC56BA">
      <w:pPr>
        <w:jc w:val="center"/>
        <w:rPr>
          <w:b/>
          <w:bCs/>
        </w:rPr>
      </w:pPr>
    </w:p>
    <w:p w14:paraId="4D1CC81C" w14:textId="755801DA" w:rsidR="00A51807" w:rsidRPr="00764F63" w:rsidRDefault="00A51807" w:rsidP="003E656C">
      <w:pPr>
        <w:jc w:val="center"/>
        <w:rPr>
          <w:b/>
          <w:bCs/>
        </w:rPr>
      </w:pPr>
      <w:r w:rsidRPr="00764F63">
        <w:rPr>
          <w:b/>
          <w:bCs/>
        </w:rPr>
        <w:t xml:space="preserve">1. Паспорт муниципальной </w:t>
      </w:r>
      <w:r w:rsidR="00764F63" w:rsidRPr="00764F63">
        <w:rPr>
          <w:b/>
          <w:bCs/>
        </w:rPr>
        <w:t>Подпрограммы 1 муниципальной программы «Цифровое муниципальное образование»</w:t>
      </w:r>
    </w:p>
    <w:p w14:paraId="6435B6D2" w14:textId="77777777" w:rsidR="00A51807" w:rsidRPr="004E721B" w:rsidRDefault="00A51807" w:rsidP="00EC56BA">
      <w:pPr>
        <w:jc w:val="center"/>
      </w:pPr>
    </w:p>
    <w:tbl>
      <w:tblPr>
        <w:tblW w:w="4965" w:type="pct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814"/>
        <w:gridCol w:w="2793"/>
        <w:gridCol w:w="978"/>
        <w:gridCol w:w="1256"/>
        <w:gridCol w:w="1256"/>
        <w:gridCol w:w="1397"/>
        <w:gridCol w:w="1100"/>
        <w:gridCol w:w="1112"/>
        <w:gridCol w:w="1109"/>
        <w:gridCol w:w="1109"/>
        <w:gridCol w:w="1097"/>
      </w:tblGrid>
      <w:tr w:rsidR="00242616" w:rsidRPr="004E721B" w14:paraId="35260C49" w14:textId="219966DB" w:rsidTr="00242616">
        <w:trPr>
          <w:trHeight w:val="377"/>
        </w:trPr>
        <w:tc>
          <w:tcPr>
            <w:tcW w:w="1534" w:type="pct"/>
            <w:gridSpan w:val="2"/>
          </w:tcPr>
          <w:p w14:paraId="7BB373F2" w14:textId="052F4C7C" w:rsidR="00242616" w:rsidRPr="004E721B" w:rsidRDefault="00242616" w:rsidP="003E656C">
            <w:pPr>
              <w:rPr>
                <w:sz w:val="20"/>
                <w:szCs w:val="20"/>
              </w:rPr>
            </w:pPr>
            <w:r w:rsidRPr="00242616">
              <w:rPr>
                <w:sz w:val="20"/>
                <w:szCs w:val="20"/>
              </w:rPr>
              <w:t>Координатор муниципальной подпрограммы</w:t>
            </w:r>
          </w:p>
        </w:tc>
        <w:tc>
          <w:tcPr>
            <w:tcW w:w="3466" w:type="pct"/>
            <w:gridSpan w:val="9"/>
          </w:tcPr>
          <w:p w14:paraId="150BA95E" w14:textId="5C5F8EB2" w:rsidR="00242616" w:rsidRPr="00815CBE" w:rsidRDefault="00242616" w:rsidP="003E656C">
            <w:pPr>
              <w:rPr>
                <w:rFonts w:eastAsia="Calibri"/>
                <w:sz w:val="20"/>
                <w:szCs w:val="20"/>
              </w:rPr>
            </w:pPr>
            <w:r w:rsidRPr="00815CBE">
              <w:rPr>
                <w:rFonts w:eastAsia="Calibri"/>
                <w:sz w:val="20"/>
                <w:szCs w:val="20"/>
              </w:rPr>
              <w:t xml:space="preserve">Заместитель Главы Администрации – управляющий делами Администрации городского округа Лыткарино – Завьялова </w:t>
            </w:r>
            <w:proofErr w:type="gramStart"/>
            <w:r w:rsidRPr="00815CBE">
              <w:rPr>
                <w:rFonts w:eastAsia="Calibri"/>
                <w:sz w:val="20"/>
                <w:szCs w:val="20"/>
              </w:rPr>
              <w:t>Е.С.</w:t>
            </w:r>
            <w:proofErr w:type="gramEnd"/>
          </w:p>
        </w:tc>
      </w:tr>
      <w:tr w:rsidR="00242616" w:rsidRPr="004E721B" w14:paraId="0CB1D948" w14:textId="7B6D2B66" w:rsidTr="00242616">
        <w:trPr>
          <w:trHeight w:val="377"/>
        </w:trPr>
        <w:tc>
          <w:tcPr>
            <w:tcW w:w="1534" w:type="pct"/>
            <w:gridSpan w:val="2"/>
          </w:tcPr>
          <w:p w14:paraId="3836FC9A" w14:textId="52338E10" w:rsidR="00242616" w:rsidRPr="004E721B" w:rsidRDefault="00242616" w:rsidP="003E656C">
            <w:pPr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Муниципальный заказчик подпрограммы</w:t>
            </w:r>
          </w:p>
        </w:tc>
        <w:tc>
          <w:tcPr>
            <w:tcW w:w="3466" w:type="pct"/>
            <w:gridSpan w:val="9"/>
          </w:tcPr>
          <w:p w14:paraId="2626E75C" w14:textId="0A096412" w:rsidR="00242616" w:rsidRPr="004E721B" w:rsidRDefault="00242616" w:rsidP="003E656C">
            <w:pPr>
              <w:rPr>
                <w:rFonts w:eastAsia="Calibri"/>
                <w:sz w:val="20"/>
                <w:szCs w:val="20"/>
              </w:rPr>
            </w:pPr>
            <w:r w:rsidRPr="004E721B">
              <w:rPr>
                <w:rFonts w:eastAsia="Calibri"/>
                <w:sz w:val="20"/>
                <w:szCs w:val="20"/>
              </w:rPr>
              <w:t>Городской округ Лыткарино</w:t>
            </w:r>
          </w:p>
        </w:tc>
      </w:tr>
      <w:tr w:rsidR="00242616" w:rsidRPr="004E721B" w14:paraId="6C8FE486" w14:textId="3D867F47" w:rsidTr="00242616">
        <w:trPr>
          <w:trHeight w:val="377"/>
        </w:trPr>
        <w:tc>
          <w:tcPr>
            <w:tcW w:w="1534" w:type="pct"/>
            <w:gridSpan w:val="2"/>
          </w:tcPr>
          <w:p w14:paraId="43DE8A18" w14:textId="4B0267DE" w:rsidR="00242616" w:rsidRPr="004E721B" w:rsidRDefault="00242616" w:rsidP="003E656C">
            <w:pPr>
              <w:rPr>
                <w:sz w:val="20"/>
                <w:szCs w:val="20"/>
              </w:rPr>
            </w:pPr>
            <w:r w:rsidRPr="003E656C">
              <w:rPr>
                <w:sz w:val="20"/>
                <w:szCs w:val="20"/>
              </w:rPr>
              <w:t>Цели муниципальной подпрограммы</w:t>
            </w:r>
          </w:p>
        </w:tc>
        <w:tc>
          <w:tcPr>
            <w:tcW w:w="3466" w:type="pct"/>
            <w:gridSpan w:val="9"/>
          </w:tcPr>
          <w:p w14:paraId="7B6D0508" w14:textId="77777777" w:rsidR="00242616" w:rsidRPr="003E656C" w:rsidRDefault="00242616" w:rsidP="003E656C">
            <w:pPr>
              <w:rPr>
                <w:rFonts w:eastAsia="Calibri"/>
                <w:sz w:val="20"/>
                <w:szCs w:val="20"/>
              </w:rPr>
            </w:pPr>
            <w:bookmarkStart w:id="0" w:name="_Hlk120032635"/>
            <w:r>
              <w:rPr>
                <w:rFonts w:eastAsia="Calibri"/>
                <w:sz w:val="20"/>
                <w:szCs w:val="20"/>
              </w:rPr>
              <w:t>С</w:t>
            </w:r>
            <w:r w:rsidRPr="003E656C">
              <w:rPr>
                <w:rFonts w:eastAsia="Calibri"/>
                <w:sz w:val="20"/>
                <w:szCs w:val="20"/>
              </w:rPr>
              <w:t>овершенствование системы управления муниципального образования Московской области;</w:t>
            </w:r>
          </w:p>
          <w:p w14:paraId="6BCD8BE0" w14:textId="2066F1E7" w:rsidR="00242616" w:rsidRDefault="00242616" w:rsidP="003E656C">
            <w:pPr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С</w:t>
            </w:r>
            <w:r w:rsidRPr="003E656C">
              <w:rPr>
                <w:rFonts w:eastAsia="Calibri"/>
                <w:sz w:val="20"/>
                <w:szCs w:val="20"/>
              </w:rPr>
              <w:t>нижение административных барьеров, повышение качества и доступности предоставления государственных и муниципальных услуг в муниципальном образовании Московской области;</w:t>
            </w:r>
            <w:bookmarkEnd w:id="0"/>
          </w:p>
        </w:tc>
      </w:tr>
      <w:tr w:rsidR="00242616" w:rsidRPr="004E721B" w14:paraId="75484518" w14:textId="477BFC59" w:rsidTr="00242616">
        <w:trPr>
          <w:trHeight w:val="59"/>
        </w:trPr>
        <w:tc>
          <w:tcPr>
            <w:tcW w:w="604" w:type="pct"/>
            <w:vMerge w:val="restart"/>
            <w:tcBorders>
              <w:right w:val="single" w:sz="6" w:space="0" w:color="auto"/>
            </w:tcBorders>
          </w:tcPr>
          <w:p w14:paraId="0FB20E76" w14:textId="77777777" w:rsidR="00242616" w:rsidRPr="004E721B" w:rsidRDefault="00242616" w:rsidP="003E656C">
            <w:pPr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Источники        финансирования подпрограммы по годам реализации и главным       распорядителям бюджетных средств, в том числе по годам:</w:t>
            </w:r>
          </w:p>
        </w:tc>
        <w:tc>
          <w:tcPr>
            <w:tcW w:w="930" w:type="pct"/>
            <w:vMerge w:val="restart"/>
          </w:tcPr>
          <w:p w14:paraId="2FECA3FD" w14:textId="77777777" w:rsidR="00242616" w:rsidRPr="004E721B" w:rsidRDefault="00242616" w:rsidP="003E656C">
            <w:pPr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Источник финансирования</w:t>
            </w:r>
          </w:p>
        </w:tc>
        <w:tc>
          <w:tcPr>
            <w:tcW w:w="3466" w:type="pct"/>
            <w:gridSpan w:val="9"/>
            <w:vAlign w:val="center"/>
          </w:tcPr>
          <w:p w14:paraId="7A8CB26D" w14:textId="31B5D0AA" w:rsidR="00242616" w:rsidRPr="004E721B" w:rsidRDefault="00242616" w:rsidP="003E656C">
            <w:pPr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Расходы (тыс. рублей)</w:t>
            </w:r>
          </w:p>
        </w:tc>
      </w:tr>
      <w:tr w:rsidR="00242616" w:rsidRPr="004E721B" w14:paraId="0137EFD1" w14:textId="02A60679" w:rsidTr="00242616">
        <w:trPr>
          <w:trHeight w:val="59"/>
        </w:trPr>
        <w:tc>
          <w:tcPr>
            <w:tcW w:w="604" w:type="pct"/>
            <w:vMerge/>
            <w:tcBorders>
              <w:right w:val="single" w:sz="6" w:space="0" w:color="auto"/>
            </w:tcBorders>
          </w:tcPr>
          <w:p w14:paraId="708FA905" w14:textId="77777777" w:rsidR="00242616" w:rsidRPr="004E721B" w:rsidRDefault="00242616" w:rsidP="00242616">
            <w:pPr>
              <w:rPr>
                <w:sz w:val="20"/>
                <w:szCs w:val="20"/>
              </w:rPr>
            </w:pPr>
          </w:p>
        </w:tc>
        <w:tc>
          <w:tcPr>
            <w:tcW w:w="930" w:type="pct"/>
            <w:vMerge/>
          </w:tcPr>
          <w:p w14:paraId="7EDE1C6D" w14:textId="77777777" w:rsidR="00242616" w:rsidRPr="004E721B" w:rsidRDefault="00242616" w:rsidP="00242616">
            <w:pPr>
              <w:rPr>
                <w:sz w:val="20"/>
                <w:szCs w:val="20"/>
              </w:rPr>
            </w:pPr>
          </w:p>
        </w:tc>
        <w:tc>
          <w:tcPr>
            <w:tcW w:w="326" w:type="pct"/>
            <w:vAlign w:val="center"/>
          </w:tcPr>
          <w:p w14:paraId="29F5748A" w14:textId="544B2A48" w:rsidR="00242616" w:rsidRPr="004E721B" w:rsidRDefault="00242616" w:rsidP="00242616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Итого</w:t>
            </w:r>
          </w:p>
        </w:tc>
        <w:tc>
          <w:tcPr>
            <w:tcW w:w="418" w:type="pct"/>
            <w:vAlign w:val="center"/>
          </w:tcPr>
          <w:p w14:paraId="48849E2F" w14:textId="4D70B6D1" w:rsidR="00242616" w:rsidRPr="004E721B" w:rsidRDefault="00242616" w:rsidP="00242616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2023 год</w:t>
            </w:r>
          </w:p>
        </w:tc>
        <w:tc>
          <w:tcPr>
            <w:tcW w:w="418" w:type="pct"/>
            <w:vAlign w:val="center"/>
          </w:tcPr>
          <w:p w14:paraId="22B558ED" w14:textId="59CD4F56" w:rsidR="00242616" w:rsidRPr="00D07188" w:rsidRDefault="00242616" w:rsidP="00242616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2024 год</w:t>
            </w:r>
          </w:p>
        </w:tc>
        <w:tc>
          <w:tcPr>
            <w:tcW w:w="465" w:type="pct"/>
            <w:vAlign w:val="center"/>
          </w:tcPr>
          <w:p w14:paraId="22214C7F" w14:textId="5EFA7F0F" w:rsidR="00242616" w:rsidRPr="00D07188" w:rsidRDefault="00242616" w:rsidP="00242616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</w:rPr>
              <w:t>5</w:t>
            </w:r>
            <w:r w:rsidRPr="00D07188">
              <w:rPr>
                <w:sz w:val="20"/>
                <w:szCs w:val="20"/>
              </w:rPr>
              <w:t xml:space="preserve"> год</w:t>
            </w:r>
          </w:p>
        </w:tc>
        <w:tc>
          <w:tcPr>
            <w:tcW w:w="366" w:type="pct"/>
            <w:vAlign w:val="center"/>
          </w:tcPr>
          <w:p w14:paraId="72807A27" w14:textId="7030BAC2" w:rsidR="00242616" w:rsidRPr="00D07188" w:rsidRDefault="00242616" w:rsidP="00242616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</w:rPr>
              <w:t>6</w:t>
            </w:r>
            <w:r w:rsidRPr="00D07188">
              <w:rPr>
                <w:sz w:val="20"/>
                <w:szCs w:val="20"/>
              </w:rPr>
              <w:t xml:space="preserve"> год</w:t>
            </w:r>
          </w:p>
        </w:tc>
        <w:tc>
          <w:tcPr>
            <w:tcW w:w="370" w:type="pct"/>
            <w:vAlign w:val="center"/>
          </w:tcPr>
          <w:p w14:paraId="45DB1816" w14:textId="05A20402" w:rsidR="00242616" w:rsidRPr="00D07188" w:rsidRDefault="00242616" w:rsidP="00242616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</w:rPr>
              <w:t>7</w:t>
            </w:r>
            <w:r w:rsidRPr="00D07188">
              <w:rPr>
                <w:sz w:val="20"/>
                <w:szCs w:val="20"/>
              </w:rPr>
              <w:t xml:space="preserve"> год</w:t>
            </w:r>
          </w:p>
        </w:tc>
        <w:tc>
          <w:tcPr>
            <w:tcW w:w="369" w:type="pct"/>
            <w:vAlign w:val="center"/>
          </w:tcPr>
          <w:p w14:paraId="3FB26CCC" w14:textId="09886DBA" w:rsidR="00242616" w:rsidRPr="00D07188" w:rsidRDefault="00242616" w:rsidP="00242616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</w:rPr>
              <w:t>8</w:t>
            </w:r>
            <w:r w:rsidRPr="00D07188">
              <w:rPr>
                <w:sz w:val="20"/>
                <w:szCs w:val="20"/>
              </w:rPr>
              <w:t xml:space="preserve"> год</w:t>
            </w:r>
          </w:p>
        </w:tc>
        <w:tc>
          <w:tcPr>
            <w:tcW w:w="369" w:type="pct"/>
            <w:vAlign w:val="center"/>
          </w:tcPr>
          <w:p w14:paraId="4E07DCCE" w14:textId="055D03BC" w:rsidR="00242616" w:rsidRPr="00D07188" w:rsidRDefault="00242616" w:rsidP="00242616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</w:rPr>
              <w:t>9</w:t>
            </w:r>
            <w:r w:rsidRPr="00D07188">
              <w:rPr>
                <w:sz w:val="20"/>
                <w:szCs w:val="20"/>
              </w:rPr>
              <w:t xml:space="preserve"> год</w:t>
            </w:r>
          </w:p>
        </w:tc>
        <w:tc>
          <w:tcPr>
            <w:tcW w:w="365" w:type="pct"/>
            <w:vAlign w:val="center"/>
          </w:tcPr>
          <w:p w14:paraId="365301A3" w14:textId="7DFDF221" w:rsidR="00242616" w:rsidRPr="00D07188" w:rsidRDefault="00242616" w:rsidP="00242616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20</w:t>
            </w:r>
            <w:r>
              <w:rPr>
                <w:sz w:val="20"/>
                <w:szCs w:val="20"/>
              </w:rPr>
              <w:t>30</w:t>
            </w:r>
            <w:r w:rsidRPr="00D07188">
              <w:rPr>
                <w:sz w:val="20"/>
                <w:szCs w:val="20"/>
              </w:rPr>
              <w:t xml:space="preserve"> год</w:t>
            </w:r>
          </w:p>
        </w:tc>
      </w:tr>
      <w:tr w:rsidR="00ED2145" w:rsidRPr="004E721B" w14:paraId="00B91848" w14:textId="29728E1B" w:rsidTr="00DB35C6">
        <w:trPr>
          <w:trHeight w:val="76"/>
        </w:trPr>
        <w:tc>
          <w:tcPr>
            <w:tcW w:w="604" w:type="pct"/>
            <w:vMerge/>
            <w:tcBorders>
              <w:right w:val="single" w:sz="6" w:space="0" w:color="auto"/>
            </w:tcBorders>
          </w:tcPr>
          <w:p w14:paraId="59F7E703" w14:textId="77777777" w:rsidR="00ED2145" w:rsidRPr="004E721B" w:rsidRDefault="00ED2145" w:rsidP="00ED2145">
            <w:pPr>
              <w:rPr>
                <w:sz w:val="20"/>
                <w:szCs w:val="20"/>
              </w:rPr>
            </w:pPr>
          </w:p>
        </w:tc>
        <w:tc>
          <w:tcPr>
            <w:tcW w:w="930" w:type="pct"/>
          </w:tcPr>
          <w:p w14:paraId="6BAD34E3" w14:textId="77777777" w:rsidR="00ED2145" w:rsidRPr="004E721B" w:rsidRDefault="00ED2145" w:rsidP="00ED2145">
            <w:pPr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Всего, в том числе:</w:t>
            </w:r>
          </w:p>
        </w:tc>
        <w:tc>
          <w:tcPr>
            <w:tcW w:w="326" w:type="pct"/>
            <w:shd w:val="clear" w:color="auto" w:fill="auto"/>
            <w:vAlign w:val="center"/>
          </w:tcPr>
          <w:p w14:paraId="6ED2D15D" w14:textId="4385DBE6" w:rsidR="00ED2145" w:rsidRPr="00DB35C6" w:rsidRDefault="00ED2145" w:rsidP="00ED2145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611,0</w:t>
            </w:r>
          </w:p>
        </w:tc>
        <w:tc>
          <w:tcPr>
            <w:tcW w:w="418" w:type="pct"/>
            <w:shd w:val="clear" w:color="auto" w:fill="auto"/>
            <w:vAlign w:val="center"/>
          </w:tcPr>
          <w:p w14:paraId="28B6C204" w14:textId="3F9877A7" w:rsidR="00ED2145" w:rsidRPr="00DB35C6" w:rsidRDefault="00ED2145" w:rsidP="00ED2145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15,0</w:t>
            </w:r>
          </w:p>
        </w:tc>
        <w:tc>
          <w:tcPr>
            <w:tcW w:w="418" w:type="pct"/>
            <w:shd w:val="clear" w:color="auto" w:fill="auto"/>
            <w:vAlign w:val="center"/>
          </w:tcPr>
          <w:p w14:paraId="063DD638" w14:textId="5F821E0D" w:rsidR="00ED2145" w:rsidRPr="00DB35C6" w:rsidRDefault="00ED2145" w:rsidP="00ED2145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798,0</w:t>
            </w:r>
          </w:p>
        </w:tc>
        <w:tc>
          <w:tcPr>
            <w:tcW w:w="465" w:type="pct"/>
            <w:shd w:val="clear" w:color="auto" w:fill="auto"/>
            <w:vAlign w:val="center"/>
          </w:tcPr>
          <w:p w14:paraId="0D4FCFC1" w14:textId="115C2D03" w:rsidR="00ED2145" w:rsidRPr="00DB35C6" w:rsidRDefault="00ED2145" w:rsidP="00ED2145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798,0</w:t>
            </w:r>
          </w:p>
        </w:tc>
        <w:tc>
          <w:tcPr>
            <w:tcW w:w="366" w:type="pct"/>
            <w:shd w:val="clear" w:color="auto" w:fill="auto"/>
            <w:vAlign w:val="center"/>
          </w:tcPr>
          <w:p w14:paraId="49E1D570" w14:textId="271F6D14" w:rsidR="00ED2145" w:rsidRPr="00DB35C6" w:rsidRDefault="00ED2145" w:rsidP="00ED2145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370" w:type="pct"/>
            <w:shd w:val="clear" w:color="auto" w:fill="auto"/>
            <w:vAlign w:val="center"/>
          </w:tcPr>
          <w:p w14:paraId="77C5F79C" w14:textId="056E072B" w:rsidR="00ED2145" w:rsidRPr="00DB35C6" w:rsidRDefault="00ED2145" w:rsidP="00ED2145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369" w:type="pct"/>
            <w:vAlign w:val="center"/>
          </w:tcPr>
          <w:p w14:paraId="3A0E2515" w14:textId="01D7AC53" w:rsidR="00ED2145" w:rsidRPr="00DB35C6" w:rsidRDefault="00ED2145" w:rsidP="00ED2145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369" w:type="pct"/>
            <w:vAlign w:val="center"/>
          </w:tcPr>
          <w:p w14:paraId="2C271B93" w14:textId="2EE1B421" w:rsidR="00ED2145" w:rsidRPr="00DB35C6" w:rsidRDefault="00ED2145" w:rsidP="00ED2145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365" w:type="pct"/>
            <w:vAlign w:val="center"/>
          </w:tcPr>
          <w:p w14:paraId="2AC25BA8" w14:textId="50501BAA" w:rsidR="00ED2145" w:rsidRPr="00DB35C6" w:rsidRDefault="00ED2145" w:rsidP="00ED2145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</w:tr>
      <w:tr w:rsidR="00ED2145" w:rsidRPr="004E721B" w14:paraId="319ECF21" w14:textId="7D42F832" w:rsidTr="00DB35C6">
        <w:trPr>
          <w:trHeight w:val="159"/>
        </w:trPr>
        <w:tc>
          <w:tcPr>
            <w:tcW w:w="604" w:type="pct"/>
            <w:vMerge/>
            <w:tcBorders>
              <w:right w:val="single" w:sz="6" w:space="0" w:color="auto"/>
            </w:tcBorders>
          </w:tcPr>
          <w:p w14:paraId="57E53854" w14:textId="77777777" w:rsidR="00ED2145" w:rsidRPr="004E721B" w:rsidRDefault="00ED2145" w:rsidP="00ED2145">
            <w:pPr>
              <w:rPr>
                <w:sz w:val="20"/>
                <w:szCs w:val="20"/>
              </w:rPr>
            </w:pPr>
          </w:p>
        </w:tc>
        <w:tc>
          <w:tcPr>
            <w:tcW w:w="930" w:type="pct"/>
          </w:tcPr>
          <w:p w14:paraId="41293299" w14:textId="77777777" w:rsidR="00ED2145" w:rsidRPr="004E721B" w:rsidRDefault="00ED2145" w:rsidP="00ED2145">
            <w:pPr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средства бюджета Московской области</w:t>
            </w:r>
          </w:p>
        </w:tc>
        <w:tc>
          <w:tcPr>
            <w:tcW w:w="326" w:type="pct"/>
            <w:shd w:val="clear" w:color="auto" w:fill="auto"/>
            <w:vAlign w:val="center"/>
          </w:tcPr>
          <w:p w14:paraId="6486EB46" w14:textId="7FC03E8D" w:rsidR="00ED2145" w:rsidRPr="00DB35C6" w:rsidRDefault="00ED2145" w:rsidP="00ED2145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242,0</w:t>
            </w:r>
          </w:p>
        </w:tc>
        <w:tc>
          <w:tcPr>
            <w:tcW w:w="418" w:type="pct"/>
            <w:shd w:val="clear" w:color="auto" w:fill="auto"/>
            <w:vAlign w:val="center"/>
          </w:tcPr>
          <w:p w14:paraId="26FCD883" w14:textId="07619847" w:rsidR="00ED2145" w:rsidRPr="00DB35C6" w:rsidRDefault="00ED2145" w:rsidP="00ED2145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14,0</w:t>
            </w:r>
          </w:p>
        </w:tc>
        <w:tc>
          <w:tcPr>
            <w:tcW w:w="418" w:type="pct"/>
            <w:shd w:val="clear" w:color="auto" w:fill="auto"/>
            <w:vAlign w:val="center"/>
          </w:tcPr>
          <w:p w14:paraId="4D0AEBA3" w14:textId="2C9BA17D" w:rsidR="00ED2145" w:rsidRPr="00DB35C6" w:rsidRDefault="00ED2145" w:rsidP="00ED2145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664,0</w:t>
            </w:r>
          </w:p>
        </w:tc>
        <w:tc>
          <w:tcPr>
            <w:tcW w:w="465" w:type="pct"/>
            <w:shd w:val="clear" w:color="auto" w:fill="auto"/>
            <w:vAlign w:val="center"/>
          </w:tcPr>
          <w:p w14:paraId="36FEA215" w14:textId="2C07891C" w:rsidR="00ED2145" w:rsidRPr="00DB35C6" w:rsidRDefault="00ED2145" w:rsidP="00ED2145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664,0</w:t>
            </w:r>
          </w:p>
        </w:tc>
        <w:tc>
          <w:tcPr>
            <w:tcW w:w="366" w:type="pct"/>
            <w:shd w:val="clear" w:color="auto" w:fill="auto"/>
            <w:vAlign w:val="center"/>
          </w:tcPr>
          <w:p w14:paraId="619CDF9C" w14:textId="511351E4" w:rsidR="00ED2145" w:rsidRPr="00DB35C6" w:rsidRDefault="00ED2145" w:rsidP="00ED2145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370" w:type="pct"/>
            <w:shd w:val="clear" w:color="auto" w:fill="auto"/>
            <w:vAlign w:val="center"/>
          </w:tcPr>
          <w:p w14:paraId="5A3B57A9" w14:textId="50575875" w:rsidR="00ED2145" w:rsidRPr="00DB35C6" w:rsidRDefault="00ED2145" w:rsidP="00ED2145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369" w:type="pct"/>
            <w:vAlign w:val="center"/>
          </w:tcPr>
          <w:p w14:paraId="714E5C19" w14:textId="2EA945BF" w:rsidR="00ED2145" w:rsidRPr="00DB35C6" w:rsidRDefault="00ED2145" w:rsidP="00ED2145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369" w:type="pct"/>
            <w:vAlign w:val="center"/>
          </w:tcPr>
          <w:p w14:paraId="4FF6ACC9" w14:textId="371CE2EF" w:rsidR="00ED2145" w:rsidRPr="00DB35C6" w:rsidRDefault="00ED2145" w:rsidP="00ED2145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365" w:type="pct"/>
            <w:vAlign w:val="center"/>
          </w:tcPr>
          <w:p w14:paraId="0D3890E6" w14:textId="68A0A192" w:rsidR="00ED2145" w:rsidRPr="00DB35C6" w:rsidRDefault="00ED2145" w:rsidP="00ED2145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</w:tr>
      <w:tr w:rsidR="00ED2145" w:rsidRPr="004E721B" w14:paraId="4CE85C03" w14:textId="4E1B8F69" w:rsidTr="00DB35C6">
        <w:trPr>
          <w:trHeight w:val="363"/>
        </w:trPr>
        <w:tc>
          <w:tcPr>
            <w:tcW w:w="604" w:type="pct"/>
            <w:vMerge/>
            <w:tcBorders>
              <w:right w:val="single" w:sz="6" w:space="0" w:color="auto"/>
            </w:tcBorders>
          </w:tcPr>
          <w:p w14:paraId="347CEB92" w14:textId="77777777" w:rsidR="00ED2145" w:rsidRPr="004E721B" w:rsidRDefault="00ED2145" w:rsidP="00ED2145">
            <w:pPr>
              <w:rPr>
                <w:sz w:val="20"/>
                <w:szCs w:val="20"/>
              </w:rPr>
            </w:pPr>
          </w:p>
        </w:tc>
        <w:tc>
          <w:tcPr>
            <w:tcW w:w="930" w:type="pct"/>
          </w:tcPr>
          <w:p w14:paraId="6396D76D" w14:textId="77777777" w:rsidR="00ED2145" w:rsidRPr="004E721B" w:rsidRDefault="00ED2145" w:rsidP="00ED2145">
            <w:pPr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средства бюджета муниципального образования Московской области</w:t>
            </w:r>
          </w:p>
        </w:tc>
        <w:tc>
          <w:tcPr>
            <w:tcW w:w="326" w:type="pct"/>
            <w:shd w:val="clear" w:color="auto" w:fill="auto"/>
            <w:vAlign w:val="center"/>
          </w:tcPr>
          <w:p w14:paraId="2CD351A2" w14:textId="7C632D63" w:rsidR="00ED2145" w:rsidRPr="00DB35C6" w:rsidRDefault="00ED2145" w:rsidP="00ED2145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69,0</w:t>
            </w:r>
          </w:p>
        </w:tc>
        <w:tc>
          <w:tcPr>
            <w:tcW w:w="418" w:type="pct"/>
            <w:shd w:val="clear" w:color="auto" w:fill="auto"/>
            <w:vAlign w:val="center"/>
          </w:tcPr>
          <w:p w14:paraId="41EF6FF2" w14:textId="0A47DF2A" w:rsidR="00ED2145" w:rsidRPr="00DB35C6" w:rsidRDefault="00ED2145" w:rsidP="00ED2145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01,0</w:t>
            </w:r>
          </w:p>
        </w:tc>
        <w:tc>
          <w:tcPr>
            <w:tcW w:w="418" w:type="pct"/>
            <w:shd w:val="clear" w:color="auto" w:fill="auto"/>
            <w:vAlign w:val="center"/>
          </w:tcPr>
          <w:p w14:paraId="19A66451" w14:textId="488EDB8B" w:rsidR="00ED2145" w:rsidRPr="00DB35C6" w:rsidRDefault="00ED2145" w:rsidP="00ED2145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34,0</w:t>
            </w:r>
          </w:p>
        </w:tc>
        <w:tc>
          <w:tcPr>
            <w:tcW w:w="465" w:type="pct"/>
            <w:shd w:val="clear" w:color="auto" w:fill="auto"/>
            <w:vAlign w:val="center"/>
          </w:tcPr>
          <w:p w14:paraId="1F634341" w14:textId="4A595C8C" w:rsidR="00ED2145" w:rsidRPr="00DB35C6" w:rsidRDefault="00ED2145" w:rsidP="00ED2145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34,0</w:t>
            </w:r>
          </w:p>
        </w:tc>
        <w:tc>
          <w:tcPr>
            <w:tcW w:w="366" w:type="pct"/>
            <w:shd w:val="clear" w:color="auto" w:fill="auto"/>
            <w:vAlign w:val="center"/>
          </w:tcPr>
          <w:p w14:paraId="3E17E78F" w14:textId="79831EBF" w:rsidR="00ED2145" w:rsidRPr="00DB35C6" w:rsidRDefault="00ED2145" w:rsidP="00ED2145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370" w:type="pct"/>
            <w:shd w:val="clear" w:color="auto" w:fill="auto"/>
            <w:vAlign w:val="center"/>
          </w:tcPr>
          <w:p w14:paraId="361B35B6" w14:textId="3E39C080" w:rsidR="00ED2145" w:rsidRPr="00DB35C6" w:rsidRDefault="00ED2145" w:rsidP="00ED2145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369" w:type="pct"/>
            <w:vAlign w:val="center"/>
          </w:tcPr>
          <w:p w14:paraId="6118FFEB" w14:textId="72ABBE4E" w:rsidR="00ED2145" w:rsidRPr="00DB35C6" w:rsidRDefault="00ED2145" w:rsidP="00ED2145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369" w:type="pct"/>
            <w:vAlign w:val="center"/>
          </w:tcPr>
          <w:p w14:paraId="149EE975" w14:textId="301EA2EC" w:rsidR="00ED2145" w:rsidRPr="00DB35C6" w:rsidRDefault="00ED2145" w:rsidP="00ED2145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365" w:type="pct"/>
            <w:vAlign w:val="center"/>
          </w:tcPr>
          <w:p w14:paraId="12599068" w14:textId="666CB219" w:rsidR="00ED2145" w:rsidRPr="00DB35C6" w:rsidRDefault="00ED2145" w:rsidP="00ED2145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</w:tr>
      <w:tr w:rsidR="00ED2145" w:rsidRPr="004E721B" w14:paraId="53C66F22" w14:textId="1105906B" w:rsidTr="00DB35C6">
        <w:trPr>
          <w:trHeight w:val="261"/>
        </w:trPr>
        <w:tc>
          <w:tcPr>
            <w:tcW w:w="604" w:type="pct"/>
            <w:vMerge/>
            <w:tcBorders>
              <w:right w:val="single" w:sz="6" w:space="0" w:color="auto"/>
            </w:tcBorders>
          </w:tcPr>
          <w:p w14:paraId="091EB137" w14:textId="77777777" w:rsidR="00ED2145" w:rsidRPr="004E721B" w:rsidRDefault="00ED2145" w:rsidP="00ED2145">
            <w:pPr>
              <w:rPr>
                <w:sz w:val="20"/>
                <w:szCs w:val="20"/>
              </w:rPr>
            </w:pPr>
          </w:p>
        </w:tc>
        <w:tc>
          <w:tcPr>
            <w:tcW w:w="930" w:type="pct"/>
          </w:tcPr>
          <w:p w14:paraId="6EB8DB00" w14:textId="77777777" w:rsidR="00ED2145" w:rsidRPr="004E721B" w:rsidRDefault="00ED2145" w:rsidP="00ED2145">
            <w:pPr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внебюджетные источники</w:t>
            </w:r>
          </w:p>
        </w:tc>
        <w:tc>
          <w:tcPr>
            <w:tcW w:w="326" w:type="pct"/>
            <w:shd w:val="clear" w:color="auto" w:fill="auto"/>
            <w:vAlign w:val="center"/>
          </w:tcPr>
          <w:p w14:paraId="44B68383" w14:textId="6529489D" w:rsidR="00ED2145" w:rsidRPr="00DB35C6" w:rsidRDefault="00ED2145" w:rsidP="00ED2145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418" w:type="pct"/>
            <w:shd w:val="clear" w:color="auto" w:fill="auto"/>
            <w:vAlign w:val="center"/>
          </w:tcPr>
          <w:p w14:paraId="28E023D0" w14:textId="7E33BFAA" w:rsidR="00ED2145" w:rsidRPr="00DB35C6" w:rsidRDefault="00ED2145" w:rsidP="00ED2145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418" w:type="pct"/>
            <w:shd w:val="clear" w:color="auto" w:fill="auto"/>
            <w:vAlign w:val="center"/>
          </w:tcPr>
          <w:p w14:paraId="39CAB9A1" w14:textId="771F39A2" w:rsidR="00ED2145" w:rsidRPr="00DB35C6" w:rsidRDefault="00ED2145" w:rsidP="00ED2145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465" w:type="pct"/>
            <w:shd w:val="clear" w:color="auto" w:fill="auto"/>
            <w:vAlign w:val="center"/>
          </w:tcPr>
          <w:p w14:paraId="314031E0" w14:textId="18FC3698" w:rsidR="00ED2145" w:rsidRPr="00DB35C6" w:rsidRDefault="00ED2145" w:rsidP="00ED2145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366" w:type="pct"/>
            <w:shd w:val="clear" w:color="auto" w:fill="auto"/>
            <w:vAlign w:val="center"/>
          </w:tcPr>
          <w:p w14:paraId="06C636CB" w14:textId="5AE529FA" w:rsidR="00ED2145" w:rsidRPr="00DB35C6" w:rsidRDefault="00ED2145" w:rsidP="00ED2145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370" w:type="pct"/>
            <w:shd w:val="clear" w:color="auto" w:fill="auto"/>
            <w:vAlign w:val="center"/>
          </w:tcPr>
          <w:p w14:paraId="7D30CA1B" w14:textId="19513CA1" w:rsidR="00ED2145" w:rsidRPr="00DB35C6" w:rsidRDefault="00ED2145" w:rsidP="00ED2145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369" w:type="pct"/>
            <w:vAlign w:val="center"/>
          </w:tcPr>
          <w:p w14:paraId="10EE620A" w14:textId="0DD02EB5" w:rsidR="00ED2145" w:rsidRPr="00DB35C6" w:rsidRDefault="00ED2145" w:rsidP="00ED2145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369" w:type="pct"/>
            <w:vAlign w:val="center"/>
          </w:tcPr>
          <w:p w14:paraId="4EE46A63" w14:textId="3DE4D2A2" w:rsidR="00ED2145" w:rsidRPr="00DB35C6" w:rsidRDefault="00ED2145" w:rsidP="00ED2145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365" w:type="pct"/>
            <w:vAlign w:val="center"/>
          </w:tcPr>
          <w:p w14:paraId="1D8219E9" w14:textId="2EA40AA8" w:rsidR="00ED2145" w:rsidRPr="00DB35C6" w:rsidRDefault="00ED2145" w:rsidP="00ED2145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</w:tr>
    </w:tbl>
    <w:p w14:paraId="7EA258F8" w14:textId="77777777" w:rsidR="00A51807" w:rsidRPr="004E721B" w:rsidRDefault="00A51807" w:rsidP="00A51807"/>
    <w:p w14:paraId="353C1855" w14:textId="77777777" w:rsidR="00A51807" w:rsidRPr="00764F63" w:rsidRDefault="00A51807" w:rsidP="00EC56BA">
      <w:pPr>
        <w:jc w:val="center"/>
        <w:rPr>
          <w:b/>
          <w:bCs/>
        </w:rPr>
      </w:pPr>
      <w:r w:rsidRPr="00764F63">
        <w:rPr>
          <w:b/>
          <w:bCs/>
        </w:rPr>
        <w:t>2. Описание задачи Подпрограммы 1 муниципальной программы «Цифровое муниципальное образование»</w:t>
      </w:r>
    </w:p>
    <w:p w14:paraId="5D7E40A1" w14:textId="77777777" w:rsidR="00A51807" w:rsidRPr="004E721B" w:rsidRDefault="00A51807" w:rsidP="00A51807"/>
    <w:p w14:paraId="119C0327" w14:textId="77777777" w:rsidR="00792BFE" w:rsidRPr="00792BFE" w:rsidRDefault="00792BFE" w:rsidP="00792BFE">
      <w:pPr>
        <w:ind w:firstLine="708"/>
        <w:rPr>
          <w:sz w:val="22"/>
        </w:rPr>
      </w:pPr>
      <w:r w:rsidRPr="00792BFE">
        <w:rPr>
          <w:sz w:val="22"/>
        </w:rPr>
        <w:t>Приоритеты государственной политики Московской области в сфере государственного управления – это, прежде всего, повышение уровня жизни населения и улучшение условий ведения предпринимательской деятельности. Совершенствование системы государственного управления является общегосударственной задачей, которая поставлена перед органами власти всех уровней.</w:t>
      </w:r>
    </w:p>
    <w:p w14:paraId="077DED3B" w14:textId="508A188B" w:rsidR="00792BFE" w:rsidRPr="00792BFE" w:rsidRDefault="00792BFE" w:rsidP="00792BFE">
      <w:pPr>
        <w:ind w:firstLine="708"/>
        <w:rPr>
          <w:sz w:val="22"/>
        </w:rPr>
      </w:pPr>
      <w:r w:rsidRPr="00792BFE">
        <w:rPr>
          <w:sz w:val="22"/>
        </w:rPr>
        <w:t xml:space="preserve">Основной задачей Подпрограммы является </w:t>
      </w:r>
      <w:r w:rsidR="00815CBE" w:rsidRPr="00815CBE">
        <w:rPr>
          <w:sz w:val="22"/>
        </w:rPr>
        <w:t>снижение административных барьеров, повышение качества и доступности государственных и муниципальных услуг путем совершенствования нормативных правовых актов муниципального образования Московской области, развития системы</w:t>
      </w:r>
      <w:r w:rsidR="00815CBE">
        <w:rPr>
          <w:sz w:val="22"/>
        </w:rPr>
        <w:t xml:space="preserve"> предоставления государственных и муниципальных услуг по принципу «одного окна», в том числе в сети МФЦ</w:t>
      </w:r>
      <w:r w:rsidRPr="00792BFE">
        <w:rPr>
          <w:sz w:val="22"/>
        </w:rPr>
        <w:t>.</w:t>
      </w:r>
    </w:p>
    <w:p w14:paraId="0502B838" w14:textId="77777777" w:rsidR="00792BFE" w:rsidRPr="00792BFE" w:rsidRDefault="00792BFE" w:rsidP="00242616">
      <w:pPr>
        <w:ind w:firstLine="708"/>
        <w:rPr>
          <w:sz w:val="22"/>
        </w:rPr>
      </w:pPr>
      <w:r w:rsidRPr="00792BFE">
        <w:rPr>
          <w:sz w:val="22"/>
        </w:rPr>
        <w:t xml:space="preserve">Основными мероприятиями Подпрограммы являются: </w:t>
      </w:r>
    </w:p>
    <w:p w14:paraId="5461F045" w14:textId="77777777" w:rsidR="00792BFE" w:rsidRPr="00792BFE" w:rsidRDefault="00792BFE" w:rsidP="00792BFE">
      <w:pPr>
        <w:rPr>
          <w:sz w:val="22"/>
        </w:rPr>
      </w:pPr>
      <w:r w:rsidRPr="00792BFE">
        <w:rPr>
          <w:sz w:val="22"/>
        </w:rPr>
        <w:t>организация деятельности многофункциональных центров предоставления государственных и муниципальных услуг;</w:t>
      </w:r>
    </w:p>
    <w:p w14:paraId="575E1E0E" w14:textId="78A57DFD" w:rsidR="00B1287C" w:rsidRPr="00815CBE" w:rsidRDefault="00792BFE" w:rsidP="00792BFE">
      <w:pPr>
        <w:rPr>
          <w:sz w:val="22"/>
        </w:rPr>
      </w:pPr>
      <w:r w:rsidRPr="00792BFE">
        <w:rPr>
          <w:sz w:val="22"/>
        </w:rPr>
        <w:t>совершенствование системы предоставления государственных и муниципальных услуг по принципу одного окна в МФЦ.</w:t>
      </w:r>
    </w:p>
    <w:p w14:paraId="1E1A3355" w14:textId="7FDF4FBD" w:rsidR="00B1287C" w:rsidRDefault="00B1287C" w:rsidP="00792BFE"/>
    <w:p w14:paraId="3502F72D" w14:textId="4DD15A61" w:rsidR="00815CBE" w:rsidRDefault="00815CBE" w:rsidP="00792BFE"/>
    <w:p w14:paraId="73851DB1" w14:textId="54D10310" w:rsidR="00815CBE" w:rsidRDefault="00815CBE" w:rsidP="00792BFE"/>
    <w:p w14:paraId="716F6F13" w14:textId="5B052C2E" w:rsidR="00815CBE" w:rsidRDefault="00815CBE" w:rsidP="00792BFE"/>
    <w:p w14:paraId="5B00718B" w14:textId="77777777" w:rsidR="00A51807" w:rsidRPr="00764F63" w:rsidRDefault="00A51807" w:rsidP="00EC56BA">
      <w:pPr>
        <w:jc w:val="center"/>
        <w:rPr>
          <w:b/>
          <w:bCs/>
        </w:rPr>
      </w:pPr>
      <w:r w:rsidRPr="00764F63">
        <w:rPr>
          <w:b/>
          <w:bCs/>
        </w:rPr>
        <w:lastRenderedPageBreak/>
        <w:t>3. Характеристика проблем и мероприятий Подпрограммы 1 муниципальной программы «Цифровое муниципальное образование»</w:t>
      </w:r>
    </w:p>
    <w:p w14:paraId="3B10D303" w14:textId="77777777" w:rsidR="00A51807" w:rsidRPr="004E721B" w:rsidRDefault="00A51807" w:rsidP="00A51807">
      <w:pPr>
        <w:rPr>
          <w:sz w:val="18"/>
        </w:rPr>
      </w:pPr>
    </w:p>
    <w:p w14:paraId="0F7BFB0D" w14:textId="77777777" w:rsidR="00A51807" w:rsidRPr="004E721B" w:rsidRDefault="00A51807" w:rsidP="00792BFE">
      <w:pPr>
        <w:ind w:firstLine="708"/>
        <w:rPr>
          <w:sz w:val="22"/>
          <w:szCs w:val="22"/>
        </w:rPr>
      </w:pPr>
      <w:r w:rsidRPr="004E721B">
        <w:rPr>
          <w:sz w:val="22"/>
          <w:szCs w:val="22"/>
        </w:rPr>
        <w:t xml:space="preserve">Качество государственного управления напрямую связано с качеством жизни. Недостатки государственного управления являются одним из главных факторов, негативно влияющих на отношение граждан и представителей бизнеса к органам государственной власти и на предпринимательский климат в территориях. </w:t>
      </w:r>
    </w:p>
    <w:p w14:paraId="225AD6D9" w14:textId="77777777" w:rsidR="00A51807" w:rsidRPr="004E721B" w:rsidRDefault="00A51807" w:rsidP="00792BFE">
      <w:pPr>
        <w:ind w:firstLine="708"/>
        <w:rPr>
          <w:sz w:val="22"/>
          <w:szCs w:val="22"/>
        </w:rPr>
      </w:pPr>
      <w:r w:rsidRPr="004E721B">
        <w:rPr>
          <w:sz w:val="22"/>
          <w:szCs w:val="22"/>
        </w:rPr>
        <w:t xml:space="preserve">Решение задачи Подпрограммы осуществляется посредством реализации мероприятий настоящей Подпрограммы. </w:t>
      </w:r>
    </w:p>
    <w:p w14:paraId="11F1145B" w14:textId="1C710322" w:rsidR="00A51807" w:rsidRPr="004E721B" w:rsidRDefault="00A51807" w:rsidP="00792BFE">
      <w:pPr>
        <w:ind w:firstLine="708"/>
        <w:rPr>
          <w:sz w:val="22"/>
          <w:szCs w:val="22"/>
        </w:rPr>
      </w:pPr>
      <w:r w:rsidRPr="004E721B">
        <w:rPr>
          <w:sz w:val="22"/>
          <w:szCs w:val="22"/>
        </w:rPr>
        <w:t xml:space="preserve">Основными мероприятиями Подпрограммы являются: </w:t>
      </w:r>
    </w:p>
    <w:p w14:paraId="5E1B220E" w14:textId="77777777" w:rsidR="00A51807" w:rsidRPr="004E721B" w:rsidRDefault="00A51807" w:rsidP="00792BFE">
      <w:pPr>
        <w:ind w:firstLine="708"/>
        <w:rPr>
          <w:sz w:val="22"/>
          <w:szCs w:val="22"/>
        </w:rPr>
      </w:pPr>
      <w:r w:rsidRPr="004E721B">
        <w:rPr>
          <w:sz w:val="22"/>
          <w:szCs w:val="22"/>
        </w:rPr>
        <w:t>организация деятельности многофункциональных центров предоставления государственных и муниципальных услуг;</w:t>
      </w:r>
    </w:p>
    <w:p w14:paraId="51F66474" w14:textId="77777777" w:rsidR="00A51807" w:rsidRPr="004E721B" w:rsidRDefault="00A51807" w:rsidP="00792BFE">
      <w:pPr>
        <w:ind w:firstLine="708"/>
        <w:rPr>
          <w:sz w:val="22"/>
          <w:szCs w:val="22"/>
        </w:rPr>
      </w:pPr>
      <w:r w:rsidRPr="004E721B">
        <w:rPr>
          <w:sz w:val="22"/>
          <w:szCs w:val="22"/>
        </w:rPr>
        <w:t>совершенствование системы предоставления государственных и муниципальных услуг по принципу одного окна в многофункциональных центрах предоставления государственных и муниципальных услуг.</w:t>
      </w:r>
    </w:p>
    <w:p w14:paraId="74788929" w14:textId="77777777" w:rsidR="00A51807" w:rsidRPr="004E721B" w:rsidRDefault="00A51807" w:rsidP="00A51807"/>
    <w:p w14:paraId="4F32CDA0" w14:textId="77777777" w:rsidR="00A51807" w:rsidRPr="00764F63" w:rsidRDefault="00A51807" w:rsidP="00EC56BA">
      <w:pPr>
        <w:jc w:val="center"/>
        <w:rPr>
          <w:b/>
          <w:bCs/>
        </w:rPr>
      </w:pPr>
      <w:r w:rsidRPr="00764F63">
        <w:rPr>
          <w:b/>
          <w:bCs/>
        </w:rPr>
        <w:t>4. Концептуальные направления реформирования, модернизации, преобразования сферы муниципального управления, реализуемые в рамках Подпрограммы 1</w:t>
      </w:r>
    </w:p>
    <w:p w14:paraId="6B0743F8" w14:textId="77777777" w:rsidR="00A51807" w:rsidRPr="004E721B" w:rsidRDefault="00A51807" w:rsidP="00A51807">
      <w:pPr>
        <w:rPr>
          <w:sz w:val="18"/>
        </w:rPr>
      </w:pPr>
    </w:p>
    <w:p w14:paraId="10C780ED" w14:textId="55A5D29C" w:rsidR="00A51807" w:rsidRPr="004E721B" w:rsidRDefault="00A51807" w:rsidP="00792BFE">
      <w:pPr>
        <w:ind w:firstLine="708"/>
        <w:rPr>
          <w:sz w:val="22"/>
          <w:szCs w:val="22"/>
        </w:rPr>
      </w:pPr>
      <w:r w:rsidRPr="004E721B">
        <w:rPr>
          <w:sz w:val="22"/>
          <w:szCs w:val="22"/>
        </w:rPr>
        <w:t xml:space="preserve">В целях совершенствования государственного управления в Московской области реализуются комплекс программных мероприятий. </w:t>
      </w:r>
    </w:p>
    <w:p w14:paraId="50A9B314" w14:textId="77777777" w:rsidR="00A51807" w:rsidRPr="004E721B" w:rsidRDefault="00A51807" w:rsidP="00792BFE">
      <w:pPr>
        <w:ind w:firstLine="708"/>
        <w:rPr>
          <w:sz w:val="22"/>
          <w:szCs w:val="22"/>
        </w:rPr>
      </w:pPr>
      <w:r w:rsidRPr="004E721B">
        <w:rPr>
          <w:sz w:val="22"/>
          <w:szCs w:val="22"/>
        </w:rPr>
        <w:t>Работа ведется по следующим направлениям:</w:t>
      </w:r>
    </w:p>
    <w:p w14:paraId="1947DBD6" w14:textId="1319C8DB" w:rsidR="00A51807" w:rsidRPr="004E721B" w:rsidRDefault="00A51807" w:rsidP="00792BFE">
      <w:pPr>
        <w:ind w:firstLine="708"/>
        <w:rPr>
          <w:sz w:val="22"/>
          <w:szCs w:val="22"/>
        </w:rPr>
      </w:pPr>
      <w:r w:rsidRPr="004E721B">
        <w:rPr>
          <w:sz w:val="22"/>
          <w:szCs w:val="22"/>
        </w:rPr>
        <w:t xml:space="preserve">организация деятельности многофункциональных центров предоставления государственных и муниципальных услуг на территории </w:t>
      </w:r>
      <w:r w:rsidR="00242616">
        <w:rPr>
          <w:sz w:val="22"/>
          <w:szCs w:val="22"/>
        </w:rPr>
        <w:t>муниципального образования</w:t>
      </w:r>
    </w:p>
    <w:p w14:paraId="74C964D9" w14:textId="77777777" w:rsidR="00A51807" w:rsidRPr="004E721B" w:rsidRDefault="00A51807" w:rsidP="00792BFE">
      <w:pPr>
        <w:ind w:firstLine="708"/>
        <w:rPr>
          <w:sz w:val="22"/>
          <w:szCs w:val="22"/>
        </w:rPr>
      </w:pPr>
      <w:r w:rsidRPr="004E721B">
        <w:rPr>
          <w:sz w:val="22"/>
          <w:szCs w:val="22"/>
        </w:rPr>
        <w:t>оптимизация процессов предоставления государственных и муниципальных услуг на базе многофункциональных центров предоставления государственных и муниципальных услуг городского округа Лыткарино Московской области;</w:t>
      </w:r>
    </w:p>
    <w:p w14:paraId="6D2EDD4E" w14:textId="77777777" w:rsidR="00A51807" w:rsidRPr="004E721B" w:rsidRDefault="00A51807" w:rsidP="00792BFE">
      <w:pPr>
        <w:ind w:firstLine="708"/>
        <w:rPr>
          <w:sz w:val="22"/>
          <w:szCs w:val="22"/>
        </w:rPr>
      </w:pPr>
      <w:r w:rsidRPr="004E721B">
        <w:rPr>
          <w:sz w:val="22"/>
          <w:szCs w:val="22"/>
        </w:rPr>
        <w:t>осуществление информационного взаимодействия при предоставлении государственных и муниципальных услуг;</w:t>
      </w:r>
    </w:p>
    <w:p w14:paraId="39ECD892" w14:textId="77777777" w:rsidR="00A51807" w:rsidRPr="004E721B" w:rsidRDefault="00A51807" w:rsidP="00792BFE">
      <w:pPr>
        <w:ind w:firstLine="708"/>
        <w:rPr>
          <w:sz w:val="22"/>
          <w:szCs w:val="22"/>
        </w:rPr>
      </w:pPr>
      <w:r w:rsidRPr="004E721B">
        <w:rPr>
          <w:sz w:val="22"/>
          <w:szCs w:val="22"/>
        </w:rPr>
        <w:t>осуществление мониторинга качества предоставления государственных и муниципальных услуг.</w:t>
      </w:r>
    </w:p>
    <w:p w14:paraId="4E3D2DC8" w14:textId="77777777" w:rsidR="00A51807" w:rsidRPr="004E721B" w:rsidRDefault="00A51807" w:rsidP="00792BFE">
      <w:pPr>
        <w:ind w:firstLine="708"/>
        <w:rPr>
          <w:sz w:val="22"/>
          <w:szCs w:val="22"/>
        </w:rPr>
      </w:pPr>
      <w:r w:rsidRPr="004E721B">
        <w:rPr>
          <w:sz w:val="22"/>
          <w:szCs w:val="22"/>
        </w:rPr>
        <w:t>Реализация данных направлений позволит повысить уровень удовлетворенности качеством предоставления государственных и муниципальных услуг, снизить время ожидания при обращении за получением государственных и муниципальных услуг.</w:t>
      </w:r>
    </w:p>
    <w:p w14:paraId="1C123C35" w14:textId="77777777" w:rsidR="00A51807" w:rsidRPr="004E721B" w:rsidRDefault="00A51807" w:rsidP="00A51807">
      <w:pPr>
        <w:rPr>
          <w:sz w:val="12"/>
        </w:rPr>
      </w:pPr>
    </w:p>
    <w:p w14:paraId="029C7BF9" w14:textId="77777777" w:rsidR="00A51807" w:rsidRPr="00764F63" w:rsidRDefault="00A51807" w:rsidP="00EC56BA">
      <w:pPr>
        <w:jc w:val="center"/>
        <w:rPr>
          <w:b/>
          <w:bCs/>
        </w:rPr>
      </w:pPr>
      <w:r w:rsidRPr="00764F63">
        <w:rPr>
          <w:b/>
          <w:bCs/>
        </w:rPr>
        <w:t>5. Планируемые результаты реализации Подпрограммы 1 муниципальной программы «Цифровое муниципальное образование»</w:t>
      </w:r>
    </w:p>
    <w:p w14:paraId="484CB435" w14:textId="77777777" w:rsidR="00A51807" w:rsidRPr="004E721B" w:rsidRDefault="00A51807" w:rsidP="00A51807">
      <w:pPr>
        <w:rPr>
          <w:sz w:val="14"/>
        </w:rPr>
      </w:pPr>
    </w:p>
    <w:tbl>
      <w:tblPr>
        <w:tblW w:w="16089" w:type="dxa"/>
        <w:tblInd w:w="-60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72"/>
        <w:gridCol w:w="3446"/>
        <w:gridCol w:w="1119"/>
        <w:gridCol w:w="968"/>
        <w:gridCol w:w="1130"/>
        <w:gridCol w:w="699"/>
        <w:gridCol w:w="671"/>
        <w:gridCol w:w="806"/>
        <w:gridCol w:w="806"/>
        <w:gridCol w:w="805"/>
        <w:gridCol w:w="806"/>
        <w:gridCol w:w="720"/>
        <w:gridCol w:w="703"/>
        <w:gridCol w:w="1415"/>
        <w:gridCol w:w="1523"/>
      </w:tblGrid>
      <w:tr w:rsidR="00242616" w:rsidRPr="004E721B" w14:paraId="1683EBE1" w14:textId="61E10EB9" w:rsidTr="00242616">
        <w:trPr>
          <w:trHeight w:val="200"/>
        </w:trPr>
        <w:tc>
          <w:tcPr>
            <w:tcW w:w="47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AA2A4D" w14:textId="77777777" w:rsidR="00242616" w:rsidRPr="004E721B" w:rsidRDefault="00242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№ </w:t>
            </w:r>
          </w:p>
          <w:p w14:paraId="38259CAC" w14:textId="77777777" w:rsidR="00242616" w:rsidRPr="004E721B" w:rsidRDefault="00242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/п</w:t>
            </w:r>
          </w:p>
        </w:tc>
        <w:tc>
          <w:tcPr>
            <w:tcW w:w="344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F83E04" w14:textId="77777777" w:rsidR="00242616" w:rsidRPr="004E721B" w:rsidRDefault="00242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ланируемые результаты реализации муниципальной программы</w:t>
            </w:r>
          </w:p>
        </w:tc>
        <w:tc>
          <w:tcPr>
            <w:tcW w:w="111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F6FD686" w14:textId="77777777" w:rsidR="00242616" w:rsidRPr="004E721B" w:rsidRDefault="00242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Тип показателя</w:t>
            </w:r>
          </w:p>
        </w:tc>
        <w:tc>
          <w:tcPr>
            <w:tcW w:w="96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20BAA5" w14:textId="6E2209FC" w:rsidR="00242616" w:rsidRPr="004E721B" w:rsidRDefault="00242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Единица измерения</w:t>
            </w:r>
          </w:p>
          <w:p w14:paraId="00A513BA" w14:textId="77777777" w:rsidR="00242616" w:rsidRPr="004E721B" w:rsidRDefault="00242616" w:rsidP="00A51807">
            <w:pPr>
              <w:rPr>
                <w:sz w:val="18"/>
                <w:szCs w:val="18"/>
              </w:rPr>
            </w:pPr>
          </w:p>
        </w:tc>
        <w:tc>
          <w:tcPr>
            <w:tcW w:w="113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F27A7F" w14:textId="77777777" w:rsidR="00242616" w:rsidRPr="004E721B" w:rsidRDefault="00242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Базовое значение показателя на начало реализации </w:t>
            </w:r>
          </w:p>
          <w:p w14:paraId="0C522F43" w14:textId="77777777" w:rsidR="00242616" w:rsidRPr="004E721B" w:rsidRDefault="00242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граммы</w:t>
            </w:r>
          </w:p>
        </w:tc>
        <w:tc>
          <w:tcPr>
            <w:tcW w:w="6016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F0B471" w14:textId="1DED3C9C" w:rsidR="00242616" w:rsidRPr="00200BA9" w:rsidRDefault="00242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ланируемое значение по годам реализации</w:t>
            </w:r>
          </w:p>
        </w:tc>
        <w:tc>
          <w:tcPr>
            <w:tcW w:w="1415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5A14294" w14:textId="742065DD" w:rsidR="00242616" w:rsidRPr="004E721B" w:rsidRDefault="00242616" w:rsidP="00A51807">
            <w:pPr>
              <w:rPr>
                <w:sz w:val="18"/>
                <w:szCs w:val="18"/>
              </w:rPr>
            </w:pPr>
            <w:r w:rsidRPr="00200BA9">
              <w:rPr>
                <w:sz w:val="18"/>
                <w:szCs w:val="18"/>
              </w:rPr>
              <w:t>Ответственный за достижение показателя</w:t>
            </w:r>
          </w:p>
        </w:tc>
        <w:tc>
          <w:tcPr>
            <w:tcW w:w="152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1FEAA2C" w14:textId="4BA833CE" w:rsidR="00242616" w:rsidRPr="004E721B" w:rsidRDefault="00242616" w:rsidP="00A51807">
            <w:pPr>
              <w:rPr>
                <w:sz w:val="18"/>
                <w:szCs w:val="18"/>
              </w:rPr>
            </w:pPr>
            <w:r w:rsidRPr="00200BA9">
              <w:rPr>
                <w:sz w:val="18"/>
                <w:szCs w:val="18"/>
              </w:rPr>
              <w:t>Номер подпрограммы, мероприятий, оказывающих  влияние на достижение показателя</w:t>
            </w:r>
          </w:p>
        </w:tc>
      </w:tr>
      <w:tr w:rsidR="00242616" w:rsidRPr="004E721B" w14:paraId="3CF60D62" w14:textId="71D32117" w:rsidTr="00242616">
        <w:trPr>
          <w:trHeight w:val="536"/>
        </w:trPr>
        <w:tc>
          <w:tcPr>
            <w:tcW w:w="47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FCCE7C" w14:textId="77777777" w:rsidR="00242616" w:rsidRPr="004E721B" w:rsidRDefault="00242616" w:rsidP="00A51807">
            <w:pPr>
              <w:rPr>
                <w:sz w:val="18"/>
                <w:szCs w:val="18"/>
              </w:rPr>
            </w:pPr>
          </w:p>
        </w:tc>
        <w:tc>
          <w:tcPr>
            <w:tcW w:w="344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8A4A48" w14:textId="77777777" w:rsidR="00242616" w:rsidRPr="004E721B" w:rsidRDefault="00242616" w:rsidP="00A51807">
            <w:pPr>
              <w:rPr>
                <w:sz w:val="18"/>
                <w:szCs w:val="18"/>
              </w:rPr>
            </w:pPr>
          </w:p>
        </w:tc>
        <w:tc>
          <w:tcPr>
            <w:tcW w:w="1119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425080D3" w14:textId="77777777" w:rsidR="00242616" w:rsidRPr="004E721B" w:rsidRDefault="00242616" w:rsidP="00A51807">
            <w:pPr>
              <w:rPr>
                <w:sz w:val="18"/>
                <w:szCs w:val="18"/>
              </w:rPr>
            </w:pPr>
          </w:p>
        </w:tc>
        <w:tc>
          <w:tcPr>
            <w:tcW w:w="96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6B023C" w14:textId="77777777" w:rsidR="00242616" w:rsidRPr="004E721B" w:rsidRDefault="00242616" w:rsidP="00A51807">
            <w:pPr>
              <w:rPr>
                <w:sz w:val="18"/>
                <w:szCs w:val="18"/>
              </w:rPr>
            </w:pPr>
          </w:p>
        </w:tc>
        <w:tc>
          <w:tcPr>
            <w:tcW w:w="113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417AA3" w14:textId="77777777" w:rsidR="00242616" w:rsidRPr="004E721B" w:rsidRDefault="00242616" w:rsidP="00A51807">
            <w:pPr>
              <w:rPr>
                <w:sz w:val="18"/>
                <w:szCs w:val="18"/>
              </w:rPr>
            </w:pPr>
          </w:p>
        </w:tc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0A7398" w14:textId="57E7916C" w:rsidR="00242616" w:rsidRPr="004E721B" w:rsidRDefault="00242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 xml:space="preserve"> год</w:t>
            </w:r>
          </w:p>
        </w:tc>
        <w:tc>
          <w:tcPr>
            <w:tcW w:w="6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01406D" w14:textId="5F59B9E9" w:rsidR="00242616" w:rsidRPr="004E721B" w:rsidRDefault="00242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</w:t>
            </w:r>
            <w:r>
              <w:rPr>
                <w:sz w:val="18"/>
                <w:szCs w:val="18"/>
              </w:rPr>
              <w:t>24</w:t>
            </w:r>
            <w:r w:rsidRPr="004E721B">
              <w:rPr>
                <w:sz w:val="18"/>
                <w:szCs w:val="18"/>
              </w:rPr>
              <w:t xml:space="preserve"> год</w:t>
            </w:r>
          </w:p>
        </w:tc>
        <w:tc>
          <w:tcPr>
            <w:tcW w:w="8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113D89" w14:textId="36ACA3CB" w:rsidR="00242616" w:rsidRPr="004E721B" w:rsidRDefault="00242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5</w:t>
            </w:r>
            <w:r w:rsidRPr="004E721B">
              <w:rPr>
                <w:sz w:val="18"/>
                <w:szCs w:val="18"/>
              </w:rPr>
              <w:t xml:space="preserve"> год</w:t>
            </w:r>
          </w:p>
        </w:tc>
        <w:tc>
          <w:tcPr>
            <w:tcW w:w="8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72837E" w14:textId="65A5F088" w:rsidR="00242616" w:rsidRPr="004E721B" w:rsidRDefault="00242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6</w:t>
            </w:r>
            <w:r w:rsidRPr="004E721B">
              <w:rPr>
                <w:sz w:val="18"/>
                <w:szCs w:val="18"/>
              </w:rPr>
              <w:t xml:space="preserve"> год</w:t>
            </w:r>
          </w:p>
        </w:tc>
        <w:tc>
          <w:tcPr>
            <w:tcW w:w="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2B40A1" w14:textId="4A21567E" w:rsidR="00242616" w:rsidRPr="004E721B" w:rsidRDefault="00242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7</w:t>
            </w:r>
            <w:r w:rsidRPr="004E721B">
              <w:rPr>
                <w:sz w:val="18"/>
                <w:szCs w:val="18"/>
              </w:rPr>
              <w:t xml:space="preserve"> год</w:t>
            </w:r>
          </w:p>
        </w:tc>
        <w:tc>
          <w:tcPr>
            <w:tcW w:w="80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2BCA91D" w14:textId="1E5492CD" w:rsidR="00242616" w:rsidRPr="004E721B" w:rsidRDefault="00242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8</w:t>
            </w:r>
            <w:r w:rsidRPr="004E721B">
              <w:rPr>
                <w:sz w:val="18"/>
                <w:szCs w:val="18"/>
              </w:rPr>
              <w:t xml:space="preserve"> год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22D264B5" w14:textId="1D4597B5" w:rsidR="00242616" w:rsidRPr="004E721B" w:rsidRDefault="00242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9</w:t>
            </w:r>
            <w:r w:rsidRPr="004E721B">
              <w:rPr>
                <w:sz w:val="18"/>
                <w:szCs w:val="18"/>
              </w:rPr>
              <w:t xml:space="preserve"> год</w:t>
            </w:r>
          </w:p>
        </w:tc>
        <w:tc>
          <w:tcPr>
            <w:tcW w:w="69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B142C3B" w14:textId="73ECE006" w:rsidR="00242616" w:rsidRPr="004E721B" w:rsidRDefault="00242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</w:t>
            </w:r>
            <w:r>
              <w:rPr>
                <w:sz w:val="18"/>
                <w:szCs w:val="18"/>
              </w:rPr>
              <w:t>30</w:t>
            </w:r>
            <w:r w:rsidRPr="004E721B">
              <w:rPr>
                <w:sz w:val="18"/>
                <w:szCs w:val="18"/>
              </w:rPr>
              <w:t xml:space="preserve"> год</w:t>
            </w:r>
          </w:p>
        </w:tc>
        <w:tc>
          <w:tcPr>
            <w:tcW w:w="1415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95B41BE" w14:textId="42470EEB" w:rsidR="00242616" w:rsidRPr="004E721B" w:rsidRDefault="00242616" w:rsidP="00A51807">
            <w:pPr>
              <w:rPr>
                <w:sz w:val="18"/>
                <w:szCs w:val="18"/>
              </w:rPr>
            </w:pPr>
          </w:p>
        </w:tc>
        <w:tc>
          <w:tcPr>
            <w:tcW w:w="1523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BA957A8" w14:textId="77777777" w:rsidR="00242616" w:rsidRPr="004E721B" w:rsidRDefault="00242616" w:rsidP="00A51807">
            <w:pPr>
              <w:rPr>
                <w:sz w:val="18"/>
                <w:szCs w:val="18"/>
              </w:rPr>
            </w:pPr>
          </w:p>
        </w:tc>
      </w:tr>
      <w:tr w:rsidR="00242616" w:rsidRPr="004E721B" w14:paraId="22E156DC" w14:textId="3A949BE0" w:rsidTr="00242616">
        <w:trPr>
          <w:trHeight w:val="154"/>
        </w:trPr>
        <w:tc>
          <w:tcPr>
            <w:tcW w:w="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6C5014" w14:textId="77777777" w:rsidR="00242616" w:rsidRPr="004E721B" w:rsidRDefault="00242616" w:rsidP="00242616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</w:t>
            </w:r>
          </w:p>
        </w:tc>
        <w:tc>
          <w:tcPr>
            <w:tcW w:w="34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48E32F" w14:textId="77777777" w:rsidR="00242616" w:rsidRPr="004E721B" w:rsidRDefault="00242616" w:rsidP="00242616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</w:t>
            </w:r>
          </w:p>
        </w:tc>
        <w:tc>
          <w:tcPr>
            <w:tcW w:w="1119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B406CB3" w14:textId="77777777" w:rsidR="00242616" w:rsidRPr="004E721B" w:rsidRDefault="00242616" w:rsidP="00242616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</w:t>
            </w:r>
          </w:p>
        </w:tc>
        <w:tc>
          <w:tcPr>
            <w:tcW w:w="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96D4B6" w14:textId="77777777" w:rsidR="00242616" w:rsidRPr="004E721B" w:rsidRDefault="00242616" w:rsidP="00242616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4</w:t>
            </w:r>
          </w:p>
        </w:tc>
        <w:tc>
          <w:tcPr>
            <w:tcW w:w="1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6B211D" w14:textId="77777777" w:rsidR="00242616" w:rsidRPr="004E721B" w:rsidRDefault="00242616" w:rsidP="00242616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</w:t>
            </w:r>
          </w:p>
        </w:tc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E20497" w14:textId="77777777" w:rsidR="00242616" w:rsidRPr="004E721B" w:rsidRDefault="00242616" w:rsidP="00242616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6</w:t>
            </w:r>
          </w:p>
        </w:tc>
        <w:tc>
          <w:tcPr>
            <w:tcW w:w="6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D6F166" w14:textId="77777777" w:rsidR="00242616" w:rsidRPr="004E721B" w:rsidRDefault="00242616" w:rsidP="00242616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7</w:t>
            </w:r>
          </w:p>
        </w:tc>
        <w:tc>
          <w:tcPr>
            <w:tcW w:w="8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F786AF" w14:textId="77777777" w:rsidR="00242616" w:rsidRPr="004E721B" w:rsidRDefault="00242616" w:rsidP="00242616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8</w:t>
            </w:r>
          </w:p>
        </w:tc>
        <w:tc>
          <w:tcPr>
            <w:tcW w:w="8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F6BCFE" w14:textId="77777777" w:rsidR="00242616" w:rsidRPr="004E721B" w:rsidRDefault="00242616" w:rsidP="00242616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</w:t>
            </w:r>
          </w:p>
        </w:tc>
        <w:tc>
          <w:tcPr>
            <w:tcW w:w="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BD38CF" w14:textId="77777777" w:rsidR="00242616" w:rsidRPr="004E721B" w:rsidRDefault="00242616" w:rsidP="00242616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</w:t>
            </w:r>
          </w:p>
        </w:tc>
        <w:tc>
          <w:tcPr>
            <w:tcW w:w="806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6BFAC1C" w14:textId="14F5CE6C" w:rsidR="00242616" w:rsidRPr="004E721B" w:rsidRDefault="00242616" w:rsidP="0024261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</w:t>
            </w:r>
          </w:p>
        </w:tc>
        <w:tc>
          <w:tcPr>
            <w:tcW w:w="720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8F23376" w14:textId="5FD95DAF" w:rsidR="00242616" w:rsidRPr="004E721B" w:rsidRDefault="00242616" w:rsidP="0024261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</w:t>
            </w:r>
          </w:p>
        </w:tc>
        <w:tc>
          <w:tcPr>
            <w:tcW w:w="699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551EAF2" w14:textId="6328E38A" w:rsidR="00242616" w:rsidRPr="004E721B" w:rsidRDefault="00242616" w:rsidP="0024261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</w:t>
            </w:r>
          </w:p>
        </w:tc>
        <w:tc>
          <w:tcPr>
            <w:tcW w:w="1415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F39438E" w14:textId="5C993466" w:rsidR="00242616" w:rsidRPr="004E721B" w:rsidRDefault="00242616" w:rsidP="00242616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4</w:t>
            </w:r>
          </w:p>
        </w:tc>
        <w:tc>
          <w:tcPr>
            <w:tcW w:w="152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22CC407" w14:textId="3D3E0F92" w:rsidR="00242616" w:rsidRPr="004E721B" w:rsidRDefault="00242616" w:rsidP="0024261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</w:t>
            </w:r>
          </w:p>
        </w:tc>
      </w:tr>
      <w:tr w:rsidR="00242616" w:rsidRPr="004E721B" w14:paraId="75F10A36" w14:textId="3A6930B6" w:rsidTr="00242616">
        <w:trPr>
          <w:trHeight w:val="320"/>
        </w:trPr>
        <w:tc>
          <w:tcPr>
            <w:tcW w:w="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64A853E1" w14:textId="67408314" w:rsidR="00242616" w:rsidRPr="004E721B" w:rsidRDefault="00242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.</w:t>
            </w:r>
          </w:p>
        </w:tc>
        <w:tc>
          <w:tcPr>
            <w:tcW w:w="344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8A6C76A" w14:textId="77777777" w:rsidR="00242616" w:rsidRPr="004E721B" w:rsidRDefault="00242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Уровень удовлетворенности граждан качеством предоставления государственных и муниципальных услуг</w:t>
            </w:r>
          </w:p>
        </w:tc>
        <w:tc>
          <w:tcPr>
            <w:tcW w:w="1119" w:type="dxa"/>
            <w:tcBorders>
              <w:left w:val="single" w:sz="4" w:space="0" w:color="000000"/>
              <w:right w:val="single" w:sz="4" w:space="0" w:color="000000"/>
            </w:tcBorders>
          </w:tcPr>
          <w:p w14:paraId="213CFDD5" w14:textId="0B1ECFFA" w:rsidR="00242616" w:rsidRPr="004E721B" w:rsidRDefault="00242616" w:rsidP="00A5180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Отраслевой</w:t>
            </w:r>
          </w:p>
        </w:tc>
        <w:tc>
          <w:tcPr>
            <w:tcW w:w="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E2A36E" w14:textId="77777777" w:rsidR="00242616" w:rsidRPr="004E721B" w:rsidRDefault="00242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1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A47EA5" w14:textId="77777777" w:rsidR="00242616" w:rsidRPr="004E721B" w:rsidRDefault="00242616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6,9</w:t>
            </w:r>
          </w:p>
        </w:tc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9B1E96" w14:textId="77777777" w:rsidR="00242616" w:rsidRPr="004E721B" w:rsidRDefault="00242616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4,6</w:t>
            </w:r>
          </w:p>
        </w:tc>
        <w:tc>
          <w:tcPr>
            <w:tcW w:w="6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F1457E" w14:textId="77777777" w:rsidR="00242616" w:rsidRPr="004E721B" w:rsidRDefault="00242616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6,9</w:t>
            </w:r>
          </w:p>
        </w:tc>
        <w:tc>
          <w:tcPr>
            <w:tcW w:w="8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03F8BF" w14:textId="77777777" w:rsidR="00242616" w:rsidRPr="004E721B" w:rsidRDefault="00242616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6,9</w:t>
            </w:r>
          </w:p>
        </w:tc>
        <w:tc>
          <w:tcPr>
            <w:tcW w:w="8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6A8889" w14:textId="77777777" w:rsidR="00242616" w:rsidRPr="004E721B" w:rsidRDefault="00242616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6,9</w:t>
            </w:r>
          </w:p>
        </w:tc>
        <w:tc>
          <w:tcPr>
            <w:tcW w:w="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04BEC0" w14:textId="77777777" w:rsidR="00242616" w:rsidRPr="004E721B" w:rsidRDefault="00242616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6,9</w:t>
            </w:r>
          </w:p>
        </w:tc>
        <w:tc>
          <w:tcPr>
            <w:tcW w:w="806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DB10808" w14:textId="31C47C59" w:rsidR="00242616" w:rsidRDefault="00242616" w:rsidP="00242616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6,9</w:t>
            </w:r>
          </w:p>
        </w:tc>
        <w:tc>
          <w:tcPr>
            <w:tcW w:w="720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D1B88A2" w14:textId="2708BBFD" w:rsidR="00242616" w:rsidRDefault="00242616" w:rsidP="00242616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6,9</w:t>
            </w:r>
          </w:p>
        </w:tc>
        <w:tc>
          <w:tcPr>
            <w:tcW w:w="699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5676982" w14:textId="282BC7C1" w:rsidR="00242616" w:rsidRDefault="00242616" w:rsidP="00242616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6,9</w:t>
            </w:r>
          </w:p>
        </w:tc>
        <w:tc>
          <w:tcPr>
            <w:tcW w:w="1415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B166A19" w14:textId="72AF2D3D" w:rsidR="00242616" w:rsidRPr="00EA73CD" w:rsidRDefault="00242616" w:rsidP="00A5180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МБУ «МФЦ Лыткарино»</w:t>
            </w:r>
          </w:p>
        </w:tc>
        <w:tc>
          <w:tcPr>
            <w:tcW w:w="152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07E8CCE" w14:textId="10B9A410" w:rsidR="00242616" w:rsidRPr="004E721B" w:rsidRDefault="00242616" w:rsidP="00EA73CD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, 2</w:t>
            </w:r>
          </w:p>
        </w:tc>
      </w:tr>
    </w:tbl>
    <w:p w14:paraId="1AE17CC7" w14:textId="77777777" w:rsidR="002720B8" w:rsidRPr="004E721B" w:rsidRDefault="002720B8" w:rsidP="00A51807"/>
    <w:p w14:paraId="1FEADEBC" w14:textId="229F128A" w:rsidR="00A51807" w:rsidRDefault="00A51807" w:rsidP="00D72635">
      <w:pPr>
        <w:jc w:val="center"/>
        <w:rPr>
          <w:b/>
          <w:bCs/>
        </w:rPr>
      </w:pPr>
      <w:r w:rsidRPr="00764F63">
        <w:rPr>
          <w:b/>
          <w:bCs/>
        </w:rPr>
        <w:lastRenderedPageBreak/>
        <w:t xml:space="preserve">6. Методика расчета значений показателей эффективности реализации </w:t>
      </w:r>
      <w:bookmarkStart w:id="1" w:name="_Hlk118336155"/>
      <w:r w:rsidRPr="00764F63">
        <w:rPr>
          <w:b/>
          <w:bCs/>
        </w:rPr>
        <w:t>Подпрограммы 1 муниципальной программы «Цифровое муниципальное образование»</w:t>
      </w:r>
      <w:bookmarkEnd w:id="1"/>
    </w:p>
    <w:p w14:paraId="4B970921" w14:textId="77777777" w:rsidR="00D72635" w:rsidRPr="004E721B" w:rsidRDefault="00D72635" w:rsidP="00D72635">
      <w:pPr>
        <w:jc w:val="center"/>
        <w:rPr>
          <w:sz w:val="14"/>
        </w:rPr>
      </w:pPr>
    </w:p>
    <w:tbl>
      <w:tblPr>
        <w:tblW w:w="15168" w:type="dxa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38"/>
        <w:gridCol w:w="2156"/>
        <w:gridCol w:w="1134"/>
        <w:gridCol w:w="7371"/>
        <w:gridCol w:w="2268"/>
        <w:gridCol w:w="1701"/>
      </w:tblGrid>
      <w:tr w:rsidR="00A51807" w:rsidRPr="004E721B" w14:paraId="5468A31C" w14:textId="77777777" w:rsidTr="0088487B">
        <w:trPr>
          <w:trHeight w:val="425"/>
        </w:trPr>
        <w:tc>
          <w:tcPr>
            <w:tcW w:w="538" w:type="dxa"/>
            <w:vAlign w:val="center"/>
          </w:tcPr>
          <w:p w14:paraId="106F8361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№</w:t>
            </w:r>
          </w:p>
          <w:p w14:paraId="210FD2BE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п/п</w:t>
            </w:r>
          </w:p>
        </w:tc>
        <w:tc>
          <w:tcPr>
            <w:tcW w:w="2156" w:type="dxa"/>
          </w:tcPr>
          <w:p w14:paraId="771486D5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Наименование показателя</w:t>
            </w:r>
          </w:p>
        </w:tc>
        <w:tc>
          <w:tcPr>
            <w:tcW w:w="1134" w:type="dxa"/>
          </w:tcPr>
          <w:p w14:paraId="698581FA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Единица измерения</w:t>
            </w:r>
          </w:p>
        </w:tc>
        <w:tc>
          <w:tcPr>
            <w:tcW w:w="7371" w:type="dxa"/>
          </w:tcPr>
          <w:p w14:paraId="41D8438A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 xml:space="preserve">Методика расчета показателя </w:t>
            </w:r>
          </w:p>
        </w:tc>
        <w:tc>
          <w:tcPr>
            <w:tcW w:w="2268" w:type="dxa"/>
          </w:tcPr>
          <w:p w14:paraId="20A3D84E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Источник данных</w:t>
            </w:r>
          </w:p>
        </w:tc>
        <w:tc>
          <w:tcPr>
            <w:tcW w:w="1701" w:type="dxa"/>
            <w:tcBorders>
              <w:right w:val="single" w:sz="4" w:space="0" w:color="auto"/>
            </w:tcBorders>
          </w:tcPr>
          <w:p w14:paraId="48ADF3A3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Период представления отчетности</w:t>
            </w:r>
          </w:p>
        </w:tc>
      </w:tr>
      <w:tr w:rsidR="00A51807" w:rsidRPr="004E721B" w14:paraId="3391D5D1" w14:textId="77777777" w:rsidTr="00A51807">
        <w:trPr>
          <w:trHeight w:val="156"/>
        </w:trPr>
        <w:tc>
          <w:tcPr>
            <w:tcW w:w="538" w:type="dxa"/>
          </w:tcPr>
          <w:p w14:paraId="4D463C6B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1</w:t>
            </w:r>
          </w:p>
        </w:tc>
        <w:tc>
          <w:tcPr>
            <w:tcW w:w="2156" w:type="dxa"/>
          </w:tcPr>
          <w:p w14:paraId="1A88A725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2</w:t>
            </w:r>
          </w:p>
        </w:tc>
        <w:tc>
          <w:tcPr>
            <w:tcW w:w="1134" w:type="dxa"/>
          </w:tcPr>
          <w:p w14:paraId="0780FADB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3</w:t>
            </w:r>
          </w:p>
        </w:tc>
        <w:tc>
          <w:tcPr>
            <w:tcW w:w="7371" w:type="dxa"/>
          </w:tcPr>
          <w:p w14:paraId="7A2450D0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4</w:t>
            </w:r>
          </w:p>
        </w:tc>
        <w:tc>
          <w:tcPr>
            <w:tcW w:w="2268" w:type="dxa"/>
          </w:tcPr>
          <w:p w14:paraId="5E3D30AD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5</w:t>
            </w:r>
          </w:p>
        </w:tc>
        <w:tc>
          <w:tcPr>
            <w:tcW w:w="1701" w:type="dxa"/>
          </w:tcPr>
          <w:p w14:paraId="6C813316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6</w:t>
            </w:r>
          </w:p>
        </w:tc>
      </w:tr>
      <w:tr w:rsidR="00A51807" w:rsidRPr="004E721B" w14:paraId="5B00DC58" w14:textId="77777777" w:rsidTr="00A51807">
        <w:trPr>
          <w:trHeight w:val="332"/>
        </w:trPr>
        <w:tc>
          <w:tcPr>
            <w:tcW w:w="538" w:type="dxa"/>
          </w:tcPr>
          <w:p w14:paraId="3D6F8E97" w14:textId="7A860000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1</w:t>
            </w:r>
            <w:r w:rsidR="00200BA9">
              <w:rPr>
                <w:rFonts w:eastAsiaTheme="minorEastAsia"/>
                <w:sz w:val="18"/>
              </w:rPr>
              <w:t>.</w:t>
            </w:r>
          </w:p>
        </w:tc>
        <w:tc>
          <w:tcPr>
            <w:tcW w:w="2156" w:type="dxa"/>
          </w:tcPr>
          <w:p w14:paraId="7BBE00CE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sz w:val="18"/>
              </w:rPr>
              <w:t>Уровень удовлетворенности граждан качеством предоставления государственных и муниципальных услуг</w:t>
            </w:r>
          </w:p>
        </w:tc>
        <w:tc>
          <w:tcPr>
            <w:tcW w:w="1134" w:type="dxa"/>
          </w:tcPr>
          <w:p w14:paraId="4331E9C1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sz w:val="18"/>
              </w:rPr>
              <w:t>процент</w:t>
            </w:r>
          </w:p>
        </w:tc>
        <w:tc>
          <w:tcPr>
            <w:tcW w:w="7371" w:type="dxa"/>
          </w:tcPr>
          <w:p w14:paraId="70F88404" w14:textId="77777777" w:rsidR="00200BA9" w:rsidRPr="00200BA9" w:rsidRDefault="00200BA9" w:rsidP="00200BA9">
            <w:pPr>
              <w:suppressAutoHyphens/>
              <w:rPr>
                <w:sz w:val="18"/>
                <w:szCs w:val="18"/>
              </w:rPr>
            </w:pPr>
            <w:r w:rsidRPr="00200BA9">
              <w:rPr>
                <w:sz w:val="18"/>
                <w:szCs w:val="18"/>
              </w:rPr>
              <w:t xml:space="preserve">Значение показателя определяется по итогам мониторинга опросов граждан по вопросам качества предоставления услуг в МФЦ посредством системы </w:t>
            </w:r>
            <w:proofErr w:type="spellStart"/>
            <w:r w:rsidRPr="00200BA9">
              <w:rPr>
                <w:sz w:val="18"/>
                <w:szCs w:val="18"/>
              </w:rPr>
              <w:t>Добродел</w:t>
            </w:r>
            <w:proofErr w:type="spellEnd"/>
            <w:r w:rsidRPr="00200BA9">
              <w:rPr>
                <w:sz w:val="18"/>
                <w:szCs w:val="18"/>
              </w:rPr>
              <w:t>, как доля положительных оценок от общего количества оценок в соответствии с методикой, утвержденной приказом Государственного казенного учреждения Московской области «Центр методической оптимизации процессов государственного управления в Московской области» от 10.09.2020 № 158-ОД.</w:t>
            </w:r>
          </w:p>
          <w:p w14:paraId="08ED8A70" w14:textId="77777777" w:rsidR="00200BA9" w:rsidRPr="00200BA9" w:rsidRDefault="00200BA9" w:rsidP="00200BA9">
            <w:pPr>
              <w:suppressAutoHyphens/>
              <w:rPr>
                <w:rFonts w:ascii="Cambria Math" w:hAnsi="Cambria Math" w:cs="Nimbus Roman No9 L"/>
                <w:sz w:val="20"/>
                <w:szCs w:val="20"/>
              </w:rPr>
            </w:pPr>
            <w:r w:rsidRPr="00200BA9">
              <w:rPr>
                <w:sz w:val="18"/>
                <w:szCs w:val="18"/>
              </w:rPr>
              <w:t xml:space="preserve">Значение показателя рассчитывается по формуле: </w:t>
            </w:r>
            <w:r w:rsidRPr="00200BA9">
              <w:rPr>
                <w:rFonts w:ascii="Cambria Math" w:hAnsi="Cambria Math" w:cs="Nimbus Roman No9 L"/>
                <w:sz w:val="20"/>
                <w:szCs w:val="20"/>
              </w:rPr>
              <w:t xml:space="preserve"> </w:t>
            </w:r>
          </w:p>
          <w:p w14:paraId="1BE49D44" w14:textId="77777777" w:rsidR="00200BA9" w:rsidRPr="00200BA9" w:rsidRDefault="00000000" w:rsidP="00200BA9">
            <w:pPr>
              <w:suppressAutoHyphens/>
              <w:rPr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У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добр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Н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полож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Н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добр</m:t>
                      </m:r>
                    </m:sub>
                  </m:sSub>
                </m:den>
              </m:f>
              <m:r>
                <w:rPr>
                  <w:rFonts w:ascii="Cambria Math" w:hAnsi="Cambria Math"/>
                  <w:sz w:val="20"/>
                  <w:szCs w:val="20"/>
                </w:rPr>
                <m:t>×100%</m:t>
              </m:r>
            </m:oMath>
            <w:r w:rsidR="00200BA9" w:rsidRPr="00200BA9">
              <w:rPr>
                <w:sz w:val="18"/>
                <w:szCs w:val="18"/>
              </w:rPr>
              <w:t>, где</w:t>
            </w:r>
          </w:p>
          <w:p w14:paraId="2C72047C" w14:textId="77777777" w:rsidR="00200BA9" w:rsidRPr="00200BA9" w:rsidRDefault="00200BA9" w:rsidP="00200BA9">
            <w:pPr>
              <w:suppressAutoHyphens/>
              <w:rPr>
                <w:sz w:val="18"/>
                <w:szCs w:val="18"/>
              </w:rPr>
            </w:pPr>
            <w:proofErr w:type="spellStart"/>
            <w:r w:rsidRPr="00200BA9">
              <w:rPr>
                <w:sz w:val="18"/>
                <w:szCs w:val="18"/>
              </w:rPr>
              <w:t>У</w:t>
            </w:r>
            <w:r w:rsidRPr="00200BA9">
              <w:rPr>
                <w:sz w:val="20"/>
                <w:szCs w:val="20"/>
                <w:vertAlign w:val="subscript"/>
              </w:rPr>
              <w:t>добр</w:t>
            </w:r>
            <w:proofErr w:type="spellEnd"/>
            <w:r w:rsidRPr="00200BA9">
              <w:rPr>
                <w:sz w:val="18"/>
                <w:szCs w:val="18"/>
              </w:rPr>
              <w:t xml:space="preserve"> – оценка гражданами качества предоставления услуг в  МФЦ, полученная посредством системы </w:t>
            </w:r>
            <w:proofErr w:type="spellStart"/>
            <w:r w:rsidRPr="00200BA9">
              <w:rPr>
                <w:sz w:val="18"/>
                <w:szCs w:val="18"/>
              </w:rPr>
              <w:t>Добродел</w:t>
            </w:r>
            <w:proofErr w:type="spellEnd"/>
            <w:r w:rsidRPr="00200BA9">
              <w:rPr>
                <w:sz w:val="18"/>
                <w:szCs w:val="18"/>
              </w:rPr>
              <w:t>;</w:t>
            </w:r>
          </w:p>
          <w:p w14:paraId="2D22C72A" w14:textId="77777777" w:rsidR="00200BA9" w:rsidRPr="00200BA9" w:rsidRDefault="00200BA9" w:rsidP="00200BA9">
            <w:pPr>
              <w:suppressAutoHyphens/>
              <w:rPr>
                <w:sz w:val="18"/>
                <w:szCs w:val="18"/>
              </w:rPr>
            </w:pPr>
            <w:r w:rsidRPr="00200BA9">
              <w:rPr>
                <w:sz w:val="18"/>
                <w:szCs w:val="18"/>
              </w:rPr>
              <w:t xml:space="preserve">Н </w:t>
            </w:r>
            <w:proofErr w:type="spellStart"/>
            <w:r w:rsidRPr="00200BA9">
              <w:rPr>
                <w:sz w:val="20"/>
                <w:szCs w:val="20"/>
                <w:vertAlign w:val="subscript"/>
              </w:rPr>
              <w:t>полож</w:t>
            </w:r>
            <w:proofErr w:type="spellEnd"/>
            <w:r w:rsidRPr="00200BA9">
              <w:rPr>
                <w:sz w:val="18"/>
                <w:szCs w:val="18"/>
                <w:vertAlign w:val="subscript"/>
              </w:rPr>
              <w:t xml:space="preserve"> </w:t>
            </w:r>
            <w:r w:rsidRPr="00200BA9">
              <w:rPr>
                <w:sz w:val="18"/>
                <w:szCs w:val="18"/>
              </w:rPr>
              <w:t xml:space="preserve"> –количество положительных оценок («да и аналогов) по всем офисам МФЦ, полученных посредством системы </w:t>
            </w:r>
            <w:proofErr w:type="spellStart"/>
            <w:r w:rsidRPr="00200BA9">
              <w:rPr>
                <w:sz w:val="18"/>
                <w:szCs w:val="18"/>
              </w:rPr>
              <w:t>Добродел</w:t>
            </w:r>
            <w:proofErr w:type="spellEnd"/>
            <w:r w:rsidRPr="00200BA9">
              <w:rPr>
                <w:sz w:val="18"/>
                <w:szCs w:val="18"/>
              </w:rPr>
              <w:t>;</w:t>
            </w:r>
          </w:p>
          <w:p w14:paraId="2A3F5FFD" w14:textId="77777777" w:rsidR="00200BA9" w:rsidRPr="00200BA9" w:rsidRDefault="00200BA9" w:rsidP="00200BA9">
            <w:pPr>
              <w:suppressAutoHyphens/>
              <w:rPr>
                <w:sz w:val="18"/>
                <w:szCs w:val="18"/>
              </w:rPr>
            </w:pPr>
            <w:r w:rsidRPr="00200BA9">
              <w:rPr>
                <w:sz w:val="18"/>
                <w:szCs w:val="18"/>
              </w:rPr>
              <w:t>Н</w:t>
            </w:r>
            <w:r w:rsidRPr="00200BA9">
              <w:rPr>
                <w:sz w:val="18"/>
                <w:szCs w:val="18"/>
                <w:vertAlign w:val="subscript"/>
              </w:rPr>
              <w:t xml:space="preserve"> </w:t>
            </w:r>
            <w:r w:rsidRPr="00200BA9">
              <w:rPr>
                <w:sz w:val="20"/>
                <w:szCs w:val="20"/>
                <w:vertAlign w:val="subscript"/>
              </w:rPr>
              <w:t>добр</w:t>
            </w:r>
            <w:r w:rsidRPr="00200BA9">
              <w:rPr>
                <w:sz w:val="18"/>
                <w:szCs w:val="18"/>
                <w:vertAlign w:val="subscript"/>
              </w:rPr>
              <w:t xml:space="preserve">  </w:t>
            </w:r>
            <w:r w:rsidRPr="00200BA9">
              <w:rPr>
                <w:sz w:val="18"/>
                <w:szCs w:val="18"/>
              </w:rPr>
              <w:t xml:space="preserve">– общее количество оценок по всем офисам МФЦ, полученных посредством системы </w:t>
            </w:r>
            <w:proofErr w:type="spellStart"/>
            <w:r w:rsidRPr="00200BA9">
              <w:rPr>
                <w:sz w:val="18"/>
                <w:szCs w:val="18"/>
              </w:rPr>
              <w:t>Добродел</w:t>
            </w:r>
            <w:proofErr w:type="spellEnd"/>
            <w:r w:rsidRPr="00200BA9">
              <w:rPr>
                <w:sz w:val="18"/>
                <w:szCs w:val="18"/>
              </w:rPr>
              <w:t>.</w:t>
            </w:r>
          </w:p>
          <w:p w14:paraId="088A5882" w14:textId="272893C9" w:rsidR="00A51807" w:rsidRPr="004E721B" w:rsidRDefault="00200BA9" w:rsidP="00200BA9">
            <w:pPr>
              <w:rPr>
                <w:rFonts w:eastAsiaTheme="minorEastAsia"/>
                <w:sz w:val="18"/>
              </w:rPr>
            </w:pPr>
            <w:r w:rsidRPr="00200BA9">
              <w:rPr>
                <w:sz w:val="18"/>
                <w:szCs w:val="18"/>
              </w:rPr>
              <w:t>Значение базового показателя – 9</w:t>
            </w:r>
            <w:r w:rsidR="00E40015">
              <w:rPr>
                <w:sz w:val="18"/>
                <w:szCs w:val="18"/>
              </w:rPr>
              <w:t>6,9</w:t>
            </w:r>
          </w:p>
        </w:tc>
        <w:tc>
          <w:tcPr>
            <w:tcW w:w="2268" w:type="dxa"/>
          </w:tcPr>
          <w:p w14:paraId="3E7227FA" w14:textId="0DEB3C3F" w:rsidR="00A51807" w:rsidRPr="004E721B" w:rsidRDefault="00E40015" w:rsidP="00A51807">
            <w:pPr>
              <w:rPr>
                <w:rFonts w:eastAsiaTheme="minorEastAsia"/>
                <w:sz w:val="18"/>
              </w:rPr>
            </w:pPr>
            <w:r w:rsidRPr="00E40015">
              <w:rPr>
                <w:sz w:val="18"/>
              </w:rPr>
              <w:t xml:space="preserve">Данные мониторинга оценки гражданами качества предоставления услуг в МФЦ посредством системы </w:t>
            </w:r>
            <w:proofErr w:type="spellStart"/>
            <w:r w:rsidRPr="00E40015">
              <w:rPr>
                <w:sz w:val="18"/>
              </w:rPr>
              <w:t>добродел</w:t>
            </w:r>
            <w:proofErr w:type="spellEnd"/>
            <w:r w:rsidRPr="00E40015">
              <w:rPr>
                <w:sz w:val="18"/>
              </w:rPr>
              <w:t>.</w:t>
            </w:r>
          </w:p>
        </w:tc>
        <w:tc>
          <w:tcPr>
            <w:tcW w:w="1701" w:type="dxa"/>
            <w:tcBorders>
              <w:right w:val="single" w:sz="4" w:space="0" w:color="auto"/>
            </w:tcBorders>
          </w:tcPr>
          <w:p w14:paraId="3C7476DD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sz w:val="18"/>
              </w:rPr>
              <w:t>Ежеквартально, ежегодно.</w:t>
            </w:r>
          </w:p>
        </w:tc>
      </w:tr>
    </w:tbl>
    <w:p w14:paraId="2908AF48" w14:textId="77777777" w:rsidR="00D72635" w:rsidRDefault="00D72635" w:rsidP="00EC56BA">
      <w:pPr>
        <w:jc w:val="center"/>
      </w:pPr>
    </w:p>
    <w:p w14:paraId="4CD4A6BD" w14:textId="7C461E63" w:rsidR="00A51807" w:rsidRPr="00D72635" w:rsidRDefault="00A51807" w:rsidP="00EC56BA">
      <w:pPr>
        <w:jc w:val="center"/>
        <w:rPr>
          <w:b/>
          <w:bCs/>
        </w:rPr>
      </w:pPr>
      <w:r w:rsidRPr="00D72635">
        <w:rPr>
          <w:b/>
          <w:bCs/>
        </w:rPr>
        <w:t xml:space="preserve">7. Перечень мероприятий </w:t>
      </w:r>
      <w:r w:rsidR="003452AF" w:rsidRPr="00D72635">
        <w:rPr>
          <w:b/>
          <w:bCs/>
        </w:rPr>
        <w:t>Подпрограммы 1 муниципальной программы «Цифровое муниципальное образование»</w:t>
      </w:r>
    </w:p>
    <w:p w14:paraId="150D8272" w14:textId="77777777" w:rsidR="00A51807" w:rsidRPr="004E721B" w:rsidRDefault="00A51807" w:rsidP="00A51807"/>
    <w:tbl>
      <w:tblPr>
        <w:tblStyle w:val="af7"/>
        <w:tblW w:w="15964" w:type="dxa"/>
        <w:tblInd w:w="-601" w:type="dxa"/>
        <w:tblLayout w:type="fixed"/>
        <w:tblLook w:val="04A0" w:firstRow="1" w:lastRow="0" w:firstColumn="1" w:lastColumn="0" w:noHBand="0" w:noVBand="1"/>
      </w:tblPr>
      <w:tblGrid>
        <w:gridCol w:w="674"/>
        <w:gridCol w:w="2728"/>
        <w:gridCol w:w="1134"/>
        <w:gridCol w:w="1701"/>
        <w:gridCol w:w="993"/>
        <w:gridCol w:w="850"/>
        <w:gridCol w:w="851"/>
        <w:gridCol w:w="992"/>
        <w:gridCol w:w="992"/>
        <w:gridCol w:w="851"/>
        <w:gridCol w:w="992"/>
        <w:gridCol w:w="821"/>
        <w:gridCol w:w="880"/>
        <w:gridCol w:w="1505"/>
      </w:tblGrid>
      <w:tr w:rsidR="00242616" w:rsidRPr="004E721B" w14:paraId="45013431" w14:textId="77777777" w:rsidTr="007C430E">
        <w:trPr>
          <w:trHeight w:val="294"/>
        </w:trPr>
        <w:tc>
          <w:tcPr>
            <w:tcW w:w="674" w:type="dxa"/>
            <w:vMerge w:val="restart"/>
          </w:tcPr>
          <w:p w14:paraId="42520477" w14:textId="77777777" w:rsidR="00242616" w:rsidRPr="004E721B" w:rsidRDefault="00242616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№ п/п</w:t>
            </w:r>
          </w:p>
        </w:tc>
        <w:tc>
          <w:tcPr>
            <w:tcW w:w="2728" w:type="dxa"/>
            <w:vMerge w:val="restart"/>
          </w:tcPr>
          <w:p w14:paraId="5F8213C8" w14:textId="77777777" w:rsidR="00242616" w:rsidRPr="004E721B" w:rsidRDefault="00242616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Мероприятия по реализации программы</w:t>
            </w:r>
          </w:p>
        </w:tc>
        <w:tc>
          <w:tcPr>
            <w:tcW w:w="1134" w:type="dxa"/>
            <w:vMerge w:val="restart"/>
          </w:tcPr>
          <w:p w14:paraId="1C3DD599" w14:textId="77777777" w:rsidR="00242616" w:rsidRPr="004E721B" w:rsidRDefault="00242616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 xml:space="preserve">Сроки 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ис-полнения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меро</w:t>
            </w:r>
            <w:r w:rsidRPr="004E721B">
              <w:rPr>
                <w:rFonts w:ascii="Times New Roman" w:hAnsi="Times New Roman"/>
                <w:sz w:val="18"/>
                <w:szCs w:val="18"/>
              </w:rPr>
              <w:softHyphen/>
              <w:t>приятия (годы)</w:t>
            </w:r>
          </w:p>
        </w:tc>
        <w:tc>
          <w:tcPr>
            <w:tcW w:w="1701" w:type="dxa"/>
            <w:vMerge w:val="restart"/>
          </w:tcPr>
          <w:p w14:paraId="0B37FE51" w14:textId="77777777" w:rsidR="00242616" w:rsidRPr="004E721B" w:rsidRDefault="00242616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сточники финансирования</w:t>
            </w:r>
          </w:p>
        </w:tc>
        <w:tc>
          <w:tcPr>
            <w:tcW w:w="993" w:type="dxa"/>
            <w:vMerge w:val="restart"/>
          </w:tcPr>
          <w:p w14:paraId="48C38F1E" w14:textId="77777777" w:rsidR="00242616" w:rsidRPr="004E721B" w:rsidRDefault="00242616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Всего (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тыс.руб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>.)</w:t>
            </w:r>
          </w:p>
        </w:tc>
        <w:tc>
          <w:tcPr>
            <w:tcW w:w="7229" w:type="dxa"/>
            <w:gridSpan w:val="8"/>
          </w:tcPr>
          <w:p w14:paraId="38C92CD1" w14:textId="79EC8FEE" w:rsidR="00242616" w:rsidRPr="004E721B" w:rsidRDefault="00242616" w:rsidP="00A51807">
            <w:pPr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Объем финансирования по годам (тыс. руб.)</w:t>
            </w:r>
          </w:p>
        </w:tc>
        <w:tc>
          <w:tcPr>
            <w:tcW w:w="1505" w:type="dxa"/>
            <w:vMerge w:val="restart"/>
          </w:tcPr>
          <w:p w14:paraId="37DAD55E" w14:textId="7DA1871C" w:rsidR="00242616" w:rsidRPr="004E721B" w:rsidRDefault="00242616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Ответственный за выполнение мероприятия подпрограммы</w:t>
            </w:r>
          </w:p>
        </w:tc>
      </w:tr>
      <w:tr w:rsidR="007C430E" w:rsidRPr="004E721B" w14:paraId="17010ADD" w14:textId="77777777" w:rsidTr="007C430E">
        <w:trPr>
          <w:trHeight w:val="282"/>
        </w:trPr>
        <w:tc>
          <w:tcPr>
            <w:tcW w:w="674" w:type="dxa"/>
            <w:vMerge/>
          </w:tcPr>
          <w:p w14:paraId="5A3C0AD9" w14:textId="77777777" w:rsidR="00242616" w:rsidRPr="004E721B" w:rsidRDefault="00242616" w:rsidP="00E4001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728" w:type="dxa"/>
            <w:vMerge/>
            <w:vAlign w:val="bottom"/>
          </w:tcPr>
          <w:p w14:paraId="4C7918DF" w14:textId="77777777" w:rsidR="00242616" w:rsidRPr="004E721B" w:rsidRDefault="00242616" w:rsidP="00E4001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</w:tcPr>
          <w:p w14:paraId="5CBC0E62" w14:textId="77777777" w:rsidR="00242616" w:rsidRPr="004E721B" w:rsidRDefault="00242616" w:rsidP="00E4001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701" w:type="dxa"/>
            <w:vMerge/>
            <w:vAlign w:val="bottom"/>
          </w:tcPr>
          <w:p w14:paraId="3580AA9B" w14:textId="77777777" w:rsidR="00242616" w:rsidRPr="004E721B" w:rsidRDefault="00242616" w:rsidP="00E4001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3" w:type="dxa"/>
            <w:vMerge/>
            <w:vAlign w:val="bottom"/>
          </w:tcPr>
          <w:p w14:paraId="26D2CB4F" w14:textId="77777777" w:rsidR="00242616" w:rsidRPr="004E721B" w:rsidRDefault="00242616" w:rsidP="00E4001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7FCE4F04" w14:textId="7516B876" w:rsidR="00242616" w:rsidRPr="004E721B" w:rsidRDefault="00242616" w:rsidP="00E4001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3</w:t>
            </w:r>
          </w:p>
        </w:tc>
        <w:tc>
          <w:tcPr>
            <w:tcW w:w="851" w:type="dxa"/>
            <w:vAlign w:val="center"/>
          </w:tcPr>
          <w:p w14:paraId="28BA4AEF" w14:textId="7D70AB37" w:rsidR="00242616" w:rsidRPr="004E721B" w:rsidRDefault="00242616" w:rsidP="00E4001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4</w:t>
            </w:r>
          </w:p>
        </w:tc>
        <w:tc>
          <w:tcPr>
            <w:tcW w:w="992" w:type="dxa"/>
            <w:vAlign w:val="center"/>
          </w:tcPr>
          <w:p w14:paraId="0DD97DAE" w14:textId="2CD1B273" w:rsidR="00242616" w:rsidRPr="004E721B" w:rsidRDefault="00242616" w:rsidP="00E4001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/>
                <w:sz w:val="18"/>
                <w:szCs w:val="18"/>
              </w:rPr>
              <w:t>5</w:t>
            </w:r>
          </w:p>
        </w:tc>
        <w:tc>
          <w:tcPr>
            <w:tcW w:w="992" w:type="dxa"/>
            <w:vAlign w:val="center"/>
          </w:tcPr>
          <w:p w14:paraId="6BB7414B" w14:textId="36457B5D" w:rsidR="00242616" w:rsidRPr="004E721B" w:rsidRDefault="00242616" w:rsidP="00E4001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/>
                <w:sz w:val="18"/>
                <w:szCs w:val="18"/>
              </w:rPr>
              <w:t>6</w:t>
            </w:r>
          </w:p>
        </w:tc>
        <w:tc>
          <w:tcPr>
            <w:tcW w:w="851" w:type="dxa"/>
            <w:vAlign w:val="center"/>
          </w:tcPr>
          <w:p w14:paraId="7050C637" w14:textId="18A29FDD" w:rsidR="00242616" w:rsidRPr="004E721B" w:rsidRDefault="00242616" w:rsidP="00E4001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/>
                <w:sz w:val="18"/>
                <w:szCs w:val="18"/>
              </w:rPr>
              <w:t>7</w:t>
            </w:r>
          </w:p>
        </w:tc>
        <w:tc>
          <w:tcPr>
            <w:tcW w:w="992" w:type="dxa"/>
            <w:vAlign w:val="center"/>
          </w:tcPr>
          <w:p w14:paraId="3E03514B" w14:textId="3B18C234" w:rsidR="00242616" w:rsidRPr="00242616" w:rsidRDefault="00242616" w:rsidP="0024261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/>
                <w:sz w:val="18"/>
                <w:szCs w:val="18"/>
              </w:rPr>
              <w:t>8</w:t>
            </w:r>
          </w:p>
        </w:tc>
        <w:tc>
          <w:tcPr>
            <w:tcW w:w="821" w:type="dxa"/>
            <w:vAlign w:val="center"/>
          </w:tcPr>
          <w:p w14:paraId="254B4B2D" w14:textId="6F8AC801" w:rsidR="00242616" w:rsidRPr="00242616" w:rsidRDefault="00242616" w:rsidP="0024261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/>
                <w:sz w:val="18"/>
                <w:szCs w:val="18"/>
              </w:rPr>
              <w:t>9</w:t>
            </w:r>
          </w:p>
        </w:tc>
        <w:tc>
          <w:tcPr>
            <w:tcW w:w="880" w:type="dxa"/>
            <w:vAlign w:val="center"/>
          </w:tcPr>
          <w:p w14:paraId="7601F327" w14:textId="724C6180" w:rsidR="00242616" w:rsidRPr="00242616" w:rsidRDefault="00242616" w:rsidP="0024261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</w:t>
            </w:r>
            <w:r>
              <w:rPr>
                <w:rFonts w:ascii="Times New Roman" w:hAnsi="Times New Roman"/>
                <w:sz w:val="18"/>
                <w:szCs w:val="18"/>
              </w:rPr>
              <w:t>30</w:t>
            </w:r>
          </w:p>
        </w:tc>
        <w:tc>
          <w:tcPr>
            <w:tcW w:w="1505" w:type="dxa"/>
            <w:vMerge/>
            <w:vAlign w:val="bottom"/>
          </w:tcPr>
          <w:p w14:paraId="65D12271" w14:textId="18C91A48" w:rsidR="00242616" w:rsidRPr="004E721B" w:rsidRDefault="00242616" w:rsidP="00E4001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7C430E" w:rsidRPr="004E721B" w14:paraId="2B3B09C2" w14:textId="77777777" w:rsidTr="007C430E">
        <w:trPr>
          <w:trHeight w:val="199"/>
        </w:trPr>
        <w:tc>
          <w:tcPr>
            <w:tcW w:w="674" w:type="dxa"/>
          </w:tcPr>
          <w:p w14:paraId="1E0A800D" w14:textId="77777777" w:rsidR="00242616" w:rsidRPr="004E721B" w:rsidRDefault="00242616" w:rsidP="00E4001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</w:t>
            </w:r>
          </w:p>
        </w:tc>
        <w:tc>
          <w:tcPr>
            <w:tcW w:w="2728" w:type="dxa"/>
            <w:vAlign w:val="bottom"/>
          </w:tcPr>
          <w:p w14:paraId="13DF3C4E" w14:textId="77777777" w:rsidR="00242616" w:rsidRPr="004E721B" w:rsidRDefault="00242616" w:rsidP="00E4001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1134" w:type="dxa"/>
          </w:tcPr>
          <w:p w14:paraId="76193E0C" w14:textId="77777777" w:rsidR="00242616" w:rsidRPr="004E721B" w:rsidRDefault="00242616" w:rsidP="00E4001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1701" w:type="dxa"/>
            <w:vAlign w:val="bottom"/>
          </w:tcPr>
          <w:p w14:paraId="416E37AA" w14:textId="77777777" w:rsidR="00242616" w:rsidRPr="004E721B" w:rsidRDefault="00242616" w:rsidP="00E4001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4</w:t>
            </w:r>
          </w:p>
        </w:tc>
        <w:tc>
          <w:tcPr>
            <w:tcW w:w="993" w:type="dxa"/>
            <w:vAlign w:val="bottom"/>
          </w:tcPr>
          <w:p w14:paraId="6D193130" w14:textId="3FFF850F" w:rsidR="00242616" w:rsidRPr="004E721B" w:rsidRDefault="007C430E" w:rsidP="00E4001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5</w:t>
            </w:r>
          </w:p>
        </w:tc>
        <w:tc>
          <w:tcPr>
            <w:tcW w:w="850" w:type="dxa"/>
            <w:vAlign w:val="bottom"/>
          </w:tcPr>
          <w:p w14:paraId="7A80DF9E" w14:textId="48A06C16" w:rsidR="00242616" w:rsidRPr="004E721B" w:rsidRDefault="007C430E" w:rsidP="00E4001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6</w:t>
            </w:r>
          </w:p>
        </w:tc>
        <w:tc>
          <w:tcPr>
            <w:tcW w:w="851" w:type="dxa"/>
          </w:tcPr>
          <w:p w14:paraId="3D0FA0DE" w14:textId="4D5F6773" w:rsidR="00242616" w:rsidRPr="004E721B" w:rsidRDefault="007C430E" w:rsidP="00E4001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7</w:t>
            </w:r>
          </w:p>
        </w:tc>
        <w:tc>
          <w:tcPr>
            <w:tcW w:w="992" w:type="dxa"/>
          </w:tcPr>
          <w:p w14:paraId="1B9B30DA" w14:textId="6010905A" w:rsidR="00242616" w:rsidRPr="004E721B" w:rsidRDefault="007C430E" w:rsidP="00E4001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8</w:t>
            </w:r>
          </w:p>
        </w:tc>
        <w:tc>
          <w:tcPr>
            <w:tcW w:w="992" w:type="dxa"/>
            <w:vAlign w:val="bottom"/>
          </w:tcPr>
          <w:p w14:paraId="2BADEA9F" w14:textId="767EA3E9" w:rsidR="00242616" w:rsidRPr="004E721B" w:rsidRDefault="007C430E" w:rsidP="00E4001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9</w:t>
            </w:r>
          </w:p>
        </w:tc>
        <w:tc>
          <w:tcPr>
            <w:tcW w:w="851" w:type="dxa"/>
          </w:tcPr>
          <w:p w14:paraId="4A0E9DEB" w14:textId="39CEF958" w:rsidR="00242616" w:rsidRPr="004E721B" w:rsidRDefault="007C430E" w:rsidP="00E4001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0</w:t>
            </w:r>
          </w:p>
        </w:tc>
        <w:tc>
          <w:tcPr>
            <w:tcW w:w="992" w:type="dxa"/>
          </w:tcPr>
          <w:p w14:paraId="17C1DBC1" w14:textId="46A73B64" w:rsidR="00242616" w:rsidRPr="007C430E" w:rsidRDefault="007C430E" w:rsidP="00E4001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7C430E">
              <w:rPr>
                <w:rFonts w:ascii="Times New Roman" w:hAnsi="Times New Roman"/>
                <w:sz w:val="18"/>
                <w:szCs w:val="18"/>
              </w:rPr>
              <w:t>11</w:t>
            </w:r>
          </w:p>
        </w:tc>
        <w:tc>
          <w:tcPr>
            <w:tcW w:w="821" w:type="dxa"/>
          </w:tcPr>
          <w:p w14:paraId="29D2658E" w14:textId="0CC47DCB" w:rsidR="00242616" w:rsidRPr="007C430E" w:rsidRDefault="007C430E" w:rsidP="00E4001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7C430E">
              <w:rPr>
                <w:rFonts w:ascii="Times New Roman" w:hAnsi="Times New Roman"/>
                <w:sz w:val="18"/>
                <w:szCs w:val="18"/>
              </w:rPr>
              <w:t>12</w:t>
            </w:r>
          </w:p>
        </w:tc>
        <w:tc>
          <w:tcPr>
            <w:tcW w:w="880" w:type="dxa"/>
          </w:tcPr>
          <w:p w14:paraId="1E0FBE02" w14:textId="3B9DB0B9" w:rsidR="00242616" w:rsidRPr="007C430E" w:rsidRDefault="007C430E" w:rsidP="00E4001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7C430E">
              <w:rPr>
                <w:rFonts w:ascii="Times New Roman" w:hAnsi="Times New Roman"/>
                <w:sz w:val="18"/>
                <w:szCs w:val="18"/>
              </w:rPr>
              <w:t>13</w:t>
            </w:r>
          </w:p>
        </w:tc>
        <w:tc>
          <w:tcPr>
            <w:tcW w:w="1505" w:type="dxa"/>
            <w:vAlign w:val="bottom"/>
          </w:tcPr>
          <w:p w14:paraId="2DCD1724" w14:textId="06690B8A" w:rsidR="00242616" w:rsidRPr="004E721B" w:rsidRDefault="007C430E" w:rsidP="00E4001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4</w:t>
            </w:r>
          </w:p>
        </w:tc>
      </w:tr>
      <w:tr w:rsidR="00ED2145" w:rsidRPr="004E721B" w14:paraId="416B98D8" w14:textId="77777777" w:rsidTr="007C430E">
        <w:trPr>
          <w:trHeight w:val="199"/>
        </w:trPr>
        <w:tc>
          <w:tcPr>
            <w:tcW w:w="674" w:type="dxa"/>
            <w:vMerge w:val="restart"/>
          </w:tcPr>
          <w:p w14:paraId="25BFDB92" w14:textId="243B42D0" w:rsidR="00ED2145" w:rsidRPr="004E721B" w:rsidRDefault="00ED2145" w:rsidP="00ED2145">
            <w:pPr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.</w:t>
            </w:r>
          </w:p>
        </w:tc>
        <w:tc>
          <w:tcPr>
            <w:tcW w:w="2728" w:type="dxa"/>
            <w:vMerge w:val="restart"/>
            <w:shd w:val="clear" w:color="auto" w:fill="auto"/>
          </w:tcPr>
          <w:p w14:paraId="4C573A11" w14:textId="70CB9E99" w:rsidR="00ED2145" w:rsidRPr="001C14C4" w:rsidRDefault="00ED2145" w:rsidP="00ED2145">
            <w:pPr>
              <w:rPr>
                <w:rFonts w:ascii="Times New Roman" w:hAnsi="Times New Roman"/>
                <w:sz w:val="18"/>
                <w:szCs w:val="18"/>
              </w:rPr>
            </w:pPr>
            <w:r w:rsidRPr="001C14C4">
              <w:rPr>
                <w:rFonts w:ascii="Times New Roman" w:hAnsi="Times New Roman"/>
                <w:sz w:val="18"/>
                <w:szCs w:val="18"/>
              </w:rPr>
              <w:t>Основное мероприятие 01. Организация деятельности многофункциональных центров предоставления государственных и муниципальных услуг</w:t>
            </w:r>
          </w:p>
        </w:tc>
        <w:tc>
          <w:tcPr>
            <w:tcW w:w="1134" w:type="dxa"/>
            <w:vMerge w:val="restart"/>
            <w:vAlign w:val="center"/>
          </w:tcPr>
          <w:p w14:paraId="495B89B3" w14:textId="4556748E" w:rsidR="00ED2145" w:rsidRPr="004E721B" w:rsidRDefault="00ED2145" w:rsidP="00ED2145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/>
                <w:sz w:val="18"/>
                <w:szCs w:val="18"/>
              </w:rPr>
              <w:t>3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-20</w:t>
            </w:r>
            <w:r>
              <w:rPr>
                <w:rFonts w:ascii="Times New Roman" w:hAnsi="Times New Roman"/>
                <w:sz w:val="18"/>
                <w:szCs w:val="18"/>
              </w:rPr>
              <w:t>30</w:t>
            </w:r>
          </w:p>
        </w:tc>
        <w:tc>
          <w:tcPr>
            <w:tcW w:w="1701" w:type="dxa"/>
          </w:tcPr>
          <w:p w14:paraId="57BE649A" w14:textId="77777777" w:rsidR="00ED2145" w:rsidRPr="004E721B" w:rsidRDefault="00ED2145" w:rsidP="00ED2145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05FA388" w14:textId="7E371827" w:rsidR="00ED2145" w:rsidRPr="00ED2145" w:rsidRDefault="00ED2145" w:rsidP="00ED214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D2145">
              <w:rPr>
                <w:rFonts w:ascii="Times New Roman" w:hAnsi="Times New Roman"/>
                <w:color w:val="000000"/>
                <w:sz w:val="18"/>
                <w:szCs w:val="18"/>
              </w:rPr>
              <w:t>2015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011710C" w14:textId="6C730D72" w:rsidR="00ED2145" w:rsidRPr="00ED2145" w:rsidRDefault="00ED2145" w:rsidP="00ED214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D2145">
              <w:rPr>
                <w:rFonts w:ascii="Times New Roman" w:hAnsi="Times New Roman"/>
                <w:color w:val="000000"/>
                <w:sz w:val="18"/>
                <w:szCs w:val="18"/>
              </w:rPr>
              <w:t>2015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82AAEA1" w14:textId="54EB168B" w:rsidR="00ED2145" w:rsidRPr="00D07188" w:rsidRDefault="00ED2145" w:rsidP="00ED214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7A2517" w14:textId="1E3DF6EC" w:rsidR="00ED2145" w:rsidRPr="00D07188" w:rsidRDefault="00ED2145" w:rsidP="00ED214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0EDAB95" w14:textId="279CC20A" w:rsidR="00ED2145" w:rsidRPr="00D07188" w:rsidRDefault="00ED2145" w:rsidP="00ED214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8DC773A" w14:textId="1F2530D2" w:rsidR="00ED2145" w:rsidRPr="00D07188" w:rsidRDefault="00ED2145" w:rsidP="00ED214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53DC9037" w14:textId="3A292288" w:rsidR="00ED2145" w:rsidRPr="00D07188" w:rsidRDefault="00ED2145" w:rsidP="00ED2145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21" w:type="dxa"/>
            <w:vAlign w:val="center"/>
          </w:tcPr>
          <w:p w14:paraId="0BBE61B3" w14:textId="7DFFD3A3" w:rsidR="00ED2145" w:rsidRPr="00D07188" w:rsidRDefault="00ED2145" w:rsidP="00ED2145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80" w:type="dxa"/>
            <w:vAlign w:val="center"/>
          </w:tcPr>
          <w:p w14:paraId="5A611430" w14:textId="39584BA1" w:rsidR="00ED2145" w:rsidRPr="00D07188" w:rsidRDefault="00ED2145" w:rsidP="00ED2145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505" w:type="dxa"/>
            <w:vMerge w:val="restart"/>
          </w:tcPr>
          <w:p w14:paraId="6CD6CEE6" w14:textId="5CF9132A" w:rsidR="00ED2145" w:rsidRPr="00D07188" w:rsidRDefault="00ED2145" w:rsidP="00ED2145">
            <w:pPr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Администрация  городского округа Лыткарино</w:t>
            </w:r>
          </w:p>
        </w:tc>
      </w:tr>
      <w:tr w:rsidR="00ED2145" w:rsidRPr="004E721B" w14:paraId="1F8A6B12" w14:textId="77777777" w:rsidTr="007C430E">
        <w:trPr>
          <w:trHeight w:val="199"/>
        </w:trPr>
        <w:tc>
          <w:tcPr>
            <w:tcW w:w="674" w:type="dxa"/>
            <w:vMerge/>
          </w:tcPr>
          <w:p w14:paraId="57D37939" w14:textId="77777777" w:rsidR="00ED2145" w:rsidRPr="004E721B" w:rsidRDefault="00ED2145" w:rsidP="00ED214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728" w:type="dxa"/>
            <w:vMerge/>
            <w:shd w:val="clear" w:color="auto" w:fill="auto"/>
          </w:tcPr>
          <w:p w14:paraId="66DE68FB" w14:textId="77777777" w:rsidR="00ED2145" w:rsidRPr="001C14C4" w:rsidRDefault="00ED2145" w:rsidP="00ED214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  <w:vAlign w:val="center"/>
          </w:tcPr>
          <w:p w14:paraId="7D6E46E3" w14:textId="77777777" w:rsidR="00ED2145" w:rsidRPr="004E721B" w:rsidRDefault="00ED2145" w:rsidP="00ED214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701" w:type="dxa"/>
          </w:tcPr>
          <w:p w14:paraId="0AA26D47" w14:textId="3D0034F6" w:rsidR="00ED2145" w:rsidRPr="004E721B" w:rsidRDefault="00ED2145" w:rsidP="00ED2145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ED2EBE0" w14:textId="318C69B5" w:rsidR="00ED2145" w:rsidRPr="00ED2145" w:rsidRDefault="00ED2145" w:rsidP="00ED214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D2145">
              <w:rPr>
                <w:rFonts w:ascii="Times New Roman" w:hAnsi="Times New Roman"/>
                <w:color w:val="000000"/>
                <w:sz w:val="18"/>
                <w:szCs w:val="18"/>
              </w:rPr>
              <w:t>1914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CAFEC3A" w14:textId="4DB63229" w:rsidR="00ED2145" w:rsidRPr="00ED2145" w:rsidRDefault="00ED2145" w:rsidP="00ED214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D2145">
              <w:rPr>
                <w:rFonts w:ascii="Times New Roman" w:hAnsi="Times New Roman"/>
                <w:color w:val="000000"/>
                <w:sz w:val="18"/>
                <w:szCs w:val="18"/>
              </w:rPr>
              <w:t>1914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4067704" w14:textId="23C05EA3" w:rsidR="00ED2145" w:rsidRPr="00D07188" w:rsidRDefault="00ED2145" w:rsidP="00ED214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710975E" w14:textId="36ED2248" w:rsidR="00ED2145" w:rsidRPr="00D07188" w:rsidRDefault="00ED2145" w:rsidP="00ED214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28BAC7E" w14:textId="01795D06" w:rsidR="00ED2145" w:rsidRPr="00D07188" w:rsidRDefault="00ED2145" w:rsidP="00ED214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3653237" w14:textId="1A74850D" w:rsidR="00ED2145" w:rsidRPr="00D07188" w:rsidRDefault="00ED2145" w:rsidP="00ED214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308C19AC" w14:textId="571E8A28" w:rsidR="00ED2145" w:rsidRPr="00D07188" w:rsidRDefault="00ED2145" w:rsidP="00ED2145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21" w:type="dxa"/>
            <w:vAlign w:val="center"/>
          </w:tcPr>
          <w:p w14:paraId="7957B5F9" w14:textId="5A671FBB" w:rsidR="00ED2145" w:rsidRPr="00D07188" w:rsidRDefault="00ED2145" w:rsidP="00ED2145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80" w:type="dxa"/>
            <w:vAlign w:val="center"/>
          </w:tcPr>
          <w:p w14:paraId="7B512DB1" w14:textId="0B5A3F66" w:rsidR="00ED2145" w:rsidRPr="00D07188" w:rsidRDefault="00ED2145" w:rsidP="00ED2145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505" w:type="dxa"/>
            <w:vMerge/>
          </w:tcPr>
          <w:p w14:paraId="3C445D05" w14:textId="59505EC9" w:rsidR="00ED2145" w:rsidRPr="00D07188" w:rsidRDefault="00ED2145" w:rsidP="00ED214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ED2145" w:rsidRPr="004E721B" w14:paraId="68E84F20" w14:textId="77777777" w:rsidTr="007C430E">
        <w:trPr>
          <w:trHeight w:val="199"/>
        </w:trPr>
        <w:tc>
          <w:tcPr>
            <w:tcW w:w="674" w:type="dxa"/>
            <w:vMerge/>
          </w:tcPr>
          <w:p w14:paraId="1C3A4E4F" w14:textId="77777777" w:rsidR="00ED2145" w:rsidRPr="004E721B" w:rsidRDefault="00ED2145" w:rsidP="00ED214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728" w:type="dxa"/>
            <w:vMerge/>
            <w:shd w:val="clear" w:color="auto" w:fill="auto"/>
          </w:tcPr>
          <w:p w14:paraId="03DAEC18" w14:textId="77777777" w:rsidR="00ED2145" w:rsidRPr="001C14C4" w:rsidRDefault="00ED2145" w:rsidP="00ED214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  <w:vAlign w:val="center"/>
          </w:tcPr>
          <w:p w14:paraId="009FFB76" w14:textId="77777777" w:rsidR="00ED2145" w:rsidRPr="004E721B" w:rsidRDefault="00ED2145" w:rsidP="00ED214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701" w:type="dxa"/>
          </w:tcPr>
          <w:p w14:paraId="147E8DD3" w14:textId="34B2D3BD" w:rsidR="00ED2145" w:rsidRPr="004E721B" w:rsidRDefault="00ED2145" w:rsidP="00ED2145">
            <w:pPr>
              <w:ind w:right="-107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83D3D9C" w14:textId="17B4C63B" w:rsidR="00ED2145" w:rsidRPr="00ED2145" w:rsidRDefault="00ED2145" w:rsidP="00ED214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D2145">
              <w:rPr>
                <w:rFonts w:ascii="Times New Roman" w:hAnsi="Times New Roman"/>
                <w:color w:val="000000"/>
                <w:sz w:val="18"/>
                <w:szCs w:val="18"/>
              </w:rPr>
              <w:t>101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07154E6" w14:textId="72C746DD" w:rsidR="00ED2145" w:rsidRPr="00ED2145" w:rsidRDefault="00ED2145" w:rsidP="00ED214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D2145">
              <w:rPr>
                <w:rFonts w:ascii="Times New Roman" w:hAnsi="Times New Roman"/>
                <w:color w:val="000000"/>
                <w:sz w:val="18"/>
                <w:szCs w:val="18"/>
              </w:rPr>
              <w:t>101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6D2E37B" w14:textId="7E34470C" w:rsidR="00ED2145" w:rsidRPr="00D07188" w:rsidRDefault="00ED2145" w:rsidP="00ED214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36DBD21" w14:textId="476A01DA" w:rsidR="00ED2145" w:rsidRPr="00D07188" w:rsidRDefault="00ED2145" w:rsidP="00ED214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3FD4D7D" w14:textId="535841E5" w:rsidR="00ED2145" w:rsidRPr="00D07188" w:rsidRDefault="00ED2145" w:rsidP="00ED214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7929E95" w14:textId="122594BB" w:rsidR="00ED2145" w:rsidRPr="00D07188" w:rsidRDefault="00ED2145" w:rsidP="00ED214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682219A4" w14:textId="49A6F6B3" w:rsidR="00ED2145" w:rsidRPr="00D07188" w:rsidRDefault="00ED2145" w:rsidP="00ED2145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21" w:type="dxa"/>
            <w:vAlign w:val="center"/>
          </w:tcPr>
          <w:p w14:paraId="07779ECD" w14:textId="41392B2A" w:rsidR="00ED2145" w:rsidRPr="00D07188" w:rsidRDefault="00ED2145" w:rsidP="00ED2145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80" w:type="dxa"/>
            <w:vAlign w:val="center"/>
          </w:tcPr>
          <w:p w14:paraId="28E819F6" w14:textId="203EF2B7" w:rsidR="00ED2145" w:rsidRPr="00D07188" w:rsidRDefault="00ED2145" w:rsidP="00ED2145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505" w:type="dxa"/>
            <w:vMerge/>
          </w:tcPr>
          <w:p w14:paraId="7EDAA2BA" w14:textId="7452D5FC" w:rsidR="00ED2145" w:rsidRPr="00D07188" w:rsidRDefault="00ED2145" w:rsidP="00ED214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ED2145" w:rsidRPr="004E721B" w14:paraId="647371C1" w14:textId="77777777" w:rsidTr="007C430E">
        <w:trPr>
          <w:trHeight w:val="186"/>
        </w:trPr>
        <w:tc>
          <w:tcPr>
            <w:tcW w:w="674" w:type="dxa"/>
            <w:vMerge w:val="restart"/>
          </w:tcPr>
          <w:p w14:paraId="72FB9432" w14:textId="646099D4" w:rsidR="00ED2145" w:rsidRPr="004E721B" w:rsidRDefault="00ED2145" w:rsidP="00ED2145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</w:t>
            </w:r>
            <w:r>
              <w:rPr>
                <w:rFonts w:ascii="Times New Roman" w:hAnsi="Times New Roman"/>
                <w:sz w:val="18"/>
                <w:szCs w:val="18"/>
              </w:rPr>
              <w:t>1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.0</w:t>
            </w:r>
            <w:r>
              <w:rPr>
                <w:rFonts w:ascii="Times New Roman" w:hAnsi="Times New Roman"/>
                <w:sz w:val="18"/>
                <w:szCs w:val="18"/>
              </w:rPr>
              <w:t>1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.</w:t>
            </w:r>
          </w:p>
        </w:tc>
        <w:tc>
          <w:tcPr>
            <w:tcW w:w="2728" w:type="dxa"/>
            <w:vMerge w:val="restart"/>
            <w:shd w:val="clear" w:color="auto" w:fill="auto"/>
          </w:tcPr>
          <w:p w14:paraId="4DF45B56" w14:textId="29129DAF" w:rsidR="00ED2145" w:rsidRPr="001C14C4" w:rsidRDefault="00ED2145" w:rsidP="00ED2145">
            <w:pPr>
              <w:rPr>
                <w:rFonts w:ascii="Times New Roman" w:hAnsi="Times New Roman"/>
                <w:sz w:val="18"/>
                <w:szCs w:val="18"/>
              </w:rPr>
            </w:pPr>
            <w:r w:rsidRPr="001C14C4">
              <w:rPr>
                <w:rFonts w:ascii="Times New Roman" w:hAnsi="Times New Roman"/>
                <w:sz w:val="18"/>
                <w:szCs w:val="18"/>
              </w:rPr>
              <w:t>Мероприятие 01.01.</w:t>
            </w:r>
          </w:p>
          <w:p w14:paraId="6C4D299B" w14:textId="77777777" w:rsidR="00ED2145" w:rsidRDefault="00ED2145" w:rsidP="00ED2145">
            <w:pPr>
              <w:rPr>
                <w:rFonts w:ascii="Times New Roman" w:hAnsi="Times New Roman"/>
                <w:sz w:val="18"/>
                <w:szCs w:val="18"/>
              </w:rPr>
            </w:pPr>
            <w:r w:rsidRPr="001C14C4">
              <w:rPr>
                <w:rFonts w:ascii="Times New Roman" w:hAnsi="Times New Roman"/>
                <w:sz w:val="18"/>
                <w:szCs w:val="18"/>
              </w:rPr>
              <w:t xml:space="preserve">Софинансирование расходов на организацию деятельности многофункциональных центров </w:t>
            </w:r>
            <w:r w:rsidRPr="001C14C4">
              <w:rPr>
                <w:rFonts w:ascii="Times New Roman" w:hAnsi="Times New Roman"/>
                <w:sz w:val="18"/>
                <w:szCs w:val="18"/>
              </w:rPr>
              <w:lastRenderedPageBreak/>
              <w:t>предоставления государственных и муниципальных услуг</w:t>
            </w:r>
          </w:p>
          <w:p w14:paraId="3871485D" w14:textId="73E9D2E9" w:rsidR="00ED2145" w:rsidRPr="001C14C4" w:rsidRDefault="00ED2145" w:rsidP="00ED214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34" w:type="dxa"/>
            <w:vMerge w:val="restart"/>
            <w:vAlign w:val="center"/>
          </w:tcPr>
          <w:p w14:paraId="6CF1D78C" w14:textId="424BE935" w:rsidR="00ED2145" w:rsidRPr="004E721B" w:rsidRDefault="00ED2145" w:rsidP="00ED2145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lastRenderedPageBreak/>
              <w:t>202</w:t>
            </w:r>
            <w:r>
              <w:rPr>
                <w:rFonts w:ascii="Times New Roman" w:hAnsi="Times New Roman"/>
                <w:sz w:val="18"/>
                <w:szCs w:val="18"/>
              </w:rPr>
              <w:t>3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-20</w:t>
            </w:r>
            <w:r>
              <w:rPr>
                <w:rFonts w:ascii="Times New Roman" w:hAnsi="Times New Roman"/>
                <w:sz w:val="18"/>
                <w:szCs w:val="18"/>
              </w:rPr>
              <w:t>30</w:t>
            </w:r>
          </w:p>
        </w:tc>
        <w:tc>
          <w:tcPr>
            <w:tcW w:w="1701" w:type="dxa"/>
          </w:tcPr>
          <w:p w14:paraId="14E705CE" w14:textId="77777777" w:rsidR="00ED2145" w:rsidRPr="004E721B" w:rsidRDefault="00ED2145" w:rsidP="00ED2145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6D4ACE8" w14:textId="496A3550" w:rsidR="00ED2145" w:rsidRPr="00ED2145" w:rsidRDefault="00ED2145" w:rsidP="00ED214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D2145">
              <w:rPr>
                <w:rFonts w:ascii="Times New Roman" w:hAnsi="Times New Roman"/>
                <w:color w:val="000000"/>
                <w:sz w:val="18"/>
                <w:szCs w:val="18"/>
              </w:rPr>
              <w:t>2015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7FA01D8" w14:textId="3D0798DF" w:rsidR="00ED2145" w:rsidRPr="00ED2145" w:rsidRDefault="00ED2145" w:rsidP="00ED214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D2145">
              <w:rPr>
                <w:rFonts w:ascii="Times New Roman" w:hAnsi="Times New Roman"/>
                <w:color w:val="000000"/>
                <w:sz w:val="18"/>
                <w:szCs w:val="18"/>
              </w:rPr>
              <w:t>2015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D2592D5" w14:textId="067CC5D0" w:rsidR="00ED2145" w:rsidRPr="004E721B" w:rsidRDefault="00ED2145" w:rsidP="00ED214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57EEDA5" w14:textId="77777777" w:rsidR="00ED2145" w:rsidRPr="004E721B" w:rsidRDefault="00ED2145" w:rsidP="00ED214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16F7482" w14:textId="77777777" w:rsidR="00ED2145" w:rsidRPr="004E721B" w:rsidRDefault="00ED2145" w:rsidP="00ED214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BD58773" w14:textId="77777777" w:rsidR="00ED2145" w:rsidRPr="004E721B" w:rsidRDefault="00ED2145" w:rsidP="00ED214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1E31DC9F" w14:textId="25530686" w:rsidR="00ED2145" w:rsidRPr="004E721B" w:rsidRDefault="00ED2145" w:rsidP="00ED2145">
            <w:pPr>
              <w:pStyle w:val="affa"/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21" w:type="dxa"/>
            <w:vAlign w:val="center"/>
          </w:tcPr>
          <w:p w14:paraId="7A504A1C" w14:textId="4939C91E" w:rsidR="00ED2145" w:rsidRPr="004E721B" w:rsidRDefault="00ED2145" w:rsidP="00ED2145">
            <w:pPr>
              <w:pStyle w:val="affa"/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80" w:type="dxa"/>
            <w:vAlign w:val="center"/>
          </w:tcPr>
          <w:p w14:paraId="7AE2773C" w14:textId="29F214F9" w:rsidR="00ED2145" w:rsidRPr="004E721B" w:rsidRDefault="00ED2145" w:rsidP="00ED2145">
            <w:pPr>
              <w:pStyle w:val="affa"/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505" w:type="dxa"/>
            <w:vMerge w:val="restart"/>
          </w:tcPr>
          <w:p w14:paraId="29BA3A18" w14:textId="6B38BE1E" w:rsidR="00ED2145" w:rsidRPr="004E721B" w:rsidRDefault="00ED2145" w:rsidP="00ED2145">
            <w:pPr>
              <w:pStyle w:val="affa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ED2145" w:rsidRPr="004E721B" w14:paraId="3AA76AA2" w14:textId="77777777" w:rsidTr="007C430E">
        <w:trPr>
          <w:trHeight w:val="216"/>
        </w:trPr>
        <w:tc>
          <w:tcPr>
            <w:tcW w:w="674" w:type="dxa"/>
            <w:vMerge/>
          </w:tcPr>
          <w:p w14:paraId="3BDFD3A1" w14:textId="77777777" w:rsidR="00ED2145" w:rsidRPr="004E721B" w:rsidRDefault="00ED2145" w:rsidP="00ED214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728" w:type="dxa"/>
            <w:vMerge/>
            <w:shd w:val="clear" w:color="auto" w:fill="auto"/>
          </w:tcPr>
          <w:p w14:paraId="14C68B27" w14:textId="77777777" w:rsidR="00ED2145" w:rsidRPr="004E721B" w:rsidRDefault="00ED2145" w:rsidP="00ED214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  <w:vAlign w:val="center"/>
          </w:tcPr>
          <w:p w14:paraId="1FD50B78" w14:textId="77777777" w:rsidR="00ED2145" w:rsidRPr="004E721B" w:rsidRDefault="00ED2145" w:rsidP="00ED214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701" w:type="dxa"/>
          </w:tcPr>
          <w:p w14:paraId="4B25CC31" w14:textId="4B71C004" w:rsidR="00ED2145" w:rsidRPr="004E721B" w:rsidRDefault="00ED2145" w:rsidP="00ED2145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BEDCB0F" w14:textId="48D216E4" w:rsidR="00ED2145" w:rsidRPr="00ED2145" w:rsidRDefault="00ED2145" w:rsidP="00ED214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D2145">
              <w:rPr>
                <w:rFonts w:ascii="Times New Roman" w:hAnsi="Times New Roman"/>
                <w:color w:val="000000"/>
                <w:sz w:val="18"/>
                <w:szCs w:val="18"/>
              </w:rPr>
              <w:t>1914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C93A377" w14:textId="2757880B" w:rsidR="00ED2145" w:rsidRPr="00ED2145" w:rsidRDefault="00ED2145" w:rsidP="00ED214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D2145">
              <w:rPr>
                <w:rFonts w:ascii="Times New Roman" w:hAnsi="Times New Roman"/>
                <w:color w:val="000000"/>
                <w:sz w:val="18"/>
                <w:szCs w:val="18"/>
              </w:rPr>
              <w:t>1914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6F2DBBC" w14:textId="2ACB9BC5" w:rsidR="00ED2145" w:rsidRPr="004E721B" w:rsidRDefault="00ED2145" w:rsidP="00ED214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DE4640F" w14:textId="515CFAAE" w:rsidR="00ED2145" w:rsidRPr="004E721B" w:rsidRDefault="00ED2145" w:rsidP="00ED214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DDF6619" w14:textId="4D7A15CE" w:rsidR="00ED2145" w:rsidRPr="004E721B" w:rsidRDefault="00ED2145" w:rsidP="00ED214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E5C8DF8" w14:textId="1AE77A2D" w:rsidR="00ED2145" w:rsidRPr="004E721B" w:rsidRDefault="00ED2145" w:rsidP="00ED214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0CA33513" w14:textId="7D2DFFD1" w:rsidR="00ED2145" w:rsidRPr="004E721B" w:rsidRDefault="00ED2145" w:rsidP="00ED2145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21" w:type="dxa"/>
            <w:vAlign w:val="center"/>
          </w:tcPr>
          <w:p w14:paraId="03305B86" w14:textId="48E55C17" w:rsidR="00ED2145" w:rsidRPr="004E721B" w:rsidRDefault="00ED2145" w:rsidP="00ED2145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80" w:type="dxa"/>
            <w:vAlign w:val="center"/>
          </w:tcPr>
          <w:p w14:paraId="2D7C7A55" w14:textId="471B5AAA" w:rsidR="00ED2145" w:rsidRPr="004E721B" w:rsidRDefault="00ED2145" w:rsidP="00ED2145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505" w:type="dxa"/>
            <w:vMerge/>
          </w:tcPr>
          <w:p w14:paraId="6FBF4878" w14:textId="5D054031" w:rsidR="00ED2145" w:rsidRPr="004E721B" w:rsidRDefault="00ED2145" w:rsidP="00ED214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ED2145" w:rsidRPr="004E721B" w14:paraId="5488B6C0" w14:textId="77777777" w:rsidTr="007C430E">
        <w:trPr>
          <w:trHeight w:val="513"/>
        </w:trPr>
        <w:tc>
          <w:tcPr>
            <w:tcW w:w="674" w:type="dxa"/>
            <w:vMerge/>
          </w:tcPr>
          <w:p w14:paraId="43B2AD41" w14:textId="77777777" w:rsidR="00ED2145" w:rsidRPr="004E721B" w:rsidRDefault="00ED2145" w:rsidP="00ED214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728" w:type="dxa"/>
            <w:vMerge/>
            <w:shd w:val="clear" w:color="auto" w:fill="auto"/>
          </w:tcPr>
          <w:p w14:paraId="38AD7FBD" w14:textId="77777777" w:rsidR="00ED2145" w:rsidRPr="004E721B" w:rsidRDefault="00ED2145" w:rsidP="00ED214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  <w:vAlign w:val="center"/>
          </w:tcPr>
          <w:p w14:paraId="730A496D" w14:textId="77777777" w:rsidR="00ED2145" w:rsidRPr="004E721B" w:rsidRDefault="00ED2145" w:rsidP="00ED214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701" w:type="dxa"/>
          </w:tcPr>
          <w:p w14:paraId="6CAFDDA5" w14:textId="77777777" w:rsidR="00ED2145" w:rsidRPr="004E721B" w:rsidRDefault="00ED2145" w:rsidP="00ED2145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EDA48A0" w14:textId="10B1F6D3" w:rsidR="00ED2145" w:rsidRPr="00ED2145" w:rsidRDefault="00ED2145" w:rsidP="00ED214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D2145">
              <w:rPr>
                <w:rFonts w:ascii="Times New Roman" w:hAnsi="Times New Roman"/>
                <w:color w:val="000000"/>
                <w:sz w:val="18"/>
                <w:szCs w:val="18"/>
              </w:rPr>
              <w:t>101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720DB12" w14:textId="1684959A" w:rsidR="00ED2145" w:rsidRPr="00ED2145" w:rsidRDefault="00ED2145" w:rsidP="00ED214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D2145">
              <w:rPr>
                <w:rFonts w:ascii="Times New Roman" w:hAnsi="Times New Roman"/>
                <w:color w:val="000000"/>
                <w:sz w:val="18"/>
                <w:szCs w:val="18"/>
              </w:rPr>
              <w:t>101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2811D2E" w14:textId="028FB6F4" w:rsidR="00ED2145" w:rsidRPr="004E721B" w:rsidRDefault="00ED2145" w:rsidP="00ED214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E4926CF" w14:textId="33DDF815" w:rsidR="00ED2145" w:rsidRPr="004E721B" w:rsidRDefault="00ED2145" w:rsidP="00ED214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762966A" w14:textId="6CB5DB7A" w:rsidR="00ED2145" w:rsidRPr="004E721B" w:rsidRDefault="00ED2145" w:rsidP="00ED214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C31285E" w14:textId="19EE60BA" w:rsidR="00ED2145" w:rsidRPr="004E721B" w:rsidRDefault="00ED2145" w:rsidP="00ED214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36F3AFB3" w14:textId="68BBFD85" w:rsidR="00ED2145" w:rsidRPr="004E721B" w:rsidRDefault="00ED2145" w:rsidP="00ED2145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21" w:type="dxa"/>
            <w:vAlign w:val="center"/>
          </w:tcPr>
          <w:p w14:paraId="6F784CAF" w14:textId="220AB02E" w:rsidR="00ED2145" w:rsidRPr="004E721B" w:rsidRDefault="00ED2145" w:rsidP="00ED2145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80" w:type="dxa"/>
            <w:vAlign w:val="center"/>
          </w:tcPr>
          <w:p w14:paraId="61B3D5F4" w14:textId="7F720D29" w:rsidR="00ED2145" w:rsidRPr="004E721B" w:rsidRDefault="00ED2145" w:rsidP="00ED2145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505" w:type="dxa"/>
            <w:vMerge/>
          </w:tcPr>
          <w:p w14:paraId="74E6590A" w14:textId="1B6DE340" w:rsidR="00ED2145" w:rsidRPr="004E721B" w:rsidRDefault="00ED2145" w:rsidP="00ED214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7E1FE1" w:rsidRPr="004E721B" w14:paraId="16881B2F" w14:textId="77777777" w:rsidTr="00B246D4">
        <w:trPr>
          <w:trHeight w:val="199"/>
        </w:trPr>
        <w:tc>
          <w:tcPr>
            <w:tcW w:w="674" w:type="dxa"/>
            <w:vMerge w:val="restart"/>
          </w:tcPr>
          <w:p w14:paraId="75A79B7D" w14:textId="0E526B6D" w:rsidR="007E1FE1" w:rsidRPr="004E721B" w:rsidRDefault="007E1FE1" w:rsidP="007E1FE1">
            <w:pPr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2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.</w:t>
            </w:r>
          </w:p>
        </w:tc>
        <w:tc>
          <w:tcPr>
            <w:tcW w:w="2728" w:type="dxa"/>
            <w:vMerge w:val="restart"/>
            <w:vAlign w:val="center"/>
          </w:tcPr>
          <w:p w14:paraId="3A04F8DB" w14:textId="79F0ECD4" w:rsidR="007E1FE1" w:rsidRPr="004E721B" w:rsidRDefault="007E1FE1" w:rsidP="007E1FE1">
            <w:pPr>
              <w:ind w:right="-108"/>
              <w:rPr>
                <w:rFonts w:ascii="Times New Roman" w:hAnsi="Times New Roman"/>
                <w:sz w:val="18"/>
                <w:szCs w:val="18"/>
              </w:rPr>
            </w:pPr>
            <w:r w:rsidRPr="002720B8">
              <w:rPr>
                <w:rFonts w:ascii="Times New Roman" w:hAnsi="Times New Roman"/>
                <w:sz w:val="18"/>
                <w:szCs w:val="18"/>
              </w:rPr>
              <w:t>Основное мероприятие 02. Совершенствование системы предоставления государственных и муниципальных услуг по принципу одного окна в многофункциональных центрах предоставления государственных и муниципальных услуг</w:t>
            </w:r>
          </w:p>
        </w:tc>
        <w:tc>
          <w:tcPr>
            <w:tcW w:w="1134" w:type="dxa"/>
            <w:vMerge w:val="restart"/>
            <w:vAlign w:val="center"/>
          </w:tcPr>
          <w:p w14:paraId="6BCBB981" w14:textId="232B4C99" w:rsidR="007E1FE1" w:rsidRPr="004E721B" w:rsidRDefault="007E1FE1" w:rsidP="007E1FE1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/>
                <w:sz w:val="18"/>
                <w:szCs w:val="18"/>
              </w:rPr>
              <w:t>3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-20</w:t>
            </w:r>
            <w:r>
              <w:rPr>
                <w:rFonts w:ascii="Times New Roman" w:hAnsi="Times New Roman"/>
                <w:sz w:val="18"/>
                <w:szCs w:val="18"/>
              </w:rPr>
              <w:t>30</w:t>
            </w:r>
          </w:p>
        </w:tc>
        <w:tc>
          <w:tcPr>
            <w:tcW w:w="1701" w:type="dxa"/>
          </w:tcPr>
          <w:p w14:paraId="019882CD" w14:textId="77777777" w:rsidR="007E1FE1" w:rsidRPr="004E721B" w:rsidRDefault="007E1FE1" w:rsidP="007E1FE1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993" w:type="dxa"/>
            <w:vAlign w:val="center"/>
          </w:tcPr>
          <w:p w14:paraId="438E2192" w14:textId="1D04B5C9" w:rsidR="007E1FE1" w:rsidRPr="007E1FE1" w:rsidRDefault="007E1FE1" w:rsidP="007E1FE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7E1FE1">
              <w:rPr>
                <w:rFonts w:ascii="Times New Roman" w:hAnsi="Times New Roman"/>
                <w:color w:val="000000"/>
                <w:sz w:val="18"/>
                <w:szCs w:val="18"/>
              </w:rPr>
              <w:t>1596,0</w:t>
            </w:r>
          </w:p>
        </w:tc>
        <w:tc>
          <w:tcPr>
            <w:tcW w:w="850" w:type="dxa"/>
            <w:vAlign w:val="center"/>
          </w:tcPr>
          <w:p w14:paraId="3EAAB182" w14:textId="25A858B8" w:rsidR="007E1FE1" w:rsidRPr="007E1FE1" w:rsidRDefault="007E1FE1" w:rsidP="007E1FE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7E1FE1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3568AF67" w14:textId="793773EF" w:rsidR="007E1FE1" w:rsidRPr="007E1FE1" w:rsidRDefault="007E1FE1" w:rsidP="007E1FE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7E1FE1">
              <w:rPr>
                <w:rFonts w:ascii="Times New Roman" w:hAnsi="Times New Roman"/>
                <w:color w:val="000000"/>
                <w:sz w:val="18"/>
                <w:szCs w:val="18"/>
              </w:rPr>
              <w:t>798,0</w:t>
            </w:r>
          </w:p>
        </w:tc>
        <w:tc>
          <w:tcPr>
            <w:tcW w:w="992" w:type="dxa"/>
            <w:vAlign w:val="center"/>
          </w:tcPr>
          <w:p w14:paraId="0C1DE0D5" w14:textId="2542CAA7" w:rsidR="007E1FE1" w:rsidRPr="007E1FE1" w:rsidRDefault="007E1FE1" w:rsidP="007E1FE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7E1FE1">
              <w:rPr>
                <w:rFonts w:ascii="Times New Roman" w:hAnsi="Times New Roman"/>
                <w:color w:val="000000"/>
                <w:sz w:val="18"/>
                <w:szCs w:val="18"/>
              </w:rPr>
              <w:t>798,0</w:t>
            </w:r>
          </w:p>
        </w:tc>
        <w:tc>
          <w:tcPr>
            <w:tcW w:w="992" w:type="dxa"/>
            <w:vAlign w:val="center"/>
          </w:tcPr>
          <w:p w14:paraId="7146F9C2" w14:textId="193274B0" w:rsidR="007E1FE1" w:rsidRPr="00B246D4" w:rsidRDefault="007E1FE1" w:rsidP="007E1FE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B246D4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4AE87206" w14:textId="5C304ED9" w:rsidR="007E1FE1" w:rsidRPr="00B246D4" w:rsidRDefault="007E1FE1" w:rsidP="007E1FE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B246D4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7A287F02" w14:textId="74DC735C" w:rsidR="007E1FE1" w:rsidRPr="00B246D4" w:rsidRDefault="007E1FE1" w:rsidP="007E1FE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B246D4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21" w:type="dxa"/>
            <w:vAlign w:val="center"/>
          </w:tcPr>
          <w:p w14:paraId="500EF77A" w14:textId="3AE170D3" w:rsidR="007E1FE1" w:rsidRPr="00B246D4" w:rsidRDefault="007E1FE1" w:rsidP="007E1FE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B246D4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80" w:type="dxa"/>
            <w:vAlign w:val="center"/>
          </w:tcPr>
          <w:p w14:paraId="3C07A864" w14:textId="4C52B7C4" w:rsidR="007E1FE1" w:rsidRPr="00B246D4" w:rsidRDefault="007E1FE1" w:rsidP="007E1FE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B246D4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505" w:type="dxa"/>
            <w:vMerge w:val="restart"/>
          </w:tcPr>
          <w:p w14:paraId="526B3568" w14:textId="4B23EB53" w:rsidR="007E1FE1" w:rsidRPr="004E721B" w:rsidRDefault="007E1FE1" w:rsidP="007E1FE1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Администрация  городского округа Лыткарино</w:t>
            </w:r>
          </w:p>
        </w:tc>
      </w:tr>
      <w:tr w:rsidR="007E1FE1" w:rsidRPr="004E721B" w14:paraId="5C00BE74" w14:textId="77777777" w:rsidTr="00B246D4">
        <w:trPr>
          <w:trHeight w:val="833"/>
        </w:trPr>
        <w:tc>
          <w:tcPr>
            <w:tcW w:w="674" w:type="dxa"/>
            <w:vMerge/>
          </w:tcPr>
          <w:p w14:paraId="7E879497" w14:textId="77777777" w:rsidR="007E1FE1" w:rsidRPr="004E721B" w:rsidRDefault="007E1FE1" w:rsidP="007E1FE1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728" w:type="dxa"/>
            <w:vMerge/>
          </w:tcPr>
          <w:p w14:paraId="325C5FBD" w14:textId="77777777" w:rsidR="007E1FE1" w:rsidRPr="004E721B" w:rsidRDefault="007E1FE1" w:rsidP="007E1FE1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  <w:vAlign w:val="center"/>
          </w:tcPr>
          <w:p w14:paraId="1CD1AB4E" w14:textId="77777777" w:rsidR="007E1FE1" w:rsidRPr="004E721B" w:rsidRDefault="007E1FE1" w:rsidP="007E1FE1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701" w:type="dxa"/>
          </w:tcPr>
          <w:p w14:paraId="32A59A6A" w14:textId="77777777" w:rsidR="007E1FE1" w:rsidRPr="004E721B" w:rsidRDefault="007E1FE1" w:rsidP="007E1FE1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3" w:type="dxa"/>
            <w:vAlign w:val="center"/>
          </w:tcPr>
          <w:p w14:paraId="25301DBF" w14:textId="5AD847E0" w:rsidR="007E1FE1" w:rsidRPr="007E1FE1" w:rsidRDefault="007E1FE1" w:rsidP="007E1FE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7E1FE1">
              <w:rPr>
                <w:rFonts w:ascii="Times New Roman" w:hAnsi="Times New Roman"/>
                <w:color w:val="000000"/>
                <w:sz w:val="18"/>
                <w:szCs w:val="18"/>
              </w:rPr>
              <w:t>1328,0</w:t>
            </w:r>
          </w:p>
        </w:tc>
        <w:tc>
          <w:tcPr>
            <w:tcW w:w="850" w:type="dxa"/>
            <w:vAlign w:val="center"/>
          </w:tcPr>
          <w:p w14:paraId="41F1F989" w14:textId="5A3F346F" w:rsidR="007E1FE1" w:rsidRPr="007E1FE1" w:rsidRDefault="007E1FE1" w:rsidP="007E1FE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7E1FE1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7AFECBBE" w14:textId="26715A37" w:rsidR="007E1FE1" w:rsidRPr="007E1FE1" w:rsidRDefault="007E1FE1" w:rsidP="007E1FE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7E1FE1">
              <w:rPr>
                <w:rFonts w:ascii="Times New Roman" w:hAnsi="Times New Roman"/>
                <w:color w:val="000000"/>
                <w:sz w:val="18"/>
                <w:szCs w:val="18"/>
              </w:rPr>
              <w:t>664,0</w:t>
            </w:r>
          </w:p>
        </w:tc>
        <w:tc>
          <w:tcPr>
            <w:tcW w:w="992" w:type="dxa"/>
            <w:vAlign w:val="center"/>
          </w:tcPr>
          <w:p w14:paraId="1BDB2319" w14:textId="162780AE" w:rsidR="007E1FE1" w:rsidRPr="007E1FE1" w:rsidRDefault="007E1FE1" w:rsidP="007E1FE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7E1FE1">
              <w:rPr>
                <w:rFonts w:ascii="Times New Roman" w:hAnsi="Times New Roman"/>
                <w:color w:val="000000"/>
                <w:sz w:val="18"/>
                <w:szCs w:val="18"/>
              </w:rPr>
              <w:t>664,0</w:t>
            </w:r>
          </w:p>
        </w:tc>
        <w:tc>
          <w:tcPr>
            <w:tcW w:w="992" w:type="dxa"/>
            <w:vAlign w:val="center"/>
          </w:tcPr>
          <w:p w14:paraId="40DE3F4A" w14:textId="14E70D73" w:rsidR="007E1FE1" w:rsidRPr="00B246D4" w:rsidRDefault="007E1FE1" w:rsidP="007E1FE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B246D4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292EBF1E" w14:textId="18588CF1" w:rsidR="007E1FE1" w:rsidRPr="00B246D4" w:rsidRDefault="007E1FE1" w:rsidP="007E1FE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B246D4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77382216" w14:textId="2DFC1CD5" w:rsidR="007E1FE1" w:rsidRPr="00B246D4" w:rsidRDefault="007E1FE1" w:rsidP="007E1FE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B246D4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21" w:type="dxa"/>
            <w:vAlign w:val="center"/>
          </w:tcPr>
          <w:p w14:paraId="45EAFB2B" w14:textId="3FA1FE1A" w:rsidR="007E1FE1" w:rsidRPr="00B246D4" w:rsidRDefault="007E1FE1" w:rsidP="007E1FE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B246D4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80" w:type="dxa"/>
            <w:vAlign w:val="center"/>
          </w:tcPr>
          <w:p w14:paraId="38EA732E" w14:textId="7CB39965" w:rsidR="007E1FE1" w:rsidRPr="00B246D4" w:rsidRDefault="007E1FE1" w:rsidP="007E1FE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B246D4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505" w:type="dxa"/>
            <w:vMerge/>
          </w:tcPr>
          <w:p w14:paraId="0166B573" w14:textId="0CD3EAFC" w:rsidR="007E1FE1" w:rsidRPr="004E721B" w:rsidRDefault="007E1FE1" w:rsidP="007E1FE1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7E1FE1" w:rsidRPr="004E721B" w14:paraId="49154B22" w14:textId="77777777" w:rsidTr="00B246D4">
        <w:trPr>
          <w:trHeight w:val="833"/>
        </w:trPr>
        <w:tc>
          <w:tcPr>
            <w:tcW w:w="674" w:type="dxa"/>
            <w:vMerge/>
          </w:tcPr>
          <w:p w14:paraId="239748BA" w14:textId="77777777" w:rsidR="007E1FE1" w:rsidRPr="004E721B" w:rsidRDefault="007E1FE1" w:rsidP="007E1FE1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728" w:type="dxa"/>
            <w:vMerge/>
          </w:tcPr>
          <w:p w14:paraId="7DCDC036" w14:textId="77777777" w:rsidR="007E1FE1" w:rsidRPr="004E721B" w:rsidRDefault="007E1FE1" w:rsidP="007E1FE1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  <w:vAlign w:val="center"/>
          </w:tcPr>
          <w:p w14:paraId="5953E41B" w14:textId="77777777" w:rsidR="007E1FE1" w:rsidRPr="004E721B" w:rsidRDefault="007E1FE1" w:rsidP="007E1FE1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701" w:type="dxa"/>
          </w:tcPr>
          <w:p w14:paraId="0262CFD5" w14:textId="77777777" w:rsidR="007E1FE1" w:rsidRPr="004E721B" w:rsidRDefault="007E1FE1" w:rsidP="007E1FE1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993" w:type="dxa"/>
            <w:vAlign w:val="center"/>
          </w:tcPr>
          <w:p w14:paraId="5AAC4DD9" w14:textId="4C3250EC" w:rsidR="007E1FE1" w:rsidRPr="007E1FE1" w:rsidRDefault="007E1FE1" w:rsidP="007E1FE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7E1FE1">
              <w:rPr>
                <w:rFonts w:ascii="Times New Roman" w:hAnsi="Times New Roman"/>
                <w:color w:val="000000"/>
                <w:sz w:val="18"/>
                <w:szCs w:val="18"/>
              </w:rPr>
              <w:t>268,0</w:t>
            </w:r>
          </w:p>
        </w:tc>
        <w:tc>
          <w:tcPr>
            <w:tcW w:w="850" w:type="dxa"/>
            <w:vAlign w:val="center"/>
          </w:tcPr>
          <w:p w14:paraId="1F335EDE" w14:textId="4D95363C" w:rsidR="007E1FE1" w:rsidRPr="007E1FE1" w:rsidRDefault="007E1FE1" w:rsidP="007E1FE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7E1FE1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10CB26BE" w14:textId="0FDAFF2C" w:rsidR="007E1FE1" w:rsidRPr="007E1FE1" w:rsidRDefault="007E1FE1" w:rsidP="007E1FE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7E1FE1">
              <w:rPr>
                <w:rFonts w:ascii="Times New Roman" w:hAnsi="Times New Roman"/>
                <w:color w:val="000000"/>
                <w:sz w:val="18"/>
                <w:szCs w:val="18"/>
              </w:rPr>
              <w:t>134,0</w:t>
            </w:r>
          </w:p>
        </w:tc>
        <w:tc>
          <w:tcPr>
            <w:tcW w:w="992" w:type="dxa"/>
            <w:vAlign w:val="center"/>
          </w:tcPr>
          <w:p w14:paraId="5C9A146C" w14:textId="2F6402F5" w:rsidR="007E1FE1" w:rsidRPr="007E1FE1" w:rsidRDefault="007E1FE1" w:rsidP="007E1FE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7E1FE1">
              <w:rPr>
                <w:rFonts w:ascii="Times New Roman" w:hAnsi="Times New Roman"/>
                <w:color w:val="000000"/>
                <w:sz w:val="18"/>
                <w:szCs w:val="18"/>
              </w:rPr>
              <w:t>134,0</w:t>
            </w:r>
          </w:p>
        </w:tc>
        <w:tc>
          <w:tcPr>
            <w:tcW w:w="992" w:type="dxa"/>
            <w:vAlign w:val="center"/>
          </w:tcPr>
          <w:p w14:paraId="1E0E656D" w14:textId="4336C735" w:rsidR="007E1FE1" w:rsidRPr="00B246D4" w:rsidRDefault="007E1FE1" w:rsidP="007E1FE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B246D4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2955D98C" w14:textId="39AFF13E" w:rsidR="007E1FE1" w:rsidRPr="00B246D4" w:rsidRDefault="007E1FE1" w:rsidP="007E1FE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B246D4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449FE77B" w14:textId="392D7E5D" w:rsidR="007E1FE1" w:rsidRPr="00B246D4" w:rsidRDefault="007E1FE1" w:rsidP="007E1FE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B246D4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21" w:type="dxa"/>
            <w:vAlign w:val="center"/>
          </w:tcPr>
          <w:p w14:paraId="75FF3C4B" w14:textId="6B9BD179" w:rsidR="007E1FE1" w:rsidRPr="00B246D4" w:rsidRDefault="007E1FE1" w:rsidP="007E1FE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B246D4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80" w:type="dxa"/>
            <w:vAlign w:val="center"/>
          </w:tcPr>
          <w:p w14:paraId="714CBD1C" w14:textId="09A24E9D" w:rsidR="007E1FE1" w:rsidRPr="00B246D4" w:rsidRDefault="007E1FE1" w:rsidP="007E1FE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B246D4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505" w:type="dxa"/>
            <w:vMerge/>
          </w:tcPr>
          <w:p w14:paraId="5D878641" w14:textId="155176F1" w:rsidR="007E1FE1" w:rsidRPr="004E721B" w:rsidRDefault="007E1FE1" w:rsidP="007E1FE1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7E1FE1" w:rsidRPr="004E721B" w14:paraId="48844715" w14:textId="77777777" w:rsidTr="00B246D4">
        <w:trPr>
          <w:trHeight w:val="290"/>
        </w:trPr>
        <w:tc>
          <w:tcPr>
            <w:tcW w:w="674" w:type="dxa"/>
            <w:vMerge w:val="restart"/>
          </w:tcPr>
          <w:p w14:paraId="50F03430" w14:textId="6DDA5CFE" w:rsidR="007E1FE1" w:rsidRPr="004E721B" w:rsidRDefault="007E1FE1" w:rsidP="007E1FE1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</w:t>
            </w:r>
            <w:r>
              <w:rPr>
                <w:rFonts w:ascii="Times New Roman" w:hAnsi="Times New Roman"/>
                <w:sz w:val="18"/>
                <w:szCs w:val="18"/>
              </w:rPr>
              <w:t>2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.0</w:t>
            </w:r>
            <w:r>
              <w:rPr>
                <w:rFonts w:ascii="Times New Roman" w:hAnsi="Times New Roman"/>
                <w:sz w:val="18"/>
                <w:szCs w:val="18"/>
              </w:rPr>
              <w:t>1</w:t>
            </w:r>
          </w:p>
        </w:tc>
        <w:tc>
          <w:tcPr>
            <w:tcW w:w="2728" w:type="dxa"/>
            <w:vMerge w:val="restart"/>
          </w:tcPr>
          <w:p w14:paraId="5B9B2CC4" w14:textId="748FE97B" w:rsidR="007E1FE1" w:rsidRDefault="007E1FE1" w:rsidP="007E1FE1">
            <w:pPr>
              <w:rPr>
                <w:rFonts w:ascii="Times New Roman" w:hAnsi="Times New Roman"/>
                <w:sz w:val="18"/>
                <w:szCs w:val="18"/>
                <w:highlight w:val="yellow"/>
              </w:rPr>
            </w:pPr>
            <w:r w:rsidRPr="001C14C4">
              <w:rPr>
                <w:rFonts w:ascii="Times New Roman" w:hAnsi="Times New Roman"/>
                <w:sz w:val="18"/>
                <w:szCs w:val="18"/>
              </w:rPr>
              <w:t>Мероприятие 0</w:t>
            </w:r>
            <w:r>
              <w:rPr>
                <w:rFonts w:ascii="Times New Roman" w:hAnsi="Times New Roman"/>
                <w:sz w:val="18"/>
                <w:szCs w:val="18"/>
              </w:rPr>
              <w:t>2</w:t>
            </w:r>
            <w:r w:rsidRPr="001C14C4">
              <w:rPr>
                <w:rFonts w:ascii="Times New Roman" w:hAnsi="Times New Roman"/>
                <w:sz w:val="18"/>
                <w:szCs w:val="18"/>
              </w:rPr>
              <w:t>.01.</w:t>
            </w:r>
          </w:p>
          <w:p w14:paraId="2A0EF14D" w14:textId="14566E40" w:rsidR="007E1FE1" w:rsidRPr="00E40015" w:rsidRDefault="007E1FE1" w:rsidP="007E1FE1">
            <w:pPr>
              <w:rPr>
                <w:rFonts w:ascii="Times New Roman" w:hAnsi="Times New Roman"/>
                <w:sz w:val="18"/>
                <w:szCs w:val="18"/>
                <w:highlight w:val="yellow"/>
              </w:rPr>
            </w:pPr>
            <w:r w:rsidRPr="001C14C4">
              <w:rPr>
                <w:rFonts w:ascii="Times New Roman" w:hAnsi="Times New Roman"/>
                <w:sz w:val="18"/>
                <w:szCs w:val="18"/>
              </w:rPr>
              <w:t>Техническая поддержка программно-технических комплексов для оформления паспортов гражданина Российской Федерации, удостоверяющих личность гражданина Российской Федерации за пределами территории Российской Федерации, в многофункциональных центрах предоставления государственных и муниципальных услуг</w:t>
            </w:r>
          </w:p>
        </w:tc>
        <w:tc>
          <w:tcPr>
            <w:tcW w:w="1134" w:type="dxa"/>
            <w:vMerge w:val="restart"/>
            <w:vAlign w:val="center"/>
          </w:tcPr>
          <w:p w14:paraId="1A4BE4FA" w14:textId="53214D24" w:rsidR="007E1FE1" w:rsidRPr="004E721B" w:rsidRDefault="007E1FE1" w:rsidP="007E1FE1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/>
                <w:sz w:val="18"/>
                <w:szCs w:val="18"/>
              </w:rPr>
              <w:t>3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-20</w:t>
            </w:r>
            <w:r>
              <w:rPr>
                <w:rFonts w:ascii="Times New Roman" w:hAnsi="Times New Roman"/>
                <w:sz w:val="18"/>
                <w:szCs w:val="18"/>
              </w:rPr>
              <w:t>30</w:t>
            </w:r>
          </w:p>
        </w:tc>
        <w:tc>
          <w:tcPr>
            <w:tcW w:w="1701" w:type="dxa"/>
          </w:tcPr>
          <w:p w14:paraId="6C9C01AA" w14:textId="77777777" w:rsidR="007E1FE1" w:rsidRPr="004E721B" w:rsidRDefault="007E1FE1" w:rsidP="007E1FE1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993" w:type="dxa"/>
            <w:vAlign w:val="center"/>
          </w:tcPr>
          <w:p w14:paraId="6021EFB3" w14:textId="5C890070" w:rsidR="007E1FE1" w:rsidRPr="007E1FE1" w:rsidRDefault="007E1FE1" w:rsidP="007E1FE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7E1FE1">
              <w:rPr>
                <w:rFonts w:ascii="Times New Roman" w:hAnsi="Times New Roman"/>
                <w:color w:val="000000"/>
                <w:sz w:val="18"/>
                <w:szCs w:val="18"/>
              </w:rPr>
              <w:t>1596,0</w:t>
            </w:r>
          </w:p>
        </w:tc>
        <w:tc>
          <w:tcPr>
            <w:tcW w:w="850" w:type="dxa"/>
            <w:vAlign w:val="center"/>
          </w:tcPr>
          <w:p w14:paraId="10F58C15" w14:textId="2A11493B" w:rsidR="007E1FE1" w:rsidRPr="007E1FE1" w:rsidRDefault="007E1FE1" w:rsidP="007E1FE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7E1FE1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370BC43E" w14:textId="68D04E77" w:rsidR="007E1FE1" w:rsidRPr="007E1FE1" w:rsidRDefault="007E1FE1" w:rsidP="007E1FE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7E1FE1">
              <w:rPr>
                <w:rFonts w:ascii="Times New Roman" w:hAnsi="Times New Roman"/>
                <w:color w:val="000000"/>
                <w:sz w:val="18"/>
                <w:szCs w:val="18"/>
              </w:rPr>
              <w:t>798,0</w:t>
            </w:r>
          </w:p>
        </w:tc>
        <w:tc>
          <w:tcPr>
            <w:tcW w:w="992" w:type="dxa"/>
            <w:vAlign w:val="center"/>
          </w:tcPr>
          <w:p w14:paraId="5974445B" w14:textId="4E5D26A7" w:rsidR="007E1FE1" w:rsidRPr="007E1FE1" w:rsidRDefault="007E1FE1" w:rsidP="007E1FE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7E1FE1">
              <w:rPr>
                <w:rFonts w:ascii="Times New Roman" w:hAnsi="Times New Roman"/>
                <w:color w:val="000000"/>
                <w:sz w:val="18"/>
                <w:szCs w:val="18"/>
              </w:rPr>
              <w:t>798,0</w:t>
            </w:r>
          </w:p>
        </w:tc>
        <w:tc>
          <w:tcPr>
            <w:tcW w:w="992" w:type="dxa"/>
            <w:vAlign w:val="center"/>
          </w:tcPr>
          <w:p w14:paraId="5C6F3BFC" w14:textId="152B5BE8" w:rsidR="007E1FE1" w:rsidRPr="00B246D4" w:rsidRDefault="007E1FE1" w:rsidP="007E1FE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B246D4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325D2616" w14:textId="0E3FE729" w:rsidR="007E1FE1" w:rsidRPr="00B246D4" w:rsidRDefault="007E1FE1" w:rsidP="007E1FE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B246D4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62F4C576" w14:textId="72E90E9F" w:rsidR="007E1FE1" w:rsidRPr="00B246D4" w:rsidRDefault="007E1FE1" w:rsidP="007E1FE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B246D4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21" w:type="dxa"/>
            <w:vAlign w:val="center"/>
          </w:tcPr>
          <w:p w14:paraId="61DDB2DB" w14:textId="283C65A8" w:rsidR="007E1FE1" w:rsidRPr="00B246D4" w:rsidRDefault="007E1FE1" w:rsidP="007E1FE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B246D4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80" w:type="dxa"/>
            <w:vAlign w:val="center"/>
          </w:tcPr>
          <w:p w14:paraId="1D30E7F8" w14:textId="220D63A8" w:rsidR="007E1FE1" w:rsidRPr="00B246D4" w:rsidRDefault="007E1FE1" w:rsidP="007E1FE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B246D4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505" w:type="dxa"/>
            <w:vMerge w:val="restart"/>
          </w:tcPr>
          <w:p w14:paraId="3A8AF747" w14:textId="27FFD8E7" w:rsidR="007E1FE1" w:rsidRPr="004E721B" w:rsidRDefault="007E1FE1" w:rsidP="007E1FE1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7E1FE1" w:rsidRPr="004E721B" w14:paraId="7E0FAE76" w14:textId="77777777" w:rsidTr="00B246D4">
        <w:trPr>
          <w:trHeight w:val="833"/>
        </w:trPr>
        <w:tc>
          <w:tcPr>
            <w:tcW w:w="674" w:type="dxa"/>
            <w:vMerge/>
          </w:tcPr>
          <w:p w14:paraId="15A7D018" w14:textId="77777777" w:rsidR="007E1FE1" w:rsidRPr="004E721B" w:rsidRDefault="007E1FE1" w:rsidP="007E1FE1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728" w:type="dxa"/>
            <w:vMerge/>
          </w:tcPr>
          <w:p w14:paraId="61E6D3F3" w14:textId="77777777" w:rsidR="007E1FE1" w:rsidRPr="004E721B" w:rsidRDefault="007E1FE1" w:rsidP="007E1FE1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</w:tcPr>
          <w:p w14:paraId="6F5E0A0F" w14:textId="77777777" w:rsidR="007E1FE1" w:rsidRPr="004E721B" w:rsidRDefault="007E1FE1" w:rsidP="007E1FE1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701" w:type="dxa"/>
          </w:tcPr>
          <w:p w14:paraId="05B4DA2A" w14:textId="77777777" w:rsidR="007E1FE1" w:rsidRPr="004E721B" w:rsidRDefault="007E1FE1" w:rsidP="007E1FE1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3" w:type="dxa"/>
            <w:vAlign w:val="center"/>
          </w:tcPr>
          <w:p w14:paraId="668C86CC" w14:textId="3F252DF3" w:rsidR="007E1FE1" w:rsidRPr="007E1FE1" w:rsidRDefault="007E1FE1" w:rsidP="007E1FE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7E1FE1">
              <w:rPr>
                <w:rFonts w:ascii="Times New Roman" w:hAnsi="Times New Roman"/>
                <w:color w:val="000000"/>
                <w:sz w:val="18"/>
                <w:szCs w:val="18"/>
              </w:rPr>
              <w:t>1328,0</w:t>
            </w:r>
          </w:p>
        </w:tc>
        <w:tc>
          <w:tcPr>
            <w:tcW w:w="850" w:type="dxa"/>
            <w:vAlign w:val="center"/>
          </w:tcPr>
          <w:p w14:paraId="381C317A" w14:textId="6316F4FC" w:rsidR="007E1FE1" w:rsidRPr="007E1FE1" w:rsidRDefault="007E1FE1" w:rsidP="007E1FE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7E1FE1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2CA2E858" w14:textId="4F575233" w:rsidR="007E1FE1" w:rsidRPr="007E1FE1" w:rsidRDefault="007E1FE1" w:rsidP="007E1FE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7E1FE1">
              <w:rPr>
                <w:rFonts w:ascii="Times New Roman" w:hAnsi="Times New Roman"/>
                <w:color w:val="000000"/>
                <w:sz w:val="18"/>
                <w:szCs w:val="18"/>
              </w:rPr>
              <w:t>664,0</w:t>
            </w:r>
          </w:p>
        </w:tc>
        <w:tc>
          <w:tcPr>
            <w:tcW w:w="992" w:type="dxa"/>
            <w:vAlign w:val="center"/>
          </w:tcPr>
          <w:p w14:paraId="00B83557" w14:textId="6DE4209D" w:rsidR="007E1FE1" w:rsidRPr="007E1FE1" w:rsidRDefault="007E1FE1" w:rsidP="007E1FE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7E1FE1">
              <w:rPr>
                <w:rFonts w:ascii="Times New Roman" w:hAnsi="Times New Roman"/>
                <w:color w:val="000000"/>
                <w:sz w:val="18"/>
                <w:szCs w:val="18"/>
              </w:rPr>
              <w:t>664,0</w:t>
            </w:r>
          </w:p>
        </w:tc>
        <w:tc>
          <w:tcPr>
            <w:tcW w:w="992" w:type="dxa"/>
            <w:vAlign w:val="center"/>
          </w:tcPr>
          <w:p w14:paraId="35E2F504" w14:textId="0D6A03B7" w:rsidR="007E1FE1" w:rsidRPr="00B246D4" w:rsidRDefault="007E1FE1" w:rsidP="007E1FE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B246D4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5EDE6CF3" w14:textId="754B3843" w:rsidR="007E1FE1" w:rsidRPr="00B246D4" w:rsidRDefault="007E1FE1" w:rsidP="007E1FE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B246D4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62900996" w14:textId="44131AE2" w:rsidR="007E1FE1" w:rsidRPr="00B246D4" w:rsidRDefault="007E1FE1" w:rsidP="007E1FE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B246D4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21" w:type="dxa"/>
            <w:vAlign w:val="center"/>
          </w:tcPr>
          <w:p w14:paraId="13B55A0C" w14:textId="5F3CA06F" w:rsidR="007E1FE1" w:rsidRPr="00B246D4" w:rsidRDefault="007E1FE1" w:rsidP="007E1FE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B246D4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80" w:type="dxa"/>
            <w:vAlign w:val="center"/>
          </w:tcPr>
          <w:p w14:paraId="41660191" w14:textId="41184455" w:rsidR="007E1FE1" w:rsidRPr="00B246D4" w:rsidRDefault="007E1FE1" w:rsidP="007E1FE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B246D4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505" w:type="dxa"/>
            <w:vMerge/>
          </w:tcPr>
          <w:p w14:paraId="16068B0F" w14:textId="783FC498" w:rsidR="007E1FE1" w:rsidRPr="004E721B" w:rsidRDefault="007E1FE1" w:rsidP="007E1FE1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7E1FE1" w:rsidRPr="004E721B" w14:paraId="4C264F20" w14:textId="77777777" w:rsidTr="00B246D4">
        <w:trPr>
          <w:trHeight w:val="76"/>
        </w:trPr>
        <w:tc>
          <w:tcPr>
            <w:tcW w:w="674" w:type="dxa"/>
            <w:vMerge/>
          </w:tcPr>
          <w:p w14:paraId="3AA4E9CA" w14:textId="77777777" w:rsidR="007E1FE1" w:rsidRPr="004E721B" w:rsidRDefault="007E1FE1" w:rsidP="007E1FE1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728" w:type="dxa"/>
            <w:vMerge/>
          </w:tcPr>
          <w:p w14:paraId="63A9CD36" w14:textId="77777777" w:rsidR="007E1FE1" w:rsidRPr="004E721B" w:rsidRDefault="007E1FE1" w:rsidP="007E1FE1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</w:tcPr>
          <w:p w14:paraId="043280DD" w14:textId="77777777" w:rsidR="007E1FE1" w:rsidRPr="004E721B" w:rsidRDefault="007E1FE1" w:rsidP="007E1FE1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701" w:type="dxa"/>
          </w:tcPr>
          <w:p w14:paraId="20865582" w14:textId="77777777" w:rsidR="007E1FE1" w:rsidRPr="004E721B" w:rsidRDefault="007E1FE1" w:rsidP="007E1FE1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993" w:type="dxa"/>
            <w:vAlign w:val="center"/>
          </w:tcPr>
          <w:p w14:paraId="62E56483" w14:textId="74CF1B99" w:rsidR="007E1FE1" w:rsidRPr="007E1FE1" w:rsidRDefault="007E1FE1" w:rsidP="007E1FE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7E1FE1">
              <w:rPr>
                <w:rFonts w:ascii="Times New Roman" w:hAnsi="Times New Roman"/>
                <w:color w:val="000000"/>
                <w:sz w:val="18"/>
                <w:szCs w:val="18"/>
              </w:rPr>
              <w:t>268,0</w:t>
            </w:r>
          </w:p>
        </w:tc>
        <w:tc>
          <w:tcPr>
            <w:tcW w:w="850" w:type="dxa"/>
            <w:vAlign w:val="center"/>
          </w:tcPr>
          <w:p w14:paraId="154DD68D" w14:textId="103BCDF9" w:rsidR="007E1FE1" w:rsidRPr="007E1FE1" w:rsidRDefault="007E1FE1" w:rsidP="007E1FE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7E1FE1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662C9458" w14:textId="4117CEA0" w:rsidR="007E1FE1" w:rsidRPr="007E1FE1" w:rsidRDefault="007E1FE1" w:rsidP="007E1FE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7E1FE1">
              <w:rPr>
                <w:rFonts w:ascii="Times New Roman" w:hAnsi="Times New Roman"/>
                <w:color w:val="000000"/>
                <w:sz w:val="18"/>
                <w:szCs w:val="18"/>
              </w:rPr>
              <w:t>134,0</w:t>
            </w:r>
          </w:p>
        </w:tc>
        <w:tc>
          <w:tcPr>
            <w:tcW w:w="992" w:type="dxa"/>
            <w:vAlign w:val="center"/>
          </w:tcPr>
          <w:p w14:paraId="5743EBDA" w14:textId="50381411" w:rsidR="007E1FE1" w:rsidRPr="007E1FE1" w:rsidRDefault="007E1FE1" w:rsidP="007E1FE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7E1FE1">
              <w:rPr>
                <w:rFonts w:ascii="Times New Roman" w:hAnsi="Times New Roman"/>
                <w:color w:val="000000"/>
                <w:sz w:val="18"/>
                <w:szCs w:val="18"/>
              </w:rPr>
              <w:t>134,0</w:t>
            </w:r>
          </w:p>
        </w:tc>
        <w:tc>
          <w:tcPr>
            <w:tcW w:w="992" w:type="dxa"/>
            <w:vAlign w:val="center"/>
          </w:tcPr>
          <w:p w14:paraId="63BBFC02" w14:textId="512EB550" w:rsidR="007E1FE1" w:rsidRPr="00B246D4" w:rsidRDefault="007E1FE1" w:rsidP="007E1FE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B246D4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3DBFD58F" w14:textId="696B51E3" w:rsidR="007E1FE1" w:rsidRPr="00B246D4" w:rsidRDefault="007E1FE1" w:rsidP="007E1FE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B246D4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2654015B" w14:textId="61D781D7" w:rsidR="007E1FE1" w:rsidRPr="00B246D4" w:rsidRDefault="007E1FE1" w:rsidP="007E1FE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B246D4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21" w:type="dxa"/>
            <w:vAlign w:val="center"/>
          </w:tcPr>
          <w:p w14:paraId="1C87A93B" w14:textId="571A24FD" w:rsidR="007E1FE1" w:rsidRPr="00B246D4" w:rsidRDefault="007E1FE1" w:rsidP="007E1FE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B246D4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80" w:type="dxa"/>
            <w:vAlign w:val="center"/>
          </w:tcPr>
          <w:p w14:paraId="7DAA7B93" w14:textId="1494F0AC" w:rsidR="007E1FE1" w:rsidRPr="00B246D4" w:rsidRDefault="007E1FE1" w:rsidP="007E1FE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B246D4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505" w:type="dxa"/>
            <w:vMerge/>
          </w:tcPr>
          <w:p w14:paraId="037099F5" w14:textId="0156E561" w:rsidR="007E1FE1" w:rsidRPr="004E721B" w:rsidRDefault="007E1FE1" w:rsidP="007E1FE1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ED2145" w:rsidRPr="004E721B" w14:paraId="4119FBFD" w14:textId="77777777" w:rsidTr="00AD3663">
        <w:trPr>
          <w:trHeight w:val="199"/>
        </w:trPr>
        <w:tc>
          <w:tcPr>
            <w:tcW w:w="4536" w:type="dxa"/>
            <w:gridSpan w:val="3"/>
            <w:vMerge w:val="restart"/>
          </w:tcPr>
          <w:p w14:paraId="74B64F65" w14:textId="77777777" w:rsidR="00ED2145" w:rsidRPr="004E721B" w:rsidRDefault="00ED2145" w:rsidP="00ED2145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 по подпрограмме 1</w:t>
            </w:r>
          </w:p>
        </w:tc>
        <w:tc>
          <w:tcPr>
            <w:tcW w:w="1701" w:type="dxa"/>
          </w:tcPr>
          <w:p w14:paraId="1110CE8E" w14:textId="77777777" w:rsidR="00ED2145" w:rsidRPr="004E721B" w:rsidRDefault="00ED2145" w:rsidP="00ED2145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993" w:type="dxa"/>
            <w:vAlign w:val="center"/>
          </w:tcPr>
          <w:p w14:paraId="01DFE544" w14:textId="236481B3" w:rsidR="00ED2145" w:rsidRPr="00ED2145" w:rsidRDefault="00ED2145" w:rsidP="00ED214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D2145">
              <w:rPr>
                <w:rFonts w:ascii="Times New Roman" w:hAnsi="Times New Roman"/>
                <w:color w:val="000000"/>
                <w:sz w:val="18"/>
                <w:szCs w:val="18"/>
              </w:rPr>
              <w:t>3611,0</w:t>
            </w:r>
          </w:p>
        </w:tc>
        <w:tc>
          <w:tcPr>
            <w:tcW w:w="850" w:type="dxa"/>
            <w:vAlign w:val="center"/>
          </w:tcPr>
          <w:p w14:paraId="056B0719" w14:textId="15DEB700" w:rsidR="00ED2145" w:rsidRPr="00ED2145" w:rsidRDefault="00ED2145" w:rsidP="00ED214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D2145">
              <w:rPr>
                <w:rFonts w:ascii="Times New Roman" w:hAnsi="Times New Roman"/>
                <w:color w:val="000000"/>
                <w:sz w:val="18"/>
                <w:szCs w:val="18"/>
              </w:rPr>
              <w:t>2015,0</w:t>
            </w:r>
          </w:p>
        </w:tc>
        <w:tc>
          <w:tcPr>
            <w:tcW w:w="851" w:type="dxa"/>
            <w:vAlign w:val="center"/>
          </w:tcPr>
          <w:p w14:paraId="75FBEFB2" w14:textId="0DFB01D6" w:rsidR="00ED2145" w:rsidRPr="007E1FE1" w:rsidRDefault="00ED2145" w:rsidP="00ED214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7E1FE1">
              <w:rPr>
                <w:rFonts w:ascii="Times New Roman" w:hAnsi="Times New Roman"/>
                <w:color w:val="000000"/>
                <w:sz w:val="18"/>
                <w:szCs w:val="18"/>
              </w:rPr>
              <w:t>798,0</w:t>
            </w:r>
          </w:p>
        </w:tc>
        <w:tc>
          <w:tcPr>
            <w:tcW w:w="992" w:type="dxa"/>
            <w:vAlign w:val="center"/>
          </w:tcPr>
          <w:p w14:paraId="5D27778A" w14:textId="26A72431" w:rsidR="00ED2145" w:rsidRPr="007E1FE1" w:rsidRDefault="00ED2145" w:rsidP="00ED214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7E1FE1">
              <w:rPr>
                <w:rFonts w:ascii="Times New Roman" w:hAnsi="Times New Roman"/>
                <w:color w:val="000000"/>
                <w:sz w:val="18"/>
                <w:szCs w:val="18"/>
              </w:rPr>
              <w:t>798,0</w:t>
            </w:r>
          </w:p>
        </w:tc>
        <w:tc>
          <w:tcPr>
            <w:tcW w:w="992" w:type="dxa"/>
            <w:vAlign w:val="center"/>
          </w:tcPr>
          <w:p w14:paraId="4E21CBD0" w14:textId="385E3E7C" w:rsidR="00ED2145" w:rsidRPr="00D07188" w:rsidRDefault="00ED2145" w:rsidP="00ED214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0194CCDF" w14:textId="34A1BD72" w:rsidR="00ED2145" w:rsidRPr="00D07188" w:rsidRDefault="00ED2145" w:rsidP="00ED214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3916F5B5" w14:textId="232D2ED0" w:rsidR="00ED2145" w:rsidRPr="004E721B" w:rsidRDefault="00ED2145" w:rsidP="00ED2145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21" w:type="dxa"/>
            <w:vAlign w:val="center"/>
          </w:tcPr>
          <w:p w14:paraId="4C4E5238" w14:textId="5BB720C5" w:rsidR="00ED2145" w:rsidRPr="004E721B" w:rsidRDefault="00ED2145" w:rsidP="00ED2145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80" w:type="dxa"/>
            <w:vAlign w:val="center"/>
          </w:tcPr>
          <w:p w14:paraId="73105DF1" w14:textId="23887A6E" w:rsidR="00ED2145" w:rsidRPr="004E721B" w:rsidRDefault="00ED2145" w:rsidP="00ED2145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505" w:type="dxa"/>
            <w:vMerge w:val="restart"/>
          </w:tcPr>
          <w:p w14:paraId="4484467A" w14:textId="10539F3B" w:rsidR="00ED2145" w:rsidRPr="004E721B" w:rsidRDefault="00ED2145" w:rsidP="00ED214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ED2145" w:rsidRPr="004E721B" w14:paraId="136AEB5A" w14:textId="77777777" w:rsidTr="007C430E">
        <w:trPr>
          <w:trHeight w:val="633"/>
        </w:trPr>
        <w:tc>
          <w:tcPr>
            <w:tcW w:w="4536" w:type="dxa"/>
            <w:gridSpan w:val="3"/>
            <w:vMerge/>
          </w:tcPr>
          <w:p w14:paraId="1CE4F4B3" w14:textId="77777777" w:rsidR="00ED2145" w:rsidRPr="004E721B" w:rsidRDefault="00ED2145" w:rsidP="00ED214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701" w:type="dxa"/>
          </w:tcPr>
          <w:p w14:paraId="168C3E10" w14:textId="344D1936" w:rsidR="00ED2145" w:rsidRPr="004E721B" w:rsidRDefault="00ED2145" w:rsidP="00ED2145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3" w:type="dxa"/>
            <w:vAlign w:val="center"/>
          </w:tcPr>
          <w:p w14:paraId="2E4C1EA0" w14:textId="7324518B" w:rsidR="00ED2145" w:rsidRPr="00ED2145" w:rsidRDefault="00ED2145" w:rsidP="00ED214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D2145">
              <w:rPr>
                <w:rFonts w:ascii="Times New Roman" w:hAnsi="Times New Roman"/>
                <w:color w:val="000000"/>
                <w:sz w:val="18"/>
                <w:szCs w:val="18"/>
              </w:rPr>
              <w:t>3242,0</w:t>
            </w:r>
          </w:p>
        </w:tc>
        <w:tc>
          <w:tcPr>
            <w:tcW w:w="850" w:type="dxa"/>
            <w:vAlign w:val="center"/>
          </w:tcPr>
          <w:p w14:paraId="393F9D0B" w14:textId="1E12B1A1" w:rsidR="00ED2145" w:rsidRPr="00ED2145" w:rsidRDefault="00ED2145" w:rsidP="00ED214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D2145">
              <w:rPr>
                <w:rFonts w:ascii="Times New Roman" w:hAnsi="Times New Roman"/>
                <w:color w:val="000000"/>
                <w:sz w:val="18"/>
                <w:szCs w:val="18"/>
              </w:rPr>
              <w:t>1914,0</w:t>
            </w:r>
          </w:p>
        </w:tc>
        <w:tc>
          <w:tcPr>
            <w:tcW w:w="851" w:type="dxa"/>
            <w:vAlign w:val="center"/>
          </w:tcPr>
          <w:p w14:paraId="58787C52" w14:textId="40040A37" w:rsidR="00ED2145" w:rsidRPr="007E1FE1" w:rsidRDefault="00ED2145" w:rsidP="00ED214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7E1FE1">
              <w:rPr>
                <w:rFonts w:ascii="Times New Roman" w:hAnsi="Times New Roman"/>
                <w:color w:val="000000"/>
                <w:sz w:val="18"/>
                <w:szCs w:val="18"/>
              </w:rPr>
              <w:t>664,0</w:t>
            </w:r>
          </w:p>
        </w:tc>
        <w:tc>
          <w:tcPr>
            <w:tcW w:w="992" w:type="dxa"/>
            <w:vAlign w:val="center"/>
          </w:tcPr>
          <w:p w14:paraId="21464103" w14:textId="465D8F84" w:rsidR="00ED2145" w:rsidRPr="007E1FE1" w:rsidRDefault="00ED2145" w:rsidP="00ED214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7E1FE1">
              <w:rPr>
                <w:rFonts w:ascii="Times New Roman" w:hAnsi="Times New Roman"/>
                <w:color w:val="000000"/>
                <w:sz w:val="18"/>
                <w:szCs w:val="18"/>
              </w:rPr>
              <w:t>664,0</w:t>
            </w:r>
          </w:p>
        </w:tc>
        <w:tc>
          <w:tcPr>
            <w:tcW w:w="992" w:type="dxa"/>
            <w:vAlign w:val="center"/>
          </w:tcPr>
          <w:p w14:paraId="1F38E729" w14:textId="38B7F1EF" w:rsidR="00ED2145" w:rsidRPr="00D07188" w:rsidRDefault="00ED2145" w:rsidP="00ED214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6508C5EA" w14:textId="561C2C73" w:rsidR="00ED2145" w:rsidRPr="00D07188" w:rsidRDefault="00ED2145" w:rsidP="00ED214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78F3A5F9" w14:textId="1769A9A5" w:rsidR="00ED2145" w:rsidRPr="004E721B" w:rsidRDefault="00ED2145" w:rsidP="00ED2145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21" w:type="dxa"/>
            <w:vAlign w:val="center"/>
          </w:tcPr>
          <w:p w14:paraId="01FC70C7" w14:textId="1B711EF4" w:rsidR="00ED2145" w:rsidRPr="004E721B" w:rsidRDefault="00ED2145" w:rsidP="00ED2145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80" w:type="dxa"/>
            <w:vAlign w:val="center"/>
          </w:tcPr>
          <w:p w14:paraId="13DA426C" w14:textId="45CD9990" w:rsidR="00ED2145" w:rsidRPr="004E721B" w:rsidRDefault="00ED2145" w:rsidP="00ED2145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505" w:type="dxa"/>
            <w:vMerge/>
          </w:tcPr>
          <w:p w14:paraId="1C9DA0CA" w14:textId="55F0D9A4" w:rsidR="00ED2145" w:rsidRPr="004E721B" w:rsidRDefault="00ED2145" w:rsidP="00ED214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ED2145" w:rsidRPr="004E721B" w14:paraId="3B16C1D6" w14:textId="77777777" w:rsidTr="007C430E">
        <w:trPr>
          <w:trHeight w:val="816"/>
        </w:trPr>
        <w:tc>
          <w:tcPr>
            <w:tcW w:w="4536" w:type="dxa"/>
            <w:gridSpan w:val="3"/>
            <w:vMerge/>
          </w:tcPr>
          <w:p w14:paraId="07D3A2CE" w14:textId="77777777" w:rsidR="00ED2145" w:rsidRPr="004E721B" w:rsidRDefault="00ED2145" w:rsidP="00ED214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701" w:type="dxa"/>
          </w:tcPr>
          <w:p w14:paraId="5D197AC5" w14:textId="77777777" w:rsidR="00ED2145" w:rsidRPr="004E721B" w:rsidRDefault="00ED2145" w:rsidP="00ED2145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993" w:type="dxa"/>
            <w:vAlign w:val="center"/>
          </w:tcPr>
          <w:p w14:paraId="36877C96" w14:textId="66C2DAF6" w:rsidR="00ED2145" w:rsidRPr="00ED2145" w:rsidRDefault="00ED2145" w:rsidP="00ED214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D2145">
              <w:rPr>
                <w:rFonts w:ascii="Times New Roman" w:hAnsi="Times New Roman"/>
                <w:color w:val="000000"/>
                <w:sz w:val="18"/>
                <w:szCs w:val="18"/>
              </w:rPr>
              <w:t>369,0</w:t>
            </w:r>
          </w:p>
        </w:tc>
        <w:tc>
          <w:tcPr>
            <w:tcW w:w="850" w:type="dxa"/>
            <w:vAlign w:val="center"/>
          </w:tcPr>
          <w:p w14:paraId="06C3504D" w14:textId="10BB5FB5" w:rsidR="00ED2145" w:rsidRPr="00ED2145" w:rsidRDefault="00ED2145" w:rsidP="00ED214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D2145">
              <w:rPr>
                <w:rFonts w:ascii="Times New Roman" w:hAnsi="Times New Roman"/>
                <w:color w:val="000000"/>
                <w:sz w:val="18"/>
                <w:szCs w:val="18"/>
              </w:rPr>
              <w:t>101,0</w:t>
            </w:r>
          </w:p>
        </w:tc>
        <w:tc>
          <w:tcPr>
            <w:tcW w:w="851" w:type="dxa"/>
            <w:vAlign w:val="center"/>
          </w:tcPr>
          <w:p w14:paraId="0DEC4A3B" w14:textId="4DF5495D" w:rsidR="00ED2145" w:rsidRPr="007E1FE1" w:rsidRDefault="00ED2145" w:rsidP="00ED214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7E1FE1">
              <w:rPr>
                <w:rFonts w:ascii="Times New Roman" w:hAnsi="Times New Roman"/>
                <w:color w:val="000000"/>
                <w:sz w:val="18"/>
                <w:szCs w:val="18"/>
              </w:rPr>
              <w:t>134,0</w:t>
            </w:r>
          </w:p>
        </w:tc>
        <w:tc>
          <w:tcPr>
            <w:tcW w:w="992" w:type="dxa"/>
            <w:vAlign w:val="center"/>
          </w:tcPr>
          <w:p w14:paraId="3CE86C03" w14:textId="30BB471A" w:rsidR="00ED2145" w:rsidRPr="007E1FE1" w:rsidRDefault="00ED2145" w:rsidP="00ED214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7E1FE1">
              <w:rPr>
                <w:rFonts w:ascii="Times New Roman" w:hAnsi="Times New Roman"/>
                <w:color w:val="000000"/>
                <w:sz w:val="18"/>
                <w:szCs w:val="18"/>
              </w:rPr>
              <w:t>134,0</w:t>
            </w:r>
          </w:p>
        </w:tc>
        <w:tc>
          <w:tcPr>
            <w:tcW w:w="992" w:type="dxa"/>
            <w:vAlign w:val="center"/>
          </w:tcPr>
          <w:p w14:paraId="3B8479DE" w14:textId="3E1308CE" w:rsidR="00ED2145" w:rsidRPr="00D07188" w:rsidRDefault="00ED2145" w:rsidP="00ED214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64441E20" w14:textId="3796D104" w:rsidR="00ED2145" w:rsidRPr="00D07188" w:rsidRDefault="00ED2145" w:rsidP="00ED214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66E0C859" w14:textId="4B9DEEBD" w:rsidR="00ED2145" w:rsidRPr="004E721B" w:rsidRDefault="00ED2145" w:rsidP="00ED2145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21" w:type="dxa"/>
            <w:vAlign w:val="center"/>
          </w:tcPr>
          <w:p w14:paraId="4721D989" w14:textId="5DBD3401" w:rsidR="00ED2145" w:rsidRPr="004E721B" w:rsidRDefault="00ED2145" w:rsidP="00ED2145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80" w:type="dxa"/>
            <w:vAlign w:val="center"/>
          </w:tcPr>
          <w:p w14:paraId="3410B1E3" w14:textId="7B890DB7" w:rsidR="00ED2145" w:rsidRPr="004E721B" w:rsidRDefault="00ED2145" w:rsidP="00ED2145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505" w:type="dxa"/>
            <w:vMerge/>
          </w:tcPr>
          <w:p w14:paraId="2444A1B8" w14:textId="3732D48B" w:rsidR="00ED2145" w:rsidRPr="004E721B" w:rsidRDefault="00ED2145" w:rsidP="00ED214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</w:tbl>
    <w:p w14:paraId="76B0C2D3" w14:textId="48CC0774" w:rsidR="00D72635" w:rsidRDefault="00D72635" w:rsidP="004C0B8A">
      <w:pPr>
        <w:tabs>
          <w:tab w:val="left" w:pos="2755"/>
        </w:tabs>
        <w:rPr>
          <w:rFonts w:eastAsia="Calibri"/>
        </w:rPr>
      </w:pPr>
      <w:bookmarkStart w:id="2" w:name="_Toc355777524"/>
    </w:p>
    <w:p w14:paraId="2464C450" w14:textId="76C7A045" w:rsidR="004C0B8A" w:rsidRPr="004E721B" w:rsidRDefault="00D72635" w:rsidP="00D72635">
      <w:pPr>
        <w:rPr>
          <w:rFonts w:eastAsia="Calibri"/>
        </w:rPr>
      </w:pPr>
      <w:r>
        <w:rPr>
          <w:rFonts w:eastAsia="Calibri"/>
        </w:rPr>
        <w:br w:type="page"/>
      </w:r>
    </w:p>
    <w:p w14:paraId="762F00BA" w14:textId="6EE7776F" w:rsidR="00A51807" w:rsidRPr="00764F63" w:rsidRDefault="00A51807" w:rsidP="002B55E9">
      <w:pPr>
        <w:jc w:val="center"/>
        <w:rPr>
          <w:rFonts w:eastAsia="Calibri"/>
          <w:b/>
          <w:bCs/>
        </w:rPr>
      </w:pPr>
      <w:bookmarkStart w:id="3" w:name="_Hlk126225525"/>
      <w:r w:rsidRPr="00764F63">
        <w:rPr>
          <w:rFonts w:eastAsia="Calibri"/>
          <w:b/>
          <w:bCs/>
        </w:rPr>
        <w:lastRenderedPageBreak/>
        <w:t>Подпрограмма 2 «Развитие информационной и технологической инфраструктуры экосистемы цифровой экономики</w:t>
      </w:r>
      <w:r w:rsidRPr="00764F63">
        <w:rPr>
          <w:rFonts w:eastAsia="Calibri"/>
          <w:b/>
          <w:bCs/>
        </w:rPr>
        <w:br/>
        <w:t xml:space="preserve">муниципального образования Московской области» </w:t>
      </w:r>
      <w:r w:rsidR="007C430E">
        <w:rPr>
          <w:rFonts w:eastAsia="Calibri"/>
          <w:b/>
          <w:bCs/>
        </w:rPr>
        <w:t>на 2023-2030 гг.</w:t>
      </w:r>
    </w:p>
    <w:bookmarkEnd w:id="3"/>
    <w:p w14:paraId="043BC4F4" w14:textId="77777777" w:rsidR="00A51807" w:rsidRPr="00764F63" w:rsidRDefault="00EC56BA" w:rsidP="00EC56BA">
      <w:pPr>
        <w:tabs>
          <w:tab w:val="left" w:pos="4395"/>
        </w:tabs>
        <w:rPr>
          <w:rFonts w:eastAsia="Calibri"/>
          <w:b/>
          <w:bCs/>
          <w:sz w:val="18"/>
        </w:rPr>
      </w:pPr>
      <w:r w:rsidRPr="00764F63">
        <w:rPr>
          <w:rFonts w:eastAsia="Calibri"/>
          <w:b/>
          <w:bCs/>
        </w:rPr>
        <w:tab/>
      </w:r>
    </w:p>
    <w:p w14:paraId="03FF6EFB" w14:textId="76A789A6" w:rsidR="00A51807" w:rsidRPr="00764F63" w:rsidRDefault="00EC56BA" w:rsidP="002B55E9">
      <w:pPr>
        <w:jc w:val="center"/>
        <w:rPr>
          <w:rFonts w:eastAsia="Calibri"/>
          <w:b/>
          <w:bCs/>
        </w:rPr>
      </w:pPr>
      <w:bookmarkStart w:id="4" w:name="_Toc355777520"/>
      <w:r w:rsidRPr="00764F63">
        <w:rPr>
          <w:rFonts w:eastAsia="Calibri"/>
          <w:b/>
          <w:bCs/>
        </w:rPr>
        <w:t xml:space="preserve">1. </w:t>
      </w:r>
      <w:r w:rsidR="00A51807" w:rsidRPr="00764F63">
        <w:rPr>
          <w:rFonts w:eastAsia="Calibri"/>
          <w:b/>
          <w:bCs/>
        </w:rPr>
        <w:t xml:space="preserve">Паспорт </w:t>
      </w:r>
      <w:r w:rsidR="00764F63" w:rsidRPr="00764F63">
        <w:rPr>
          <w:rFonts w:eastAsia="Calibri"/>
          <w:b/>
          <w:bCs/>
        </w:rPr>
        <w:t>Подпрограммы 2 муниципальной программы «Цифровое муниципальное образование»</w:t>
      </w:r>
    </w:p>
    <w:p w14:paraId="79513858" w14:textId="77777777" w:rsidR="002B55E9" w:rsidRPr="004E721B" w:rsidRDefault="002B55E9" w:rsidP="002B55E9">
      <w:pPr>
        <w:tabs>
          <w:tab w:val="left" w:pos="6699"/>
        </w:tabs>
        <w:rPr>
          <w:rFonts w:eastAsia="Calibri"/>
          <w:sz w:val="22"/>
        </w:rPr>
      </w:pPr>
      <w:r w:rsidRPr="004E721B">
        <w:rPr>
          <w:rFonts w:eastAsia="Calibri"/>
        </w:rPr>
        <w:tab/>
      </w:r>
    </w:p>
    <w:tbl>
      <w:tblPr>
        <w:tblW w:w="15924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818"/>
        <w:gridCol w:w="1746"/>
        <w:gridCol w:w="1294"/>
        <w:gridCol w:w="1295"/>
        <w:gridCol w:w="1294"/>
        <w:gridCol w:w="1295"/>
        <w:gridCol w:w="1295"/>
        <w:gridCol w:w="1294"/>
        <w:gridCol w:w="1295"/>
        <w:gridCol w:w="1298"/>
      </w:tblGrid>
      <w:tr w:rsidR="007C430E" w:rsidRPr="004E721B" w14:paraId="6755AE0B" w14:textId="7B779C50" w:rsidTr="00B33D3B">
        <w:trPr>
          <w:trHeight w:val="481"/>
        </w:trPr>
        <w:tc>
          <w:tcPr>
            <w:tcW w:w="38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B8BC5" w14:textId="77777777" w:rsidR="007C430E" w:rsidRPr="004E721B" w:rsidRDefault="007C430E" w:rsidP="00A51807">
            <w:pPr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Координатор муниципальной подпрограммы</w:t>
            </w:r>
          </w:p>
        </w:tc>
        <w:tc>
          <w:tcPr>
            <w:tcW w:w="1210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6B4A033" w14:textId="74782B6B" w:rsidR="007C430E" w:rsidRPr="004E721B" w:rsidRDefault="007C430E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 xml:space="preserve">Заместитель Главы Администрации – управляющий делами Администрации городского округа Лыткарино – Завьялова Евгения Сергеевна </w:t>
            </w:r>
          </w:p>
        </w:tc>
      </w:tr>
      <w:tr w:rsidR="007C430E" w:rsidRPr="004E721B" w14:paraId="221EB89F" w14:textId="4A72972C" w:rsidTr="00B33D3B">
        <w:trPr>
          <w:trHeight w:val="463"/>
        </w:trPr>
        <w:tc>
          <w:tcPr>
            <w:tcW w:w="38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2B815" w14:textId="77777777" w:rsidR="007C430E" w:rsidRPr="004E721B" w:rsidRDefault="007C430E" w:rsidP="00A51807">
            <w:pPr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Муниципальный заказчик муниципальной подпрограммы</w:t>
            </w:r>
          </w:p>
        </w:tc>
        <w:tc>
          <w:tcPr>
            <w:tcW w:w="1210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91E5A3D" w14:textId="6037F75A" w:rsidR="007C430E" w:rsidRPr="004E721B" w:rsidRDefault="007C430E" w:rsidP="00A51807">
            <w:pPr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 xml:space="preserve">Городской округ Лыткарино </w:t>
            </w:r>
          </w:p>
        </w:tc>
      </w:tr>
      <w:tr w:rsidR="007C430E" w:rsidRPr="004E721B" w14:paraId="5FD74B50" w14:textId="0C78952E" w:rsidTr="00B33D3B">
        <w:trPr>
          <w:trHeight w:val="1195"/>
        </w:trPr>
        <w:tc>
          <w:tcPr>
            <w:tcW w:w="38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D5EDE" w14:textId="77777777" w:rsidR="007C430E" w:rsidRPr="004E721B" w:rsidRDefault="007C430E" w:rsidP="00A51807">
            <w:pPr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Цели муниципальной подпрограммы</w:t>
            </w:r>
          </w:p>
        </w:tc>
        <w:tc>
          <w:tcPr>
            <w:tcW w:w="1210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8FFAFF9" w14:textId="6C6C5FA4" w:rsidR="007C430E" w:rsidRDefault="007C430E" w:rsidP="00A51807">
            <w:pPr>
              <w:rPr>
                <w:sz w:val="22"/>
              </w:rPr>
            </w:pPr>
            <w:r>
              <w:rPr>
                <w:sz w:val="22"/>
              </w:rPr>
              <w:t>П</w:t>
            </w:r>
            <w:r w:rsidRPr="007C430E">
              <w:rPr>
                <w:sz w:val="22"/>
              </w:rPr>
              <w:t>овышение эффективности деятельности ОМСУ муниципального образования Московской области и доступности государственных и муниципальных услуг для физических и юридических лиц на территории муниципального образования Московской области, рост доступности и качества предоставляемых образовательных услуг на территории муниципального образования Московской области, создание инфраструктуры экосистемы цифровой экономики во всех сферах социально-экономической деятельности.</w:t>
            </w:r>
          </w:p>
        </w:tc>
      </w:tr>
      <w:tr w:rsidR="007C430E" w:rsidRPr="004E721B" w14:paraId="32749DF2" w14:textId="540EA804" w:rsidTr="00B33D3B">
        <w:trPr>
          <w:trHeight w:val="231"/>
        </w:trPr>
        <w:tc>
          <w:tcPr>
            <w:tcW w:w="3818" w:type="dxa"/>
            <w:vMerge w:val="restart"/>
            <w:tcBorders>
              <w:top w:val="single" w:sz="4" w:space="0" w:color="auto"/>
              <w:bottom w:val="nil"/>
              <w:right w:val="nil"/>
            </w:tcBorders>
          </w:tcPr>
          <w:p w14:paraId="61712EC7" w14:textId="3081D104" w:rsidR="007C430E" w:rsidRPr="004E721B" w:rsidRDefault="007C430E" w:rsidP="00A51807">
            <w:pPr>
              <w:rPr>
                <w:rFonts w:eastAsiaTheme="minorEastAsia"/>
                <w:sz w:val="22"/>
              </w:rPr>
            </w:pPr>
            <w:bookmarkStart w:id="5" w:name="sub_101"/>
            <w:r w:rsidRPr="004E721B">
              <w:rPr>
                <w:rFonts w:eastAsiaTheme="minorEastAsia"/>
                <w:sz w:val="22"/>
              </w:rPr>
              <w:t>Источники финансирования муниципальной подпрограммы, в том числе по годам:</w:t>
            </w:r>
            <w:bookmarkEnd w:id="5"/>
          </w:p>
        </w:tc>
        <w:tc>
          <w:tcPr>
            <w:tcW w:w="12106" w:type="dxa"/>
            <w:gridSpan w:val="9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51508302" w14:textId="10DBB02F" w:rsidR="007C430E" w:rsidRPr="004E721B" w:rsidRDefault="007C430E" w:rsidP="00A51807">
            <w:pPr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Расходы (тыс. рублей)</w:t>
            </w:r>
          </w:p>
        </w:tc>
      </w:tr>
      <w:tr w:rsidR="007C430E" w:rsidRPr="004E721B" w14:paraId="248EF9A0" w14:textId="18BED09A" w:rsidTr="00B33D3B">
        <w:trPr>
          <w:trHeight w:val="250"/>
        </w:trPr>
        <w:tc>
          <w:tcPr>
            <w:tcW w:w="3818" w:type="dxa"/>
            <w:vMerge/>
            <w:tcBorders>
              <w:top w:val="nil"/>
              <w:bottom w:val="nil"/>
              <w:right w:val="nil"/>
            </w:tcBorders>
          </w:tcPr>
          <w:p w14:paraId="3EDC246E" w14:textId="77777777" w:rsidR="007C430E" w:rsidRPr="004E721B" w:rsidRDefault="007C430E" w:rsidP="007C430E">
            <w:pPr>
              <w:rPr>
                <w:rFonts w:eastAsiaTheme="minorEastAsia"/>
                <w:sz w:val="22"/>
              </w:rPr>
            </w:pPr>
          </w:p>
        </w:tc>
        <w:tc>
          <w:tcPr>
            <w:tcW w:w="174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1E6E6FCC" w14:textId="77777777" w:rsidR="007C430E" w:rsidRPr="004E721B" w:rsidRDefault="007C430E" w:rsidP="007C430E">
            <w:pPr>
              <w:jc w:val="center"/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Всего</w:t>
            </w:r>
          </w:p>
        </w:tc>
        <w:tc>
          <w:tcPr>
            <w:tcW w:w="129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0DC3A4CD" w14:textId="2C35746A" w:rsidR="007C430E" w:rsidRPr="004E721B" w:rsidRDefault="007C430E" w:rsidP="007C430E">
            <w:pPr>
              <w:jc w:val="center"/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202</w:t>
            </w:r>
            <w:r>
              <w:rPr>
                <w:rFonts w:eastAsiaTheme="minorEastAsia"/>
                <w:sz w:val="22"/>
              </w:rPr>
              <w:t>3</w:t>
            </w:r>
            <w:r w:rsidRPr="004E721B">
              <w:rPr>
                <w:rFonts w:eastAsiaTheme="minorEastAsia"/>
                <w:sz w:val="22"/>
              </w:rPr>
              <w:t> год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25960F16" w14:textId="71310673" w:rsidR="007C430E" w:rsidRPr="004E721B" w:rsidRDefault="007C430E" w:rsidP="007C430E">
            <w:pPr>
              <w:jc w:val="center"/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202</w:t>
            </w:r>
            <w:r>
              <w:rPr>
                <w:rFonts w:eastAsiaTheme="minorEastAsia"/>
                <w:sz w:val="22"/>
              </w:rPr>
              <w:t>4</w:t>
            </w:r>
            <w:r w:rsidRPr="004E721B">
              <w:rPr>
                <w:rFonts w:eastAsiaTheme="minorEastAsia"/>
                <w:sz w:val="22"/>
              </w:rPr>
              <w:t> год</w:t>
            </w:r>
          </w:p>
        </w:tc>
        <w:tc>
          <w:tcPr>
            <w:tcW w:w="129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08CD84D4" w14:textId="7B20E7D8" w:rsidR="007C430E" w:rsidRPr="004E721B" w:rsidRDefault="007C430E" w:rsidP="007C430E">
            <w:pPr>
              <w:jc w:val="center"/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202</w:t>
            </w:r>
            <w:r>
              <w:rPr>
                <w:rFonts w:eastAsiaTheme="minorEastAsia"/>
                <w:sz w:val="22"/>
              </w:rPr>
              <w:t>5</w:t>
            </w:r>
            <w:r w:rsidRPr="004E721B">
              <w:rPr>
                <w:rFonts w:eastAsiaTheme="minorEastAsia"/>
                <w:sz w:val="22"/>
              </w:rPr>
              <w:t> год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4F6D7795" w14:textId="054F9BB6" w:rsidR="007C430E" w:rsidRPr="004E721B" w:rsidRDefault="007C430E" w:rsidP="007C430E">
            <w:pPr>
              <w:jc w:val="center"/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202</w:t>
            </w:r>
            <w:r>
              <w:rPr>
                <w:rFonts w:eastAsiaTheme="minorEastAsia"/>
                <w:sz w:val="22"/>
              </w:rPr>
              <w:t>6</w:t>
            </w:r>
            <w:r w:rsidRPr="004E721B">
              <w:rPr>
                <w:rFonts w:eastAsiaTheme="minorEastAsia"/>
                <w:sz w:val="22"/>
              </w:rPr>
              <w:t> год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35915C4E" w14:textId="7C21B150" w:rsidR="007C430E" w:rsidRPr="004E721B" w:rsidRDefault="007C430E" w:rsidP="007C430E">
            <w:pPr>
              <w:jc w:val="center"/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202</w:t>
            </w:r>
            <w:r>
              <w:rPr>
                <w:rFonts w:eastAsiaTheme="minorEastAsia"/>
                <w:sz w:val="22"/>
              </w:rPr>
              <w:t>7</w:t>
            </w:r>
            <w:r w:rsidRPr="004E721B">
              <w:rPr>
                <w:rFonts w:eastAsiaTheme="minorEastAsia"/>
                <w:sz w:val="22"/>
              </w:rPr>
              <w:t> год</w:t>
            </w:r>
          </w:p>
        </w:tc>
        <w:tc>
          <w:tcPr>
            <w:tcW w:w="1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0AF25C7" w14:textId="3BD4E6C6" w:rsidR="007C430E" w:rsidRPr="004E721B" w:rsidRDefault="007C430E" w:rsidP="007C430E">
            <w:pPr>
              <w:jc w:val="center"/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202</w:t>
            </w:r>
            <w:r>
              <w:rPr>
                <w:rFonts w:eastAsiaTheme="minorEastAsia"/>
                <w:sz w:val="22"/>
              </w:rPr>
              <w:t>8</w:t>
            </w:r>
            <w:r w:rsidRPr="004E721B">
              <w:rPr>
                <w:rFonts w:eastAsiaTheme="minorEastAsia"/>
                <w:sz w:val="22"/>
              </w:rPr>
              <w:t> год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634EC7" w14:textId="09295713" w:rsidR="007C430E" w:rsidRPr="004E721B" w:rsidRDefault="007C430E" w:rsidP="007C430E">
            <w:pPr>
              <w:jc w:val="center"/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202</w:t>
            </w:r>
            <w:r>
              <w:rPr>
                <w:rFonts w:eastAsiaTheme="minorEastAsia"/>
                <w:sz w:val="22"/>
              </w:rPr>
              <w:t>9</w:t>
            </w:r>
            <w:r w:rsidRPr="004E721B">
              <w:rPr>
                <w:rFonts w:eastAsiaTheme="minorEastAsia"/>
                <w:sz w:val="22"/>
              </w:rPr>
              <w:t> год</w:t>
            </w: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B55547F" w14:textId="396D60C1" w:rsidR="007C430E" w:rsidRPr="004E721B" w:rsidRDefault="007C430E" w:rsidP="007C430E">
            <w:pPr>
              <w:jc w:val="center"/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20</w:t>
            </w:r>
            <w:r>
              <w:rPr>
                <w:rFonts w:eastAsiaTheme="minorEastAsia"/>
                <w:sz w:val="22"/>
              </w:rPr>
              <w:t>30</w:t>
            </w:r>
            <w:r w:rsidRPr="004E721B">
              <w:rPr>
                <w:rFonts w:eastAsiaTheme="minorEastAsia"/>
                <w:sz w:val="22"/>
              </w:rPr>
              <w:t> год</w:t>
            </w:r>
          </w:p>
        </w:tc>
      </w:tr>
      <w:tr w:rsidR="00DB35C6" w:rsidRPr="004E721B" w14:paraId="0244680A" w14:textId="439780F3" w:rsidTr="00C64E54">
        <w:trPr>
          <w:trHeight w:val="250"/>
        </w:trPr>
        <w:tc>
          <w:tcPr>
            <w:tcW w:w="3818" w:type="dxa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</w:tcPr>
          <w:p w14:paraId="1C0B2813" w14:textId="77777777" w:rsidR="00DB35C6" w:rsidRPr="00D07188" w:rsidRDefault="00DB35C6" w:rsidP="00DB35C6">
            <w:pPr>
              <w:rPr>
                <w:rFonts w:eastAsiaTheme="minorEastAsia"/>
                <w:sz w:val="22"/>
              </w:rPr>
            </w:pPr>
            <w:r w:rsidRPr="00D07188">
              <w:rPr>
                <w:rFonts w:eastAsiaTheme="minorEastAsia"/>
                <w:sz w:val="22"/>
              </w:rPr>
              <w:t>Средства бюджета Московской области</w:t>
            </w:r>
          </w:p>
        </w:tc>
        <w:tc>
          <w:tcPr>
            <w:tcW w:w="174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30D162C" w14:textId="5E5F675D" w:rsidR="00DB35C6" w:rsidRPr="00C64E54" w:rsidRDefault="00DB35C6" w:rsidP="00DB35C6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788,0</w:t>
            </w:r>
          </w:p>
        </w:tc>
        <w:tc>
          <w:tcPr>
            <w:tcW w:w="129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8189BCE" w14:textId="5071BB3C" w:rsidR="00DB35C6" w:rsidRPr="00C64E54" w:rsidRDefault="00DB35C6" w:rsidP="00DB35C6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9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31E178F" w14:textId="54D212F7" w:rsidR="00DB35C6" w:rsidRPr="00C64E54" w:rsidRDefault="00DB35C6" w:rsidP="00DB35C6">
            <w:pPr>
              <w:jc w:val="center"/>
              <w:rPr>
                <w:sz w:val="22"/>
                <w:szCs w:val="22"/>
                <w:highlight w:val="yellow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9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47AAE19" w14:textId="017EBB42" w:rsidR="00DB35C6" w:rsidRPr="00C64E54" w:rsidRDefault="00DB35C6" w:rsidP="00DB35C6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788,0</w:t>
            </w:r>
          </w:p>
        </w:tc>
        <w:tc>
          <w:tcPr>
            <w:tcW w:w="129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175FD87" w14:textId="23B93C09" w:rsidR="00DB35C6" w:rsidRPr="00C64E54" w:rsidRDefault="00DB35C6" w:rsidP="00DB35C6">
            <w:pPr>
              <w:jc w:val="center"/>
              <w:rPr>
                <w:sz w:val="22"/>
                <w:szCs w:val="22"/>
              </w:rPr>
            </w:pPr>
            <w:r w:rsidRPr="00C64E54">
              <w:rPr>
                <w:sz w:val="22"/>
                <w:szCs w:val="22"/>
              </w:rPr>
              <w:t>0,0</w:t>
            </w:r>
          </w:p>
        </w:tc>
        <w:tc>
          <w:tcPr>
            <w:tcW w:w="129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68BF50A" w14:textId="19A4E815" w:rsidR="00DB35C6" w:rsidRPr="00C64E54" w:rsidRDefault="00DB35C6" w:rsidP="00DB35C6">
            <w:pPr>
              <w:jc w:val="center"/>
              <w:rPr>
                <w:sz w:val="22"/>
                <w:szCs w:val="22"/>
              </w:rPr>
            </w:pPr>
            <w:r w:rsidRPr="00C64E54">
              <w:rPr>
                <w:sz w:val="22"/>
                <w:szCs w:val="22"/>
              </w:rPr>
              <w:t>0,0</w:t>
            </w:r>
          </w:p>
        </w:tc>
        <w:tc>
          <w:tcPr>
            <w:tcW w:w="129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97DD447" w14:textId="47379309" w:rsidR="00DB35C6" w:rsidRPr="00C64E54" w:rsidRDefault="00DB35C6" w:rsidP="00DB35C6">
            <w:pPr>
              <w:jc w:val="center"/>
              <w:rPr>
                <w:sz w:val="22"/>
                <w:szCs w:val="22"/>
              </w:rPr>
            </w:pPr>
            <w:r w:rsidRPr="00C64E54">
              <w:rPr>
                <w:sz w:val="22"/>
                <w:szCs w:val="22"/>
              </w:rPr>
              <w:t>0,0</w:t>
            </w:r>
          </w:p>
        </w:tc>
        <w:tc>
          <w:tcPr>
            <w:tcW w:w="129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43526AB" w14:textId="2B3F86F9" w:rsidR="00DB35C6" w:rsidRPr="00C64E54" w:rsidRDefault="00DB35C6" w:rsidP="00DB35C6">
            <w:pPr>
              <w:jc w:val="center"/>
              <w:rPr>
                <w:sz w:val="22"/>
                <w:szCs w:val="22"/>
              </w:rPr>
            </w:pPr>
            <w:r w:rsidRPr="00C64E54">
              <w:rPr>
                <w:sz w:val="22"/>
                <w:szCs w:val="22"/>
              </w:rPr>
              <w:t>0,0</w:t>
            </w:r>
          </w:p>
        </w:tc>
        <w:tc>
          <w:tcPr>
            <w:tcW w:w="129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63ACB03" w14:textId="41422577" w:rsidR="00DB35C6" w:rsidRPr="00C64E54" w:rsidRDefault="00DB35C6" w:rsidP="00DB35C6">
            <w:pPr>
              <w:jc w:val="center"/>
              <w:rPr>
                <w:sz w:val="22"/>
                <w:szCs w:val="22"/>
              </w:rPr>
            </w:pPr>
            <w:r w:rsidRPr="00C64E54">
              <w:rPr>
                <w:sz w:val="22"/>
                <w:szCs w:val="22"/>
              </w:rPr>
              <w:t>0,0</w:t>
            </w:r>
          </w:p>
        </w:tc>
      </w:tr>
      <w:tr w:rsidR="00DB35C6" w:rsidRPr="004E721B" w14:paraId="2EBF7835" w14:textId="388AF8AC" w:rsidTr="00C64E54">
        <w:trPr>
          <w:trHeight w:val="250"/>
        </w:trPr>
        <w:tc>
          <w:tcPr>
            <w:tcW w:w="3818" w:type="dxa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</w:tcPr>
          <w:p w14:paraId="1557EE39" w14:textId="77777777" w:rsidR="00DB35C6" w:rsidRPr="00D07188" w:rsidRDefault="00DB35C6" w:rsidP="00DB35C6">
            <w:pPr>
              <w:rPr>
                <w:rFonts w:eastAsiaTheme="minorEastAsia"/>
                <w:sz w:val="22"/>
              </w:rPr>
            </w:pPr>
            <w:r w:rsidRPr="00D07188">
              <w:rPr>
                <w:rFonts w:eastAsiaTheme="minorEastAsia"/>
                <w:sz w:val="22"/>
              </w:rPr>
              <w:t>Средства федерального бюджета</w:t>
            </w:r>
          </w:p>
        </w:tc>
        <w:tc>
          <w:tcPr>
            <w:tcW w:w="174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95AC917" w14:textId="0DFF454F" w:rsidR="00DB35C6" w:rsidRPr="00C64E54" w:rsidRDefault="00DB35C6" w:rsidP="00DB35C6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AE153AA" w14:textId="06F19259" w:rsidR="00DB35C6" w:rsidRPr="00C64E54" w:rsidRDefault="00DB35C6" w:rsidP="00DB35C6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1539892" w14:textId="0E131F5B" w:rsidR="00DB35C6" w:rsidRPr="00C64E54" w:rsidRDefault="00DB35C6" w:rsidP="00DB35C6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F10DD86" w14:textId="264C063D" w:rsidR="00DB35C6" w:rsidRPr="00C64E54" w:rsidRDefault="00DB35C6" w:rsidP="00DB35C6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50F3844" w14:textId="20A5A1F0" w:rsidR="00DB35C6" w:rsidRPr="00C64E54" w:rsidRDefault="00DB35C6" w:rsidP="00DB35C6">
            <w:pPr>
              <w:jc w:val="center"/>
              <w:rPr>
                <w:sz w:val="22"/>
                <w:szCs w:val="22"/>
              </w:rPr>
            </w:pPr>
            <w:r w:rsidRPr="00C64E54">
              <w:rPr>
                <w:sz w:val="22"/>
                <w:szCs w:val="22"/>
              </w:rPr>
              <w:t>0,0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3EE79B2" w14:textId="3D8B3B58" w:rsidR="00DB35C6" w:rsidRPr="00C64E54" w:rsidRDefault="00DB35C6" w:rsidP="00DB35C6">
            <w:pPr>
              <w:jc w:val="center"/>
              <w:rPr>
                <w:sz w:val="22"/>
                <w:szCs w:val="22"/>
              </w:rPr>
            </w:pPr>
            <w:r w:rsidRPr="00C64E54">
              <w:rPr>
                <w:sz w:val="22"/>
                <w:szCs w:val="22"/>
              </w:rPr>
              <w:t>0,0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4EF9100" w14:textId="733EEA36" w:rsidR="00DB35C6" w:rsidRPr="00C64E54" w:rsidRDefault="00DB35C6" w:rsidP="00DB35C6">
            <w:pPr>
              <w:jc w:val="center"/>
              <w:rPr>
                <w:sz w:val="22"/>
                <w:szCs w:val="22"/>
              </w:rPr>
            </w:pPr>
            <w:r w:rsidRPr="00C64E54">
              <w:rPr>
                <w:sz w:val="22"/>
                <w:szCs w:val="22"/>
              </w:rPr>
              <w:t>0,0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0A2F44B" w14:textId="19199705" w:rsidR="00DB35C6" w:rsidRPr="00C64E54" w:rsidRDefault="00DB35C6" w:rsidP="00DB35C6">
            <w:pPr>
              <w:jc w:val="center"/>
              <w:rPr>
                <w:sz w:val="22"/>
                <w:szCs w:val="22"/>
              </w:rPr>
            </w:pPr>
            <w:r w:rsidRPr="00C64E54">
              <w:rPr>
                <w:sz w:val="22"/>
                <w:szCs w:val="22"/>
              </w:rPr>
              <w:t>0,0</w:t>
            </w:r>
          </w:p>
        </w:tc>
        <w:tc>
          <w:tcPr>
            <w:tcW w:w="12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672BC5F" w14:textId="338DA32A" w:rsidR="00DB35C6" w:rsidRPr="00C64E54" w:rsidRDefault="00DB35C6" w:rsidP="00DB35C6">
            <w:pPr>
              <w:jc w:val="center"/>
              <w:rPr>
                <w:sz w:val="22"/>
                <w:szCs w:val="22"/>
              </w:rPr>
            </w:pPr>
            <w:r w:rsidRPr="00C64E54">
              <w:rPr>
                <w:sz w:val="22"/>
                <w:szCs w:val="22"/>
              </w:rPr>
              <w:t>0,0</w:t>
            </w:r>
          </w:p>
        </w:tc>
      </w:tr>
      <w:tr w:rsidR="00DB35C6" w:rsidRPr="004E721B" w14:paraId="24B679A0" w14:textId="3AB152D7" w:rsidTr="00C64E54">
        <w:trPr>
          <w:trHeight w:val="231"/>
        </w:trPr>
        <w:tc>
          <w:tcPr>
            <w:tcW w:w="3818" w:type="dxa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</w:tcPr>
          <w:p w14:paraId="02735B3B" w14:textId="77777777" w:rsidR="00DB35C6" w:rsidRPr="00D07188" w:rsidRDefault="00DB35C6" w:rsidP="00DB35C6">
            <w:pPr>
              <w:rPr>
                <w:rFonts w:eastAsiaTheme="minorEastAsia"/>
                <w:sz w:val="22"/>
              </w:rPr>
            </w:pPr>
            <w:r w:rsidRPr="00D07188">
              <w:rPr>
                <w:rFonts w:eastAsiaTheme="minorEastAsia"/>
                <w:sz w:val="22"/>
              </w:rPr>
              <w:t xml:space="preserve">Средства бюджета городского округа </w:t>
            </w:r>
          </w:p>
        </w:tc>
        <w:tc>
          <w:tcPr>
            <w:tcW w:w="174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E7F8EF9" w14:textId="60729DF7" w:rsidR="00DB35C6" w:rsidRPr="00C64E54" w:rsidRDefault="00DB35C6" w:rsidP="00DB35C6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490,6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E9CA434" w14:textId="60F69E0D" w:rsidR="00DB35C6" w:rsidRPr="00C64E54" w:rsidRDefault="00DB35C6" w:rsidP="00DB35C6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461,6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A541CC7" w14:textId="3937C2CB" w:rsidR="00DB35C6" w:rsidRPr="00C64E54" w:rsidRDefault="00DB35C6" w:rsidP="00DB35C6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34,5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7E0FFD9" w14:textId="3B48AD18" w:rsidR="00DB35C6" w:rsidRPr="00C64E54" w:rsidRDefault="00DB35C6" w:rsidP="00DB35C6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94,5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DC3DD8E" w14:textId="1EAE0CDF" w:rsidR="00DB35C6" w:rsidRPr="00C64E54" w:rsidRDefault="00DB35C6" w:rsidP="00DB35C6">
            <w:pPr>
              <w:jc w:val="center"/>
              <w:rPr>
                <w:sz w:val="22"/>
                <w:szCs w:val="22"/>
              </w:rPr>
            </w:pPr>
            <w:r w:rsidRPr="00C64E54">
              <w:rPr>
                <w:sz w:val="22"/>
                <w:szCs w:val="22"/>
              </w:rPr>
              <w:t>0,0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E17737E" w14:textId="5E648D3C" w:rsidR="00DB35C6" w:rsidRPr="00C64E54" w:rsidRDefault="00DB35C6" w:rsidP="00DB35C6">
            <w:pPr>
              <w:jc w:val="center"/>
              <w:rPr>
                <w:sz w:val="22"/>
                <w:szCs w:val="22"/>
              </w:rPr>
            </w:pPr>
            <w:r w:rsidRPr="00C64E54">
              <w:rPr>
                <w:sz w:val="22"/>
                <w:szCs w:val="22"/>
              </w:rPr>
              <w:t>0,0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FC44ADC" w14:textId="3CFB8406" w:rsidR="00DB35C6" w:rsidRPr="00C64E54" w:rsidRDefault="00DB35C6" w:rsidP="00DB35C6">
            <w:pPr>
              <w:jc w:val="center"/>
              <w:rPr>
                <w:sz w:val="22"/>
                <w:szCs w:val="22"/>
              </w:rPr>
            </w:pPr>
            <w:r w:rsidRPr="00C64E54">
              <w:rPr>
                <w:sz w:val="22"/>
                <w:szCs w:val="22"/>
              </w:rPr>
              <w:t>0,0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F223A3D" w14:textId="074737D2" w:rsidR="00DB35C6" w:rsidRPr="00C64E54" w:rsidRDefault="00DB35C6" w:rsidP="00DB35C6">
            <w:pPr>
              <w:jc w:val="center"/>
              <w:rPr>
                <w:sz w:val="22"/>
                <w:szCs w:val="22"/>
              </w:rPr>
            </w:pPr>
            <w:r w:rsidRPr="00C64E54">
              <w:rPr>
                <w:sz w:val="22"/>
                <w:szCs w:val="22"/>
              </w:rPr>
              <w:t>0,0</w:t>
            </w:r>
          </w:p>
        </w:tc>
        <w:tc>
          <w:tcPr>
            <w:tcW w:w="12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FC3E323" w14:textId="5BAA040C" w:rsidR="00DB35C6" w:rsidRPr="00C64E54" w:rsidRDefault="00DB35C6" w:rsidP="00DB35C6">
            <w:pPr>
              <w:jc w:val="center"/>
              <w:rPr>
                <w:sz w:val="22"/>
                <w:szCs w:val="22"/>
              </w:rPr>
            </w:pPr>
            <w:r w:rsidRPr="00C64E54">
              <w:rPr>
                <w:sz w:val="22"/>
                <w:szCs w:val="22"/>
              </w:rPr>
              <w:t>0,0</w:t>
            </w:r>
          </w:p>
        </w:tc>
      </w:tr>
      <w:tr w:rsidR="00DB35C6" w:rsidRPr="004E721B" w14:paraId="0310A96D" w14:textId="58ED982B" w:rsidTr="00C64E54">
        <w:trPr>
          <w:trHeight w:val="250"/>
        </w:trPr>
        <w:tc>
          <w:tcPr>
            <w:tcW w:w="3818" w:type="dxa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</w:tcPr>
          <w:p w14:paraId="0764A23B" w14:textId="77777777" w:rsidR="00DB35C6" w:rsidRPr="00D07188" w:rsidRDefault="00DB35C6" w:rsidP="00DB35C6">
            <w:pPr>
              <w:rPr>
                <w:rFonts w:eastAsiaTheme="minorEastAsia"/>
                <w:sz w:val="22"/>
              </w:rPr>
            </w:pPr>
            <w:r w:rsidRPr="00D07188">
              <w:rPr>
                <w:rFonts w:eastAsiaTheme="minorEastAsia"/>
                <w:sz w:val="22"/>
              </w:rPr>
              <w:t>Внебюджетные средства</w:t>
            </w:r>
          </w:p>
        </w:tc>
        <w:tc>
          <w:tcPr>
            <w:tcW w:w="174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AB06044" w14:textId="295D2CC7" w:rsidR="00DB35C6" w:rsidRPr="00C64E54" w:rsidRDefault="00DB35C6" w:rsidP="00DB35C6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B69D856" w14:textId="61EFA960" w:rsidR="00DB35C6" w:rsidRPr="00C64E54" w:rsidRDefault="00DB35C6" w:rsidP="00DB35C6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69D2798" w14:textId="6AB7BD38" w:rsidR="00DB35C6" w:rsidRPr="00C64E54" w:rsidRDefault="00DB35C6" w:rsidP="00DB35C6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604CF95" w14:textId="10DC58EF" w:rsidR="00DB35C6" w:rsidRPr="00C64E54" w:rsidRDefault="00DB35C6" w:rsidP="00DB35C6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19C470B" w14:textId="0A4704FE" w:rsidR="00DB35C6" w:rsidRPr="00C64E54" w:rsidRDefault="00DB35C6" w:rsidP="00DB35C6">
            <w:pPr>
              <w:jc w:val="center"/>
              <w:rPr>
                <w:sz w:val="22"/>
                <w:szCs w:val="22"/>
              </w:rPr>
            </w:pPr>
            <w:r w:rsidRPr="00C64E54">
              <w:rPr>
                <w:sz w:val="22"/>
                <w:szCs w:val="22"/>
              </w:rPr>
              <w:t>0,0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35E4882" w14:textId="00F2160C" w:rsidR="00DB35C6" w:rsidRPr="00C64E54" w:rsidRDefault="00DB35C6" w:rsidP="00DB35C6">
            <w:pPr>
              <w:jc w:val="center"/>
              <w:rPr>
                <w:sz w:val="22"/>
                <w:szCs w:val="22"/>
              </w:rPr>
            </w:pPr>
            <w:r w:rsidRPr="00C64E54">
              <w:rPr>
                <w:sz w:val="22"/>
                <w:szCs w:val="22"/>
              </w:rPr>
              <w:t>0,0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BFF15B6" w14:textId="78968CAC" w:rsidR="00DB35C6" w:rsidRPr="00C64E54" w:rsidRDefault="00DB35C6" w:rsidP="00DB35C6">
            <w:pPr>
              <w:jc w:val="center"/>
              <w:rPr>
                <w:sz w:val="22"/>
                <w:szCs w:val="22"/>
              </w:rPr>
            </w:pPr>
            <w:r w:rsidRPr="00C64E54">
              <w:rPr>
                <w:sz w:val="22"/>
                <w:szCs w:val="22"/>
              </w:rPr>
              <w:t>0,0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9B92DBE" w14:textId="7E540C95" w:rsidR="00DB35C6" w:rsidRPr="00C64E54" w:rsidRDefault="00DB35C6" w:rsidP="00DB35C6">
            <w:pPr>
              <w:jc w:val="center"/>
              <w:rPr>
                <w:sz w:val="22"/>
                <w:szCs w:val="22"/>
              </w:rPr>
            </w:pPr>
            <w:r w:rsidRPr="00C64E54">
              <w:rPr>
                <w:sz w:val="22"/>
                <w:szCs w:val="22"/>
              </w:rPr>
              <w:t>0,0</w:t>
            </w:r>
          </w:p>
        </w:tc>
        <w:tc>
          <w:tcPr>
            <w:tcW w:w="12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DF39D63" w14:textId="6871057B" w:rsidR="00DB35C6" w:rsidRPr="00C64E54" w:rsidRDefault="00DB35C6" w:rsidP="00DB35C6">
            <w:pPr>
              <w:jc w:val="center"/>
              <w:rPr>
                <w:sz w:val="22"/>
                <w:szCs w:val="22"/>
              </w:rPr>
            </w:pPr>
            <w:r w:rsidRPr="00C64E54">
              <w:rPr>
                <w:sz w:val="22"/>
                <w:szCs w:val="22"/>
              </w:rPr>
              <w:t>0,0</w:t>
            </w:r>
          </w:p>
        </w:tc>
      </w:tr>
      <w:tr w:rsidR="00DB35C6" w:rsidRPr="004E721B" w14:paraId="435E15A1" w14:textId="75E9AACA" w:rsidTr="00C64E54">
        <w:trPr>
          <w:trHeight w:val="250"/>
        </w:trPr>
        <w:tc>
          <w:tcPr>
            <w:tcW w:w="3818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31407A5D" w14:textId="77777777" w:rsidR="00DB35C6" w:rsidRPr="00D07188" w:rsidRDefault="00DB35C6" w:rsidP="00DB35C6">
            <w:pPr>
              <w:rPr>
                <w:rFonts w:eastAsiaTheme="minorEastAsia"/>
                <w:sz w:val="22"/>
              </w:rPr>
            </w:pPr>
            <w:r w:rsidRPr="00D07188">
              <w:rPr>
                <w:rFonts w:eastAsiaTheme="minorEastAsia"/>
                <w:sz w:val="22"/>
              </w:rPr>
              <w:t>Всего, в том числе по годам:</w:t>
            </w:r>
          </w:p>
        </w:tc>
        <w:tc>
          <w:tcPr>
            <w:tcW w:w="174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1A30B5F" w14:textId="41DEE0EB" w:rsidR="00DB35C6" w:rsidRPr="00C64E54" w:rsidRDefault="00DB35C6" w:rsidP="00DB35C6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278,6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6F7EDDD" w14:textId="03C4DB65" w:rsidR="00DB35C6" w:rsidRPr="00C64E54" w:rsidRDefault="00DB35C6" w:rsidP="00DB35C6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461,6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06D1385" w14:textId="4427CBD5" w:rsidR="00DB35C6" w:rsidRPr="00C64E54" w:rsidRDefault="00DB35C6" w:rsidP="00DB35C6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34,5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392C628" w14:textId="760DC889" w:rsidR="00DB35C6" w:rsidRPr="00C64E54" w:rsidRDefault="00DB35C6" w:rsidP="00DB35C6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382,5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0C8DB80" w14:textId="0348C46D" w:rsidR="00DB35C6" w:rsidRPr="00C64E54" w:rsidRDefault="00DB35C6" w:rsidP="00DB35C6">
            <w:pPr>
              <w:jc w:val="center"/>
              <w:rPr>
                <w:sz w:val="22"/>
                <w:szCs w:val="22"/>
              </w:rPr>
            </w:pPr>
            <w:r w:rsidRPr="00C64E54">
              <w:rPr>
                <w:sz w:val="22"/>
                <w:szCs w:val="22"/>
              </w:rPr>
              <w:t>0,0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49997B6" w14:textId="4D886AE9" w:rsidR="00DB35C6" w:rsidRPr="00C64E54" w:rsidRDefault="00DB35C6" w:rsidP="00DB35C6">
            <w:pPr>
              <w:jc w:val="center"/>
              <w:rPr>
                <w:sz w:val="22"/>
                <w:szCs w:val="22"/>
              </w:rPr>
            </w:pPr>
            <w:r w:rsidRPr="00C64E54">
              <w:rPr>
                <w:sz w:val="22"/>
                <w:szCs w:val="22"/>
              </w:rPr>
              <w:t>0,0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FC97200" w14:textId="412DBADB" w:rsidR="00DB35C6" w:rsidRPr="00C64E54" w:rsidRDefault="00DB35C6" w:rsidP="00DB35C6">
            <w:pPr>
              <w:jc w:val="center"/>
              <w:rPr>
                <w:sz w:val="22"/>
                <w:szCs w:val="22"/>
              </w:rPr>
            </w:pPr>
            <w:r w:rsidRPr="00C64E54">
              <w:rPr>
                <w:sz w:val="22"/>
                <w:szCs w:val="22"/>
              </w:rPr>
              <w:t>0,0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2C9DF33" w14:textId="74742493" w:rsidR="00DB35C6" w:rsidRPr="00C64E54" w:rsidRDefault="00DB35C6" w:rsidP="00DB35C6">
            <w:pPr>
              <w:jc w:val="center"/>
              <w:rPr>
                <w:sz w:val="22"/>
                <w:szCs w:val="22"/>
              </w:rPr>
            </w:pPr>
            <w:r w:rsidRPr="00C64E54">
              <w:rPr>
                <w:sz w:val="22"/>
                <w:szCs w:val="22"/>
              </w:rPr>
              <w:t>0,0</w:t>
            </w:r>
          </w:p>
        </w:tc>
        <w:tc>
          <w:tcPr>
            <w:tcW w:w="12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04A00B2" w14:textId="2F7E8B2A" w:rsidR="00DB35C6" w:rsidRPr="00C64E54" w:rsidRDefault="00DB35C6" w:rsidP="00DB35C6">
            <w:pPr>
              <w:jc w:val="center"/>
              <w:rPr>
                <w:sz w:val="22"/>
                <w:szCs w:val="22"/>
              </w:rPr>
            </w:pPr>
            <w:r w:rsidRPr="00C64E54">
              <w:rPr>
                <w:sz w:val="22"/>
                <w:szCs w:val="22"/>
              </w:rPr>
              <w:t>0,0</w:t>
            </w:r>
          </w:p>
        </w:tc>
      </w:tr>
    </w:tbl>
    <w:p w14:paraId="0B70ACB7" w14:textId="77777777" w:rsidR="00B3586E" w:rsidRPr="004E721B" w:rsidRDefault="00B3586E" w:rsidP="00A51807">
      <w:pPr>
        <w:rPr>
          <w:sz w:val="20"/>
        </w:rPr>
      </w:pPr>
      <w:bookmarkStart w:id="6" w:name="_Toc355777521"/>
      <w:bookmarkEnd w:id="4"/>
    </w:p>
    <w:p w14:paraId="7C9E992E" w14:textId="77777777" w:rsidR="00A51807" w:rsidRPr="004E721B" w:rsidRDefault="00EC56BA" w:rsidP="00EC56BA">
      <w:pPr>
        <w:jc w:val="center"/>
        <w:rPr>
          <w:b/>
          <w:sz w:val="22"/>
        </w:rPr>
      </w:pPr>
      <w:r w:rsidRPr="004E721B">
        <w:rPr>
          <w:b/>
          <w:sz w:val="22"/>
        </w:rPr>
        <w:t xml:space="preserve">2. </w:t>
      </w:r>
      <w:r w:rsidR="00A51807" w:rsidRPr="004E721B">
        <w:rPr>
          <w:b/>
          <w:sz w:val="22"/>
        </w:rPr>
        <w:t xml:space="preserve">Общая характеристика в сфере развития цифровой экономики муниципального образования Московской области, основные проблемы, цели Подпрограммы 2 </w:t>
      </w:r>
      <w:bookmarkStart w:id="7" w:name="_Hlk132204454"/>
      <w:r w:rsidR="00A51807" w:rsidRPr="004E721B">
        <w:rPr>
          <w:b/>
          <w:sz w:val="22"/>
        </w:rPr>
        <w:t>муниципальной программы «Цифровое муниципальное образование»</w:t>
      </w:r>
      <w:bookmarkEnd w:id="7"/>
    </w:p>
    <w:p w14:paraId="6B677C75" w14:textId="77777777" w:rsidR="00EC56BA" w:rsidRPr="004E721B" w:rsidRDefault="00EC56BA" w:rsidP="00EC56BA">
      <w:pPr>
        <w:jc w:val="center"/>
        <w:rPr>
          <w:b/>
          <w:sz w:val="22"/>
        </w:rPr>
      </w:pPr>
    </w:p>
    <w:p w14:paraId="7C1E935B" w14:textId="77777777" w:rsidR="00A51807" w:rsidRPr="004E721B" w:rsidRDefault="00EC56BA" w:rsidP="00A51807">
      <w:pPr>
        <w:rPr>
          <w:b/>
          <w:sz w:val="22"/>
        </w:rPr>
      </w:pPr>
      <w:r w:rsidRPr="004E721B">
        <w:rPr>
          <w:b/>
          <w:sz w:val="22"/>
        </w:rPr>
        <w:t xml:space="preserve">2.1. </w:t>
      </w:r>
      <w:r w:rsidR="00A51807" w:rsidRPr="004E721B">
        <w:rPr>
          <w:b/>
          <w:sz w:val="22"/>
        </w:rPr>
        <w:t>Описание основных мероприятий Подпрограммы</w:t>
      </w:r>
      <w:bookmarkEnd w:id="6"/>
      <w:r w:rsidR="00A51807" w:rsidRPr="004E721B">
        <w:rPr>
          <w:b/>
          <w:sz w:val="22"/>
        </w:rPr>
        <w:t xml:space="preserve"> 2 муниципальной программы «Цифровое муниципальное образование»</w:t>
      </w:r>
    </w:p>
    <w:p w14:paraId="3C07F7D4" w14:textId="77777777" w:rsidR="00EC56BA" w:rsidRPr="004E721B" w:rsidRDefault="00EC56BA" w:rsidP="00A51807">
      <w:pPr>
        <w:rPr>
          <w:rFonts w:eastAsia="Calibri"/>
          <w:b/>
          <w:sz w:val="22"/>
        </w:rPr>
      </w:pPr>
    </w:p>
    <w:p w14:paraId="18BB5DE7" w14:textId="77777777" w:rsidR="00A51807" w:rsidRPr="004E721B" w:rsidRDefault="00A51807" w:rsidP="00EC56BA">
      <w:pPr>
        <w:ind w:firstLine="708"/>
        <w:rPr>
          <w:rFonts w:eastAsia="Calibri"/>
          <w:sz w:val="22"/>
        </w:rPr>
      </w:pPr>
      <w:r w:rsidRPr="004E721B">
        <w:rPr>
          <w:rFonts w:eastAsia="Calibri"/>
          <w:sz w:val="22"/>
        </w:rPr>
        <w:t>Основные мероприятия Подпрограммы 2 соответствуют национальным приоритетам использования информационных технологий в деятельности государственных и муниципальных органов и организаций.</w:t>
      </w:r>
    </w:p>
    <w:p w14:paraId="670E313F" w14:textId="77777777" w:rsidR="00A51807" w:rsidRPr="004E721B" w:rsidRDefault="00A51807" w:rsidP="00EC56BA">
      <w:pPr>
        <w:ind w:firstLine="708"/>
        <w:rPr>
          <w:rFonts w:eastAsia="Calibri"/>
          <w:sz w:val="22"/>
        </w:rPr>
      </w:pPr>
      <w:r w:rsidRPr="004E721B">
        <w:rPr>
          <w:rFonts w:eastAsia="Calibri"/>
          <w:sz w:val="22"/>
        </w:rPr>
        <w:t>В рамках Подпрограммы 2 реализуются мероприятия по развитию следующих направлений:</w:t>
      </w:r>
    </w:p>
    <w:p w14:paraId="26841EEC" w14:textId="77777777" w:rsidR="00A51807" w:rsidRPr="004E721B" w:rsidRDefault="00A51807" w:rsidP="00381696">
      <w:pPr>
        <w:tabs>
          <w:tab w:val="left" w:pos="5422"/>
        </w:tabs>
        <w:rPr>
          <w:rFonts w:eastAsia="Calibri"/>
          <w:sz w:val="22"/>
        </w:rPr>
      </w:pPr>
      <w:bookmarkStart w:id="8" w:name="sub_1800"/>
      <w:r w:rsidRPr="004E721B">
        <w:rPr>
          <w:rFonts w:eastAsia="Calibri"/>
          <w:sz w:val="22"/>
        </w:rPr>
        <w:t>1) Информационная инфраструктура;</w:t>
      </w:r>
      <w:r w:rsidR="00381696">
        <w:rPr>
          <w:rFonts w:eastAsia="Calibri"/>
          <w:sz w:val="22"/>
        </w:rPr>
        <w:tab/>
      </w:r>
    </w:p>
    <w:p w14:paraId="35A2FFD4" w14:textId="77777777" w:rsidR="00A51807" w:rsidRPr="004E721B" w:rsidRDefault="00A51807" w:rsidP="00A51807">
      <w:pPr>
        <w:rPr>
          <w:rFonts w:eastAsia="Calibri"/>
          <w:sz w:val="22"/>
        </w:rPr>
      </w:pPr>
      <w:r w:rsidRPr="004E721B">
        <w:rPr>
          <w:rFonts w:eastAsia="Calibri"/>
          <w:sz w:val="22"/>
        </w:rPr>
        <w:t>2) Информационная безопасность;</w:t>
      </w:r>
    </w:p>
    <w:p w14:paraId="493D356B" w14:textId="77777777" w:rsidR="00A51807" w:rsidRPr="004E721B" w:rsidRDefault="00A51807" w:rsidP="00A51807">
      <w:pPr>
        <w:rPr>
          <w:rFonts w:eastAsia="Calibri"/>
          <w:sz w:val="22"/>
        </w:rPr>
      </w:pPr>
      <w:r w:rsidRPr="004E721B">
        <w:rPr>
          <w:rFonts w:eastAsia="Calibri"/>
          <w:sz w:val="22"/>
        </w:rPr>
        <w:t>3) Цифровое государственное управление;</w:t>
      </w:r>
    </w:p>
    <w:p w14:paraId="4C3715B3" w14:textId="77777777" w:rsidR="00A51807" w:rsidRPr="004E721B" w:rsidRDefault="00A51807" w:rsidP="00A51807">
      <w:pPr>
        <w:rPr>
          <w:rFonts w:eastAsia="Calibri"/>
          <w:sz w:val="22"/>
        </w:rPr>
      </w:pPr>
      <w:r w:rsidRPr="004E721B">
        <w:rPr>
          <w:rFonts w:eastAsia="Calibri"/>
          <w:sz w:val="22"/>
        </w:rPr>
        <w:t>4) Цифровая образовательная среда;</w:t>
      </w:r>
    </w:p>
    <w:p w14:paraId="784846F8" w14:textId="77777777" w:rsidR="00A51807" w:rsidRPr="004E721B" w:rsidRDefault="00A51807" w:rsidP="00A51807">
      <w:pPr>
        <w:rPr>
          <w:rFonts w:eastAsia="Calibri"/>
          <w:sz w:val="22"/>
        </w:rPr>
      </w:pPr>
      <w:r w:rsidRPr="004E721B">
        <w:rPr>
          <w:rFonts w:eastAsia="Calibri"/>
          <w:sz w:val="22"/>
        </w:rPr>
        <w:t>5) </w:t>
      </w:r>
      <w:bookmarkEnd w:id="8"/>
      <w:r w:rsidRPr="004E721B">
        <w:rPr>
          <w:rFonts w:eastAsia="Calibri"/>
          <w:sz w:val="22"/>
        </w:rPr>
        <w:t>Цифровая культура.</w:t>
      </w:r>
    </w:p>
    <w:p w14:paraId="07D79B39" w14:textId="77777777" w:rsidR="00A51807" w:rsidRPr="004E721B" w:rsidRDefault="00A51807" w:rsidP="00EC56BA">
      <w:pPr>
        <w:ind w:firstLine="708"/>
        <w:jc w:val="both"/>
        <w:rPr>
          <w:rFonts w:eastAsia="Calibri"/>
          <w:sz w:val="22"/>
        </w:rPr>
      </w:pPr>
      <w:r w:rsidRPr="004E721B">
        <w:rPr>
          <w:rFonts w:eastAsia="Calibri"/>
          <w:sz w:val="22"/>
        </w:rPr>
        <w:lastRenderedPageBreak/>
        <w:t xml:space="preserve">В рамках основного мероприятия «Информационная инфраструктура» предусматривается оснащение рабочих мест работников ОМСУ муниципального образования Московской области современным компьютерным и сетевым оборудованием, организационной техникой, а также их подключение к локальным вычислительным сетям (при необходимости) в соответствии с едиными стандартами, требованиями и нормами обеспечения, техническое обслуживание и работоспособность уже имеющегося оборудования, подключение ОМСУ муниципального образования Московской области, включая организации и учреждения, находящихся в их ведении, к единой интегрированной мультисервисной телекоммуникационной сети Правительства Московской области для нужд ОМСУ муниципального образования Московской области, увеличение скорости доступа образовательных учреждений к информационно-телекоммуникационной сети Интернет до единого рекомендуемого уровня (в рамках федерального проекта), обеспечение жителей городских округов и муниципальных районов, городских и сельских населенных пунктов возможностью пользования </w:t>
      </w:r>
      <w:r w:rsidRPr="004E721B">
        <w:rPr>
          <w:sz w:val="22"/>
        </w:rPr>
        <w:t>услугами проводного и мобильного доступа в информационно-телекоммуникационную сеть Интернет на скорости не менее 1 Мбит/с, предоставляемыми не менее чем 2 операторами связи.</w:t>
      </w:r>
    </w:p>
    <w:p w14:paraId="756A8862" w14:textId="77777777" w:rsidR="00A51807" w:rsidRPr="004E721B" w:rsidRDefault="00A51807" w:rsidP="00EC56BA">
      <w:pPr>
        <w:ind w:firstLine="708"/>
        <w:jc w:val="both"/>
        <w:rPr>
          <w:rFonts w:eastAsia="Calibri"/>
          <w:sz w:val="22"/>
        </w:rPr>
      </w:pPr>
      <w:r w:rsidRPr="004E721B">
        <w:rPr>
          <w:rFonts w:eastAsia="Calibri"/>
          <w:sz w:val="22"/>
        </w:rPr>
        <w:t>В рамках основного мероприятия «Информационная безопасность» предусматривается приобретение услуг по защите информации и аттестации на соответствие требованиям по безопасности информации информационных систем (декларации о соответствии требованиям по безопасности персональных данных), приобретение, установка и настройка средств защиты информации, в том числе криптографических (шифровальных) средств защиты информации, приобретение антивирусного программного обеспечения, а также средств электронной подписи работникам ОМСУ муниципального образования Московской области в соответствии с установленными требованиями.</w:t>
      </w:r>
    </w:p>
    <w:p w14:paraId="12FF1E07" w14:textId="77777777" w:rsidR="00A51807" w:rsidRPr="004E721B" w:rsidRDefault="00A51807" w:rsidP="00EC56BA">
      <w:pPr>
        <w:ind w:firstLine="708"/>
        <w:jc w:val="both"/>
        <w:rPr>
          <w:rFonts w:eastAsia="Calibri"/>
          <w:sz w:val="22"/>
        </w:rPr>
      </w:pPr>
      <w:r w:rsidRPr="004E721B">
        <w:rPr>
          <w:rFonts w:eastAsia="Calibri"/>
          <w:sz w:val="22"/>
        </w:rPr>
        <w:t>В рамках основного мероприятия «Цифровое государственное управление» предусматривается оснащение рабочих мест работников ОМСУ муниципального образования Московской области локальными прикладными программными продуктами, общесистемным и прикладным программным обеспечением, решение задач, связанных с управлением бюджетным процессом, финансами, в том числе централизованного ведения бухгалтерского учета и отчетности, с управлением кадрами, имуществом, закупками и проведением различных видов торгов, с организацией электронного документооборота и делопроизводства, мониторингом социально-экономического развития Московской области, с развитием портала государственных и муниципальных услуг (функций) Московской области, с увеличением количества доступных на нем информационно-справочных сервисов для населения, количества государственных и муниципальных услуг, оказываемых в электронном виде, с развитием системы электронного взаимодействия региональных ведомств с ОМСУ муниципального образования Московской области, а также находящимися в их ведении организациями и учреждениями при оказании соответствующих услуг, обеспечение возможности записи через сеть Интернет на конкретное время приема в ОМСУ муниципального образования Московской области для получения услуг, оплаты через сеть Интернет основных пошлин, штрафов и сборов.</w:t>
      </w:r>
    </w:p>
    <w:p w14:paraId="602FA0EC" w14:textId="77777777" w:rsidR="00A51807" w:rsidRPr="004E721B" w:rsidRDefault="00A51807" w:rsidP="00EC56BA">
      <w:pPr>
        <w:ind w:firstLine="708"/>
        <w:jc w:val="both"/>
        <w:rPr>
          <w:rFonts w:eastAsia="Calibri"/>
          <w:sz w:val="22"/>
        </w:rPr>
      </w:pPr>
      <w:r w:rsidRPr="004E721B">
        <w:rPr>
          <w:rFonts w:eastAsia="Calibri"/>
          <w:sz w:val="22"/>
        </w:rPr>
        <w:t>В рамках федерального проекта «Цифровая образовательная среда» планируется выравнивание уровня оснащения школ современным компьютерным оборудованием (включая сервера, ноутбуки), многофункциональными устройствами, средствами работы с цифровым образовательным контентом (телевизор с функцией Smart TV, проектор или интерактивный комплекс с вычислительным блоком и мобильным креплением), средствами для видеонаблюдения и обеспечения дистанционного обучения.</w:t>
      </w:r>
    </w:p>
    <w:p w14:paraId="1E3D6849" w14:textId="77777777" w:rsidR="00A51807" w:rsidRPr="004E721B" w:rsidRDefault="00A51807" w:rsidP="00EC56BA">
      <w:pPr>
        <w:ind w:firstLine="708"/>
        <w:rPr>
          <w:rFonts w:eastAsia="Calibri"/>
          <w:sz w:val="22"/>
        </w:rPr>
      </w:pPr>
      <w:r w:rsidRPr="004E721B">
        <w:rPr>
          <w:rFonts w:eastAsia="Calibri"/>
          <w:sz w:val="22"/>
        </w:rPr>
        <w:t>В рамках основного мероприятия «Цифровая культура» планируется подключение, а также увеличение скорости доступа учреждений культуры к информационно-телекоммуникационной сети Интернет.</w:t>
      </w:r>
    </w:p>
    <w:p w14:paraId="34D6773C" w14:textId="77777777" w:rsidR="00EC56BA" w:rsidRPr="004E721B" w:rsidRDefault="00EC56BA" w:rsidP="00A51807">
      <w:pPr>
        <w:rPr>
          <w:rFonts w:eastAsia="Calibri"/>
          <w:sz w:val="14"/>
        </w:rPr>
      </w:pPr>
    </w:p>
    <w:p w14:paraId="22A913E9" w14:textId="77777777" w:rsidR="00A51807" w:rsidRPr="004E721B" w:rsidRDefault="00EC56BA" w:rsidP="00EC56BA">
      <w:pPr>
        <w:jc w:val="center"/>
        <w:rPr>
          <w:b/>
          <w:sz w:val="22"/>
        </w:rPr>
      </w:pPr>
      <w:r w:rsidRPr="004E721B">
        <w:rPr>
          <w:b/>
          <w:sz w:val="22"/>
        </w:rPr>
        <w:t xml:space="preserve">2.2. </w:t>
      </w:r>
      <w:r w:rsidR="00A51807" w:rsidRPr="004E721B">
        <w:rPr>
          <w:b/>
          <w:sz w:val="22"/>
        </w:rPr>
        <w:t>Характеристика проблем и мероприятий Подпрограммы 2 муниципальной программы «Цифровое муниципальное образование»</w:t>
      </w:r>
    </w:p>
    <w:p w14:paraId="4B6DA6B0" w14:textId="77777777" w:rsidR="00EC56BA" w:rsidRPr="004E721B" w:rsidRDefault="00EC56BA" w:rsidP="00EC56BA">
      <w:pPr>
        <w:jc w:val="center"/>
        <w:rPr>
          <w:b/>
          <w:sz w:val="16"/>
        </w:rPr>
      </w:pPr>
    </w:p>
    <w:p w14:paraId="48A08DFF" w14:textId="77777777" w:rsidR="00A51807" w:rsidRPr="004E721B" w:rsidRDefault="00A51807" w:rsidP="00EC56BA">
      <w:pPr>
        <w:ind w:firstLine="708"/>
        <w:jc w:val="both"/>
        <w:rPr>
          <w:rFonts w:eastAsia="Calibri"/>
          <w:sz w:val="22"/>
        </w:rPr>
      </w:pPr>
      <w:r w:rsidRPr="004E721B">
        <w:rPr>
          <w:rFonts w:eastAsia="Calibri"/>
          <w:sz w:val="22"/>
        </w:rPr>
        <w:t xml:space="preserve">Необходимость формирования и реализации в городе Лыткарино Московской области данной Подпрограммы, направленной на развитие информационно-коммуникационных технологий, обусловлена тем, что процесс перехода к информационному обществу – это сложная комплексная задача, результаты реализации которой тесно связаны с повышением эффективности процессов управления и, как следствие, с созданием благоприятных условий жизни и ведения бизнеса на территории города Лыткарино Московской области. Решение такого рода задач требует длительного времени, целевого выделения ресурсов и эффективного взаимодействия всех заинтересованных сторон. </w:t>
      </w:r>
    </w:p>
    <w:p w14:paraId="5274443B" w14:textId="77777777" w:rsidR="00EC56BA" w:rsidRPr="004E721B" w:rsidRDefault="00EC56BA" w:rsidP="00946EAC">
      <w:pPr>
        <w:jc w:val="both"/>
        <w:rPr>
          <w:rFonts w:eastAsia="Calibri"/>
          <w:sz w:val="22"/>
        </w:rPr>
      </w:pPr>
    </w:p>
    <w:p w14:paraId="516A680B" w14:textId="77777777" w:rsidR="00A51807" w:rsidRPr="004E721B" w:rsidRDefault="00EC56BA" w:rsidP="00EC56BA">
      <w:pPr>
        <w:jc w:val="center"/>
        <w:rPr>
          <w:b/>
          <w:sz w:val="22"/>
        </w:rPr>
      </w:pPr>
      <w:r w:rsidRPr="004E721B">
        <w:rPr>
          <w:b/>
          <w:sz w:val="22"/>
        </w:rPr>
        <w:lastRenderedPageBreak/>
        <w:t xml:space="preserve">2.3. </w:t>
      </w:r>
      <w:r w:rsidR="00A51807" w:rsidRPr="004E721B">
        <w:rPr>
          <w:b/>
          <w:sz w:val="22"/>
        </w:rPr>
        <w:t>Концептуальные направления реформирования, модернизации, преобразования сферы развития информационно-коммуникационных технологий, реализуемых в рамках Подпрограммы 2 муниципальной программы «Цифровое муниципальное образование»</w:t>
      </w:r>
    </w:p>
    <w:p w14:paraId="7A265B50" w14:textId="77777777" w:rsidR="00A51807" w:rsidRPr="004E721B" w:rsidRDefault="00A51807" w:rsidP="00946EAC">
      <w:pPr>
        <w:rPr>
          <w:rFonts w:eastAsia="Calibri"/>
          <w:sz w:val="22"/>
        </w:rPr>
      </w:pPr>
      <w:r w:rsidRPr="004E721B">
        <w:rPr>
          <w:rFonts w:eastAsia="Calibri"/>
          <w:sz w:val="22"/>
        </w:rPr>
        <w:t>Концептуальные направления реформирования, модернизации, преобразования сферы развития информационно-коммуникационных технологий, реализуемых в рамках Подпрограммы 2, обозначены в виде основных мероприятий Подпрограммы 2, каждое основное мероприятие содержит мероприятия Подпрограммы, направленные на их решения.</w:t>
      </w:r>
    </w:p>
    <w:p w14:paraId="2C8A0CCA" w14:textId="77777777" w:rsidR="00A51807" w:rsidRPr="004E721B" w:rsidRDefault="002B55E9" w:rsidP="002B55E9">
      <w:pPr>
        <w:tabs>
          <w:tab w:val="left" w:pos="1953"/>
        </w:tabs>
        <w:rPr>
          <w:rFonts w:eastAsia="Calibri"/>
          <w:sz w:val="12"/>
        </w:rPr>
      </w:pPr>
      <w:r w:rsidRPr="004E721B">
        <w:rPr>
          <w:rFonts w:eastAsia="Calibri"/>
          <w:sz w:val="22"/>
        </w:rPr>
        <w:tab/>
      </w:r>
    </w:p>
    <w:bookmarkEnd w:id="2"/>
    <w:p w14:paraId="47197D9F" w14:textId="4C040C8B" w:rsidR="00A51807" w:rsidRPr="004E721B" w:rsidRDefault="00EC56BA" w:rsidP="002B55E9">
      <w:pPr>
        <w:jc w:val="center"/>
        <w:rPr>
          <w:b/>
        </w:rPr>
      </w:pPr>
      <w:r w:rsidRPr="004E721B">
        <w:rPr>
          <w:b/>
        </w:rPr>
        <w:t xml:space="preserve">3. </w:t>
      </w:r>
      <w:r w:rsidR="00A51807" w:rsidRPr="004E721B">
        <w:rPr>
          <w:b/>
        </w:rPr>
        <w:t xml:space="preserve">Планируемые результаты реализации </w:t>
      </w:r>
      <w:r w:rsidR="00764F63" w:rsidRPr="00764F63">
        <w:rPr>
          <w:b/>
        </w:rPr>
        <w:t>Подпрограммы 2 муниципальной программы «Цифровое муниципальное образование»</w:t>
      </w:r>
    </w:p>
    <w:p w14:paraId="37F5073E" w14:textId="77777777" w:rsidR="002B55E9" w:rsidRPr="004E721B" w:rsidRDefault="002B55E9" w:rsidP="00A51807">
      <w:pPr>
        <w:rPr>
          <w:sz w:val="16"/>
        </w:rPr>
      </w:pPr>
    </w:p>
    <w:tbl>
      <w:tblPr>
        <w:tblW w:w="5130" w:type="pct"/>
        <w:tblInd w:w="-459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476"/>
        <w:gridCol w:w="4415"/>
        <w:gridCol w:w="1814"/>
        <w:gridCol w:w="1117"/>
        <w:gridCol w:w="695"/>
        <w:gridCol w:w="705"/>
        <w:gridCol w:w="698"/>
        <w:gridCol w:w="698"/>
        <w:gridCol w:w="702"/>
        <w:gridCol w:w="829"/>
        <w:gridCol w:w="705"/>
        <w:gridCol w:w="649"/>
        <w:gridCol w:w="605"/>
        <w:gridCol w:w="1412"/>
      </w:tblGrid>
      <w:tr w:rsidR="00352F59" w:rsidRPr="004E721B" w14:paraId="49E3543A" w14:textId="77777777" w:rsidTr="00352F59">
        <w:trPr>
          <w:trHeight w:val="1377"/>
        </w:trPr>
        <w:tc>
          <w:tcPr>
            <w:tcW w:w="15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E239E21" w14:textId="77777777" w:rsidR="00352F59" w:rsidRPr="004E721B" w:rsidRDefault="00352F59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№ п/п</w:t>
            </w:r>
          </w:p>
        </w:tc>
        <w:tc>
          <w:tcPr>
            <w:tcW w:w="1422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837D9F" w14:textId="416E9A9B" w:rsidR="00352F59" w:rsidRPr="004E721B" w:rsidRDefault="00352F59" w:rsidP="002B55E9">
            <w:pPr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Показатели реализации мероприятий муниципальной подпрограммы</w:t>
            </w:r>
          </w:p>
        </w:tc>
        <w:tc>
          <w:tcPr>
            <w:tcW w:w="58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E7714CD" w14:textId="77777777" w:rsidR="00352F59" w:rsidRPr="004E721B" w:rsidRDefault="00352F59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Тип показателя</w:t>
            </w:r>
          </w:p>
        </w:tc>
        <w:tc>
          <w:tcPr>
            <w:tcW w:w="360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65E6B8" w14:textId="77777777" w:rsidR="00352F59" w:rsidRPr="004E721B" w:rsidRDefault="00352F59" w:rsidP="00352F59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Единица измерения</w:t>
            </w:r>
          </w:p>
        </w:tc>
        <w:tc>
          <w:tcPr>
            <w:tcW w:w="22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5511091" w14:textId="142EE72F" w:rsidR="00352F59" w:rsidRPr="004E721B" w:rsidRDefault="00352F59" w:rsidP="00A51807">
            <w:pPr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Базовое значение (202</w:t>
            </w:r>
            <w:r>
              <w:rPr>
                <w:rFonts w:eastAsia="Calibri"/>
                <w:sz w:val="18"/>
                <w:szCs w:val="18"/>
              </w:rPr>
              <w:t>3</w:t>
            </w:r>
            <w:r w:rsidRPr="004E721B">
              <w:rPr>
                <w:rFonts w:eastAsia="Calibri"/>
                <w:sz w:val="18"/>
                <w:szCs w:val="18"/>
              </w:rPr>
              <w:t> год)</w:t>
            </w:r>
            <w:r w:rsidRPr="004E721B">
              <w:rPr>
                <w:rFonts w:eastAsia="Calibri"/>
                <w:sz w:val="18"/>
                <w:szCs w:val="18"/>
              </w:rPr>
              <w:footnoteReference w:id="2"/>
            </w:r>
          </w:p>
        </w:tc>
        <w:tc>
          <w:tcPr>
            <w:tcW w:w="1801" w:type="pct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4793E97" w14:textId="7AB27909" w:rsidR="00352F59" w:rsidRPr="004E721B" w:rsidRDefault="00352F59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Планируемое значение по годам реализации</w:t>
            </w:r>
            <w:r w:rsidRPr="004E721B">
              <w:rPr>
                <w:rFonts w:eastAsia="Calibri"/>
                <w:sz w:val="18"/>
                <w:szCs w:val="18"/>
              </w:rPr>
              <w:footnoteReference w:id="3"/>
            </w:r>
          </w:p>
        </w:tc>
        <w:tc>
          <w:tcPr>
            <w:tcW w:w="455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75E5B5B" w14:textId="668B98FE" w:rsidR="00352F59" w:rsidRPr="004E721B" w:rsidRDefault="00352F59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 xml:space="preserve">Номер </w:t>
            </w:r>
            <w:proofErr w:type="gramStart"/>
            <w:r w:rsidRPr="004E721B">
              <w:rPr>
                <w:rFonts w:eastAsia="Calibri"/>
                <w:sz w:val="18"/>
                <w:szCs w:val="18"/>
              </w:rPr>
              <w:t>ос-</w:t>
            </w:r>
            <w:proofErr w:type="spellStart"/>
            <w:r w:rsidRPr="004E721B">
              <w:rPr>
                <w:rFonts w:eastAsia="Calibri"/>
                <w:sz w:val="18"/>
                <w:szCs w:val="18"/>
              </w:rPr>
              <w:t>новного</w:t>
            </w:r>
            <w:proofErr w:type="spellEnd"/>
            <w:proofErr w:type="gramEnd"/>
            <w:r w:rsidRPr="004E721B">
              <w:rPr>
                <w:rFonts w:eastAsia="Calibri"/>
                <w:sz w:val="18"/>
                <w:szCs w:val="18"/>
              </w:rPr>
              <w:t xml:space="preserve"> мероприятия в перечне ме-</w:t>
            </w:r>
            <w:proofErr w:type="spellStart"/>
            <w:r w:rsidRPr="004E721B">
              <w:rPr>
                <w:rFonts w:eastAsia="Calibri"/>
                <w:sz w:val="18"/>
                <w:szCs w:val="18"/>
              </w:rPr>
              <w:t>роприятий</w:t>
            </w:r>
            <w:proofErr w:type="spellEnd"/>
            <w:r w:rsidRPr="004E721B">
              <w:rPr>
                <w:rFonts w:eastAsia="Calibri"/>
                <w:sz w:val="18"/>
                <w:szCs w:val="18"/>
              </w:rPr>
              <w:t xml:space="preserve"> Подпрограммы</w:t>
            </w:r>
          </w:p>
        </w:tc>
      </w:tr>
      <w:tr w:rsidR="00352F59" w:rsidRPr="004E721B" w14:paraId="0F9C1D4F" w14:textId="77777777" w:rsidTr="00352F59">
        <w:trPr>
          <w:trHeight w:val="456"/>
        </w:trPr>
        <w:tc>
          <w:tcPr>
            <w:tcW w:w="15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230851" w14:textId="77777777" w:rsidR="00352F59" w:rsidRPr="004E721B" w:rsidRDefault="00352F59" w:rsidP="00A51807">
            <w:pPr>
              <w:rPr>
                <w:sz w:val="18"/>
                <w:szCs w:val="18"/>
              </w:rPr>
            </w:pPr>
          </w:p>
        </w:tc>
        <w:tc>
          <w:tcPr>
            <w:tcW w:w="142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802DDB3" w14:textId="77777777" w:rsidR="00352F59" w:rsidRPr="004E721B" w:rsidRDefault="00352F59" w:rsidP="00A51807">
            <w:pPr>
              <w:rPr>
                <w:sz w:val="18"/>
                <w:szCs w:val="18"/>
              </w:rPr>
            </w:pPr>
          </w:p>
        </w:tc>
        <w:tc>
          <w:tcPr>
            <w:tcW w:w="58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FFE071" w14:textId="77777777" w:rsidR="00352F59" w:rsidRPr="004E721B" w:rsidRDefault="00352F59" w:rsidP="00A51807">
            <w:pPr>
              <w:rPr>
                <w:sz w:val="18"/>
                <w:szCs w:val="18"/>
              </w:rPr>
            </w:pPr>
          </w:p>
        </w:tc>
        <w:tc>
          <w:tcPr>
            <w:tcW w:w="360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51FC4F" w14:textId="77777777" w:rsidR="00352F59" w:rsidRPr="004E721B" w:rsidRDefault="00352F59" w:rsidP="00352F5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2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B493173" w14:textId="77777777" w:rsidR="00352F59" w:rsidRPr="004E721B" w:rsidRDefault="00352F59" w:rsidP="00A51807">
            <w:pPr>
              <w:rPr>
                <w:sz w:val="18"/>
                <w:szCs w:val="18"/>
              </w:rPr>
            </w:pPr>
          </w:p>
        </w:tc>
        <w:tc>
          <w:tcPr>
            <w:tcW w:w="22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FADEF3" w14:textId="46203A5A" w:rsidR="00352F59" w:rsidRPr="004E721B" w:rsidRDefault="00352F59" w:rsidP="00B33D3B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02</w:t>
            </w:r>
            <w:r>
              <w:rPr>
                <w:rFonts w:eastAsia="Calibri"/>
                <w:sz w:val="18"/>
                <w:szCs w:val="18"/>
              </w:rPr>
              <w:t>3</w:t>
            </w:r>
            <w:r w:rsidRPr="004E721B">
              <w:rPr>
                <w:rFonts w:eastAsia="Calibri"/>
                <w:sz w:val="18"/>
                <w:szCs w:val="18"/>
              </w:rPr>
              <w:t xml:space="preserve"> год</w:t>
            </w:r>
          </w:p>
        </w:tc>
        <w:tc>
          <w:tcPr>
            <w:tcW w:w="22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47BF69" w14:textId="7C2BC639" w:rsidR="00352F59" w:rsidRPr="004E721B" w:rsidRDefault="00352F59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02</w:t>
            </w:r>
            <w:r>
              <w:rPr>
                <w:rFonts w:eastAsia="Calibri"/>
                <w:sz w:val="18"/>
                <w:szCs w:val="18"/>
              </w:rPr>
              <w:t>4</w:t>
            </w:r>
            <w:r w:rsidRPr="004E721B">
              <w:rPr>
                <w:rFonts w:eastAsia="Calibri"/>
                <w:sz w:val="18"/>
                <w:szCs w:val="18"/>
              </w:rPr>
              <w:t xml:space="preserve"> год</w:t>
            </w:r>
          </w:p>
        </w:tc>
        <w:tc>
          <w:tcPr>
            <w:tcW w:w="22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86DC4A" w14:textId="2DD4B6C6" w:rsidR="00352F59" w:rsidRPr="004E721B" w:rsidRDefault="00352F59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02</w:t>
            </w:r>
            <w:r>
              <w:rPr>
                <w:rFonts w:eastAsia="Calibri"/>
                <w:sz w:val="18"/>
                <w:szCs w:val="18"/>
              </w:rPr>
              <w:t>5</w:t>
            </w:r>
            <w:r w:rsidRPr="004E721B">
              <w:rPr>
                <w:rFonts w:eastAsia="Calibri"/>
                <w:sz w:val="18"/>
                <w:szCs w:val="18"/>
              </w:rPr>
              <w:t xml:space="preserve"> год</w:t>
            </w:r>
          </w:p>
        </w:tc>
        <w:tc>
          <w:tcPr>
            <w:tcW w:w="226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BDD5C0" w14:textId="19E6AC4D" w:rsidR="00352F59" w:rsidRPr="004E721B" w:rsidRDefault="00352F59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02</w:t>
            </w:r>
            <w:r>
              <w:rPr>
                <w:rFonts w:eastAsia="Calibri"/>
                <w:sz w:val="18"/>
                <w:szCs w:val="18"/>
              </w:rPr>
              <w:t>6</w:t>
            </w:r>
            <w:r w:rsidRPr="004E721B">
              <w:rPr>
                <w:rFonts w:eastAsia="Calibri"/>
                <w:sz w:val="18"/>
                <w:szCs w:val="18"/>
              </w:rPr>
              <w:t xml:space="preserve"> год</w:t>
            </w:r>
          </w:p>
        </w:tc>
        <w:tc>
          <w:tcPr>
            <w:tcW w:w="26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BE22E8" w14:textId="053E097E" w:rsidR="00352F59" w:rsidRPr="004E721B" w:rsidRDefault="00352F59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02</w:t>
            </w:r>
            <w:r>
              <w:rPr>
                <w:rFonts w:eastAsia="Calibri"/>
                <w:sz w:val="18"/>
                <w:szCs w:val="18"/>
              </w:rPr>
              <w:t>7</w:t>
            </w:r>
            <w:r w:rsidRPr="004E721B">
              <w:rPr>
                <w:rFonts w:eastAsia="Calibri"/>
                <w:sz w:val="18"/>
                <w:szCs w:val="18"/>
              </w:rPr>
              <w:t xml:space="preserve"> год</w:t>
            </w:r>
          </w:p>
        </w:tc>
        <w:tc>
          <w:tcPr>
            <w:tcW w:w="22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D12867" w14:textId="7F637973" w:rsidR="00352F59" w:rsidRPr="004E721B" w:rsidRDefault="00352F59" w:rsidP="00B33D3B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02</w:t>
            </w:r>
            <w:r>
              <w:rPr>
                <w:rFonts w:eastAsia="Calibri"/>
                <w:sz w:val="18"/>
                <w:szCs w:val="18"/>
              </w:rPr>
              <w:t>8</w:t>
            </w:r>
            <w:r w:rsidRPr="004E721B">
              <w:rPr>
                <w:rFonts w:eastAsia="Calibri"/>
                <w:sz w:val="18"/>
                <w:szCs w:val="18"/>
              </w:rPr>
              <w:t xml:space="preserve"> год</w:t>
            </w:r>
          </w:p>
        </w:tc>
        <w:tc>
          <w:tcPr>
            <w:tcW w:w="20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2ACCEE" w14:textId="2F89D17B" w:rsidR="00352F59" w:rsidRPr="004E721B" w:rsidRDefault="00352F59" w:rsidP="00B33D3B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02</w:t>
            </w:r>
            <w:r>
              <w:rPr>
                <w:rFonts w:eastAsia="Calibri"/>
                <w:sz w:val="18"/>
                <w:szCs w:val="18"/>
              </w:rPr>
              <w:t>9</w:t>
            </w:r>
            <w:r w:rsidRPr="004E721B">
              <w:rPr>
                <w:rFonts w:eastAsia="Calibri"/>
                <w:sz w:val="18"/>
                <w:szCs w:val="18"/>
              </w:rPr>
              <w:t xml:space="preserve"> год</w:t>
            </w:r>
          </w:p>
        </w:tc>
        <w:tc>
          <w:tcPr>
            <w:tcW w:w="19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47ED19" w14:textId="3C32A704" w:rsidR="00352F59" w:rsidRPr="004E721B" w:rsidRDefault="00352F59" w:rsidP="00B33D3B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0</w:t>
            </w:r>
            <w:r>
              <w:rPr>
                <w:rFonts w:eastAsia="Calibri"/>
                <w:sz w:val="18"/>
                <w:szCs w:val="18"/>
              </w:rPr>
              <w:t>30</w:t>
            </w:r>
            <w:r w:rsidRPr="004E721B">
              <w:rPr>
                <w:rFonts w:eastAsia="Calibri"/>
                <w:sz w:val="18"/>
                <w:szCs w:val="18"/>
              </w:rPr>
              <w:t xml:space="preserve"> год</w:t>
            </w:r>
          </w:p>
        </w:tc>
        <w:tc>
          <w:tcPr>
            <w:tcW w:w="455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17D03A" w14:textId="0A62D311" w:rsidR="00352F59" w:rsidRPr="004E721B" w:rsidRDefault="00352F59" w:rsidP="00A51807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352F59" w:rsidRPr="004E721B" w14:paraId="613158C3" w14:textId="77777777" w:rsidTr="00352F59">
        <w:trPr>
          <w:trHeight w:val="67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D2A2D" w14:textId="77777777" w:rsidR="00B33D3B" w:rsidRPr="004E721B" w:rsidRDefault="00B33D3B" w:rsidP="005B387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</w:t>
            </w:r>
          </w:p>
        </w:tc>
        <w:tc>
          <w:tcPr>
            <w:tcW w:w="1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0E7EF51" w14:textId="77777777" w:rsidR="00B33D3B" w:rsidRPr="004E721B" w:rsidRDefault="00B33D3B" w:rsidP="005B387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D4D0B8" w14:textId="77777777" w:rsidR="00B33D3B" w:rsidRPr="004E721B" w:rsidRDefault="00B33D3B" w:rsidP="005B387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</w:t>
            </w:r>
          </w:p>
        </w:tc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57D19A" w14:textId="77777777" w:rsidR="00B33D3B" w:rsidRPr="004E721B" w:rsidRDefault="00B33D3B" w:rsidP="00352F5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4</w:t>
            </w:r>
          </w:p>
        </w:tc>
        <w:tc>
          <w:tcPr>
            <w:tcW w:w="2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310C19B" w14:textId="77777777" w:rsidR="00B33D3B" w:rsidRPr="004E721B" w:rsidRDefault="00B33D3B" w:rsidP="005B387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E04E26" w14:textId="77777777" w:rsidR="00B33D3B" w:rsidRPr="004E721B" w:rsidRDefault="00B33D3B" w:rsidP="005B387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6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22BE6D" w14:textId="77777777" w:rsidR="00B33D3B" w:rsidRPr="004E721B" w:rsidRDefault="00B33D3B" w:rsidP="005B387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7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BF04565" w14:textId="77777777" w:rsidR="00B33D3B" w:rsidRPr="004E721B" w:rsidRDefault="00B33D3B" w:rsidP="005B387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8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BA31FD1" w14:textId="77777777" w:rsidR="00B33D3B" w:rsidRPr="004E721B" w:rsidRDefault="00B33D3B" w:rsidP="005B387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</w:t>
            </w: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084C86" w14:textId="77777777" w:rsidR="00B33D3B" w:rsidRPr="004E721B" w:rsidRDefault="00B33D3B" w:rsidP="005B387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1C635E" w14:textId="696907E2" w:rsidR="00B33D3B" w:rsidRPr="004E721B" w:rsidRDefault="00352F59" w:rsidP="00B33D3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</w:t>
            </w:r>
          </w:p>
        </w:tc>
        <w:tc>
          <w:tcPr>
            <w:tcW w:w="2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B16E32" w14:textId="7544B78F" w:rsidR="00B33D3B" w:rsidRPr="004E721B" w:rsidRDefault="00352F59" w:rsidP="00B33D3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</w:t>
            </w:r>
          </w:p>
        </w:tc>
        <w:tc>
          <w:tcPr>
            <w:tcW w:w="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D28397" w14:textId="687BDFFC" w:rsidR="00B33D3B" w:rsidRPr="004E721B" w:rsidRDefault="00352F59" w:rsidP="00B33D3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</w:t>
            </w:r>
          </w:p>
        </w:tc>
        <w:tc>
          <w:tcPr>
            <w:tcW w:w="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C330BB" w14:textId="5FB4507C" w:rsidR="00B33D3B" w:rsidRPr="004E721B" w:rsidRDefault="00B33D3B" w:rsidP="005B387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</w:t>
            </w:r>
            <w:r w:rsidR="00352F59">
              <w:rPr>
                <w:sz w:val="18"/>
                <w:szCs w:val="18"/>
              </w:rPr>
              <w:t>4</w:t>
            </w:r>
          </w:p>
        </w:tc>
      </w:tr>
      <w:tr w:rsidR="00352F59" w:rsidRPr="004E721B" w14:paraId="2848AE7F" w14:textId="77777777" w:rsidTr="00352F59">
        <w:trPr>
          <w:trHeight w:val="67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272115" w14:textId="77777777" w:rsidR="00B33D3B" w:rsidRPr="004E721B" w:rsidRDefault="00B33D3B" w:rsidP="00B33D3B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.</w:t>
            </w:r>
          </w:p>
        </w:tc>
        <w:tc>
          <w:tcPr>
            <w:tcW w:w="1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12D0037" w14:textId="77777777" w:rsidR="00B33D3B" w:rsidRPr="00D07188" w:rsidRDefault="00B33D3B" w:rsidP="00B33D3B">
            <w:pPr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 xml:space="preserve">Доля рабочих мест, обеспеченных необходимым компьютерным оборудованием и услугами связи в соответствии с требованиями нормативных правовых актов Московской области 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E12CC" w14:textId="0A61F7CD" w:rsidR="00B33D3B" w:rsidRPr="005864B1" w:rsidRDefault="00B33D3B" w:rsidP="00B33D3B">
            <w:pPr>
              <w:rPr>
                <w:sz w:val="18"/>
                <w:szCs w:val="18"/>
              </w:rPr>
            </w:pPr>
            <w:r w:rsidRPr="005864B1">
              <w:rPr>
                <w:color w:val="000000"/>
                <w:sz w:val="18"/>
                <w:szCs w:val="18"/>
              </w:rPr>
              <w:t>Приоритетный, отраслевой показатель</w:t>
            </w:r>
          </w:p>
        </w:tc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D40DA0" w14:textId="77777777" w:rsidR="00B33D3B" w:rsidRPr="004E721B" w:rsidRDefault="00B33D3B" w:rsidP="00352F5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2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1B9414" w14:textId="77777777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0CC51E" w14:textId="77777777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F2E17F" w14:textId="77777777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C1978F" w14:textId="77777777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E01B4B" w14:textId="77777777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83FDFD" w14:textId="77777777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CA9E96" w14:textId="3B979716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F81A31" w14:textId="62F1387E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3D27EC" w14:textId="03477CD5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702503" w14:textId="4B0F264D" w:rsidR="00B33D3B" w:rsidRPr="00EA73CD" w:rsidRDefault="00B33D3B" w:rsidP="00B33D3B">
            <w:pPr>
              <w:jc w:val="center"/>
              <w:rPr>
                <w:sz w:val="18"/>
                <w:szCs w:val="18"/>
                <w:lang w:val="en-US"/>
              </w:rPr>
            </w:pPr>
            <w:r w:rsidRPr="004E721B">
              <w:rPr>
                <w:sz w:val="18"/>
                <w:szCs w:val="18"/>
              </w:rPr>
              <w:t>1</w:t>
            </w:r>
          </w:p>
        </w:tc>
      </w:tr>
      <w:tr w:rsidR="00352F59" w:rsidRPr="004E721B" w14:paraId="470EA895" w14:textId="77777777" w:rsidTr="00352F59">
        <w:trPr>
          <w:trHeight w:val="67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AFFC7" w14:textId="77777777" w:rsidR="00B33D3B" w:rsidRPr="004E721B" w:rsidRDefault="00B33D3B" w:rsidP="00B33D3B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.</w:t>
            </w:r>
          </w:p>
        </w:tc>
        <w:tc>
          <w:tcPr>
            <w:tcW w:w="1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9132D44" w14:textId="77777777" w:rsidR="00B33D3B" w:rsidRPr="00D07188" w:rsidRDefault="00B33D3B" w:rsidP="00B33D3B">
            <w:pPr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 xml:space="preserve">Стоимостная доля закупаемого и (или) арендуемого ОМСУ муниципального образования Московской области отечественного программного обеспечения 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BC577A" w14:textId="3094B923" w:rsidR="00B33D3B" w:rsidRPr="005864B1" w:rsidRDefault="00B33D3B" w:rsidP="00B33D3B">
            <w:pPr>
              <w:rPr>
                <w:sz w:val="18"/>
                <w:szCs w:val="18"/>
              </w:rPr>
            </w:pPr>
            <w:r w:rsidRPr="005864B1">
              <w:rPr>
                <w:color w:val="000000"/>
                <w:sz w:val="18"/>
                <w:szCs w:val="18"/>
              </w:rPr>
              <w:t>Приоритетный показатель, р</w:t>
            </w:r>
            <w:r w:rsidRPr="005864B1">
              <w:rPr>
                <w:sz w:val="18"/>
                <w:szCs w:val="18"/>
              </w:rPr>
              <w:t>егиональный проект "Цифровое государственное управление"</w:t>
            </w:r>
          </w:p>
        </w:tc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74D1FD" w14:textId="77777777" w:rsidR="00B33D3B" w:rsidRPr="004E721B" w:rsidRDefault="00B33D3B" w:rsidP="00352F5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2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A8BBB0" w14:textId="77777777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75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35349D" w14:textId="7B52A742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75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305788" w14:textId="0E2A46E0" w:rsidR="00B33D3B" w:rsidRPr="004E721B" w:rsidRDefault="00712E81" w:rsidP="00B33D3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0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9AD6D8" w14:textId="533BC932" w:rsidR="00B33D3B" w:rsidRPr="004E721B" w:rsidRDefault="00712E81" w:rsidP="00B33D3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0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30FF86" w14:textId="22331FEE" w:rsidR="00B33D3B" w:rsidRPr="004E721B" w:rsidRDefault="00712E81" w:rsidP="00B33D3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0</w:t>
            </w: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C79677" w14:textId="209E15AA" w:rsidR="00B33D3B" w:rsidRPr="004E721B" w:rsidRDefault="00712E81" w:rsidP="00B33D3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0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1107C7" w14:textId="00B20388" w:rsidR="00B33D3B" w:rsidRPr="004E721B" w:rsidRDefault="00712E81" w:rsidP="00B33D3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0</w:t>
            </w:r>
          </w:p>
        </w:tc>
        <w:tc>
          <w:tcPr>
            <w:tcW w:w="2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3E1690" w14:textId="42F9494E" w:rsidR="00B33D3B" w:rsidRPr="004E721B" w:rsidRDefault="00712E81" w:rsidP="00B33D3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0</w:t>
            </w:r>
          </w:p>
        </w:tc>
        <w:tc>
          <w:tcPr>
            <w:tcW w:w="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889F9E" w14:textId="6427600B" w:rsidR="00B33D3B" w:rsidRPr="004E721B" w:rsidRDefault="00712E81" w:rsidP="00B33D3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0</w:t>
            </w:r>
          </w:p>
        </w:tc>
        <w:tc>
          <w:tcPr>
            <w:tcW w:w="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574C16" w14:textId="363BB473" w:rsidR="00B33D3B" w:rsidRPr="00EA73CD" w:rsidRDefault="00B33D3B" w:rsidP="00B33D3B">
            <w:pPr>
              <w:jc w:val="center"/>
              <w:rPr>
                <w:sz w:val="18"/>
                <w:szCs w:val="18"/>
                <w:lang w:val="en-US"/>
              </w:rPr>
            </w:pPr>
            <w:r w:rsidRPr="004E721B">
              <w:rPr>
                <w:sz w:val="18"/>
                <w:szCs w:val="18"/>
              </w:rPr>
              <w:t>3</w:t>
            </w:r>
          </w:p>
        </w:tc>
      </w:tr>
      <w:tr w:rsidR="00352F59" w:rsidRPr="004E721B" w14:paraId="638FF52C" w14:textId="77777777" w:rsidTr="00352F59">
        <w:trPr>
          <w:trHeight w:val="67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6625A3" w14:textId="77777777" w:rsidR="00B33D3B" w:rsidRPr="004E721B" w:rsidRDefault="00B33D3B" w:rsidP="00B33D3B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.</w:t>
            </w:r>
          </w:p>
        </w:tc>
        <w:tc>
          <w:tcPr>
            <w:tcW w:w="1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1BE98F6" w14:textId="5437244D" w:rsidR="00B33D3B" w:rsidRPr="00D07188" w:rsidRDefault="00B33D3B" w:rsidP="00B33D3B">
            <w:pPr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Увеличение доли защищенных по требованиям безопасности информации информационных систем, используемых ОМСУ муниципального образования Московской области, в соответствии с категорией обрабатываемой информации, а также персональных компьютеров, используемых на рабочих местах работников, обеспеченных антивирусным программным обеспечением с регулярным обновлением соответствующих баз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FED86E" w14:textId="18C190B5" w:rsidR="00B33D3B" w:rsidRPr="005864B1" w:rsidRDefault="00B33D3B" w:rsidP="00B33D3B">
            <w:pPr>
              <w:rPr>
                <w:sz w:val="18"/>
                <w:szCs w:val="18"/>
              </w:rPr>
            </w:pPr>
            <w:r w:rsidRPr="005864B1">
              <w:rPr>
                <w:color w:val="000000"/>
                <w:sz w:val="18"/>
                <w:szCs w:val="18"/>
              </w:rPr>
              <w:t>Приоритетный, отраслевой показатель</w:t>
            </w:r>
          </w:p>
        </w:tc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C1BD3D" w14:textId="77777777" w:rsidR="00B33D3B" w:rsidRPr="004E721B" w:rsidRDefault="00B33D3B" w:rsidP="00352F5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2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85BFBB" w14:textId="68BC246F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191213" w14:textId="6FC45A25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D70BA9" w14:textId="77777777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E756E8" w14:textId="77777777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FDBADB" w14:textId="77777777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F61C5A" w14:textId="77777777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A9D046" w14:textId="3402D1CD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A756BA" w14:textId="3A974F49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659CCD" w14:textId="7988CDF3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4CA62E" w14:textId="5C6059E5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</w:t>
            </w:r>
          </w:p>
        </w:tc>
      </w:tr>
      <w:tr w:rsidR="00352F59" w:rsidRPr="004E721B" w14:paraId="0015E6CE" w14:textId="77777777" w:rsidTr="00352F59">
        <w:trPr>
          <w:trHeight w:val="67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4BD773F" w14:textId="77777777" w:rsidR="00B33D3B" w:rsidRPr="004E721B" w:rsidRDefault="00B33D3B" w:rsidP="00B33D3B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4.</w:t>
            </w:r>
          </w:p>
        </w:tc>
        <w:tc>
          <w:tcPr>
            <w:tcW w:w="1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139472B2" w14:textId="77777777" w:rsidR="00B33D3B" w:rsidRPr="00D07188" w:rsidRDefault="00B33D3B" w:rsidP="00B33D3B">
            <w:pPr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Доля работников ОМСУ муниципального образования Московской области, обеспеченных средствами электронной подписи в соответствии с установленными требованиями</w:t>
            </w:r>
          </w:p>
        </w:tc>
        <w:tc>
          <w:tcPr>
            <w:tcW w:w="584" w:type="pct"/>
            <w:tcBorders>
              <w:top w:val="single" w:sz="4" w:space="0" w:color="auto"/>
              <w:bottom w:val="single" w:sz="4" w:space="0" w:color="auto"/>
            </w:tcBorders>
          </w:tcPr>
          <w:p w14:paraId="4100E317" w14:textId="2D2E71CF" w:rsidR="00B33D3B" w:rsidRPr="005864B1" w:rsidRDefault="00B33D3B" w:rsidP="00B33D3B">
            <w:pPr>
              <w:rPr>
                <w:sz w:val="18"/>
                <w:szCs w:val="18"/>
              </w:rPr>
            </w:pPr>
            <w:r w:rsidRPr="005864B1">
              <w:rPr>
                <w:color w:val="000000"/>
                <w:sz w:val="18"/>
                <w:szCs w:val="18"/>
              </w:rPr>
              <w:t>Приоритетный, отраслевой показатель</w:t>
            </w:r>
          </w:p>
        </w:tc>
        <w:tc>
          <w:tcPr>
            <w:tcW w:w="36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A14CDAF" w14:textId="77777777" w:rsidR="00B33D3B" w:rsidRPr="004E721B" w:rsidRDefault="00B33D3B" w:rsidP="00352F5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22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B2394BA" w14:textId="77777777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0DA1D3" w14:textId="77777777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905F80A" w14:textId="77777777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509700C" w14:textId="77777777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61C6316" w14:textId="77777777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6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A121DF4" w14:textId="77777777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74B9DA0" w14:textId="6B377199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0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7E863B8" w14:textId="59C96442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19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A2D152" w14:textId="1051ED26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4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F61A579" w14:textId="103D52EC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</w:t>
            </w:r>
          </w:p>
        </w:tc>
      </w:tr>
      <w:tr w:rsidR="00352F59" w:rsidRPr="004E721B" w14:paraId="2C3A7966" w14:textId="77777777" w:rsidTr="00352F59">
        <w:trPr>
          <w:trHeight w:val="67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3442A20" w14:textId="77777777" w:rsidR="00B33D3B" w:rsidRPr="004E721B" w:rsidRDefault="00B33D3B" w:rsidP="00B33D3B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lastRenderedPageBreak/>
              <w:t>5.</w:t>
            </w:r>
          </w:p>
        </w:tc>
        <w:tc>
          <w:tcPr>
            <w:tcW w:w="1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4910FDCB" w14:textId="7F2BF3DB" w:rsidR="00B33D3B" w:rsidRPr="00D07188" w:rsidRDefault="00B33D3B" w:rsidP="00B33D3B">
            <w:pPr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Доля электронного юридически значимого документооборота в органах местного самоуправления и подведомственных им учреждениях в Московской области</w:t>
            </w:r>
          </w:p>
        </w:tc>
        <w:tc>
          <w:tcPr>
            <w:tcW w:w="584" w:type="pct"/>
            <w:tcBorders>
              <w:top w:val="single" w:sz="4" w:space="0" w:color="auto"/>
              <w:bottom w:val="single" w:sz="4" w:space="0" w:color="auto"/>
            </w:tcBorders>
          </w:tcPr>
          <w:p w14:paraId="2BE53900" w14:textId="0C4A2C59" w:rsidR="00B33D3B" w:rsidRPr="005864B1" w:rsidRDefault="00B33D3B" w:rsidP="00B33D3B">
            <w:pPr>
              <w:rPr>
                <w:sz w:val="18"/>
                <w:szCs w:val="18"/>
              </w:rPr>
            </w:pPr>
            <w:r w:rsidRPr="005864B1">
              <w:rPr>
                <w:color w:val="000000"/>
                <w:sz w:val="18"/>
                <w:szCs w:val="18"/>
              </w:rPr>
              <w:t>Приоритетный, показатель, Указ Президента Российской Федерации от</w:t>
            </w:r>
            <w:r w:rsidRPr="005864B1">
              <w:rPr>
                <w:sz w:val="18"/>
                <w:szCs w:val="18"/>
              </w:rPr>
              <w:t xml:space="preserve"> </w:t>
            </w:r>
            <w:r w:rsidRPr="005864B1">
              <w:rPr>
                <w:color w:val="000000"/>
                <w:sz w:val="18"/>
                <w:szCs w:val="18"/>
              </w:rPr>
              <w:t>04.02.2021 № 68, «Цифровая зрелость»</w:t>
            </w:r>
          </w:p>
        </w:tc>
        <w:tc>
          <w:tcPr>
            <w:tcW w:w="36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3C89031" w14:textId="77777777" w:rsidR="00B33D3B" w:rsidRPr="004E721B" w:rsidRDefault="00B33D3B" w:rsidP="00352F5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22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0505D74" w14:textId="77777777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1DE0B6" w14:textId="77777777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342A172" w14:textId="77777777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E389204" w14:textId="77777777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B468A2E" w14:textId="77777777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00</w:t>
            </w:r>
          </w:p>
        </w:tc>
        <w:tc>
          <w:tcPr>
            <w:tcW w:w="26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C2FE1AD" w14:textId="77777777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00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FB3A9F" w14:textId="490DE967" w:rsidR="00B33D3B" w:rsidRPr="004E721B" w:rsidRDefault="00B33D3B" w:rsidP="00B33D3B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00</w:t>
            </w:r>
          </w:p>
        </w:tc>
        <w:tc>
          <w:tcPr>
            <w:tcW w:w="20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893EE7A" w14:textId="1E180F6C" w:rsidR="00B33D3B" w:rsidRPr="004E721B" w:rsidRDefault="00B33D3B" w:rsidP="00B33D3B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00</w:t>
            </w:r>
          </w:p>
        </w:tc>
        <w:tc>
          <w:tcPr>
            <w:tcW w:w="19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84EEB5" w14:textId="320386AC" w:rsidR="00B33D3B" w:rsidRPr="004E721B" w:rsidRDefault="00B33D3B" w:rsidP="00B33D3B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00</w:t>
            </w:r>
          </w:p>
        </w:tc>
        <w:tc>
          <w:tcPr>
            <w:tcW w:w="4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8728F2" w14:textId="5045095C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3</w:t>
            </w:r>
          </w:p>
        </w:tc>
      </w:tr>
      <w:tr w:rsidR="00352F59" w:rsidRPr="004E721B" w14:paraId="6E589EE3" w14:textId="77777777" w:rsidTr="00352F59">
        <w:trPr>
          <w:trHeight w:val="67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A4FFB58" w14:textId="1DA21AFC" w:rsidR="00B33D3B" w:rsidRPr="004E721B" w:rsidRDefault="00B33D3B" w:rsidP="00B33D3B">
            <w:pPr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6.</w:t>
            </w:r>
          </w:p>
        </w:tc>
        <w:tc>
          <w:tcPr>
            <w:tcW w:w="1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496A4F23" w14:textId="6EF1FC0D" w:rsidR="00B33D3B" w:rsidRPr="00D07188" w:rsidRDefault="00B33D3B" w:rsidP="00B33D3B">
            <w:pPr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Доля муниципальных (государственных) услуг, предоставленных без нарушения регламентного срока при оказании услуг в электронном виде на региональном портале государственных услуг</w:t>
            </w:r>
          </w:p>
        </w:tc>
        <w:tc>
          <w:tcPr>
            <w:tcW w:w="584" w:type="pct"/>
            <w:tcBorders>
              <w:top w:val="single" w:sz="4" w:space="0" w:color="auto"/>
              <w:bottom w:val="single" w:sz="4" w:space="0" w:color="auto"/>
            </w:tcBorders>
          </w:tcPr>
          <w:p w14:paraId="0E6AC856" w14:textId="545F7C00" w:rsidR="00B33D3B" w:rsidRPr="005864B1" w:rsidRDefault="00B33D3B" w:rsidP="00B33D3B">
            <w:pPr>
              <w:rPr>
                <w:sz w:val="18"/>
                <w:szCs w:val="18"/>
              </w:rPr>
            </w:pPr>
            <w:r w:rsidRPr="005864B1">
              <w:rPr>
                <w:sz w:val="18"/>
                <w:szCs w:val="18"/>
              </w:rPr>
              <w:t>Приоритетный, показатель, Указ Президента Российской Федерации от 04.02.2021 № 68, «Цифровая зрелость»</w:t>
            </w:r>
          </w:p>
        </w:tc>
        <w:tc>
          <w:tcPr>
            <w:tcW w:w="36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1943DD2" w14:textId="6E2500D0" w:rsidR="00B33D3B" w:rsidRPr="004E721B" w:rsidRDefault="00B33D3B" w:rsidP="00352F59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процент</w:t>
            </w:r>
          </w:p>
        </w:tc>
        <w:tc>
          <w:tcPr>
            <w:tcW w:w="22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F146C12" w14:textId="1C9D0C39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98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D82ACA7" w14:textId="4FEAA678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98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92672C3" w14:textId="78013989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98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30D727D" w14:textId="620924D8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98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5EE0279" w14:textId="13D757DA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98</w:t>
            </w:r>
          </w:p>
        </w:tc>
        <w:tc>
          <w:tcPr>
            <w:tcW w:w="26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6E1A65C" w14:textId="4751F074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98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D86CE3" w14:textId="35BFE0C5" w:rsidR="00B33D3B" w:rsidRDefault="00B33D3B" w:rsidP="00B33D3B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98</w:t>
            </w:r>
          </w:p>
        </w:tc>
        <w:tc>
          <w:tcPr>
            <w:tcW w:w="20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B7C0AC" w14:textId="1C1454BD" w:rsidR="00B33D3B" w:rsidRDefault="00B33D3B" w:rsidP="00B33D3B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98</w:t>
            </w:r>
          </w:p>
        </w:tc>
        <w:tc>
          <w:tcPr>
            <w:tcW w:w="19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4CF313" w14:textId="4C525358" w:rsidR="00B33D3B" w:rsidRDefault="00B33D3B" w:rsidP="00B33D3B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98</w:t>
            </w:r>
          </w:p>
        </w:tc>
        <w:tc>
          <w:tcPr>
            <w:tcW w:w="4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CEB092" w14:textId="1DC658E4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</w:tr>
      <w:tr w:rsidR="00352F59" w:rsidRPr="004E721B" w14:paraId="3B950ABF" w14:textId="77777777" w:rsidTr="00352F59">
        <w:trPr>
          <w:trHeight w:val="67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8D4601A" w14:textId="0204B060" w:rsidR="00B33D3B" w:rsidRPr="004E721B" w:rsidRDefault="00B33D3B" w:rsidP="00B33D3B">
            <w:pPr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7.</w:t>
            </w:r>
          </w:p>
        </w:tc>
        <w:tc>
          <w:tcPr>
            <w:tcW w:w="1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6677A62D" w14:textId="08EEF306" w:rsidR="00B33D3B" w:rsidRPr="004E721B" w:rsidRDefault="00B33D3B" w:rsidP="00B33D3B">
            <w:pPr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Доля обращений за получением муниципальных (государственных)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</w:t>
            </w:r>
          </w:p>
        </w:tc>
        <w:tc>
          <w:tcPr>
            <w:tcW w:w="584" w:type="pct"/>
            <w:tcBorders>
              <w:top w:val="single" w:sz="4" w:space="0" w:color="auto"/>
              <w:bottom w:val="single" w:sz="4" w:space="0" w:color="auto"/>
            </w:tcBorders>
          </w:tcPr>
          <w:p w14:paraId="172EF94C" w14:textId="51EDDDBC" w:rsidR="00B33D3B" w:rsidRPr="005864B1" w:rsidRDefault="00B33D3B" w:rsidP="00B33D3B">
            <w:pPr>
              <w:rPr>
                <w:sz w:val="18"/>
                <w:szCs w:val="18"/>
              </w:rPr>
            </w:pPr>
            <w:r w:rsidRPr="005864B1">
              <w:rPr>
                <w:sz w:val="18"/>
                <w:szCs w:val="18"/>
              </w:rPr>
              <w:t>Приоритетный, показатель, региональный проект « Цифровое государственное управление», Соглашение от 16.12.2020 № 071-2019-D6001-50/2</w:t>
            </w:r>
          </w:p>
        </w:tc>
        <w:tc>
          <w:tcPr>
            <w:tcW w:w="36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01E9023" w14:textId="2D605ABE" w:rsidR="00B33D3B" w:rsidRPr="004E721B" w:rsidRDefault="00B33D3B" w:rsidP="00352F59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процент</w:t>
            </w:r>
          </w:p>
        </w:tc>
        <w:tc>
          <w:tcPr>
            <w:tcW w:w="22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F8C32AF" w14:textId="5DD9773C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000AF0">
              <w:rPr>
                <w:sz w:val="18"/>
                <w:szCs w:val="18"/>
              </w:rPr>
              <w:t>95,5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811E3F" w14:textId="75395701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95,</w:t>
            </w:r>
            <w:r w:rsidR="008B1F71">
              <w:rPr>
                <w:sz w:val="18"/>
                <w:szCs w:val="18"/>
              </w:rPr>
              <w:t>6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472215D" w14:textId="2A5AAE99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95,</w:t>
            </w:r>
            <w:r w:rsidR="008B1F71">
              <w:rPr>
                <w:sz w:val="18"/>
                <w:szCs w:val="18"/>
              </w:rPr>
              <w:t>7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976DBC2" w14:textId="493E2D36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000AF0">
              <w:rPr>
                <w:sz w:val="18"/>
                <w:szCs w:val="18"/>
              </w:rPr>
              <w:t>95,</w:t>
            </w:r>
            <w:r w:rsidR="008B1F71">
              <w:rPr>
                <w:sz w:val="18"/>
                <w:szCs w:val="18"/>
              </w:rPr>
              <w:t>8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FD95554" w14:textId="3FD0D8BC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000AF0">
              <w:rPr>
                <w:sz w:val="18"/>
                <w:szCs w:val="18"/>
              </w:rPr>
              <w:t>9</w:t>
            </w:r>
            <w:r w:rsidR="008B1F71">
              <w:rPr>
                <w:sz w:val="18"/>
                <w:szCs w:val="18"/>
              </w:rPr>
              <w:t>6</w:t>
            </w:r>
            <w:r w:rsidRPr="00000AF0">
              <w:rPr>
                <w:sz w:val="18"/>
                <w:szCs w:val="18"/>
              </w:rPr>
              <w:t>,</w:t>
            </w:r>
            <w:r w:rsidR="008B1F71">
              <w:rPr>
                <w:sz w:val="18"/>
                <w:szCs w:val="18"/>
              </w:rPr>
              <w:t>0</w:t>
            </w:r>
          </w:p>
        </w:tc>
        <w:tc>
          <w:tcPr>
            <w:tcW w:w="26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FAB45AB" w14:textId="2BA8D18D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000AF0">
              <w:rPr>
                <w:sz w:val="18"/>
                <w:szCs w:val="18"/>
              </w:rPr>
              <w:t>9</w:t>
            </w:r>
            <w:r w:rsidR="008B1F71">
              <w:rPr>
                <w:sz w:val="18"/>
                <w:szCs w:val="18"/>
              </w:rPr>
              <w:t>6</w:t>
            </w:r>
            <w:r w:rsidRPr="00000AF0">
              <w:rPr>
                <w:sz w:val="18"/>
                <w:szCs w:val="18"/>
              </w:rPr>
              <w:t>,</w:t>
            </w:r>
            <w:r w:rsidR="008B1F71">
              <w:rPr>
                <w:sz w:val="18"/>
                <w:szCs w:val="18"/>
              </w:rPr>
              <w:t>2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0CF2EC" w14:textId="621EB509" w:rsidR="00B33D3B" w:rsidRDefault="008B1F71" w:rsidP="00B33D3B">
            <w:pPr>
              <w:jc w:val="center"/>
              <w:rPr>
                <w:sz w:val="18"/>
                <w:szCs w:val="18"/>
              </w:rPr>
            </w:pPr>
            <w:r w:rsidRPr="00000AF0">
              <w:rPr>
                <w:sz w:val="18"/>
                <w:szCs w:val="18"/>
              </w:rPr>
              <w:t>9</w:t>
            </w:r>
            <w:r>
              <w:rPr>
                <w:sz w:val="18"/>
                <w:szCs w:val="18"/>
              </w:rPr>
              <w:t>6</w:t>
            </w:r>
            <w:r w:rsidRPr="00000AF0">
              <w:rPr>
                <w:sz w:val="18"/>
                <w:szCs w:val="18"/>
              </w:rPr>
              <w:t>,</w:t>
            </w:r>
            <w:r>
              <w:rPr>
                <w:sz w:val="18"/>
                <w:szCs w:val="18"/>
              </w:rPr>
              <w:t>2</w:t>
            </w:r>
          </w:p>
        </w:tc>
        <w:tc>
          <w:tcPr>
            <w:tcW w:w="20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C151FC0" w14:textId="5D9F708D" w:rsidR="00B33D3B" w:rsidRDefault="008B1F71" w:rsidP="00B33D3B">
            <w:pPr>
              <w:jc w:val="center"/>
              <w:rPr>
                <w:sz w:val="18"/>
                <w:szCs w:val="18"/>
              </w:rPr>
            </w:pPr>
            <w:r w:rsidRPr="00000AF0">
              <w:rPr>
                <w:sz w:val="18"/>
                <w:szCs w:val="18"/>
              </w:rPr>
              <w:t>9</w:t>
            </w:r>
            <w:r>
              <w:rPr>
                <w:sz w:val="18"/>
                <w:szCs w:val="18"/>
              </w:rPr>
              <w:t>6</w:t>
            </w:r>
            <w:r w:rsidRPr="00000AF0">
              <w:rPr>
                <w:sz w:val="18"/>
                <w:szCs w:val="18"/>
              </w:rPr>
              <w:t>,</w:t>
            </w:r>
            <w:r>
              <w:rPr>
                <w:sz w:val="18"/>
                <w:szCs w:val="18"/>
              </w:rPr>
              <w:t>2</w:t>
            </w:r>
          </w:p>
        </w:tc>
        <w:tc>
          <w:tcPr>
            <w:tcW w:w="19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5313C22" w14:textId="37C43558" w:rsidR="00B33D3B" w:rsidRDefault="008B1F71" w:rsidP="00B33D3B">
            <w:pPr>
              <w:jc w:val="center"/>
              <w:rPr>
                <w:sz w:val="18"/>
                <w:szCs w:val="18"/>
              </w:rPr>
            </w:pPr>
            <w:r w:rsidRPr="00000AF0">
              <w:rPr>
                <w:sz w:val="18"/>
                <w:szCs w:val="18"/>
              </w:rPr>
              <w:t>9</w:t>
            </w:r>
            <w:r>
              <w:rPr>
                <w:sz w:val="18"/>
                <w:szCs w:val="18"/>
              </w:rPr>
              <w:t>6</w:t>
            </w:r>
            <w:r w:rsidRPr="00000AF0">
              <w:rPr>
                <w:sz w:val="18"/>
                <w:szCs w:val="18"/>
              </w:rPr>
              <w:t>,</w:t>
            </w:r>
            <w:r>
              <w:rPr>
                <w:sz w:val="18"/>
                <w:szCs w:val="18"/>
              </w:rPr>
              <w:t>2</w:t>
            </w:r>
          </w:p>
        </w:tc>
        <w:tc>
          <w:tcPr>
            <w:tcW w:w="4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641562" w14:textId="6C160E58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</w:tr>
      <w:tr w:rsidR="00712E81" w:rsidRPr="004E721B" w14:paraId="13D7C51A" w14:textId="77777777" w:rsidTr="00352F59">
        <w:trPr>
          <w:trHeight w:val="67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FCA196D" w14:textId="36DE8182" w:rsidR="00712E81" w:rsidRPr="004E721B" w:rsidRDefault="00712E81" w:rsidP="00712E8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</w:t>
            </w:r>
            <w:r w:rsidRPr="004E721B">
              <w:rPr>
                <w:sz w:val="18"/>
                <w:szCs w:val="18"/>
              </w:rPr>
              <w:t>.</w:t>
            </w:r>
          </w:p>
        </w:tc>
        <w:tc>
          <w:tcPr>
            <w:tcW w:w="1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673E54D8" w14:textId="7C16B1BE" w:rsidR="00712E81" w:rsidRPr="00712E81" w:rsidRDefault="00712E81" w:rsidP="00712E81">
            <w:pPr>
              <w:rPr>
                <w:sz w:val="18"/>
                <w:szCs w:val="18"/>
              </w:rPr>
            </w:pPr>
            <w:r w:rsidRPr="00712E81">
              <w:rPr>
                <w:sz w:val="18"/>
                <w:szCs w:val="18"/>
              </w:rPr>
              <w:t>Быстро/качественно решаем - Доля сообщений, отправленных на портал «</w:t>
            </w:r>
            <w:proofErr w:type="spellStart"/>
            <w:r w:rsidRPr="00712E81">
              <w:rPr>
                <w:sz w:val="18"/>
                <w:szCs w:val="18"/>
              </w:rPr>
              <w:t>Добродел</w:t>
            </w:r>
            <w:proofErr w:type="spellEnd"/>
            <w:r w:rsidRPr="00712E81">
              <w:rPr>
                <w:sz w:val="18"/>
                <w:szCs w:val="18"/>
              </w:rPr>
              <w:t>» пользователями с подтвержденной учётной записью ЕСИА, которые имеют признак повторной отправки, повторного переноса сроков решения, нарушения срока предоставления ответа</w:t>
            </w:r>
          </w:p>
        </w:tc>
        <w:tc>
          <w:tcPr>
            <w:tcW w:w="584" w:type="pct"/>
            <w:tcBorders>
              <w:top w:val="single" w:sz="4" w:space="0" w:color="auto"/>
              <w:bottom w:val="single" w:sz="4" w:space="0" w:color="auto"/>
            </w:tcBorders>
          </w:tcPr>
          <w:p w14:paraId="5D49D209" w14:textId="5C2D8CC0" w:rsidR="00712E81" w:rsidRPr="00712E81" w:rsidRDefault="00712E81" w:rsidP="00712E81">
            <w:pPr>
              <w:rPr>
                <w:sz w:val="18"/>
                <w:szCs w:val="18"/>
              </w:rPr>
            </w:pPr>
            <w:r w:rsidRPr="00712E81">
              <w:rPr>
                <w:sz w:val="18"/>
                <w:szCs w:val="18"/>
              </w:rPr>
              <w:t>Приоритетный, показатель, Рейтинг-45</w:t>
            </w:r>
          </w:p>
        </w:tc>
        <w:tc>
          <w:tcPr>
            <w:tcW w:w="36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40B8EDD" w14:textId="6E88157A" w:rsidR="00712E81" w:rsidRPr="004E721B" w:rsidRDefault="00712E81" w:rsidP="00712E81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22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A74AE31" w14:textId="18A11477" w:rsidR="00712E81" w:rsidRPr="004E721B" w:rsidRDefault="00712E81" w:rsidP="00712E8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4B7C05" w14:textId="78108AF6" w:rsidR="00712E81" w:rsidRPr="004E721B" w:rsidRDefault="00712E81" w:rsidP="00712E8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FE1AD27" w14:textId="1F75A0E9" w:rsidR="00712E81" w:rsidRPr="004E721B" w:rsidRDefault="00712E81" w:rsidP="00712E8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FBC62C5" w14:textId="16D79C91" w:rsidR="00712E81" w:rsidRPr="004E721B" w:rsidRDefault="00712E81" w:rsidP="00712E8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92602D8" w14:textId="0A7CE513" w:rsidR="00712E81" w:rsidRPr="004E721B" w:rsidRDefault="00712E81" w:rsidP="00712E8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26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2480C29" w14:textId="21DD7CE0" w:rsidR="00712E81" w:rsidRPr="004E721B" w:rsidRDefault="00712E81" w:rsidP="00712E8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F3CEA9" w14:textId="48F845A7" w:rsidR="00712E81" w:rsidRPr="004E721B" w:rsidRDefault="00712E81" w:rsidP="00712E8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20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A0F88A" w14:textId="3541BB16" w:rsidR="00712E81" w:rsidRPr="004E721B" w:rsidRDefault="00712E81" w:rsidP="00712E8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19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84E93F1" w14:textId="77B9EFA5" w:rsidR="00712E81" w:rsidRPr="004E721B" w:rsidRDefault="00712E81" w:rsidP="00712E8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0BD42E" w14:textId="6CDCA90F" w:rsidR="00712E81" w:rsidRPr="004E721B" w:rsidRDefault="00712E81" w:rsidP="00712E81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</w:t>
            </w:r>
          </w:p>
        </w:tc>
      </w:tr>
      <w:tr w:rsidR="00712E81" w:rsidRPr="004E721B" w14:paraId="0BF0B50F" w14:textId="77777777" w:rsidTr="00352F59">
        <w:trPr>
          <w:trHeight w:val="67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7B1287F" w14:textId="621459D3" w:rsidR="00712E81" w:rsidRPr="004E721B" w:rsidRDefault="00712E81" w:rsidP="00712E8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9. </w:t>
            </w:r>
          </w:p>
        </w:tc>
        <w:tc>
          <w:tcPr>
            <w:tcW w:w="1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426B76DD" w14:textId="23CD0D67" w:rsidR="00712E81" w:rsidRPr="00D07188" w:rsidRDefault="00712E81" w:rsidP="00712E81">
            <w:pPr>
              <w:rPr>
                <w:sz w:val="18"/>
                <w:szCs w:val="18"/>
              </w:rPr>
            </w:pPr>
            <w:r w:rsidRPr="00B96D32">
              <w:rPr>
                <w:sz w:val="18"/>
                <w:szCs w:val="18"/>
              </w:rPr>
              <w:t>Образовательные организации обеспечены материально-технической базой для внедрения цифровой образовательной среды</w:t>
            </w:r>
          </w:p>
        </w:tc>
        <w:tc>
          <w:tcPr>
            <w:tcW w:w="584" w:type="pct"/>
            <w:tcBorders>
              <w:top w:val="single" w:sz="4" w:space="0" w:color="auto"/>
              <w:bottom w:val="single" w:sz="4" w:space="0" w:color="auto"/>
            </w:tcBorders>
          </w:tcPr>
          <w:p w14:paraId="2FBBD740" w14:textId="0C87F17B" w:rsidR="00712E81" w:rsidRPr="005864B1" w:rsidRDefault="00712E81" w:rsidP="00712E81">
            <w:pPr>
              <w:rPr>
                <w:sz w:val="18"/>
                <w:szCs w:val="18"/>
              </w:rPr>
            </w:pPr>
            <w:r w:rsidRPr="00B96D32">
              <w:rPr>
                <w:sz w:val="18"/>
                <w:szCs w:val="18"/>
              </w:rPr>
              <w:t>Приоритетный, показатель, региональный проект «Цифровая образовательная среда», Субсидия</w:t>
            </w:r>
          </w:p>
        </w:tc>
        <w:tc>
          <w:tcPr>
            <w:tcW w:w="36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43D795B" w14:textId="7BF2FD36" w:rsidR="00712E81" w:rsidRPr="004E721B" w:rsidRDefault="00712E81" w:rsidP="00712E8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единица</w:t>
            </w:r>
          </w:p>
        </w:tc>
        <w:tc>
          <w:tcPr>
            <w:tcW w:w="22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565805C" w14:textId="155CDD7C" w:rsidR="00712E81" w:rsidRPr="004E721B" w:rsidRDefault="00712E81" w:rsidP="00712E81">
            <w:pPr>
              <w:jc w:val="center"/>
              <w:rPr>
                <w:sz w:val="18"/>
                <w:szCs w:val="18"/>
              </w:rPr>
            </w:pPr>
            <w:r w:rsidRPr="000A4DF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1FA1D45" w14:textId="0DC87EEB" w:rsidR="00712E81" w:rsidRPr="004E721B" w:rsidRDefault="00712E81" w:rsidP="00712E8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3419D5B" w14:textId="31772215" w:rsidR="00712E81" w:rsidRPr="004E721B" w:rsidRDefault="00712E81" w:rsidP="00712E8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73E9C39" w14:textId="50262F1D" w:rsidR="00712E81" w:rsidRPr="004E721B" w:rsidRDefault="00712E81" w:rsidP="00712E8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7FC33AF" w14:textId="4BB4FA5F" w:rsidR="00712E81" w:rsidRPr="004E721B" w:rsidRDefault="00712E81" w:rsidP="00712E81">
            <w:pPr>
              <w:jc w:val="center"/>
              <w:rPr>
                <w:sz w:val="18"/>
                <w:szCs w:val="18"/>
              </w:rPr>
            </w:pPr>
            <w:r w:rsidRPr="000A4DFC"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26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157BFE0" w14:textId="78F5DB76" w:rsidR="00712E81" w:rsidRPr="004E721B" w:rsidRDefault="00712E81" w:rsidP="00712E81">
            <w:pPr>
              <w:jc w:val="center"/>
              <w:rPr>
                <w:sz w:val="18"/>
                <w:szCs w:val="18"/>
              </w:rPr>
            </w:pPr>
            <w:r w:rsidRPr="000A4DFC"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720073" w14:textId="0AF12C9D" w:rsidR="00712E81" w:rsidRPr="004E721B" w:rsidRDefault="00712E81" w:rsidP="00712E81">
            <w:pPr>
              <w:jc w:val="center"/>
              <w:rPr>
                <w:sz w:val="18"/>
                <w:szCs w:val="18"/>
              </w:rPr>
            </w:pPr>
            <w:r w:rsidRPr="000A4DFC"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20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E1AE3C" w14:textId="6149487E" w:rsidR="00712E81" w:rsidRPr="004E721B" w:rsidRDefault="00712E81" w:rsidP="00712E81">
            <w:pPr>
              <w:jc w:val="center"/>
              <w:rPr>
                <w:sz w:val="18"/>
                <w:szCs w:val="18"/>
              </w:rPr>
            </w:pPr>
            <w:r w:rsidRPr="000A4DFC"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19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65E160" w14:textId="536EF239" w:rsidR="00712E81" w:rsidRPr="004E721B" w:rsidRDefault="00712E81" w:rsidP="00712E81">
            <w:pPr>
              <w:jc w:val="center"/>
              <w:rPr>
                <w:sz w:val="18"/>
                <w:szCs w:val="18"/>
              </w:rPr>
            </w:pPr>
            <w:r w:rsidRPr="000A4DFC"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4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39DD70" w14:textId="624F567D" w:rsidR="00712E81" w:rsidRPr="004E721B" w:rsidRDefault="00712E81" w:rsidP="00712E8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  <w:lang w:val="en-US"/>
              </w:rPr>
              <w:t>E4</w:t>
            </w:r>
          </w:p>
        </w:tc>
      </w:tr>
    </w:tbl>
    <w:p w14:paraId="0CD716DE" w14:textId="62D7F44E" w:rsidR="00764F63" w:rsidRDefault="00764F63" w:rsidP="00EC56BA">
      <w:pPr>
        <w:jc w:val="center"/>
        <w:rPr>
          <w:sz w:val="16"/>
        </w:rPr>
      </w:pPr>
    </w:p>
    <w:p w14:paraId="11C43632" w14:textId="77777777" w:rsidR="00352F59" w:rsidRPr="004E721B" w:rsidRDefault="00352F59" w:rsidP="00EC56BA">
      <w:pPr>
        <w:jc w:val="center"/>
        <w:rPr>
          <w:sz w:val="16"/>
        </w:rPr>
      </w:pPr>
    </w:p>
    <w:p w14:paraId="3D893797" w14:textId="77777777" w:rsidR="00712E81" w:rsidRDefault="00712E81" w:rsidP="00EC56BA">
      <w:pPr>
        <w:jc w:val="center"/>
        <w:rPr>
          <w:b/>
          <w:bCs/>
        </w:rPr>
      </w:pPr>
    </w:p>
    <w:p w14:paraId="61A66909" w14:textId="77777777" w:rsidR="00712E81" w:rsidRDefault="00712E81" w:rsidP="00EC56BA">
      <w:pPr>
        <w:jc w:val="center"/>
        <w:rPr>
          <w:b/>
          <w:bCs/>
        </w:rPr>
      </w:pPr>
    </w:p>
    <w:p w14:paraId="693B18DE" w14:textId="77777777" w:rsidR="00712E81" w:rsidRDefault="00712E81" w:rsidP="00EC56BA">
      <w:pPr>
        <w:jc w:val="center"/>
        <w:rPr>
          <w:b/>
          <w:bCs/>
        </w:rPr>
      </w:pPr>
    </w:p>
    <w:p w14:paraId="7E6C08CF" w14:textId="77777777" w:rsidR="00712E81" w:rsidRDefault="00712E81" w:rsidP="00EC56BA">
      <w:pPr>
        <w:jc w:val="center"/>
        <w:rPr>
          <w:b/>
          <w:bCs/>
        </w:rPr>
      </w:pPr>
    </w:p>
    <w:p w14:paraId="4C704A9D" w14:textId="1B35EA59" w:rsidR="00A51807" w:rsidRPr="00764F63" w:rsidRDefault="00EC56BA" w:rsidP="00EC56BA">
      <w:pPr>
        <w:jc w:val="center"/>
        <w:rPr>
          <w:b/>
          <w:bCs/>
        </w:rPr>
      </w:pPr>
      <w:r w:rsidRPr="00764F63">
        <w:rPr>
          <w:b/>
          <w:bCs/>
        </w:rPr>
        <w:lastRenderedPageBreak/>
        <w:t xml:space="preserve">4. </w:t>
      </w:r>
      <w:r w:rsidR="00A51807" w:rsidRPr="00764F63">
        <w:rPr>
          <w:b/>
          <w:bCs/>
        </w:rPr>
        <w:t xml:space="preserve">Методика расчёта значений планируемых результатов реализации </w:t>
      </w:r>
      <w:bookmarkStart w:id="9" w:name="_Hlk118361102"/>
      <w:r w:rsidR="00A51807" w:rsidRPr="00764F63">
        <w:rPr>
          <w:b/>
          <w:bCs/>
        </w:rPr>
        <w:t>Подпрограммы 2 муниципальной программы «Цифровое муниципальное образование»</w:t>
      </w:r>
      <w:bookmarkEnd w:id="9"/>
    </w:p>
    <w:p w14:paraId="0AEB45E0" w14:textId="77777777" w:rsidR="00BF1DAD" w:rsidRPr="004E721B" w:rsidRDefault="00BF1DAD" w:rsidP="00EC56BA">
      <w:pPr>
        <w:jc w:val="center"/>
        <w:rPr>
          <w:sz w:val="14"/>
        </w:rPr>
      </w:pPr>
    </w:p>
    <w:tbl>
      <w:tblPr>
        <w:tblW w:w="5032" w:type="pct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57"/>
        <w:gridCol w:w="2515"/>
        <w:gridCol w:w="1395"/>
        <w:gridCol w:w="10757"/>
      </w:tblGrid>
      <w:tr w:rsidR="00BF1DAD" w:rsidRPr="004E721B" w14:paraId="600CE680" w14:textId="77777777" w:rsidTr="00E5309D">
        <w:tc>
          <w:tcPr>
            <w:tcW w:w="183" w:type="pct"/>
            <w:shd w:val="clear" w:color="auto" w:fill="auto"/>
          </w:tcPr>
          <w:p w14:paraId="7EE457DF" w14:textId="77777777" w:rsidR="00BF1DAD" w:rsidRPr="004E721B" w:rsidRDefault="00BF1DAD" w:rsidP="00930D1E">
            <w:pPr>
              <w:jc w:val="center"/>
              <w:rPr>
                <w:rFonts w:eastAsia="Calibri"/>
                <w:b/>
                <w:sz w:val="18"/>
                <w:szCs w:val="18"/>
              </w:rPr>
            </w:pPr>
            <w:r w:rsidRPr="004E721B">
              <w:rPr>
                <w:rFonts w:eastAsia="Calibri"/>
                <w:b/>
                <w:sz w:val="18"/>
                <w:szCs w:val="18"/>
              </w:rPr>
              <w:t>№</w:t>
            </w:r>
          </w:p>
          <w:p w14:paraId="190BFA61" w14:textId="77777777" w:rsidR="00BF1DAD" w:rsidRPr="004E721B" w:rsidRDefault="00BF1DAD" w:rsidP="00930D1E">
            <w:pPr>
              <w:jc w:val="center"/>
              <w:rPr>
                <w:rFonts w:eastAsia="Calibri"/>
                <w:b/>
                <w:sz w:val="18"/>
                <w:szCs w:val="18"/>
              </w:rPr>
            </w:pPr>
            <w:r w:rsidRPr="004E721B">
              <w:rPr>
                <w:rFonts w:eastAsia="Calibri"/>
                <w:b/>
                <w:sz w:val="18"/>
                <w:szCs w:val="18"/>
              </w:rPr>
              <w:t>п/п</w:t>
            </w:r>
          </w:p>
        </w:tc>
        <w:tc>
          <w:tcPr>
            <w:tcW w:w="826" w:type="pct"/>
            <w:shd w:val="clear" w:color="auto" w:fill="auto"/>
            <w:vAlign w:val="center"/>
          </w:tcPr>
          <w:p w14:paraId="7B911228" w14:textId="77777777" w:rsidR="00BF1DAD" w:rsidRPr="004E721B" w:rsidRDefault="00BF1DAD" w:rsidP="00930D1E">
            <w:pPr>
              <w:jc w:val="center"/>
              <w:rPr>
                <w:rFonts w:eastAsia="Calibri"/>
                <w:b/>
                <w:sz w:val="18"/>
                <w:szCs w:val="18"/>
              </w:rPr>
            </w:pPr>
            <w:r w:rsidRPr="004E721B">
              <w:rPr>
                <w:rFonts w:eastAsia="Calibri"/>
                <w:b/>
                <w:sz w:val="18"/>
                <w:szCs w:val="18"/>
              </w:rPr>
              <w:t>Наименование показателя</w:t>
            </w:r>
          </w:p>
        </w:tc>
        <w:tc>
          <w:tcPr>
            <w:tcW w:w="458" w:type="pct"/>
          </w:tcPr>
          <w:p w14:paraId="07728E35" w14:textId="77777777" w:rsidR="00BF1DAD" w:rsidRPr="004E721B" w:rsidRDefault="00BF1DAD" w:rsidP="00930D1E">
            <w:pPr>
              <w:jc w:val="center"/>
              <w:rPr>
                <w:rFonts w:eastAsia="Calibri"/>
                <w:b/>
                <w:sz w:val="18"/>
                <w:szCs w:val="18"/>
              </w:rPr>
            </w:pPr>
            <w:r w:rsidRPr="004E721B">
              <w:rPr>
                <w:rFonts w:eastAsia="Calibri"/>
                <w:b/>
                <w:sz w:val="18"/>
                <w:szCs w:val="18"/>
              </w:rPr>
              <w:t>Единица измерения</w:t>
            </w:r>
          </w:p>
        </w:tc>
        <w:tc>
          <w:tcPr>
            <w:tcW w:w="3533" w:type="pct"/>
            <w:shd w:val="clear" w:color="auto" w:fill="auto"/>
            <w:vAlign w:val="center"/>
          </w:tcPr>
          <w:p w14:paraId="50C63C87" w14:textId="77777777" w:rsidR="00BF1DAD" w:rsidRPr="004E721B" w:rsidRDefault="00BF1DAD" w:rsidP="00930D1E">
            <w:pPr>
              <w:jc w:val="center"/>
              <w:rPr>
                <w:rFonts w:eastAsia="Calibri"/>
                <w:b/>
                <w:sz w:val="18"/>
                <w:szCs w:val="18"/>
              </w:rPr>
            </w:pPr>
            <w:r w:rsidRPr="004E721B">
              <w:rPr>
                <w:rFonts w:eastAsia="Calibri"/>
                <w:b/>
                <w:sz w:val="18"/>
                <w:szCs w:val="18"/>
              </w:rPr>
              <w:t>Методика расчета значений показателя</w:t>
            </w:r>
          </w:p>
        </w:tc>
      </w:tr>
      <w:tr w:rsidR="00BF1DAD" w:rsidRPr="004E721B" w14:paraId="2FFFB837" w14:textId="77777777" w:rsidTr="00E5309D">
        <w:tc>
          <w:tcPr>
            <w:tcW w:w="183" w:type="pct"/>
            <w:shd w:val="clear" w:color="auto" w:fill="auto"/>
          </w:tcPr>
          <w:p w14:paraId="69F3A612" w14:textId="77777777" w:rsidR="00BF1DAD" w:rsidRPr="004E721B" w:rsidRDefault="00BF1DAD" w:rsidP="00930D1E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</w:t>
            </w:r>
          </w:p>
        </w:tc>
        <w:tc>
          <w:tcPr>
            <w:tcW w:w="826" w:type="pct"/>
            <w:shd w:val="clear" w:color="auto" w:fill="auto"/>
            <w:vAlign w:val="center"/>
          </w:tcPr>
          <w:p w14:paraId="4336FE1E" w14:textId="77777777" w:rsidR="00BF1DAD" w:rsidRPr="004E721B" w:rsidRDefault="00BF1DAD" w:rsidP="00930D1E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</w:t>
            </w:r>
          </w:p>
        </w:tc>
        <w:tc>
          <w:tcPr>
            <w:tcW w:w="458" w:type="pct"/>
          </w:tcPr>
          <w:p w14:paraId="2FBFAF39" w14:textId="77777777" w:rsidR="00BF1DAD" w:rsidRPr="004E721B" w:rsidRDefault="00BF1DAD" w:rsidP="00930D1E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3</w:t>
            </w:r>
          </w:p>
        </w:tc>
        <w:tc>
          <w:tcPr>
            <w:tcW w:w="3533" w:type="pct"/>
            <w:shd w:val="clear" w:color="auto" w:fill="auto"/>
            <w:vAlign w:val="center"/>
          </w:tcPr>
          <w:p w14:paraId="67B1EDE1" w14:textId="77777777" w:rsidR="00BF1DAD" w:rsidRPr="004E721B" w:rsidRDefault="00BF1DAD" w:rsidP="00930D1E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4</w:t>
            </w:r>
          </w:p>
        </w:tc>
      </w:tr>
      <w:tr w:rsidR="00BF1DAD" w:rsidRPr="004E721B" w14:paraId="529D37CB" w14:textId="77777777" w:rsidTr="00E5309D">
        <w:trPr>
          <w:trHeight w:val="1465"/>
        </w:trPr>
        <w:tc>
          <w:tcPr>
            <w:tcW w:w="183" w:type="pct"/>
            <w:shd w:val="clear" w:color="auto" w:fill="auto"/>
          </w:tcPr>
          <w:p w14:paraId="004AE9E8" w14:textId="77777777" w:rsidR="00BF1DAD" w:rsidRPr="004E721B" w:rsidRDefault="00BF1DAD" w:rsidP="00BF1DAD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right"/>
              <w:rPr>
                <w:sz w:val="18"/>
                <w:szCs w:val="18"/>
              </w:rPr>
            </w:pPr>
          </w:p>
        </w:tc>
        <w:tc>
          <w:tcPr>
            <w:tcW w:w="826" w:type="pct"/>
            <w:shd w:val="clear" w:color="auto" w:fill="auto"/>
          </w:tcPr>
          <w:p w14:paraId="54FC072D" w14:textId="77777777" w:rsidR="00BF1DAD" w:rsidRPr="004E721B" w:rsidRDefault="00BF1DAD" w:rsidP="00930D1E">
            <w:pPr>
              <w:jc w:val="both"/>
              <w:rPr>
                <w:rFonts w:eastAsia="Calibri"/>
                <w:sz w:val="18"/>
                <w:szCs w:val="18"/>
                <w:lang w:eastAsia="en-US"/>
              </w:rPr>
            </w:pPr>
            <w:r w:rsidRPr="004E721B">
              <w:rPr>
                <w:color w:val="000000"/>
                <w:sz w:val="18"/>
                <w:szCs w:val="18"/>
              </w:rPr>
              <w:t>Доля рабочих мест, обеспеченных необходимым компьютерным оборудованием и услугами связи в соответствии с требованиями нормативных правовых актов Московской области</w:t>
            </w:r>
          </w:p>
        </w:tc>
        <w:tc>
          <w:tcPr>
            <w:tcW w:w="458" w:type="pct"/>
          </w:tcPr>
          <w:p w14:paraId="63AC3565" w14:textId="77777777" w:rsidR="00BF1DAD" w:rsidRPr="004E721B" w:rsidRDefault="00BF1DAD" w:rsidP="00930D1E">
            <w:pPr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533" w:type="pct"/>
            <w:shd w:val="clear" w:color="auto" w:fill="auto"/>
          </w:tcPr>
          <w:p w14:paraId="60894911" w14:textId="77777777" w:rsidR="00BF1DAD" w:rsidRPr="004E721B" w:rsidRDefault="00BF1DAD" w:rsidP="00930D1E">
            <w:pPr>
              <w:jc w:val="both"/>
              <w:rPr>
                <w:rFonts w:eastAsia="Calibri"/>
                <w:color w:val="000000"/>
                <w:sz w:val="18"/>
                <w:szCs w:val="18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</m:t>
                </m:r>
                <m:r>
                  <w:rPr>
                    <w:rFonts w:ascii="Cambria Math" w:eastAsia="Calibri" w:hAnsi="Cambria Math"/>
                    <w:color w:val="000000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/>
                        <w:i/>
                        <w:color w:val="000000"/>
                        <w:sz w:val="18"/>
                        <w:szCs w:val="18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×100%+</m:t>
                    </m:r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×100%</m:t>
                    </m:r>
                  </m:num>
                  <m:den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2</m:t>
                    </m:r>
                  </m:den>
                </m:f>
              </m:oMath>
            </m:oMathPara>
          </w:p>
          <w:p w14:paraId="0DC5082A" w14:textId="77777777" w:rsidR="00BF1DAD" w:rsidRPr="004E721B" w:rsidRDefault="00BF1DAD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rFonts w:eastAsia="Calibri"/>
                <w:color w:val="000000"/>
                <w:sz w:val="18"/>
                <w:szCs w:val="18"/>
              </w:rPr>
              <w:t xml:space="preserve">где: </w:t>
            </w:r>
          </w:p>
          <w:p w14:paraId="5AD6F7D1" w14:textId="77777777" w:rsidR="00BF1DAD" w:rsidRPr="004E721B" w:rsidRDefault="00BF1DAD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18"/>
                </w:rPr>
                <m:t>n</m:t>
              </m:r>
            </m:oMath>
            <w:r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Pr="004E721B">
              <w:rPr>
                <w:color w:val="000000"/>
                <w:sz w:val="18"/>
                <w:szCs w:val="18"/>
              </w:rPr>
              <w:t>доля рабочих мест, обеспеченных необходимым компьютерным оборудованием и услугами связи в соответствии с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требованиями нормативных правовых актов Московской области</w:t>
            </w:r>
            <w:r w:rsidRPr="004E721B">
              <w:rPr>
                <w:rFonts w:eastAsia="Calibri"/>
                <w:color w:val="000000"/>
                <w:sz w:val="18"/>
                <w:szCs w:val="18"/>
              </w:rPr>
              <w:t>;</w:t>
            </w:r>
          </w:p>
          <w:p w14:paraId="03EDEE7D" w14:textId="77777777" w:rsidR="00BF1DAD" w:rsidRPr="004E721B" w:rsidRDefault="00000000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1</m:t>
                  </m:r>
                </m:sub>
              </m:sSub>
            </m:oMath>
            <w:r w:rsidR="00BF1DAD" w:rsidRPr="004E721B">
              <w:rPr>
                <w:rFonts w:eastAsia="Calibri"/>
                <w:color w:val="000000"/>
                <w:sz w:val="18"/>
                <w:szCs w:val="18"/>
              </w:rPr>
              <w:t xml:space="preserve"> – количество </w:t>
            </w:r>
            <w:r w:rsidR="00BF1DAD" w:rsidRPr="004E721B">
              <w:rPr>
                <w:color w:val="000000"/>
                <w:sz w:val="18"/>
                <w:szCs w:val="18"/>
              </w:rPr>
              <w:t>работников ОМСУ муниципального образования Московской области, МФЦ муниципального образования Московской области, обеспеченных необходимым компьютерным оборудованием с предустановленным общесистемным программным обеспечением и организационной техникой в соответствии с требованиями нормативных правовых актов Московской области</w:t>
            </w:r>
            <w:r w:rsidR="00BF1DAD" w:rsidRPr="004E721B">
              <w:rPr>
                <w:rFonts w:eastAsia="Calibri"/>
                <w:color w:val="000000"/>
                <w:sz w:val="18"/>
                <w:szCs w:val="18"/>
              </w:rPr>
              <w:t>;</w:t>
            </w:r>
          </w:p>
          <w:p w14:paraId="59E2D18E" w14:textId="77777777" w:rsidR="00BF1DAD" w:rsidRPr="004E721B" w:rsidRDefault="00000000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1</m:t>
                  </m:r>
                </m:sub>
              </m:sSub>
            </m:oMath>
            <w:r w:rsidR="00BF1DAD" w:rsidRPr="004E721B">
              <w:rPr>
                <w:rFonts w:eastAsia="Calibri"/>
                <w:color w:val="000000"/>
                <w:sz w:val="18"/>
                <w:szCs w:val="18"/>
              </w:rPr>
              <w:t xml:space="preserve"> – общее количество работников ОМСУ муниципального образования Московской области</w:t>
            </w:r>
            <w:r w:rsidR="00BF1DAD" w:rsidRPr="004E721B">
              <w:rPr>
                <w:color w:val="000000"/>
                <w:sz w:val="18"/>
                <w:szCs w:val="18"/>
              </w:rPr>
              <w:t>, МФЦ муниципального образования Московской области</w:t>
            </w:r>
            <w:r w:rsidR="00BF1DAD" w:rsidRPr="004E721B">
              <w:rPr>
                <w:rFonts w:eastAsia="Calibri"/>
                <w:color w:val="000000"/>
                <w:sz w:val="18"/>
                <w:szCs w:val="18"/>
              </w:rPr>
              <w:t>, нуждающихся в компьютерном оборудовании с предустановленным общесистемным программным обеспечением и организационной технике в соответствии с требованиями нормативных правовых актов Московской области, или уже обеспеченных таким оборудованием;</w:t>
            </w:r>
          </w:p>
          <w:p w14:paraId="6D8E0B80" w14:textId="77777777" w:rsidR="00BF1DAD" w:rsidRPr="004E721B" w:rsidRDefault="00000000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2</m:t>
                  </m:r>
                </m:sub>
              </m:sSub>
            </m:oMath>
            <w:r w:rsidR="00BF1DAD"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="00BF1DAD" w:rsidRPr="004E721B">
              <w:rPr>
                <w:color w:val="000000"/>
                <w:sz w:val="18"/>
                <w:szCs w:val="18"/>
              </w:rPr>
              <w:t>количество ОМСУ муниципального образования Московской области, МФЦ муниципального образования Московской области, обеспеченных необходимыми услугами связи в том числе для оказания государственных и муниципальных услуг в</w:t>
            </w:r>
            <w:r w:rsidR="00BF1DAD"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="00BF1DAD" w:rsidRPr="004E721B">
              <w:rPr>
                <w:color w:val="000000"/>
                <w:sz w:val="18"/>
                <w:szCs w:val="18"/>
              </w:rPr>
              <w:t>электронной форме;</w:t>
            </w:r>
          </w:p>
          <w:p w14:paraId="7D5C224F" w14:textId="77777777" w:rsidR="00BF1DAD" w:rsidRPr="004E721B" w:rsidRDefault="00000000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2</m:t>
                  </m:r>
                </m:sub>
              </m:sSub>
            </m:oMath>
            <w:r w:rsidR="00BF1DAD"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="00BF1DAD" w:rsidRPr="004E721B">
              <w:rPr>
                <w:color w:val="000000"/>
                <w:sz w:val="18"/>
                <w:szCs w:val="18"/>
              </w:rPr>
              <w:t>общее количество ОМСУ муниципального образования Московской области, МФЦ муниципального образования Московской области.</w:t>
            </w:r>
          </w:p>
        </w:tc>
      </w:tr>
      <w:tr w:rsidR="00BF1DAD" w:rsidRPr="004E721B" w14:paraId="00D38E7D" w14:textId="77777777" w:rsidTr="00E5309D">
        <w:tc>
          <w:tcPr>
            <w:tcW w:w="183" w:type="pct"/>
            <w:shd w:val="clear" w:color="auto" w:fill="auto"/>
          </w:tcPr>
          <w:p w14:paraId="747253C4" w14:textId="77777777" w:rsidR="00BF1DAD" w:rsidRPr="004E721B" w:rsidRDefault="00BF1DAD" w:rsidP="00BF1DAD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826" w:type="pct"/>
            <w:shd w:val="clear" w:color="auto" w:fill="auto"/>
          </w:tcPr>
          <w:p w14:paraId="61046B0E" w14:textId="77777777" w:rsidR="00BF1DAD" w:rsidRPr="004E721B" w:rsidRDefault="00BF1DAD" w:rsidP="00930D1E">
            <w:pPr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Стоимостная доля закупаемого и (или)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арендуемого ОМСУ муниципального образования Московской области отечественного программного обеспечения</w:t>
            </w:r>
          </w:p>
        </w:tc>
        <w:tc>
          <w:tcPr>
            <w:tcW w:w="458" w:type="pct"/>
          </w:tcPr>
          <w:p w14:paraId="018BE4D0" w14:textId="77777777" w:rsidR="00BF1DAD" w:rsidRPr="004E721B" w:rsidRDefault="00BF1DAD" w:rsidP="00930D1E">
            <w:pPr>
              <w:widowControl w:val="0"/>
              <w:rPr>
                <w:rFonts w:eastAsia="Calibri"/>
                <w:color w:val="000000"/>
                <w:sz w:val="18"/>
                <w:szCs w:val="18"/>
                <w:lang w:val="en-US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533" w:type="pct"/>
            <w:shd w:val="clear" w:color="auto" w:fill="auto"/>
          </w:tcPr>
          <w:p w14:paraId="6ED5A22D" w14:textId="77777777" w:rsidR="00BF1DAD" w:rsidRPr="004E721B" w:rsidRDefault="00BF1DAD" w:rsidP="00930D1E">
            <w:pPr>
              <w:widowControl w:val="0"/>
              <w:jc w:val="center"/>
              <w:rPr>
                <w:rFonts w:eastAsia="Courier New"/>
                <w:color w:val="000000"/>
                <w:sz w:val="18"/>
                <w:szCs w:val="18"/>
                <w:shd w:val="clear" w:color="auto" w:fill="FFFFFF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  <w:lang w:val="en-US"/>
                  </w:rPr>
                  <m:t>n</m:t>
                </m:r>
                <m:r>
                  <w:rPr>
                    <w:rFonts w:ascii="Cambria Math" w:eastAsia="Courier New" w:hAnsi="Cambria Math"/>
                    <w:color w:val="000000"/>
                    <w:sz w:val="18"/>
                    <w:szCs w:val="18"/>
                    <w:shd w:val="clear" w:color="auto" w:fill="FFFFFF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18"/>
                  </w:rPr>
                  <m:t>×100%</m:t>
                </m:r>
              </m:oMath>
            </m:oMathPara>
          </w:p>
          <w:p w14:paraId="14BB9568" w14:textId="77777777" w:rsidR="00BF1DAD" w:rsidRPr="004E721B" w:rsidRDefault="00BF1DAD" w:rsidP="00930D1E">
            <w:pPr>
              <w:jc w:val="both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где:</w:t>
            </w:r>
          </w:p>
          <w:p w14:paraId="7B5F7BF0" w14:textId="77777777" w:rsidR="00BF1DAD" w:rsidRPr="004E721B" w:rsidRDefault="00BF1DAD" w:rsidP="00930D1E">
            <w:pPr>
              <w:jc w:val="both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n - </w:t>
            </w:r>
            <w:r w:rsidRPr="004E721B">
              <w:rPr>
                <w:color w:val="000000"/>
                <w:sz w:val="18"/>
                <w:szCs w:val="18"/>
              </w:rPr>
              <w:t>стоимостная доля закупаемого и (или)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арендуемого ОМСУ муниципального образования Московской области отечественного программного обеспечения</w:t>
            </w:r>
            <w:r w:rsidRPr="004E721B">
              <w:rPr>
                <w:sz w:val="18"/>
                <w:szCs w:val="18"/>
              </w:rPr>
              <w:t>;</w:t>
            </w:r>
          </w:p>
          <w:p w14:paraId="19229921" w14:textId="77777777" w:rsidR="00BF1DAD" w:rsidRPr="004E721B" w:rsidRDefault="00BF1DAD" w:rsidP="00930D1E">
            <w:pPr>
              <w:jc w:val="both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R – стоимость закупаемого и</w:t>
            </w:r>
            <w:r w:rsidRPr="004E721B">
              <w:rPr>
                <w:color w:val="000000"/>
                <w:sz w:val="18"/>
                <w:szCs w:val="18"/>
              </w:rPr>
              <w:t xml:space="preserve"> (или)</w:t>
            </w:r>
            <w:r w:rsidRPr="004E721B">
              <w:rPr>
                <w:sz w:val="18"/>
                <w:szCs w:val="18"/>
              </w:rPr>
              <w:t xml:space="preserve"> арендуемого ОМСУ муниципального образования Московской области отечественного программного обеспечения;</w:t>
            </w:r>
          </w:p>
          <w:p w14:paraId="5F59530A" w14:textId="77777777" w:rsidR="00BF1DAD" w:rsidRPr="004E721B" w:rsidRDefault="00BF1DAD" w:rsidP="00930D1E">
            <w:pPr>
              <w:widowControl w:val="0"/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K – общая стоимость закупаемого и</w:t>
            </w:r>
            <w:r w:rsidRPr="004E721B">
              <w:rPr>
                <w:color w:val="000000"/>
                <w:sz w:val="18"/>
                <w:szCs w:val="18"/>
              </w:rPr>
              <w:t xml:space="preserve"> (или)</w:t>
            </w:r>
            <w:r w:rsidRPr="004E721B">
              <w:rPr>
                <w:sz w:val="18"/>
                <w:szCs w:val="18"/>
              </w:rPr>
              <w:t xml:space="preserve"> арендуемого ОМСУ муниципального образования Московской области программного обеспечения.</w:t>
            </w:r>
          </w:p>
        </w:tc>
      </w:tr>
      <w:tr w:rsidR="00BF1DAD" w:rsidRPr="004E721B" w14:paraId="080E4D3D" w14:textId="77777777" w:rsidTr="00E5309D">
        <w:tc>
          <w:tcPr>
            <w:tcW w:w="183" w:type="pct"/>
            <w:shd w:val="clear" w:color="auto" w:fill="auto"/>
          </w:tcPr>
          <w:p w14:paraId="4F0DFB72" w14:textId="77777777" w:rsidR="00BF1DAD" w:rsidRPr="004E721B" w:rsidRDefault="00BF1DAD" w:rsidP="00BF1DAD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826" w:type="pct"/>
            <w:shd w:val="clear" w:color="auto" w:fill="auto"/>
          </w:tcPr>
          <w:p w14:paraId="66741A6E" w14:textId="745C2008" w:rsidR="00BF1DAD" w:rsidRPr="004E721B" w:rsidRDefault="00BF1DAD" w:rsidP="00930D1E">
            <w:pPr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 xml:space="preserve">Увеличение доли </w:t>
            </w:r>
            <w:proofErr w:type="gramStart"/>
            <w:r w:rsidRPr="004E721B">
              <w:rPr>
                <w:color w:val="000000"/>
                <w:sz w:val="18"/>
                <w:szCs w:val="18"/>
              </w:rPr>
              <w:t>защищен-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ных</w:t>
            </w:r>
            <w:proofErr w:type="spellEnd"/>
            <w:proofErr w:type="gramEnd"/>
            <w:r w:rsidRPr="004E721B">
              <w:rPr>
                <w:color w:val="000000"/>
                <w:sz w:val="18"/>
                <w:szCs w:val="18"/>
              </w:rPr>
              <w:t xml:space="preserve"> по требованиям безо-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пасности</w:t>
            </w:r>
            <w:proofErr w:type="spellEnd"/>
            <w:r w:rsidRPr="004E721B">
              <w:rPr>
                <w:color w:val="000000"/>
                <w:sz w:val="18"/>
                <w:szCs w:val="18"/>
              </w:rPr>
              <w:t xml:space="preserve"> информации ин-формационных систем, 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ис</w:t>
            </w:r>
            <w:proofErr w:type="spellEnd"/>
            <w:r w:rsidRPr="004E721B">
              <w:rPr>
                <w:color w:val="000000"/>
                <w:sz w:val="18"/>
                <w:szCs w:val="18"/>
              </w:rPr>
              <w:t xml:space="preserve">-пользуемых ОМСУ 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муни-ципального</w:t>
            </w:r>
            <w:proofErr w:type="spellEnd"/>
            <w:r w:rsidRPr="004E721B">
              <w:rPr>
                <w:color w:val="000000"/>
                <w:sz w:val="18"/>
                <w:szCs w:val="18"/>
              </w:rPr>
              <w:t xml:space="preserve"> образования Московской области,</w:t>
            </w:r>
            <w:r w:rsidR="00930D1E" w:rsidRPr="004E721B">
              <w:rPr>
                <w:color w:val="000000"/>
                <w:sz w:val="18"/>
                <w:szCs w:val="18"/>
              </w:rPr>
              <w:t xml:space="preserve"> в </w:t>
            </w:r>
            <w:r w:rsidRPr="004E721B">
              <w:rPr>
                <w:color w:val="000000"/>
                <w:sz w:val="18"/>
                <w:szCs w:val="18"/>
              </w:rPr>
              <w:t>соответствии с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 xml:space="preserve">категорией обрабатываемой 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информа</w:t>
            </w:r>
            <w:r w:rsidR="00930D1E" w:rsidRPr="004E721B">
              <w:rPr>
                <w:color w:val="000000"/>
                <w:sz w:val="18"/>
                <w:szCs w:val="18"/>
              </w:rPr>
              <w:t>-</w:t>
            </w:r>
            <w:r w:rsidRPr="004E721B">
              <w:rPr>
                <w:color w:val="000000"/>
                <w:sz w:val="18"/>
                <w:szCs w:val="18"/>
              </w:rPr>
              <w:t>ции</w:t>
            </w:r>
            <w:proofErr w:type="spellEnd"/>
            <w:r w:rsidRPr="004E721B">
              <w:rPr>
                <w:color w:val="000000"/>
                <w:sz w:val="18"/>
                <w:szCs w:val="18"/>
              </w:rPr>
              <w:t xml:space="preserve">, а также персональных компьютеров, используемых на рабочих местах работников, обеспеченных антивирусным программным </w:t>
            </w:r>
            <w:r w:rsidRPr="004E721B">
              <w:rPr>
                <w:color w:val="000000"/>
                <w:sz w:val="18"/>
                <w:szCs w:val="18"/>
              </w:rPr>
              <w:lastRenderedPageBreak/>
              <w:t>обеспечением с регулярным обновлением соответствующих баз</w:t>
            </w:r>
          </w:p>
        </w:tc>
        <w:tc>
          <w:tcPr>
            <w:tcW w:w="458" w:type="pct"/>
          </w:tcPr>
          <w:p w14:paraId="0F26E759" w14:textId="77777777" w:rsidR="00BF1DAD" w:rsidRPr="004E721B" w:rsidRDefault="00BF1DAD" w:rsidP="00930D1E">
            <w:pPr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lastRenderedPageBreak/>
              <w:t>Процент</w:t>
            </w:r>
          </w:p>
        </w:tc>
        <w:tc>
          <w:tcPr>
            <w:tcW w:w="3533" w:type="pct"/>
            <w:shd w:val="clear" w:color="auto" w:fill="auto"/>
          </w:tcPr>
          <w:p w14:paraId="6285FEB2" w14:textId="77777777" w:rsidR="00BF1DAD" w:rsidRPr="004E721B" w:rsidRDefault="00BF1DAD" w:rsidP="00930D1E">
            <w:pPr>
              <w:jc w:val="both"/>
              <w:rPr>
                <w:rFonts w:eastAsia="Calibri"/>
                <w:color w:val="000000"/>
                <w:sz w:val="18"/>
                <w:szCs w:val="18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</m:t>
                </m:r>
                <m:r>
                  <w:rPr>
                    <w:rFonts w:ascii="Cambria Math" w:eastAsia="Calibri" w:hAnsi="Cambria Math"/>
                    <w:color w:val="000000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/>
                        <w:i/>
                        <w:color w:val="000000"/>
                        <w:sz w:val="18"/>
                        <w:szCs w:val="18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×100%+</m:t>
                    </m:r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×100%</m:t>
                    </m:r>
                  </m:num>
                  <m:den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2</m:t>
                    </m:r>
                  </m:den>
                </m:f>
              </m:oMath>
            </m:oMathPara>
          </w:p>
          <w:p w14:paraId="4988E9CD" w14:textId="77777777" w:rsidR="00BF1DAD" w:rsidRPr="004E721B" w:rsidRDefault="00BF1DAD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rFonts w:eastAsia="Calibri"/>
                <w:color w:val="000000"/>
                <w:sz w:val="18"/>
                <w:szCs w:val="18"/>
              </w:rPr>
              <w:t xml:space="preserve">где: </w:t>
            </w:r>
          </w:p>
          <w:p w14:paraId="247E2FF9" w14:textId="77777777" w:rsidR="00BF1DAD" w:rsidRPr="004E721B" w:rsidRDefault="00BF1DAD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18"/>
                </w:rPr>
                <m:t>n</m:t>
              </m:r>
            </m:oMath>
            <w:r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Pr="004E721B">
              <w:rPr>
                <w:color w:val="000000"/>
                <w:sz w:val="18"/>
                <w:szCs w:val="18"/>
              </w:rPr>
              <w:t>доля защищенных по требованиям безопасности информации информационных систем, используемых ОМСУ муниципального образования Московской области, в соответствии с категорией обрабатываемой информации, а также персональных компьютеров, используемых на рабочих местах работников, обеспеченных антивирусным программным обеспечением с регулярным обновлением соответствующих баз</w:t>
            </w:r>
            <w:r w:rsidRPr="004E721B">
              <w:rPr>
                <w:rFonts w:eastAsia="Calibri"/>
                <w:color w:val="000000"/>
                <w:sz w:val="18"/>
                <w:szCs w:val="18"/>
              </w:rPr>
              <w:t>;</w:t>
            </w:r>
          </w:p>
          <w:p w14:paraId="18031669" w14:textId="77777777" w:rsidR="00BF1DAD" w:rsidRPr="004E721B" w:rsidRDefault="00000000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1</m:t>
                  </m:r>
                </m:sub>
              </m:sSub>
            </m:oMath>
            <w:r w:rsidR="00BF1DAD"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="00BF1DAD" w:rsidRPr="004E721B">
              <w:rPr>
                <w:sz w:val="18"/>
                <w:szCs w:val="18"/>
              </w:rPr>
              <w:t xml:space="preserve">количество информационных систем, используемых </w:t>
            </w:r>
            <w:r w:rsidR="00BF1DAD" w:rsidRPr="004E721B">
              <w:rPr>
                <w:color w:val="000000"/>
                <w:sz w:val="18"/>
                <w:szCs w:val="18"/>
              </w:rPr>
              <w:t>ОМСУ муниципального образования Московской области</w:t>
            </w:r>
            <w:r w:rsidR="00BF1DAD" w:rsidRPr="004E721B">
              <w:rPr>
                <w:sz w:val="18"/>
                <w:szCs w:val="18"/>
              </w:rPr>
              <w:t>, обеспеченных средствами защиты информации соответствии с классом защиты обрабатываемой информации</w:t>
            </w:r>
            <w:r w:rsidR="00BF1DAD" w:rsidRPr="004E721B">
              <w:rPr>
                <w:rFonts w:eastAsia="Calibri"/>
                <w:color w:val="000000"/>
                <w:sz w:val="18"/>
                <w:szCs w:val="18"/>
              </w:rPr>
              <w:t>;</w:t>
            </w:r>
          </w:p>
          <w:p w14:paraId="497F8167" w14:textId="77777777" w:rsidR="00BF1DAD" w:rsidRPr="004E721B" w:rsidRDefault="00000000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1</m:t>
                  </m:r>
                </m:sub>
              </m:sSub>
            </m:oMath>
            <w:r w:rsidR="00BF1DAD"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="00BF1DAD" w:rsidRPr="004E721B">
              <w:rPr>
                <w:sz w:val="18"/>
                <w:szCs w:val="18"/>
              </w:rPr>
              <w:t xml:space="preserve">общее количество информационных систем, используемых </w:t>
            </w:r>
            <w:r w:rsidR="00BF1DAD" w:rsidRPr="004E721B">
              <w:rPr>
                <w:color w:val="000000"/>
                <w:sz w:val="18"/>
                <w:szCs w:val="18"/>
              </w:rPr>
              <w:t>ОМСУ муниципального образования Московской области</w:t>
            </w:r>
            <w:r w:rsidR="00BF1DAD" w:rsidRPr="004E721B">
              <w:rPr>
                <w:sz w:val="18"/>
                <w:szCs w:val="18"/>
              </w:rPr>
              <w:t>, которые необходимо обеспечить средствами защиты информации в соответствии с классом защиты обрабатываемой информации</w:t>
            </w:r>
            <w:r w:rsidR="00BF1DAD" w:rsidRPr="004E721B">
              <w:rPr>
                <w:rFonts w:eastAsia="Calibri"/>
                <w:color w:val="000000"/>
                <w:sz w:val="18"/>
                <w:szCs w:val="18"/>
              </w:rPr>
              <w:t>;</w:t>
            </w:r>
          </w:p>
          <w:p w14:paraId="3B941C4B" w14:textId="77777777" w:rsidR="00BF1DAD" w:rsidRPr="004E721B" w:rsidRDefault="00000000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2</m:t>
                  </m:r>
                </m:sub>
              </m:sSub>
            </m:oMath>
            <w:r w:rsidR="00BF1DAD"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="00BF1DAD" w:rsidRPr="004E721B">
              <w:rPr>
                <w:rFonts w:eastAsia="Calibri"/>
                <w:sz w:val="18"/>
                <w:szCs w:val="18"/>
              </w:rPr>
              <w:t xml:space="preserve">количество </w:t>
            </w:r>
            <w:r w:rsidR="00BF1DAD" w:rsidRPr="004E721B">
              <w:rPr>
                <w:color w:val="000000"/>
                <w:sz w:val="18"/>
                <w:szCs w:val="18"/>
              </w:rPr>
              <w:t>персональных компьютеров, используемых на рабочих местах работников ОМСУ муниципального образования Московской области, обеспеченных антивирусным программным обеспечением с регулярным обновлением соответствующих баз;</w:t>
            </w:r>
          </w:p>
          <w:p w14:paraId="3C0E34D9" w14:textId="77777777" w:rsidR="00BF1DAD" w:rsidRPr="004E721B" w:rsidRDefault="00000000" w:rsidP="00930D1E">
            <w:pPr>
              <w:widowControl w:val="0"/>
              <w:jc w:val="both"/>
              <w:rPr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2</m:t>
                  </m:r>
                </m:sub>
              </m:sSub>
            </m:oMath>
            <w:r w:rsidR="00BF1DAD"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="00BF1DAD" w:rsidRPr="004E721B">
              <w:rPr>
                <w:rFonts w:eastAsia="Calibri"/>
                <w:sz w:val="18"/>
                <w:szCs w:val="18"/>
              </w:rPr>
              <w:t xml:space="preserve">общее количество компьютерного оборудования, используемого на рабочих местах работников </w:t>
            </w:r>
            <w:r w:rsidR="00BF1DAD" w:rsidRPr="004E721B">
              <w:rPr>
                <w:color w:val="000000"/>
                <w:sz w:val="18"/>
                <w:szCs w:val="18"/>
              </w:rPr>
              <w:t xml:space="preserve">ОМСУ муниципального образования </w:t>
            </w:r>
            <w:r w:rsidR="00BF1DAD" w:rsidRPr="004E721B">
              <w:rPr>
                <w:color w:val="000000"/>
                <w:sz w:val="18"/>
                <w:szCs w:val="18"/>
              </w:rPr>
              <w:lastRenderedPageBreak/>
              <w:t>Московской области.</w:t>
            </w:r>
          </w:p>
        </w:tc>
      </w:tr>
      <w:tr w:rsidR="00BF1DAD" w:rsidRPr="004E721B" w14:paraId="7F1EA1B1" w14:textId="77777777" w:rsidTr="00E5309D">
        <w:tc>
          <w:tcPr>
            <w:tcW w:w="183" w:type="pct"/>
            <w:shd w:val="clear" w:color="auto" w:fill="auto"/>
          </w:tcPr>
          <w:p w14:paraId="27B5DFEC" w14:textId="77777777" w:rsidR="00BF1DAD" w:rsidRPr="004E721B" w:rsidRDefault="00BF1DAD" w:rsidP="00BF1DAD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826" w:type="pct"/>
            <w:shd w:val="clear" w:color="auto" w:fill="auto"/>
          </w:tcPr>
          <w:p w14:paraId="075C3482" w14:textId="77777777" w:rsidR="00BF1DAD" w:rsidRPr="004E721B" w:rsidRDefault="00BF1DAD" w:rsidP="00BF1DAD">
            <w:pPr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Доля работников ОМСУ муниципального образования Московской области, обеспеченных средствами электронной подписи в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соответствии с установленными требованиями</w:t>
            </w:r>
          </w:p>
        </w:tc>
        <w:tc>
          <w:tcPr>
            <w:tcW w:w="458" w:type="pct"/>
          </w:tcPr>
          <w:p w14:paraId="7757158C" w14:textId="77777777" w:rsidR="00BF1DAD" w:rsidRPr="004E721B" w:rsidRDefault="00BF1DAD" w:rsidP="00930D1E">
            <w:pPr>
              <w:widowControl w:val="0"/>
              <w:rPr>
                <w:rFonts w:eastAsia="Calibri"/>
                <w:color w:val="000000"/>
                <w:sz w:val="18"/>
                <w:szCs w:val="18"/>
                <w:lang w:val="en-US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533" w:type="pct"/>
            <w:shd w:val="clear" w:color="auto" w:fill="auto"/>
          </w:tcPr>
          <w:p w14:paraId="62E29025" w14:textId="77777777" w:rsidR="00BF1DAD" w:rsidRPr="004E721B" w:rsidRDefault="00BF1DAD" w:rsidP="00930D1E">
            <w:pPr>
              <w:widowControl w:val="0"/>
              <w:jc w:val="center"/>
              <w:rPr>
                <w:rFonts w:eastAsia="Courier New"/>
                <w:color w:val="000000"/>
                <w:sz w:val="18"/>
                <w:szCs w:val="18"/>
                <w:shd w:val="clear" w:color="auto" w:fill="FFFFFF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  <w:lang w:val="en-US"/>
                  </w:rPr>
                  <m:t>n</m:t>
                </m:r>
                <m:r>
                  <w:rPr>
                    <w:rFonts w:ascii="Cambria Math" w:eastAsia="Courier New" w:hAnsi="Cambria Math"/>
                    <w:color w:val="000000"/>
                    <w:sz w:val="18"/>
                    <w:szCs w:val="18"/>
                    <w:shd w:val="clear" w:color="auto" w:fill="FFFFFF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18"/>
                  </w:rPr>
                  <m:t>×100%</m:t>
                </m:r>
              </m:oMath>
            </m:oMathPara>
          </w:p>
          <w:p w14:paraId="28C0D80D" w14:textId="77777777" w:rsidR="00BF1DAD" w:rsidRPr="004E721B" w:rsidRDefault="00BF1DAD" w:rsidP="00930D1E">
            <w:pPr>
              <w:widowControl w:val="0"/>
              <w:contextualSpacing/>
              <w:jc w:val="both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где:</w:t>
            </w:r>
          </w:p>
          <w:p w14:paraId="092D20D3" w14:textId="77777777" w:rsidR="00BF1DAD" w:rsidRPr="004E721B" w:rsidRDefault="00BF1DAD" w:rsidP="00930D1E">
            <w:pPr>
              <w:widowControl w:val="0"/>
              <w:contextualSpacing/>
              <w:jc w:val="both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n – доля работников ОМСУ муниципального образования Московской области, обеспеченных средствами электронной подписи в соответствии с потребностью и установленными требованиями;</w:t>
            </w:r>
          </w:p>
          <w:p w14:paraId="2350F7AD" w14:textId="77777777" w:rsidR="00BF1DAD" w:rsidRPr="004E721B" w:rsidRDefault="00BF1DAD" w:rsidP="00930D1E">
            <w:pPr>
              <w:widowControl w:val="0"/>
              <w:contextualSpacing/>
              <w:jc w:val="both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 xml:space="preserve">R – количество работников </w:t>
            </w:r>
            <w:r w:rsidRPr="004E721B">
              <w:rPr>
                <w:color w:val="000000"/>
                <w:sz w:val="18"/>
                <w:szCs w:val="18"/>
              </w:rPr>
              <w:t>ОМСУ муниципального образования Московской области</w:t>
            </w:r>
            <w:r w:rsidRPr="004E721B">
              <w:rPr>
                <w:rFonts w:eastAsia="Calibri"/>
                <w:sz w:val="18"/>
                <w:szCs w:val="18"/>
              </w:rPr>
              <w:t>, обеспеченных средствами электронной подписи в</w:t>
            </w:r>
            <w:r w:rsidRPr="004E721B">
              <w:rPr>
                <w:rFonts w:eastAsia="Calibri"/>
                <w:sz w:val="18"/>
                <w:szCs w:val="18"/>
                <w:lang w:val="en-US"/>
              </w:rPr>
              <w:t> </w:t>
            </w:r>
            <w:r w:rsidRPr="004E721B">
              <w:rPr>
                <w:rFonts w:eastAsia="Calibri"/>
                <w:sz w:val="18"/>
                <w:szCs w:val="18"/>
              </w:rPr>
              <w:t xml:space="preserve">соответствии с потребностью и установленными требованиями; </w:t>
            </w:r>
          </w:p>
          <w:p w14:paraId="743A6416" w14:textId="77777777" w:rsidR="00BF1DAD" w:rsidRPr="004E721B" w:rsidRDefault="00BF1DAD" w:rsidP="00930D1E">
            <w:pPr>
              <w:jc w:val="both"/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 xml:space="preserve">K – общая потребность работников </w:t>
            </w:r>
            <w:r w:rsidRPr="004E721B">
              <w:rPr>
                <w:color w:val="000000"/>
                <w:sz w:val="18"/>
                <w:szCs w:val="18"/>
              </w:rPr>
              <w:t>ОМСУ муниципального образования Московской области</w:t>
            </w:r>
            <w:r w:rsidRPr="004E721B">
              <w:rPr>
                <w:rFonts w:eastAsia="Calibri"/>
                <w:sz w:val="18"/>
                <w:szCs w:val="18"/>
              </w:rPr>
              <w:t xml:space="preserve"> в средствах электронной подписи.</w:t>
            </w:r>
          </w:p>
        </w:tc>
      </w:tr>
      <w:tr w:rsidR="00BF1DAD" w:rsidRPr="004E721B" w14:paraId="7E43F424" w14:textId="77777777" w:rsidTr="00E5309D">
        <w:tc>
          <w:tcPr>
            <w:tcW w:w="183" w:type="pct"/>
            <w:shd w:val="clear" w:color="auto" w:fill="auto"/>
          </w:tcPr>
          <w:p w14:paraId="552DED53" w14:textId="77777777" w:rsidR="00BF1DAD" w:rsidRPr="004E721B" w:rsidRDefault="00BF1DAD" w:rsidP="00BF1DAD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 </w:t>
            </w:r>
          </w:p>
        </w:tc>
        <w:tc>
          <w:tcPr>
            <w:tcW w:w="826" w:type="pct"/>
            <w:shd w:val="clear" w:color="auto" w:fill="auto"/>
          </w:tcPr>
          <w:p w14:paraId="5DF663E4" w14:textId="381C51DE" w:rsidR="00BF1DAD" w:rsidRPr="004E721B" w:rsidRDefault="00CF53CA" w:rsidP="00930D1E">
            <w:pPr>
              <w:rPr>
                <w:color w:val="000000"/>
                <w:sz w:val="18"/>
                <w:szCs w:val="18"/>
              </w:rPr>
            </w:pPr>
            <w:r w:rsidRPr="00CF53CA">
              <w:rPr>
                <w:sz w:val="18"/>
                <w:szCs w:val="18"/>
              </w:rPr>
              <w:t>Доля электронного юридически значимого документооборота в органах местного самоуправления и подведомственных им учреждениях в Московской области</w:t>
            </w:r>
          </w:p>
        </w:tc>
        <w:tc>
          <w:tcPr>
            <w:tcW w:w="458" w:type="pct"/>
          </w:tcPr>
          <w:p w14:paraId="5062FA65" w14:textId="77777777" w:rsidR="00BF1DAD" w:rsidRPr="004E721B" w:rsidRDefault="00BF1DAD" w:rsidP="00930D1E">
            <w:pPr>
              <w:widowControl w:val="0"/>
              <w:rPr>
                <w:color w:val="000000"/>
                <w:sz w:val="18"/>
                <w:szCs w:val="18"/>
                <w:lang w:val="en-US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533" w:type="pct"/>
            <w:shd w:val="clear" w:color="auto" w:fill="auto"/>
          </w:tcPr>
          <w:p w14:paraId="002CC2FF" w14:textId="77777777" w:rsidR="00BF1DAD" w:rsidRPr="004E721B" w:rsidRDefault="00BF1DAD" w:rsidP="00930D1E">
            <w:pPr>
              <w:widowControl w:val="0"/>
              <w:jc w:val="center"/>
              <w:rPr>
                <w:rFonts w:eastAsia="Courier New"/>
                <w:color w:val="000000"/>
                <w:sz w:val="18"/>
                <w:szCs w:val="18"/>
                <w:shd w:val="clear" w:color="auto" w:fill="FFFFFF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  <w:lang w:val="en-US"/>
                  </w:rPr>
                  <m:t>n</m:t>
                </m:r>
                <m:r>
                  <w:rPr>
                    <w:rFonts w:ascii="Cambria Math" w:eastAsia="Courier New" w:hAnsi="Cambria Math"/>
                    <w:color w:val="000000"/>
                    <w:sz w:val="18"/>
                    <w:szCs w:val="18"/>
                    <w:shd w:val="clear" w:color="auto" w:fill="FFFFFF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18"/>
                  </w:rPr>
                  <m:t>×100%</m:t>
                </m:r>
              </m:oMath>
            </m:oMathPara>
          </w:p>
          <w:p w14:paraId="50415CFE" w14:textId="77777777" w:rsidR="00BF1DAD" w:rsidRPr="004E721B" w:rsidRDefault="00BF1DAD" w:rsidP="00930D1E">
            <w:pPr>
              <w:widowControl w:val="0"/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 xml:space="preserve">где: </w:t>
            </w:r>
          </w:p>
          <w:p w14:paraId="76996A7E" w14:textId="77777777" w:rsidR="00BF1DAD" w:rsidRPr="004E721B" w:rsidRDefault="00BF1DAD" w:rsidP="00930D1E">
            <w:pPr>
              <w:widowControl w:val="0"/>
              <w:jc w:val="both"/>
              <w:rPr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18"/>
                </w:rPr>
                <m:t>n</m:t>
              </m:r>
            </m:oMath>
            <w:r w:rsidRPr="004E721B">
              <w:rPr>
                <w:color w:val="000000"/>
                <w:sz w:val="18"/>
                <w:szCs w:val="18"/>
              </w:rPr>
              <w:t xml:space="preserve"> – доля </w:t>
            </w:r>
            <w:r w:rsidRPr="004E721B">
              <w:rPr>
                <w:sz w:val="18"/>
                <w:szCs w:val="18"/>
              </w:rPr>
              <w:t xml:space="preserve">документов служебной переписки ОМСУ муниципального образования Московской области </w:t>
            </w:r>
            <w:r w:rsidRPr="004E721B">
              <w:rPr>
                <w:color w:val="000000"/>
                <w:sz w:val="18"/>
                <w:szCs w:val="18"/>
              </w:rPr>
              <w:t xml:space="preserve">и их подведомственных учреждений </w:t>
            </w:r>
            <w:r w:rsidRPr="004E721B">
              <w:rPr>
                <w:sz w:val="18"/>
                <w:szCs w:val="18"/>
              </w:rPr>
              <w:t>с ЦИОГВ и ГО Московской области, подведомственными ЦИОГВ и ГО Московской области организациями и учреждениями, не</w:t>
            </w:r>
            <w:r w:rsidRPr="004E721B">
              <w:rPr>
                <w:sz w:val="18"/>
                <w:szCs w:val="18"/>
                <w:lang w:val="en-US"/>
              </w:rPr>
              <w:t> </w:t>
            </w:r>
            <w:r w:rsidRPr="004E721B">
              <w:rPr>
                <w:sz w:val="18"/>
                <w:szCs w:val="18"/>
              </w:rPr>
              <w:t>содержащих персональные данные и конфиденциальные сведения и направляемых исключительно в электронном виде с</w:t>
            </w:r>
            <w:r w:rsidRPr="004E721B">
              <w:rPr>
                <w:sz w:val="18"/>
                <w:szCs w:val="18"/>
                <w:lang w:val="en-US"/>
              </w:rPr>
              <w:t> </w:t>
            </w:r>
            <w:r w:rsidRPr="004E721B">
              <w:rPr>
                <w:sz w:val="18"/>
                <w:szCs w:val="18"/>
              </w:rPr>
              <w:t>использованием межведомственной системы электронного документооборота Московской области и средств электронной подписи;</w:t>
            </w:r>
          </w:p>
          <w:p w14:paraId="7697536A" w14:textId="77777777" w:rsidR="00BF1DAD" w:rsidRPr="004E721B" w:rsidRDefault="00BF1DAD" w:rsidP="00930D1E">
            <w:pPr>
              <w:widowControl w:val="0"/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 xml:space="preserve">R – количество </w:t>
            </w:r>
            <w:r w:rsidRPr="004E721B">
              <w:rPr>
                <w:sz w:val="18"/>
                <w:szCs w:val="18"/>
              </w:rPr>
              <w:t xml:space="preserve">документов служебной переписки ОМСУ муниципального образования Московской области </w:t>
            </w:r>
            <w:r w:rsidRPr="004E721B">
              <w:rPr>
                <w:color w:val="000000"/>
                <w:sz w:val="18"/>
                <w:szCs w:val="18"/>
              </w:rPr>
              <w:t xml:space="preserve">и их подведомственных учреждений </w:t>
            </w:r>
            <w:r w:rsidRPr="004E721B">
              <w:rPr>
                <w:sz w:val="18"/>
                <w:szCs w:val="18"/>
              </w:rPr>
              <w:t>с ЦИОГВ и ГО Московской области, подведомственными ЦИОГВ и ГО Московской области организациями и учреждениями, не содержащих персональные данные и конфиденциальные сведения и направляемых исключительно в электронном виде с</w:t>
            </w:r>
            <w:r w:rsidRPr="004E721B">
              <w:rPr>
                <w:sz w:val="18"/>
                <w:szCs w:val="18"/>
                <w:lang w:val="en-US"/>
              </w:rPr>
              <w:t> </w:t>
            </w:r>
            <w:r w:rsidRPr="004E721B">
              <w:rPr>
                <w:sz w:val="18"/>
                <w:szCs w:val="18"/>
              </w:rPr>
              <w:t>использованием межведомственной системы электронного документооборота Московской области и средств электронной подписи</w:t>
            </w:r>
            <w:r w:rsidRPr="004E721B">
              <w:rPr>
                <w:color w:val="000000"/>
                <w:sz w:val="18"/>
                <w:szCs w:val="18"/>
              </w:rPr>
              <w:t>;</w:t>
            </w:r>
          </w:p>
          <w:p w14:paraId="2667FC3A" w14:textId="77777777" w:rsidR="00BF1DAD" w:rsidRPr="004E721B" w:rsidRDefault="00BF1DAD" w:rsidP="00930D1E">
            <w:pPr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 xml:space="preserve">К – общее количество </w:t>
            </w:r>
            <w:r w:rsidRPr="004E721B">
              <w:rPr>
                <w:sz w:val="18"/>
                <w:szCs w:val="18"/>
              </w:rPr>
              <w:t xml:space="preserve">документов служебной переписки ОМСУ муниципального образования Московской области </w:t>
            </w:r>
            <w:r w:rsidRPr="004E721B">
              <w:rPr>
                <w:color w:val="000000"/>
                <w:sz w:val="18"/>
                <w:szCs w:val="18"/>
              </w:rPr>
              <w:t xml:space="preserve">и их подведомственных учреждений </w:t>
            </w:r>
            <w:r w:rsidRPr="004E721B">
              <w:rPr>
                <w:sz w:val="18"/>
                <w:szCs w:val="18"/>
              </w:rPr>
              <w:t>с ЦИОГВ и ГО Московской области, подведомственными ЦИОГВ и ГО Московской области организациями и учреждениями, не содержащих персональные данные и конфиденциальные сведения.</w:t>
            </w:r>
          </w:p>
        </w:tc>
      </w:tr>
      <w:tr w:rsidR="00CF53CA" w:rsidRPr="004E721B" w14:paraId="667799B4" w14:textId="77777777" w:rsidTr="00E5309D">
        <w:tc>
          <w:tcPr>
            <w:tcW w:w="183" w:type="pct"/>
            <w:shd w:val="clear" w:color="auto" w:fill="auto"/>
          </w:tcPr>
          <w:p w14:paraId="0FF9F654" w14:textId="77777777" w:rsidR="00CF53CA" w:rsidRPr="004E721B" w:rsidRDefault="00CF53CA" w:rsidP="00CF53CA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8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3853D4B" w14:textId="77777777" w:rsidR="00CF53CA" w:rsidRPr="000A4DFC" w:rsidRDefault="00CF53CA" w:rsidP="00CF53CA">
            <w:pPr>
              <w:jc w:val="both"/>
              <w:rPr>
                <w:rFonts w:eastAsia="Calibri"/>
                <w:sz w:val="18"/>
                <w:szCs w:val="20"/>
              </w:rPr>
            </w:pPr>
            <w:r w:rsidRPr="000A4DFC">
              <w:rPr>
                <w:rFonts w:eastAsia="Calibri"/>
                <w:sz w:val="18"/>
                <w:szCs w:val="20"/>
              </w:rPr>
              <w:t>Доля муниципальных (государственных) услуг, предоставленных без нарушения регламентного срока при оказании услуг в электронном виде на региональном портале государственных услуг</w:t>
            </w:r>
          </w:p>
          <w:p w14:paraId="036BA1B4" w14:textId="34E3C054" w:rsidR="00CF53CA" w:rsidRPr="004E721B" w:rsidRDefault="00CF53CA" w:rsidP="00CF53CA">
            <w:pPr>
              <w:jc w:val="both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458" w:type="pct"/>
          </w:tcPr>
          <w:p w14:paraId="532717CF" w14:textId="398D44F5" w:rsidR="00CF53CA" w:rsidRPr="004E721B" w:rsidRDefault="00CF53CA" w:rsidP="00CF53CA">
            <w:pPr>
              <w:rPr>
                <w:color w:val="000000"/>
                <w:sz w:val="18"/>
                <w:szCs w:val="18"/>
              </w:rPr>
            </w:pPr>
            <w:r w:rsidRPr="000A4DFC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3533" w:type="pct"/>
            <w:shd w:val="clear" w:color="auto" w:fill="auto"/>
          </w:tcPr>
          <w:p w14:paraId="7B9B3541" w14:textId="77777777" w:rsidR="00CF53CA" w:rsidRPr="000A4DFC" w:rsidRDefault="00CF53CA" w:rsidP="00CF53CA">
            <w:pPr>
              <w:jc w:val="both"/>
              <w:rPr>
                <w:i/>
                <w:sz w:val="18"/>
                <w:szCs w:val="20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sz w:val="18"/>
                    <w:szCs w:val="20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20"/>
                  </w:rPr>
                  <m:t>×100%</m:t>
                </m:r>
              </m:oMath>
            </m:oMathPara>
          </w:p>
          <w:p w14:paraId="0C56FF0B" w14:textId="77777777" w:rsidR="00CF53CA" w:rsidRPr="000A4DFC" w:rsidRDefault="00CF53CA" w:rsidP="00CF53CA">
            <w:pPr>
              <w:jc w:val="both"/>
              <w:rPr>
                <w:bCs/>
                <w:color w:val="000000"/>
                <w:sz w:val="18"/>
                <w:szCs w:val="20"/>
              </w:rPr>
            </w:pPr>
            <w:r w:rsidRPr="000A4DFC">
              <w:rPr>
                <w:bCs/>
                <w:color w:val="000000"/>
                <w:sz w:val="18"/>
                <w:szCs w:val="20"/>
              </w:rPr>
              <w:t>где:</w:t>
            </w:r>
          </w:p>
          <w:p w14:paraId="0083095D" w14:textId="77777777" w:rsidR="00CF53CA" w:rsidRPr="000A4DFC" w:rsidRDefault="00CF53CA" w:rsidP="00CF53CA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eastAsia="Courier New" w:hAnsi="Cambria Math"/>
                  <w:color w:val="000000"/>
                  <w:sz w:val="18"/>
                  <w:szCs w:val="20"/>
                </w:rPr>
                <m:t>n</m:t>
              </m:r>
            </m:oMath>
            <w:r w:rsidRPr="000A4DFC">
              <w:rPr>
                <w:rFonts w:eastAsia="Courier New"/>
                <w:color w:val="000000"/>
                <w:sz w:val="18"/>
                <w:szCs w:val="20"/>
              </w:rPr>
              <w:t xml:space="preserve"> – </w:t>
            </w:r>
            <w:r w:rsidRPr="000A4DFC">
              <w:rPr>
                <w:rFonts w:eastAsia="Calibri"/>
                <w:sz w:val="18"/>
                <w:szCs w:val="20"/>
                <w:lang w:eastAsia="en-US"/>
              </w:rPr>
              <w:t>доля муниципальных (государственных) услуг, предоставленных без нарушения регламентного срока при оказании услуг в электронном виде на региональном портале государственных услуг;</w:t>
            </w:r>
          </w:p>
          <w:p w14:paraId="3E0AE963" w14:textId="77777777" w:rsidR="00CF53CA" w:rsidRPr="000A4DFC" w:rsidRDefault="00CF53CA" w:rsidP="00CF53CA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0A4DFC">
              <w:rPr>
                <w:rFonts w:eastAsia="Courier New"/>
                <w:color w:val="000000"/>
                <w:sz w:val="18"/>
                <w:szCs w:val="20"/>
                <w:lang w:val="en-US"/>
              </w:rPr>
              <w:t>R</w:t>
            </w:r>
            <w:r w:rsidRPr="000A4DFC">
              <w:rPr>
                <w:rFonts w:eastAsia="Courier New"/>
                <w:color w:val="000000"/>
                <w:sz w:val="18"/>
                <w:szCs w:val="20"/>
              </w:rPr>
              <w:t xml:space="preserve"> – </w:t>
            </w:r>
            <w:r w:rsidRPr="000A4DFC">
              <w:rPr>
                <w:color w:val="000000"/>
                <w:sz w:val="18"/>
                <w:szCs w:val="20"/>
              </w:rPr>
              <w:t xml:space="preserve">количество муниципальных (государственных) услуг, оказанных ОМСУ в отчетном периоде без нарушения регламентного срока оказания </w:t>
            </w:r>
            <w:proofErr w:type="gramStart"/>
            <w:r w:rsidRPr="000A4DFC">
              <w:rPr>
                <w:color w:val="000000"/>
                <w:sz w:val="18"/>
                <w:szCs w:val="20"/>
              </w:rPr>
              <w:t>услуг;</w:t>
            </w:r>
            <w:proofErr w:type="gramEnd"/>
          </w:p>
          <w:p w14:paraId="43A84213" w14:textId="77777777" w:rsidR="00CF53CA" w:rsidRPr="000A4DFC" w:rsidRDefault="00CF53CA" w:rsidP="00CF53CA">
            <w:pPr>
              <w:jc w:val="both"/>
              <w:rPr>
                <w:color w:val="000000"/>
                <w:sz w:val="18"/>
                <w:szCs w:val="20"/>
              </w:rPr>
            </w:pPr>
            <w:r w:rsidRPr="000A4DFC">
              <w:rPr>
                <w:rFonts w:eastAsia="Courier New"/>
                <w:color w:val="000000"/>
                <w:sz w:val="18"/>
                <w:szCs w:val="20"/>
                <w:lang w:val="en-US"/>
              </w:rPr>
              <w:t>K</w:t>
            </w:r>
            <w:r w:rsidRPr="000A4DFC">
              <w:rPr>
                <w:rFonts w:eastAsia="Courier New"/>
                <w:color w:val="000000"/>
                <w:sz w:val="18"/>
                <w:szCs w:val="20"/>
              </w:rPr>
              <w:t xml:space="preserve"> – общее количество муниципальных (государственных) услуг, оказанных ОМСУ в отчетном периоде.</w:t>
            </w:r>
          </w:p>
          <w:p w14:paraId="45FBC313" w14:textId="28FBA04E" w:rsidR="00CF53CA" w:rsidRPr="004E721B" w:rsidRDefault="00CF53CA" w:rsidP="00CF53CA">
            <w:pPr>
              <w:jc w:val="both"/>
              <w:rPr>
                <w:color w:val="000000"/>
                <w:sz w:val="18"/>
                <w:szCs w:val="18"/>
              </w:rPr>
            </w:pPr>
            <w:r w:rsidRPr="000A4DFC">
              <w:rPr>
                <w:color w:val="000000"/>
                <w:sz w:val="18"/>
                <w:szCs w:val="20"/>
              </w:rPr>
              <w:t>2% – возможно допустимая доля муниципальных услуг, по которым нарушены регламентные сроки оказания услуг, возникшая по</w:t>
            </w:r>
            <w:r w:rsidRPr="000A4DFC">
              <w:rPr>
                <w:color w:val="000000"/>
                <w:sz w:val="18"/>
                <w:szCs w:val="20"/>
                <w:lang w:val="en-US"/>
              </w:rPr>
              <w:t> </w:t>
            </w:r>
            <w:r w:rsidRPr="000A4DFC">
              <w:rPr>
                <w:color w:val="000000"/>
                <w:sz w:val="18"/>
                <w:szCs w:val="20"/>
              </w:rPr>
              <w:t>техническим причинам, по причинам апробирования, а также просрочкам, связанным с федеральными ведомствами.</w:t>
            </w:r>
          </w:p>
        </w:tc>
      </w:tr>
      <w:tr w:rsidR="00CF53CA" w:rsidRPr="004E721B" w14:paraId="25287EE4" w14:textId="77777777" w:rsidTr="00E5309D">
        <w:tc>
          <w:tcPr>
            <w:tcW w:w="183" w:type="pct"/>
            <w:shd w:val="clear" w:color="auto" w:fill="auto"/>
          </w:tcPr>
          <w:p w14:paraId="15506B28" w14:textId="77777777" w:rsidR="00CF53CA" w:rsidRPr="004E721B" w:rsidRDefault="00CF53CA" w:rsidP="00CF53CA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8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6A913F0" w14:textId="58419C2A" w:rsidR="00CF53CA" w:rsidRPr="004E721B" w:rsidRDefault="00CF53CA" w:rsidP="00CF53CA">
            <w:pPr>
              <w:jc w:val="both"/>
              <w:rPr>
                <w:rFonts w:eastAsia="Calibri"/>
                <w:sz w:val="18"/>
                <w:szCs w:val="18"/>
              </w:rPr>
            </w:pPr>
            <w:r w:rsidRPr="000A4DFC">
              <w:rPr>
                <w:sz w:val="18"/>
                <w:szCs w:val="21"/>
              </w:rPr>
              <w:t>Доля обращений за получением муниципальных (государственных)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</w:t>
            </w:r>
          </w:p>
        </w:tc>
        <w:tc>
          <w:tcPr>
            <w:tcW w:w="458" w:type="pct"/>
          </w:tcPr>
          <w:p w14:paraId="3F6E94A9" w14:textId="6810CA34" w:rsidR="00CF53CA" w:rsidRPr="004E721B" w:rsidRDefault="00CF53CA" w:rsidP="00CF53CA">
            <w:pPr>
              <w:rPr>
                <w:sz w:val="18"/>
                <w:szCs w:val="18"/>
              </w:rPr>
            </w:pPr>
            <w:r w:rsidRPr="000A4DFC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3533" w:type="pct"/>
            <w:shd w:val="clear" w:color="auto" w:fill="auto"/>
          </w:tcPr>
          <w:p w14:paraId="672A09A6" w14:textId="77777777" w:rsidR="00CF53CA" w:rsidRPr="000A4DFC" w:rsidRDefault="00CF53CA" w:rsidP="00CF53CA">
            <w:pPr>
              <w:jc w:val="both"/>
              <w:rPr>
                <w:rFonts w:eastAsia="Courier New"/>
                <w:sz w:val="18"/>
                <w:szCs w:val="20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8"/>
                    <w:szCs w:val="20"/>
                  </w:rPr>
                  <m:t>n</m:t>
                </m:r>
                <m:r>
                  <w:rPr>
                    <w:rFonts w:ascii="Cambria Math" w:hAnsi="Cambria Math"/>
                    <w:sz w:val="18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20"/>
                  </w:rPr>
                  <m:t>×100%</m:t>
                </m:r>
              </m:oMath>
            </m:oMathPara>
          </w:p>
          <w:p w14:paraId="52C12090" w14:textId="77777777" w:rsidR="00CF53CA" w:rsidRPr="000A4DFC" w:rsidRDefault="00CF53CA" w:rsidP="00CF53CA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0A4DFC">
              <w:rPr>
                <w:rFonts w:eastAsia="Courier New"/>
                <w:color w:val="000000"/>
                <w:sz w:val="18"/>
                <w:szCs w:val="20"/>
              </w:rPr>
              <w:t xml:space="preserve">где: </w:t>
            </w:r>
          </w:p>
          <w:p w14:paraId="560B066F" w14:textId="77777777" w:rsidR="00CF53CA" w:rsidRPr="000A4DFC" w:rsidRDefault="00CF53CA" w:rsidP="00CF53CA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20"/>
                </w:rPr>
                <m:t>n</m:t>
              </m:r>
            </m:oMath>
            <w:r w:rsidRPr="000A4DFC">
              <w:rPr>
                <w:rFonts w:eastAsia="Courier New"/>
                <w:color w:val="000000"/>
                <w:sz w:val="18"/>
                <w:szCs w:val="20"/>
              </w:rPr>
              <w:t xml:space="preserve"> – </w:t>
            </w:r>
            <w:r w:rsidRPr="000A4DFC">
              <w:rPr>
                <w:sz w:val="18"/>
                <w:szCs w:val="21"/>
              </w:rPr>
              <w:t>доля обращений за получением муниципальных (государственных)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</w:t>
            </w:r>
            <w:r w:rsidRPr="000A4DFC">
              <w:rPr>
                <w:rFonts w:eastAsia="Calibri"/>
                <w:sz w:val="18"/>
                <w:szCs w:val="20"/>
                <w:lang w:eastAsia="en-US"/>
              </w:rPr>
              <w:t>;</w:t>
            </w:r>
          </w:p>
          <w:p w14:paraId="0002AD2A" w14:textId="77777777" w:rsidR="00CF53CA" w:rsidRPr="000A4DFC" w:rsidRDefault="00CF53CA" w:rsidP="00CF53CA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0A4DFC">
              <w:rPr>
                <w:rFonts w:eastAsia="Courier New"/>
                <w:color w:val="000000"/>
                <w:sz w:val="18"/>
                <w:szCs w:val="20"/>
                <w:lang w:val="en-US"/>
              </w:rPr>
              <w:t>R</w:t>
            </w:r>
            <w:r w:rsidRPr="000A4DFC">
              <w:rPr>
                <w:rFonts w:eastAsia="Courier New"/>
                <w:color w:val="000000"/>
                <w:sz w:val="18"/>
                <w:szCs w:val="20"/>
              </w:rPr>
              <w:t xml:space="preserve"> – количество </w:t>
            </w:r>
            <w:r w:rsidRPr="000A4DFC">
              <w:rPr>
                <w:sz w:val="18"/>
                <w:szCs w:val="21"/>
              </w:rPr>
              <w:t xml:space="preserve">обращений за получением муниципальных (государственных) услуг в электронном виде с использованием </w:t>
            </w:r>
            <w:r w:rsidRPr="000A4DFC">
              <w:rPr>
                <w:rFonts w:eastAsia="Courier New"/>
                <w:color w:val="000000"/>
                <w:sz w:val="18"/>
                <w:szCs w:val="20"/>
              </w:rPr>
              <w:t>Государственной информационной системы Московской области «Портал государственных и муниципальных услуг (функций) Московской области</w:t>
            </w:r>
            <w:proofErr w:type="gramStart"/>
            <w:r w:rsidRPr="000A4DFC">
              <w:rPr>
                <w:rFonts w:eastAsia="Courier New"/>
                <w:color w:val="000000"/>
                <w:sz w:val="18"/>
                <w:szCs w:val="20"/>
              </w:rPr>
              <w:t>»;</w:t>
            </w:r>
            <w:proofErr w:type="gramEnd"/>
          </w:p>
          <w:p w14:paraId="779B8ACB" w14:textId="01B9D9C3" w:rsidR="00CF53CA" w:rsidRPr="004E721B" w:rsidRDefault="00CF53CA" w:rsidP="00CF53CA">
            <w:pPr>
              <w:jc w:val="both"/>
              <w:rPr>
                <w:color w:val="000000"/>
                <w:sz w:val="18"/>
                <w:szCs w:val="18"/>
              </w:rPr>
            </w:pPr>
            <w:r w:rsidRPr="000A4DFC">
              <w:rPr>
                <w:rFonts w:eastAsia="Courier New"/>
                <w:color w:val="000000"/>
                <w:sz w:val="18"/>
                <w:szCs w:val="20"/>
              </w:rPr>
              <w:t xml:space="preserve">К – общее количество обращений </w:t>
            </w:r>
            <w:r w:rsidRPr="000A4DFC">
              <w:rPr>
                <w:sz w:val="18"/>
                <w:szCs w:val="21"/>
              </w:rPr>
              <w:t>за получением муниципальных (государственных) услуг (в том числе путем личного посещения органов местного самоуправления и МФЦ)</w:t>
            </w:r>
            <w:r w:rsidRPr="000A4DFC">
              <w:rPr>
                <w:rFonts w:eastAsia="Courier New"/>
                <w:color w:val="000000"/>
                <w:sz w:val="18"/>
                <w:szCs w:val="20"/>
              </w:rPr>
              <w:t>.</w:t>
            </w:r>
          </w:p>
        </w:tc>
      </w:tr>
      <w:tr w:rsidR="00712E81" w:rsidRPr="004E721B" w14:paraId="11CA2B1C" w14:textId="77777777" w:rsidTr="00277DAC">
        <w:tc>
          <w:tcPr>
            <w:tcW w:w="183" w:type="pct"/>
            <w:shd w:val="clear" w:color="auto" w:fill="auto"/>
          </w:tcPr>
          <w:p w14:paraId="4EA87873" w14:textId="77777777" w:rsidR="00712E81" w:rsidRPr="004E721B" w:rsidRDefault="00712E81" w:rsidP="00712E81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8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021C020" w14:textId="011B01BB" w:rsidR="00712E81" w:rsidRPr="004E721B" w:rsidRDefault="00712E81" w:rsidP="00712E81">
            <w:pPr>
              <w:jc w:val="both"/>
              <w:rPr>
                <w:sz w:val="18"/>
                <w:szCs w:val="18"/>
              </w:rPr>
            </w:pPr>
            <w:r w:rsidRPr="00712E81">
              <w:rPr>
                <w:sz w:val="18"/>
                <w:szCs w:val="18"/>
              </w:rPr>
              <w:t>Быстро/качественно решаем - Доля сообщений, отправленных на портал «</w:t>
            </w:r>
            <w:proofErr w:type="spellStart"/>
            <w:r w:rsidRPr="00712E81">
              <w:rPr>
                <w:sz w:val="18"/>
                <w:szCs w:val="18"/>
              </w:rPr>
              <w:t>Добродел</w:t>
            </w:r>
            <w:proofErr w:type="spellEnd"/>
            <w:r w:rsidRPr="00712E81">
              <w:rPr>
                <w:sz w:val="18"/>
                <w:szCs w:val="18"/>
              </w:rPr>
              <w:t>» пользователями с подтвержденной учётной записью ЕСИА, которые имеют признак повторной отправки, повторного переноса сроков решения, нарушения срока предоставления ответа</w:t>
            </w:r>
          </w:p>
        </w:tc>
        <w:tc>
          <w:tcPr>
            <w:tcW w:w="4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D45821" w14:textId="12C15B23" w:rsidR="00712E81" w:rsidRPr="00712E81" w:rsidRDefault="00712E81" w:rsidP="00712E81">
            <w:pPr>
              <w:rPr>
                <w:sz w:val="18"/>
                <w:szCs w:val="18"/>
              </w:rPr>
            </w:pPr>
            <w:r w:rsidRPr="00712E81">
              <w:rPr>
                <w:sz w:val="18"/>
                <w:szCs w:val="18"/>
              </w:rPr>
              <w:t>Процент</w:t>
            </w:r>
          </w:p>
        </w:tc>
        <w:tc>
          <w:tcPr>
            <w:tcW w:w="35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FE2BF7" w14:textId="77777777" w:rsidR="00712E81" w:rsidRPr="00712E81" w:rsidRDefault="00712E81" w:rsidP="00712E81">
            <w:pPr>
              <w:pStyle w:val="1ff0"/>
              <w:widowControl w:val="0"/>
              <w:spacing w:after="0"/>
              <w:jc w:val="center"/>
              <w:rPr>
                <w:color w:val="auto"/>
                <w:sz w:val="18"/>
                <w:szCs w:val="18"/>
                <w:lang w:eastAsia="ru-RU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auto"/>
                    <w:sz w:val="18"/>
                    <w:szCs w:val="18"/>
                    <w:lang w:eastAsia="ru-RU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18"/>
                    <w:szCs w:val="18"/>
                    <w:lang w:eastAsia="ru-RU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color w:val="auto"/>
                        <w:sz w:val="18"/>
                        <w:szCs w:val="18"/>
                        <w:lang w:eastAsia="ru-RU"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hAnsi="Cambria Math"/>
                            <w:color w:val="auto"/>
                            <w:sz w:val="18"/>
                            <w:szCs w:val="18"/>
                            <w:lang w:eastAsia="ru-RU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auto"/>
                            <w:sz w:val="18"/>
                            <w:szCs w:val="18"/>
                            <w:lang w:eastAsia="ru-RU"/>
                          </w:rPr>
                          <m:t>Фп+Фппс+Фпр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auto"/>
                        <w:sz w:val="18"/>
                        <w:szCs w:val="18"/>
                        <w:lang w:eastAsia="ru-RU"/>
                      </w:rPr>
                      <m:t>*Кв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auto"/>
                        <w:sz w:val="18"/>
                        <w:szCs w:val="18"/>
                        <w:lang w:eastAsia="ru-RU"/>
                      </w:rPr>
                      <m:t>Вс-Сбос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18"/>
                    <w:szCs w:val="18"/>
                    <w:lang w:eastAsia="ru-RU"/>
                  </w:rPr>
                  <m:t>×100</m:t>
                </m:r>
                <m:r>
                  <m:rPr>
                    <m:lit/>
                    <m:nor/>
                  </m:rPr>
                  <w:rPr>
                    <w:color w:val="auto"/>
                    <w:sz w:val="18"/>
                    <w:szCs w:val="18"/>
                    <w:lang w:eastAsia="ru-RU"/>
                  </w:rPr>
                  <m:t>%</m:t>
                </m:r>
              </m:oMath>
            </m:oMathPara>
          </w:p>
          <w:p w14:paraId="60E9A5A1" w14:textId="77777777" w:rsidR="00712E81" w:rsidRPr="00712E81" w:rsidRDefault="00712E81" w:rsidP="00712E81">
            <w:pPr>
              <w:pStyle w:val="1ff0"/>
              <w:widowControl w:val="0"/>
              <w:spacing w:after="0"/>
              <w:jc w:val="both"/>
              <w:rPr>
                <w:color w:val="auto"/>
                <w:sz w:val="18"/>
                <w:szCs w:val="18"/>
                <w:lang w:eastAsia="ru-RU"/>
              </w:rPr>
            </w:pPr>
            <w:r w:rsidRPr="00712E81">
              <w:rPr>
                <w:color w:val="auto"/>
                <w:sz w:val="18"/>
                <w:szCs w:val="18"/>
                <w:lang w:eastAsia="ru-RU"/>
              </w:rPr>
              <w:t xml:space="preserve">где: </w:t>
            </w:r>
          </w:p>
          <w:p w14:paraId="7E83F7E9" w14:textId="77777777" w:rsidR="00712E81" w:rsidRPr="00712E81" w:rsidRDefault="00712E81" w:rsidP="00712E81">
            <w:pPr>
              <w:pStyle w:val="1ff0"/>
              <w:widowControl w:val="0"/>
              <w:spacing w:after="0"/>
              <w:jc w:val="both"/>
              <w:rPr>
                <w:color w:val="auto"/>
                <w:sz w:val="18"/>
                <w:szCs w:val="18"/>
                <w:lang w:eastAsia="ru-RU"/>
              </w:rPr>
            </w:pPr>
            <m:oMath>
              <m:r>
                <w:rPr>
                  <w:rFonts w:ascii="Cambria Math" w:hAnsi="Cambria Math"/>
                  <w:color w:val="auto"/>
                  <w:sz w:val="18"/>
                  <w:szCs w:val="18"/>
                  <w:lang w:eastAsia="ru-RU"/>
                </w:rPr>
                <m:t>n</m:t>
              </m:r>
            </m:oMath>
            <w:r w:rsidRPr="00712E81">
              <w:rPr>
                <w:color w:val="auto"/>
                <w:sz w:val="18"/>
                <w:szCs w:val="18"/>
                <w:lang w:eastAsia="ru-RU"/>
              </w:rPr>
              <w:t xml:space="preserve"> – доля сообщений, отправленных на портал «Добродел» пользователями с подтвержденной учётной записью ЕСИА, которые имеют признак повторной отправки, повторного переноса сроков решения, нарушения срока предоставления ответа;</w:t>
            </w:r>
          </w:p>
          <w:p w14:paraId="27CAB176" w14:textId="77777777" w:rsidR="00712E81" w:rsidRPr="00712E81" w:rsidRDefault="00712E81" w:rsidP="00712E81">
            <w:pPr>
              <w:pStyle w:val="1ff0"/>
              <w:widowControl w:val="0"/>
              <w:spacing w:after="0"/>
              <w:jc w:val="both"/>
              <w:rPr>
                <w:color w:val="auto"/>
                <w:sz w:val="18"/>
                <w:szCs w:val="18"/>
                <w:lang w:eastAsia="ru-RU"/>
              </w:rPr>
            </w:pPr>
            <w:proofErr w:type="spellStart"/>
            <w:r w:rsidRPr="00712E81">
              <w:rPr>
                <w:color w:val="auto"/>
                <w:sz w:val="18"/>
                <w:szCs w:val="18"/>
                <w:lang w:eastAsia="ru-RU"/>
              </w:rPr>
              <w:t>Фп</w:t>
            </w:r>
            <w:proofErr w:type="spellEnd"/>
            <w:r w:rsidRPr="00712E81">
              <w:rPr>
                <w:color w:val="auto"/>
                <w:sz w:val="18"/>
                <w:szCs w:val="18"/>
                <w:lang w:eastAsia="ru-RU"/>
              </w:rPr>
              <w:t xml:space="preserve"> – количество уникальных сообщений, которые имеют признак повторной отправки. Каждое сообщение считается с учётом повышающего коэффициента степени важности сообщения Кв.</w:t>
            </w:r>
          </w:p>
          <w:p w14:paraId="2606D39C" w14:textId="77777777" w:rsidR="00712E81" w:rsidRPr="00712E81" w:rsidRDefault="00712E81" w:rsidP="00712E81">
            <w:pPr>
              <w:pStyle w:val="1ff0"/>
              <w:widowControl w:val="0"/>
              <w:spacing w:after="0"/>
              <w:jc w:val="both"/>
              <w:rPr>
                <w:color w:val="auto"/>
                <w:sz w:val="18"/>
                <w:szCs w:val="18"/>
                <w:lang w:eastAsia="ru-RU"/>
              </w:rPr>
            </w:pPr>
            <w:proofErr w:type="spellStart"/>
            <w:r w:rsidRPr="00712E81">
              <w:rPr>
                <w:color w:val="auto"/>
                <w:sz w:val="18"/>
                <w:szCs w:val="18"/>
                <w:lang w:eastAsia="ru-RU"/>
              </w:rPr>
              <w:t>Фппс</w:t>
            </w:r>
            <w:proofErr w:type="spellEnd"/>
            <w:r w:rsidRPr="00712E81">
              <w:rPr>
                <w:color w:val="auto"/>
                <w:sz w:val="18"/>
                <w:szCs w:val="18"/>
                <w:lang w:eastAsia="ru-RU"/>
              </w:rPr>
              <w:t xml:space="preserve"> – количество уникальных сообщений, которые имеют признак повторного переноса сроков решения. Каждое сообщение считается с учётом повышающего коэффициента степени важности сообщения Кв.</w:t>
            </w:r>
          </w:p>
          <w:p w14:paraId="6EF0D60B" w14:textId="77777777" w:rsidR="00712E81" w:rsidRPr="00712E81" w:rsidRDefault="00712E81" w:rsidP="00712E81">
            <w:pPr>
              <w:pStyle w:val="1ff0"/>
              <w:widowControl w:val="0"/>
              <w:spacing w:after="0"/>
              <w:jc w:val="both"/>
              <w:rPr>
                <w:color w:val="auto"/>
                <w:sz w:val="18"/>
                <w:szCs w:val="18"/>
                <w:lang w:eastAsia="ru-RU"/>
              </w:rPr>
            </w:pPr>
            <w:proofErr w:type="spellStart"/>
            <w:r w:rsidRPr="00712E81">
              <w:rPr>
                <w:color w:val="auto"/>
                <w:sz w:val="18"/>
                <w:szCs w:val="18"/>
                <w:lang w:eastAsia="ru-RU"/>
              </w:rPr>
              <w:t>Фпр</w:t>
            </w:r>
            <w:proofErr w:type="spellEnd"/>
            <w:r w:rsidRPr="00712E81">
              <w:rPr>
                <w:color w:val="auto"/>
                <w:sz w:val="18"/>
                <w:szCs w:val="18"/>
                <w:lang w:eastAsia="ru-RU"/>
              </w:rPr>
              <w:t xml:space="preserve"> – количество уникальных сообщений, которые имеют признак нарушения срока предоставления ответа. Каждое сообщение считается </w:t>
            </w:r>
          </w:p>
          <w:p w14:paraId="2850640D" w14:textId="77777777" w:rsidR="00712E81" w:rsidRPr="00712E81" w:rsidRDefault="00712E81" w:rsidP="00712E81">
            <w:pPr>
              <w:pStyle w:val="1ff0"/>
              <w:widowControl w:val="0"/>
              <w:spacing w:after="0"/>
              <w:jc w:val="both"/>
              <w:rPr>
                <w:color w:val="auto"/>
                <w:sz w:val="18"/>
                <w:szCs w:val="18"/>
                <w:lang w:eastAsia="ru-RU"/>
              </w:rPr>
            </w:pPr>
            <w:r w:rsidRPr="00712E81">
              <w:rPr>
                <w:color w:val="auto"/>
                <w:sz w:val="18"/>
                <w:szCs w:val="18"/>
                <w:lang w:eastAsia="ru-RU"/>
              </w:rPr>
              <w:t xml:space="preserve">с учётом повышающего коэффициента степени важности сообщения Кв. </w:t>
            </w:r>
          </w:p>
          <w:p w14:paraId="2F1B0A89" w14:textId="77777777" w:rsidR="00712E81" w:rsidRPr="00712E81" w:rsidRDefault="00712E81" w:rsidP="00712E81">
            <w:pPr>
              <w:pStyle w:val="1ff0"/>
              <w:widowControl w:val="0"/>
              <w:spacing w:after="0"/>
              <w:jc w:val="both"/>
              <w:rPr>
                <w:color w:val="auto"/>
                <w:sz w:val="18"/>
                <w:szCs w:val="18"/>
                <w:lang w:eastAsia="ru-RU"/>
              </w:rPr>
            </w:pPr>
            <w:r w:rsidRPr="00712E81">
              <w:rPr>
                <w:color w:val="auto"/>
                <w:sz w:val="18"/>
                <w:szCs w:val="18"/>
                <w:lang w:eastAsia="ru-RU"/>
              </w:rPr>
              <w:t xml:space="preserve">Вс – количество уникальных пользователей, направивших сообщения, требующие ответа, </w:t>
            </w:r>
            <w:proofErr w:type="gramStart"/>
            <w:r w:rsidRPr="00712E81">
              <w:rPr>
                <w:color w:val="auto"/>
                <w:sz w:val="18"/>
                <w:szCs w:val="18"/>
                <w:lang w:eastAsia="ru-RU"/>
              </w:rPr>
              <w:t>т.е.</w:t>
            </w:r>
            <w:proofErr w:type="gramEnd"/>
            <w:r w:rsidRPr="00712E81">
              <w:rPr>
                <w:color w:val="auto"/>
                <w:sz w:val="18"/>
                <w:szCs w:val="18"/>
                <w:lang w:eastAsia="ru-RU"/>
              </w:rPr>
              <w:t xml:space="preserve"> все пользователи направившие новые сообщения, которые поступают с портала «</w:t>
            </w:r>
            <w:proofErr w:type="spellStart"/>
            <w:r w:rsidRPr="00712E81">
              <w:rPr>
                <w:color w:val="auto"/>
                <w:sz w:val="18"/>
                <w:szCs w:val="18"/>
                <w:lang w:eastAsia="ru-RU"/>
              </w:rPr>
              <w:t>Добродел</w:t>
            </w:r>
            <w:proofErr w:type="spellEnd"/>
            <w:r w:rsidRPr="00712E81">
              <w:rPr>
                <w:color w:val="auto"/>
                <w:sz w:val="18"/>
                <w:szCs w:val="18"/>
                <w:lang w:eastAsia="ru-RU"/>
              </w:rPr>
              <w:t xml:space="preserve">» в ЕЦУР или в МСЭД (из организации </w:t>
            </w:r>
            <w:proofErr w:type="spellStart"/>
            <w:r w:rsidRPr="00712E81">
              <w:rPr>
                <w:color w:val="auto"/>
                <w:sz w:val="18"/>
                <w:szCs w:val="18"/>
                <w:lang w:eastAsia="ru-RU"/>
              </w:rPr>
              <w:t>ЕКЖиП</w:t>
            </w:r>
            <w:proofErr w:type="spellEnd"/>
            <w:r w:rsidRPr="00712E81">
              <w:rPr>
                <w:color w:val="auto"/>
                <w:sz w:val="18"/>
                <w:szCs w:val="18"/>
                <w:lang w:eastAsia="ru-RU"/>
              </w:rPr>
              <w:t>).</w:t>
            </w:r>
          </w:p>
          <w:p w14:paraId="3B6FEC02" w14:textId="77777777" w:rsidR="00712E81" w:rsidRPr="00712E81" w:rsidRDefault="00712E81" w:rsidP="00712E81">
            <w:pPr>
              <w:pStyle w:val="1ff0"/>
              <w:widowControl w:val="0"/>
              <w:spacing w:after="0"/>
              <w:jc w:val="both"/>
              <w:rPr>
                <w:color w:val="auto"/>
                <w:sz w:val="18"/>
                <w:szCs w:val="18"/>
                <w:lang w:eastAsia="ru-RU"/>
              </w:rPr>
            </w:pPr>
            <w:proofErr w:type="spellStart"/>
            <w:r w:rsidRPr="00712E81">
              <w:rPr>
                <w:color w:val="auto"/>
                <w:sz w:val="18"/>
                <w:szCs w:val="18"/>
                <w:lang w:eastAsia="ru-RU"/>
              </w:rPr>
              <w:t>Сбос</w:t>
            </w:r>
            <w:proofErr w:type="spellEnd"/>
            <w:r w:rsidRPr="00712E81">
              <w:rPr>
                <w:color w:val="auto"/>
                <w:sz w:val="18"/>
                <w:szCs w:val="18"/>
                <w:lang w:eastAsia="ru-RU"/>
              </w:rPr>
              <w:t xml:space="preserve"> – количество уникальных пользователей, у которых хотя бы одно сообщение имеет статус «Получен ответ» и нет сообщений, у которых присутствую признаки повторной отправки, повторного переноса сроков </w:t>
            </w:r>
          </w:p>
          <w:p w14:paraId="4FBDD215" w14:textId="77777777" w:rsidR="00712E81" w:rsidRPr="00712E81" w:rsidRDefault="00712E81" w:rsidP="00712E81">
            <w:pPr>
              <w:pStyle w:val="1ff0"/>
              <w:widowControl w:val="0"/>
              <w:spacing w:after="0"/>
              <w:jc w:val="both"/>
              <w:rPr>
                <w:color w:val="auto"/>
                <w:sz w:val="18"/>
                <w:szCs w:val="18"/>
                <w:lang w:eastAsia="ru-RU"/>
              </w:rPr>
            </w:pPr>
            <w:r w:rsidRPr="00712E81">
              <w:rPr>
                <w:color w:val="auto"/>
                <w:sz w:val="18"/>
                <w:szCs w:val="18"/>
                <w:lang w:eastAsia="ru-RU"/>
              </w:rPr>
              <w:t xml:space="preserve">и нарушения срока предоставления ответа. </w:t>
            </w:r>
          </w:p>
          <w:p w14:paraId="403142CD" w14:textId="77777777" w:rsidR="00712E81" w:rsidRPr="00712E81" w:rsidRDefault="00712E81" w:rsidP="00712E81">
            <w:pPr>
              <w:pStyle w:val="1ff0"/>
              <w:widowControl w:val="0"/>
              <w:spacing w:after="0"/>
              <w:jc w:val="both"/>
              <w:rPr>
                <w:color w:val="auto"/>
                <w:sz w:val="18"/>
                <w:szCs w:val="18"/>
                <w:lang w:eastAsia="ru-RU"/>
              </w:rPr>
            </w:pPr>
            <w:r w:rsidRPr="00712E81">
              <w:rPr>
                <w:color w:val="auto"/>
                <w:sz w:val="18"/>
                <w:szCs w:val="18"/>
                <w:lang w:eastAsia="ru-RU"/>
              </w:rPr>
              <w:t>Кв – коэффициент степени важности факта сообщения, определенный профильным ведомством (контроллером факта) в классификаторе ЕЦУР:</w:t>
            </w:r>
          </w:p>
          <w:p w14:paraId="3CDC7DC7" w14:textId="77777777" w:rsidR="00712E81" w:rsidRPr="00712E81" w:rsidRDefault="00712E81" w:rsidP="00712E81">
            <w:pPr>
              <w:pStyle w:val="1ff0"/>
              <w:widowControl w:val="0"/>
              <w:spacing w:after="0"/>
              <w:jc w:val="both"/>
              <w:rPr>
                <w:color w:val="auto"/>
                <w:sz w:val="18"/>
                <w:szCs w:val="18"/>
                <w:lang w:eastAsia="ru-RU"/>
              </w:rPr>
            </w:pPr>
            <w:r w:rsidRPr="00712E81">
              <w:rPr>
                <w:color w:val="auto"/>
                <w:sz w:val="18"/>
                <w:szCs w:val="18"/>
                <w:lang w:eastAsia="ru-RU"/>
              </w:rPr>
              <w:t>- коэффициент х3 – факты по аварийным темам;</w:t>
            </w:r>
          </w:p>
          <w:p w14:paraId="71D203D2" w14:textId="77777777" w:rsidR="00712E81" w:rsidRPr="00712E81" w:rsidRDefault="00712E81" w:rsidP="00712E81">
            <w:pPr>
              <w:pStyle w:val="1ff0"/>
              <w:widowControl w:val="0"/>
              <w:spacing w:after="0"/>
              <w:jc w:val="both"/>
              <w:rPr>
                <w:color w:val="auto"/>
                <w:sz w:val="18"/>
                <w:szCs w:val="18"/>
                <w:lang w:eastAsia="ru-RU"/>
              </w:rPr>
            </w:pPr>
            <w:r w:rsidRPr="00712E81">
              <w:rPr>
                <w:color w:val="auto"/>
                <w:sz w:val="18"/>
                <w:szCs w:val="18"/>
                <w:lang w:eastAsia="ru-RU"/>
              </w:rPr>
              <w:t>- коэффициент х2 – факты по социально значимым направлениям;</w:t>
            </w:r>
          </w:p>
          <w:p w14:paraId="78D801CE" w14:textId="20E988E6" w:rsidR="00712E81" w:rsidRPr="00712E81" w:rsidRDefault="00712E81" w:rsidP="00712E81">
            <w:pPr>
              <w:widowControl w:val="0"/>
              <w:jc w:val="both"/>
              <w:rPr>
                <w:sz w:val="18"/>
                <w:szCs w:val="18"/>
              </w:rPr>
            </w:pPr>
            <w:r w:rsidRPr="00712E81">
              <w:rPr>
                <w:sz w:val="18"/>
                <w:szCs w:val="18"/>
              </w:rPr>
              <w:t>- коэффициент х1 – факты по операционным темам.</w:t>
            </w:r>
          </w:p>
        </w:tc>
      </w:tr>
      <w:tr w:rsidR="00333B3A" w:rsidRPr="004E721B" w14:paraId="4CD5266B" w14:textId="77777777" w:rsidTr="00E5309D">
        <w:trPr>
          <w:trHeight w:val="379"/>
        </w:trPr>
        <w:tc>
          <w:tcPr>
            <w:tcW w:w="183" w:type="pct"/>
            <w:shd w:val="clear" w:color="auto" w:fill="auto"/>
          </w:tcPr>
          <w:p w14:paraId="476AA2CF" w14:textId="77777777" w:rsidR="00333B3A" w:rsidRPr="004E721B" w:rsidRDefault="00333B3A" w:rsidP="00333B3A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826" w:type="pct"/>
            <w:shd w:val="clear" w:color="auto" w:fill="auto"/>
          </w:tcPr>
          <w:p w14:paraId="60F4C9E5" w14:textId="1E7EFF60" w:rsidR="00333B3A" w:rsidRPr="004E721B" w:rsidRDefault="00333B3A" w:rsidP="00333B3A">
            <w:pPr>
              <w:jc w:val="both"/>
              <w:rPr>
                <w:color w:val="000000"/>
                <w:sz w:val="18"/>
                <w:szCs w:val="18"/>
              </w:rPr>
            </w:pPr>
            <w:r w:rsidRPr="000A4DFC">
              <w:rPr>
                <w:sz w:val="18"/>
              </w:rPr>
              <w:t>Образовательные организации обеспечены материально-технической базой для внедрения цифровой образовательной среды</w:t>
            </w:r>
          </w:p>
        </w:tc>
        <w:tc>
          <w:tcPr>
            <w:tcW w:w="458" w:type="pct"/>
          </w:tcPr>
          <w:p w14:paraId="29F24935" w14:textId="0917CB30" w:rsidR="00333B3A" w:rsidRPr="004E721B" w:rsidRDefault="00333B3A" w:rsidP="00333B3A">
            <w:pPr>
              <w:rPr>
                <w:color w:val="000000"/>
                <w:sz w:val="18"/>
                <w:szCs w:val="18"/>
              </w:rPr>
            </w:pPr>
            <w:r w:rsidRPr="000A4DFC">
              <w:rPr>
                <w:color w:val="000000"/>
                <w:sz w:val="18"/>
                <w:szCs w:val="20"/>
              </w:rPr>
              <w:t>Единица</w:t>
            </w:r>
          </w:p>
        </w:tc>
        <w:tc>
          <w:tcPr>
            <w:tcW w:w="3533" w:type="pct"/>
            <w:shd w:val="clear" w:color="auto" w:fill="auto"/>
          </w:tcPr>
          <w:p w14:paraId="70DAA496" w14:textId="77777777" w:rsidR="00333B3A" w:rsidRPr="000A4DFC" w:rsidRDefault="00333B3A" w:rsidP="00333B3A">
            <w:pPr>
              <w:widowControl w:val="0"/>
              <w:jc w:val="center"/>
              <w:rPr>
                <w:sz w:val="18"/>
                <w:szCs w:val="20"/>
                <w:lang w:eastAsia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20"/>
                  </w:rPr>
                  <m:t>n=R+K</m:t>
                </m:r>
              </m:oMath>
            </m:oMathPara>
          </w:p>
          <w:p w14:paraId="0EE8F885" w14:textId="77777777" w:rsidR="00333B3A" w:rsidRPr="000A4DFC" w:rsidRDefault="00333B3A" w:rsidP="00333B3A">
            <w:pPr>
              <w:jc w:val="both"/>
              <w:rPr>
                <w:color w:val="000000"/>
                <w:sz w:val="18"/>
                <w:szCs w:val="20"/>
              </w:rPr>
            </w:pPr>
            <w:r w:rsidRPr="000A4DFC">
              <w:rPr>
                <w:color w:val="000000"/>
                <w:sz w:val="18"/>
                <w:szCs w:val="20"/>
              </w:rPr>
              <w:t>где:</w:t>
            </w:r>
          </w:p>
          <w:p w14:paraId="1A92BAB2" w14:textId="77777777" w:rsidR="00333B3A" w:rsidRPr="000A4DFC" w:rsidRDefault="00333B3A" w:rsidP="00333B3A">
            <w:pPr>
              <w:jc w:val="both"/>
              <w:rPr>
                <w:color w:val="000000"/>
                <w:sz w:val="18"/>
                <w:szCs w:val="20"/>
              </w:rPr>
            </w:pPr>
            <w:r w:rsidRPr="000A4DFC">
              <w:rPr>
                <w:color w:val="000000"/>
                <w:sz w:val="18"/>
                <w:szCs w:val="20"/>
                <w:lang w:val="en-US"/>
              </w:rPr>
              <w:t>n</w:t>
            </w:r>
            <w:r w:rsidRPr="000A4DFC">
              <w:rPr>
                <w:color w:val="000000"/>
                <w:sz w:val="18"/>
                <w:szCs w:val="20"/>
              </w:rPr>
              <w:t xml:space="preserve"> – количество образовательных организаций в муниципальном образовании Московской области, обеспеченных материально- технической базой для внедрения цифровой образовательной </w:t>
            </w:r>
            <w:proofErr w:type="gramStart"/>
            <w:r w:rsidRPr="000A4DFC">
              <w:rPr>
                <w:color w:val="000000"/>
                <w:sz w:val="18"/>
                <w:szCs w:val="20"/>
              </w:rPr>
              <w:t>среды;</w:t>
            </w:r>
            <w:proofErr w:type="gramEnd"/>
          </w:p>
          <w:p w14:paraId="0A10F0DF" w14:textId="77777777" w:rsidR="00333B3A" w:rsidRPr="000A4DFC" w:rsidRDefault="00333B3A" w:rsidP="00333B3A">
            <w:pPr>
              <w:jc w:val="both"/>
              <w:rPr>
                <w:color w:val="000000"/>
                <w:sz w:val="18"/>
                <w:szCs w:val="20"/>
              </w:rPr>
            </w:pPr>
            <w:r w:rsidRPr="000A4DFC">
              <w:rPr>
                <w:color w:val="000000"/>
                <w:sz w:val="18"/>
                <w:szCs w:val="20"/>
                <w:lang w:val="en-US"/>
              </w:rPr>
              <w:t>R</w:t>
            </w:r>
            <w:r w:rsidRPr="000A4DFC">
              <w:rPr>
                <w:color w:val="000000"/>
                <w:sz w:val="18"/>
                <w:szCs w:val="20"/>
              </w:rPr>
              <w:t xml:space="preserve"> – количество образовательных организаций в муниципальном образовании Московской области (образовательные организации, реализующие образовательные программы общего образования и среднего профессионального образования) обеспеченных материально-технической базой для внедрения цифровой образовательной среды в</w:t>
            </w:r>
            <w:r w:rsidRPr="000A4DFC">
              <w:rPr>
                <w:color w:val="000000"/>
                <w:sz w:val="18"/>
                <w:szCs w:val="20"/>
                <w:lang w:val="en-US"/>
              </w:rPr>
              <w:t> </w:t>
            </w:r>
            <w:r w:rsidRPr="000A4DFC">
              <w:rPr>
                <w:color w:val="000000"/>
                <w:sz w:val="18"/>
                <w:szCs w:val="20"/>
              </w:rPr>
              <w:t>соответствующем году, начиная с 2024 года (приобретены средства обучения и</w:t>
            </w:r>
            <w:r w:rsidRPr="000A4DFC">
              <w:rPr>
                <w:color w:val="000000"/>
                <w:sz w:val="18"/>
                <w:szCs w:val="20"/>
                <w:lang w:val="en-US"/>
              </w:rPr>
              <w:t> </w:t>
            </w:r>
            <w:r w:rsidRPr="000A4DFC">
              <w:rPr>
                <w:color w:val="000000"/>
                <w:sz w:val="18"/>
                <w:szCs w:val="20"/>
              </w:rPr>
              <w:t>воспитания для обновления материально–технической базы</w:t>
            </w:r>
            <w:proofErr w:type="gramStart"/>
            <w:r w:rsidRPr="000A4DFC">
              <w:rPr>
                <w:color w:val="000000"/>
                <w:sz w:val="18"/>
                <w:szCs w:val="20"/>
              </w:rPr>
              <w:t>);</w:t>
            </w:r>
            <w:proofErr w:type="gramEnd"/>
          </w:p>
          <w:p w14:paraId="4EEF4920" w14:textId="46F542F3" w:rsidR="00333B3A" w:rsidRPr="004E721B" w:rsidRDefault="00333B3A" w:rsidP="00333B3A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w:r w:rsidRPr="000A4DFC">
              <w:rPr>
                <w:color w:val="000000"/>
                <w:sz w:val="18"/>
                <w:szCs w:val="20"/>
                <w:lang w:val="en-US"/>
              </w:rPr>
              <w:t>K</w:t>
            </w:r>
            <w:r w:rsidRPr="000A4DFC">
              <w:rPr>
                <w:color w:val="000000"/>
                <w:sz w:val="18"/>
                <w:szCs w:val="20"/>
              </w:rPr>
              <w:t xml:space="preserve"> – количество общеобразовательных организаций в муниципальном образовании Московской области, реализующих образовательные программы общего образования и среднего профессионального образования, в которых в 2019 и 2020 годах внедрена целевая модель цифровой образовательной среды.</w:t>
            </w:r>
          </w:p>
        </w:tc>
      </w:tr>
    </w:tbl>
    <w:p w14:paraId="18932AE9" w14:textId="77777777" w:rsidR="00352F59" w:rsidRDefault="00352F59" w:rsidP="00EC56BA">
      <w:pPr>
        <w:jc w:val="center"/>
        <w:rPr>
          <w:b/>
          <w:bCs/>
        </w:rPr>
      </w:pPr>
      <w:bookmarkStart w:id="10" w:name="_Toc355777529"/>
    </w:p>
    <w:p w14:paraId="3B0DB09B" w14:textId="77777777" w:rsidR="003469E1" w:rsidRDefault="003469E1" w:rsidP="00EC56BA">
      <w:pPr>
        <w:jc w:val="center"/>
        <w:rPr>
          <w:b/>
          <w:bCs/>
        </w:rPr>
      </w:pPr>
    </w:p>
    <w:p w14:paraId="18231684" w14:textId="77777777" w:rsidR="003469E1" w:rsidRDefault="003469E1" w:rsidP="00EC56BA">
      <w:pPr>
        <w:jc w:val="center"/>
        <w:rPr>
          <w:b/>
          <w:bCs/>
        </w:rPr>
      </w:pPr>
    </w:p>
    <w:p w14:paraId="1162CFAE" w14:textId="77777777" w:rsidR="003469E1" w:rsidRDefault="003469E1" w:rsidP="00EC56BA">
      <w:pPr>
        <w:jc w:val="center"/>
        <w:rPr>
          <w:b/>
          <w:bCs/>
        </w:rPr>
      </w:pPr>
    </w:p>
    <w:p w14:paraId="47D9FAA3" w14:textId="77777777" w:rsidR="003469E1" w:rsidRDefault="003469E1" w:rsidP="00EC56BA">
      <w:pPr>
        <w:jc w:val="center"/>
        <w:rPr>
          <w:b/>
          <w:bCs/>
        </w:rPr>
      </w:pPr>
    </w:p>
    <w:p w14:paraId="608720FA" w14:textId="77777777" w:rsidR="003469E1" w:rsidRDefault="003469E1" w:rsidP="00EC56BA">
      <w:pPr>
        <w:jc w:val="center"/>
        <w:rPr>
          <w:b/>
          <w:bCs/>
        </w:rPr>
      </w:pPr>
    </w:p>
    <w:p w14:paraId="63723921" w14:textId="77777777" w:rsidR="003469E1" w:rsidRDefault="003469E1" w:rsidP="00EC56BA">
      <w:pPr>
        <w:jc w:val="center"/>
        <w:rPr>
          <w:b/>
          <w:bCs/>
        </w:rPr>
      </w:pPr>
    </w:p>
    <w:p w14:paraId="090CA2B4" w14:textId="77777777" w:rsidR="003469E1" w:rsidRDefault="003469E1" w:rsidP="00EC56BA">
      <w:pPr>
        <w:jc w:val="center"/>
        <w:rPr>
          <w:b/>
          <w:bCs/>
        </w:rPr>
      </w:pPr>
    </w:p>
    <w:p w14:paraId="2D21B0B2" w14:textId="30069EF3" w:rsidR="00A51807" w:rsidRPr="00764F63" w:rsidRDefault="00EC56BA" w:rsidP="00EC56BA">
      <w:pPr>
        <w:jc w:val="center"/>
        <w:rPr>
          <w:b/>
          <w:bCs/>
        </w:rPr>
      </w:pPr>
      <w:r w:rsidRPr="00764F63">
        <w:rPr>
          <w:b/>
          <w:bCs/>
        </w:rPr>
        <w:lastRenderedPageBreak/>
        <w:t xml:space="preserve">5. </w:t>
      </w:r>
      <w:bookmarkStart w:id="11" w:name="_Hlk132204917"/>
      <w:r w:rsidR="00764F63" w:rsidRPr="00764F63">
        <w:rPr>
          <w:b/>
          <w:bCs/>
        </w:rPr>
        <w:t>Перечень мероприятий Подпрограммы 2 муниципальной программы «Цифровое муниципальное образование»</w:t>
      </w:r>
      <w:bookmarkEnd w:id="11"/>
    </w:p>
    <w:p w14:paraId="00846EDD" w14:textId="77777777" w:rsidR="00A51807" w:rsidRPr="004E721B" w:rsidRDefault="00A51807" w:rsidP="00A51807">
      <w:pPr>
        <w:rPr>
          <w:rFonts w:eastAsia="Calibri"/>
          <w:sz w:val="16"/>
        </w:rPr>
      </w:pPr>
    </w:p>
    <w:tbl>
      <w:tblPr>
        <w:tblW w:w="5251" w:type="pct"/>
        <w:tblInd w:w="-6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495"/>
        <w:gridCol w:w="66"/>
        <w:gridCol w:w="3381"/>
        <w:gridCol w:w="845"/>
        <w:gridCol w:w="1827"/>
        <w:gridCol w:w="22"/>
        <w:gridCol w:w="823"/>
        <w:gridCol w:w="283"/>
        <w:gridCol w:w="143"/>
        <w:gridCol w:w="137"/>
        <w:gridCol w:w="6"/>
        <w:gridCol w:w="140"/>
        <w:gridCol w:w="289"/>
        <w:gridCol w:w="845"/>
        <w:gridCol w:w="848"/>
        <w:gridCol w:w="842"/>
        <w:gridCol w:w="6"/>
        <w:gridCol w:w="979"/>
        <w:gridCol w:w="6"/>
        <w:gridCol w:w="839"/>
        <w:gridCol w:w="6"/>
        <w:gridCol w:w="836"/>
        <w:gridCol w:w="10"/>
        <w:gridCol w:w="947"/>
        <w:gridCol w:w="1265"/>
      </w:tblGrid>
      <w:tr w:rsidR="00076C24" w:rsidRPr="004E721B" w14:paraId="0270A91E" w14:textId="77777777" w:rsidTr="00076C24">
        <w:trPr>
          <w:trHeight w:val="430"/>
        </w:trPr>
        <w:tc>
          <w:tcPr>
            <w:tcW w:w="156" w:type="pct"/>
            <w:vMerge w:val="restart"/>
            <w:shd w:val="clear" w:color="auto" w:fill="auto"/>
            <w:vAlign w:val="center"/>
          </w:tcPr>
          <w:bookmarkEnd w:id="10"/>
          <w:p w14:paraId="739DD1B9" w14:textId="77777777" w:rsidR="00B701D0" w:rsidRPr="004E721B" w:rsidRDefault="00B701D0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№ п/п</w:t>
            </w:r>
          </w:p>
        </w:tc>
        <w:tc>
          <w:tcPr>
            <w:tcW w:w="1085" w:type="pct"/>
            <w:gridSpan w:val="2"/>
            <w:vMerge w:val="restart"/>
            <w:shd w:val="clear" w:color="auto" w:fill="auto"/>
            <w:vAlign w:val="center"/>
          </w:tcPr>
          <w:p w14:paraId="0883A451" w14:textId="77777777" w:rsidR="00B701D0" w:rsidRPr="004E721B" w:rsidRDefault="00B701D0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Мероприятия муниципальной подпрограммы</w:t>
            </w:r>
          </w:p>
        </w:tc>
        <w:tc>
          <w:tcPr>
            <w:tcW w:w="266" w:type="pct"/>
            <w:vMerge w:val="restart"/>
            <w:shd w:val="clear" w:color="auto" w:fill="auto"/>
            <w:vAlign w:val="center"/>
          </w:tcPr>
          <w:p w14:paraId="3D436B0D" w14:textId="0D3AF1E8"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ок исполнения</w:t>
            </w:r>
          </w:p>
        </w:tc>
        <w:tc>
          <w:tcPr>
            <w:tcW w:w="582" w:type="pct"/>
            <w:gridSpan w:val="2"/>
            <w:vMerge w:val="restart"/>
            <w:shd w:val="clear" w:color="auto" w:fill="auto"/>
            <w:vAlign w:val="center"/>
          </w:tcPr>
          <w:p w14:paraId="5E6EB154" w14:textId="77777777" w:rsidR="00B701D0" w:rsidRPr="004E721B" w:rsidRDefault="00B701D0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сточники финансирования</w:t>
            </w:r>
          </w:p>
        </w:tc>
        <w:tc>
          <w:tcPr>
            <w:tcW w:w="259" w:type="pct"/>
            <w:vMerge w:val="restart"/>
            <w:shd w:val="clear" w:color="auto" w:fill="auto"/>
            <w:vAlign w:val="center"/>
          </w:tcPr>
          <w:p w14:paraId="5795DB06" w14:textId="77777777" w:rsidR="00B701D0" w:rsidRPr="004E721B" w:rsidRDefault="00B701D0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Всего</w:t>
            </w:r>
            <w:r w:rsidRPr="004E721B">
              <w:rPr>
                <w:sz w:val="18"/>
                <w:szCs w:val="18"/>
              </w:rPr>
              <w:br/>
              <w:t>(тыс. руб.)</w:t>
            </w:r>
          </w:p>
        </w:tc>
        <w:tc>
          <w:tcPr>
            <w:tcW w:w="2254" w:type="pct"/>
            <w:gridSpan w:val="17"/>
            <w:vAlign w:val="center"/>
          </w:tcPr>
          <w:p w14:paraId="316157F5" w14:textId="0C5EC1B9" w:rsidR="00B701D0" w:rsidRPr="004E721B" w:rsidRDefault="00B701D0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Объемы финансирования по годам (тыс. рублей)</w:t>
            </w:r>
          </w:p>
        </w:tc>
        <w:tc>
          <w:tcPr>
            <w:tcW w:w="398" w:type="pct"/>
            <w:vMerge w:val="restart"/>
            <w:shd w:val="clear" w:color="auto" w:fill="auto"/>
            <w:vAlign w:val="center"/>
          </w:tcPr>
          <w:p w14:paraId="4A033506" w14:textId="3AB0F2DA" w:rsidR="00B701D0" w:rsidRPr="004E721B" w:rsidRDefault="00B701D0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Ответственный за выполнение мероприятия подпрограммы</w:t>
            </w:r>
          </w:p>
        </w:tc>
      </w:tr>
      <w:tr w:rsidR="00076C24" w:rsidRPr="004E721B" w14:paraId="2246203C" w14:textId="77777777" w:rsidTr="00076C24">
        <w:trPr>
          <w:trHeight w:val="439"/>
        </w:trPr>
        <w:tc>
          <w:tcPr>
            <w:tcW w:w="156" w:type="pct"/>
            <w:vMerge/>
            <w:shd w:val="clear" w:color="auto" w:fill="auto"/>
          </w:tcPr>
          <w:p w14:paraId="37149547" w14:textId="77777777"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  <w:tc>
          <w:tcPr>
            <w:tcW w:w="1085" w:type="pct"/>
            <w:gridSpan w:val="2"/>
            <w:vMerge/>
            <w:shd w:val="clear" w:color="auto" w:fill="auto"/>
          </w:tcPr>
          <w:p w14:paraId="2BAF932C" w14:textId="77777777"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66" w:type="pct"/>
            <w:vMerge/>
            <w:shd w:val="clear" w:color="auto" w:fill="auto"/>
            <w:vAlign w:val="center"/>
          </w:tcPr>
          <w:p w14:paraId="09ADC951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2" w:type="pct"/>
            <w:gridSpan w:val="2"/>
            <w:vMerge/>
            <w:shd w:val="clear" w:color="auto" w:fill="auto"/>
          </w:tcPr>
          <w:p w14:paraId="6B10E318" w14:textId="77777777"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  <w:tc>
          <w:tcPr>
            <w:tcW w:w="259" w:type="pct"/>
            <w:vMerge/>
            <w:shd w:val="clear" w:color="auto" w:fill="auto"/>
          </w:tcPr>
          <w:p w14:paraId="01E4F22E" w14:textId="77777777"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  <w:tc>
          <w:tcPr>
            <w:tcW w:w="314" w:type="pct"/>
            <w:gridSpan w:val="6"/>
            <w:vAlign w:val="center"/>
          </w:tcPr>
          <w:p w14:paraId="472B75E6" w14:textId="5F7A794A" w:rsidR="00B701D0" w:rsidRPr="00CF025D" w:rsidRDefault="00B701D0" w:rsidP="00B701D0">
            <w:pPr>
              <w:jc w:val="center"/>
              <w:rPr>
                <w:sz w:val="18"/>
                <w:szCs w:val="18"/>
                <w:lang w:val="en-US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  <w:lang w:val="en-US"/>
              </w:rPr>
              <w:t>3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6956D252" w14:textId="2F230064" w:rsidR="00B701D0" w:rsidRPr="00CF025D" w:rsidRDefault="00B701D0" w:rsidP="00B701D0">
            <w:pPr>
              <w:jc w:val="center"/>
              <w:rPr>
                <w:sz w:val="18"/>
                <w:szCs w:val="18"/>
                <w:lang w:val="en-US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  <w:lang w:val="en-US"/>
              </w:rPr>
              <w:t>4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42CF757F" w14:textId="6D021D3A" w:rsidR="00B701D0" w:rsidRPr="00CF025D" w:rsidRDefault="00B701D0" w:rsidP="00B701D0">
            <w:pPr>
              <w:jc w:val="center"/>
              <w:rPr>
                <w:sz w:val="18"/>
                <w:szCs w:val="18"/>
                <w:lang w:val="en-US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  <w:lang w:val="en-US"/>
              </w:rPr>
              <w:t>5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2BDB5D95" w14:textId="6EB01675" w:rsidR="00B701D0" w:rsidRPr="00CF025D" w:rsidRDefault="00B701D0" w:rsidP="00B701D0">
            <w:pPr>
              <w:jc w:val="center"/>
              <w:rPr>
                <w:sz w:val="18"/>
                <w:szCs w:val="18"/>
                <w:lang w:val="en-US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  <w:lang w:val="en-US"/>
              </w:rPr>
              <w:t>6</w:t>
            </w:r>
          </w:p>
        </w:tc>
        <w:tc>
          <w:tcPr>
            <w:tcW w:w="310" w:type="pct"/>
            <w:gridSpan w:val="2"/>
            <w:shd w:val="clear" w:color="auto" w:fill="auto"/>
            <w:vAlign w:val="center"/>
          </w:tcPr>
          <w:p w14:paraId="19A1EBCE" w14:textId="4CA46578" w:rsidR="00B701D0" w:rsidRPr="00CF025D" w:rsidRDefault="00B701D0" w:rsidP="00B701D0">
            <w:pPr>
              <w:jc w:val="center"/>
              <w:rPr>
                <w:sz w:val="18"/>
                <w:szCs w:val="18"/>
                <w:lang w:val="en-US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  <w:lang w:val="en-US"/>
              </w:rPr>
              <w:t>7</w:t>
            </w:r>
          </w:p>
        </w:tc>
        <w:tc>
          <w:tcPr>
            <w:tcW w:w="266" w:type="pct"/>
            <w:gridSpan w:val="2"/>
            <w:vAlign w:val="center"/>
          </w:tcPr>
          <w:p w14:paraId="50C9306E" w14:textId="6A953BF3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8</w:t>
            </w:r>
          </w:p>
        </w:tc>
        <w:tc>
          <w:tcPr>
            <w:tcW w:w="265" w:type="pct"/>
            <w:gridSpan w:val="2"/>
            <w:vAlign w:val="center"/>
          </w:tcPr>
          <w:p w14:paraId="0AAF7548" w14:textId="2D870F09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9</w:t>
            </w:r>
          </w:p>
        </w:tc>
        <w:tc>
          <w:tcPr>
            <w:tcW w:w="301" w:type="pct"/>
            <w:gridSpan w:val="2"/>
            <w:vAlign w:val="center"/>
          </w:tcPr>
          <w:p w14:paraId="624DF99D" w14:textId="1C420F9B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398" w:type="pct"/>
            <w:vMerge/>
            <w:shd w:val="clear" w:color="auto" w:fill="auto"/>
          </w:tcPr>
          <w:p w14:paraId="73E00D08" w14:textId="7E7825C5"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</w:tr>
      <w:tr w:rsidR="00076C24" w:rsidRPr="004E721B" w14:paraId="42DFDA1A" w14:textId="77777777" w:rsidTr="00076C24">
        <w:trPr>
          <w:trHeight w:val="214"/>
        </w:trPr>
        <w:tc>
          <w:tcPr>
            <w:tcW w:w="156" w:type="pct"/>
            <w:shd w:val="clear" w:color="auto" w:fill="auto"/>
          </w:tcPr>
          <w:p w14:paraId="774F5D42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</w:t>
            </w:r>
          </w:p>
        </w:tc>
        <w:tc>
          <w:tcPr>
            <w:tcW w:w="1085" w:type="pct"/>
            <w:gridSpan w:val="2"/>
            <w:shd w:val="clear" w:color="auto" w:fill="auto"/>
          </w:tcPr>
          <w:p w14:paraId="3AB9A769" w14:textId="77777777" w:rsidR="00B701D0" w:rsidRPr="004E721B" w:rsidRDefault="00B701D0" w:rsidP="00B701D0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7F58397D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</w:t>
            </w:r>
          </w:p>
        </w:tc>
        <w:tc>
          <w:tcPr>
            <w:tcW w:w="582" w:type="pct"/>
            <w:gridSpan w:val="2"/>
            <w:shd w:val="clear" w:color="auto" w:fill="auto"/>
          </w:tcPr>
          <w:p w14:paraId="76A26226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4</w:t>
            </w:r>
          </w:p>
        </w:tc>
        <w:tc>
          <w:tcPr>
            <w:tcW w:w="259" w:type="pct"/>
            <w:shd w:val="clear" w:color="auto" w:fill="auto"/>
          </w:tcPr>
          <w:p w14:paraId="4E9C41D1" w14:textId="72E07EF0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</w:tc>
        <w:tc>
          <w:tcPr>
            <w:tcW w:w="314" w:type="pct"/>
            <w:gridSpan w:val="6"/>
            <w:vAlign w:val="center"/>
          </w:tcPr>
          <w:p w14:paraId="5B95CC0F" w14:textId="315FC80C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1CC25330" w14:textId="4CEA031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65FE15F4" w14:textId="403E26B5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5F9D1059" w14:textId="36043FE3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</w:t>
            </w:r>
          </w:p>
        </w:tc>
        <w:tc>
          <w:tcPr>
            <w:tcW w:w="310" w:type="pct"/>
            <w:gridSpan w:val="2"/>
            <w:shd w:val="clear" w:color="auto" w:fill="auto"/>
            <w:vAlign w:val="center"/>
          </w:tcPr>
          <w:p w14:paraId="278916F3" w14:textId="7D811848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0</w:t>
            </w:r>
          </w:p>
        </w:tc>
        <w:tc>
          <w:tcPr>
            <w:tcW w:w="266" w:type="pct"/>
            <w:gridSpan w:val="2"/>
            <w:vAlign w:val="center"/>
          </w:tcPr>
          <w:p w14:paraId="154581BE" w14:textId="385F3CBE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</w:t>
            </w:r>
          </w:p>
        </w:tc>
        <w:tc>
          <w:tcPr>
            <w:tcW w:w="265" w:type="pct"/>
            <w:gridSpan w:val="2"/>
            <w:vAlign w:val="center"/>
          </w:tcPr>
          <w:p w14:paraId="28B84F02" w14:textId="71AB333D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</w:t>
            </w:r>
          </w:p>
        </w:tc>
        <w:tc>
          <w:tcPr>
            <w:tcW w:w="301" w:type="pct"/>
            <w:gridSpan w:val="2"/>
            <w:vAlign w:val="center"/>
          </w:tcPr>
          <w:p w14:paraId="68AC5643" w14:textId="6B061252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</w:t>
            </w:r>
          </w:p>
        </w:tc>
        <w:tc>
          <w:tcPr>
            <w:tcW w:w="398" w:type="pct"/>
            <w:shd w:val="clear" w:color="auto" w:fill="auto"/>
          </w:tcPr>
          <w:p w14:paraId="51424257" w14:textId="25AB2492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4</w:t>
            </w:r>
          </w:p>
        </w:tc>
      </w:tr>
      <w:tr w:rsidR="007E1FE1" w:rsidRPr="004E721B" w14:paraId="450B0B17" w14:textId="77777777" w:rsidTr="00C64E54">
        <w:trPr>
          <w:trHeight w:val="58"/>
        </w:trPr>
        <w:tc>
          <w:tcPr>
            <w:tcW w:w="156" w:type="pct"/>
            <w:vMerge w:val="restart"/>
            <w:shd w:val="clear" w:color="auto" w:fill="auto"/>
          </w:tcPr>
          <w:p w14:paraId="20BEE6CC" w14:textId="77777777" w:rsidR="007E1FE1" w:rsidRPr="004E721B" w:rsidRDefault="007E1FE1" w:rsidP="007E1FE1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.</w:t>
            </w:r>
          </w:p>
        </w:tc>
        <w:tc>
          <w:tcPr>
            <w:tcW w:w="1085" w:type="pct"/>
            <w:gridSpan w:val="2"/>
            <w:vMerge w:val="restart"/>
            <w:shd w:val="clear" w:color="auto" w:fill="auto"/>
          </w:tcPr>
          <w:p w14:paraId="56A8E14C" w14:textId="77777777" w:rsidR="007E1FE1" w:rsidRPr="004E721B" w:rsidRDefault="007E1FE1" w:rsidP="007E1FE1">
            <w:pPr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Основное мероприятие 01. Информационная инфраструктура</w:t>
            </w:r>
          </w:p>
        </w:tc>
        <w:tc>
          <w:tcPr>
            <w:tcW w:w="266" w:type="pct"/>
            <w:vMerge w:val="restart"/>
            <w:shd w:val="clear" w:color="auto" w:fill="auto"/>
            <w:vAlign w:val="center"/>
          </w:tcPr>
          <w:p w14:paraId="27D7FB80" w14:textId="03B5A135" w:rsidR="007E1FE1" w:rsidRPr="004E721B" w:rsidRDefault="007E1FE1" w:rsidP="007E1FE1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2" w:type="pct"/>
            <w:gridSpan w:val="2"/>
            <w:shd w:val="clear" w:color="auto" w:fill="auto"/>
          </w:tcPr>
          <w:p w14:paraId="23D81DA4" w14:textId="77777777" w:rsidR="007E1FE1" w:rsidRPr="004E721B" w:rsidRDefault="007E1FE1" w:rsidP="007E1FE1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5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4F5E2A3" w14:textId="71BCD6BB" w:rsidR="007E1FE1" w:rsidRPr="007E1FE1" w:rsidRDefault="007E1FE1" w:rsidP="007E1FE1">
            <w:pPr>
              <w:jc w:val="center"/>
              <w:rPr>
                <w:sz w:val="18"/>
                <w:szCs w:val="18"/>
              </w:rPr>
            </w:pPr>
            <w:r w:rsidRPr="007E1FE1">
              <w:rPr>
                <w:color w:val="000000"/>
                <w:sz w:val="18"/>
                <w:szCs w:val="18"/>
              </w:rPr>
              <w:t>2424,3</w:t>
            </w:r>
          </w:p>
        </w:tc>
        <w:tc>
          <w:tcPr>
            <w:tcW w:w="314" w:type="pct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8045AAF" w14:textId="6F8CD691" w:rsidR="007E1FE1" w:rsidRPr="007E1FE1" w:rsidRDefault="007E1FE1" w:rsidP="007E1FE1">
            <w:pPr>
              <w:jc w:val="center"/>
              <w:rPr>
                <w:sz w:val="18"/>
                <w:szCs w:val="18"/>
              </w:rPr>
            </w:pPr>
            <w:r w:rsidRPr="007E1FE1">
              <w:rPr>
                <w:color w:val="000000"/>
                <w:sz w:val="18"/>
                <w:szCs w:val="18"/>
              </w:rPr>
              <w:t>2075,3</w:t>
            </w:r>
          </w:p>
        </w:tc>
        <w:tc>
          <w:tcPr>
            <w:tcW w:w="2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A17D2C0" w14:textId="5370D5BB" w:rsidR="007E1FE1" w:rsidRPr="007E1FE1" w:rsidRDefault="007E1FE1" w:rsidP="007E1FE1">
            <w:pPr>
              <w:jc w:val="center"/>
              <w:rPr>
                <w:sz w:val="18"/>
                <w:szCs w:val="18"/>
              </w:rPr>
            </w:pPr>
            <w:r w:rsidRPr="007E1FE1">
              <w:rPr>
                <w:color w:val="000000"/>
                <w:sz w:val="18"/>
                <w:szCs w:val="18"/>
              </w:rPr>
              <w:t>24,5</w:t>
            </w:r>
          </w:p>
        </w:tc>
        <w:tc>
          <w:tcPr>
            <w:tcW w:w="2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EFCEE29" w14:textId="493A37F8" w:rsidR="007E1FE1" w:rsidRPr="007E1FE1" w:rsidRDefault="007E1FE1" w:rsidP="007E1FE1">
            <w:pPr>
              <w:jc w:val="center"/>
              <w:rPr>
                <w:sz w:val="18"/>
                <w:szCs w:val="18"/>
              </w:rPr>
            </w:pPr>
            <w:r w:rsidRPr="007E1FE1">
              <w:rPr>
                <w:color w:val="000000"/>
                <w:sz w:val="18"/>
                <w:szCs w:val="18"/>
              </w:rPr>
              <w:t>324,5</w:t>
            </w:r>
          </w:p>
        </w:tc>
        <w:tc>
          <w:tcPr>
            <w:tcW w:w="2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8496FA4" w14:textId="769A1B82" w:rsidR="007E1FE1" w:rsidRPr="00D07188" w:rsidRDefault="007E1FE1" w:rsidP="007E1FE1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44CAAC4" w14:textId="534DC1F2" w:rsidR="007E1FE1" w:rsidRPr="004E721B" w:rsidRDefault="007E1FE1" w:rsidP="007E1FE1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vAlign w:val="center"/>
          </w:tcPr>
          <w:p w14:paraId="5B1B4643" w14:textId="1406F93B" w:rsidR="007E1FE1" w:rsidRPr="004E721B" w:rsidRDefault="007E1FE1" w:rsidP="007E1FE1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vAlign w:val="center"/>
          </w:tcPr>
          <w:p w14:paraId="59665D18" w14:textId="49D34A91" w:rsidR="007E1FE1" w:rsidRPr="004E721B" w:rsidRDefault="007E1FE1" w:rsidP="007E1FE1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vAlign w:val="center"/>
          </w:tcPr>
          <w:p w14:paraId="729050C0" w14:textId="451B0183" w:rsidR="007E1FE1" w:rsidRPr="004E721B" w:rsidRDefault="007E1FE1" w:rsidP="007E1FE1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98" w:type="pct"/>
            <w:vMerge w:val="restart"/>
            <w:shd w:val="clear" w:color="auto" w:fill="auto"/>
          </w:tcPr>
          <w:p w14:paraId="0C3FDFEC" w14:textId="3676470B" w:rsidR="007E1FE1" w:rsidRPr="004E721B" w:rsidRDefault="007E1FE1" w:rsidP="007E1FE1">
            <w:pPr>
              <w:rPr>
                <w:sz w:val="18"/>
                <w:szCs w:val="18"/>
              </w:rPr>
            </w:pPr>
          </w:p>
        </w:tc>
      </w:tr>
      <w:tr w:rsidR="007E1FE1" w:rsidRPr="004E721B" w14:paraId="5A7A9D6C" w14:textId="77777777" w:rsidTr="00C64E54">
        <w:trPr>
          <w:trHeight w:val="87"/>
        </w:trPr>
        <w:tc>
          <w:tcPr>
            <w:tcW w:w="156" w:type="pct"/>
            <w:vMerge/>
            <w:shd w:val="clear" w:color="auto" w:fill="auto"/>
          </w:tcPr>
          <w:p w14:paraId="53B5516A" w14:textId="77777777" w:rsidR="007E1FE1" w:rsidRPr="004E721B" w:rsidRDefault="007E1FE1" w:rsidP="007E1FE1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gridSpan w:val="2"/>
            <w:vMerge/>
            <w:shd w:val="clear" w:color="auto" w:fill="auto"/>
          </w:tcPr>
          <w:p w14:paraId="6E012419" w14:textId="77777777" w:rsidR="007E1FE1" w:rsidRPr="004E721B" w:rsidRDefault="007E1FE1" w:rsidP="007E1FE1">
            <w:pPr>
              <w:rPr>
                <w:sz w:val="18"/>
                <w:szCs w:val="18"/>
              </w:rPr>
            </w:pPr>
          </w:p>
        </w:tc>
        <w:tc>
          <w:tcPr>
            <w:tcW w:w="266" w:type="pct"/>
            <w:vMerge/>
            <w:shd w:val="clear" w:color="auto" w:fill="auto"/>
            <w:vAlign w:val="center"/>
          </w:tcPr>
          <w:p w14:paraId="3CD2D60F" w14:textId="77777777" w:rsidR="007E1FE1" w:rsidRPr="004E721B" w:rsidRDefault="007E1FE1" w:rsidP="007E1FE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2" w:type="pct"/>
            <w:gridSpan w:val="2"/>
            <w:shd w:val="clear" w:color="auto" w:fill="auto"/>
          </w:tcPr>
          <w:p w14:paraId="7F6AC467" w14:textId="253778F7" w:rsidR="007E1FE1" w:rsidRPr="004E721B" w:rsidRDefault="007E1FE1" w:rsidP="007E1FE1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5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DFDA425" w14:textId="698E5A78" w:rsidR="007E1FE1" w:rsidRPr="007E1FE1" w:rsidRDefault="007E1FE1" w:rsidP="007E1FE1">
            <w:pPr>
              <w:jc w:val="center"/>
              <w:rPr>
                <w:sz w:val="18"/>
                <w:szCs w:val="18"/>
              </w:rPr>
            </w:pPr>
            <w:r w:rsidRPr="007E1FE1">
              <w:rPr>
                <w:color w:val="000000"/>
                <w:sz w:val="18"/>
                <w:szCs w:val="18"/>
              </w:rPr>
              <w:t>2424,3</w:t>
            </w:r>
          </w:p>
        </w:tc>
        <w:tc>
          <w:tcPr>
            <w:tcW w:w="314" w:type="pct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68EFBAE" w14:textId="2D6F6216" w:rsidR="007E1FE1" w:rsidRPr="007E1FE1" w:rsidRDefault="007E1FE1" w:rsidP="007E1FE1">
            <w:pPr>
              <w:jc w:val="center"/>
              <w:rPr>
                <w:sz w:val="18"/>
                <w:szCs w:val="18"/>
              </w:rPr>
            </w:pPr>
            <w:r w:rsidRPr="007E1FE1">
              <w:rPr>
                <w:color w:val="000000"/>
                <w:sz w:val="18"/>
                <w:szCs w:val="18"/>
              </w:rPr>
              <w:t>2075,3</w:t>
            </w:r>
          </w:p>
        </w:tc>
        <w:tc>
          <w:tcPr>
            <w:tcW w:w="2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65A0CB0" w14:textId="57D82845" w:rsidR="007E1FE1" w:rsidRPr="007E1FE1" w:rsidRDefault="007E1FE1" w:rsidP="007E1FE1">
            <w:pPr>
              <w:jc w:val="center"/>
              <w:rPr>
                <w:sz w:val="18"/>
                <w:szCs w:val="18"/>
              </w:rPr>
            </w:pPr>
            <w:r w:rsidRPr="007E1FE1">
              <w:rPr>
                <w:color w:val="000000"/>
                <w:sz w:val="18"/>
                <w:szCs w:val="18"/>
              </w:rPr>
              <w:t>24,5</w:t>
            </w:r>
          </w:p>
        </w:tc>
        <w:tc>
          <w:tcPr>
            <w:tcW w:w="2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7A5AAE7" w14:textId="4C42F3B3" w:rsidR="007E1FE1" w:rsidRPr="007E1FE1" w:rsidRDefault="007E1FE1" w:rsidP="007E1FE1">
            <w:pPr>
              <w:jc w:val="center"/>
              <w:rPr>
                <w:sz w:val="18"/>
                <w:szCs w:val="18"/>
              </w:rPr>
            </w:pPr>
            <w:r w:rsidRPr="007E1FE1">
              <w:rPr>
                <w:color w:val="000000"/>
                <w:sz w:val="18"/>
                <w:szCs w:val="18"/>
              </w:rPr>
              <w:t>324,5</w:t>
            </w:r>
          </w:p>
        </w:tc>
        <w:tc>
          <w:tcPr>
            <w:tcW w:w="2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99A6092" w14:textId="561791AE" w:rsidR="007E1FE1" w:rsidRPr="00D07188" w:rsidRDefault="007E1FE1" w:rsidP="007E1FE1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277963C" w14:textId="6FE2B461" w:rsidR="007E1FE1" w:rsidRPr="004E721B" w:rsidRDefault="007E1FE1" w:rsidP="007E1FE1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vAlign w:val="center"/>
          </w:tcPr>
          <w:p w14:paraId="3F234B90" w14:textId="0CD3CB2F" w:rsidR="007E1FE1" w:rsidRPr="004E721B" w:rsidRDefault="007E1FE1" w:rsidP="007E1FE1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vAlign w:val="center"/>
          </w:tcPr>
          <w:p w14:paraId="0B9C05C2" w14:textId="467CDB6F" w:rsidR="007E1FE1" w:rsidRPr="004E721B" w:rsidRDefault="007E1FE1" w:rsidP="007E1FE1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vAlign w:val="center"/>
          </w:tcPr>
          <w:p w14:paraId="5BC3FA55" w14:textId="400D7A40" w:rsidR="007E1FE1" w:rsidRPr="004E721B" w:rsidRDefault="007E1FE1" w:rsidP="007E1FE1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98" w:type="pct"/>
            <w:vMerge/>
            <w:shd w:val="clear" w:color="auto" w:fill="auto"/>
          </w:tcPr>
          <w:p w14:paraId="60CB436D" w14:textId="2576DB33" w:rsidR="007E1FE1" w:rsidRPr="004E721B" w:rsidRDefault="007E1FE1" w:rsidP="007E1FE1">
            <w:pPr>
              <w:rPr>
                <w:sz w:val="18"/>
                <w:szCs w:val="18"/>
              </w:rPr>
            </w:pPr>
          </w:p>
        </w:tc>
      </w:tr>
      <w:tr w:rsidR="007E1FE1" w:rsidRPr="00CF025D" w14:paraId="2BE117AD" w14:textId="77777777" w:rsidTr="00076C24">
        <w:trPr>
          <w:trHeight w:val="192"/>
        </w:trPr>
        <w:tc>
          <w:tcPr>
            <w:tcW w:w="156" w:type="pct"/>
            <w:vMerge/>
            <w:shd w:val="clear" w:color="auto" w:fill="auto"/>
          </w:tcPr>
          <w:p w14:paraId="2CF61EAA" w14:textId="77777777" w:rsidR="007E1FE1" w:rsidRPr="004E721B" w:rsidRDefault="007E1FE1" w:rsidP="007E1FE1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gridSpan w:val="2"/>
            <w:vMerge/>
            <w:shd w:val="clear" w:color="auto" w:fill="auto"/>
          </w:tcPr>
          <w:p w14:paraId="79031ED8" w14:textId="77777777" w:rsidR="007E1FE1" w:rsidRPr="004E721B" w:rsidRDefault="007E1FE1" w:rsidP="007E1FE1">
            <w:pPr>
              <w:rPr>
                <w:sz w:val="18"/>
                <w:szCs w:val="18"/>
              </w:rPr>
            </w:pPr>
          </w:p>
        </w:tc>
        <w:tc>
          <w:tcPr>
            <w:tcW w:w="266" w:type="pct"/>
            <w:vMerge/>
            <w:shd w:val="clear" w:color="auto" w:fill="auto"/>
            <w:vAlign w:val="center"/>
          </w:tcPr>
          <w:p w14:paraId="07C3426D" w14:textId="77777777" w:rsidR="007E1FE1" w:rsidRPr="004E721B" w:rsidRDefault="007E1FE1" w:rsidP="007E1FE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2" w:type="pct"/>
            <w:gridSpan w:val="2"/>
            <w:shd w:val="clear" w:color="auto" w:fill="auto"/>
          </w:tcPr>
          <w:p w14:paraId="68D8101C" w14:textId="77777777" w:rsidR="007E1FE1" w:rsidRPr="004E721B" w:rsidRDefault="007E1FE1" w:rsidP="007E1FE1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Внебюджетные источники</w:t>
            </w:r>
          </w:p>
        </w:tc>
        <w:tc>
          <w:tcPr>
            <w:tcW w:w="25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3EEEB12" w14:textId="7822B14A" w:rsidR="007E1FE1" w:rsidRPr="007E1FE1" w:rsidRDefault="007E1FE1" w:rsidP="007E1FE1">
            <w:pPr>
              <w:jc w:val="center"/>
              <w:rPr>
                <w:sz w:val="18"/>
                <w:szCs w:val="18"/>
              </w:rPr>
            </w:pPr>
            <w:r w:rsidRPr="007E1FE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14" w:type="pct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FBCF6C4" w14:textId="052191F2" w:rsidR="007E1FE1" w:rsidRPr="007E1FE1" w:rsidRDefault="007E1FE1" w:rsidP="007E1FE1">
            <w:pPr>
              <w:jc w:val="center"/>
              <w:rPr>
                <w:sz w:val="18"/>
                <w:szCs w:val="18"/>
              </w:rPr>
            </w:pPr>
            <w:r w:rsidRPr="007E1FE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F53A641" w14:textId="419AE39C" w:rsidR="007E1FE1" w:rsidRPr="007E1FE1" w:rsidRDefault="007E1FE1" w:rsidP="007E1FE1">
            <w:pPr>
              <w:jc w:val="center"/>
              <w:rPr>
                <w:sz w:val="18"/>
                <w:szCs w:val="18"/>
              </w:rPr>
            </w:pPr>
            <w:r w:rsidRPr="007E1FE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71DD86A" w14:textId="0FA31114" w:rsidR="007E1FE1" w:rsidRPr="007E1FE1" w:rsidRDefault="007E1FE1" w:rsidP="007E1FE1">
            <w:pPr>
              <w:jc w:val="center"/>
              <w:rPr>
                <w:sz w:val="18"/>
                <w:szCs w:val="18"/>
              </w:rPr>
            </w:pPr>
            <w:r w:rsidRPr="007E1FE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F043B51" w14:textId="4E9AFE48" w:rsidR="007E1FE1" w:rsidRPr="00D07188" w:rsidRDefault="007E1FE1" w:rsidP="007E1FE1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0645FFA" w14:textId="1F7727AD" w:rsidR="007E1FE1" w:rsidRPr="004E721B" w:rsidRDefault="007E1FE1" w:rsidP="007E1FE1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vAlign w:val="center"/>
          </w:tcPr>
          <w:p w14:paraId="273A3725" w14:textId="7D6A3095" w:rsidR="007E1FE1" w:rsidRPr="004E721B" w:rsidRDefault="007E1FE1" w:rsidP="007E1FE1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vAlign w:val="center"/>
          </w:tcPr>
          <w:p w14:paraId="350C1D78" w14:textId="62C0E800" w:rsidR="007E1FE1" w:rsidRPr="004E721B" w:rsidRDefault="007E1FE1" w:rsidP="007E1FE1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vAlign w:val="center"/>
          </w:tcPr>
          <w:p w14:paraId="05E66174" w14:textId="68275499" w:rsidR="007E1FE1" w:rsidRPr="004E721B" w:rsidRDefault="007E1FE1" w:rsidP="007E1FE1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98" w:type="pct"/>
            <w:vMerge/>
            <w:shd w:val="clear" w:color="auto" w:fill="auto"/>
          </w:tcPr>
          <w:p w14:paraId="35C2D396" w14:textId="086781AC" w:rsidR="007E1FE1" w:rsidRPr="004E721B" w:rsidRDefault="007E1FE1" w:rsidP="007E1FE1">
            <w:pPr>
              <w:rPr>
                <w:sz w:val="18"/>
                <w:szCs w:val="18"/>
              </w:rPr>
            </w:pPr>
          </w:p>
        </w:tc>
      </w:tr>
      <w:tr w:rsidR="009253CA" w:rsidRPr="004E721B" w14:paraId="77A801A6" w14:textId="77777777" w:rsidTr="00076C24">
        <w:trPr>
          <w:trHeight w:val="164"/>
        </w:trPr>
        <w:tc>
          <w:tcPr>
            <w:tcW w:w="156" w:type="pct"/>
            <w:vMerge w:val="restart"/>
            <w:shd w:val="clear" w:color="auto" w:fill="auto"/>
          </w:tcPr>
          <w:p w14:paraId="755615B2" w14:textId="77777777" w:rsidR="009253CA" w:rsidRPr="004E721B" w:rsidRDefault="009253CA" w:rsidP="009253CA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.1.</w:t>
            </w:r>
          </w:p>
        </w:tc>
        <w:tc>
          <w:tcPr>
            <w:tcW w:w="1085" w:type="pct"/>
            <w:gridSpan w:val="2"/>
            <w:vMerge w:val="restart"/>
            <w:shd w:val="clear" w:color="auto" w:fill="auto"/>
          </w:tcPr>
          <w:p w14:paraId="028B434E" w14:textId="77777777" w:rsidR="009253CA" w:rsidRPr="004E721B" w:rsidRDefault="009253CA" w:rsidP="009253CA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ероприятие 01.01. Обеспечение доступности для населения муниципального образования Московской области современных услуг широкополосного доступа в сеть Интернет</w:t>
            </w:r>
          </w:p>
        </w:tc>
        <w:tc>
          <w:tcPr>
            <w:tcW w:w="266" w:type="pct"/>
            <w:vMerge w:val="restart"/>
            <w:shd w:val="clear" w:color="auto" w:fill="auto"/>
            <w:vAlign w:val="center"/>
          </w:tcPr>
          <w:p w14:paraId="33A1C1B5" w14:textId="5347D221" w:rsidR="009253CA" w:rsidRPr="008C6BF0" w:rsidRDefault="009253CA" w:rsidP="009253CA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2" w:type="pct"/>
            <w:gridSpan w:val="2"/>
            <w:shd w:val="clear" w:color="auto" w:fill="auto"/>
          </w:tcPr>
          <w:p w14:paraId="5F910356" w14:textId="77777777" w:rsidR="009253CA" w:rsidRPr="004E721B" w:rsidRDefault="009253CA" w:rsidP="009253CA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59" w:type="pct"/>
            <w:shd w:val="clear" w:color="auto" w:fill="auto"/>
            <w:vAlign w:val="center"/>
          </w:tcPr>
          <w:p w14:paraId="5939EF21" w14:textId="44516B79" w:rsidR="009253CA" w:rsidRPr="00D07188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14" w:type="pct"/>
            <w:gridSpan w:val="6"/>
            <w:vAlign w:val="center"/>
          </w:tcPr>
          <w:p w14:paraId="1E97AC9E" w14:textId="23B194C0" w:rsidR="009253CA" w:rsidRPr="00D07188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3BC5E4E4" w14:textId="2E8B7A36" w:rsidR="009253CA" w:rsidRPr="00D07188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31EAE136" w14:textId="1626476C" w:rsidR="009253CA" w:rsidRPr="00D07188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1ACE9B0D" w14:textId="60571202" w:rsidR="009253CA" w:rsidRPr="00D07188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shd w:val="clear" w:color="auto" w:fill="auto"/>
            <w:vAlign w:val="center"/>
          </w:tcPr>
          <w:p w14:paraId="031F11AD" w14:textId="3FA1606A" w:rsidR="009253CA" w:rsidRPr="004E721B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vAlign w:val="center"/>
          </w:tcPr>
          <w:p w14:paraId="7B3CE586" w14:textId="70CAA23A" w:rsidR="009253CA" w:rsidRPr="004E721B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vAlign w:val="center"/>
          </w:tcPr>
          <w:p w14:paraId="41B2B2D4" w14:textId="2FD25B1C" w:rsidR="009253CA" w:rsidRPr="004E721B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vAlign w:val="center"/>
          </w:tcPr>
          <w:p w14:paraId="03EE5AB8" w14:textId="35DDB995" w:rsidR="009253CA" w:rsidRPr="004E721B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98" w:type="pct"/>
            <w:vMerge w:val="restart"/>
            <w:shd w:val="clear" w:color="auto" w:fill="auto"/>
          </w:tcPr>
          <w:p w14:paraId="59F5C60E" w14:textId="72355AEE" w:rsidR="009253CA" w:rsidRPr="004E721B" w:rsidRDefault="009253CA" w:rsidP="009253CA">
            <w:pPr>
              <w:rPr>
                <w:sz w:val="18"/>
                <w:szCs w:val="18"/>
              </w:rPr>
            </w:pPr>
          </w:p>
        </w:tc>
      </w:tr>
      <w:tr w:rsidR="009253CA" w:rsidRPr="004E721B" w14:paraId="081FA891" w14:textId="77777777" w:rsidTr="00076C24">
        <w:trPr>
          <w:trHeight w:val="240"/>
        </w:trPr>
        <w:tc>
          <w:tcPr>
            <w:tcW w:w="156" w:type="pct"/>
            <w:vMerge/>
            <w:shd w:val="clear" w:color="auto" w:fill="auto"/>
          </w:tcPr>
          <w:p w14:paraId="03542ADB" w14:textId="77777777" w:rsidR="009253CA" w:rsidRPr="004E721B" w:rsidRDefault="009253CA" w:rsidP="009253CA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gridSpan w:val="2"/>
            <w:vMerge/>
            <w:shd w:val="clear" w:color="auto" w:fill="auto"/>
          </w:tcPr>
          <w:p w14:paraId="4EFCB640" w14:textId="77777777" w:rsidR="009253CA" w:rsidRPr="004E721B" w:rsidRDefault="009253CA" w:rsidP="009253CA">
            <w:pPr>
              <w:rPr>
                <w:sz w:val="18"/>
                <w:szCs w:val="18"/>
              </w:rPr>
            </w:pPr>
          </w:p>
        </w:tc>
        <w:tc>
          <w:tcPr>
            <w:tcW w:w="266" w:type="pct"/>
            <w:vMerge/>
            <w:shd w:val="clear" w:color="auto" w:fill="auto"/>
            <w:vAlign w:val="center"/>
          </w:tcPr>
          <w:p w14:paraId="4FE892E9" w14:textId="77777777" w:rsidR="009253CA" w:rsidRPr="004E721B" w:rsidRDefault="009253CA" w:rsidP="009253C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2" w:type="pct"/>
            <w:gridSpan w:val="2"/>
            <w:shd w:val="clear" w:color="auto" w:fill="auto"/>
          </w:tcPr>
          <w:p w14:paraId="2858E770" w14:textId="5C28526D" w:rsidR="009253CA" w:rsidRPr="004E721B" w:rsidRDefault="009253CA" w:rsidP="009253CA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59" w:type="pct"/>
            <w:shd w:val="clear" w:color="auto" w:fill="auto"/>
            <w:vAlign w:val="center"/>
          </w:tcPr>
          <w:p w14:paraId="75B371A6" w14:textId="324D0189" w:rsidR="009253CA" w:rsidRPr="00D07188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14" w:type="pct"/>
            <w:gridSpan w:val="6"/>
            <w:vAlign w:val="center"/>
          </w:tcPr>
          <w:p w14:paraId="001BF5D4" w14:textId="008167FF" w:rsidR="009253CA" w:rsidRPr="00D07188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4BB277B1" w14:textId="52DCEC1D" w:rsidR="009253CA" w:rsidRPr="00D07188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18A6AB8E" w14:textId="3BB6E7B4" w:rsidR="009253CA" w:rsidRPr="00D07188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4D1017D0" w14:textId="23DDD653" w:rsidR="009253CA" w:rsidRPr="00D07188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shd w:val="clear" w:color="auto" w:fill="auto"/>
            <w:vAlign w:val="center"/>
          </w:tcPr>
          <w:p w14:paraId="7D6E6D5C" w14:textId="4B780E92" w:rsidR="009253CA" w:rsidRPr="004E721B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vAlign w:val="center"/>
          </w:tcPr>
          <w:p w14:paraId="7250BDBE" w14:textId="73885ED7" w:rsidR="009253CA" w:rsidRPr="004E721B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vAlign w:val="center"/>
          </w:tcPr>
          <w:p w14:paraId="6855A4D6" w14:textId="336DEF8E" w:rsidR="009253CA" w:rsidRPr="004E721B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vAlign w:val="center"/>
          </w:tcPr>
          <w:p w14:paraId="2816EF11" w14:textId="61470120" w:rsidR="009253CA" w:rsidRPr="004E721B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98" w:type="pct"/>
            <w:vMerge/>
            <w:shd w:val="clear" w:color="auto" w:fill="auto"/>
          </w:tcPr>
          <w:p w14:paraId="10666AB8" w14:textId="6A1AFADD" w:rsidR="009253CA" w:rsidRPr="004E721B" w:rsidRDefault="009253CA" w:rsidP="009253CA">
            <w:pPr>
              <w:rPr>
                <w:sz w:val="18"/>
                <w:szCs w:val="18"/>
              </w:rPr>
            </w:pPr>
          </w:p>
        </w:tc>
      </w:tr>
      <w:tr w:rsidR="009253CA" w:rsidRPr="004E721B" w14:paraId="5A19632F" w14:textId="77777777" w:rsidTr="00076C24">
        <w:trPr>
          <w:trHeight w:val="170"/>
        </w:trPr>
        <w:tc>
          <w:tcPr>
            <w:tcW w:w="156" w:type="pct"/>
            <w:vMerge/>
            <w:shd w:val="clear" w:color="auto" w:fill="auto"/>
          </w:tcPr>
          <w:p w14:paraId="41926884" w14:textId="77777777" w:rsidR="009253CA" w:rsidRPr="004E721B" w:rsidRDefault="009253CA" w:rsidP="009253CA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gridSpan w:val="2"/>
            <w:vMerge/>
            <w:shd w:val="clear" w:color="auto" w:fill="auto"/>
          </w:tcPr>
          <w:p w14:paraId="28C05F61" w14:textId="77777777" w:rsidR="009253CA" w:rsidRPr="004E721B" w:rsidRDefault="009253CA" w:rsidP="009253CA">
            <w:pPr>
              <w:rPr>
                <w:sz w:val="18"/>
                <w:szCs w:val="18"/>
              </w:rPr>
            </w:pPr>
          </w:p>
        </w:tc>
        <w:tc>
          <w:tcPr>
            <w:tcW w:w="266" w:type="pct"/>
            <w:vMerge/>
            <w:shd w:val="clear" w:color="auto" w:fill="auto"/>
            <w:vAlign w:val="center"/>
          </w:tcPr>
          <w:p w14:paraId="7717D464" w14:textId="77777777" w:rsidR="009253CA" w:rsidRPr="004E721B" w:rsidRDefault="009253CA" w:rsidP="009253C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2" w:type="pct"/>
            <w:gridSpan w:val="2"/>
            <w:shd w:val="clear" w:color="auto" w:fill="auto"/>
          </w:tcPr>
          <w:p w14:paraId="683BFD75" w14:textId="77777777" w:rsidR="009253CA" w:rsidRPr="004E721B" w:rsidRDefault="009253CA" w:rsidP="009253CA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Внебюджетные источники</w:t>
            </w:r>
          </w:p>
        </w:tc>
        <w:tc>
          <w:tcPr>
            <w:tcW w:w="259" w:type="pct"/>
            <w:shd w:val="clear" w:color="auto" w:fill="auto"/>
            <w:vAlign w:val="center"/>
          </w:tcPr>
          <w:p w14:paraId="60775887" w14:textId="1B543777" w:rsidR="009253CA" w:rsidRPr="00D07188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14" w:type="pct"/>
            <w:gridSpan w:val="6"/>
            <w:vAlign w:val="center"/>
          </w:tcPr>
          <w:p w14:paraId="5D8C29E1" w14:textId="2903FE99" w:rsidR="009253CA" w:rsidRPr="00D07188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652F79B9" w14:textId="6E4C058B" w:rsidR="009253CA" w:rsidRPr="00D07188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695D9801" w14:textId="6E50AC88" w:rsidR="009253CA" w:rsidRPr="00D07188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469D4A7C" w14:textId="6B70763E" w:rsidR="009253CA" w:rsidRPr="00D07188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shd w:val="clear" w:color="auto" w:fill="auto"/>
            <w:vAlign w:val="center"/>
          </w:tcPr>
          <w:p w14:paraId="1B3F5502" w14:textId="2CED61CD" w:rsidR="009253CA" w:rsidRPr="004E721B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vAlign w:val="center"/>
          </w:tcPr>
          <w:p w14:paraId="7EB117EB" w14:textId="53C2CDD5" w:rsidR="009253CA" w:rsidRPr="004E721B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vAlign w:val="center"/>
          </w:tcPr>
          <w:p w14:paraId="2823B7BB" w14:textId="2B71F305" w:rsidR="009253CA" w:rsidRPr="004E721B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vAlign w:val="center"/>
          </w:tcPr>
          <w:p w14:paraId="6E6CCC18" w14:textId="7D4F62D7" w:rsidR="009253CA" w:rsidRPr="004E721B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98" w:type="pct"/>
            <w:vMerge/>
            <w:shd w:val="clear" w:color="auto" w:fill="auto"/>
          </w:tcPr>
          <w:p w14:paraId="67ACFF06" w14:textId="12DE1F8B" w:rsidR="009253CA" w:rsidRPr="004E721B" w:rsidRDefault="009253CA" w:rsidP="009253CA">
            <w:pPr>
              <w:rPr>
                <w:sz w:val="18"/>
                <w:szCs w:val="18"/>
              </w:rPr>
            </w:pPr>
          </w:p>
        </w:tc>
      </w:tr>
      <w:tr w:rsidR="009253CA" w:rsidRPr="004E721B" w14:paraId="0D5A46F0" w14:textId="77777777" w:rsidTr="00076C24">
        <w:trPr>
          <w:trHeight w:val="218"/>
        </w:trPr>
        <w:tc>
          <w:tcPr>
            <w:tcW w:w="156" w:type="pct"/>
            <w:vMerge w:val="restart"/>
            <w:shd w:val="clear" w:color="auto" w:fill="auto"/>
          </w:tcPr>
          <w:p w14:paraId="1AFEF265" w14:textId="77777777" w:rsidR="009253CA" w:rsidRPr="004E721B" w:rsidRDefault="009253CA" w:rsidP="009253CA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.2.</w:t>
            </w:r>
          </w:p>
        </w:tc>
        <w:tc>
          <w:tcPr>
            <w:tcW w:w="1085" w:type="pct"/>
            <w:gridSpan w:val="2"/>
            <w:vMerge w:val="restart"/>
            <w:shd w:val="clear" w:color="auto" w:fill="auto"/>
          </w:tcPr>
          <w:p w14:paraId="41A5CAE2" w14:textId="77777777" w:rsidR="009253CA" w:rsidRPr="004E721B" w:rsidRDefault="009253CA" w:rsidP="009253CA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ероприятие 01.02. Обеспечение ОМСУ муниципального образования Московской области широкополосным доступом в сеть Интернет, телефонной связью, иными услугами электросвязи</w:t>
            </w:r>
          </w:p>
        </w:tc>
        <w:tc>
          <w:tcPr>
            <w:tcW w:w="266" w:type="pct"/>
            <w:vMerge w:val="restart"/>
            <w:shd w:val="clear" w:color="auto" w:fill="auto"/>
            <w:vAlign w:val="center"/>
          </w:tcPr>
          <w:p w14:paraId="106510CD" w14:textId="17F5CE2E" w:rsidR="009253CA" w:rsidRPr="004E721B" w:rsidRDefault="009253CA" w:rsidP="009253CA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2" w:type="pct"/>
            <w:gridSpan w:val="2"/>
            <w:shd w:val="clear" w:color="auto" w:fill="auto"/>
          </w:tcPr>
          <w:p w14:paraId="10425401" w14:textId="77777777" w:rsidR="009253CA" w:rsidRPr="004E721B" w:rsidRDefault="009253CA" w:rsidP="009253CA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59" w:type="pct"/>
            <w:shd w:val="clear" w:color="auto" w:fill="auto"/>
            <w:vAlign w:val="center"/>
          </w:tcPr>
          <w:p w14:paraId="5B9D616F" w14:textId="4A36D878" w:rsidR="009253CA" w:rsidRPr="00D07188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14" w:type="pct"/>
            <w:gridSpan w:val="6"/>
            <w:vAlign w:val="center"/>
          </w:tcPr>
          <w:p w14:paraId="3FAFCC92" w14:textId="72095D6B" w:rsidR="009253CA" w:rsidRPr="00D07188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6" w:type="pct"/>
            <w:vAlign w:val="center"/>
          </w:tcPr>
          <w:p w14:paraId="5647D06F" w14:textId="17D5AD2B" w:rsidR="009253CA" w:rsidRPr="00D07188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7" w:type="pct"/>
            <w:vAlign w:val="center"/>
          </w:tcPr>
          <w:p w14:paraId="1C141289" w14:textId="56C6AB4D" w:rsidR="009253CA" w:rsidRPr="00D07188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5" w:type="pct"/>
            <w:vAlign w:val="center"/>
          </w:tcPr>
          <w:p w14:paraId="4917CDF0" w14:textId="745FBDF5" w:rsidR="009253CA" w:rsidRPr="00D07188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144448F" w14:textId="6B8FFF31" w:rsidR="009253CA" w:rsidRPr="004E721B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vAlign w:val="center"/>
          </w:tcPr>
          <w:p w14:paraId="02B4904A" w14:textId="7874A252" w:rsidR="009253CA" w:rsidRPr="004E721B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vAlign w:val="center"/>
          </w:tcPr>
          <w:p w14:paraId="74297C46" w14:textId="3F68CFFC" w:rsidR="009253CA" w:rsidRPr="004E721B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vAlign w:val="center"/>
          </w:tcPr>
          <w:p w14:paraId="1E00F3D1" w14:textId="1D03BF75" w:rsidR="009253CA" w:rsidRPr="004E721B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98" w:type="pct"/>
            <w:vMerge w:val="restart"/>
            <w:shd w:val="clear" w:color="auto" w:fill="auto"/>
          </w:tcPr>
          <w:p w14:paraId="2306E9A8" w14:textId="5EDEA230" w:rsidR="009253CA" w:rsidRPr="004E721B" w:rsidRDefault="009253CA" w:rsidP="009253CA">
            <w:pPr>
              <w:rPr>
                <w:sz w:val="18"/>
                <w:szCs w:val="18"/>
              </w:rPr>
            </w:pPr>
          </w:p>
        </w:tc>
      </w:tr>
      <w:tr w:rsidR="009253CA" w:rsidRPr="004E721B" w14:paraId="2A3B4C88" w14:textId="77777777" w:rsidTr="00076C24">
        <w:trPr>
          <w:trHeight w:val="217"/>
        </w:trPr>
        <w:tc>
          <w:tcPr>
            <w:tcW w:w="156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5B60257A" w14:textId="77777777" w:rsidR="009253CA" w:rsidRPr="004E721B" w:rsidRDefault="009253CA" w:rsidP="009253CA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gridSpan w:val="2"/>
            <w:vMerge/>
            <w:tcBorders>
              <w:bottom w:val="single" w:sz="4" w:space="0" w:color="auto"/>
            </w:tcBorders>
            <w:shd w:val="clear" w:color="auto" w:fill="auto"/>
          </w:tcPr>
          <w:p w14:paraId="128A8D51" w14:textId="77777777" w:rsidR="009253CA" w:rsidRPr="004E721B" w:rsidRDefault="009253CA" w:rsidP="009253CA">
            <w:pPr>
              <w:rPr>
                <w:sz w:val="18"/>
                <w:szCs w:val="18"/>
              </w:rPr>
            </w:pPr>
          </w:p>
        </w:tc>
        <w:tc>
          <w:tcPr>
            <w:tcW w:w="266" w:type="pct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85C27A7" w14:textId="77777777" w:rsidR="009253CA" w:rsidRPr="004E721B" w:rsidRDefault="009253CA" w:rsidP="009253C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2" w:type="pct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326A1998" w14:textId="77777777" w:rsidR="009253CA" w:rsidRPr="004E721B" w:rsidRDefault="009253CA" w:rsidP="009253CA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5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B64B396" w14:textId="7E513B73" w:rsidR="009253CA" w:rsidRPr="00D07188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14" w:type="pct"/>
            <w:gridSpan w:val="6"/>
            <w:tcBorders>
              <w:bottom w:val="single" w:sz="4" w:space="0" w:color="auto"/>
            </w:tcBorders>
            <w:vAlign w:val="center"/>
          </w:tcPr>
          <w:p w14:paraId="514A5363" w14:textId="1A357450" w:rsidR="009253CA" w:rsidRPr="00D07188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6" w:type="pct"/>
            <w:tcBorders>
              <w:bottom w:val="single" w:sz="4" w:space="0" w:color="auto"/>
            </w:tcBorders>
            <w:vAlign w:val="center"/>
          </w:tcPr>
          <w:p w14:paraId="2B6DEB43" w14:textId="37BAF6EE" w:rsidR="009253CA" w:rsidRPr="00D07188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7" w:type="pct"/>
            <w:tcBorders>
              <w:bottom w:val="single" w:sz="4" w:space="0" w:color="auto"/>
            </w:tcBorders>
            <w:vAlign w:val="center"/>
          </w:tcPr>
          <w:p w14:paraId="32E72B34" w14:textId="0112E8A9" w:rsidR="009253CA" w:rsidRPr="00D07188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bottom w:val="single" w:sz="4" w:space="0" w:color="auto"/>
            </w:tcBorders>
            <w:vAlign w:val="center"/>
          </w:tcPr>
          <w:p w14:paraId="697136C4" w14:textId="00BDC14E" w:rsidR="009253CA" w:rsidRPr="00D07188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74EE4FB" w14:textId="39E66342" w:rsidR="009253CA" w:rsidRPr="004E721B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tcBorders>
              <w:bottom w:val="single" w:sz="4" w:space="0" w:color="auto"/>
            </w:tcBorders>
            <w:vAlign w:val="center"/>
          </w:tcPr>
          <w:p w14:paraId="59FAFFA5" w14:textId="3BB8603C" w:rsidR="009253CA" w:rsidRPr="004E721B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tcBorders>
              <w:bottom w:val="single" w:sz="4" w:space="0" w:color="auto"/>
            </w:tcBorders>
            <w:vAlign w:val="center"/>
          </w:tcPr>
          <w:p w14:paraId="4590FDAC" w14:textId="53E96B25" w:rsidR="009253CA" w:rsidRPr="004E721B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tcBorders>
              <w:bottom w:val="single" w:sz="4" w:space="0" w:color="auto"/>
            </w:tcBorders>
            <w:vAlign w:val="center"/>
          </w:tcPr>
          <w:p w14:paraId="12233B69" w14:textId="358CE0E6" w:rsidR="009253CA" w:rsidRPr="004E721B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98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68B33A9C" w14:textId="25964D61" w:rsidR="009253CA" w:rsidRPr="004E721B" w:rsidRDefault="009253CA" w:rsidP="009253CA">
            <w:pPr>
              <w:rPr>
                <w:sz w:val="18"/>
                <w:szCs w:val="18"/>
              </w:rPr>
            </w:pPr>
          </w:p>
        </w:tc>
      </w:tr>
      <w:tr w:rsidR="00147956" w:rsidRPr="004E721B" w14:paraId="7C435BE7" w14:textId="77777777" w:rsidTr="00076C24">
        <w:trPr>
          <w:trHeight w:val="148"/>
        </w:trPr>
        <w:tc>
          <w:tcPr>
            <w:tcW w:w="156" w:type="pct"/>
            <w:vMerge w:val="restart"/>
            <w:shd w:val="clear" w:color="auto" w:fill="auto"/>
          </w:tcPr>
          <w:p w14:paraId="3FF3C650" w14:textId="77777777" w:rsidR="00147956" w:rsidRPr="004E721B" w:rsidRDefault="00147956" w:rsidP="00147956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.3.</w:t>
            </w:r>
          </w:p>
        </w:tc>
        <w:tc>
          <w:tcPr>
            <w:tcW w:w="1085" w:type="pct"/>
            <w:gridSpan w:val="2"/>
            <w:vMerge w:val="restart"/>
            <w:shd w:val="clear" w:color="auto" w:fill="auto"/>
          </w:tcPr>
          <w:p w14:paraId="060BBACA" w14:textId="77777777" w:rsidR="00147956" w:rsidRPr="004E721B" w:rsidRDefault="00147956" w:rsidP="00147956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ероприятие 01.03. Подключение ОМСУ муниципального образования Московской области к единой интегрированной мультисервисной телекоммуникационной сети Правительства Московской области для нужд ОМСУ муниципального образования Московской области и обеспечения совместной работы в ней</w:t>
            </w:r>
          </w:p>
        </w:tc>
        <w:tc>
          <w:tcPr>
            <w:tcW w:w="266" w:type="pct"/>
            <w:vMerge w:val="restart"/>
            <w:shd w:val="clear" w:color="auto" w:fill="auto"/>
            <w:vAlign w:val="center"/>
          </w:tcPr>
          <w:p w14:paraId="0B09950D" w14:textId="4E4E1990" w:rsidR="00147956" w:rsidRPr="004E721B" w:rsidRDefault="00147956" w:rsidP="00147956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2" w:type="pct"/>
            <w:gridSpan w:val="2"/>
            <w:shd w:val="clear" w:color="auto" w:fill="auto"/>
          </w:tcPr>
          <w:p w14:paraId="09A7DA02" w14:textId="77777777" w:rsidR="00147956" w:rsidRPr="004E721B" w:rsidRDefault="00147956" w:rsidP="00147956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59" w:type="pct"/>
            <w:shd w:val="clear" w:color="auto" w:fill="auto"/>
            <w:vAlign w:val="center"/>
          </w:tcPr>
          <w:p w14:paraId="076340BE" w14:textId="29B2C2C3" w:rsidR="00147956" w:rsidRPr="00147956" w:rsidRDefault="00147956" w:rsidP="00147956">
            <w:pPr>
              <w:jc w:val="center"/>
              <w:rPr>
                <w:sz w:val="18"/>
                <w:szCs w:val="18"/>
              </w:rPr>
            </w:pPr>
            <w:r w:rsidRPr="00147956">
              <w:rPr>
                <w:color w:val="000000"/>
                <w:sz w:val="18"/>
                <w:szCs w:val="18"/>
              </w:rPr>
              <w:t>1337,0</w:t>
            </w:r>
          </w:p>
        </w:tc>
        <w:tc>
          <w:tcPr>
            <w:tcW w:w="314" w:type="pct"/>
            <w:gridSpan w:val="6"/>
            <w:vAlign w:val="center"/>
          </w:tcPr>
          <w:p w14:paraId="05B76D7A" w14:textId="29F8202E" w:rsidR="00147956" w:rsidRPr="00147956" w:rsidRDefault="00147956" w:rsidP="00147956">
            <w:pPr>
              <w:jc w:val="center"/>
              <w:rPr>
                <w:sz w:val="18"/>
                <w:szCs w:val="18"/>
              </w:rPr>
            </w:pPr>
            <w:r w:rsidRPr="00147956">
              <w:rPr>
                <w:color w:val="000000"/>
                <w:sz w:val="18"/>
                <w:szCs w:val="18"/>
              </w:rPr>
              <w:t>988,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68EF9A7D" w14:textId="2348A49D" w:rsidR="00147956" w:rsidRPr="007E1FE1" w:rsidRDefault="00147956" w:rsidP="00147956">
            <w:pPr>
              <w:jc w:val="center"/>
              <w:rPr>
                <w:sz w:val="18"/>
                <w:szCs w:val="18"/>
              </w:rPr>
            </w:pPr>
            <w:r w:rsidRPr="007E1FE1">
              <w:rPr>
                <w:color w:val="000000"/>
                <w:sz w:val="18"/>
                <w:szCs w:val="18"/>
              </w:rPr>
              <w:t>24,5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4B069DF4" w14:textId="0B9A4B64" w:rsidR="00147956" w:rsidRPr="007E1FE1" w:rsidRDefault="00147956" w:rsidP="00147956">
            <w:pPr>
              <w:jc w:val="center"/>
              <w:rPr>
                <w:sz w:val="18"/>
                <w:szCs w:val="18"/>
              </w:rPr>
            </w:pPr>
            <w:r w:rsidRPr="007E1FE1">
              <w:rPr>
                <w:color w:val="000000"/>
                <w:sz w:val="18"/>
                <w:szCs w:val="18"/>
              </w:rPr>
              <w:t>324,5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57E66CBC" w14:textId="4FE29BE0" w:rsidR="00147956" w:rsidRPr="00D07188" w:rsidRDefault="00147956" w:rsidP="00147956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shd w:val="clear" w:color="auto" w:fill="auto"/>
            <w:vAlign w:val="center"/>
          </w:tcPr>
          <w:p w14:paraId="3DE652FF" w14:textId="0CDD773D" w:rsidR="00147956" w:rsidRPr="004E721B" w:rsidRDefault="00147956" w:rsidP="00147956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vAlign w:val="center"/>
          </w:tcPr>
          <w:p w14:paraId="435CACC8" w14:textId="1251992F" w:rsidR="00147956" w:rsidRPr="004E721B" w:rsidRDefault="00147956" w:rsidP="00147956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vAlign w:val="center"/>
          </w:tcPr>
          <w:p w14:paraId="1F6D133E" w14:textId="298A773D" w:rsidR="00147956" w:rsidRPr="004E721B" w:rsidRDefault="00147956" w:rsidP="00147956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vAlign w:val="center"/>
          </w:tcPr>
          <w:p w14:paraId="7592443F" w14:textId="51B5FBB2" w:rsidR="00147956" w:rsidRPr="004E721B" w:rsidRDefault="00147956" w:rsidP="00147956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98" w:type="pct"/>
            <w:vMerge w:val="restart"/>
            <w:shd w:val="clear" w:color="auto" w:fill="auto"/>
          </w:tcPr>
          <w:p w14:paraId="480ACD4A" w14:textId="6CAAF552" w:rsidR="00147956" w:rsidRPr="004E721B" w:rsidRDefault="00147956" w:rsidP="00147956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Администрация </w:t>
            </w:r>
            <w:proofErr w:type="spellStart"/>
            <w:r w:rsidRPr="004E721B">
              <w:rPr>
                <w:sz w:val="18"/>
                <w:szCs w:val="18"/>
              </w:rPr>
              <w:t>г.о</w:t>
            </w:r>
            <w:proofErr w:type="spellEnd"/>
            <w:r w:rsidRPr="004E721B">
              <w:rPr>
                <w:sz w:val="18"/>
                <w:szCs w:val="18"/>
              </w:rPr>
              <w:t>. Лыткарино</w:t>
            </w:r>
          </w:p>
        </w:tc>
      </w:tr>
      <w:tr w:rsidR="00147956" w:rsidRPr="004E721B" w14:paraId="296DABB5" w14:textId="77777777" w:rsidTr="00076C24">
        <w:trPr>
          <w:trHeight w:val="374"/>
        </w:trPr>
        <w:tc>
          <w:tcPr>
            <w:tcW w:w="156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3F29AC4C" w14:textId="77777777" w:rsidR="00147956" w:rsidRPr="004E721B" w:rsidRDefault="00147956" w:rsidP="00147956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gridSpan w:val="2"/>
            <w:vMerge/>
            <w:tcBorders>
              <w:bottom w:val="single" w:sz="4" w:space="0" w:color="auto"/>
            </w:tcBorders>
            <w:shd w:val="clear" w:color="auto" w:fill="auto"/>
          </w:tcPr>
          <w:p w14:paraId="3CC3B15B" w14:textId="77777777" w:rsidR="00147956" w:rsidRPr="004E721B" w:rsidRDefault="00147956" w:rsidP="00147956">
            <w:pPr>
              <w:rPr>
                <w:sz w:val="18"/>
                <w:szCs w:val="18"/>
              </w:rPr>
            </w:pPr>
          </w:p>
        </w:tc>
        <w:tc>
          <w:tcPr>
            <w:tcW w:w="266" w:type="pct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A77D06B" w14:textId="77777777" w:rsidR="00147956" w:rsidRPr="004E721B" w:rsidRDefault="00147956" w:rsidP="0014795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2" w:type="pct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218362FA" w14:textId="77777777" w:rsidR="00147956" w:rsidRPr="004E721B" w:rsidRDefault="00147956" w:rsidP="00147956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5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878DCF3" w14:textId="62DC19ED" w:rsidR="00147956" w:rsidRPr="00147956" w:rsidRDefault="00147956" w:rsidP="00147956">
            <w:pPr>
              <w:jc w:val="center"/>
              <w:rPr>
                <w:sz w:val="18"/>
                <w:szCs w:val="18"/>
              </w:rPr>
            </w:pPr>
            <w:r w:rsidRPr="00147956">
              <w:rPr>
                <w:color w:val="000000"/>
                <w:sz w:val="18"/>
                <w:szCs w:val="18"/>
              </w:rPr>
              <w:t>1337,0</w:t>
            </w:r>
          </w:p>
        </w:tc>
        <w:tc>
          <w:tcPr>
            <w:tcW w:w="314" w:type="pct"/>
            <w:gridSpan w:val="6"/>
            <w:tcBorders>
              <w:bottom w:val="single" w:sz="4" w:space="0" w:color="auto"/>
            </w:tcBorders>
            <w:vAlign w:val="center"/>
          </w:tcPr>
          <w:p w14:paraId="5FC11EBB" w14:textId="72B4BABB" w:rsidR="00147956" w:rsidRPr="00147956" w:rsidRDefault="00147956" w:rsidP="00147956">
            <w:pPr>
              <w:jc w:val="center"/>
              <w:rPr>
                <w:sz w:val="18"/>
                <w:szCs w:val="18"/>
              </w:rPr>
            </w:pPr>
            <w:r w:rsidRPr="00147956">
              <w:rPr>
                <w:color w:val="000000"/>
                <w:sz w:val="18"/>
                <w:szCs w:val="18"/>
              </w:rPr>
              <w:t>988,0</w:t>
            </w:r>
          </w:p>
        </w:tc>
        <w:tc>
          <w:tcPr>
            <w:tcW w:w="266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EC4DE94" w14:textId="38AB9464" w:rsidR="00147956" w:rsidRPr="007E1FE1" w:rsidRDefault="00147956" w:rsidP="00147956">
            <w:pPr>
              <w:jc w:val="center"/>
              <w:rPr>
                <w:sz w:val="18"/>
                <w:szCs w:val="18"/>
              </w:rPr>
            </w:pPr>
            <w:r w:rsidRPr="007E1FE1">
              <w:rPr>
                <w:color w:val="000000"/>
                <w:sz w:val="18"/>
                <w:szCs w:val="18"/>
              </w:rPr>
              <w:t>24,5</w:t>
            </w:r>
          </w:p>
        </w:tc>
        <w:tc>
          <w:tcPr>
            <w:tcW w:w="26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19B83CC" w14:textId="2A3D5455" w:rsidR="00147956" w:rsidRPr="007E1FE1" w:rsidRDefault="00147956" w:rsidP="00147956">
            <w:pPr>
              <w:jc w:val="center"/>
              <w:rPr>
                <w:sz w:val="18"/>
                <w:szCs w:val="18"/>
              </w:rPr>
            </w:pPr>
            <w:r w:rsidRPr="007E1FE1">
              <w:rPr>
                <w:color w:val="000000"/>
                <w:sz w:val="18"/>
                <w:szCs w:val="18"/>
              </w:rPr>
              <w:t>324,5</w:t>
            </w:r>
          </w:p>
        </w:tc>
        <w:tc>
          <w:tcPr>
            <w:tcW w:w="26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61BED25" w14:textId="3E7ABE29" w:rsidR="00147956" w:rsidRPr="00D07188" w:rsidRDefault="00147956" w:rsidP="00147956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8657B95" w14:textId="331A7E71" w:rsidR="00147956" w:rsidRPr="004E721B" w:rsidRDefault="00147956" w:rsidP="00147956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tcBorders>
              <w:bottom w:val="single" w:sz="4" w:space="0" w:color="auto"/>
            </w:tcBorders>
            <w:vAlign w:val="center"/>
          </w:tcPr>
          <w:p w14:paraId="783748B1" w14:textId="102D81E5" w:rsidR="00147956" w:rsidRPr="004E721B" w:rsidRDefault="00147956" w:rsidP="00147956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tcBorders>
              <w:bottom w:val="single" w:sz="4" w:space="0" w:color="auto"/>
            </w:tcBorders>
            <w:vAlign w:val="center"/>
          </w:tcPr>
          <w:p w14:paraId="1823AEC2" w14:textId="7F79DDEC" w:rsidR="00147956" w:rsidRPr="004E721B" w:rsidRDefault="00147956" w:rsidP="00147956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tcBorders>
              <w:bottom w:val="single" w:sz="4" w:space="0" w:color="auto"/>
            </w:tcBorders>
            <w:vAlign w:val="center"/>
          </w:tcPr>
          <w:p w14:paraId="4BD29A17" w14:textId="18DB9438" w:rsidR="00147956" w:rsidRPr="004E721B" w:rsidRDefault="00147956" w:rsidP="00147956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98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1842E67D" w14:textId="07510FAA" w:rsidR="00147956" w:rsidRPr="004E721B" w:rsidRDefault="00147956" w:rsidP="00147956">
            <w:pPr>
              <w:rPr>
                <w:sz w:val="18"/>
                <w:szCs w:val="18"/>
              </w:rPr>
            </w:pPr>
          </w:p>
        </w:tc>
      </w:tr>
      <w:tr w:rsidR="00147956" w:rsidRPr="004E721B" w14:paraId="22B2FE00" w14:textId="77777777" w:rsidTr="00C64E54">
        <w:trPr>
          <w:trHeight w:val="115"/>
        </w:trPr>
        <w:tc>
          <w:tcPr>
            <w:tcW w:w="156" w:type="pct"/>
            <w:vMerge w:val="restart"/>
            <w:shd w:val="clear" w:color="auto" w:fill="auto"/>
          </w:tcPr>
          <w:p w14:paraId="6F611631" w14:textId="77777777" w:rsidR="00147956" w:rsidRPr="004E721B" w:rsidRDefault="00147956" w:rsidP="00147956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.4.</w:t>
            </w:r>
          </w:p>
        </w:tc>
        <w:tc>
          <w:tcPr>
            <w:tcW w:w="1085" w:type="pct"/>
            <w:gridSpan w:val="2"/>
            <w:vMerge w:val="restart"/>
            <w:shd w:val="clear" w:color="auto" w:fill="auto"/>
          </w:tcPr>
          <w:p w14:paraId="7A9D5507" w14:textId="77777777" w:rsidR="00147956" w:rsidRPr="004E721B" w:rsidRDefault="00147956" w:rsidP="00147956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ероприятие 01.04. Обеспечение оборудованием и поддержание его работоспособности</w:t>
            </w:r>
          </w:p>
        </w:tc>
        <w:tc>
          <w:tcPr>
            <w:tcW w:w="266" w:type="pct"/>
            <w:vMerge w:val="restart"/>
            <w:shd w:val="clear" w:color="auto" w:fill="auto"/>
            <w:vAlign w:val="center"/>
          </w:tcPr>
          <w:p w14:paraId="00D3D7DF" w14:textId="42DA55DB" w:rsidR="00147956" w:rsidRPr="004E721B" w:rsidRDefault="00147956" w:rsidP="00147956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2" w:type="pct"/>
            <w:gridSpan w:val="2"/>
            <w:shd w:val="clear" w:color="auto" w:fill="auto"/>
          </w:tcPr>
          <w:p w14:paraId="5A0D2FE5" w14:textId="77777777" w:rsidR="00147956" w:rsidRPr="004E721B" w:rsidRDefault="00147956" w:rsidP="00147956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5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6F352A3" w14:textId="4F71F25D" w:rsidR="00147956" w:rsidRPr="00147956" w:rsidRDefault="00147956" w:rsidP="00147956">
            <w:pPr>
              <w:jc w:val="center"/>
              <w:rPr>
                <w:sz w:val="18"/>
                <w:szCs w:val="18"/>
              </w:rPr>
            </w:pPr>
            <w:r w:rsidRPr="00147956">
              <w:rPr>
                <w:color w:val="000000"/>
                <w:sz w:val="18"/>
                <w:szCs w:val="18"/>
              </w:rPr>
              <w:t>1087,3</w:t>
            </w:r>
          </w:p>
        </w:tc>
        <w:tc>
          <w:tcPr>
            <w:tcW w:w="314" w:type="pct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FB61279" w14:textId="7BB1747A" w:rsidR="00147956" w:rsidRPr="00147956" w:rsidRDefault="00147956" w:rsidP="00147956">
            <w:pPr>
              <w:jc w:val="center"/>
              <w:rPr>
                <w:sz w:val="18"/>
                <w:szCs w:val="18"/>
              </w:rPr>
            </w:pPr>
            <w:r w:rsidRPr="00147956">
              <w:rPr>
                <w:color w:val="000000"/>
                <w:sz w:val="18"/>
                <w:szCs w:val="18"/>
              </w:rPr>
              <w:t>1087,3</w:t>
            </w:r>
          </w:p>
        </w:tc>
        <w:tc>
          <w:tcPr>
            <w:tcW w:w="2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6EFB54E" w14:textId="20E5FA64" w:rsidR="00147956" w:rsidRPr="007E1FE1" w:rsidRDefault="00147956" w:rsidP="00147956">
            <w:pPr>
              <w:jc w:val="center"/>
              <w:rPr>
                <w:sz w:val="18"/>
                <w:szCs w:val="18"/>
              </w:rPr>
            </w:pPr>
            <w:r w:rsidRPr="007E1FE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50B22DD" w14:textId="36C47193" w:rsidR="00147956" w:rsidRPr="007E1FE1" w:rsidRDefault="00147956" w:rsidP="00147956">
            <w:pPr>
              <w:jc w:val="center"/>
              <w:rPr>
                <w:sz w:val="18"/>
                <w:szCs w:val="18"/>
              </w:rPr>
            </w:pPr>
            <w:r w:rsidRPr="007E1FE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745549A" w14:textId="54DA8998" w:rsidR="00147956" w:rsidRPr="00D07188" w:rsidRDefault="00147956" w:rsidP="00147956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9CB4308" w14:textId="727B12C2" w:rsidR="00147956" w:rsidRPr="004E721B" w:rsidRDefault="00147956" w:rsidP="00147956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vAlign w:val="center"/>
          </w:tcPr>
          <w:p w14:paraId="4265373C" w14:textId="65D86771" w:rsidR="00147956" w:rsidRPr="004E721B" w:rsidRDefault="00147956" w:rsidP="00147956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vAlign w:val="center"/>
          </w:tcPr>
          <w:p w14:paraId="4CA4F3D3" w14:textId="757EF9AB" w:rsidR="00147956" w:rsidRPr="004E721B" w:rsidRDefault="00147956" w:rsidP="00147956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vAlign w:val="center"/>
          </w:tcPr>
          <w:p w14:paraId="44B6BCF3" w14:textId="78652E89" w:rsidR="00147956" w:rsidRPr="004E721B" w:rsidRDefault="00147956" w:rsidP="00147956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98" w:type="pct"/>
            <w:vMerge w:val="restart"/>
            <w:shd w:val="clear" w:color="auto" w:fill="auto"/>
          </w:tcPr>
          <w:p w14:paraId="55D74E64" w14:textId="696E3A12" w:rsidR="00147956" w:rsidRPr="004E721B" w:rsidRDefault="00147956" w:rsidP="00147956">
            <w:pPr>
              <w:rPr>
                <w:sz w:val="18"/>
                <w:szCs w:val="18"/>
              </w:rPr>
            </w:pPr>
          </w:p>
        </w:tc>
      </w:tr>
      <w:tr w:rsidR="00147956" w:rsidRPr="004E721B" w14:paraId="78779D3F" w14:textId="77777777" w:rsidTr="00C64E54">
        <w:trPr>
          <w:trHeight w:val="115"/>
        </w:trPr>
        <w:tc>
          <w:tcPr>
            <w:tcW w:w="156" w:type="pct"/>
            <w:vMerge/>
            <w:shd w:val="clear" w:color="auto" w:fill="auto"/>
          </w:tcPr>
          <w:p w14:paraId="47C71C8B" w14:textId="77777777" w:rsidR="00147956" w:rsidRPr="004E721B" w:rsidRDefault="00147956" w:rsidP="00147956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gridSpan w:val="2"/>
            <w:vMerge/>
            <w:shd w:val="clear" w:color="auto" w:fill="auto"/>
          </w:tcPr>
          <w:p w14:paraId="3C9ED278" w14:textId="77777777" w:rsidR="00147956" w:rsidRPr="004E721B" w:rsidRDefault="00147956" w:rsidP="00147956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66" w:type="pct"/>
            <w:vMerge/>
            <w:shd w:val="clear" w:color="auto" w:fill="auto"/>
            <w:vAlign w:val="center"/>
          </w:tcPr>
          <w:p w14:paraId="33FD147F" w14:textId="77777777" w:rsidR="00147956" w:rsidRPr="004E721B" w:rsidRDefault="00147956" w:rsidP="0014795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2" w:type="pct"/>
            <w:gridSpan w:val="2"/>
            <w:shd w:val="clear" w:color="auto" w:fill="auto"/>
          </w:tcPr>
          <w:p w14:paraId="0F0809E2" w14:textId="11EF105E" w:rsidR="00147956" w:rsidRPr="004E721B" w:rsidRDefault="00147956" w:rsidP="00147956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5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26FC9FD" w14:textId="439CAB17" w:rsidR="00147956" w:rsidRPr="00147956" w:rsidRDefault="00147956" w:rsidP="00147956">
            <w:pPr>
              <w:jc w:val="center"/>
              <w:rPr>
                <w:sz w:val="18"/>
                <w:szCs w:val="18"/>
              </w:rPr>
            </w:pPr>
            <w:r w:rsidRPr="00147956">
              <w:rPr>
                <w:color w:val="000000"/>
                <w:sz w:val="18"/>
                <w:szCs w:val="18"/>
              </w:rPr>
              <w:t>1087,3</w:t>
            </w:r>
          </w:p>
        </w:tc>
        <w:tc>
          <w:tcPr>
            <w:tcW w:w="314" w:type="pct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5A4D32A" w14:textId="2F895A59" w:rsidR="00147956" w:rsidRPr="00147956" w:rsidRDefault="00147956" w:rsidP="00147956">
            <w:pPr>
              <w:jc w:val="center"/>
              <w:rPr>
                <w:sz w:val="18"/>
                <w:szCs w:val="18"/>
              </w:rPr>
            </w:pPr>
            <w:r w:rsidRPr="00147956">
              <w:rPr>
                <w:color w:val="000000"/>
                <w:sz w:val="18"/>
                <w:szCs w:val="18"/>
              </w:rPr>
              <w:t>1087,3</w:t>
            </w:r>
          </w:p>
        </w:tc>
        <w:tc>
          <w:tcPr>
            <w:tcW w:w="2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F45CD72" w14:textId="6C8B9674" w:rsidR="00147956" w:rsidRPr="007E1FE1" w:rsidRDefault="00147956" w:rsidP="00147956">
            <w:pPr>
              <w:jc w:val="center"/>
              <w:rPr>
                <w:sz w:val="18"/>
                <w:szCs w:val="18"/>
              </w:rPr>
            </w:pPr>
            <w:r w:rsidRPr="007E1FE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3E76A6E" w14:textId="2762B499" w:rsidR="00147956" w:rsidRPr="007E1FE1" w:rsidRDefault="00147956" w:rsidP="00147956">
            <w:pPr>
              <w:jc w:val="center"/>
              <w:rPr>
                <w:sz w:val="18"/>
                <w:szCs w:val="18"/>
              </w:rPr>
            </w:pPr>
            <w:r w:rsidRPr="007E1FE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FEAB388" w14:textId="3E728A4B" w:rsidR="00147956" w:rsidRPr="00D07188" w:rsidRDefault="00147956" w:rsidP="00147956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9F663BC" w14:textId="13C8B5A4" w:rsidR="00147956" w:rsidRPr="004E721B" w:rsidRDefault="00147956" w:rsidP="00147956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vAlign w:val="center"/>
          </w:tcPr>
          <w:p w14:paraId="11B0244F" w14:textId="43FE545E" w:rsidR="00147956" w:rsidRPr="004E721B" w:rsidRDefault="00147956" w:rsidP="00147956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vAlign w:val="center"/>
          </w:tcPr>
          <w:p w14:paraId="58DB3598" w14:textId="44B0F386" w:rsidR="00147956" w:rsidRPr="004E721B" w:rsidRDefault="00147956" w:rsidP="00147956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vAlign w:val="center"/>
          </w:tcPr>
          <w:p w14:paraId="6BBC476C" w14:textId="391A1CFB" w:rsidR="00147956" w:rsidRPr="004E721B" w:rsidRDefault="00147956" w:rsidP="00147956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98" w:type="pct"/>
            <w:vMerge/>
            <w:shd w:val="clear" w:color="auto" w:fill="auto"/>
          </w:tcPr>
          <w:p w14:paraId="2C5D22E7" w14:textId="317B8C25" w:rsidR="00147956" w:rsidRPr="004E721B" w:rsidRDefault="00147956" w:rsidP="00147956">
            <w:pPr>
              <w:rPr>
                <w:sz w:val="18"/>
                <w:szCs w:val="18"/>
              </w:rPr>
            </w:pPr>
          </w:p>
        </w:tc>
      </w:tr>
      <w:tr w:rsidR="00147956" w:rsidRPr="004E721B" w14:paraId="5AA3B6BC" w14:textId="77777777" w:rsidTr="00C64E54">
        <w:trPr>
          <w:trHeight w:val="115"/>
        </w:trPr>
        <w:tc>
          <w:tcPr>
            <w:tcW w:w="156" w:type="pct"/>
            <w:vMerge/>
            <w:shd w:val="clear" w:color="auto" w:fill="auto"/>
          </w:tcPr>
          <w:p w14:paraId="1FD86B7B" w14:textId="77777777" w:rsidR="00147956" w:rsidRPr="004E721B" w:rsidRDefault="00147956" w:rsidP="00147956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gridSpan w:val="2"/>
            <w:vMerge/>
            <w:shd w:val="clear" w:color="auto" w:fill="auto"/>
          </w:tcPr>
          <w:p w14:paraId="4CA00F3F" w14:textId="77777777" w:rsidR="00147956" w:rsidRPr="004E721B" w:rsidRDefault="00147956" w:rsidP="00147956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66" w:type="pct"/>
            <w:vMerge/>
            <w:shd w:val="clear" w:color="auto" w:fill="auto"/>
            <w:vAlign w:val="center"/>
          </w:tcPr>
          <w:p w14:paraId="3375BB41" w14:textId="77777777" w:rsidR="00147956" w:rsidRPr="004E721B" w:rsidRDefault="00147956" w:rsidP="0014795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2" w:type="pct"/>
            <w:gridSpan w:val="2"/>
            <w:shd w:val="clear" w:color="auto" w:fill="auto"/>
          </w:tcPr>
          <w:p w14:paraId="469D7E83" w14:textId="1B53A7CA" w:rsidR="00147956" w:rsidRPr="004E721B" w:rsidRDefault="00147956" w:rsidP="00147956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5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30B2F86" w14:textId="346B6167" w:rsidR="00147956" w:rsidRPr="00147956" w:rsidRDefault="00147956" w:rsidP="00147956">
            <w:pPr>
              <w:jc w:val="center"/>
              <w:rPr>
                <w:sz w:val="18"/>
                <w:szCs w:val="18"/>
              </w:rPr>
            </w:pPr>
            <w:r w:rsidRPr="00147956">
              <w:rPr>
                <w:color w:val="000000"/>
                <w:sz w:val="18"/>
                <w:szCs w:val="18"/>
              </w:rPr>
              <w:t>1087,3</w:t>
            </w:r>
          </w:p>
        </w:tc>
        <w:tc>
          <w:tcPr>
            <w:tcW w:w="314" w:type="pct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F2AE98A" w14:textId="735EF7D2" w:rsidR="00147956" w:rsidRPr="00147956" w:rsidRDefault="00147956" w:rsidP="00147956">
            <w:pPr>
              <w:jc w:val="center"/>
              <w:rPr>
                <w:sz w:val="18"/>
                <w:szCs w:val="18"/>
              </w:rPr>
            </w:pPr>
            <w:r w:rsidRPr="00147956">
              <w:rPr>
                <w:color w:val="000000"/>
                <w:sz w:val="18"/>
                <w:szCs w:val="18"/>
              </w:rPr>
              <w:t>1087,3</w:t>
            </w:r>
          </w:p>
        </w:tc>
        <w:tc>
          <w:tcPr>
            <w:tcW w:w="2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C4E4660" w14:textId="1444DE02" w:rsidR="00147956" w:rsidRPr="007E1FE1" w:rsidRDefault="00147956" w:rsidP="00147956">
            <w:pPr>
              <w:jc w:val="center"/>
              <w:rPr>
                <w:sz w:val="18"/>
                <w:szCs w:val="18"/>
              </w:rPr>
            </w:pPr>
            <w:r w:rsidRPr="007E1FE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1EE9270" w14:textId="43C56808" w:rsidR="00147956" w:rsidRPr="007E1FE1" w:rsidRDefault="00147956" w:rsidP="00147956">
            <w:pPr>
              <w:jc w:val="center"/>
              <w:rPr>
                <w:sz w:val="18"/>
                <w:szCs w:val="18"/>
              </w:rPr>
            </w:pPr>
            <w:r w:rsidRPr="007E1FE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874AA0E" w14:textId="6B6237B7" w:rsidR="00147956" w:rsidRPr="00D07188" w:rsidRDefault="00147956" w:rsidP="00147956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EACACFC" w14:textId="52D8EA4A" w:rsidR="00147956" w:rsidRPr="004E721B" w:rsidRDefault="00147956" w:rsidP="00147956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vAlign w:val="center"/>
          </w:tcPr>
          <w:p w14:paraId="5FFB45CC" w14:textId="4B386A97" w:rsidR="00147956" w:rsidRPr="004E721B" w:rsidRDefault="00147956" w:rsidP="00147956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vAlign w:val="center"/>
          </w:tcPr>
          <w:p w14:paraId="6A2EFC90" w14:textId="05E7F386" w:rsidR="00147956" w:rsidRPr="004E721B" w:rsidRDefault="00147956" w:rsidP="00147956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vAlign w:val="center"/>
          </w:tcPr>
          <w:p w14:paraId="581BE170" w14:textId="7FF9FCAD" w:rsidR="00147956" w:rsidRPr="004E721B" w:rsidRDefault="00147956" w:rsidP="00147956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98" w:type="pct"/>
            <w:shd w:val="clear" w:color="auto" w:fill="auto"/>
          </w:tcPr>
          <w:p w14:paraId="0175077B" w14:textId="310CEE39" w:rsidR="00147956" w:rsidRPr="004E721B" w:rsidRDefault="00147956" w:rsidP="00147956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Администрация </w:t>
            </w:r>
            <w:proofErr w:type="spellStart"/>
            <w:r w:rsidRPr="004E721B">
              <w:rPr>
                <w:sz w:val="18"/>
                <w:szCs w:val="18"/>
              </w:rPr>
              <w:t>г.о</w:t>
            </w:r>
            <w:proofErr w:type="spellEnd"/>
            <w:r w:rsidRPr="004E721B">
              <w:rPr>
                <w:sz w:val="18"/>
                <w:szCs w:val="18"/>
              </w:rPr>
              <w:t xml:space="preserve">. Лыткарино </w:t>
            </w:r>
          </w:p>
        </w:tc>
      </w:tr>
      <w:tr w:rsidR="00147956" w:rsidRPr="004E721B" w14:paraId="78E91F80" w14:textId="77777777" w:rsidTr="00076C24">
        <w:trPr>
          <w:trHeight w:val="115"/>
        </w:trPr>
        <w:tc>
          <w:tcPr>
            <w:tcW w:w="156" w:type="pct"/>
            <w:vMerge/>
            <w:shd w:val="clear" w:color="auto" w:fill="auto"/>
          </w:tcPr>
          <w:p w14:paraId="55A63D92" w14:textId="77777777" w:rsidR="00147956" w:rsidRPr="004E721B" w:rsidRDefault="00147956" w:rsidP="00147956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gridSpan w:val="2"/>
            <w:vMerge/>
            <w:shd w:val="clear" w:color="auto" w:fill="auto"/>
          </w:tcPr>
          <w:p w14:paraId="6594F183" w14:textId="77777777" w:rsidR="00147956" w:rsidRPr="004E721B" w:rsidRDefault="00147956" w:rsidP="00147956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66" w:type="pct"/>
            <w:vMerge/>
            <w:shd w:val="clear" w:color="auto" w:fill="auto"/>
            <w:vAlign w:val="center"/>
          </w:tcPr>
          <w:p w14:paraId="1E0228E0" w14:textId="77777777" w:rsidR="00147956" w:rsidRPr="004E721B" w:rsidRDefault="00147956" w:rsidP="0014795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2" w:type="pct"/>
            <w:gridSpan w:val="2"/>
            <w:shd w:val="clear" w:color="auto" w:fill="auto"/>
          </w:tcPr>
          <w:p w14:paraId="53E6DDA2" w14:textId="7358A85A" w:rsidR="00147956" w:rsidRPr="004E721B" w:rsidRDefault="00147956" w:rsidP="00147956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5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AD17BE6" w14:textId="0D8C8B56" w:rsidR="00147956" w:rsidRPr="00147956" w:rsidRDefault="00147956" w:rsidP="00147956">
            <w:pPr>
              <w:jc w:val="center"/>
              <w:rPr>
                <w:sz w:val="18"/>
                <w:szCs w:val="18"/>
              </w:rPr>
            </w:pPr>
            <w:r w:rsidRPr="0014795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14" w:type="pct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18AFD8C" w14:textId="5B765C97" w:rsidR="00147956" w:rsidRPr="00147956" w:rsidRDefault="00147956" w:rsidP="00147956">
            <w:pPr>
              <w:jc w:val="center"/>
              <w:rPr>
                <w:sz w:val="18"/>
                <w:szCs w:val="18"/>
              </w:rPr>
            </w:pPr>
            <w:r w:rsidRPr="00147956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C2DB947" w14:textId="550A3624" w:rsidR="00147956" w:rsidRPr="007E1FE1" w:rsidRDefault="00147956" w:rsidP="00147956">
            <w:pPr>
              <w:jc w:val="center"/>
              <w:rPr>
                <w:sz w:val="18"/>
                <w:szCs w:val="18"/>
              </w:rPr>
            </w:pPr>
            <w:r w:rsidRPr="007E1FE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129B554" w14:textId="3E099F00" w:rsidR="00147956" w:rsidRPr="007E1FE1" w:rsidRDefault="00147956" w:rsidP="00147956">
            <w:pPr>
              <w:jc w:val="center"/>
              <w:rPr>
                <w:sz w:val="18"/>
                <w:szCs w:val="18"/>
              </w:rPr>
            </w:pPr>
            <w:r w:rsidRPr="007E1FE1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81E3DDD" w14:textId="1C07A8A2" w:rsidR="00147956" w:rsidRPr="004E721B" w:rsidRDefault="00147956" w:rsidP="00147956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B384C22" w14:textId="77612EA8" w:rsidR="00147956" w:rsidRPr="004E721B" w:rsidRDefault="00147956" w:rsidP="00147956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vAlign w:val="center"/>
          </w:tcPr>
          <w:p w14:paraId="459D41BE" w14:textId="6D9215CD" w:rsidR="00147956" w:rsidRPr="004E721B" w:rsidRDefault="00147956" w:rsidP="00147956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vAlign w:val="center"/>
          </w:tcPr>
          <w:p w14:paraId="27AFE6A2" w14:textId="02A8FDBE" w:rsidR="00147956" w:rsidRPr="004E721B" w:rsidRDefault="00147956" w:rsidP="00147956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vAlign w:val="center"/>
          </w:tcPr>
          <w:p w14:paraId="7FCE8EBC" w14:textId="2F0F63F7" w:rsidR="00147956" w:rsidRPr="004E721B" w:rsidRDefault="00147956" w:rsidP="00147956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98" w:type="pct"/>
            <w:shd w:val="clear" w:color="auto" w:fill="auto"/>
          </w:tcPr>
          <w:p w14:paraId="79CD9023" w14:textId="2882459E" w:rsidR="00147956" w:rsidRPr="004E721B" w:rsidRDefault="00147956" w:rsidP="00147956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КУ «У</w:t>
            </w:r>
            <w:r>
              <w:rPr>
                <w:sz w:val="18"/>
                <w:szCs w:val="18"/>
              </w:rPr>
              <w:t>правление обеспечения деятельности Администраци</w:t>
            </w:r>
            <w:r>
              <w:rPr>
                <w:sz w:val="18"/>
                <w:szCs w:val="18"/>
              </w:rPr>
              <w:lastRenderedPageBreak/>
              <w:t>и города Лыткарино</w:t>
            </w:r>
            <w:r w:rsidRPr="004E721B">
              <w:rPr>
                <w:sz w:val="18"/>
                <w:szCs w:val="18"/>
              </w:rPr>
              <w:t xml:space="preserve">» </w:t>
            </w:r>
          </w:p>
        </w:tc>
      </w:tr>
      <w:tr w:rsidR="00076C24" w:rsidRPr="004E721B" w14:paraId="4F586B81" w14:textId="77777777" w:rsidTr="00076C24">
        <w:trPr>
          <w:trHeight w:val="115"/>
        </w:trPr>
        <w:tc>
          <w:tcPr>
            <w:tcW w:w="156" w:type="pct"/>
            <w:vMerge w:val="restart"/>
            <w:shd w:val="clear" w:color="auto" w:fill="auto"/>
          </w:tcPr>
          <w:p w14:paraId="226A6FD5" w14:textId="77777777" w:rsidR="00BD35F5" w:rsidRPr="004E721B" w:rsidRDefault="00BD35F5" w:rsidP="00BD35F5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lastRenderedPageBreak/>
              <w:t>1.5.</w:t>
            </w:r>
          </w:p>
        </w:tc>
        <w:tc>
          <w:tcPr>
            <w:tcW w:w="1085" w:type="pct"/>
            <w:gridSpan w:val="2"/>
            <w:vMerge w:val="restart"/>
            <w:shd w:val="clear" w:color="auto" w:fill="auto"/>
          </w:tcPr>
          <w:p w14:paraId="6850FB71" w14:textId="77777777" w:rsidR="00BD35F5" w:rsidRPr="004E721B" w:rsidRDefault="00BD35F5" w:rsidP="00BD35F5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Мероприятие 01.05. Обеспечение организаций начального общего, основного общего и среднего общего образования, находящихся в ведении органов местного самоуправления муниципальных образований Московской области, доступом в информационно-телекоммуникационную сеть «Интернет» за счет средств местного бюджета</w:t>
            </w:r>
          </w:p>
        </w:tc>
        <w:tc>
          <w:tcPr>
            <w:tcW w:w="266" w:type="pct"/>
            <w:vMerge w:val="restart"/>
            <w:shd w:val="clear" w:color="auto" w:fill="auto"/>
            <w:vAlign w:val="center"/>
          </w:tcPr>
          <w:p w14:paraId="05CB1FAE" w14:textId="682806B6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2" w:type="pct"/>
            <w:gridSpan w:val="2"/>
            <w:shd w:val="clear" w:color="auto" w:fill="auto"/>
          </w:tcPr>
          <w:p w14:paraId="5C8B12D4" w14:textId="77777777" w:rsidR="00BD35F5" w:rsidRPr="004E721B" w:rsidRDefault="00BD35F5" w:rsidP="00BD35F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5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E5E26D4" w14:textId="1364D875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14" w:type="pct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D048EB9" w14:textId="4B3E8BB2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2E424C7" w14:textId="4BEBF99B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563AA67" w14:textId="6A921BE0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B8D0F87" w14:textId="0F0F9AEE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D998D47" w14:textId="69D2B838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vAlign w:val="center"/>
          </w:tcPr>
          <w:p w14:paraId="5ADA8E14" w14:textId="68EAF59D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vAlign w:val="center"/>
          </w:tcPr>
          <w:p w14:paraId="16AFF79E" w14:textId="72A98891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vAlign w:val="center"/>
          </w:tcPr>
          <w:p w14:paraId="5D4D74F1" w14:textId="49E013BD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98" w:type="pct"/>
            <w:shd w:val="clear" w:color="auto" w:fill="auto"/>
          </w:tcPr>
          <w:p w14:paraId="26CDB18A" w14:textId="3246B2FD" w:rsidR="00BD35F5" w:rsidRPr="004E721B" w:rsidRDefault="00BD35F5" w:rsidP="00BD35F5">
            <w:pPr>
              <w:rPr>
                <w:sz w:val="18"/>
                <w:szCs w:val="18"/>
              </w:rPr>
            </w:pPr>
          </w:p>
        </w:tc>
      </w:tr>
      <w:tr w:rsidR="00076C24" w:rsidRPr="004E721B" w14:paraId="7D75DE2D" w14:textId="77777777" w:rsidTr="00076C24">
        <w:trPr>
          <w:trHeight w:val="115"/>
        </w:trPr>
        <w:tc>
          <w:tcPr>
            <w:tcW w:w="156" w:type="pct"/>
            <w:vMerge/>
            <w:shd w:val="clear" w:color="auto" w:fill="auto"/>
          </w:tcPr>
          <w:p w14:paraId="0E210EFB" w14:textId="77777777"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gridSpan w:val="2"/>
            <w:vMerge/>
            <w:shd w:val="clear" w:color="auto" w:fill="auto"/>
          </w:tcPr>
          <w:p w14:paraId="254861DE" w14:textId="77777777"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66" w:type="pct"/>
            <w:vMerge/>
            <w:shd w:val="clear" w:color="auto" w:fill="auto"/>
            <w:vAlign w:val="center"/>
          </w:tcPr>
          <w:p w14:paraId="64DF3B57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2" w:type="pct"/>
            <w:gridSpan w:val="2"/>
            <w:shd w:val="clear" w:color="auto" w:fill="auto"/>
          </w:tcPr>
          <w:p w14:paraId="62F47390" w14:textId="77777777"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5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70237EC" w14:textId="6F64B398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14" w:type="pct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B28460F" w14:textId="1FDE2E01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3146174" w14:textId="38224982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FEB54DD" w14:textId="56C9D444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2238530" w14:textId="340E0D18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7B979A7" w14:textId="5202261F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vAlign w:val="center"/>
          </w:tcPr>
          <w:p w14:paraId="6DC5A17A" w14:textId="18DD6EC4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vAlign w:val="center"/>
          </w:tcPr>
          <w:p w14:paraId="637C0BC4" w14:textId="6CE91085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vAlign w:val="center"/>
          </w:tcPr>
          <w:p w14:paraId="3E4E2E21" w14:textId="34620C02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98" w:type="pct"/>
            <w:shd w:val="clear" w:color="auto" w:fill="auto"/>
          </w:tcPr>
          <w:p w14:paraId="717CAEC4" w14:textId="7F8C2401"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Управление образования города Лыткарино </w:t>
            </w:r>
          </w:p>
          <w:p w14:paraId="574990C2" w14:textId="77777777"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</w:tr>
      <w:tr w:rsidR="007E1FE1" w:rsidRPr="004E721B" w14:paraId="2A27952E" w14:textId="77777777" w:rsidTr="00076C24">
        <w:trPr>
          <w:trHeight w:val="115"/>
        </w:trPr>
        <w:tc>
          <w:tcPr>
            <w:tcW w:w="156" w:type="pct"/>
            <w:vMerge w:val="restart"/>
            <w:shd w:val="clear" w:color="auto" w:fill="auto"/>
          </w:tcPr>
          <w:p w14:paraId="285712F7" w14:textId="77777777" w:rsidR="007E1FE1" w:rsidRPr="004E721B" w:rsidRDefault="007E1FE1" w:rsidP="007E1FE1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.</w:t>
            </w:r>
          </w:p>
        </w:tc>
        <w:tc>
          <w:tcPr>
            <w:tcW w:w="1085" w:type="pct"/>
            <w:gridSpan w:val="2"/>
            <w:vMerge w:val="restart"/>
            <w:shd w:val="clear" w:color="auto" w:fill="auto"/>
          </w:tcPr>
          <w:p w14:paraId="2F7F49C0" w14:textId="77777777" w:rsidR="007E1FE1" w:rsidRPr="004E721B" w:rsidRDefault="007E1FE1" w:rsidP="007E1FE1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Основное мероприятие 02. Информационная безопасность</w:t>
            </w:r>
          </w:p>
        </w:tc>
        <w:tc>
          <w:tcPr>
            <w:tcW w:w="266" w:type="pct"/>
            <w:vMerge w:val="restart"/>
            <w:shd w:val="clear" w:color="auto" w:fill="auto"/>
            <w:vAlign w:val="center"/>
          </w:tcPr>
          <w:p w14:paraId="413D112F" w14:textId="0A028C7A" w:rsidR="007E1FE1" w:rsidRPr="004E721B" w:rsidRDefault="007E1FE1" w:rsidP="007E1FE1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2" w:type="pct"/>
            <w:gridSpan w:val="2"/>
            <w:shd w:val="clear" w:color="auto" w:fill="auto"/>
          </w:tcPr>
          <w:p w14:paraId="5EC90805" w14:textId="77777777" w:rsidR="007E1FE1" w:rsidRPr="004E721B" w:rsidRDefault="007E1FE1" w:rsidP="007E1FE1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5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145A0C0" w14:textId="4CFC99FA" w:rsidR="007E1FE1" w:rsidRPr="00D07188" w:rsidRDefault="007E1FE1" w:rsidP="007E1FE1">
            <w:pPr>
              <w:jc w:val="center"/>
            </w:pPr>
            <w:r>
              <w:rPr>
                <w:color w:val="000000"/>
                <w:sz w:val="18"/>
                <w:szCs w:val="18"/>
              </w:rPr>
              <w:t>312,2</w:t>
            </w:r>
          </w:p>
        </w:tc>
        <w:tc>
          <w:tcPr>
            <w:tcW w:w="314" w:type="pct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734C608" w14:textId="0B4B6DEC" w:rsidR="007E1FE1" w:rsidRPr="00D07188" w:rsidRDefault="007E1FE1" w:rsidP="007E1FE1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92,2</w:t>
            </w:r>
          </w:p>
        </w:tc>
        <w:tc>
          <w:tcPr>
            <w:tcW w:w="2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E9E0A68" w14:textId="00077CAE" w:rsidR="007E1FE1" w:rsidRPr="00D07188" w:rsidRDefault="007E1FE1" w:rsidP="007E1FE1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10,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0020808" w14:textId="49302592" w:rsidR="007E1FE1" w:rsidRPr="00D07188" w:rsidRDefault="007E1FE1" w:rsidP="007E1FE1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10,0</w:t>
            </w:r>
          </w:p>
        </w:tc>
        <w:tc>
          <w:tcPr>
            <w:tcW w:w="2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8FAE2FE" w14:textId="46B68001" w:rsidR="007E1FE1" w:rsidRPr="00D07188" w:rsidRDefault="007E1FE1" w:rsidP="007E1FE1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BE2D3B6" w14:textId="1CD1F100" w:rsidR="007E1FE1" w:rsidRPr="004E721B" w:rsidRDefault="007E1FE1" w:rsidP="007E1FE1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vAlign w:val="center"/>
          </w:tcPr>
          <w:p w14:paraId="4E7ED6B9" w14:textId="01EF09CF" w:rsidR="007E1FE1" w:rsidRPr="004E721B" w:rsidRDefault="007E1FE1" w:rsidP="007E1FE1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vAlign w:val="center"/>
          </w:tcPr>
          <w:p w14:paraId="247E42BD" w14:textId="442BA33F" w:rsidR="007E1FE1" w:rsidRPr="004E721B" w:rsidRDefault="007E1FE1" w:rsidP="007E1FE1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vAlign w:val="center"/>
          </w:tcPr>
          <w:p w14:paraId="0806CBBF" w14:textId="3073741B" w:rsidR="007E1FE1" w:rsidRPr="004E721B" w:rsidRDefault="007E1FE1" w:rsidP="007E1FE1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98" w:type="pct"/>
            <w:vMerge w:val="restart"/>
            <w:shd w:val="clear" w:color="auto" w:fill="auto"/>
          </w:tcPr>
          <w:p w14:paraId="67E0B1C0" w14:textId="584C73E4" w:rsidR="007E1FE1" w:rsidRPr="004E721B" w:rsidRDefault="007E1FE1" w:rsidP="007E1FE1">
            <w:pPr>
              <w:rPr>
                <w:sz w:val="18"/>
                <w:szCs w:val="18"/>
              </w:rPr>
            </w:pPr>
          </w:p>
        </w:tc>
      </w:tr>
      <w:tr w:rsidR="007E1FE1" w:rsidRPr="004E721B" w14:paraId="4E88811D" w14:textId="77777777" w:rsidTr="00076C24">
        <w:trPr>
          <w:trHeight w:val="115"/>
        </w:trPr>
        <w:tc>
          <w:tcPr>
            <w:tcW w:w="156" w:type="pct"/>
            <w:vMerge/>
            <w:shd w:val="clear" w:color="auto" w:fill="auto"/>
          </w:tcPr>
          <w:p w14:paraId="4B92DD01" w14:textId="77777777" w:rsidR="007E1FE1" w:rsidRPr="004E721B" w:rsidRDefault="007E1FE1" w:rsidP="007E1FE1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gridSpan w:val="2"/>
            <w:vMerge/>
            <w:shd w:val="clear" w:color="auto" w:fill="auto"/>
          </w:tcPr>
          <w:p w14:paraId="5C353A4A" w14:textId="77777777" w:rsidR="007E1FE1" w:rsidRPr="004E721B" w:rsidRDefault="007E1FE1" w:rsidP="007E1FE1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66" w:type="pct"/>
            <w:vMerge/>
            <w:shd w:val="clear" w:color="auto" w:fill="auto"/>
            <w:vAlign w:val="center"/>
          </w:tcPr>
          <w:p w14:paraId="010A1B4D" w14:textId="77777777" w:rsidR="007E1FE1" w:rsidRPr="004E721B" w:rsidRDefault="007E1FE1" w:rsidP="007E1FE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2" w:type="pct"/>
            <w:gridSpan w:val="2"/>
            <w:shd w:val="clear" w:color="auto" w:fill="auto"/>
          </w:tcPr>
          <w:p w14:paraId="7BC61A75" w14:textId="21ECE4C7" w:rsidR="007E1FE1" w:rsidRPr="004E721B" w:rsidRDefault="007E1FE1" w:rsidP="007E1FE1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5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9F1F143" w14:textId="394FE1E3" w:rsidR="007E1FE1" w:rsidRPr="00D07188" w:rsidRDefault="007E1FE1" w:rsidP="007E1FE1">
            <w:pPr>
              <w:jc w:val="center"/>
            </w:pPr>
            <w:r>
              <w:rPr>
                <w:color w:val="000000"/>
                <w:sz w:val="18"/>
                <w:szCs w:val="18"/>
              </w:rPr>
              <w:t>312,2</w:t>
            </w:r>
          </w:p>
        </w:tc>
        <w:tc>
          <w:tcPr>
            <w:tcW w:w="314" w:type="pct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1C19F55" w14:textId="48C5270D" w:rsidR="007E1FE1" w:rsidRPr="00D07188" w:rsidRDefault="007E1FE1" w:rsidP="007E1FE1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92,2</w:t>
            </w:r>
          </w:p>
        </w:tc>
        <w:tc>
          <w:tcPr>
            <w:tcW w:w="2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C0A73CC" w14:textId="69C053BC" w:rsidR="007E1FE1" w:rsidRPr="00D07188" w:rsidRDefault="007E1FE1" w:rsidP="007E1FE1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10,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8090C84" w14:textId="05642404" w:rsidR="007E1FE1" w:rsidRPr="00D07188" w:rsidRDefault="007E1FE1" w:rsidP="007E1FE1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10,0</w:t>
            </w:r>
          </w:p>
        </w:tc>
        <w:tc>
          <w:tcPr>
            <w:tcW w:w="2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E31C84B" w14:textId="4EE533D9" w:rsidR="007E1FE1" w:rsidRPr="00D07188" w:rsidRDefault="007E1FE1" w:rsidP="007E1FE1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6DDC2C2" w14:textId="6CC7426E" w:rsidR="007E1FE1" w:rsidRPr="004E721B" w:rsidRDefault="007E1FE1" w:rsidP="007E1FE1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vAlign w:val="center"/>
          </w:tcPr>
          <w:p w14:paraId="6F266009" w14:textId="4A57EAF1" w:rsidR="007E1FE1" w:rsidRPr="004E721B" w:rsidRDefault="007E1FE1" w:rsidP="007E1FE1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vAlign w:val="center"/>
          </w:tcPr>
          <w:p w14:paraId="2D234018" w14:textId="59227523" w:rsidR="007E1FE1" w:rsidRPr="004E721B" w:rsidRDefault="007E1FE1" w:rsidP="007E1FE1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vAlign w:val="center"/>
          </w:tcPr>
          <w:p w14:paraId="61631F06" w14:textId="5839FF4E" w:rsidR="007E1FE1" w:rsidRPr="004E721B" w:rsidRDefault="007E1FE1" w:rsidP="007E1FE1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98" w:type="pct"/>
            <w:vMerge/>
            <w:shd w:val="clear" w:color="auto" w:fill="auto"/>
          </w:tcPr>
          <w:p w14:paraId="74855A53" w14:textId="07C310AB" w:rsidR="007E1FE1" w:rsidRPr="004E721B" w:rsidRDefault="007E1FE1" w:rsidP="007E1FE1">
            <w:pPr>
              <w:rPr>
                <w:sz w:val="18"/>
                <w:szCs w:val="18"/>
              </w:rPr>
            </w:pPr>
          </w:p>
        </w:tc>
      </w:tr>
      <w:tr w:rsidR="007E1FE1" w:rsidRPr="004E721B" w14:paraId="164389DA" w14:textId="77777777" w:rsidTr="00076C24">
        <w:trPr>
          <w:trHeight w:val="1030"/>
        </w:trPr>
        <w:tc>
          <w:tcPr>
            <w:tcW w:w="156" w:type="pct"/>
            <w:vMerge w:val="restart"/>
            <w:shd w:val="clear" w:color="auto" w:fill="auto"/>
          </w:tcPr>
          <w:p w14:paraId="65CE227B" w14:textId="77777777" w:rsidR="007E1FE1" w:rsidRPr="004E721B" w:rsidRDefault="007E1FE1" w:rsidP="007E1FE1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.1.</w:t>
            </w:r>
          </w:p>
        </w:tc>
        <w:tc>
          <w:tcPr>
            <w:tcW w:w="1085" w:type="pct"/>
            <w:gridSpan w:val="2"/>
            <w:vMerge w:val="restart"/>
            <w:shd w:val="clear" w:color="auto" w:fill="auto"/>
          </w:tcPr>
          <w:p w14:paraId="300DA692" w14:textId="252FA772" w:rsidR="007E1FE1" w:rsidRPr="004E721B" w:rsidRDefault="007E1FE1" w:rsidP="007E1FE1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Мероприятие 02.01. Приобретение, установка, настройка, монтаж и техническое обслуживание сертифицированных по требованиям безопасности информации технических, программных и программно-технических средств защиты конфиденциальной информации и персональных данных, антивирусного программного обеспечения, средств электронной подписи, средств защиты информационно-технологической и телекоммуникационной инфраструктуры от компьютерных атак, а также проведение мероприятий по защите информации и аттестации по требованиям безопасности информации объектов информатизации, ЦОД и ИС, используемых ОМСУ муниципального образования Московской области</w:t>
            </w:r>
          </w:p>
        </w:tc>
        <w:tc>
          <w:tcPr>
            <w:tcW w:w="266" w:type="pct"/>
            <w:vMerge w:val="restart"/>
            <w:shd w:val="clear" w:color="auto" w:fill="auto"/>
            <w:vAlign w:val="center"/>
          </w:tcPr>
          <w:p w14:paraId="16BBF95F" w14:textId="36B6E4B7" w:rsidR="007E1FE1" w:rsidRPr="004E721B" w:rsidRDefault="007E1FE1" w:rsidP="007E1FE1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2" w:type="pct"/>
            <w:gridSpan w:val="2"/>
            <w:shd w:val="clear" w:color="auto" w:fill="auto"/>
          </w:tcPr>
          <w:p w14:paraId="445A6C2E" w14:textId="77777777" w:rsidR="007E1FE1" w:rsidRPr="004E721B" w:rsidRDefault="007E1FE1" w:rsidP="007E1FE1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59" w:type="pct"/>
            <w:shd w:val="clear" w:color="auto" w:fill="auto"/>
            <w:vAlign w:val="center"/>
          </w:tcPr>
          <w:p w14:paraId="5BF5032A" w14:textId="6E2DFFE1" w:rsidR="007E1FE1" w:rsidRPr="00D07188" w:rsidRDefault="007E1FE1" w:rsidP="007E1FE1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312,2</w:t>
            </w:r>
          </w:p>
        </w:tc>
        <w:tc>
          <w:tcPr>
            <w:tcW w:w="314" w:type="pct"/>
            <w:gridSpan w:val="6"/>
            <w:vAlign w:val="center"/>
          </w:tcPr>
          <w:p w14:paraId="61875605" w14:textId="234EDA51" w:rsidR="007E1FE1" w:rsidRPr="00D07188" w:rsidRDefault="007E1FE1" w:rsidP="007E1FE1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92,2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1FFBF002" w14:textId="3AF67F05" w:rsidR="007E1FE1" w:rsidRPr="00D07188" w:rsidRDefault="007E1FE1" w:rsidP="007E1FE1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10,0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1F334FAD" w14:textId="79AC66A2" w:rsidR="007E1FE1" w:rsidRPr="00D07188" w:rsidRDefault="007E1FE1" w:rsidP="007E1FE1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10,0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0E845640" w14:textId="6A37A0A0" w:rsidR="007E1FE1" w:rsidRPr="00D07188" w:rsidRDefault="007E1FE1" w:rsidP="007E1FE1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shd w:val="clear" w:color="auto" w:fill="auto"/>
            <w:vAlign w:val="center"/>
          </w:tcPr>
          <w:p w14:paraId="05ED83C9" w14:textId="4B7979CD" w:rsidR="007E1FE1" w:rsidRPr="004E721B" w:rsidRDefault="007E1FE1" w:rsidP="007E1FE1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vAlign w:val="center"/>
          </w:tcPr>
          <w:p w14:paraId="49BDB204" w14:textId="29DD07DB" w:rsidR="007E1FE1" w:rsidRPr="004E721B" w:rsidRDefault="007E1FE1" w:rsidP="007E1FE1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vAlign w:val="center"/>
          </w:tcPr>
          <w:p w14:paraId="14D00DD6" w14:textId="19F4A3F9" w:rsidR="007E1FE1" w:rsidRPr="004E721B" w:rsidRDefault="007E1FE1" w:rsidP="007E1FE1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vAlign w:val="center"/>
          </w:tcPr>
          <w:p w14:paraId="435339AC" w14:textId="440448D3" w:rsidR="007E1FE1" w:rsidRPr="004E721B" w:rsidRDefault="007E1FE1" w:rsidP="007E1FE1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98" w:type="pct"/>
            <w:shd w:val="clear" w:color="auto" w:fill="auto"/>
          </w:tcPr>
          <w:p w14:paraId="03E561C8" w14:textId="32AA1E25" w:rsidR="007E1FE1" w:rsidRPr="004E721B" w:rsidRDefault="007E1FE1" w:rsidP="007E1FE1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Администрация </w:t>
            </w:r>
            <w:proofErr w:type="spellStart"/>
            <w:r w:rsidRPr="004E721B">
              <w:rPr>
                <w:sz w:val="18"/>
                <w:szCs w:val="18"/>
              </w:rPr>
              <w:t>г.о</w:t>
            </w:r>
            <w:proofErr w:type="spellEnd"/>
            <w:r w:rsidRPr="004E721B">
              <w:rPr>
                <w:sz w:val="18"/>
                <w:szCs w:val="18"/>
              </w:rPr>
              <w:t>. Лыткарино</w:t>
            </w:r>
          </w:p>
        </w:tc>
      </w:tr>
      <w:tr w:rsidR="007E1FE1" w:rsidRPr="004E721B" w14:paraId="13CB24C6" w14:textId="77777777" w:rsidTr="00076C24">
        <w:trPr>
          <w:trHeight w:val="1644"/>
        </w:trPr>
        <w:tc>
          <w:tcPr>
            <w:tcW w:w="156" w:type="pct"/>
            <w:vMerge/>
            <w:shd w:val="clear" w:color="auto" w:fill="auto"/>
          </w:tcPr>
          <w:p w14:paraId="380C3E32" w14:textId="77777777" w:rsidR="007E1FE1" w:rsidRPr="004E721B" w:rsidRDefault="007E1FE1" w:rsidP="007E1FE1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gridSpan w:val="2"/>
            <w:vMerge/>
            <w:shd w:val="clear" w:color="auto" w:fill="auto"/>
          </w:tcPr>
          <w:p w14:paraId="48BAE160" w14:textId="77777777" w:rsidR="007E1FE1" w:rsidRPr="004E721B" w:rsidRDefault="007E1FE1" w:rsidP="007E1FE1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66" w:type="pct"/>
            <w:vMerge/>
            <w:shd w:val="clear" w:color="auto" w:fill="auto"/>
            <w:vAlign w:val="center"/>
          </w:tcPr>
          <w:p w14:paraId="4464F837" w14:textId="77777777" w:rsidR="007E1FE1" w:rsidRPr="004E721B" w:rsidRDefault="007E1FE1" w:rsidP="007E1FE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2" w:type="pct"/>
            <w:gridSpan w:val="2"/>
            <w:shd w:val="clear" w:color="auto" w:fill="auto"/>
          </w:tcPr>
          <w:p w14:paraId="709335BC" w14:textId="77777777" w:rsidR="007E1FE1" w:rsidRPr="004E721B" w:rsidRDefault="007E1FE1" w:rsidP="007E1FE1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59" w:type="pct"/>
            <w:shd w:val="clear" w:color="auto" w:fill="auto"/>
            <w:vAlign w:val="center"/>
          </w:tcPr>
          <w:p w14:paraId="5A8172BE" w14:textId="6AE77F28" w:rsidR="007E1FE1" w:rsidRPr="00D07188" w:rsidRDefault="007E1FE1" w:rsidP="007E1FE1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14" w:type="pct"/>
            <w:gridSpan w:val="6"/>
            <w:vAlign w:val="center"/>
          </w:tcPr>
          <w:p w14:paraId="331BD032" w14:textId="5A3AF2A2" w:rsidR="007E1FE1" w:rsidRPr="00D07188" w:rsidRDefault="007E1FE1" w:rsidP="007E1FE1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4D0EDA97" w14:textId="690D6F2A" w:rsidR="007E1FE1" w:rsidRPr="00D07188" w:rsidRDefault="007E1FE1" w:rsidP="007E1FE1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4DE4B72F" w14:textId="027D6C2D" w:rsidR="007E1FE1" w:rsidRPr="00D07188" w:rsidRDefault="007E1FE1" w:rsidP="007E1FE1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5A54683B" w14:textId="77777777" w:rsidR="007E1FE1" w:rsidRPr="00D07188" w:rsidRDefault="007E1FE1" w:rsidP="007E1FE1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shd w:val="clear" w:color="auto" w:fill="auto"/>
            <w:vAlign w:val="center"/>
          </w:tcPr>
          <w:p w14:paraId="732F7752" w14:textId="77777777" w:rsidR="007E1FE1" w:rsidRPr="004E721B" w:rsidRDefault="007E1FE1" w:rsidP="007E1FE1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vAlign w:val="center"/>
          </w:tcPr>
          <w:p w14:paraId="2DDABE42" w14:textId="1F83210C" w:rsidR="007E1FE1" w:rsidRPr="004E721B" w:rsidRDefault="007E1FE1" w:rsidP="007E1FE1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vAlign w:val="center"/>
          </w:tcPr>
          <w:p w14:paraId="43EBB79E" w14:textId="59433C48" w:rsidR="007E1FE1" w:rsidRPr="004E721B" w:rsidRDefault="007E1FE1" w:rsidP="007E1FE1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vAlign w:val="center"/>
          </w:tcPr>
          <w:p w14:paraId="08E39C1A" w14:textId="736A994C" w:rsidR="007E1FE1" w:rsidRPr="004E721B" w:rsidRDefault="007E1FE1" w:rsidP="007E1FE1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98" w:type="pct"/>
            <w:shd w:val="clear" w:color="auto" w:fill="auto"/>
          </w:tcPr>
          <w:p w14:paraId="7F018776" w14:textId="00EF8981" w:rsidR="007E1FE1" w:rsidRPr="004E721B" w:rsidRDefault="007E1FE1" w:rsidP="007E1FE1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КУ «У</w:t>
            </w:r>
            <w:r>
              <w:rPr>
                <w:sz w:val="18"/>
                <w:szCs w:val="18"/>
              </w:rPr>
              <w:t>правление обеспечения деятельности Администрации города Лыткарино</w:t>
            </w:r>
            <w:r w:rsidRPr="004E721B">
              <w:rPr>
                <w:sz w:val="18"/>
                <w:szCs w:val="18"/>
              </w:rPr>
              <w:t>»</w:t>
            </w:r>
          </w:p>
        </w:tc>
      </w:tr>
      <w:tr w:rsidR="00DB35C6" w:rsidRPr="004E721B" w14:paraId="443CCAE2" w14:textId="77777777" w:rsidTr="00076C24">
        <w:trPr>
          <w:trHeight w:val="115"/>
        </w:trPr>
        <w:tc>
          <w:tcPr>
            <w:tcW w:w="156" w:type="pct"/>
            <w:vMerge w:val="restart"/>
            <w:shd w:val="clear" w:color="auto" w:fill="auto"/>
          </w:tcPr>
          <w:p w14:paraId="734E7B32" w14:textId="77777777" w:rsidR="00DB35C6" w:rsidRPr="004E721B" w:rsidRDefault="00DB35C6" w:rsidP="00DB35C6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3.</w:t>
            </w:r>
          </w:p>
        </w:tc>
        <w:tc>
          <w:tcPr>
            <w:tcW w:w="1085" w:type="pct"/>
            <w:gridSpan w:val="2"/>
            <w:vMerge w:val="restart"/>
            <w:shd w:val="clear" w:color="auto" w:fill="auto"/>
          </w:tcPr>
          <w:p w14:paraId="24D92101" w14:textId="77777777" w:rsidR="00DB35C6" w:rsidRPr="004E721B" w:rsidRDefault="00DB35C6" w:rsidP="00DB35C6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Основное мероприятие 03. Цифровое государственное управление</w:t>
            </w:r>
          </w:p>
        </w:tc>
        <w:tc>
          <w:tcPr>
            <w:tcW w:w="266" w:type="pct"/>
            <w:vMerge w:val="restart"/>
            <w:shd w:val="clear" w:color="auto" w:fill="auto"/>
            <w:vAlign w:val="center"/>
          </w:tcPr>
          <w:p w14:paraId="38D3F64F" w14:textId="521B4DB5" w:rsidR="00DB35C6" w:rsidRPr="004E721B" w:rsidRDefault="00DB35C6" w:rsidP="00DB35C6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2" w:type="pct"/>
            <w:gridSpan w:val="2"/>
            <w:shd w:val="clear" w:color="auto" w:fill="auto"/>
          </w:tcPr>
          <w:p w14:paraId="369D1176" w14:textId="77777777" w:rsidR="00DB35C6" w:rsidRPr="004E721B" w:rsidRDefault="00DB35C6" w:rsidP="00DB35C6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5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2B3B0C3" w14:textId="0C411C3B" w:rsidR="00DB35C6" w:rsidRPr="00D07188" w:rsidRDefault="00DB35C6" w:rsidP="00DB35C6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594,1</w:t>
            </w:r>
          </w:p>
        </w:tc>
        <w:tc>
          <w:tcPr>
            <w:tcW w:w="314" w:type="pct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290FAF7" w14:textId="38473CF3" w:rsidR="00DB35C6" w:rsidRPr="00D07188" w:rsidRDefault="00DB35C6" w:rsidP="00DB35C6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294,1</w:t>
            </w:r>
          </w:p>
        </w:tc>
        <w:tc>
          <w:tcPr>
            <w:tcW w:w="2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EF88C35" w14:textId="7F06B25C" w:rsidR="00DB35C6" w:rsidRPr="00D07188" w:rsidRDefault="00DB35C6" w:rsidP="00DB35C6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300,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02782C1" w14:textId="2C34D35B" w:rsidR="00DB35C6" w:rsidRPr="00D07188" w:rsidRDefault="00DB35C6" w:rsidP="00DB35C6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6D00B1E" w14:textId="0146A4F6" w:rsidR="00DB35C6" w:rsidRPr="00D07188" w:rsidRDefault="00DB35C6" w:rsidP="00DB35C6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647520A" w14:textId="5833B101" w:rsidR="00DB35C6" w:rsidRPr="004E721B" w:rsidRDefault="00DB35C6" w:rsidP="00DB35C6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vAlign w:val="center"/>
          </w:tcPr>
          <w:p w14:paraId="0F350C22" w14:textId="04977D97" w:rsidR="00DB35C6" w:rsidRPr="004E721B" w:rsidRDefault="00DB35C6" w:rsidP="00DB35C6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vAlign w:val="center"/>
          </w:tcPr>
          <w:p w14:paraId="48811996" w14:textId="036C722C" w:rsidR="00DB35C6" w:rsidRPr="004E721B" w:rsidRDefault="00DB35C6" w:rsidP="00DB35C6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vAlign w:val="center"/>
          </w:tcPr>
          <w:p w14:paraId="51FEC881" w14:textId="5B87DFDC" w:rsidR="00DB35C6" w:rsidRPr="004E721B" w:rsidRDefault="00DB35C6" w:rsidP="00DB35C6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98" w:type="pct"/>
            <w:vMerge w:val="restart"/>
            <w:shd w:val="clear" w:color="auto" w:fill="auto"/>
          </w:tcPr>
          <w:p w14:paraId="59234929" w14:textId="1EE85482" w:rsidR="00DB35C6" w:rsidRPr="004E721B" w:rsidRDefault="00DB35C6" w:rsidP="00DB35C6">
            <w:pPr>
              <w:rPr>
                <w:sz w:val="18"/>
                <w:szCs w:val="18"/>
              </w:rPr>
            </w:pPr>
          </w:p>
        </w:tc>
      </w:tr>
      <w:tr w:rsidR="00DB35C6" w:rsidRPr="004E721B" w14:paraId="501479FA" w14:textId="77777777" w:rsidTr="00076C24">
        <w:trPr>
          <w:trHeight w:val="165"/>
        </w:trPr>
        <w:tc>
          <w:tcPr>
            <w:tcW w:w="156" w:type="pct"/>
            <w:vMerge/>
            <w:shd w:val="clear" w:color="auto" w:fill="auto"/>
          </w:tcPr>
          <w:p w14:paraId="6B400AF4" w14:textId="77777777" w:rsidR="00DB35C6" w:rsidRPr="004E721B" w:rsidRDefault="00DB35C6" w:rsidP="00DB35C6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gridSpan w:val="2"/>
            <w:vMerge/>
            <w:shd w:val="clear" w:color="auto" w:fill="auto"/>
          </w:tcPr>
          <w:p w14:paraId="12F11E17" w14:textId="77777777" w:rsidR="00DB35C6" w:rsidRPr="004E721B" w:rsidRDefault="00DB35C6" w:rsidP="00DB35C6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66" w:type="pct"/>
            <w:vMerge/>
            <w:shd w:val="clear" w:color="auto" w:fill="auto"/>
            <w:vAlign w:val="center"/>
          </w:tcPr>
          <w:p w14:paraId="471C1E1D" w14:textId="77777777" w:rsidR="00DB35C6" w:rsidRPr="004E721B" w:rsidRDefault="00DB35C6" w:rsidP="00DB35C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2" w:type="pct"/>
            <w:gridSpan w:val="2"/>
            <w:shd w:val="clear" w:color="auto" w:fill="auto"/>
          </w:tcPr>
          <w:p w14:paraId="1CBC1C7F" w14:textId="18115AF8" w:rsidR="00DB35C6" w:rsidRPr="004E721B" w:rsidRDefault="00DB35C6" w:rsidP="00DB35C6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5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79E056E" w14:textId="5768BF26" w:rsidR="00DB35C6" w:rsidRPr="00D07188" w:rsidRDefault="00DB35C6" w:rsidP="00DB35C6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594,1</w:t>
            </w:r>
          </w:p>
        </w:tc>
        <w:tc>
          <w:tcPr>
            <w:tcW w:w="314" w:type="pct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443503D" w14:textId="27A86E6B" w:rsidR="00DB35C6" w:rsidRPr="00D07188" w:rsidRDefault="00DB35C6" w:rsidP="00DB35C6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294,1</w:t>
            </w:r>
          </w:p>
        </w:tc>
        <w:tc>
          <w:tcPr>
            <w:tcW w:w="2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569F0A1" w14:textId="10D06B6A" w:rsidR="00DB35C6" w:rsidRPr="00D07188" w:rsidRDefault="00DB35C6" w:rsidP="00DB35C6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300,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C411A5D" w14:textId="214DE56D" w:rsidR="00DB35C6" w:rsidRPr="00D07188" w:rsidRDefault="00DB35C6" w:rsidP="00DB35C6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89D65BD" w14:textId="4ABAF394" w:rsidR="00DB35C6" w:rsidRPr="00D07188" w:rsidRDefault="00DB35C6" w:rsidP="00DB35C6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954B230" w14:textId="28B88640" w:rsidR="00DB35C6" w:rsidRPr="004E721B" w:rsidRDefault="00DB35C6" w:rsidP="00DB35C6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vAlign w:val="center"/>
          </w:tcPr>
          <w:p w14:paraId="24085906" w14:textId="42B9AE1F" w:rsidR="00DB35C6" w:rsidRPr="004E721B" w:rsidRDefault="00DB35C6" w:rsidP="00DB35C6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vAlign w:val="center"/>
          </w:tcPr>
          <w:p w14:paraId="1C29D1AB" w14:textId="7264B78E" w:rsidR="00DB35C6" w:rsidRPr="004E721B" w:rsidRDefault="00DB35C6" w:rsidP="00DB35C6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vAlign w:val="center"/>
          </w:tcPr>
          <w:p w14:paraId="73141E62" w14:textId="06A3E074" w:rsidR="00DB35C6" w:rsidRPr="004E721B" w:rsidRDefault="00DB35C6" w:rsidP="00DB35C6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98" w:type="pct"/>
            <w:vMerge/>
            <w:shd w:val="clear" w:color="auto" w:fill="auto"/>
          </w:tcPr>
          <w:p w14:paraId="7144D3EB" w14:textId="365EEF6E" w:rsidR="00DB35C6" w:rsidRPr="004E721B" w:rsidRDefault="00DB35C6" w:rsidP="00DB35C6">
            <w:pPr>
              <w:rPr>
                <w:sz w:val="18"/>
                <w:szCs w:val="18"/>
              </w:rPr>
            </w:pPr>
          </w:p>
        </w:tc>
      </w:tr>
      <w:tr w:rsidR="00DB35C6" w:rsidRPr="004E721B" w14:paraId="4CAEA01F" w14:textId="77777777" w:rsidTr="00076C24">
        <w:trPr>
          <w:trHeight w:val="115"/>
        </w:trPr>
        <w:tc>
          <w:tcPr>
            <w:tcW w:w="156" w:type="pct"/>
            <w:vMerge w:val="restart"/>
            <w:shd w:val="clear" w:color="auto" w:fill="auto"/>
          </w:tcPr>
          <w:p w14:paraId="3C9840DD" w14:textId="77777777" w:rsidR="00DB35C6" w:rsidRPr="004E721B" w:rsidRDefault="00DB35C6" w:rsidP="00DB35C6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3.1.</w:t>
            </w:r>
          </w:p>
        </w:tc>
        <w:tc>
          <w:tcPr>
            <w:tcW w:w="1085" w:type="pct"/>
            <w:gridSpan w:val="2"/>
            <w:vMerge w:val="restart"/>
            <w:shd w:val="clear" w:color="auto" w:fill="auto"/>
          </w:tcPr>
          <w:p w14:paraId="37FD3E58" w14:textId="77777777" w:rsidR="00DB35C6" w:rsidRPr="004E721B" w:rsidRDefault="00DB35C6" w:rsidP="00DB35C6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Мероприятие 03.01. Обеспечение программными продуктами</w:t>
            </w:r>
          </w:p>
        </w:tc>
        <w:tc>
          <w:tcPr>
            <w:tcW w:w="266" w:type="pct"/>
            <w:vMerge w:val="restart"/>
            <w:shd w:val="clear" w:color="auto" w:fill="auto"/>
            <w:vAlign w:val="center"/>
          </w:tcPr>
          <w:p w14:paraId="094D8A91" w14:textId="65ABDC92" w:rsidR="00DB35C6" w:rsidRPr="004E721B" w:rsidRDefault="00DB35C6" w:rsidP="00DB35C6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2" w:type="pct"/>
            <w:gridSpan w:val="2"/>
            <w:shd w:val="clear" w:color="auto" w:fill="auto"/>
          </w:tcPr>
          <w:p w14:paraId="7EC992EC" w14:textId="77777777" w:rsidR="00DB35C6" w:rsidRPr="004E721B" w:rsidRDefault="00DB35C6" w:rsidP="00DB35C6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5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616550F" w14:textId="4A7BC8C0" w:rsidR="00DB35C6" w:rsidRPr="00D07188" w:rsidRDefault="00DB35C6" w:rsidP="00DB35C6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594,1</w:t>
            </w:r>
          </w:p>
        </w:tc>
        <w:tc>
          <w:tcPr>
            <w:tcW w:w="314" w:type="pct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1C9D486" w14:textId="3B193006" w:rsidR="00DB35C6" w:rsidRPr="00D07188" w:rsidRDefault="00DB35C6" w:rsidP="00DB35C6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294,1</w:t>
            </w:r>
          </w:p>
        </w:tc>
        <w:tc>
          <w:tcPr>
            <w:tcW w:w="2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6EAFBBC" w14:textId="3E20980E" w:rsidR="00DB35C6" w:rsidRPr="00D07188" w:rsidRDefault="00DB35C6" w:rsidP="00DB35C6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300,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FC83A3B" w14:textId="22A84CFF" w:rsidR="00DB35C6" w:rsidRPr="00D07188" w:rsidRDefault="00DB35C6" w:rsidP="00DB35C6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F6EC898" w14:textId="371B663B" w:rsidR="00DB35C6" w:rsidRPr="00D07188" w:rsidRDefault="00DB35C6" w:rsidP="00DB35C6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8123CEB" w14:textId="43630E5A" w:rsidR="00DB35C6" w:rsidRPr="004E721B" w:rsidRDefault="00DB35C6" w:rsidP="00DB35C6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vAlign w:val="center"/>
          </w:tcPr>
          <w:p w14:paraId="539BABD4" w14:textId="6859B1CD" w:rsidR="00DB35C6" w:rsidRPr="004E721B" w:rsidRDefault="00DB35C6" w:rsidP="00DB35C6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vAlign w:val="center"/>
          </w:tcPr>
          <w:p w14:paraId="185DC763" w14:textId="1CE2BDEC" w:rsidR="00DB35C6" w:rsidRPr="004E721B" w:rsidRDefault="00DB35C6" w:rsidP="00DB35C6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vAlign w:val="center"/>
          </w:tcPr>
          <w:p w14:paraId="247F701B" w14:textId="57E67A56" w:rsidR="00DB35C6" w:rsidRPr="004E721B" w:rsidRDefault="00DB35C6" w:rsidP="00DB35C6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98" w:type="pct"/>
            <w:shd w:val="clear" w:color="auto" w:fill="auto"/>
          </w:tcPr>
          <w:p w14:paraId="6EB7EB12" w14:textId="65DE841E" w:rsidR="00DB35C6" w:rsidRPr="004E721B" w:rsidRDefault="00DB35C6" w:rsidP="00DB35C6">
            <w:pPr>
              <w:rPr>
                <w:sz w:val="18"/>
                <w:szCs w:val="18"/>
              </w:rPr>
            </w:pPr>
          </w:p>
        </w:tc>
      </w:tr>
      <w:tr w:rsidR="00DB35C6" w:rsidRPr="004E721B" w14:paraId="7C41FBC0" w14:textId="77777777" w:rsidTr="00076C24">
        <w:trPr>
          <w:trHeight w:val="115"/>
        </w:trPr>
        <w:tc>
          <w:tcPr>
            <w:tcW w:w="156" w:type="pct"/>
            <w:vMerge/>
            <w:shd w:val="clear" w:color="auto" w:fill="auto"/>
          </w:tcPr>
          <w:p w14:paraId="62419309" w14:textId="77777777" w:rsidR="00DB35C6" w:rsidRPr="004E721B" w:rsidRDefault="00DB35C6" w:rsidP="00DB35C6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gridSpan w:val="2"/>
            <w:vMerge/>
            <w:shd w:val="clear" w:color="auto" w:fill="auto"/>
          </w:tcPr>
          <w:p w14:paraId="08B2AEF1" w14:textId="77777777" w:rsidR="00DB35C6" w:rsidRPr="004E721B" w:rsidRDefault="00DB35C6" w:rsidP="00DB35C6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66" w:type="pct"/>
            <w:vMerge/>
            <w:shd w:val="clear" w:color="auto" w:fill="auto"/>
            <w:vAlign w:val="center"/>
          </w:tcPr>
          <w:p w14:paraId="49EE11E4" w14:textId="77777777" w:rsidR="00DB35C6" w:rsidRPr="004E721B" w:rsidRDefault="00DB35C6" w:rsidP="00DB35C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2" w:type="pct"/>
            <w:gridSpan w:val="2"/>
            <w:shd w:val="clear" w:color="auto" w:fill="auto"/>
          </w:tcPr>
          <w:p w14:paraId="4D313676" w14:textId="6CDBAA2B" w:rsidR="00DB35C6" w:rsidRPr="004E721B" w:rsidRDefault="00DB35C6" w:rsidP="00DB35C6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5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4033683" w14:textId="4505CC8E" w:rsidR="00DB35C6" w:rsidRPr="004E721B" w:rsidRDefault="00DB35C6" w:rsidP="00DB35C6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14" w:type="pct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A4F4423" w14:textId="3330C02D" w:rsidR="00DB35C6" w:rsidRPr="004E721B" w:rsidRDefault="00DB35C6" w:rsidP="00DB35C6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DF5D8FF" w14:textId="2C114F63" w:rsidR="00DB35C6" w:rsidRPr="004E721B" w:rsidRDefault="00DB35C6" w:rsidP="00DB35C6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B925FCB" w14:textId="75414E94" w:rsidR="00DB35C6" w:rsidRPr="004E721B" w:rsidRDefault="00DB35C6" w:rsidP="00DB35C6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971A838" w14:textId="26758A6F" w:rsidR="00DB35C6" w:rsidRPr="004E721B" w:rsidRDefault="00DB35C6" w:rsidP="00DB35C6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84F2C09" w14:textId="42543A56" w:rsidR="00DB35C6" w:rsidRPr="004E721B" w:rsidRDefault="00DB35C6" w:rsidP="00DB35C6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vAlign w:val="center"/>
          </w:tcPr>
          <w:p w14:paraId="408BD506" w14:textId="5406FDCE" w:rsidR="00DB35C6" w:rsidRPr="004E721B" w:rsidRDefault="00DB35C6" w:rsidP="00DB35C6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vAlign w:val="center"/>
          </w:tcPr>
          <w:p w14:paraId="64595E2E" w14:textId="419CB99C" w:rsidR="00DB35C6" w:rsidRPr="004E721B" w:rsidRDefault="00DB35C6" w:rsidP="00DB35C6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vAlign w:val="center"/>
          </w:tcPr>
          <w:p w14:paraId="3D4592A9" w14:textId="3FF017EC" w:rsidR="00DB35C6" w:rsidRPr="004E721B" w:rsidRDefault="00DB35C6" w:rsidP="00DB35C6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98" w:type="pct"/>
            <w:shd w:val="clear" w:color="auto" w:fill="auto"/>
          </w:tcPr>
          <w:p w14:paraId="605917E1" w14:textId="47FC834A" w:rsidR="00DB35C6" w:rsidRPr="004E721B" w:rsidRDefault="00DB35C6" w:rsidP="00DB35C6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Администрация </w:t>
            </w:r>
            <w:proofErr w:type="spellStart"/>
            <w:r w:rsidRPr="004E721B">
              <w:rPr>
                <w:sz w:val="18"/>
                <w:szCs w:val="18"/>
              </w:rPr>
              <w:t>г.о</w:t>
            </w:r>
            <w:proofErr w:type="spellEnd"/>
            <w:r w:rsidRPr="004E721B">
              <w:rPr>
                <w:sz w:val="18"/>
                <w:szCs w:val="18"/>
              </w:rPr>
              <w:t>. Лыткарино</w:t>
            </w:r>
          </w:p>
        </w:tc>
      </w:tr>
      <w:tr w:rsidR="00DB35C6" w:rsidRPr="004E721B" w14:paraId="4BEE3079" w14:textId="77777777" w:rsidTr="00076C24">
        <w:trPr>
          <w:trHeight w:val="115"/>
        </w:trPr>
        <w:tc>
          <w:tcPr>
            <w:tcW w:w="156" w:type="pct"/>
            <w:vMerge/>
            <w:shd w:val="clear" w:color="auto" w:fill="auto"/>
          </w:tcPr>
          <w:p w14:paraId="0A63E84B" w14:textId="77777777" w:rsidR="00DB35C6" w:rsidRPr="004E721B" w:rsidRDefault="00DB35C6" w:rsidP="00DB35C6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gridSpan w:val="2"/>
            <w:vMerge/>
            <w:shd w:val="clear" w:color="auto" w:fill="auto"/>
          </w:tcPr>
          <w:p w14:paraId="35D33C52" w14:textId="77777777" w:rsidR="00DB35C6" w:rsidRPr="004E721B" w:rsidRDefault="00DB35C6" w:rsidP="00DB35C6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66" w:type="pct"/>
            <w:vMerge/>
            <w:shd w:val="clear" w:color="auto" w:fill="auto"/>
            <w:vAlign w:val="center"/>
          </w:tcPr>
          <w:p w14:paraId="03BDDCAD" w14:textId="77777777" w:rsidR="00DB35C6" w:rsidRPr="004E721B" w:rsidRDefault="00DB35C6" w:rsidP="00DB35C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2" w:type="pct"/>
            <w:gridSpan w:val="2"/>
            <w:shd w:val="clear" w:color="auto" w:fill="auto"/>
          </w:tcPr>
          <w:p w14:paraId="25C785E2" w14:textId="421C17CD" w:rsidR="00DB35C6" w:rsidRPr="004E721B" w:rsidRDefault="00DB35C6" w:rsidP="00DB35C6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5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267E8F2" w14:textId="49F10DCA" w:rsidR="00DB35C6" w:rsidRPr="004E721B" w:rsidRDefault="00DB35C6" w:rsidP="00DB35C6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14" w:type="pct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7606E73" w14:textId="17C8994C" w:rsidR="00DB35C6" w:rsidRPr="004E721B" w:rsidRDefault="00DB35C6" w:rsidP="00DB35C6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979DFDB" w14:textId="2E5F1E59" w:rsidR="00DB35C6" w:rsidRPr="004E721B" w:rsidRDefault="00DB35C6" w:rsidP="00DB35C6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38DC99A" w14:textId="4C4448A3" w:rsidR="00DB35C6" w:rsidRPr="004E721B" w:rsidRDefault="00DB35C6" w:rsidP="00DB35C6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17BC1C7" w14:textId="04C8482A" w:rsidR="00DB35C6" w:rsidRPr="004E721B" w:rsidRDefault="00DB35C6" w:rsidP="00DB35C6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3C5EF46" w14:textId="1976889C" w:rsidR="00DB35C6" w:rsidRPr="004E721B" w:rsidRDefault="00DB35C6" w:rsidP="00DB35C6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vAlign w:val="center"/>
          </w:tcPr>
          <w:p w14:paraId="5046BB17" w14:textId="2B43BD1A" w:rsidR="00DB35C6" w:rsidRPr="004E721B" w:rsidRDefault="00DB35C6" w:rsidP="00DB35C6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vAlign w:val="center"/>
          </w:tcPr>
          <w:p w14:paraId="4BB0063B" w14:textId="34897C53" w:rsidR="00DB35C6" w:rsidRPr="004E721B" w:rsidRDefault="00DB35C6" w:rsidP="00DB35C6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vAlign w:val="center"/>
          </w:tcPr>
          <w:p w14:paraId="0ACF162B" w14:textId="78D29B0A" w:rsidR="00DB35C6" w:rsidRPr="004E721B" w:rsidRDefault="00DB35C6" w:rsidP="00DB35C6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98" w:type="pct"/>
            <w:shd w:val="clear" w:color="auto" w:fill="auto"/>
          </w:tcPr>
          <w:p w14:paraId="4B790D32" w14:textId="31184300" w:rsidR="00DB35C6" w:rsidRPr="004E721B" w:rsidRDefault="00DB35C6" w:rsidP="00DB35C6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Управление ЖКХ и РГИ </w:t>
            </w:r>
            <w:proofErr w:type="spellStart"/>
            <w:r w:rsidRPr="004E721B">
              <w:rPr>
                <w:sz w:val="18"/>
                <w:szCs w:val="18"/>
              </w:rPr>
              <w:t>г.Лыткарино</w:t>
            </w:r>
            <w:proofErr w:type="spellEnd"/>
            <w:r w:rsidRPr="004E721B">
              <w:rPr>
                <w:sz w:val="18"/>
                <w:szCs w:val="18"/>
              </w:rPr>
              <w:t xml:space="preserve"> </w:t>
            </w:r>
          </w:p>
        </w:tc>
      </w:tr>
      <w:tr w:rsidR="00DB35C6" w:rsidRPr="004E721B" w14:paraId="08585791" w14:textId="77777777" w:rsidTr="00076C24">
        <w:trPr>
          <w:trHeight w:val="115"/>
        </w:trPr>
        <w:tc>
          <w:tcPr>
            <w:tcW w:w="156" w:type="pct"/>
            <w:vMerge/>
            <w:shd w:val="clear" w:color="auto" w:fill="auto"/>
          </w:tcPr>
          <w:p w14:paraId="0BC6685A" w14:textId="77777777" w:rsidR="00DB35C6" w:rsidRPr="004E721B" w:rsidRDefault="00DB35C6" w:rsidP="00DB35C6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gridSpan w:val="2"/>
            <w:vMerge/>
            <w:shd w:val="clear" w:color="auto" w:fill="auto"/>
          </w:tcPr>
          <w:p w14:paraId="559E08BB" w14:textId="77777777" w:rsidR="00DB35C6" w:rsidRPr="004E721B" w:rsidRDefault="00DB35C6" w:rsidP="00DB35C6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66" w:type="pct"/>
            <w:vMerge/>
            <w:shd w:val="clear" w:color="auto" w:fill="auto"/>
            <w:vAlign w:val="center"/>
          </w:tcPr>
          <w:p w14:paraId="2AC1C514" w14:textId="77777777" w:rsidR="00DB35C6" w:rsidRPr="004E721B" w:rsidRDefault="00DB35C6" w:rsidP="00DB35C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2" w:type="pct"/>
            <w:gridSpan w:val="2"/>
            <w:shd w:val="clear" w:color="auto" w:fill="auto"/>
          </w:tcPr>
          <w:p w14:paraId="66B24D41" w14:textId="4AC9E7C4" w:rsidR="00DB35C6" w:rsidRPr="004E721B" w:rsidRDefault="00DB35C6" w:rsidP="00DB35C6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5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14AB145" w14:textId="73171501" w:rsidR="00DB35C6" w:rsidRPr="00D07188" w:rsidRDefault="00DB35C6" w:rsidP="00DB35C6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594,1</w:t>
            </w:r>
          </w:p>
        </w:tc>
        <w:tc>
          <w:tcPr>
            <w:tcW w:w="314" w:type="pct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97F8B2C" w14:textId="75E00F67" w:rsidR="00DB35C6" w:rsidRPr="00D07188" w:rsidRDefault="00DB35C6" w:rsidP="00DB35C6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294,1</w:t>
            </w:r>
          </w:p>
        </w:tc>
        <w:tc>
          <w:tcPr>
            <w:tcW w:w="2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D0AC80F" w14:textId="0390F48D" w:rsidR="00DB35C6" w:rsidRPr="00D07188" w:rsidRDefault="00DB35C6" w:rsidP="00DB35C6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300,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1A9E6AE" w14:textId="7EDB1950" w:rsidR="00DB35C6" w:rsidRPr="00D07188" w:rsidRDefault="00DB35C6" w:rsidP="00DB35C6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E03652D" w14:textId="2B542B1B" w:rsidR="00DB35C6" w:rsidRPr="00D07188" w:rsidRDefault="00DB35C6" w:rsidP="00DB35C6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34D1929" w14:textId="2B55FCF1" w:rsidR="00DB35C6" w:rsidRPr="004E721B" w:rsidRDefault="00DB35C6" w:rsidP="00DB35C6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vAlign w:val="center"/>
          </w:tcPr>
          <w:p w14:paraId="1F27C71D" w14:textId="60BA4C2F" w:rsidR="00DB35C6" w:rsidRPr="004E721B" w:rsidRDefault="00DB35C6" w:rsidP="00DB35C6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vAlign w:val="center"/>
          </w:tcPr>
          <w:p w14:paraId="07797FBE" w14:textId="19735026" w:rsidR="00DB35C6" w:rsidRPr="004E721B" w:rsidRDefault="00DB35C6" w:rsidP="00DB35C6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vAlign w:val="center"/>
          </w:tcPr>
          <w:p w14:paraId="130E5F9C" w14:textId="4292B476" w:rsidR="00DB35C6" w:rsidRPr="004E721B" w:rsidRDefault="00DB35C6" w:rsidP="00DB35C6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98" w:type="pct"/>
            <w:shd w:val="clear" w:color="auto" w:fill="auto"/>
          </w:tcPr>
          <w:p w14:paraId="2FCAFB02" w14:textId="3FF62AA4" w:rsidR="00DB35C6" w:rsidRPr="00BD35F5" w:rsidRDefault="00DB35C6" w:rsidP="00DB35C6">
            <w:pPr>
              <w:rPr>
                <w:sz w:val="14"/>
                <w:szCs w:val="14"/>
              </w:rPr>
            </w:pPr>
            <w:r w:rsidRPr="00BD35F5">
              <w:rPr>
                <w:sz w:val="14"/>
                <w:szCs w:val="14"/>
              </w:rPr>
              <w:t>МКУ «Управление обеспечения деятельности Администрации города Лыткарино»</w:t>
            </w:r>
          </w:p>
        </w:tc>
      </w:tr>
      <w:tr w:rsidR="00076C24" w:rsidRPr="004E721B" w14:paraId="66F68DFA" w14:textId="77777777" w:rsidTr="00076C24">
        <w:trPr>
          <w:trHeight w:val="115"/>
        </w:trPr>
        <w:tc>
          <w:tcPr>
            <w:tcW w:w="156" w:type="pct"/>
            <w:vMerge w:val="restart"/>
            <w:shd w:val="clear" w:color="auto" w:fill="auto"/>
          </w:tcPr>
          <w:p w14:paraId="40241B5C" w14:textId="77777777" w:rsidR="00BD35F5" w:rsidRPr="004E721B" w:rsidRDefault="00BD35F5" w:rsidP="00BD35F5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3.2.</w:t>
            </w:r>
          </w:p>
        </w:tc>
        <w:tc>
          <w:tcPr>
            <w:tcW w:w="1085" w:type="pct"/>
            <w:gridSpan w:val="2"/>
            <w:vMerge w:val="restart"/>
            <w:shd w:val="clear" w:color="auto" w:fill="auto"/>
          </w:tcPr>
          <w:p w14:paraId="443A6F6A" w14:textId="77777777" w:rsidR="00BD35F5" w:rsidRPr="004E721B" w:rsidRDefault="00BD35F5" w:rsidP="00BD35F5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Мероприятие 03.02. Внедрение и сопровождение информационных систем поддержки оказания государственных и муниципальных услуг и обеспечивающих функций и контроля результативности деятельности ОМСУ муниципального образования Московской области</w:t>
            </w:r>
          </w:p>
        </w:tc>
        <w:tc>
          <w:tcPr>
            <w:tcW w:w="266" w:type="pct"/>
            <w:vMerge w:val="restart"/>
            <w:shd w:val="clear" w:color="auto" w:fill="auto"/>
            <w:vAlign w:val="center"/>
          </w:tcPr>
          <w:p w14:paraId="10D10AEE" w14:textId="1C0B2FCF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2" w:type="pct"/>
            <w:gridSpan w:val="2"/>
            <w:shd w:val="clear" w:color="auto" w:fill="auto"/>
          </w:tcPr>
          <w:p w14:paraId="3E9D02A2" w14:textId="77777777" w:rsidR="00BD35F5" w:rsidRPr="004E721B" w:rsidRDefault="00BD35F5" w:rsidP="00BD35F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59" w:type="pct"/>
            <w:shd w:val="clear" w:color="auto" w:fill="auto"/>
            <w:vAlign w:val="center"/>
          </w:tcPr>
          <w:p w14:paraId="287AE735" w14:textId="77777777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14" w:type="pct"/>
            <w:gridSpan w:val="6"/>
            <w:vAlign w:val="center"/>
          </w:tcPr>
          <w:p w14:paraId="0E049461" w14:textId="77777777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60BD0296" w14:textId="77777777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4E191AEB" w14:textId="77777777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342A8ED3" w14:textId="77777777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shd w:val="clear" w:color="auto" w:fill="auto"/>
            <w:vAlign w:val="center"/>
          </w:tcPr>
          <w:p w14:paraId="5FB60C3E" w14:textId="77777777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vAlign w:val="center"/>
          </w:tcPr>
          <w:p w14:paraId="4A236699" w14:textId="66099AB0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vAlign w:val="center"/>
          </w:tcPr>
          <w:p w14:paraId="663DC4C2" w14:textId="77D68D08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vAlign w:val="center"/>
          </w:tcPr>
          <w:p w14:paraId="46D62FDD" w14:textId="1121E704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98" w:type="pct"/>
            <w:vMerge w:val="restart"/>
            <w:shd w:val="clear" w:color="auto" w:fill="auto"/>
          </w:tcPr>
          <w:p w14:paraId="66008D53" w14:textId="29769F9E" w:rsidR="00BD35F5" w:rsidRPr="004E721B" w:rsidRDefault="00BD35F5" w:rsidP="00BD35F5">
            <w:pPr>
              <w:rPr>
                <w:sz w:val="18"/>
                <w:szCs w:val="18"/>
              </w:rPr>
            </w:pPr>
          </w:p>
        </w:tc>
      </w:tr>
      <w:tr w:rsidR="00076C24" w:rsidRPr="004E721B" w14:paraId="70F336C9" w14:textId="77777777" w:rsidTr="00076C24">
        <w:trPr>
          <w:trHeight w:val="115"/>
        </w:trPr>
        <w:tc>
          <w:tcPr>
            <w:tcW w:w="156" w:type="pct"/>
            <w:vMerge/>
            <w:shd w:val="clear" w:color="auto" w:fill="auto"/>
          </w:tcPr>
          <w:p w14:paraId="1BB1987F" w14:textId="77777777"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gridSpan w:val="2"/>
            <w:vMerge/>
            <w:shd w:val="clear" w:color="auto" w:fill="auto"/>
          </w:tcPr>
          <w:p w14:paraId="07341077" w14:textId="77777777"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66" w:type="pct"/>
            <w:vMerge/>
            <w:shd w:val="clear" w:color="auto" w:fill="auto"/>
            <w:vAlign w:val="center"/>
          </w:tcPr>
          <w:p w14:paraId="73684DEA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2" w:type="pct"/>
            <w:gridSpan w:val="2"/>
            <w:shd w:val="clear" w:color="auto" w:fill="auto"/>
          </w:tcPr>
          <w:p w14:paraId="0381FC0D" w14:textId="77777777"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59" w:type="pct"/>
            <w:shd w:val="clear" w:color="auto" w:fill="auto"/>
            <w:vAlign w:val="center"/>
          </w:tcPr>
          <w:p w14:paraId="2CAF43E2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14" w:type="pct"/>
            <w:gridSpan w:val="6"/>
            <w:vAlign w:val="center"/>
          </w:tcPr>
          <w:p w14:paraId="5ACC01AD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5F693C1D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6333FE73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5CB55A6B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shd w:val="clear" w:color="auto" w:fill="auto"/>
            <w:vAlign w:val="center"/>
          </w:tcPr>
          <w:p w14:paraId="345A9024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vAlign w:val="center"/>
          </w:tcPr>
          <w:p w14:paraId="3BAAC048" w14:textId="19803632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vAlign w:val="center"/>
          </w:tcPr>
          <w:p w14:paraId="51FE2D86" w14:textId="7CED53D4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vAlign w:val="center"/>
          </w:tcPr>
          <w:p w14:paraId="1C954642" w14:textId="5CA83741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98" w:type="pct"/>
            <w:vMerge/>
            <w:shd w:val="clear" w:color="auto" w:fill="auto"/>
          </w:tcPr>
          <w:p w14:paraId="115883AE" w14:textId="21F7055B"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</w:tr>
      <w:tr w:rsidR="00076C24" w:rsidRPr="004E721B" w14:paraId="56FC15FF" w14:textId="77777777" w:rsidTr="00076C24">
        <w:trPr>
          <w:trHeight w:val="115"/>
        </w:trPr>
        <w:tc>
          <w:tcPr>
            <w:tcW w:w="156" w:type="pct"/>
            <w:vMerge w:val="restart"/>
            <w:shd w:val="clear" w:color="auto" w:fill="auto"/>
          </w:tcPr>
          <w:p w14:paraId="3D899FC7" w14:textId="77777777" w:rsidR="00BD35F5" w:rsidRPr="004E721B" w:rsidRDefault="00BD35F5" w:rsidP="00BD35F5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3.3.</w:t>
            </w:r>
          </w:p>
        </w:tc>
        <w:tc>
          <w:tcPr>
            <w:tcW w:w="1085" w:type="pct"/>
            <w:gridSpan w:val="2"/>
            <w:vMerge w:val="restart"/>
            <w:shd w:val="clear" w:color="auto" w:fill="auto"/>
          </w:tcPr>
          <w:p w14:paraId="63C3585A" w14:textId="77777777" w:rsidR="00BD35F5" w:rsidRPr="004E721B" w:rsidRDefault="00BD35F5" w:rsidP="00BD35F5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Мероприятие 03.03. Развитие и сопровождение муниципальных информационных систем обеспечения деятельности ОМСУ муниципального образования Московской области</w:t>
            </w:r>
          </w:p>
        </w:tc>
        <w:tc>
          <w:tcPr>
            <w:tcW w:w="266" w:type="pct"/>
            <w:vMerge w:val="restart"/>
            <w:shd w:val="clear" w:color="auto" w:fill="auto"/>
            <w:vAlign w:val="center"/>
          </w:tcPr>
          <w:p w14:paraId="58216456" w14:textId="05A81106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2" w:type="pct"/>
            <w:gridSpan w:val="2"/>
            <w:shd w:val="clear" w:color="auto" w:fill="auto"/>
          </w:tcPr>
          <w:p w14:paraId="141329D0" w14:textId="77777777" w:rsidR="00BD35F5" w:rsidRPr="004E721B" w:rsidRDefault="00BD35F5" w:rsidP="00BD35F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59" w:type="pct"/>
            <w:shd w:val="clear" w:color="auto" w:fill="auto"/>
            <w:vAlign w:val="center"/>
          </w:tcPr>
          <w:p w14:paraId="3E37B9A0" w14:textId="77777777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14" w:type="pct"/>
            <w:gridSpan w:val="6"/>
            <w:vAlign w:val="center"/>
          </w:tcPr>
          <w:p w14:paraId="7AD8F747" w14:textId="77777777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70935BEC" w14:textId="77777777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603A53C2" w14:textId="77777777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38AC3063" w14:textId="77777777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shd w:val="clear" w:color="auto" w:fill="auto"/>
            <w:vAlign w:val="center"/>
          </w:tcPr>
          <w:p w14:paraId="40C929EB" w14:textId="77777777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vAlign w:val="center"/>
          </w:tcPr>
          <w:p w14:paraId="1E223B6E" w14:textId="66ABD0FD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vAlign w:val="center"/>
          </w:tcPr>
          <w:p w14:paraId="74E2033A" w14:textId="37B5E9D2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vAlign w:val="center"/>
          </w:tcPr>
          <w:p w14:paraId="2E1D539D" w14:textId="3C5C984C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98" w:type="pct"/>
            <w:vMerge w:val="restart"/>
            <w:shd w:val="clear" w:color="auto" w:fill="auto"/>
          </w:tcPr>
          <w:p w14:paraId="005A020E" w14:textId="25B50F6B" w:rsidR="00BD35F5" w:rsidRPr="004E721B" w:rsidRDefault="00BD35F5" w:rsidP="00BD35F5">
            <w:pPr>
              <w:rPr>
                <w:sz w:val="18"/>
                <w:szCs w:val="18"/>
              </w:rPr>
            </w:pPr>
          </w:p>
        </w:tc>
      </w:tr>
      <w:tr w:rsidR="00076C24" w:rsidRPr="004E721B" w14:paraId="4D9A11F9" w14:textId="77777777" w:rsidTr="00076C24">
        <w:trPr>
          <w:trHeight w:val="726"/>
        </w:trPr>
        <w:tc>
          <w:tcPr>
            <w:tcW w:w="156" w:type="pct"/>
            <w:vMerge/>
            <w:shd w:val="clear" w:color="auto" w:fill="auto"/>
          </w:tcPr>
          <w:p w14:paraId="1FE4C910" w14:textId="77777777"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gridSpan w:val="2"/>
            <w:vMerge/>
            <w:shd w:val="clear" w:color="auto" w:fill="auto"/>
          </w:tcPr>
          <w:p w14:paraId="2702264F" w14:textId="77777777"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66" w:type="pct"/>
            <w:vMerge/>
            <w:shd w:val="clear" w:color="auto" w:fill="auto"/>
            <w:vAlign w:val="center"/>
          </w:tcPr>
          <w:p w14:paraId="188460B8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2" w:type="pct"/>
            <w:gridSpan w:val="2"/>
            <w:shd w:val="clear" w:color="auto" w:fill="auto"/>
          </w:tcPr>
          <w:p w14:paraId="297F3947" w14:textId="77777777"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59" w:type="pct"/>
            <w:shd w:val="clear" w:color="auto" w:fill="auto"/>
            <w:vAlign w:val="center"/>
          </w:tcPr>
          <w:p w14:paraId="10C528BF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14" w:type="pct"/>
            <w:gridSpan w:val="6"/>
            <w:vAlign w:val="center"/>
          </w:tcPr>
          <w:p w14:paraId="76B8D397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2B9A4E81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59C26E13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1305A61F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shd w:val="clear" w:color="auto" w:fill="auto"/>
            <w:vAlign w:val="center"/>
          </w:tcPr>
          <w:p w14:paraId="5AC2B738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vAlign w:val="center"/>
          </w:tcPr>
          <w:p w14:paraId="4187CDAA" w14:textId="687D55EC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vAlign w:val="center"/>
          </w:tcPr>
          <w:p w14:paraId="06495571" w14:textId="58D7F63A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vAlign w:val="center"/>
          </w:tcPr>
          <w:p w14:paraId="243AA1D6" w14:textId="474B73BA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98" w:type="pct"/>
            <w:vMerge/>
            <w:shd w:val="clear" w:color="auto" w:fill="auto"/>
          </w:tcPr>
          <w:p w14:paraId="7AFBD5E1" w14:textId="361D7C69"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</w:tr>
      <w:tr w:rsidR="00076C24" w:rsidRPr="004E721B" w14:paraId="6189D001" w14:textId="77777777" w:rsidTr="00076C24">
        <w:trPr>
          <w:trHeight w:val="232"/>
        </w:trPr>
        <w:tc>
          <w:tcPr>
            <w:tcW w:w="156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59AC515" w14:textId="77777777" w:rsidR="00BD35F5" w:rsidRPr="004E721B" w:rsidRDefault="00BD35F5" w:rsidP="00BD35F5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4.</w:t>
            </w:r>
          </w:p>
        </w:tc>
        <w:tc>
          <w:tcPr>
            <w:tcW w:w="1085" w:type="pct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D87A526" w14:textId="77777777" w:rsidR="00BD35F5" w:rsidRPr="004E721B" w:rsidRDefault="00BD35F5" w:rsidP="00BD35F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Основное мероприятие 04. Цифровая культура</w:t>
            </w:r>
          </w:p>
        </w:tc>
        <w:tc>
          <w:tcPr>
            <w:tcW w:w="266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D779A5" w14:textId="17D59BC7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629CC9" w14:textId="77777777" w:rsidR="00BD35F5" w:rsidRPr="004E721B" w:rsidRDefault="00BD35F5" w:rsidP="00BD35F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25AFCC" w14:textId="77777777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14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D60AB7" w14:textId="77777777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65CDA4" w14:textId="77777777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8F1181" w14:textId="77777777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9F3E54" w14:textId="77777777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270CC2" w14:textId="77777777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0A8A345" w14:textId="2B561AAC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B08EF69" w14:textId="700E0036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BEBF3F3" w14:textId="34A3716D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9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C214C0F" w14:textId="785F5279" w:rsidR="00BD35F5" w:rsidRPr="004E721B" w:rsidRDefault="00BD35F5" w:rsidP="00BD35F5">
            <w:pPr>
              <w:rPr>
                <w:sz w:val="18"/>
                <w:szCs w:val="18"/>
              </w:rPr>
            </w:pPr>
          </w:p>
        </w:tc>
      </w:tr>
      <w:tr w:rsidR="00076C24" w:rsidRPr="004E721B" w14:paraId="24450688" w14:textId="77777777" w:rsidTr="00076C24">
        <w:trPr>
          <w:trHeight w:val="232"/>
        </w:trPr>
        <w:tc>
          <w:tcPr>
            <w:tcW w:w="15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EFD9751" w14:textId="77777777"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1A30046" w14:textId="77777777"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  <w:tc>
          <w:tcPr>
            <w:tcW w:w="26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4E7564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FA4FBF" w14:textId="3ECD314E"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D24B19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14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7C989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1B633D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BAE62B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1CAC48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0A0386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9355604" w14:textId="214A0D75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6DE7513" w14:textId="642AFC18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BA022A4" w14:textId="7D4327AE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9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A35FC73" w14:textId="25FAA531"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</w:tr>
      <w:tr w:rsidR="00076C24" w:rsidRPr="004E721B" w14:paraId="6F8D2706" w14:textId="77777777" w:rsidTr="00076C24">
        <w:trPr>
          <w:trHeight w:val="232"/>
        </w:trPr>
        <w:tc>
          <w:tcPr>
            <w:tcW w:w="156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71856AB" w14:textId="77777777" w:rsidR="00BD35F5" w:rsidRPr="004E721B" w:rsidRDefault="00BD35F5" w:rsidP="00BD35F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4.1.</w:t>
            </w:r>
          </w:p>
        </w:tc>
        <w:tc>
          <w:tcPr>
            <w:tcW w:w="1085" w:type="pct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BC187A2" w14:textId="77777777" w:rsidR="00BD35F5" w:rsidRPr="004E721B" w:rsidRDefault="00BD35F5" w:rsidP="00BD35F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ероприятие 04.01. Обеспечение муниципальных учреждений культуры доступом в информационно-телекоммуникационную сеть Интернет</w:t>
            </w:r>
          </w:p>
        </w:tc>
        <w:tc>
          <w:tcPr>
            <w:tcW w:w="266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7D1D74" w14:textId="2388B7DE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DFCF8C" w14:textId="77777777" w:rsidR="00BD35F5" w:rsidRPr="004E721B" w:rsidRDefault="00BD35F5" w:rsidP="00BD35F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29F0A0" w14:textId="592BA8FC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14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00D788" w14:textId="18EA384F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595918" w14:textId="6B0F6042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BBC71B" w14:textId="60DB8E48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D24B66" w14:textId="77777777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A353CF" w14:textId="77777777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54E4632" w14:textId="30F2F43B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BD8F0CC" w14:textId="601614E3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C7ED3A4" w14:textId="14562A30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9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6D2F82C" w14:textId="695DBF3F" w:rsidR="00BD35F5" w:rsidRPr="004E721B" w:rsidRDefault="00BD35F5" w:rsidP="00BD35F5">
            <w:pPr>
              <w:rPr>
                <w:sz w:val="18"/>
                <w:szCs w:val="18"/>
              </w:rPr>
            </w:pPr>
          </w:p>
        </w:tc>
      </w:tr>
      <w:tr w:rsidR="00076C24" w:rsidRPr="004E721B" w14:paraId="290FFE22" w14:textId="77777777" w:rsidTr="00076C24">
        <w:trPr>
          <w:trHeight w:val="232"/>
        </w:trPr>
        <w:tc>
          <w:tcPr>
            <w:tcW w:w="15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51F1428" w14:textId="77777777"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455097D" w14:textId="77777777"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  <w:tc>
          <w:tcPr>
            <w:tcW w:w="26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59DAC6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2ABA04" w14:textId="60E954C7"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2F0E5B" w14:textId="5B7B2139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14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46B044" w14:textId="7CBCDC01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E52087" w14:textId="0DE2BE6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1DD699" w14:textId="328F760B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BE9993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168F1E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E93ABE0" w14:textId="73905425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3B67B6F" w14:textId="4A2C1F15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2809297" w14:textId="489D1D2C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9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E7D4F43" w14:textId="388A08CE"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</w:tr>
      <w:tr w:rsidR="00076C24" w:rsidRPr="004E721B" w14:paraId="33B91E88" w14:textId="77777777" w:rsidTr="00076C24">
        <w:trPr>
          <w:trHeight w:val="60"/>
        </w:trPr>
        <w:tc>
          <w:tcPr>
            <w:tcW w:w="156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6B3F8435" w14:textId="77777777"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gridSpan w:val="2"/>
            <w:vMerge/>
            <w:tcBorders>
              <w:bottom w:val="single" w:sz="4" w:space="0" w:color="auto"/>
            </w:tcBorders>
            <w:shd w:val="clear" w:color="auto" w:fill="auto"/>
          </w:tcPr>
          <w:p w14:paraId="7EBFC2B0" w14:textId="77777777"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  <w:tc>
          <w:tcPr>
            <w:tcW w:w="266" w:type="pct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D9CC743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2" w:type="pct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434BD221" w14:textId="77777777" w:rsidR="00B701D0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осковской области</w:t>
            </w:r>
          </w:p>
          <w:p w14:paraId="2295096B" w14:textId="4337808F" w:rsidR="007A29D4" w:rsidRPr="004E721B" w:rsidRDefault="007A29D4" w:rsidP="00B701D0">
            <w:pPr>
              <w:rPr>
                <w:sz w:val="18"/>
                <w:szCs w:val="18"/>
              </w:rPr>
            </w:pPr>
          </w:p>
        </w:tc>
        <w:tc>
          <w:tcPr>
            <w:tcW w:w="25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A970A90" w14:textId="68DE7189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14" w:type="pct"/>
            <w:gridSpan w:val="6"/>
            <w:tcBorders>
              <w:bottom w:val="single" w:sz="4" w:space="0" w:color="auto"/>
            </w:tcBorders>
            <w:vAlign w:val="center"/>
          </w:tcPr>
          <w:p w14:paraId="1F7D1519" w14:textId="4D1F616B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C9F314F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2335348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60EB1BF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CC5B5E5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tcBorders>
              <w:bottom w:val="single" w:sz="4" w:space="0" w:color="auto"/>
            </w:tcBorders>
            <w:vAlign w:val="center"/>
          </w:tcPr>
          <w:p w14:paraId="0074B309" w14:textId="26341D8C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tcBorders>
              <w:bottom w:val="single" w:sz="4" w:space="0" w:color="auto"/>
            </w:tcBorders>
            <w:vAlign w:val="center"/>
          </w:tcPr>
          <w:p w14:paraId="74C7D3E9" w14:textId="0B4BE1B1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tcBorders>
              <w:bottom w:val="single" w:sz="4" w:space="0" w:color="auto"/>
            </w:tcBorders>
            <w:vAlign w:val="center"/>
          </w:tcPr>
          <w:p w14:paraId="02570121" w14:textId="0858897F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98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67DFCCEF" w14:textId="1F39AAB7"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</w:tr>
      <w:tr w:rsidR="00B246D4" w:rsidRPr="004E721B" w14:paraId="6897E195" w14:textId="77777777" w:rsidTr="00B246D4">
        <w:trPr>
          <w:trHeight w:val="54"/>
        </w:trPr>
        <w:tc>
          <w:tcPr>
            <w:tcW w:w="156" w:type="pct"/>
            <w:vMerge w:val="restart"/>
            <w:shd w:val="clear" w:color="auto" w:fill="auto"/>
          </w:tcPr>
          <w:p w14:paraId="5FD5139B" w14:textId="1A17AB48" w:rsidR="00B246D4" w:rsidRPr="004E721B" w:rsidRDefault="00B246D4" w:rsidP="00B246D4">
            <w:pPr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5</w:t>
            </w:r>
            <w:r w:rsidRPr="004E721B">
              <w:rPr>
                <w:rFonts w:eastAsia="Calibri"/>
                <w:sz w:val="18"/>
                <w:szCs w:val="18"/>
              </w:rPr>
              <w:t>.</w:t>
            </w:r>
          </w:p>
        </w:tc>
        <w:tc>
          <w:tcPr>
            <w:tcW w:w="1085" w:type="pct"/>
            <w:gridSpan w:val="2"/>
            <w:vMerge w:val="restart"/>
            <w:shd w:val="clear" w:color="auto" w:fill="auto"/>
          </w:tcPr>
          <w:p w14:paraId="0C5E1719" w14:textId="77777777" w:rsidR="00B246D4" w:rsidRPr="004E721B" w:rsidRDefault="00B246D4" w:rsidP="00B246D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Основное мероприятие E4. Федеральный проект «Цифровая образовательная среда»</w:t>
            </w:r>
          </w:p>
        </w:tc>
        <w:tc>
          <w:tcPr>
            <w:tcW w:w="266" w:type="pct"/>
            <w:vMerge w:val="restart"/>
            <w:shd w:val="clear" w:color="auto" w:fill="auto"/>
            <w:vAlign w:val="center"/>
          </w:tcPr>
          <w:p w14:paraId="10A8E23E" w14:textId="5E70374B" w:rsidR="00B246D4" w:rsidRPr="004E721B" w:rsidRDefault="00B246D4" w:rsidP="00B246D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2" w:type="pct"/>
            <w:gridSpan w:val="2"/>
            <w:shd w:val="clear" w:color="auto" w:fill="auto"/>
          </w:tcPr>
          <w:p w14:paraId="127FA164" w14:textId="77777777" w:rsidR="00B246D4" w:rsidRDefault="00B246D4" w:rsidP="00B246D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  <w:p w14:paraId="39FC14EE" w14:textId="4EC91035" w:rsidR="00B246D4" w:rsidRPr="004E721B" w:rsidRDefault="00B246D4" w:rsidP="00B246D4">
            <w:pPr>
              <w:rPr>
                <w:sz w:val="18"/>
                <w:szCs w:val="18"/>
              </w:rPr>
            </w:pPr>
          </w:p>
        </w:tc>
        <w:tc>
          <w:tcPr>
            <w:tcW w:w="25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6BBAEFA" w14:textId="49C61902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948,0</w:t>
            </w:r>
          </w:p>
        </w:tc>
        <w:tc>
          <w:tcPr>
            <w:tcW w:w="314" w:type="pct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9346F5B" w14:textId="38CDC15B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BA0DB4A" w14:textId="5EC7A630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5096891" w14:textId="165C1E71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948,0</w:t>
            </w:r>
          </w:p>
        </w:tc>
        <w:tc>
          <w:tcPr>
            <w:tcW w:w="2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4FD75D7" w14:textId="4D6794D8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A9E99E9" w14:textId="5BFA0E08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3F90D67" w14:textId="4EE13B14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B46A757" w14:textId="07355C90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214E9C1" w14:textId="3C8A5A1E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98" w:type="pct"/>
            <w:vMerge w:val="restart"/>
            <w:shd w:val="clear" w:color="auto" w:fill="auto"/>
          </w:tcPr>
          <w:p w14:paraId="0AF50EB8" w14:textId="5ED30FE0" w:rsidR="00B246D4" w:rsidRPr="004E721B" w:rsidRDefault="00B246D4" w:rsidP="00B246D4">
            <w:pPr>
              <w:rPr>
                <w:sz w:val="18"/>
                <w:szCs w:val="18"/>
              </w:rPr>
            </w:pPr>
          </w:p>
        </w:tc>
      </w:tr>
      <w:tr w:rsidR="00B246D4" w:rsidRPr="004E721B" w14:paraId="6014E67A" w14:textId="77777777" w:rsidTr="00B246D4">
        <w:trPr>
          <w:trHeight w:val="369"/>
        </w:trPr>
        <w:tc>
          <w:tcPr>
            <w:tcW w:w="156" w:type="pct"/>
            <w:vMerge/>
            <w:shd w:val="clear" w:color="auto" w:fill="auto"/>
          </w:tcPr>
          <w:p w14:paraId="25B60558" w14:textId="77777777" w:rsidR="00B246D4" w:rsidRPr="004E721B" w:rsidRDefault="00B246D4" w:rsidP="00B246D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gridSpan w:val="2"/>
            <w:vMerge/>
            <w:shd w:val="clear" w:color="auto" w:fill="auto"/>
          </w:tcPr>
          <w:p w14:paraId="52F7D03E" w14:textId="77777777" w:rsidR="00B246D4" w:rsidRPr="004E721B" w:rsidRDefault="00B246D4" w:rsidP="00B246D4">
            <w:pPr>
              <w:rPr>
                <w:sz w:val="18"/>
                <w:szCs w:val="18"/>
              </w:rPr>
            </w:pPr>
          </w:p>
        </w:tc>
        <w:tc>
          <w:tcPr>
            <w:tcW w:w="266" w:type="pct"/>
            <w:vMerge/>
            <w:shd w:val="clear" w:color="auto" w:fill="auto"/>
            <w:vAlign w:val="center"/>
          </w:tcPr>
          <w:p w14:paraId="07FCBB1C" w14:textId="77777777" w:rsidR="00B246D4" w:rsidRPr="004E721B" w:rsidRDefault="00B246D4" w:rsidP="00B246D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2" w:type="pct"/>
            <w:gridSpan w:val="2"/>
            <w:shd w:val="clear" w:color="auto" w:fill="auto"/>
          </w:tcPr>
          <w:p w14:paraId="05A2D9D2" w14:textId="62D292C9" w:rsidR="00B246D4" w:rsidRPr="004E721B" w:rsidRDefault="00B246D4" w:rsidP="00B246D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5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38B0D0D" w14:textId="5850928B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160,0</w:t>
            </w:r>
          </w:p>
        </w:tc>
        <w:tc>
          <w:tcPr>
            <w:tcW w:w="314" w:type="pct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8809BAB" w14:textId="3A640851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8E0B0D6" w14:textId="50CCAEA9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EECC0AE" w14:textId="058FBB26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160,0</w:t>
            </w:r>
          </w:p>
        </w:tc>
        <w:tc>
          <w:tcPr>
            <w:tcW w:w="2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BA8C33A" w14:textId="2BAFFFB3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4567730" w14:textId="58E55114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1AA6105" w14:textId="54606EC5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5ED74C1" w14:textId="47563F24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81CCC83" w14:textId="57B4B53B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98" w:type="pct"/>
            <w:vMerge/>
            <w:shd w:val="clear" w:color="auto" w:fill="auto"/>
          </w:tcPr>
          <w:p w14:paraId="34275497" w14:textId="575878BD" w:rsidR="00B246D4" w:rsidRPr="004E721B" w:rsidRDefault="00B246D4" w:rsidP="00B246D4">
            <w:pPr>
              <w:rPr>
                <w:sz w:val="18"/>
                <w:szCs w:val="18"/>
              </w:rPr>
            </w:pPr>
          </w:p>
        </w:tc>
      </w:tr>
      <w:tr w:rsidR="00B246D4" w:rsidRPr="004E721B" w14:paraId="76C52692" w14:textId="77777777" w:rsidTr="00B246D4">
        <w:trPr>
          <w:trHeight w:val="392"/>
        </w:trPr>
        <w:tc>
          <w:tcPr>
            <w:tcW w:w="156" w:type="pct"/>
            <w:vMerge/>
            <w:shd w:val="clear" w:color="auto" w:fill="auto"/>
          </w:tcPr>
          <w:p w14:paraId="1CDABD80" w14:textId="77777777" w:rsidR="00B246D4" w:rsidRPr="004E721B" w:rsidRDefault="00B246D4" w:rsidP="00B246D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gridSpan w:val="2"/>
            <w:vMerge/>
            <w:shd w:val="clear" w:color="auto" w:fill="auto"/>
          </w:tcPr>
          <w:p w14:paraId="0EA48F8D" w14:textId="77777777" w:rsidR="00B246D4" w:rsidRPr="004E721B" w:rsidRDefault="00B246D4" w:rsidP="00B246D4">
            <w:pPr>
              <w:rPr>
                <w:sz w:val="18"/>
                <w:szCs w:val="18"/>
              </w:rPr>
            </w:pPr>
          </w:p>
        </w:tc>
        <w:tc>
          <w:tcPr>
            <w:tcW w:w="266" w:type="pct"/>
            <w:vMerge/>
            <w:shd w:val="clear" w:color="auto" w:fill="auto"/>
            <w:vAlign w:val="center"/>
          </w:tcPr>
          <w:p w14:paraId="5A23C29A" w14:textId="77777777" w:rsidR="00B246D4" w:rsidRPr="004E721B" w:rsidRDefault="00B246D4" w:rsidP="00B246D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2" w:type="pct"/>
            <w:gridSpan w:val="2"/>
            <w:shd w:val="clear" w:color="auto" w:fill="auto"/>
          </w:tcPr>
          <w:p w14:paraId="28ED787F" w14:textId="77777777" w:rsidR="00B246D4" w:rsidRPr="004E721B" w:rsidRDefault="00B246D4" w:rsidP="00B246D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осковской области</w:t>
            </w:r>
            <w:r w:rsidRPr="004E721B">
              <w:rPr>
                <w:sz w:val="18"/>
                <w:szCs w:val="18"/>
                <w:vertAlign w:val="superscript"/>
              </w:rPr>
              <w:t>8</w:t>
            </w:r>
          </w:p>
        </w:tc>
        <w:tc>
          <w:tcPr>
            <w:tcW w:w="25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9345EDA" w14:textId="7BE4378C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788,0</w:t>
            </w:r>
          </w:p>
        </w:tc>
        <w:tc>
          <w:tcPr>
            <w:tcW w:w="314" w:type="pct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927AC4F" w14:textId="4BB8E97A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20A27BD" w14:textId="61FE9472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AA38416" w14:textId="3A7369CC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788,0</w:t>
            </w:r>
          </w:p>
        </w:tc>
        <w:tc>
          <w:tcPr>
            <w:tcW w:w="2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E0EEE60" w14:textId="5C35095C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DDB9D0F" w14:textId="3118EC25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FBBE853" w14:textId="3030343F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CA7BEB9" w14:textId="781BB704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46B97C1" w14:textId="41343C92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98" w:type="pct"/>
            <w:vMerge/>
            <w:shd w:val="clear" w:color="auto" w:fill="auto"/>
          </w:tcPr>
          <w:p w14:paraId="4D252D87" w14:textId="03DEC657" w:rsidR="00B246D4" w:rsidRPr="004E721B" w:rsidRDefault="00B246D4" w:rsidP="00B246D4">
            <w:pPr>
              <w:rPr>
                <w:sz w:val="18"/>
                <w:szCs w:val="18"/>
              </w:rPr>
            </w:pPr>
          </w:p>
        </w:tc>
      </w:tr>
      <w:tr w:rsidR="00B246D4" w:rsidRPr="004E721B" w14:paraId="36522628" w14:textId="77777777" w:rsidTr="00B246D4">
        <w:trPr>
          <w:trHeight w:val="392"/>
        </w:trPr>
        <w:tc>
          <w:tcPr>
            <w:tcW w:w="156" w:type="pct"/>
            <w:vMerge/>
            <w:shd w:val="clear" w:color="auto" w:fill="auto"/>
          </w:tcPr>
          <w:p w14:paraId="0465B577" w14:textId="77777777" w:rsidR="00B246D4" w:rsidRPr="004E721B" w:rsidRDefault="00B246D4" w:rsidP="00B246D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gridSpan w:val="2"/>
            <w:vMerge/>
            <w:shd w:val="clear" w:color="auto" w:fill="auto"/>
          </w:tcPr>
          <w:p w14:paraId="4CEF449C" w14:textId="77777777" w:rsidR="00B246D4" w:rsidRPr="004E721B" w:rsidRDefault="00B246D4" w:rsidP="00B246D4">
            <w:pPr>
              <w:rPr>
                <w:sz w:val="18"/>
                <w:szCs w:val="18"/>
              </w:rPr>
            </w:pPr>
          </w:p>
        </w:tc>
        <w:tc>
          <w:tcPr>
            <w:tcW w:w="266" w:type="pct"/>
            <w:vMerge/>
            <w:shd w:val="clear" w:color="auto" w:fill="auto"/>
            <w:vAlign w:val="center"/>
          </w:tcPr>
          <w:p w14:paraId="1227FF39" w14:textId="77777777" w:rsidR="00B246D4" w:rsidRPr="004E721B" w:rsidRDefault="00B246D4" w:rsidP="00B246D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2" w:type="pct"/>
            <w:gridSpan w:val="2"/>
            <w:shd w:val="clear" w:color="auto" w:fill="auto"/>
          </w:tcPr>
          <w:p w14:paraId="2376EC6D" w14:textId="5FEDDCAB" w:rsidR="00B246D4" w:rsidRPr="004E721B" w:rsidRDefault="00B246D4" w:rsidP="00B246D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Средства федерального бюджета </w:t>
            </w:r>
          </w:p>
        </w:tc>
        <w:tc>
          <w:tcPr>
            <w:tcW w:w="25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458C659" w14:textId="24CB5682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14" w:type="pct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CBE195F" w14:textId="6A2CD769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3E057EF" w14:textId="1953E3A7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09A4091" w14:textId="42DC6753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8ABE539" w14:textId="44D75FDE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585A0F0" w14:textId="4237EE17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3CF8F01" w14:textId="37BC54C2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453B8AB" w14:textId="28410780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660A992" w14:textId="0AA25F40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98" w:type="pct"/>
            <w:shd w:val="clear" w:color="auto" w:fill="auto"/>
          </w:tcPr>
          <w:p w14:paraId="127BD9E0" w14:textId="7EA977AA" w:rsidR="00B246D4" w:rsidRPr="004E721B" w:rsidRDefault="00B246D4" w:rsidP="00B246D4">
            <w:pPr>
              <w:rPr>
                <w:sz w:val="18"/>
                <w:szCs w:val="18"/>
              </w:rPr>
            </w:pPr>
          </w:p>
        </w:tc>
      </w:tr>
      <w:tr w:rsidR="00B246D4" w:rsidRPr="004E721B" w14:paraId="25C19061" w14:textId="77777777" w:rsidTr="00B246D4">
        <w:trPr>
          <w:trHeight w:val="140"/>
        </w:trPr>
        <w:tc>
          <w:tcPr>
            <w:tcW w:w="156" w:type="pct"/>
            <w:vMerge w:val="restart"/>
            <w:shd w:val="clear" w:color="auto" w:fill="auto"/>
          </w:tcPr>
          <w:p w14:paraId="088E9A16" w14:textId="5024AF14" w:rsidR="00B246D4" w:rsidRPr="004E721B" w:rsidRDefault="00B246D4" w:rsidP="00B246D4">
            <w:pPr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5.1.</w:t>
            </w:r>
          </w:p>
        </w:tc>
        <w:tc>
          <w:tcPr>
            <w:tcW w:w="1085" w:type="pct"/>
            <w:gridSpan w:val="2"/>
            <w:vMerge w:val="restart"/>
            <w:shd w:val="clear" w:color="auto" w:fill="auto"/>
          </w:tcPr>
          <w:p w14:paraId="755DA302" w14:textId="77777777" w:rsidR="00B246D4" w:rsidRDefault="00B246D4" w:rsidP="00B246D4">
            <w:pPr>
              <w:rPr>
                <w:color w:val="000000"/>
                <w:sz w:val="18"/>
                <w:szCs w:val="22"/>
                <w:lang w:eastAsia="en-US"/>
              </w:rPr>
            </w:pPr>
            <w:r w:rsidRPr="000A4DFC">
              <w:rPr>
                <w:color w:val="000000"/>
                <w:sz w:val="18"/>
                <w:szCs w:val="22"/>
                <w:lang w:eastAsia="en-US"/>
              </w:rPr>
              <w:t>Мероприятие E4.</w:t>
            </w:r>
            <w:r>
              <w:rPr>
                <w:color w:val="000000"/>
                <w:sz w:val="18"/>
                <w:szCs w:val="22"/>
                <w:lang w:eastAsia="en-US"/>
              </w:rPr>
              <w:t>04</w:t>
            </w:r>
            <w:r w:rsidRPr="000A4DFC">
              <w:rPr>
                <w:color w:val="000000"/>
                <w:sz w:val="18"/>
                <w:szCs w:val="22"/>
                <w:lang w:eastAsia="en-US"/>
              </w:rPr>
              <w:t>. Обеспечение образовательных организаций материально-технической базой для внедрения цифровой образовательной среды</w:t>
            </w:r>
          </w:p>
          <w:p w14:paraId="4DC44C39" w14:textId="77777777" w:rsidR="00B246D4" w:rsidRDefault="00B246D4" w:rsidP="00B246D4">
            <w:pPr>
              <w:rPr>
                <w:color w:val="000000"/>
                <w:sz w:val="18"/>
                <w:szCs w:val="22"/>
                <w:lang w:eastAsia="en-US"/>
              </w:rPr>
            </w:pPr>
          </w:p>
          <w:p w14:paraId="501A1417" w14:textId="77777777" w:rsidR="00B246D4" w:rsidRDefault="00B246D4" w:rsidP="00B246D4">
            <w:pPr>
              <w:rPr>
                <w:color w:val="000000"/>
                <w:sz w:val="18"/>
                <w:szCs w:val="22"/>
                <w:lang w:eastAsia="en-US"/>
              </w:rPr>
            </w:pPr>
          </w:p>
          <w:p w14:paraId="61B9F164" w14:textId="13818436" w:rsidR="00B246D4" w:rsidRPr="004E721B" w:rsidRDefault="00B246D4" w:rsidP="00B246D4">
            <w:pPr>
              <w:rPr>
                <w:sz w:val="18"/>
                <w:szCs w:val="18"/>
              </w:rPr>
            </w:pPr>
          </w:p>
        </w:tc>
        <w:tc>
          <w:tcPr>
            <w:tcW w:w="266" w:type="pct"/>
            <w:vMerge w:val="restart"/>
            <w:shd w:val="clear" w:color="auto" w:fill="auto"/>
            <w:vAlign w:val="center"/>
          </w:tcPr>
          <w:p w14:paraId="356E7A65" w14:textId="0CB023B9" w:rsidR="00B246D4" w:rsidRPr="004E721B" w:rsidRDefault="00B246D4" w:rsidP="00B246D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2" w:type="pct"/>
            <w:gridSpan w:val="2"/>
            <w:shd w:val="clear" w:color="auto" w:fill="auto"/>
          </w:tcPr>
          <w:p w14:paraId="57A44AAB" w14:textId="77777777" w:rsidR="00B246D4" w:rsidRDefault="00B246D4" w:rsidP="00B246D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  <w:p w14:paraId="6A5A5233" w14:textId="48574950" w:rsidR="00B246D4" w:rsidRPr="004E721B" w:rsidRDefault="00B246D4" w:rsidP="00B246D4">
            <w:pPr>
              <w:rPr>
                <w:sz w:val="18"/>
                <w:szCs w:val="18"/>
              </w:rPr>
            </w:pPr>
          </w:p>
        </w:tc>
        <w:tc>
          <w:tcPr>
            <w:tcW w:w="25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61062BE" w14:textId="5C27E6E1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14" w:type="pct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DA8E24C" w14:textId="4FD4B581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2FE5E31" w14:textId="00B9E4C6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3705CCF" w14:textId="3022001A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8A55753" w14:textId="4D95CF18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A13FB19" w14:textId="55497E54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538C783" w14:textId="76D9F9E6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6626DD4" w14:textId="08684A21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51A4083" w14:textId="5D645395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98" w:type="pct"/>
            <w:vMerge w:val="restart"/>
            <w:shd w:val="clear" w:color="auto" w:fill="auto"/>
          </w:tcPr>
          <w:p w14:paraId="5B94AFCB" w14:textId="055626C7" w:rsidR="00B246D4" w:rsidRPr="004E721B" w:rsidRDefault="00B246D4" w:rsidP="00B246D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Управление образования города Лыткарино</w:t>
            </w:r>
          </w:p>
        </w:tc>
      </w:tr>
      <w:tr w:rsidR="00B246D4" w:rsidRPr="004E721B" w14:paraId="4125095B" w14:textId="77777777" w:rsidTr="00B246D4">
        <w:trPr>
          <w:trHeight w:val="140"/>
        </w:trPr>
        <w:tc>
          <w:tcPr>
            <w:tcW w:w="156" w:type="pct"/>
            <w:vMerge/>
            <w:shd w:val="clear" w:color="auto" w:fill="auto"/>
          </w:tcPr>
          <w:p w14:paraId="0DCCA1FF" w14:textId="77777777" w:rsidR="00B246D4" w:rsidRPr="004E721B" w:rsidRDefault="00B246D4" w:rsidP="00B246D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gridSpan w:val="2"/>
            <w:vMerge/>
            <w:shd w:val="clear" w:color="auto" w:fill="auto"/>
          </w:tcPr>
          <w:p w14:paraId="7E6F756C" w14:textId="77777777" w:rsidR="00B246D4" w:rsidRPr="004E721B" w:rsidRDefault="00B246D4" w:rsidP="00B246D4">
            <w:pPr>
              <w:rPr>
                <w:sz w:val="18"/>
                <w:szCs w:val="18"/>
              </w:rPr>
            </w:pPr>
          </w:p>
        </w:tc>
        <w:tc>
          <w:tcPr>
            <w:tcW w:w="266" w:type="pct"/>
            <w:vMerge/>
            <w:shd w:val="clear" w:color="auto" w:fill="auto"/>
            <w:vAlign w:val="center"/>
          </w:tcPr>
          <w:p w14:paraId="14F89C82" w14:textId="77777777" w:rsidR="00B246D4" w:rsidRPr="004E721B" w:rsidRDefault="00B246D4" w:rsidP="00B246D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2" w:type="pct"/>
            <w:gridSpan w:val="2"/>
            <w:shd w:val="clear" w:color="auto" w:fill="auto"/>
          </w:tcPr>
          <w:p w14:paraId="7ED01D64" w14:textId="77777777" w:rsidR="00B246D4" w:rsidRDefault="00B246D4" w:rsidP="00B246D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  <w:p w14:paraId="2098ECD6" w14:textId="54D15C55" w:rsidR="00B246D4" w:rsidRPr="004E721B" w:rsidRDefault="00B246D4" w:rsidP="00B246D4">
            <w:pPr>
              <w:rPr>
                <w:sz w:val="18"/>
                <w:szCs w:val="18"/>
              </w:rPr>
            </w:pPr>
          </w:p>
        </w:tc>
        <w:tc>
          <w:tcPr>
            <w:tcW w:w="25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5C29DC4" w14:textId="03E9C64B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14" w:type="pct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62B41BE" w14:textId="63383C42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485F230" w14:textId="04798B60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1A8DEF3" w14:textId="6B990281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67DDD02" w14:textId="3162186D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5944933" w14:textId="5FFC0D10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A908340" w14:textId="5858128A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C946756" w14:textId="3FC93B6A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BA375A6" w14:textId="641D5A33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98" w:type="pct"/>
            <w:vMerge/>
            <w:shd w:val="clear" w:color="auto" w:fill="auto"/>
          </w:tcPr>
          <w:p w14:paraId="54C92190" w14:textId="6B29BF79" w:rsidR="00B246D4" w:rsidRPr="004E721B" w:rsidRDefault="00B246D4" w:rsidP="00B246D4">
            <w:pPr>
              <w:rPr>
                <w:sz w:val="18"/>
                <w:szCs w:val="18"/>
              </w:rPr>
            </w:pPr>
          </w:p>
        </w:tc>
      </w:tr>
      <w:tr w:rsidR="00B246D4" w:rsidRPr="004E721B" w14:paraId="61836666" w14:textId="77777777" w:rsidTr="00B246D4">
        <w:trPr>
          <w:trHeight w:val="140"/>
        </w:trPr>
        <w:tc>
          <w:tcPr>
            <w:tcW w:w="156" w:type="pct"/>
            <w:vMerge/>
            <w:shd w:val="clear" w:color="auto" w:fill="auto"/>
          </w:tcPr>
          <w:p w14:paraId="44E4D1EF" w14:textId="77777777" w:rsidR="00B246D4" w:rsidRPr="004E721B" w:rsidRDefault="00B246D4" w:rsidP="00B246D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gridSpan w:val="2"/>
            <w:vMerge/>
            <w:shd w:val="clear" w:color="auto" w:fill="auto"/>
          </w:tcPr>
          <w:p w14:paraId="19568A8E" w14:textId="77777777" w:rsidR="00B246D4" w:rsidRPr="004E721B" w:rsidRDefault="00B246D4" w:rsidP="00B246D4">
            <w:pPr>
              <w:rPr>
                <w:sz w:val="18"/>
                <w:szCs w:val="18"/>
              </w:rPr>
            </w:pPr>
          </w:p>
        </w:tc>
        <w:tc>
          <w:tcPr>
            <w:tcW w:w="266" w:type="pct"/>
            <w:vMerge/>
            <w:shd w:val="clear" w:color="auto" w:fill="auto"/>
            <w:vAlign w:val="center"/>
          </w:tcPr>
          <w:p w14:paraId="280E1D10" w14:textId="77777777" w:rsidR="00B246D4" w:rsidRPr="004E721B" w:rsidRDefault="00B246D4" w:rsidP="00B246D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2" w:type="pct"/>
            <w:gridSpan w:val="2"/>
            <w:shd w:val="clear" w:color="auto" w:fill="auto"/>
          </w:tcPr>
          <w:p w14:paraId="725BC891" w14:textId="0B897FA1" w:rsidR="00B246D4" w:rsidRDefault="00B246D4" w:rsidP="00B246D4">
            <w:pPr>
              <w:rPr>
                <w:sz w:val="18"/>
                <w:szCs w:val="18"/>
                <w:vertAlign w:val="superscript"/>
              </w:rPr>
            </w:pPr>
            <w:r w:rsidRPr="004E721B">
              <w:rPr>
                <w:sz w:val="18"/>
                <w:szCs w:val="18"/>
              </w:rPr>
              <w:t>Средства бюджета Московской области</w:t>
            </w:r>
          </w:p>
          <w:p w14:paraId="407DC07C" w14:textId="1104707B" w:rsidR="00B246D4" w:rsidRPr="007A29D4" w:rsidRDefault="00B246D4" w:rsidP="00B246D4">
            <w:pPr>
              <w:rPr>
                <w:sz w:val="18"/>
                <w:szCs w:val="18"/>
                <w:vertAlign w:val="superscript"/>
              </w:rPr>
            </w:pPr>
          </w:p>
        </w:tc>
        <w:tc>
          <w:tcPr>
            <w:tcW w:w="25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34E2E70" w14:textId="6AC6A069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lastRenderedPageBreak/>
              <w:t>0,0</w:t>
            </w:r>
          </w:p>
        </w:tc>
        <w:tc>
          <w:tcPr>
            <w:tcW w:w="314" w:type="pct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9584CE9" w14:textId="0FE8524A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B8B78C3" w14:textId="2CDDE5E0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0A49CD2" w14:textId="465A18F0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620DECE" w14:textId="61BAD4EE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6107FB9" w14:textId="099274F6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B4BA428" w14:textId="0863264E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4A1DEEA" w14:textId="37780984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E2EBFB2" w14:textId="2FB8F7F7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98" w:type="pct"/>
            <w:vMerge/>
            <w:shd w:val="clear" w:color="auto" w:fill="auto"/>
          </w:tcPr>
          <w:p w14:paraId="12008B7D" w14:textId="08E54257" w:rsidR="00B246D4" w:rsidRPr="004E721B" w:rsidRDefault="00B246D4" w:rsidP="00B246D4">
            <w:pPr>
              <w:rPr>
                <w:sz w:val="18"/>
                <w:szCs w:val="18"/>
              </w:rPr>
            </w:pPr>
          </w:p>
        </w:tc>
      </w:tr>
      <w:tr w:rsidR="00076C24" w:rsidRPr="004E721B" w14:paraId="1B63715C" w14:textId="77777777" w:rsidTr="00076C24">
        <w:trPr>
          <w:trHeight w:val="140"/>
        </w:trPr>
        <w:tc>
          <w:tcPr>
            <w:tcW w:w="156" w:type="pct"/>
            <w:vMerge/>
            <w:shd w:val="clear" w:color="auto" w:fill="auto"/>
          </w:tcPr>
          <w:p w14:paraId="2A7A81DE" w14:textId="77777777" w:rsidR="00691AB1" w:rsidRPr="004E721B" w:rsidRDefault="00691AB1" w:rsidP="006335BF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gridSpan w:val="2"/>
            <w:vMerge w:val="restart"/>
            <w:shd w:val="clear" w:color="auto" w:fill="auto"/>
          </w:tcPr>
          <w:p w14:paraId="38D4FCFD" w14:textId="274E82AF" w:rsidR="00691AB1" w:rsidRPr="006335BF" w:rsidRDefault="00691AB1" w:rsidP="006335BF">
            <w:pPr>
              <w:rPr>
                <w:sz w:val="18"/>
                <w:szCs w:val="18"/>
              </w:rPr>
            </w:pPr>
            <w:r w:rsidRPr="006335BF">
              <w:rPr>
                <w:sz w:val="18"/>
                <w:szCs w:val="18"/>
              </w:rPr>
              <w:t>Образовательные организации обеспечены комплектами оборудования, включающими средства вычислительной техники, программное обеспечение и презентационное оборудование, для внедрения цифровой образовательной среды</w:t>
            </w:r>
            <w:r w:rsidRPr="006335BF" w:rsidDel="002A03D5">
              <w:rPr>
                <w:bCs/>
                <w:sz w:val="18"/>
                <w:szCs w:val="18"/>
              </w:rPr>
              <w:t xml:space="preserve"> </w:t>
            </w:r>
            <w:r w:rsidRPr="006335BF">
              <w:rPr>
                <w:bCs/>
                <w:sz w:val="18"/>
                <w:szCs w:val="18"/>
              </w:rPr>
              <w:t>(единица)</w:t>
            </w:r>
          </w:p>
        </w:tc>
        <w:tc>
          <w:tcPr>
            <w:tcW w:w="266" w:type="pct"/>
            <w:vMerge w:val="restart"/>
            <w:shd w:val="clear" w:color="auto" w:fill="auto"/>
            <w:vAlign w:val="center"/>
          </w:tcPr>
          <w:p w14:paraId="5DFA397E" w14:textId="68273473" w:rsidR="00691AB1" w:rsidRPr="004E721B" w:rsidRDefault="00691AB1" w:rsidP="006335B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х</w:t>
            </w:r>
          </w:p>
        </w:tc>
        <w:tc>
          <w:tcPr>
            <w:tcW w:w="582" w:type="pct"/>
            <w:gridSpan w:val="2"/>
            <w:vMerge w:val="restart"/>
            <w:shd w:val="clear" w:color="auto" w:fill="auto"/>
            <w:vAlign w:val="center"/>
          </w:tcPr>
          <w:p w14:paraId="637C90D4" w14:textId="7E908F7F" w:rsidR="00691AB1" w:rsidRPr="004E721B" w:rsidRDefault="007A29D4" w:rsidP="006335B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Х</w:t>
            </w:r>
          </w:p>
        </w:tc>
        <w:tc>
          <w:tcPr>
            <w:tcW w:w="259" w:type="pct"/>
            <w:shd w:val="clear" w:color="auto" w:fill="auto"/>
            <w:vAlign w:val="center"/>
          </w:tcPr>
          <w:p w14:paraId="3CCD1119" w14:textId="1413C8EB" w:rsidR="00691AB1" w:rsidRDefault="00691AB1" w:rsidP="006335B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Всего</w:t>
            </w:r>
          </w:p>
        </w:tc>
        <w:tc>
          <w:tcPr>
            <w:tcW w:w="89" w:type="pct"/>
            <w:vMerge w:val="restart"/>
            <w:vAlign w:val="center"/>
          </w:tcPr>
          <w:p w14:paraId="501E9C65" w14:textId="22257498" w:rsidR="00691AB1" w:rsidRPr="00EB27AC" w:rsidRDefault="00691AB1" w:rsidP="006335BF">
            <w:pPr>
              <w:jc w:val="center"/>
              <w:rPr>
                <w:sz w:val="12"/>
                <w:szCs w:val="12"/>
              </w:rPr>
            </w:pPr>
            <w:r w:rsidRPr="00EB27AC">
              <w:rPr>
                <w:sz w:val="12"/>
                <w:szCs w:val="12"/>
              </w:rPr>
              <w:t>2023</w:t>
            </w:r>
          </w:p>
        </w:tc>
        <w:tc>
          <w:tcPr>
            <w:tcW w:w="225" w:type="pct"/>
            <w:gridSpan w:val="5"/>
            <w:vAlign w:val="center"/>
          </w:tcPr>
          <w:p w14:paraId="2215BE21" w14:textId="35E9F46C" w:rsidR="00691AB1" w:rsidRPr="00EB27AC" w:rsidRDefault="00EB27AC" w:rsidP="006335BF">
            <w:pPr>
              <w:jc w:val="center"/>
              <w:rPr>
                <w:sz w:val="12"/>
                <w:szCs w:val="12"/>
              </w:rPr>
            </w:pPr>
            <w:r w:rsidRPr="00EB27AC">
              <w:rPr>
                <w:sz w:val="12"/>
                <w:szCs w:val="12"/>
              </w:rPr>
              <w:t>По кварталам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372BCDDB" w14:textId="69CEE906" w:rsidR="00691AB1" w:rsidRPr="004E721B" w:rsidRDefault="00EB27AC" w:rsidP="006335B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24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26852A8B" w14:textId="7F7BAE8A" w:rsidR="00691AB1" w:rsidRPr="004E721B" w:rsidRDefault="00EB27AC" w:rsidP="006335B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25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5DBDE41F" w14:textId="7C34DCF0" w:rsidR="00691AB1" w:rsidRPr="004E721B" w:rsidRDefault="00EB27AC" w:rsidP="006335B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26</w:t>
            </w:r>
          </w:p>
        </w:tc>
        <w:tc>
          <w:tcPr>
            <w:tcW w:w="310" w:type="pct"/>
            <w:gridSpan w:val="2"/>
            <w:shd w:val="clear" w:color="auto" w:fill="auto"/>
            <w:vAlign w:val="center"/>
          </w:tcPr>
          <w:p w14:paraId="58E559FE" w14:textId="1037304D" w:rsidR="00691AB1" w:rsidRPr="004E721B" w:rsidRDefault="00EB27AC" w:rsidP="006335B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27</w:t>
            </w:r>
          </w:p>
        </w:tc>
        <w:tc>
          <w:tcPr>
            <w:tcW w:w="266" w:type="pct"/>
            <w:gridSpan w:val="2"/>
            <w:vAlign w:val="center"/>
          </w:tcPr>
          <w:p w14:paraId="71BA5237" w14:textId="7103712F" w:rsidR="00691AB1" w:rsidRPr="004E721B" w:rsidRDefault="00EB27AC" w:rsidP="006335B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28</w:t>
            </w:r>
          </w:p>
        </w:tc>
        <w:tc>
          <w:tcPr>
            <w:tcW w:w="265" w:type="pct"/>
            <w:gridSpan w:val="2"/>
            <w:vAlign w:val="center"/>
          </w:tcPr>
          <w:p w14:paraId="13F10C3B" w14:textId="76452BD9" w:rsidR="00691AB1" w:rsidRPr="004E721B" w:rsidRDefault="00EB27AC" w:rsidP="006335B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29</w:t>
            </w:r>
          </w:p>
        </w:tc>
        <w:tc>
          <w:tcPr>
            <w:tcW w:w="301" w:type="pct"/>
            <w:gridSpan w:val="2"/>
            <w:vAlign w:val="center"/>
          </w:tcPr>
          <w:p w14:paraId="216EFDD7" w14:textId="28881A4B" w:rsidR="00691AB1" w:rsidRPr="004E721B" w:rsidRDefault="00EB27AC" w:rsidP="006335B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30</w:t>
            </w:r>
          </w:p>
        </w:tc>
        <w:tc>
          <w:tcPr>
            <w:tcW w:w="398" w:type="pct"/>
            <w:shd w:val="clear" w:color="auto" w:fill="auto"/>
          </w:tcPr>
          <w:p w14:paraId="3A0CE2BE" w14:textId="77777777" w:rsidR="00691AB1" w:rsidRPr="004E721B" w:rsidRDefault="00691AB1" w:rsidP="006335BF">
            <w:pPr>
              <w:rPr>
                <w:sz w:val="18"/>
                <w:szCs w:val="18"/>
              </w:rPr>
            </w:pPr>
          </w:p>
        </w:tc>
      </w:tr>
      <w:tr w:rsidR="00076C24" w:rsidRPr="004E721B" w14:paraId="5D914975" w14:textId="77777777" w:rsidTr="00076C24">
        <w:trPr>
          <w:trHeight w:val="140"/>
        </w:trPr>
        <w:tc>
          <w:tcPr>
            <w:tcW w:w="156" w:type="pct"/>
            <w:vMerge/>
            <w:shd w:val="clear" w:color="auto" w:fill="auto"/>
          </w:tcPr>
          <w:p w14:paraId="4C8D4C00" w14:textId="77777777" w:rsidR="00691AB1" w:rsidRPr="004E721B" w:rsidRDefault="00691AB1" w:rsidP="006335BF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gridSpan w:val="2"/>
            <w:vMerge/>
            <w:shd w:val="clear" w:color="auto" w:fill="auto"/>
          </w:tcPr>
          <w:p w14:paraId="63A971F1" w14:textId="77777777" w:rsidR="00691AB1" w:rsidRPr="004E721B" w:rsidRDefault="00691AB1" w:rsidP="006335BF">
            <w:pPr>
              <w:rPr>
                <w:sz w:val="18"/>
                <w:szCs w:val="18"/>
              </w:rPr>
            </w:pPr>
          </w:p>
        </w:tc>
        <w:tc>
          <w:tcPr>
            <w:tcW w:w="266" w:type="pct"/>
            <w:vMerge/>
            <w:shd w:val="clear" w:color="auto" w:fill="auto"/>
            <w:vAlign w:val="center"/>
          </w:tcPr>
          <w:p w14:paraId="76851180" w14:textId="77777777" w:rsidR="00691AB1" w:rsidRPr="004E721B" w:rsidRDefault="00691AB1" w:rsidP="006335BF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2" w:type="pct"/>
            <w:gridSpan w:val="2"/>
            <w:vMerge/>
            <w:shd w:val="clear" w:color="auto" w:fill="auto"/>
          </w:tcPr>
          <w:p w14:paraId="69FD4B5E" w14:textId="77777777" w:rsidR="00691AB1" w:rsidRPr="004E721B" w:rsidRDefault="00691AB1" w:rsidP="006335BF">
            <w:pPr>
              <w:rPr>
                <w:sz w:val="18"/>
                <w:szCs w:val="18"/>
              </w:rPr>
            </w:pPr>
          </w:p>
        </w:tc>
        <w:tc>
          <w:tcPr>
            <w:tcW w:w="259" w:type="pct"/>
            <w:vMerge w:val="restart"/>
            <w:shd w:val="clear" w:color="auto" w:fill="auto"/>
            <w:vAlign w:val="center"/>
          </w:tcPr>
          <w:p w14:paraId="35413655" w14:textId="77777777" w:rsidR="00691AB1" w:rsidRDefault="00691AB1" w:rsidP="006335BF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9" w:type="pct"/>
            <w:vMerge/>
            <w:vAlign w:val="center"/>
          </w:tcPr>
          <w:p w14:paraId="6F1962BC" w14:textId="77777777" w:rsidR="00691AB1" w:rsidRPr="00EB27AC" w:rsidRDefault="00691AB1" w:rsidP="006335BF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45" w:type="pct"/>
            <w:vAlign w:val="center"/>
          </w:tcPr>
          <w:p w14:paraId="3BEDC095" w14:textId="236493C3" w:rsidR="00691AB1" w:rsidRPr="00EB27AC" w:rsidRDefault="00EB27AC" w:rsidP="006335BF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1</w:t>
            </w:r>
          </w:p>
        </w:tc>
        <w:tc>
          <w:tcPr>
            <w:tcW w:w="43" w:type="pct"/>
            <w:vAlign w:val="center"/>
          </w:tcPr>
          <w:p w14:paraId="2B01D864" w14:textId="49DC79FA" w:rsidR="00691AB1" w:rsidRPr="00EB27AC" w:rsidRDefault="00EB27AC" w:rsidP="006335BF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2</w:t>
            </w:r>
          </w:p>
        </w:tc>
        <w:tc>
          <w:tcPr>
            <w:tcW w:w="46" w:type="pct"/>
            <w:gridSpan w:val="2"/>
            <w:vAlign w:val="center"/>
          </w:tcPr>
          <w:p w14:paraId="00D73A04" w14:textId="2A4037B9" w:rsidR="00691AB1" w:rsidRPr="00EB27AC" w:rsidRDefault="00EB27AC" w:rsidP="006335BF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3</w:t>
            </w:r>
          </w:p>
        </w:tc>
        <w:tc>
          <w:tcPr>
            <w:tcW w:w="91" w:type="pct"/>
            <w:vAlign w:val="center"/>
          </w:tcPr>
          <w:p w14:paraId="21CE24E9" w14:textId="7CA68E1E" w:rsidR="00691AB1" w:rsidRPr="00EB27AC" w:rsidRDefault="00EB27AC" w:rsidP="006335BF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4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7C6AC3CD" w14:textId="77777777" w:rsidR="00691AB1" w:rsidRPr="004E721B" w:rsidRDefault="00691AB1" w:rsidP="006335BF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7" w:type="pct"/>
            <w:shd w:val="clear" w:color="auto" w:fill="auto"/>
            <w:vAlign w:val="center"/>
          </w:tcPr>
          <w:p w14:paraId="26E6826A" w14:textId="77777777" w:rsidR="00691AB1" w:rsidRPr="004E721B" w:rsidRDefault="00691AB1" w:rsidP="006335BF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5" w:type="pct"/>
            <w:shd w:val="clear" w:color="auto" w:fill="auto"/>
            <w:vAlign w:val="center"/>
          </w:tcPr>
          <w:p w14:paraId="7425E88F" w14:textId="77777777" w:rsidR="00691AB1" w:rsidRPr="004E721B" w:rsidRDefault="00691AB1" w:rsidP="006335BF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10" w:type="pct"/>
            <w:gridSpan w:val="2"/>
            <w:shd w:val="clear" w:color="auto" w:fill="auto"/>
            <w:vAlign w:val="center"/>
          </w:tcPr>
          <w:p w14:paraId="6D579DCC" w14:textId="77777777" w:rsidR="00691AB1" w:rsidRPr="004E721B" w:rsidRDefault="00691AB1" w:rsidP="006335BF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6" w:type="pct"/>
            <w:gridSpan w:val="2"/>
            <w:vAlign w:val="center"/>
          </w:tcPr>
          <w:p w14:paraId="554D9205" w14:textId="77777777" w:rsidR="00691AB1" w:rsidRPr="004E721B" w:rsidRDefault="00691AB1" w:rsidP="006335BF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5" w:type="pct"/>
            <w:gridSpan w:val="2"/>
            <w:vAlign w:val="center"/>
          </w:tcPr>
          <w:p w14:paraId="1BE7ADD9" w14:textId="77777777" w:rsidR="00691AB1" w:rsidRPr="004E721B" w:rsidRDefault="00691AB1" w:rsidP="006335BF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01" w:type="pct"/>
            <w:gridSpan w:val="2"/>
            <w:vAlign w:val="center"/>
          </w:tcPr>
          <w:p w14:paraId="2205241E" w14:textId="77777777" w:rsidR="00691AB1" w:rsidRPr="004E721B" w:rsidRDefault="00691AB1" w:rsidP="006335BF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98" w:type="pct"/>
            <w:shd w:val="clear" w:color="auto" w:fill="auto"/>
          </w:tcPr>
          <w:p w14:paraId="3A4754E9" w14:textId="77777777" w:rsidR="00691AB1" w:rsidRPr="004E721B" w:rsidRDefault="00691AB1" w:rsidP="006335BF">
            <w:pPr>
              <w:rPr>
                <w:sz w:val="18"/>
                <w:szCs w:val="18"/>
              </w:rPr>
            </w:pPr>
          </w:p>
        </w:tc>
      </w:tr>
      <w:tr w:rsidR="00076C24" w:rsidRPr="004E721B" w14:paraId="5341D5CF" w14:textId="77777777" w:rsidTr="00076C24">
        <w:trPr>
          <w:trHeight w:val="140"/>
        </w:trPr>
        <w:tc>
          <w:tcPr>
            <w:tcW w:w="156" w:type="pct"/>
            <w:vMerge/>
            <w:shd w:val="clear" w:color="auto" w:fill="auto"/>
          </w:tcPr>
          <w:p w14:paraId="22843EF8" w14:textId="77777777" w:rsidR="00EB27AC" w:rsidRPr="004E721B" w:rsidRDefault="00EB27AC" w:rsidP="006335BF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gridSpan w:val="2"/>
            <w:vMerge/>
            <w:shd w:val="clear" w:color="auto" w:fill="auto"/>
          </w:tcPr>
          <w:p w14:paraId="46707F98" w14:textId="77777777" w:rsidR="00EB27AC" w:rsidRPr="004E721B" w:rsidRDefault="00EB27AC" w:rsidP="006335BF">
            <w:pPr>
              <w:rPr>
                <w:sz w:val="18"/>
                <w:szCs w:val="18"/>
              </w:rPr>
            </w:pPr>
          </w:p>
        </w:tc>
        <w:tc>
          <w:tcPr>
            <w:tcW w:w="266" w:type="pct"/>
            <w:vMerge/>
            <w:shd w:val="clear" w:color="auto" w:fill="auto"/>
            <w:vAlign w:val="center"/>
          </w:tcPr>
          <w:p w14:paraId="64DBB957" w14:textId="77777777" w:rsidR="00EB27AC" w:rsidRPr="004E721B" w:rsidRDefault="00EB27AC" w:rsidP="006335BF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2" w:type="pct"/>
            <w:gridSpan w:val="2"/>
            <w:vMerge/>
            <w:shd w:val="clear" w:color="auto" w:fill="auto"/>
          </w:tcPr>
          <w:p w14:paraId="5C62379D" w14:textId="77777777" w:rsidR="00EB27AC" w:rsidRPr="004E721B" w:rsidRDefault="00EB27AC" w:rsidP="006335BF">
            <w:pPr>
              <w:rPr>
                <w:sz w:val="18"/>
                <w:szCs w:val="18"/>
              </w:rPr>
            </w:pPr>
          </w:p>
        </w:tc>
        <w:tc>
          <w:tcPr>
            <w:tcW w:w="259" w:type="pct"/>
            <w:vMerge/>
            <w:shd w:val="clear" w:color="auto" w:fill="auto"/>
            <w:vAlign w:val="center"/>
          </w:tcPr>
          <w:p w14:paraId="3EFC6949" w14:textId="77777777" w:rsidR="00EB27AC" w:rsidRDefault="00EB27AC" w:rsidP="006335BF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9" w:type="pct"/>
            <w:vAlign w:val="center"/>
          </w:tcPr>
          <w:p w14:paraId="58FD59E4" w14:textId="21591C57" w:rsidR="00EB27AC" w:rsidRPr="00EB27AC" w:rsidRDefault="00EB27AC" w:rsidP="006335BF">
            <w:pPr>
              <w:jc w:val="center"/>
              <w:rPr>
                <w:sz w:val="12"/>
                <w:szCs w:val="12"/>
              </w:rPr>
            </w:pPr>
            <w:r w:rsidRPr="00EB27AC">
              <w:rPr>
                <w:sz w:val="12"/>
                <w:szCs w:val="12"/>
              </w:rPr>
              <w:t>1</w:t>
            </w:r>
          </w:p>
        </w:tc>
        <w:tc>
          <w:tcPr>
            <w:tcW w:w="45" w:type="pct"/>
            <w:vAlign w:val="center"/>
          </w:tcPr>
          <w:p w14:paraId="0A6E5793" w14:textId="72A0F897" w:rsidR="00EB27AC" w:rsidRPr="00EB27AC" w:rsidRDefault="00EB27AC" w:rsidP="006335BF">
            <w:pPr>
              <w:jc w:val="center"/>
              <w:rPr>
                <w:sz w:val="12"/>
                <w:szCs w:val="12"/>
              </w:rPr>
            </w:pPr>
            <w:r w:rsidRPr="00EB27AC">
              <w:rPr>
                <w:sz w:val="12"/>
                <w:szCs w:val="12"/>
              </w:rPr>
              <w:t>0</w:t>
            </w:r>
          </w:p>
        </w:tc>
        <w:tc>
          <w:tcPr>
            <w:tcW w:w="43" w:type="pct"/>
            <w:vAlign w:val="center"/>
          </w:tcPr>
          <w:p w14:paraId="46224A6A" w14:textId="246DA188" w:rsidR="00EB27AC" w:rsidRPr="00EB27AC" w:rsidRDefault="00EB27AC" w:rsidP="006335BF">
            <w:pPr>
              <w:jc w:val="center"/>
              <w:rPr>
                <w:sz w:val="12"/>
                <w:szCs w:val="12"/>
              </w:rPr>
            </w:pPr>
            <w:r w:rsidRPr="00EB27AC">
              <w:rPr>
                <w:sz w:val="12"/>
                <w:szCs w:val="12"/>
              </w:rPr>
              <w:t>0</w:t>
            </w:r>
          </w:p>
        </w:tc>
        <w:tc>
          <w:tcPr>
            <w:tcW w:w="46" w:type="pct"/>
            <w:gridSpan w:val="2"/>
            <w:vAlign w:val="center"/>
          </w:tcPr>
          <w:p w14:paraId="2C8D9E33" w14:textId="1CDAAECF" w:rsidR="00EB27AC" w:rsidRPr="00EB27AC" w:rsidRDefault="00EB27AC" w:rsidP="006335BF">
            <w:pPr>
              <w:jc w:val="center"/>
              <w:rPr>
                <w:sz w:val="12"/>
                <w:szCs w:val="12"/>
              </w:rPr>
            </w:pPr>
            <w:r w:rsidRPr="00EB27AC">
              <w:rPr>
                <w:sz w:val="12"/>
                <w:szCs w:val="12"/>
              </w:rPr>
              <w:t>0</w:t>
            </w:r>
          </w:p>
        </w:tc>
        <w:tc>
          <w:tcPr>
            <w:tcW w:w="91" w:type="pct"/>
            <w:vAlign w:val="center"/>
          </w:tcPr>
          <w:p w14:paraId="745FFAE5" w14:textId="0C70EADB" w:rsidR="00EB27AC" w:rsidRPr="00EB27AC" w:rsidRDefault="00EB27AC" w:rsidP="006335BF">
            <w:pPr>
              <w:jc w:val="center"/>
              <w:rPr>
                <w:sz w:val="12"/>
                <w:szCs w:val="12"/>
              </w:rPr>
            </w:pPr>
            <w:r w:rsidRPr="00EB27AC">
              <w:rPr>
                <w:sz w:val="12"/>
                <w:szCs w:val="12"/>
              </w:rPr>
              <w:t>1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21291A2E" w14:textId="577EB377" w:rsidR="00EB27AC" w:rsidRPr="004E721B" w:rsidRDefault="008B1F71" w:rsidP="006335B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40DE1B45" w14:textId="32B7C7AE" w:rsidR="00EB27AC" w:rsidRPr="004E721B" w:rsidRDefault="008B1F71" w:rsidP="006335B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23C907A0" w14:textId="77777777" w:rsidR="00EB27AC" w:rsidRPr="004E721B" w:rsidRDefault="00EB27AC" w:rsidP="006335BF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10" w:type="pct"/>
            <w:gridSpan w:val="2"/>
            <w:shd w:val="clear" w:color="auto" w:fill="auto"/>
            <w:vAlign w:val="center"/>
          </w:tcPr>
          <w:p w14:paraId="72364BA1" w14:textId="77777777" w:rsidR="00EB27AC" w:rsidRPr="004E721B" w:rsidRDefault="00EB27AC" w:rsidP="006335BF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6" w:type="pct"/>
            <w:gridSpan w:val="2"/>
            <w:vAlign w:val="center"/>
          </w:tcPr>
          <w:p w14:paraId="28005CC5" w14:textId="77777777" w:rsidR="00EB27AC" w:rsidRPr="004E721B" w:rsidRDefault="00EB27AC" w:rsidP="006335BF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5" w:type="pct"/>
            <w:gridSpan w:val="2"/>
            <w:vAlign w:val="center"/>
          </w:tcPr>
          <w:p w14:paraId="30F3C004" w14:textId="77777777" w:rsidR="00EB27AC" w:rsidRPr="004E721B" w:rsidRDefault="00EB27AC" w:rsidP="006335BF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01" w:type="pct"/>
            <w:gridSpan w:val="2"/>
            <w:vAlign w:val="center"/>
          </w:tcPr>
          <w:p w14:paraId="121A3A1D" w14:textId="77777777" w:rsidR="00EB27AC" w:rsidRPr="004E721B" w:rsidRDefault="00EB27AC" w:rsidP="006335BF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98" w:type="pct"/>
            <w:shd w:val="clear" w:color="auto" w:fill="auto"/>
          </w:tcPr>
          <w:p w14:paraId="13342A27" w14:textId="77777777" w:rsidR="00EB27AC" w:rsidRPr="004E721B" w:rsidRDefault="00EB27AC" w:rsidP="006335BF">
            <w:pPr>
              <w:rPr>
                <w:sz w:val="18"/>
                <w:szCs w:val="18"/>
              </w:rPr>
            </w:pPr>
          </w:p>
        </w:tc>
      </w:tr>
      <w:tr w:rsidR="00B246D4" w:rsidRPr="004E721B" w14:paraId="3A63348B" w14:textId="77777777" w:rsidTr="00B246D4">
        <w:trPr>
          <w:trHeight w:val="232"/>
        </w:trPr>
        <w:tc>
          <w:tcPr>
            <w:tcW w:w="156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F56F874" w14:textId="6EE0AE85" w:rsidR="00B246D4" w:rsidRPr="004E721B" w:rsidRDefault="00B246D4" w:rsidP="00B246D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  <w:r w:rsidRPr="004E721B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2</w:t>
            </w:r>
            <w:r w:rsidRPr="004E721B">
              <w:rPr>
                <w:sz w:val="18"/>
                <w:szCs w:val="18"/>
              </w:rPr>
              <w:t>.</w:t>
            </w:r>
          </w:p>
        </w:tc>
        <w:tc>
          <w:tcPr>
            <w:tcW w:w="1085" w:type="pct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6866464" w14:textId="5BA29216" w:rsidR="00B246D4" w:rsidRPr="004E721B" w:rsidRDefault="00B246D4" w:rsidP="00B246D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ероприятие E4.</w:t>
            </w:r>
            <w:r>
              <w:rPr>
                <w:sz w:val="18"/>
                <w:szCs w:val="18"/>
              </w:rPr>
              <w:t>05</w:t>
            </w:r>
            <w:r w:rsidRPr="004E721B">
              <w:rPr>
                <w:sz w:val="18"/>
                <w:szCs w:val="18"/>
              </w:rPr>
              <w:t>. Обновление и техническое обслуживание (ремонт) средств (программного обеспечения и оборудования), приобретенных в рамках предоставленной субсидии на государственную поддержку образовательных организаций в целях оснащения (обновления) их компьютерным, мультимедийным, презентационным оборудованием и программным обеспечением в рамках эксперимента по модернизации начального общего, основного общего и среднего общего образования</w:t>
            </w:r>
          </w:p>
        </w:tc>
        <w:tc>
          <w:tcPr>
            <w:tcW w:w="266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C61989" w14:textId="6B02C7AC" w:rsidR="00B246D4" w:rsidRPr="004E721B" w:rsidRDefault="00B246D4" w:rsidP="00B246D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CE6201" w14:textId="77777777" w:rsidR="00B246D4" w:rsidRPr="004E721B" w:rsidRDefault="00B246D4" w:rsidP="00B246D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59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69293E8" w14:textId="662DCEC1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948,0</w:t>
            </w:r>
          </w:p>
        </w:tc>
        <w:tc>
          <w:tcPr>
            <w:tcW w:w="314" w:type="pct"/>
            <w:gridSpan w:val="6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041196D" w14:textId="6CB0CE64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6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C7944E2" w14:textId="2C847E30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7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3548D96" w14:textId="32398087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948,0</w:t>
            </w:r>
          </w:p>
        </w:tc>
        <w:tc>
          <w:tcPr>
            <w:tcW w:w="265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DC87427" w14:textId="3E3E5CE6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E1CF301" w14:textId="0F0F138A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1628B1F" w14:textId="0A8A65BA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950A567" w14:textId="4F61F4CE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82B39A0" w14:textId="26BBBDA9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9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7A3615A" w14:textId="613D4FCC" w:rsidR="00B246D4" w:rsidRPr="004E721B" w:rsidRDefault="00B246D4" w:rsidP="00B246D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Управление образования города Лыткарино</w:t>
            </w:r>
          </w:p>
        </w:tc>
      </w:tr>
      <w:tr w:rsidR="00B246D4" w:rsidRPr="004E721B" w14:paraId="61E86C4D" w14:textId="77777777" w:rsidTr="00B246D4">
        <w:trPr>
          <w:trHeight w:val="232"/>
        </w:trPr>
        <w:tc>
          <w:tcPr>
            <w:tcW w:w="15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AE39663" w14:textId="77777777" w:rsidR="00B246D4" w:rsidRPr="004E721B" w:rsidRDefault="00B246D4" w:rsidP="00B246D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80D0EEF" w14:textId="77777777" w:rsidR="00B246D4" w:rsidRPr="004E721B" w:rsidRDefault="00B246D4" w:rsidP="00B246D4">
            <w:pPr>
              <w:rPr>
                <w:sz w:val="18"/>
                <w:szCs w:val="18"/>
              </w:rPr>
            </w:pPr>
          </w:p>
        </w:tc>
        <w:tc>
          <w:tcPr>
            <w:tcW w:w="26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02BECB" w14:textId="77777777" w:rsidR="00B246D4" w:rsidRPr="004E721B" w:rsidRDefault="00B246D4" w:rsidP="00B246D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5E2EA9" w14:textId="77777777" w:rsidR="00B246D4" w:rsidRPr="004E721B" w:rsidRDefault="00B246D4" w:rsidP="00B246D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5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430FD15" w14:textId="28F194B6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160,0</w:t>
            </w:r>
          </w:p>
        </w:tc>
        <w:tc>
          <w:tcPr>
            <w:tcW w:w="314" w:type="pct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669F9DB" w14:textId="5955BF6A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AA2F755" w14:textId="303AB7CB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8F78199" w14:textId="232370A3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160,0</w:t>
            </w:r>
          </w:p>
        </w:tc>
        <w:tc>
          <w:tcPr>
            <w:tcW w:w="2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A339F07" w14:textId="4C84D559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9689E38" w14:textId="6A3FB441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4A3045C" w14:textId="0F06C766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9FA22CF" w14:textId="632D2FDA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5C181BE" w14:textId="087F5790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9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D8A998B" w14:textId="7D4E73E8" w:rsidR="00B246D4" w:rsidRPr="004E721B" w:rsidRDefault="00B246D4" w:rsidP="00B246D4">
            <w:pPr>
              <w:rPr>
                <w:sz w:val="18"/>
                <w:szCs w:val="18"/>
              </w:rPr>
            </w:pPr>
          </w:p>
        </w:tc>
      </w:tr>
      <w:tr w:rsidR="00B246D4" w:rsidRPr="004E721B" w14:paraId="75996C7D" w14:textId="77777777" w:rsidTr="00B246D4">
        <w:trPr>
          <w:trHeight w:val="232"/>
        </w:trPr>
        <w:tc>
          <w:tcPr>
            <w:tcW w:w="15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C8FABBA" w14:textId="77777777" w:rsidR="00B246D4" w:rsidRPr="004E721B" w:rsidRDefault="00B246D4" w:rsidP="00B246D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EBBCBAD" w14:textId="77777777" w:rsidR="00B246D4" w:rsidRPr="004E721B" w:rsidRDefault="00B246D4" w:rsidP="00B246D4">
            <w:pPr>
              <w:rPr>
                <w:sz w:val="18"/>
                <w:szCs w:val="18"/>
              </w:rPr>
            </w:pPr>
          </w:p>
        </w:tc>
        <w:tc>
          <w:tcPr>
            <w:tcW w:w="26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815BCE" w14:textId="77777777" w:rsidR="00B246D4" w:rsidRPr="004E721B" w:rsidRDefault="00B246D4" w:rsidP="00B246D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ABAAE6" w14:textId="77777777" w:rsidR="00B246D4" w:rsidRPr="004E721B" w:rsidRDefault="00B246D4" w:rsidP="00B246D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осковской области8</w:t>
            </w:r>
          </w:p>
        </w:tc>
        <w:tc>
          <w:tcPr>
            <w:tcW w:w="25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AC83B2E" w14:textId="2872CD9F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788,0</w:t>
            </w:r>
          </w:p>
        </w:tc>
        <w:tc>
          <w:tcPr>
            <w:tcW w:w="314" w:type="pct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E9336D6" w14:textId="5D11511A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0ABBBDB" w14:textId="39AFDE61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752B42D" w14:textId="462C32E8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788,0</w:t>
            </w:r>
          </w:p>
        </w:tc>
        <w:tc>
          <w:tcPr>
            <w:tcW w:w="2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AD6E051" w14:textId="14B9DB93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0683F37" w14:textId="0123817B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1EDF6C1" w14:textId="6FF5C945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8FC244E" w14:textId="3C6E852A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C8AB750" w14:textId="0C5B2733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9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A4E1F3B" w14:textId="2B9B369C" w:rsidR="00B246D4" w:rsidRPr="004E721B" w:rsidRDefault="00B246D4" w:rsidP="00B246D4">
            <w:pPr>
              <w:rPr>
                <w:sz w:val="18"/>
                <w:szCs w:val="18"/>
              </w:rPr>
            </w:pPr>
          </w:p>
        </w:tc>
      </w:tr>
      <w:tr w:rsidR="00076C24" w:rsidRPr="004E721B" w14:paraId="147659FF" w14:textId="77777777" w:rsidTr="00076C24">
        <w:trPr>
          <w:trHeight w:val="140"/>
        </w:trPr>
        <w:tc>
          <w:tcPr>
            <w:tcW w:w="177" w:type="pct"/>
            <w:gridSpan w:val="2"/>
            <w:vMerge w:val="restart"/>
          </w:tcPr>
          <w:p w14:paraId="27C8ADC1" w14:textId="77777777" w:rsidR="00076C24" w:rsidRPr="006335BF" w:rsidRDefault="00076C24" w:rsidP="00277DAC">
            <w:pPr>
              <w:rPr>
                <w:sz w:val="18"/>
                <w:szCs w:val="18"/>
              </w:rPr>
            </w:pPr>
          </w:p>
        </w:tc>
        <w:tc>
          <w:tcPr>
            <w:tcW w:w="1064" w:type="pct"/>
            <w:vMerge w:val="restart"/>
            <w:shd w:val="clear" w:color="auto" w:fill="auto"/>
          </w:tcPr>
          <w:p w14:paraId="48B2AFC2" w14:textId="2FA9FFD7" w:rsidR="00076C24" w:rsidRPr="006335BF" w:rsidRDefault="00076C24" w:rsidP="00277DAC">
            <w:pPr>
              <w:rPr>
                <w:sz w:val="18"/>
                <w:szCs w:val="18"/>
              </w:rPr>
            </w:pPr>
            <w:r w:rsidRPr="006335BF">
              <w:rPr>
                <w:sz w:val="18"/>
                <w:szCs w:val="18"/>
              </w:rPr>
              <w:t>Образовательные организации обеспечены комплектами оборудования, включающими средства вычислительной техники, программное обеспечение и презентационное оборудование, для внедрения цифровой образовательной среды</w:t>
            </w:r>
            <w:r w:rsidRPr="006335BF" w:rsidDel="002A03D5">
              <w:rPr>
                <w:bCs/>
                <w:sz w:val="18"/>
                <w:szCs w:val="18"/>
              </w:rPr>
              <w:t xml:space="preserve"> </w:t>
            </w:r>
            <w:r w:rsidRPr="006335BF">
              <w:rPr>
                <w:bCs/>
                <w:sz w:val="18"/>
                <w:szCs w:val="18"/>
              </w:rPr>
              <w:t>(единица)</w:t>
            </w:r>
          </w:p>
        </w:tc>
        <w:tc>
          <w:tcPr>
            <w:tcW w:w="266" w:type="pct"/>
            <w:vMerge w:val="restart"/>
            <w:shd w:val="clear" w:color="auto" w:fill="auto"/>
            <w:vAlign w:val="center"/>
          </w:tcPr>
          <w:p w14:paraId="0A0D7488" w14:textId="77777777" w:rsidR="00076C24" w:rsidRPr="004E721B" w:rsidRDefault="00076C24" w:rsidP="00277DA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х</w:t>
            </w:r>
          </w:p>
        </w:tc>
        <w:tc>
          <w:tcPr>
            <w:tcW w:w="575" w:type="pct"/>
            <w:vMerge w:val="restart"/>
            <w:shd w:val="clear" w:color="auto" w:fill="auto"/>
            <w:vAlign w:val="center"/>
          </w:tcPr>
          <w:p w14:paraId="413C2AB9" w14:textId="77777777" w:rsidR="00076C24" w:rsidRPr="004E721B" w:rsidRDefault="00076C24" w:rsidP="00277DA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х</w:t>
            </w:r>
          </w:p>
        </w:tc>
        <w:tc>
          <w:tcPr>
            <w:tcW w:w="266" w:type="pct"/>
            <w:gridSpan w:val="2"/>
            <w:shd w:val="clear" w:color="auto" w:fill="auto"/>
            <w:vAlign w:val="center"/>
          </w:tcPr>
          <w:p w14:paraId="3C3FC037" w14:textId="77777777" w:rsidR="00076C24" w:rsidRDefault="00076C24" w:rsidP="00277DA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Всего</w:t>
            </w:r>
          </w:p>
        </w:tc>
        <w:tc>
          <w:tcPr>
            <w:tcW w:w="89" w:type="pct"/>
            <w:vMerge w:val="restart"/>
            <w:vAlign w:val="center"/>
          </w:tcPr>
          <w:p w14:paraId="74BDE2FB" w14:textId="77777777" w:rsidR="00076C24" w:rsidRPr="00EB27AC" w:rsidRDefault="00076C24" w:rsidP="00277DAC">
            <w:pPr>
              <w:jc w:val="center"/>
              <w:rPr>
                <w:sz w:val="12"/>
                <w:szCs w:val="12"/>
              </w:rPr>
            </w:pPr>
            <w:r w:rsidRPr="00EB27AC">
              <w:rPr>
                <w:sz w:val="12"/>
                <w:szCs w:val="12"/>
              </w:rPr>
              <w:t>2023</w:t>
            </w:r>
          </w:p>
        </w:tc>
        <w:tc>
          <w:tcPr>
            <w:tcW w:w="225" w:type="pct"/>
            <w:gridSpan w:val="5"/>
            <w:vAlign w:val="center"/>
          </w:tcPr>
          <w:p w14:paraId="33B9B1B1" w14:textId="77777777" w:rsidR="00076C24" w:rsidRPr="00EB27AC" w:rsidRDefault="00076C24" w:rsidP="00277DAC">
            <w:pPr>
              <w:jc w:val="center"/>
              <w:rPr>
                <w:sz w:val="12"/>
                <w:szCs w:val="12"/>
              </w:rPr>
            </w:pPr>
            <w:r w:rsidRPr="00EB27AC">
              <w:rPr>
                <w:sz w:val="12"/>
                <w:szCs w:val="12"/>
              </w:rPr>
              <w:t>По кварталам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75E2AC8A" w14:textId="77777777" w:rsidR="00076C24" w:rsidRPr="004E721B" w:rsidRDefault="00076C24" w:rsidP="00277DA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24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140210CA" w14:textId="77777777" w:rsidR="00076C24" w:rsidRPr="004E721B" w:rsidRDefault="00076C24" w:rsidP="00277DA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25</w:t>
            </w:r>
          </w:p>
        </w:tc>
        <w:tc>
          <w:tcPr>
            <w:tcW w:w="267" w:type="pct"/>
            <w:gridSpan w:val="2"/>
            <w:shd w:val="clear" w:color="auto" w:fill="auto"/>
            <w:vAlign w:val="center"/>
          </w:tcPr>
          <w:p w14:paraId="2E4AC32A" w14:textId="77777777" w:rsidR="00076C24" w:rsidRPr="004E721B" w:rsidRDefault="00076C24" w:rsidP="00277DA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26</w:t>
            </w:r>
          </w:p>
        </w:tc>
        <w:tc>
          <w:tcPr>
            <w:tcW w:w="310" w:type="pct"/>
            <w:gridSpan w:val="2"/>
            <w:shd w:val="clear" w:color="auto" w:fill="auto"/>
            <w:vAlign w:val="center"/>
          </w:tcPr>
          <w:p w14:paraId="052DFB6D" w14:textId="77777777" w:rsidR="00076C24" w:rsidRPr="004E721B" w:rsidRDefault="00076C24" w:rsidP="00277DA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27</w:t>
            </w:r>
          </w:p>
        </w:tc>
        <w:tc>
          <w:tcPr>
            <w:tcW w:w="266" w:type="pct"/>
            <w:gridSpan w:val="2"/>
            <w:vAlign w:val="center"/>
          </w:tcPr>
          <w:p w14:paraId="50133DEB" w14:textId="77777777" w:rsidR="00076C24" w:rsidRPr="004E721B" w:rsidRDefault="00076C24" w:rsidP="00277DA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28</w:t>
            </w:r>
          </w:p>
        </w:tc>
        <w:tc>
          <w:tcPr>
            <w:tcW w:w="266" w:type="pct"/>
            <w:gridSpan w:val="2"/>
            <w:vAlign w:val="center"/>
          </w:tcPr>
          <w:p w14:paraId="0D3B387D" w14:textId="77777777" w:rsidR="00076C24" w:rsidRPr="004E721B" w:rsidRDefault="00076C24" w:rsidP="00277DA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29</w:t>
            </w:r>
          </w:p>
        </w:tc>
        <w:tc>
          <w:tcPr>
            <w:tcW w:w="298" w:type="pct"/>
            <w:vAlign w:val="center"/>
          </w:tcPr>
          <w:p w14:paraId="33F2DE44" w14:textId="77777777" w:rsidR="00076C24" w:rsidRPr="004E721B" w:rsidRDefault="00076C24" w:rsidP="00277DA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30</w:t>
            </w:r>
          </w:p>
        </w:tc>
        <w:tc>
          <w:tcPr>
            <w:tcW w:w="398" w:type="pct"/>
            <w:shd w:val="clear" w:color="auto" w:fill="auto"/>
          </w:tcPr>
          <w:p w14:paraId="07459BCA" w14:textId="77777777" w:rsidR="00076C24" w:rsidRPr="004E721B" w:rsidRDefault="00076C24" w:rsidP="00277DAC">
            <w:pPr>
              <w:rPr>
                <w:sz w:val="18"/>
                <w:szCs w:val="18"/>
              </w:rPr>
            </w:pPr>
          </w:p>
        </w:tc>
      </w:tr>
      <w:tr w:rsidR="00076C24" w:rsidRPr="004E721B" w14:paraId="32170B34" w14:textId="77777777" w:rsidTr="00076C24">
        <w:trPr>
          <w:trHeight w:val="140"/>
        </w:trPr>
        <w:tc>
          <w:tcPr>
            <w:tcW w:w="177" w:type="pct"/>
            <w:gridSpan w:val="2"/>
            <w:vMerge/>
          </w:tcPr>
          <w:p w14:paraId="20279361" w14:textId="77777777" w:rsidR="00076C24" w:rsidRPr="004E721B" w:rsidRDefault="00076C24" w:rsidP="00277DAC">
            <w:pPr>
              <w:rPr>
                <w:sz w:val="18"/>
                <w:szCs w:val="18"/>
              </w:rPr>
            </w:pPr>
          </w:p>
        </w:tc>
        <w:tc>
          <w:tcPr>
            <w:tcW w:w="1064" w:type="pct"/>
            <w:vMerge/>
            <w:shd w:val="clear" w:color="auto" w:fill="auto"/>
          </w:tcPr>
          <w:p w14:paraId="1B67354D" w14:textId="58BE8600" w:rsidR="00076C24" w:rsidRPr="004E721B" w:rsidRDefault="00076C24" w:rsidP="00277DAC">
            <w:pPr>
              <w:rPr>
                <w:sz w:val="18"/>
                <w:szCs w:val="18"/>
              </w:rPr>
            </w:pPr>
          </w:p>
        </w:tc>
        <w:tc>
          <w:tcPr>
            <w:tcW w:w="266" w:type="pct"/>
            <w:vMerge/>
            <w:shd w:val="clear" w:color="auto" w:fill="auto"/>
            <w:vAlign w:val="center"/>
          </w:tcPr>
          <w:p w14:paraId="61747E26" w14:textId="77777777" w:rsidR="00076C24" w:rsidRPr="004E721B" w:rsidRDefault="00076C24" w:rsidP="00277DA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75" w:type="pct"/>
            <w:vMerge/>
            <w:shd w:val="clear" w:color="auto" w:fill="auto"/>
          </w:tcPr>
          <w:p w14:paraId="4D1853F7" w14:textId="77777777" w:rsidR="00076C24" w:rsidRPr="004E721B" w:rsidRDefault="00076C24" w:rsidP="00277DAC">
            <w:pPr>
              <w:rPr>
                <w:sz w:val="18"/>
                <w:szCs w:val="18"/>
              </w:rPr>
            </w:pPr>
          </w:p>
        </w:tc>
        <w:tc>
          <w:tcPr>
            <w:tcW w:w="266" w:type="pct"/>
            <w:gridSpan w:val="2"/>
            <w:vMerge w:val="restart"/>
            <w:shd w:val="clear" w:color="auto" w:fill="auto"/>
            <w:vAlign w:val="center"/>
          </w:tcPr>
          <w:p w14:paraId="395A149B" w14:textId="77777777" w:rsidR="00076C24" w:rsidRDefault="00076C24" w:rsidP="00277DA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9" w:type="pct"/>
            <w:vMerge/>
            <w:vAlign w:val="center"/>
          </w:tcPr>
          <w:p w14:paraId="4FD54B09" w14:textId="77777777" w:rsidR="00076C24" w:rsidRPr="00EB27AC" w:rsidRDefault="00076C24" w:rsidP="00277DAC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45" w:type="pct"/>
            <w:vAlign w:val="center"/>
          </w:tcPr>
          <w:p w14:paraId="44AC721C" w14:textId="77777777" w:rsidR="00076C24" w:rsidRPr="00EB27AC" w:rsidRDefault="00076C24" w:rsidP="00277DAC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1</w:t>
            </w:r>
          </w:p>
        </w:tc>
        <w:tc>
          <w:tcPr>
            <w:tcW w:w="45" w:type="pct"/>
            <w:gridSpan w:val="2"/>
            <w:vAlign w:val="center"/>
          </w:tcPr>
          <w:p w14:paraId="26A26DD8" w14:textId="77777777" w:rsidR="00076C24" w:rsidRPr="00EB27AC" w:rsidRDefault="00076C24" w:rsidP="00277DAC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2</w:t>
            </w:r>
          </w:p>
        </w:tc>
        <w:tc>
          <w:tcPr>
            <w:tcW w:w="44" w:type="pct"/>
            <w:vAlign w:val="center"/>
          </w:tcPr>
          <w:p w14:paraId="405CD0DC" w14:textId="77777777" w:rsidR="00076C24" w:rsidRPr="00EB27AC" w:rsidRDefault="00076C24" w:rsidP="00277DAC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3</w:t>
            </w:r>
          </w:p>
        </w:tc>
        <w:tc>
          <w:tcPr>
            <w:tcW w:w="91" w:type="pct"/>
            <w:vAlign w:val="center"/>
          </w:tcPr>
          <w:p w14:paraId="43C55626" w14:textId="77777777" w:rsidR="00076C24" w:rsidRPr="00EB27AC" w:rsidRDefault="00076C24" w:rsidP="00277DAC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4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0486BB90" w14:textId="77777777" w:rsidR="00076C24" w:rsidRPr="004E721B" w:rsidRDefault="00076C24" w:rsidP="00277DA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7" w:type="pct"/>
            <w:shd w:val="clear" w:color="auto" w:fill="auto"/>
            <w:vAlign w:val="center"/>
          </w:tcPr>
          <w:p w14:paraId="3FD628ED" w14:textId="77777777" w:rsidR="00076C24" w:rsidRPr="004E721B" w:rsidRDefault="00076C24" w:rsidP="00277DA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7" w:type="pct"/>
            <w:gridSpan w:val="2"/>
            <w:shd w:val="clear" w:color="auto" w:fill="auto"/>
            <w:vAlign w:val="center"/>
          </w:tcPr>
          <w:p w14:paraId="15ECECFC" w14:textId="77777777" w:rsidR="00076C24" w:rsidRPr="004E721B" w:rsidRDefault="00076C24" w:rsidP="00277DA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10" w:type="pct"/>
            <w:gridSpan w:val="2"/>
            <w:shd w:val="clear" w:color="auto" w:fill="auto"/>
            <w:vAlign w:val="center"/>
          </w:tcPr>
          <w:p w14:paraId="3D4C2DB4" w14:textId="77777777" w:rsidR="00076C24" w:rsidRPr="004E721B" w:rsidRDefault="00076C24" w:rsidP="00277DA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6" w:type="pct"/>
            <w:gridSpan w:val="2"/>
            <w:vAlign w:val="center"/>
          </w:tcPr>
          <w:p w14:paraId="2E822809" w14:textId="77777777" w:rsidR="00076C24" w:rsidRPr="004E721B" w:rsidRDefault="00076C24" w:rsidP="00277DA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6" w:type="pct"/>
            <w:gridSpan w:val="2"/>
            <w:vAlign w:val="center"/>
          </w:tcPr>
          <w:p w14:paraId="5246AC59" w14:textId="77777777" w:rsidR="00076C24" w:rsidRPr="004E721B" w:rsidRDefault="00076C24" w:rsidP="00277DA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98" w:type="pct"/>
            <w:vAlign w:val="center"/>
          </w:tcPr>
          <w:p w14:paraId="7C4EAC51" w14:textId="77777777" w:rsidR="00076C24" w:rsidRPr="004E721B" w:rsidRDefault="00076C24" w:rsidP="00277DA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98" w:type="pct"/>
            <w:shd w:val="clear" w:color="auto" w:fill="auto"/>
          </w:tcPr>
          <w:p w14:paraId="7135A565" w14:textId="77777777" w:rsidR="00076C24" w:rsidRPr="004E721B" w:rsidRDefault="00076C24" w:rsidP="00277DAC">
            <w:pPr>
              <w:rPr>
                <w:sz w:val="18"/>
                <w:szCs w:val="18"/>
              </w:rPr>
            </w:pPr>
          </w:p>
        </w:tc>
      </w:tr>
      <w:tr w:rsidR="00076C24" w:rsidRPr="004E721B" w14:paraId="5B5FE44B" w14:textId="77777777" w:rsidTr="00076C24">
        <w:trPr>
          <w:trHeight w:val="140"/>
        </w:trPr>
        <w:tc>
          <w:tcPr>
            <w:tcW w:w="177" w:type="pct"/>
            <w:gridSpan w:val="2"/>
            <w:vMerge/>
          </w:tcPr>
          <w:p w14:paraId="26ECA2D9" w14:textId="77777777" w:rsidR="00076C24" w:rsidRPr="004E721B" w:rsidRDefault="00076C24" w:rsidP="00277DAC">
            <w:pPr>
              <w:rPr>
                <w:sz w:val="18"/>
                <w:szCs w:val="18"/>
              </w:rPr>
            </w:pPr>
          </w:p>
        </w:tc>
        <w:tc>
          <w:tcPr>
            <w:tcW w:w="1064" w:type="pct"/>
            <w:vMerge/>
            <w:shd w:val="clear" w:color="auto" w:fill="auto"/>
          </w:tcPr>
          <w:p w14:paraId="391598F1" w14:textId="294DC0DD" w:rsidR="00076C24" w:rsidRPr="004E721B" w:rsidRDefault="00076C24" w:rsidP="00277DAC">
            <w:pPr>
              <w:rPr>
                <w:sz w:val="18"/>
                <w:szCs w:val="18"/>
              </w:rPr>
            </w:pPr>
          </w:p>
        </w:tc>
        <w:tc>
          <w:tcPr>
            <w:tcW w:w="266" w:type="pct"/>
            <w:vMerge/>
            <w:shd w:val="clear" w:color="auto" w:fill="auto"/>
            <w:vAlign w:val="center"/>
          </w:tcPr>
          <w:p w14:paraId="0C99213B" w14:textId="77777777" w:rsidR="00076C24" w:rsidRPr="004E721B" w:rsidRDefault="00076C24" w:rsidP="00277DA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75" w:type="pct"/>
            <w:vMerge/>
            <w:shd w:val="clear" w:color="auto" w:fill="auto"/>
          </w:tcPr>
          <w:p w14:paraId="699C9971" w14:textId="77777777" w:rsidR="00076C24" w:rsidRPr="004E721B" w:rsidRDefault="00076C24" w:rsidP="00277DAC">
            <w:pPr>
              <w:rPr>
                <w:sz w:val="18"/>
                <w:szCs w:val="18"/>
              </w:rPr>
            </w:pPr>
          </w:p>
        </w:tc>
        <w:tc>
          <w:tcPr>
            <w:tcW w:w="266" w:type="pct"/>
            <w:gridSpan w:val="2"/>
            <w:vMerge/>
            <w:shd w:val="clear" w:color="auto" w:fill="auto"/>
            <w:vAlign w:val="center"/>
          </w:tcPr>
          <w:p w14:paraId="37B7690E" w14:textId="77777777" w:rsidR="00076C24" w:rsidRDefault="00076C24" w:rsidP="00277DA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9" w:type="pct"/>
            <w:vAlign w:val="center"/>
          </w:tcPr>
          <w:p w14:paraId="1246123C" w14:textId="0EC5C468" w:rsidR="00076C24" w:rsidRPr="00EB27AC" w:rsidRDefault="00076C24" w:rsidP="00277DAC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-</w:t>
            </w:r>
          </w:p>
        </w:tc>
        <w:tc>
          <w:tcPr>
            <w:tcW w:w="45" w:type="pct"/>
            <w:vAlign w:val="center"/>
          </w:tcPr>
          <w:p w14:paraId="25363A9A" w14:textId="7C81D1EA" w:rsidR="00076C24" w:rsidRPr="00EB27AC" w:rsidRDefault="00076C24" w:rsidP="00277DAC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-</w:t>
            </w:r>
          </w:p>
        </w:tc>
        <w:tc>
          <w:tcPr>
            <w:tcW w:w="45" w:type="pct"/>
            <w:gridSpan w:val="2"/>
            <w:vAlign w:val="center"/>
          </w:tcPr>
          <w:p w14:paraId="2C72DF44" w14:textId="26428FAE" w:rsidR="00076C24" w:rsidRPr="00EB27AC" w:rsidRDefault="00076C24" w:rsidP="00277DAC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-</w:t>
            </w:r>
          </w:p>
        </w:tc>
        <w:tc>
          <w:tcPr>
            <w:tcW w:w="44" w:type="pct"/>
            <w:vAlign w:val="center"/>
          </w:tcPr>
          <w:p w14:paraId="4DEC0BD1" w14:textId="1C7E2C48" w:rsidR="00076C24" w:rsidRPr="00EB27AC" w:rsidRDefault="00076C24" w:rsidP="00277DAC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-</w:t>
            </w:r>
          </w:p>
        </w:tc>
        <w:tc>
          <w:tcPr>
            <w:tcW w:w="91" w:type="pct"/>
            <w:vAlign w:val="center"/>
          </w:tcPr>
          <w:p w14:paraId="738E4224" w14:textId="21AF1F9E" w:rsidR="00076C24" w:rsidRPr="00EB27AC" w:rsidRDefault="00076C24" w:rsidP="00277DAC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-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338C4A87" w14:textId="77777777" w:rsidR="00076C24" w:rsidRPr="004E721B" w:rsidRDefault="00076C24" w:rsidP="00277DA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7" w:type="pct"/>
            <w:shd w:val="clear" w:color="auto" w:fill="auto"/>
            <w:vAlign w:val="center"/>
          </w:tcPr>
          <w:p w14:paraId="2813E2CE" w14:textId="77777777" w:rsidR="00076C24" w:rsidRPr="004E721B" w:rsidRDefault="00076C24" w:rsidP="00277DA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7" w:type="pct"/>
            <w:gridSpan w:val="2"/>
            <w:shd w:val="clear" w:color="auto" w:fill="auto"/>
            <w:vAlign w:val="center"/>
          </w:tcPr>
          <w:p w14:paraId="1DF0B06F" w14:textId="77777777" w:rsidR="00076C24" w:rsidRPr="004E721B" w:rsidRDefault="00076C24" w:rsidP="00277DA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10" w:type="pct"/>
            <w:gridSpan w:val="2"/>
            <w:shd w:val="clear" w:color="auto" w:fill="auto"/>
            <w:vAlign w:val="center"/>
          </w:tcPr>
          <w:p w14:paraId="35AD639F" w14:textId="77777777" w:rsidR="00076C24" w:rsidRPr="004E721B" w:rsidRDefault="00076C24" w:rsidP="00277DA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6" w:type="pct"/>
            <w:gridSpan w:val="2"/>
            <w:vAlign w:val="center"/>
          </w:tcPr>
          <w:p w14:paraId="57D3A7AC" w14:textId="77777777" w:rsidR="00076C24" w:rsidRPr="004E721B" w:rsidRDefault="00076C24" w:rsidP="00277DA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6" w:type="pct"/>
            <w:gridSpan w:val="2"/>
            <w:vAlign w:val="center"/>
          </w:tcPr>
          <w:p w14:paraId="6DD45450" w14:textId="77777777" w:rsidR="00076C24" w:rsidRPr="004E721B" w:rsidRDefault="00076C24" w:rsidP="00277DA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98" w:type="pct"/>
            <w:vAlign w:val="center"/>
          </w:tcPr>
          <w:p w14:paraId="05B3714F" w14:textId="77777777" w:rsidR="00076C24" w:rsidRPr="004E721B" w:rsidRDefault="00076C24" w:rsidP="00277DA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98" w:type="pct"/>
            <w:shd w:val="clear" w:color="auto" w:fill="auto"/>
          </w:tcPr>
          <w:p w14:paraId="500E9B12" w14:textId="77777777" w:rsidR="00076C24" w:rsidRPr="004E721B" w:rsidRDefault="00076C24" w:rsidP="00277DAC">
            <w:pPr>
              <w:rPr>
                <w:sz w:val="18"/>
                <w:szCs w:val="18"/>
              </w:rPr>
            </w:pPr>
          </w:p>
        </w:tc>
      </w:tr>
    </w:tbl>
    <w:p w14:paraId="78DCC65C" w14:textId="77777777" w:rsidR="00EB27AC" w:rsidRDefault="00EB27AC" w:rsidP="00A51807"/>
    <w:p w14:paraId="50B77103" w14:textId="77777777" w:rsidR="00DF32DC" w:rsidRDefault="00DF32DC" w:rsidP="00DF32DC">
      <w:pPr>
        <w:ind w:left="-284"/>
      </w:pPr>
    </w:p>
    <w:p w14:paraId="78E3F994" w14:textId="77777777" w:rsidR="00D72635" w:rsidRPr="004E721B" w:rsidRDefault="00D72635" w:rsidP="00A51807"/>
    <w:p w14:paraId="576FB8D1" w14:textId="2279D543" w:rsidR="00C61885" w:rsidRPr="00C61885" w:rsidRDefault="00A51807" w:rsidP="00C61885">
      <w:pPr>
        <w:pStyle w:val="20"/>
        <w:numPr>
          <w:ilvl w:val="0"/>
          <w:numId w:val="16"/>
        </w:numPr>
        <w:tabs>
          <w:tab w:val="left" w:pos="756"/>
        </w:tabs>
        <w:suppressAutoHyphens/>
        <w:spacing w:after="140" w:line="264" w:lineRule="auto"/>
        <w:jc w:val="left"/>
        <w:textAlignment w:val="baseline"/>
        <w:rPr>
          <w:color w:val="00000A"/>
          <w:lang w:eastAsia="zh-CN"/>
        </w:rPr>
      </w:pPr>
      <w:r w:rsidRPr="004E721B">
        <w:br w:type="column"/>
      </w:r>
      <w:r w:rsidR="00C61885" w:rsidRPr="00C61885">
        <w:rPr>
          <w:color w:val="00000A"/>
          <w:szCs w:val="24"/>
          <w:lang w:eastAsia="zh-CN"/>
        </w:rPr>
        <w:lastRenderedPageBreak/>
        <w:t>Методика определения результатов выполнения мероприятий муниципальной подпрограммы</w:t>
      </w:r>
    </w:p>
    <w:tbl>
      <w:tblPr>
        <w:tblStyle w:val="251"/>
        <w:tblW w:w="5000" w:type="pct"/>
        <w:tblLayout w:type="fixed"/>
        <w:tblLook w:val="04A0" w:firstRow="1" w:lastRow="0" w:firstColumn="1" w:lastColumn="0" w:noHBand="0" w:noVBand="1"/>
      </w:tblPr>
      <w:tblGrid>
        <w:gridCol w:w="562"/>
        <w:gridCol w:w="1419"/>
        <w:gridCol w:w="1558"/>
        <w:gridCol w:w="3685"/>
        <w:gridCol w:w="1135"/>
        <w:gridCol w:w="6768"/>
      </w:tblGrid>
      <w:tr w:rsidR="00C61885" w:rsidRPr="00C61885" w14:paraId="501755F7" w14:textId="77777777" w:rsidTr="00277DAC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12210F" w14:textId="77777777" w:rsidR="00C61885" w:rsidRPr="00C61885" w:rsidRDefault="00C61885" w:rsidP="00C61885">
            <w:pPr>
              <w:ind w:firstLine="10"/>
              <w:jc w:val="center"/>
              <w:rPr>
                <w:sz w:val="18"/>
                <w:szCs w:val="18"/>
                <w:lang w:val="en-US" w:eastAsia="en-US"/>
              </w:rPr>
            </w:pPr>
            <w:r w:rsidRPr="00C61885">
              <w:rPr>
                <w:sz w:val="18"/>
                <w:szCs w:val="18"/>
                <w:lang w:val="en-US" w:eastAsia="en-US"/>
              </w:rPr>
              <w:t>№ п/п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8B354E" w14:textId="77777777" w:rsidR="00C61885" w:rsidRPr="00C61885" w:rsidRDefault="00C61885" w:rsidP="00C61885">
            <w:pPr>
              <w:ind w:firstLine="10"/>
              <w:jc w:val="center"/>
              <w:rPr>
                <w:sz w:val="18"/>
                <w:szCs w:val="18"/>
                <w:lang w:val="en-US" w:eastAsia="en-US"/>
              </w:rPr>
            </w:pPr>
            <w:r w:rsidRPr="00C61885">
              <w:rPr>
                <w:sz w:val="18"/>
                <w:szCs w:val="18"/>
                <w:lang w:val="en-US" w:eastAsia="en-US"/>
              </w:rPr>
              <w:t xml:space="preserve">№ </w:t>
            </w:r>
            <w:proofErr w:type="spellStart"/>
            <w:r w:rsidRPr="00C61885">
              <w:rPr>
                <w:sz w:val="18"/>
                <w:szCs w:val="18"/>
                <w:lang w:val="en-US" w:eastAsia="en-US"/>
              </w:rPr>
              <w:t>основного</w:t>
            </w:r>
            <w:proofErr w:type="spellEnd"/>
            <w:r w:rsidRPr="00C61885">
              <w:rPr>
                <w:sz w:val="18"/>
                <w:szCs w:val="18"/>
                <w:lang w:val="en-US" w:eastAsia="en-US"/>
              </w:rPr>
              <w:t xml:space="preserve"> </w:t>
            </w:r>
            <w:proofErr w:type="spellStart"/>
            <w:r w:rsidRPr="00C61885">
              <w:rPr>
                <w:sz w:val="18"/>
                <w:szCs w:val="18"/>
                <w:lang w:val="en-US" w:eastAsia="en-US"/>
              </w:rPr>
              <w:t>мероприятия</w:t>
            </w:r>
            <w:proofErr w:type="spellEnd"/>
            <w:r w:rsidRPr="00C61885">
              <w:rPr>
                <w:sz w:val="18"/>
                <w:szCs w:val="18"/>
                <w:lang w:val="en-US" w:eastAsia="en-US"/>
              </w:rPr>
              <w:t xml:space="preserve"> YY</w:t>
            </w:r>
          </w:p>
        </w:tc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88F116" w14:textId="77777777" w:rsidR="00C61885" w:rsidRPr="00C61885" w:rsidRDefault="00C61885" w:rsidP="00C61885">
            <w:pPr>
              <w:ind w:firstLine="10"/>
              <w:jc w:val="center"/>
              <w:rPr>
                <w:sz w:val="18"/>
                <w:szCs w:val="18"/>
                <w:lang w:val="en-US" w:eastAsia="en-US"/>
              </w:rPr>
            </w:pPr>
            <w:r w:rsidRPr="00C61885">
              <w:rPr>
                <w:sz w:val="18"/>
                <w:szCs w:val="18"/>
                <w:lang w:val="en-US" w:eastAsia="en-US"/>
              </w:rPr>
              <w:t xml:space="preserve">№ </w:t>
            </w:r>
            <w:proofErr w:type="spellStart"/>
            <w:r w:rsidRPr="00C61885">
              <w:rPr>
                <w:sz w:val="18"/>
                <w:szCs w:val="18"/>
                <w:lang w:val="en-US" w:eastAsia="en-US"/>
              </w:rPr>
              <w:t>мероприятия</w:t>
            </w:r>
            <w:proofErr w:type="spellEnd"/>
            <w:r w:rsidRPr="00C61885">
              <w:rPr>
                <w:sz w:val="18"/>
                <w:szCs w:val="18"/>
                <w:lang w:val="en-US" w:eastAsia="en-US"/>
              </w:rPr>
              <w:t xml:space="preserve"> ZZ</w:t>
            </w:r>
          </w:p>
        </w:tc>
        <w:tc>
          <w:tcPr>
            <w:tcW w:w="1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95CDA9" w14:textId="77777777" w:rsidR="00C61885" w:rsidRPr="00C61885" w:rsidRDefault="00C61885" w:rsidP="00C61885">
            <w:pPr>
              <w:ind w:firstLine="10"/>
              <w:jc w:val="center"/>
              <w:rPr>
                <w:sz w:val="18"/>
                <w:szCs w:val="18"/>
                <w:lang w:val="en-US" w:eastAsia="en-US"/>
              </w:rPr>
            </w:pPr>
            <w:proofErr w:type="spellStart"/>
            <w:r w:rsidRPr="00C61885">
              <w:rPr>
                <w:sz w:val="18"/>
                <w:szCs w:val="18"/>
                <w:lang w:val="en-US" w:eastAsia="en-US"/>
              </w:rPr>
              <w:t>Наименование</w:t>
            </w:r>
            <w:proofErr w:type="spellEnd"/>
            <w:r w:rsidRPr="00C61885">
              <w:rPr>
                <w:sz w:val="18"/>
                <w:szCs w:val="18"/>
                <w:lang w:val="en-US" w:eastAsia="en-US"/>
              </w:rPr>
              <w:t xml:space="preserve"> </w:t>
            </w:r>
            <w:proofErr w:type="spellStart"/>
            <w:r w:rsidRPr="00C61885">
              <w:rPr>
                <w:sz w:val="18"/>
                <w:szCs w:val="18"/>
                <w:lang w:val="en-US" w:eastAsia="en-US"/>
              </w:rPr>
              <w:t>результата</w:t>
            </w:r>
            <w:proofErr w:type="spellEnd"/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FF78C0" w14:textId="77777777" w:rsidR="00C61885" w:rsidRPr="00C61885" w:rsidRDefault="00C61885" w:rsidP="00C61885">
            <w:pPr>
              <w:ind w:firstLine="10"/>
              <w:jc w:val="center"/>
              <w:rPr>
                <w:sz w:val="18"/>
                <w:szCs w:val="18"/>
                <w:lang w:val="en-US" w:eastAsia="en-US"/>
              </w:rPr>
            </w:pPr>
            <w:proofErr w:type="spellStart"/>
            <w:r w:rsidRPr="00C61885">
              <w:rPr>
                <w:sz w:val="18"/>
                <w:szCs w:val="18"/>
                <w:lang w:val="en-US" w:eastAsia="en-US"/>
              </w:rPr>
              <w:t>Единица</w:t>
            </w:r>
            <w:proofErr w:type="spellEnd"/>
            <w:r w:rsidRPr="00C61885">
              <w:rPr>
                <w:sz w:val="18"/>
                <w:szCs w:val="18"/>
                <w:lang w:val="en-US" w:eastAsia="en-US"/>
              </w:rPr>
              <w:t xml:space="preserve"> </w:t>
            </w:r>
            <w:proofErr w:type="spellStart"/>
            <w:r w:rsidRPr="00C61885">
              <w:rPr>
                <w:sz w:val="18"/>
                <w:szCs w:val="18"/>
                <w:lang w:val="en-US" w:eastAsia="en-US"/>
              </w:rPr>
              <w:t>измерения</w:t>
            </w:r>
            <w:proofErr w:type="spellEnd"/>
          </w:p>
        </w:tc>
        <w:tc>
          <w:tcPr>
            <w:tcW w:w="2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C84BF8" w14:textId="77777777" w:rsidR="00C61885" w:rsidRPr="00C61885" w:rsidRDefault="00C61885" w:rsidP="00C61885">
            <w:pPr>
              <w:ind w:right="-79" w:firstLine="10"/>
              <w:jc w:val="center"/>
              <w:rPr>
                <w:sz w:val="18"/>
                <w:szCs w:val="18"/>
                <w:lang w:val="en-US" w:eastAsia="en-US"/>
              </w:rPr>
            </w:pPr>
            <w:proofErr w:type="spellStart"/>
            <w:r w:rsidRPr="00C61885">
              <w:rPr>
                <w:sz w:val="18"/>
                <w:szCs w:val="18"/>
                <w:lang w:val="en-US" w:eastAsia="en-US"/>
              </w:rPr>
              <w:t>Порядок</w:t>
            </w:r>
            <w:proofErr w:type="spellEnd"/>
            <w:r w:rsidRPr="00C61885">
              <w:rPr>
                <w:sz w:val="18"/>
                <w:szCs w:val="18"/>
                <w:lang w:val="en-US" w:eastAsia="en-US"/>
              </w:rPr>
              <w:t xml:space="preserve"> </w:t>
            </w:r>
            <w:proofErr w:type="spellStart"/>
            <w:r w:rsidRPr="00C61885">
              <w:rPr>
                <w:sz w:val="18"/>
                <w:szCs w:val="18"/>
                <w:lang w:val="en-US" w:eastAsia="en-US"/>
              </w:rPr>
              <w:t>определения</w:t>
            </w:r>
            <w:proofErr w:type="spellEnd"/>
            <w:r w:rsidRPr="00C61885">
              <w:rPr>
                <w:sz w:val="18"/>
                <w:szCs w:val="18"/>
                <w:lang w:val="en-US" w:eastAsia="en-US"/>
              </w:rPr>
              <w:t xml:space="preserve"> </w:t>
            </w:r>
            <w:proofErr w:type="spellStart"/>
            <w:r w:rsidRPr="00C61885">
              <w:rPr>
                <w:sz w:val="18"/>
                <w:szCs w:val="18"/>
                <w:lang w:val="en-US" w:eastAsia="en-US"/>
              </w:rPr>
              <w:t>значений</w:t>
            </w:r>
            <w:proofErr w:type="spellEnd"/>
          </w:p>
        </w:tc>
      </w:tr>
      <w:tr w:rsidR="00C61885" w:rsidRPr="00C61885" w14:paraId="518DFE7B" w14:textId="77777777" w:rsidTr="00277DAC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49BBA6" w14:textId="77777777" w:rsidR="00C61885" w:rsidRPr="00C61885" w:rsidRDefault="00C61885" w:rsidP="00C61885">
            <w:pPr>
              <w:ind w:firstLine="10"/>
              <w:jc w:val="center"/>
              <w:rPr>
                <w:sz w:val="18"/>
                <w:szCs w:val="18"/>
                <w:lang w:val="en-US" w:eastAsia="en-US"/>
              </w:rPr>
            </w:pPr>
            <w:r w:rsidRPr="00C61885">
              <w:rPr>
                <w:sz w:val="18"/>
                <w:szCs w:val="18"/>
                <w:lang w:val="en-US" w:eastAsia="en-US"/>
              </w:rPr>
              <w:t>1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B09DC1" w14:textId="77777777" w:rsidR="00C61885" w:rsidRPr="00C61885" w:rsidRDefault="00C61885" w:rsidP="00C61885">
            <w:pPr>
              <w:ind w:firstLine="10"/>
              <w:jc w:val="center"/>
              <w:rPr>
                <w:sz w:val="18"/>
                <w:szCs w:val="18"/>
                <w:lang w:eastAsia="en-US"/>
              </w:rPr>
            </w:pPr>
            <w:r w:rsidRPr="00C61885">
              <w:rPr>
                <w:sz w:val="18"/>
                <w:szCs w:val="18"/>
                <w:lang w:eastAsia="en-US"/>
              </w:rPr>
              <w:t>2</w:t>
            </w:r>
          </w:p>
        </w:tc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A0D5C6" w14:textId="77777777" w:rsidR="00C61885" w:rsidRPr="00C61885" w:rsidRDefault="00C61885" w:rsidP="00C61885">
            <w:pPr>
              <w:ind w:firstLine="10"/>
              <w:jc w:val="center"/>
              <w:rPr>
                <w:sz w:val="18"/>
                <w:szCs w:val="18"/>
                <w:lang w:eastAsia="en-US"/>
              </w:rPr>
            </w:pPr>
            <w:r w:rsidRPr="00C61885">
              <w:rPr>
                <w:sz w:val="18"/>
                <w:szCs w:val="18"/>
                <w:lang w:eastAsia="en-US"/>
              </w:rPr>
              <w:t>3</w:t>
            </w:r>
          </w:p>
        </w:tc>
        <w:tc>
          <w:tcPr>
            <w:tcW w:w="1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35CC8C" w14:textId="77777777" w:rsidR="00C61885" w:rsidRPr="00C61885" w:rsidRDefault="00C61885" w:rsidP="00C61885">
            <w:pPr>
              <w:ind w:firstLine="10"/>
              <w:jc w:val="center"/>
              <w:rPr>
                <w:sz w:val="18"/>
                <w:szCs w:val="18"/>
                <w:lang w:eastAsia="en-US"/>
              </w:rPr>
            </w:pPr>
            <w:r w:rsidRPr="00C61885">
              <w:rPr>
                <w:sz w:val="18"/>
                <w:szCs w:val="18"/>
                <w:lang w:eastAsia="en-US"/>
              </w:rPr>
              <w:t>4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F4D281" w14:textId="77777777" w:rsidR="00C61885" w:rsidRPr="00C61885" w:rsidRDefault="00C61885" w:rsidP="00C61885">
            <w:pPr>
              <w:ind w:firstLine="10"/>
              <w:jc w:val="center"/>
              <w:rPr>
                <w:sz w:val="18"/>
                <w:szCs w:val="18"/>
                <w:lang w:eastAsia="en-US"/>
              </w:rPr>
            </w:pPr>
            <w:r w:rsidRPr="00C61885">
              <w:rPr>
                <w:sz w:val="18"/>
                <w:szCs w:val="18"/>
                <w:lang w:eastAsia="en-US"/>
              </w:rPr>
              <w:t>5</w:t>
            </w:r>
          </w:p>
        </w:tc>
        <w:tc>
          <w:tcPr>
            <w:tcW w:w="2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3C68D1" w14:textId="77777777" w:rsidR="00C61885" w:rsidRPr="00C61885" w:rsidRDefault="00C61885" w:rsidP="00C61885">
            <w:pPr>
              <w:ind w:right="-79" w:firstLine="10"/>
              <w:jc w:val="center"/>
              <w:rPr>
                <w:sz w:val="18"/>
                <w:szCs w:val="18"/>
                <w:lang w:eastAsia="en-US"/>
              </w:rPr>
            </w:pPr>
            <w:r w:rsidRPr="00C61885">
              <w:rPr>
                <w:sz w:val="18"/>
                <w:szCs w:val="18"/>
                <w:lang w:eastAsia="en-US"/>
              </w:rPr>
              <w:t>6</w:t>
            </w:r>
          </w:p>
        </w:tc>
      </w:tr>
      <w:tr w:rsidR="00C61885" w:rsidRPr="00C61885" w14:paraId="1BA7B2B1" w14:textId="77777777" w:rsidTr="00277DAC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688561" w14:textId="77777777" w:rsidR="00C61885" w:rsidRPr="00C61885" w:rsidRDefault="00C61885" w:rsidP="00C61885">
            <w:pPr>
              <w:ind w:firstLine="10"/>
              <w:jc w:val="center"/>
              <w:rPr>
                <w:sz w:val="18"/>
                <w:szCs w:val="18"/>
                <w:lang w:val="en-US" w:eastAsia="en-US"/>
              </w:rPr>
            </w:pPr>
            <w:r w:rsidRPr="00C61885">
              <w:rPr>
                <w:sz w:val="18"/>
                <w:szCs w:val="18"/>
                <w:lang w:val="en-US" w:eastAsia="en-US"/>
              </w:rPr>
              <w:t>1.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D1CC20" w14:textId="77777777" w:rsidR="00C61885" w:rsidRPr="00C61885" w:rsidRDefault="00C61885" w:rsidP="00C61885">
            <w:pPr>
              <w:ind w:firstLine="10"/>
              <w:rPr>
                <w:sz w:val="18"/>
                <w:szCs w:val="18"/>
                <w:lang w:val="en-US" w:eastAsia="en-US"/>
              </w:rPr>
            </w:pPr>
            <w:r w:rsidRPr="00C61885">
              <w:rPr>
                <w:sz w:val="18"/>
                <w:szCs w:val="18"/>
                <w:lang w:val="en-US" w:eastAsia="en-US"/>
              </w:rPr>
              <w:t>Е4</w:t>
            </w:r>
          </w:p>
        </w:tc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90EB6C" w14:textId="77777777" w:rsidR="00C61885" w:rsidRPr="00C61885" w:rsidRDefault="00C61885" w:rsidP="00C61885">
            <w:pPr>
              <w:ind w:firstLine="10"/>
              <w:rPr>
                <w:sz w:val="18"/>
                <w:szCs w:val="18"/>
                <w:lang w:val="en-US" w:eastAsia="en-US"/>
              </w:rPr>
            </w:pPr>
            <w:r w:rsidRPr="00C61885">
              <w:rPr>
                <w:sz w:val="18"/>
                <w:szCs w:val="18"/>
                <w:lang w:val="en-US" w:eastAsia="en-US"/>
              </w:rPr>
              <w:t>04</w:t>
            </w:r>
          </w:p>
        </w:tc>
        <w:tc>
          <w:tcPr>
            <w:tcW w:w="1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A47B8E" w14:textId="77777777" w:rsidR="00C61885" w:rsidRPr="00C61885" w:rsidRDefault="00C61885" w:rsidP="00C61885">
            <w:pPr>
              <w:ind w:firstLine="10"/>
              <w:rPr>
                <w:sz w:val="18"/>
                <w:szCs w:val="18"/>
                <w:lang w:eastAsia="en-US"/>
              </w:rPr>
            </w:pPr>
            <w:r w:rsidRPr="00C61885">
              <w:rPr>
                <w:sz w:val="18"/>
                <w:szCs w:val="18"/>
              </w:rPr>
              <w:t>Образовательные организации обеспечены комплектами оборудования, включающими средства вычислительной техники, программное обеспечение и презентационное оборудование, для внедрения цифровой образовательной среды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24D0F4" w14:textId="77777777" w:rsidR="00C61885" w:rsidRPr="00C61885" w:rsidRDefault="00C61885" w:rsidP="00C61885">
            <w:pPr>
              <w:autoSpaceDE w:val="0"/>
              <w:autoSpaceDN w:val="0"/>
              <w:adjustRightInd w:val="0"/>
              <w:ind w:firstLine="10"/>
              <w:rPr>
                <w:sz w:val="18"/>
                <w:szCs w:val="18"/>
                <w:lang w:eastAsia="en-US"/>
              </w:rPr>
            </w:pPr>
            <w:proofErr w:type="spellStart"/>
            <w:r w:rsidRPr="00C61885">
              <w:rPr>
                <w:sz w:val="18"/>
                <w:szCs w:val="18"/>
                <w:lang w:val="en-US" w:eastAsia="en-US"/>
              </w:rPr>
              <w:t>единиц</w:t>
            </w:r>
            <w:proofErr w:type="spellEnd"/>
            <w:r w:rsidRPr="00C61885">
              <w:rPr>
                <w:sz w:val="18"/>
                <w:szCs w:val="18"/>
                <w:lang w:eastAsia="en-US"/>
              </w:rPr>
              <w:t>а</w:t>
            </w:r>
          </w:p>
        </w:tc>
        <w:tc>
          <w:tcPr>
            <w:tcW w:w="2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70D65C" w14:textId="77777777" w:rsidR="00C61885" w:rsidRPr="00C61885" w:rsidRDefault="00C61885" w:rsidP="00C61885">
            <w:pPr>
              <w:widowControl w:val="0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C61885">
              <w:rPr>
                <w:color w:val="000000"/>
                <w:sz w:val="18"/>
                <w:szCs w:val="18"/>
                <w:lang w:eastAsia="zh-CN"/>
              </w:rPr>
              <w:t xml:space="preserve">Количество образовательных организаций в муниципальном образовании Московской области, обеспеченных </w:t>
            </w:r>
            <w:r w:rsidRPr="00C61885">
              <w:rPr>
                <w:color w:val="00000A"/>
                <w:sz w:val="18"/>
                <w:szCs w:val="18"/>
              </w:rPr>
              <w:t>комплектами оборудования, включающими средства вычислительной техники, программное обеспечение и презентационное оборудование, для внедрения цифровой образовательной среды</w:t>
            </w:r>
            <w:r w:rsidRPr="00C61885">
              <w:rPr>
                <w:color w:val="000000"/>
                <w:sz w:val="18"/>
                <w:szCs w:val="18"/>
                <w:lang w:eastAsia="zh-CN"/>
              </w:rPr>
              <w:t xml:space="preserve"> определяется согласно распределению субсидии бюджетам муниципальных образований Московской области, предусмотренных мероприятием Е4.04</w:t>
            </w:r>
            <w:r w:rsidRPr="00C61885">
              <w:rPr>
                <w:color w:val="00000A"/>
                <w:sz w:val="18"/>
                <w:szCs w:val="18"/>
              </w:rPr>
              <w:t xml:space="preserve"> </w:t>
            </w:r>
            <w:r w:rsidRPr="00C61885">
              <w:rPr>
                <w:sz w:val="18"/>
                <w:szCs w:val="18"/>
                <w:lang w:eastAsia="zh-CN"/>
              </w:rPr>
              <w:t>подпрограммы 2 «Развитие информационной и технологической инфраструктуры экосистемы цифровой экономики Московской области» государственной программы Московской области «Цифровое Подмосковье» на 2023-2030 годы</w:t>
            </w:r>
            <w:r w:rsidRPr="00C61885">
              <w:rPr>
                <w:color w:val="000000"/>
                <w:sz w:val="18"/>
                <w:szCs w:val="18"/>
                <w:lang w:eastAsia="zh-CN"/>
              </w:rPr>
              <w:t xml:space="preserve"> на софинансирование расходов</w:t>
            </w:r>
          </w:p>
          <w:p w14:paraId="0FDC90B2" w14:textId="77777777" w:rsidR="00C61885" w:rsidRPr="00C61885" w:rsidRDefault="00C61885" w:rsidP="00C61885">
            <w:pPr>
              <w:autoSpaceDE w:val="0"/>
              <w:autoSpaceDN w:val="0"/>
              <w:adjustRightInd w:val="0"/>
              <w:ind w:firstLine="10"/>
              <w:rPr>
                <w:sz w:val="18"/>
                <w:szCs w:val="18"/>
                <w:lang w:val="en-US" w:eastAsia="en-US"/>
              </w:rPr>
            </w:pPr>
            <w:r w:rsidRPr="00C61885">
              <w:rPr>
                <w:sz w:val="18"/>
                <w:szCs w:val="18"/>
                <w:lang w:eastAsia="en-US"/>
              </w:rPr>
              <w:br/>
            </w:r>
            <w:proofErr w:type="spellStart"/>
            <w:r w:rsidRPr="00C61885">
              <w:rPr>
                <w:sz w:val="18"/>
                <w:szCs w:val="18"/>
                <w:lang w:val="en-US" w:eastAsia="en-US"/>
              </w:rPr>
              <w:t>Периодичность</w:t>
            </w:r>
            <w:proofErr w:type="spellEnd"/>
            <w:r w:rsidRPr="00C61885">
              <w:rPr>
                <w:sz w:val="18"/>
                <w:szCs w:val="18"/>
                <w:lang w:val="en-US" w:eastAsia="en-US"/>
              </w:rPr>
              <w:t xml:space="preserve"> </w:t>
            </w:r>
            <w:proofErr w:type="spellStart"/>
            <w:r w:rsidRPr="00C61885">
              <w:rPr>
                <w:sz w:val="18"/>
                <w:szCs w:val="18"/>
                <w:lang w:val="en-US" w:eastAsia="en-US"/>
              </w:rPr>
              <w:t>представления</w:t>
            </w:r>
            <w:proofErr w:type="spellEnd"/>
            <w:r w:rsidRPr="00C61885">
              <w:rPr>
                <w:sz w:val="18"/>
                <w:szCs w:val="18"/>
                <w:lang w:val="en-US" w:eastAsia="en-US"/>
              </w:rPr>
              <w:t xml:space="preserve"> – </w:t>
            </w:r>
            <w:proofErr w:type="spellStart"/>
            <w:r w:rsidRPr="00C61885">
              <w:rPr>
                <w:sz w:val="18"/>
                <w:szCs w:val="18"/>
                <w:lang w:val="en-US" w:eastAsia="en-US"/>
              </w:rPr>
              <w:t>ежеквартально</w:t>
            </w:r>
            <w:proofErr w:type="spellEnd"/>
            <w:r w:rsidRPr="00C61885">
              <w:rPr>
                <w:sz w:val="18"/>
                <w:szCs w:val="18"/>
                <w:lang w:val="en-US" w:eastAsia="en-US"/>
              </w:rPr>
              <w:t>.</w:t>
            </w:r>
          </w:p>
        </w:tc>
      </w:tr>
      <w:tr w:rsidR="00C61885" w:rsidRPr="00C61885" w14:paraId="23F97031" w14:textId="77777777" w:rsidTr="00277DAC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7EE25B" w14:textId="77777777" w:rsidR="00C61885" w:rsidRPr="00C61885" w:rsidRDefault="00C61885" w:rsidP="00C61885">
            <w:pPr>
              <w:ind w:firstLine="10"/>
              <w:jc w:val="center"/>
              <w:rPr>
                <w:sz w:val="18"/>
                <w:szCs w:val="18"/>
                <w:lang w:val="en-US" w:eastAsia="en-US"/>
              </w:rPr>
            </w:pPr>
            <w:r w:rsidRPr="00C61885">
              <w:rPr>
                <w:sz w:val="18"/>
                <w:szCs w:val="18"/>
                <w:lang w:val="en-US" w:eastAsia="en-US"/>
              </w:rPr>
              <w:t>2.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BE7D6D" w14:textId="77777777" w:rsidR="00C61885" w:rsidRPr="00C61885" w:rsidRDefault="00C61885" w:rsidP="00C61885">
            <w:pPr>
              <w:ind w:firstLine="10"/>
              <w:rPr>
                <w:sz w:val="18"/>
                <w:szCs w:val="18"/>
                <w:lang w:val="en-US" w:eastAsia="en-US"/>
              </w:rPr>
            </w:pPr>
            <w:r w:rsidRPr="00C61885">
              <w:rPr>
                <w:sz w:val="18"/>
                <w:szCs w:val="18"/>
                <w:lang w:val="en-US" w:eastAsia="en-US"/>
              </w:rPr>
              <w:t>Е4</w:t>
            </w:r>
          </w:p>
        </w:tc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DE7333" w14:textId="77777777" w:rsidR="00C61885" w:rsidRPr="00C61885" w:rsidRDefault="00C61885" w:rsidP="00C61885">
            <w:pPr>
              <w:ind w:firstLine="10"/>
              <w:rPr>
                <w:sz w:val="18"/>
                <w:szCs w:val="18"/>
                <w:lang w:val="en-US" w:eastAsia="en-US"/>
              </w:rPr>
            </w:pPr>
            <w:r w:rsidRPr="00C61885">
              <w:rPr>
                <w:sz w:val="18"/>
                <w:szCs w:val="18"/>
                <w:lang w:val="en-US" w:eastAsia="en-US"/>
              </w:rPr>
              <w:t>05</w:t>
            </w:r>
          </w:p>
        </w:tc>
        <w:tc>
          <w:tcPr>
            <w:tcW w:w="1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F632A3" w14:textId="77777777" w:rsidR="00C61885" w:rsidRPr="00C61885" w:rsidRDefault="00C61885" w:rsidP="00C61885">
            <w:pPr>
              <w:ind w:firstLine="10"/>
              <w:rPr>
                <w:sz w:val="18"/>
                <w:szCs w:val="18"/>
                <w:lang w:eastAsia="en-US"/>
              </w:rPr>
            </w:pPr>
            <w:r w:rsidRPr="00C61885">
              <w:rPr>
                <w:sz w:val="18"/>
                <w:szCs w:val="18"/>
                <w:lang w:eastAsia="en-US"/>
              </w:rPr>
              <w:t>Обеспечено обновление и техническое обслуживание (ремонт) средств (программного обеспечения и оборудования), приобретённых в рамках субсидий на внедрение целевой модели цифровой образовательной среды в общеобразовательных организациях, на государственную поддержку образовательных организаций в целях оснащения (обновления) их компьютерным, мультимедийным, презентационным оборудованием и программным обеспечением в рамках эксперимента по модернизации начального общего, основного общего и среднего общего образования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015928" w14:textId="77777777" w:rsidR="00C61885" w:rsidRPr="00C61885" w:rsidRDefault="00C61885" w:rsidP="00C61885">
            <w:pPr>
              <w:ind w:firstLine="10"/>
              <w:rPr>
                <w:sz w:val="18"/>
                <w:szCs w:val="18"/>
                <w:lang w:eastAsia="en-US"/>
              </w:rPr>
            </w:pPr>
            <w:proofErr w:type="spellStart"/>
            <w:r w:rsidRPr="00C61885">
              <w:rPr>
                <w:sz w:val="18"/>
                <w:szCs w:val="18"/>
                <w:lang w:val="en-US" w:eastAsia="en-US"/>
              </w:rPr>
              <w:t>единиц</w:t>
            </w:r>
            <w:proofErr w:type="spellEnd"/>
            <w:r w:rsidRPr="00C61885">
              <w:rPr>
                <w:sz w:val="18"/>
                <w:szCs w:val="18"/>
                <w:lang w:eastAsia="en-US"/>
              </w:rPr>
              <w:t>а</w:t>
            </w:r>
          </w:p>
        </w:tc>
        <w:tc>
          <w:tcPr>
            <w:tcW w:w="2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C60104" w14:textId="77777777" w:rsidR="00C61885" w:rsidRPr="00C61885" w:rsidRDefault="00C61885" w:rsidP="00C61885">
            <w:pPr>
              <w:widowControl w:val="0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C61885">
              <w:rPr>
                <w:color w:val="000000"/>
                <w:sz w:val="18"/>
                <w:szCs w:val="18"/>
                <w:lang w:eastAsia="zh-CN"/>
              </w:rPr>
              <w:t xml:space="preserve">Количество образовательных организаций в муниципальном образовании Московской области, в которых обеспечено обновление </w:t>
            </w:r>
            <w:r w:rsidRPr="00C61885">
              <w:rPr>
                <w:color w:val="00000A"/>
                <w:sz w:val="18"/>
                <w:szCs w:val="18"/>
              </w:rPr>
              <w:t xml:space="preserve"> и техническое обслуживание (ремонт) средств (программного обеспечения и оборудования), приобретённых в рамках субсидий на внедрение целевой модели цифровой образовательной среды в общеобразовательных организациях, на государственную поддержку образовательных организаций в целях оснащения (обновления) их компьютерным, мультимедийным, презентационным оборудованием и программным обеспечением в рамках эксперимента по модернизации начального общего, основного общего и среднего общего образования,</w:t>
            </w:r>
            <w:r w:rsidRPr="00C61885">
              <w:rPr>
                <w:color w:val="000000"/>
                <w:sz w:val="18"/>
                <w:szCs w:val="18"/>
                <w:lang w:eastAsia="zh-CN"/>
              </w:rPr>
              <w:t xml:space="preserve"> предусмотренных мероприятием Е4.05</w:t>
            </w:r>
            <w:r w:rsidRPr="00C61885">
              <w:rPr>
                <w:color w:val="00000A"/>
                <w:sz w:val="18"/>
                <w:szCs w:val="18"/>
              </w:rPr>
              <w:t xml:space="preserve"> </w:t>
            </w:r>
            <w:r w:rsidRPr="00C61885">
              <w:rPr>
                <w:sz w:val="18"/>
                <w:szCs w:val="18"/>
                <w:lang w:eastAsia="zh-CN"/>
              </w:rPr>
              <w:t>подпрограммы 2 «Развитие информационной и технологической инфраструктуры экосистемы цифровой экономики Московской области» государственной программы Московской области «Цифровое Подмосковье» на 2023-2030 годы</w:t>
            </w:r>
            <w:r w:rsidRPr="00C61885">
              <w:rPr>
                <w:color w:val="000000"/>
                <w:sz w:val="18"/>
                <w:szCs w:val="18"/>
                <w:lang w:eastAsia="zh-CN"/>
              </w:rPr>
              <w:t xml:space="preserve"> на софинансирование расходов</w:t>
            </w:r>
          </w:p>
          <w:p w14:paraId="2C21B3BF" w14:textId="77777777" w:rsidR="00C61885" w:rsidRPr="00C61885" w:rsidRDefault="00C61885" w:rsidP="00C61885">
            <w:pPr>
              <w:ind w:firstLine="10"/>
              <w:rPr>
                <w:sz w:val="18"/>
                <w:szCs w:val="18"/>
                <w:lang w:val="en-US" w:eastAsia="en-US"/>
              </w:rPr>
            </w:pPr>
            <w:r w:rsidRPr="00C61885">
              <w:rPr>
                <w:sz w:val="18"/>
                <w:szCs w:val="18"/>
                <w:lang w:eastAsia="en-US"/>
              </w:rPr>
              <w:br/>
            </w:r>
            <w:proofErr w:type="spellStart"/>
            <w:r w:rsidRPr="00C61885">
              <w:rPr>
                <w:sz w:val="18"/>
                <w:szCs w:val="18"/>
                <w:lang w:val="en-US" w:eastAsia="en-US"/>
              </w:rPr>
              <w:t>Периодичность</w:t>
            </w:r>
            <w:proofErr w:type="spellEnd"/>
            <w:r w:rsidRPr="00C61885">
              <w:rPr>
                <w:sz w:val="18"/>
                <w:szCs w:val="18"/>
                <w:lang w:val="en-US" w:eastAsia="en-US"/>
              </w:rPr>
              <w:t xml:space="preserve"> </w:t>
            </w:r>
            <w:proofErr w:type="spellStart"/>
            <w:r w:rsidRPr="00C61885">
              <w:rPr>
                <w:sz w:val="18"/>
                <w:szCs w:val="18"/>
                <w:lang w:val="en-US" w:eastAsia="en-US"/>
              </w:rPr>
              <w:t>представления</w:t>
            </w:r>
            <w:proofErr w:type="spellEnd"/>
            <w:r w:rsidRPr="00C61885">
              <w:rPr>
                <w:sz w:val="18"/>
                <w:szCs w:val="18"/>
                <w:lang w:val="en-US" w:eastAsia="en-US"/>
              </w:rPr>
              <w:t xml:space="preserve"> – </w:t>
            </w:r>
            <w:proofErr w:type="spellStart"/>
            <w:r w:rsidRPr="00C61885">
              <w:rPr>
                <w:sz w:val="18"/>
                <w:szCs w:val="18"/>
                <w:lang w:val="en-US" w:eastAsia="en-US"/>
              </w:rPr>
              <w:t>ежеквартально</w:t>
            </w:r>
            <w:proofErr w:type="spellEnd"/>
            <w:r w:rsidRPr="00C61885">
              <w:rPr>
                <w:sz w:val="18"/>
                <w:szCs w:val="18"/>
                <w:lang w:val="en-US" w:eastAsia="en-US"/>
              </w:rPr>
              <w:t>.</w:t>
            </w:r>
          </w:p>
        </w:tc>
      </w:tr>
    </w:tbl>
    <w:p w14:paraId="3351DE6B" w14:textId="77777777" w:rsidR="00C61885" w:rsidRPr="00C61885" w:rsidRDefault="00C61885" w:rsidP="00C61885">
      <w:pPr>
        <w:suppressAutoHyphens/>
        <w:rPr>
          <w:color w:val="00000A"/>
          <w:sz w:val="20"/>
          <w:szCs w:val="20"/>
          <w:lang w:eastAsia="zh-CN"/>
        </w:rPr>
      </w:pPr>
      <w:r w:rsidRPr="00C61885">
        <w:rPr>
          <w:sz w:val="20"/>
          <w:szCs w:val="20"/>
        </w:rPr>
        <w:br w:type="page"/>
      </w:r>
    </w:p>
    <w:p w14:paraId="66CE87CF" w14:textId="372A216B" w:rsidR="00C61885" w:rsidRPr="00C61885" w:rsidRDefault="00C61885" w:rsidP="00C61885">
      <w:pPr>
        <w:pStyle w:val="aff8"/>
        <w:keepNext/>
        <w:tabs>
          <w:tab w:val="left" w:pos="756"/>
        </w:tabs>
        <w:suppressAutoHyphens/>
        <w:spacing w:after="140" w:line="264" w:lineRule="auto"/>
        <w:ind w:left="1430"/>
        <w:textAlignment w:val="baseline"/>
        <w:outlineLvl w:val="1"/>
        <w:rPr>
          <w:rFonts w:eastAsia="Calibri"/>
          <w:b/>
          <w:bCs/>
          <w:color w:val="00000A"/>
          <w:szCs w:val="28"/>
          <w:lang w:eastAsia="zh-CN"/>
        </w:rPr>
      </w:pPr>
      <w:r>
        <w:rPr>
          <w:b/>
          <w:bCs/>
          <w:color w:val="00000A"/>
          <w:sz w:val="28"/>
          <w:szCs w:val="28"/>
          <w:lang w:eastAsia="en-US"/>
        </w:rPr>
        <w:lastRenderedPageBreak/>
        <w:t xml:space="preserve">7. </w:t>
      </w:r>
      <w:r w:rsidRPr="00C61885">
        <w:rPr>
          <w:b/>
          <w:bCs/>
          <w:color w:val="00000A"/>
          <w:sz w:val="28"/>
          <w:szCs w:val="28"/>
          <w:lang w:eastAsia="en-US"/>
        </w:rPr>
        <w:t>Взаимосвязь основных мероприятий и показателей муниципальной подпрограммы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487"/>
        <w:gridCol w:w="3053"/>
        <w:gridCol w:w="10474"/>
        <w:gridCol w:w="1113"/>
      </w:tblGrid>
      <w:tr w:rsidR="00C61885" w:rsidRPr="00C61885" w14:paraId="73DF0A9E" w14:textId="77777777" w:rsidTr="00277DAC">
        <w:trPr>
          <w:trHeight w:val="395"/>
        </w:trPr>
        <w:tc>
          <w:tcPr>
            <w:tcW w:w="1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C3D0158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</w:pPr>
            <w:r w:rsidRPr="00C61885"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  <w:t>№ п/п</w:t>
            </w:r>
          </w:p>
        </w:tc>
        <w:tc>
          <w:tcPr>
            <w:tcW w:w="10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B694B15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</w:pPr>
            <w:r w:rsidRPr="00C61885"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  <w:t>Наименование основного мероприятия</w:t>
            </w:r>
          </w:p>
        </w:tc>
        <w:tc>
          <w:tcPr>
            <w:tcW w:w="34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17254B9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</w:pPr>
            <w:r w:rsidRPr="00C61885"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  <w:t>Наименование показателя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290CDB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</w:pPr>
            <w:r w:rsidRPr="00C61885"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  <w:t>Единица измерения</w:t>
            </w:r>
          </w:p>
        </w:tc>
      </w:tr>
      <w:tr w:rsidR="00C61885" w:rsidRPr="00C61885" w14:paraId="06124F15" w14:textId="77777777" w:rsidTr="00277DAC">
        <w:tc>
          <w:tcPr>
            <w:tcW w:w="1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EA7402A" w14:textId="77777777" w:rsidR="00C61885" w:rsidRPr="00C61885" w:rsidRDefault="00C61885" w:rsidP="00C61885">
            <w:pPr>
              <w:widowControl w:val="0"/>
              <w:numPr>
                <w:ilvl w:val="0"/>
                <w:numId w:val="15"/>
              </w:numPr>
              <w:suppressAutoHyphens/>
              <w:spacing w:line="276" w:lineRule="auto"/>
              <w:ind w:right="-122" w:hanging="614"/>
              <w:contextualSpacing/>
              <w:jc w:val="both"/>
              <w:textAlignment w:val="baseline"/>
              <w:rPr>
                <w:color w:val="00000A"/>
                <w:sz w:val="18"/>
                <w:szCs w:val="18"/>
                <w:lang w:eastAsia="zh-CN"/>
              </w:rPr>
            </w:pPr>
          </w:p>
        </w:tc>
        <w:tc>
          <w:tcPr>
            <w:tcW w:w="10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1557356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jc w:val="both"/>
              <w:textAlignment w:val="baseline"/>
              <w:rPr>
                <w:rFonts w:eastAsia="Calibri"/>
                <w:color w:val="00000A"/>
                <w:sz w:val="18"/>
                <w:szCs w:val="18"/>
                <w:lang w:eastAsia="en-US"/>
              </w:rPr>
            </w:pPr>
            <w:r w:rsidRPr="00C61885">
              <w:rPr>
                <w:rFonts w:eastAsia="Calibri"/>
                <w:color w:val="00000A"/>
                <w:sz w:val="18"/>
                <w:szCs w:val="18"/>
                <w:lang w:eastAsia="en-US"/>
              </w:rPr>
              <w:t xml:space="preserve">Основное мероприятие </w:t>
            </w:r>
            <w:r w:rsidRPr="00C61885">
              <w:rPr>
                <w:rFonts w:eastAsia="Calibri"/>
                <w:color w:val="00000A"/>
                <w:sz w:val="18"/>
                <w:szCs w:val="18"/>
                <w:lang w:val="en-US" w:eastAsia="en-US"/>
              </w:rPr>
              <w:t>0</w:t>
            </w:r>
            <w:r w:rsidRPr="00C61885">
              <w:rPr>
                <w:rFonts w:eastAsia="Calibri"/>
                <w:color w:val="00000A"/>
                <w:sz w:val="18"/>
                <w:szCs w:val="18"/>
                <w:lang w:eastAsia="en-US"/>
              </w:rPr>
              <w:t>1. Информационная инфраструктура</w:t>
            </w:r>
          </w:p>
        </w:tc>
        <w:tc>
          <w:tcPr>
            <w:tcW w:w="34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36692F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jc w:val="both"/>
              <w:textAlignment w:val="baseline"/>
              <w:rPr>
                <w:rFonts w:eastAsia="Calibri"/>
                <w:color w:val="000000"/>
                <w:sz w:val="18"/>
                <w:szCs w:val="18"/>
                <w:lang w:eastAsia="zh-CN"/>
              </w:rPr>
            </w:pPr>
            <w:r w:rsidRPr="00C61885">
              <w:rPr>
                <w:color w:val="000000"/>
                <w:sz w:val="18"/>
                <w:szCs w:val="18"/>
                <w:lang w:eastAsia="zh-CN"/>
              </w:rPr>
              <w:t>Доля рабочих мест, обеспеченных необходимым компьютерным оборудованием и услугами связи в</w:t>
            </w:r>
            <w:r w:rsidRPr="00C61885">
              <w:rPr>
                <w:color w:val="000000"/>
                <w:sz w:val="18"/>
                <w:szCs w:val="18"/>
                <w:lang w:val="en-US" w:eastAsia="zh-CN"/>
              </w:rPr>
              <w:t> </w:t>
            </w:r>
            <w:r w:rsidRPr="00C61885">
              <w:rPr>
                <w:color w:val="000000"/>
                <w:sz w:val="18"/>
                <w:szCs w:val="18"/>
                <w:lang w:eastAsia="zh-CN"/>
              </w:rPr>
              <w:t xml:space="preserve">соответствии с требованиями нормативных правовых актов Московской области. </w:t>
            </w:r>
            <w:r w:rsidRPr="00C61885">
              <w:rPr>
                <w:b/>
                <w:bCs/>
                <w:color w:val="000000"/>
                <w:sz w:val="18"/>
                <w:szCs w:val="18"/>
                <w:lang w:eastAsia="zh-CN"/>
              </w:rPr>
              <w:t>Мероприятие 4.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6DF9BB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C61885">
              <w:rPr>
                <w:color w:val="000000"/>
                <w:sz w:val="18"/>
                <w:szCs w:val="18"/>
                <w:lang w:eastAsia="zh-CN"/>
              </w:rPr>
              <w:t>Процент</w:t>
            </w:r>
          </w:p>
        </w:tc>
      </w:tr>
      <w:tr w:rsidR="00C61885" w:rsidRPr="00C61885" w14:paraId="58CDFB7E" w14:textId="77777777" w:rsidTr="00277DAC">
        <w:tc>
          <w:tcPr>
            <w:tcW w:w="161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708B6F" w14:textId="77777777" w:rsidR="00C61885" w:rsidRPr="00C61885" w:rsidRDefault="00C61885" w:rsidP="00C61885">
            <w:pPr>
              <w:widowControl w:val="0"/>
              <w:numPr>
                <w:ilvl w:val="0"/>
                <w:numId w:val="15"/>
              </w:numPr>
              <w:suppressAutoHyphens/>
              <w:spacing w:line="276" w:lineRule="auto"/>
              <w:ind w:right="-122" w:hanging="614"/>
              <w:contextualSpacing/>
              <w:jc w:val="both"/>
              <w:textAlignment w:val="baseline"/>
              <w:rPr>
                <w:color w:val="00000A"/>
                <w:sz w:val="18"/>
                <w:szCs w:val="18"/>
                <w:lang w:eastAsia="zh-CN"/>
              </w:rPr>
            </w:pPr>
          </w:p>
        </w:tc>
        <w:tc>
          <w:tcPr>
            <w:tcW w:w="1009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3A1DAA6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C61885">
              <w:rPr>
                <w:color w:val="000000"/>
                <w:sz w:val="18"/>
                <w:szCs w:val="18"/>
                <w:lang w:eastAsia="zh-CN"/>
              </w:rPr>
              <w:t>Основное мероприятие 02. Информационная безопасность</w:t>
            </w:r>
          </w:p>
        </w:tc>
        <w:tc>
          <w:tcPr>
            <w:tcW w:w="34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34DC40E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jc w:val="both"/>
              <w:textAlignment w:val="baseline"/>
              <w:rPr>
                <w:rFonts w:eastAsia="Calibri"/>
                <w:color w:val="000000"/>
                <w:sz w:val="18"/>
                <w:szCs w:val="18"/>
                <w:lang w:eastAsia="zh-CN"/>
              </w:rPr>
            </w:pPr>
            <w:r w:rsidRPr="00C61885">
              <w:rPr>
                <w:color w:val="000000"/>
                <w:sz w:val="18"/>
                <w:szCs w:val="18"/>
                <w:lang w:eastAsia="zh-CN"/>
              </w:rPr>
              <w:t xml:space="preserve">Увеличение доли защищенных по требованиям безопасности информации информационных систем, используемых ОМСУ муниципального образования Московской области, в соответствии с категорией обрабатываемой информации, а также персональных компьютеров, используемых на рабочих местах работников, обеспеченных антивирусным программным обеспечением с регулярным обновлением соответствующих баз. </w:t>
            </w:r>
            <w:r w:rsidRPr="00C61885">
              <w:rPr>
                <w:b/>
                <w:bCs/>
                <w:color w:val="000000"/>
                <w:sz w:val="18"/>
                <w:szCs w:val="18"/>
                <w:lang w:eastAsia="zh-CN"/>
              </w:rPr>
              <w:t>Мероприятие 1.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673E4E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C61885">
              <w:rPr>
                <w:color w:val="000000"/>
                <w:sz w:val="18"/>
                <w:szCs w:val="18"/>
                <w:lang w:eastAsia="zh-CN"/>
              </w:rPr>
              <w:t>Процент</w:t>
            </w:r>
          </w:p>
        </w:tc>
      </w:tr>
      <w:tr w:rsidR="00C61885" w:rsidRPr="00C61885" w14:paraId="339E4261" w14:textId="77777777" w:rsidTr="00277DAC">
        <w:tc>
          <w:tcPr>
            <w:tcW w:w="161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3603B6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ind w:left="283" w:right="-122" w:hanging="614"/>
              <w:jc w:val="both"/>
              <w:textAlignment w:val="baseline"/>
              <w:rPr>
                <w:color w:val="00000A"/>
                <w:sz w:val="18"/>
                <w:szCs w:val="18"/>
                <w:lang w:eastAsia="zh-CN"/>
              </w:rPr>
            </w:pPr>
          </w:p>
        </w:tc>
        <w:tc>
          <w:tcPr>
            <w:tcW w:w="1009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0394F62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4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A73C96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jc w:val="both"/>
              <w:textAlignment w:val="baseline"/>
              <w:rPr>
                <w:rFonts w:eastAsia="Calibri"/>
                <w:color w:val="000000"/>
                <w:sz w:val="18"/>
                <w:szCs w:val="18"/>
                <w:lang w:eastAsia="zh-CN"/>
              </w:rPr>
            </w:pPr>
            <w:r w:rsidRPr="00C61885">
              <w:rPr>
                <w:color w:val="000000"/>
                <w:sz w:val="18"/>
                <w:szCs w:val="18"/>
                <w:lang w:eastAsia="zh-CN"/>
              </w:rPr>
              <w:t xml:space="preserve">Доля работников ОМСУ муниципального образования Московской области, обеспеченных средствами электронной подписи в соответствии с установленными требованиями. </w:t>
            </w:r>
            <w:r w:rsidRPr="00C61885">
              <w:rPr>
                <w:b/>
                <w:bCs/>
                <w:color w:val="000000"/>
                <w:sz w:val="18"/>
                <w:szCs w:val="18"/>
                <w:lang w:eastAsia="zh-CN"/>
              </w:rPr>
              <w:t>Мероприятие 1.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CC4C77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C61885">
              <w:rPr>
                <w:color w:val="000000"/>
                <w:sz w:val="18"/>
                <w:szCs w:val="18"/>
                <w:lang w:eastAsia="zh-CN"/>
              </w:rPr>
              <w:t>Процент</w:t>
            </w:r>
          </w:p>
        </w:tc>
      </w:tr>
      <w:tr w:rsidR="00C61885" w:rsidRPr="00C61885" w14:paraId="2FEE5B86" w14:textId="77777777" w:rsidTr="00277DAC">
        <w:tc>
          <w:tcPr>
            <w:tcW w:w="161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9655236" w14:textId="77777777" w:rsidR="00C61885" w:rsidRPr="00C61885" w:rsidRDefault="00C61885" w:rsidP="00C61885">
            <w:pPr>
              <w:widowControl w:val="0"/>
              <w:numPr>
                <w:ilvl w:val="0"/>
                <w:numId w:val="15"/>
              </w:numPr>
              <w:suppressAutoHyphens/>
              <w:spacing w:line="276" w:lineRule="auto"/>
              <w:ind w:right="-122" w:hanging="614"/>
              <w:contextualSpacing/>
              <w:jc w:val="both"/>
              <w:textAlignment w:val="baseline"/>
              <w:rPr>
                <w:color w:val="00000A"/>
                <w:sz w:val="18"/>
                <w:szCs w:val="18"/>
                <w:lang w:eastAsia="zh-CN"/>
              </w:rPr>
            </w:pPr>
          </w:p>
        </w:tc>
        <w:tc>
          <w:tcPr>
            <w:tcW w:w="1009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0FCCB1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C61885">
              <w:rPr>
                <w:color w:val="000000"/>
                <w:sz w:val="18"/>
                <w:szCs w:val="18"/>
                <w:lang w:eastAsia="zh-CN"/>
              </w:rPr>
              <w:t>Основное мероприятие 03. Цифровое государственное управление</w:t>
            </w:r>
          </w:p>
        </w:tc>
        <w:tc>
          <w:tcPr>
            <w:tcW w:w="34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2C6B6E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C61885">
              <w:rPr>
                <w:color w:val="000000"/>
                <w:sz w:val="18"/>
                <w:szCs w:val="18"/>
                <w:lang w:eastAsia="zh-CN"/>
              </w:rPr>
              <w:t xml:space="preserve">Стоимостная доля закупаемого и (или) арендуемого ОМСУ муниципального образования Московской области отечественного программного обеспечения. </w:t>
            </w:r>
            <w:r w:rsidRPr="00C61885">
              <w:rPr>
                <w:b/>
                <w:bCs/>
                <w:color w:val="000000"/>
                <w:sz w:val="18"/>
                <w:szCs w:val="18"/>
                <w:lang w:eastAsia="zh-CN"/>
              </w:rPr>
              <w:t>Мероприятие 1.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223F98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C61885">
              <w:rPr>
                <w:color w:val="000000"/>
                <w:sz w:val="18"/>
                <w:szCs w:val="18"/>
                <w:lang w:eastAsia="zh-CN"/>
              </w:rPr>
              <w:t>Процент</w:t>
            </w:r>
          </w:p>
        </w:tc>
      </w:tr>
      <w:tr w:rsidR="00C61885" w:rsidRPr="00C61885" w14:paraId="773DD681" w14:textId="77777777" w:rsidTr="00277DAC">
        <w:tc>
          <w:tcPr>
            <w:tcW w:w="161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39EB16" w14:textId="77777777" w:rsidR="00C61885" w:rsidRPr="00C61885" w:rsidRDefault="00C61885" w:rsidP="00C61885">
            <w:pPr>
              <w:widowControl w:val="0"/>
              <w:numPr>
                <w:ilvl w:val="0"/>
                <w:numId w:val="15"/>
              </w:numPr>
              <w:suppressAutoHyphens/>
              <w:spacing w:line="276" w:lineRule="auto"/>
              <w:ind w:right="-122" w:hanging="614"/>
              <w:contextualSpacing/>
              <w:jc w:val="both"/>
              <w:textAlignment w:val="baseline"/>
              <w:rPr>
                <w:color w:val="00000A"/>
                <w:sz w:val="18"/>
                <w:szCs w:val="18"/>
                <w:lang w:eastAsia="zh-CN"/>
              </w:rPr>
            </w:pPr>
          </w:p>
        </w:tc>
        <w:tc>
          <w:tcPr>
            <w:tcW w:w="1009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FC88CD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4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1190A33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jc w:val="both"/>
              <w:textAlignment w:val="baseline"/>
              <w:rPr>
                <w:rFonts w:eastAsia="Calibri"/>
                <w:color w:val="000000"/>
                <w:sz w:val="18"/>
                <w:szCs w:val="18"/>
                <w:lang w:eastAsia="zh-CN"/>
              </w:rPr>
            </w:pPr>
            <w:r w:rsidRPr="00C61885">
              <w:rPr>
                <w:color w:val="000000"/>
                <w:sz w:val="18"/>
                <w:szCs w:val="18"/>
                <w:lang w:eastAsia="zh-CN"/>
              </w:rPr>
              <w:t xml:space="preserve">Доля электронного юридически значимого документооборота между органами исполнительной власти, местного самоуправления и подведомственными им учреждениями в Московской области. </w:t>
            </w:r>
            <w:r w:rsidRPr="00C61885">
              <w:rPr>
                <w:b/>
                <w:bCs/>
                <w:color w:val="000000"/>
                <w:sz w:val="18"/>
                <w:szCs w:val="18"/>
                <w:lang w:eastAsia="zh-CN"/>
              </w:rPr>
              <w:t>Мероприятие 2.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A90552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C61885">
              <w:rPr>
                <w:color w:val="000000"/>
                <w:sz w:val="18"/>
                <w:szCs w:val="18"/>
                <w:lang w:eastAsia="zh-CN"/>
              </w:rPr>
              <w:t>Процент</w:t>
            </w:r>
          </w:p>
        </w:tc>
      </w:tr>
      <w:tr w:rsidR="00C61885" w:rsidRPr="00C61885" w14:paraId="373699AB" w14:textId="77777777" w:rsidTr="00277DAC">
        <w:tc>
          <w:tcPr>
            <w:tcW w:w="161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5B0A27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ind w:left="283" w:right="-122" w:hanging="614"/>
              <w:jc w:val="both"/>
              <w:textAlignment w:val="baseline"/>
              <w:rPr>
                <w:color w:val="00000A"/>
                <w:sz w:val="18"/>
                <w:szCs w:val="18"/>
                <w:lang w:eastAsia="zh-CN"/>
              </w:rPr>
            </w:pPr>
          </w:p>
        </w:tc>
        <w:tc>
          <w:tcPr>
            <w:tcW w:w="1009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1A1343D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4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5DD93C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jc w:val="both"/>
              <w:textAlignment w:val="baseline"/>
              <w:rPr>
                <w:rFonts w:eastAsia="Calibri"/>
                <w:color w:val="000000"/>
                <w:sz w:val="18"/>
                <w:szCs w:val="18"/>
                <w:lang w:eastAsia="zh-CN"/>
              </w:rPr>
            </w:pPr>
            <w:r w:rsidRPr="00C61885">
              <w:rPr>
                <w:rFonts w:eastAsia="Calibri"/>
                <w:color w:val="00000A"/>
                <w:sz w:val="18"/>
                <w:szCs w:val="18"/>
                <w:lang w:eastAsia="zh-CN"/>
              </w:rPr>
              <w:t>Доля муниципальных (государственных) услуг, предоставленных без нарушения регламентного срока при оказании услуг в электронном виде на региональном портале государственных услуг</w:t>
            </w:r>
            <w:r w:rsidRPr="00C61885">
              <w:rPr>
                <w:color w:val="000000"/>
                <w:sz w:val="18"/>
                <w:szCs w:val="18"/>
                <w:lang w:eastAsia="zh-CN"/>
              </w:rPr>
              <w:t xml:space="preserve">. </w:t>
            </w:r>
            <w:r w:rsidRPr="00C61885">
              <w:rPr>
                <w:b/>
                <w:bCs/>
                <w:color w:val="000000"/>
                <w:sz w:val="18"/>
                <w:szCs w:val="18"/>
                <w:lang w:eastAsia="zh-CN"/>
              </w:rPr>
              <w:t>Мероприятие 2.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639ACD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jc w:val="both"/>
              <w:textAlignment w:val="baseline"/>
              <w:rPr>
                <w:rFonts w:eastAsia="Calibri"/>
                <w:color w:val="00000A"/>
                <w:sz w:val="18"/>
                <w:szCs w:val="18"/>
                <w:lang w:eastAsia="zh-CN"/>
              </w:rPr>
            </w:pPr>
            <w:r w:rsidRPr="00C61885">
              <w:rPr>
                <w:color w:val="000000"/>
                <w:sz w:val="18"/>
                <w:szCs w:val="18"/>
                <w:lang w:eastAsia="zh-CN"/>
              </w:rPr>
              <w:t>Процент</w:t>
            </w:r>
          </w:p>
        </w:tc>
      </w:tr>
      <w:tr w:rsidR="00C61885" w:rsidRPr="00C61885" w14:paraId="5C3A8F59" w14:textId="77777777" w:rsidTr="00277DAC">
        <w:trPr>
          <w:trHeight w:val="90"/>
        </w:trPr>
        <w:tc>
          <w:tcPr>
            <w:tcW w:w="161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4B1FDE0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ind w:left="283" w:right="-122" w:hanging="614"/>
              <w:jc w:val="both"/>
              <w:textAlignment w:val="baseline"/>
              <w:rPr>
                <w:color w:val="00000A"/>
                <w:sz w:val="18"/>
                <w:szCs w:val="18"/>
                <w:lang w:eastAsia="zh-CN"/>
              </w:rPr>
            </w:pPr>
          </w:p>
        </w:tc>
        <w:tc>
          <w:tcPr>
            <w:tcW w:w="1009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656286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4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819AF3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jc w:val="both"/>
              <w:textAlignment w:val="baseline"/>
              <w:rPr>
                <w:rFonts w:eastAsia="Calibri"/>
                <w:color w:val="00000A"/>
                <w:sz w:val="18"/>
                <w:szCs w:val="18"/>
                <w:lang w:eastAsia="zh-CN"/>
              </w:rPr>
            </w:pPr>
            <w:r w:rsidRPr="00C61885">
              <w:rPr>
                <w:rFonts w:eastAsia="Calibri"/>
                <w:color w:val="00000A"/>
                <w:sz w:val="18"/>
                <w:szCs w:val="18"/>
                <w:lang w:eastAsia="zh-CN"/>
              </w:rPr>
              <w:t>Доля обращений за получением муниципальных (государственных)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</w:t>
            </w:r>
            <w:r w:rsidRPr="00C61885">
              <w:rPr>
                <w:color w:val="000000"/>
                <w:sz w:val="18"/>
                <w:szCs w:val="18"/>
                <w:lang w:eastAsia="zh-CN"/>
              </w:rPr>
              <w:t xml:space="preserve">. </w:t>
            </w:r>
            <w:r w:rsidRPr="00C61885">
              <w:rPr>
                <w:b/>
                <w:bCs/>
                <w:color w:val="000000"/>
                <w:sz w:val="18"/>
                <w:szCs w:val="18"/>
                <w:lang w:eastAsia="zh-CN"/>
              </w:rPr>
              <w:t>Мероприятие 2.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224840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jc w:val="both"/>
              <w:textAlignment w:val="baseline"/>
              <w:rPr>
                <w:rFonts w:eastAsia="Calibri"/>
                <w:color w:val="00000A"/>
                <w:sz w:val="18"/>
                <w:szCs w:val="18"/>
                <w:lang w:eastAsia="zh-CN"/>
              </w:rPr>
            </w:pPr>
            <w:r w:rsidRPr="00C61885">
              <w:rPr>
                <w:color w:val="000000"/>
                <w:sz w:val="18"/>
                <w:szCs w:val="18"/>
                <w:lang w:eastAsia="zh-CN"/>
              </w:rPr>
              <w:t>Процент</w:t>
            </w:r>
          </w:p>
        </w:tc>
      </w:tr>
      <w:tr w:rsidR="00C61885" w:rsidRPr="00C61885" w14:paraId="68BC9976" w14:textId="77777777" w:rsidTr="00277DAC">
        <w:trPr>
          <w:trHeight w:val="1587"/>
        </w:trPr>
        <w:tc>
          <w:tcPr>
            <w:tcW w:w="161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D9A29D7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1009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43F526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462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02076B2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jc w:val="both"/>
              <w:textAlignment w:val="baseline"/>
              <w:rPr>
                <w:rFonts w:eastAsia="Calibri"/>
                <w:color w:val="000000"/>
                <w:sz w:val="18"/>
                <w:szCs w:val="18"/>
                <w:lang w:eastAsia="zh-CN"/>
              </w:rPr>
            </w:pPr>
            <w:r w:rsidRPr="00C61885">
              <w:rPr>
                <w:color w:val="00000A"/>
                <w:sz w:val="18"/>
                <w:szCs w:val="18"/>
                <w:lang w:eastAsia="zh-CN"/>
              </w:rPr>
              <w:t>Быстро/качественно решаем - Доля сообщений, отправленных на портал «</w:t>
            </w:r>
            <w:proofErr w:type="spellStart"/>
            <w:r w:rsidRPr="00C61885">
              <w:rPr>
                <w:color w:val="00000A"/>
                <w:sz w:val="18"/>
                <w:szCs w:val="18"/>
                <w:lang w:eastAsia="zh-CN"/>
              </w:rPr>
              <w:t>Добродел</w:t>
            </w:r>
            <w:proofErr w:type="spellEnd"/>
            <w:r w:rsidRPr="00C61885">
              <w:rPr>
                <w:color w:val="00000A"/>
                <w:sz w:val="18"/>
                <w:szCs w:val="18"/>
                <w:lang w:eastAsia="zh-CN"/>
              </w:rPr>
              <w:t>» пользователями с подтвержденной учётной записью ЕСИА, которые имеют признак повторной отправки, повторного переноса сроков решения, нарушения срока предоставления ответа</w:t>
            </w:r>
            <w:r w:rsidRPr="00C61885">
              <w:rPr>
                <w:color w:val="000000"/>
                <w:sz w:val="18"/>
                <w:szCs w:val="18"/>
                <w:lang w:eastAsia="zh-CN"/>
              </w:rPr>
              <w:t xml:space="preserve">. </w:t>
            </w:r>
            <w:r w:rsidRPr="00C61885">
              <w:rPr>
                <w:b/>
                <w:bCs/>
                <w:color w:val="000000"/>
                <w:sz w:val="18"/>
                <w:szCs w:val="18"/>
                <w:lang w:eastAsia="zh-CN"/>
              </w:rPr>
              <w:t>Мероприятие 2.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8762D81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jc w:val="both"/>
              <w:textAlignment w:val="baseline"/>
              <w:rPr>
                <w:color w:val="00000A"/>
                <w:sz w:val="18"/>
                <w:szCs w:val="18"/>
                <w:lang w:eastAsia="zh-CN"/>
              </w:rPr>
            </w:pPr>
            <w:r w:rsidRPr="00C61885">
              <w:rPr>
                <w:color w:val="000000"/>
                <w:sz w:val="18"/>
                <w:szCs w:val="18"/>
                <w:lang w:eastAsia="zh-CN"/>
              </w:rPr>
              <w:t>Процент</w:t>
            </w:r>
          </w:p>
        </w:tc>
      </w:tr>
      <w:tr w:rsidR="00C61885" w:rsidRPr="00C61885" w14:paraId="37333E52" w14:textId="77777777" w:rsidTr="00277DAC">
        <w:trPr>
          <w:trHeight w:val="793"/>
        </w:trPr>
        <w:tc>
          <w:tcPr>
            <w:tcW w:w="1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5825CD" w14:textId="77777777" w:rsidR="00C61885" w:rsidRPr="00C61885" w:rsidRDefault="00C61885" w:rsidP="00C61885">
            <w:pPr>
              <w:widowControl w:val="0"/>
              <w:numPr>
                <w:ilvl w:val="0"/>
                <w:numId w:val="15"/>
              </w:numPr>
              <w:suppressAutoHyphens/>
              <w:spacing w:line="276" w:lineRule="auto"/>
              <w:ind w:right="-122" w:hanging="614"/>
              <w:contextualSpacing/>
              <w:jc w:val="both"/>
              <w:textAlignment w:val="baseline"/>
              <w:rPr>
                <w:color w:val="00000A"/>
                <w:sz w:val="18"/>
                <w:szCs w:val="18"/>
                <w:lang w:eastAsia="zh-CN"/>
              </w:rPr>
            </w:pPr>
          </w:p>
        </w:tc>
        <w:tc>
          <w:tcPr>
            <w:tcW w:w="10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1EAEEC76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C61885">
              <w:rPr>
                <w:color w:val="000000"/>
                <w:sz w:val="18"/>
                <w:szCs w:val="18"/>
                <w:lang w:eastAsia="zh-CN"/>
              </w:rPr>
              <w:t>Основное мероприятие E4. Федеральный проект «Цифровая образовательная среда»</w:t>
            </w:r>
          </w:p>
        </w:tc>
        <w:tc>
          <w:tcPr>
            <w:tcW w:w="3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B22D2E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jc w:val="both"/>
              <w:textAlignment w:val="baseline"/>
              <w:rPr>
                <w:rFonts w:eastAsia="Calibri"/>
                <w:color w:val="000000"/>
                <w:sz w:val="18"/>
                <w:szCs w:val="18"/>
                <w:lang w:eastAsia="zh-CN"/>
              </w:rPr>
            </w:pPr>
            <w:r w:rsidRPr="00C61885">
              <w:rPr>
                <w:color w:val="000000" w:themeColor="text1"/>
                <w:sz w:val="18"/>
                <w:szCs w:val="18"/>
                <w:lang w:eastAsia="zh-CN"/>
              </w:rPr>
              <w:t>Образовательные организации обеспечены материально-технической базой для внедрения цифровой образовательной среды</w:t>
            </w:r>
            <w:r w:rsidRPr="00C61885">
              <w:rPr>
                <w:color w:val="000000"/>
                <w:sz w:val="18"/>
                <w:szCs w:val="18"/>
                <w:lang w:eastAsia="zh-CN"/>
              </w:rPr>
              <w:t xml:space="preserve">. </w:t>
            </w:r>
            <w:r w:rsidRPr="00C61885">
              <w:rPr>
                <w:b/>
                <w:bCs/>
                <w:color w:val="000000"/>
                <w:sz w:val="18"/>
                <w:szCs w:val="18"/>
                <w:lang w:eastAsia="zh-CN"/>
              </w:rPr>
              <w:t>Мероприятие 1.</w:t>
            </w:r>
          </w:p>
        </w:tc>
        <w:tc>
          <w:tcPr>
            <w:tcW w:w="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7C0E09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jc w:val="both"/>
              <w:textAlignment w:val="baseline"/>
              <w:rPr>
                <w:color w:val="000000" w:themeColor="text1"/>
                <w:sz w:val="18"/>
                <w:szCs w:val="18"/>
                <w:lang w:eastAsia="zh-CN"/>
              </w:rPr>
            </w:pPr>
            <w:r w:rsidRPr="00C61885">
              <w:rPr>
                <w:color w:val="000000" w:themeColor="text1"/>
                <w:sz w:val="18"/>
                <w:szCs w:val="18"/>
                <w:lang w:eastAsia="zh-CN"/>
              </w:rPr>
              <w:t>Единица</w:t>
            </w:r>
          </w:p>
        </w:tc>
      </w:tr>
    </w:tbl>
    <w:p w14:paraId="4AFD727B" w14:textId="77777777" w:rsidR="00A51807" w:rsidRPr="00A51807" w:rsidRDefault="00A51807" w:rsidP="00A51807"/>
    <w:p w14:paraId="1BE0C275" w14:textId="0EA04750" w:rsidR="003452AF" w:rsidRDefault="003452AF" w:rsidP="00A51807">
      <w:pPr>
        <w:tabs>
          <w:tab w:val="left" w:pos="12334"/>
        </w:tabs>
      </w:pPr>
    </w:p>
    <w:p w14:paraId="35DC6F2D" w14:textId="29A4202E" w:rsidR="00C61885" w:rsidRDefault="00C61885" w:rsidP="00A51807">
      <w:pPr>
        <w:tabs>
          <w:tab w:val="left" w:pos="12334"/>
        </w:tabs>
      </w:pPr>
    </w:p>
    <w:p w14:paraId="18734BD2" w14:textId="1A30793B" w:rsidR="00C61885" w:rsidRDefault="00C61885" w:rsidP="00A51807">
      <w:pPr>
        <w:tabs>
          <w:tab w:val="left" w:pos="12334"/>
        </w:tabs>
      </w:pPr>
    </w:p>
    <w:p w14:paraId="50A779EA" w14:textId="43FCE9AA" w:rsidR="00C61885" w:rsidRDefault="00C61885" w:rsidP="00A51807">
      <w:pPr>
        <w:tabs>
          <w:tab w:val="left" w:pos="12334"/>
        </w:tabs>
      </w:pPr>
    </w:p>
    <w:p w14:paraId="589CE890" w14:textId="1692B2EF" w:rsidR="00C61885" w:rsidRDefault="00C61885" w:rsidP="00A51807">
      <w:pPr>
        <w:tabs>
          <w:tab w:val="left" w:pos="12334"/>
        </w:tabs>
      </w:pPr>
    </w:p>
    <w:p w14:paraId="14E72D67" w14:textId="77777777" w:rsidR="00C61885" w:rsidRDefault="00C61885" w:rsidP="00A51807">
      <w:pPr>
        <w:tabs>
          <w:tab w:val="left" w:pos="12334"/>
        </w:tabs>
      </w:pPr>
    </w:p>
    <w:p w14:paraId="033A8901" w14:textId="77A6AA26" w:rsidR="003452AF" w:rsidRDefault="003452AF" w:rsidP="00A51807">
      <w:pPr>
        <w:tabs>
          <w:tab w:val="left" w:pos="12334"/>
        </w:tabs>
      </w:pPr>
    </w:p>
    <w:p w14:paraId="353A8B2C" w14:textId="0F20C359" w:rsidR="003452AF" w:rsidRDefault="003452AF" w:rsidP="00A51807">
      <w:pPr>
        <w:tabs>
          <w:tab w:val="left" w:pos="12334"/>
        </w:tabs>
      </w:pPr>
    </w:p>
    <w:p w14:paraId="60BAFEF2" w14:textId="46CDE323" w:rsidR="00240BA4" w:rsidRPr="00764F63" w:rsidRDefault="00240BA4" w:rsidP="00240BA4">
      <w:pPr>
        <w:jc w:val="center"/>
        <w:rPr>
          <w:rFonts w:eastAsia="Calibri"/>
          <w:b/>
          <w:bCs/>
        </w:rPr>
      </w:pPr>
      <w:r w:rsidRPr="00764F63">
        <w:rPr>
          <w:rFonts w:eastAsia="Calibri"/>
          <w:b/>
          <w:bCs/>
        </w:rPr>
        <w:lastRenderedPageBreak/>
        <w:t xml:space="preserve">Подпрограмма 3 «Обеспечивающая подпрограмма» </w:t>
      </w:r>
      <w:r w:rsidR="00B701D0">
        <w:rPr>
          <w:rFonts w:eastAsia="Calibri"/>
          <w:b/>
          <w:bCs/>
        </w:rPr>
        <w:t>на 2023-2030 гг.</w:t>
      </w:r>
    </w:p>
    <w:p w14:paraId="021C9757" w14:textId="77777777" w:rsidR="00240BA4" w:rsidRPr="00764F63" w:rsidRDefault="00240BA4" w:rsidP="00240BA4">
      <w:pPr>
        <w:jc w:val="center"/>
        <w:rPr>
          <w:rFonts w:eastAsia="Calibri"/>
          <w:b/>
          <w:bCs/>
        </w:rPr>
      </w:pPr>
    </w:p>
    <w:p w14:paraId="76F2EEAB" w14:textId="2F9ED8D8" w:rsidR="00240BA4" w:rsidRPr="00764F63" w:rsidRDefault="00240BA4" w:rsidP="00240BA4">
      <w:pPr>
        <w:pStyle w:val="aff8"/>
        <w:numPr>
          <w:ilvl w:val="0"/>
          <w:numId w:val="13"/>
        </w:numPr>
        <w:jc w:val="center"/>
        <w:rPr>
          <w:rFonts w:eastAsia="Calibri"/>
          <w:b/>
          <w:bCs/>
          <w:sz w:val="24"/>
          <w:szCs w:val="24"/>
        </w:rPr>
      </w:pPr>
      <w:r w:rsidRPr="00764F63">
        <w:rPr>
          <w:rFonts w:eastAsia="Calibri"/>
          <w:b/>
          <w:bCs/>
          <w:sz w:val="24"/>
          <w:szCs w:val="24"/>
        </w:rPr>
        <w:t>Перечень мероприятий Подпрограммы 3 муниципальной программы «Цифровое муниципальное образование»</w:t>
      </w:r>
    </w:p>
    <w:tbl>
      <w:tblPr>
        <w:tblStyle w:val="af7"/>
        <w:tblW w:w="15857" w:type="dxa"/>
        <w:tblInd w:w="-601" w:type="dxa"/>
        <w:tblLayout w:type="fixed"/>
        <w:tblLook w:val="04A0" w:firstRow="1" w:lastRow="0" w:firstColumn="1" w:lastColumn="0" w:noHBand="0" w:noVBand="1"/>
      </w:tblPr>
      <w:tblGrid>
        <w:gridCol w:w="670"/>
        <w:gridCol w:w="2284"/>
        <w:gridCol w:w="1016"/>
        <w:gridCol w:w="1559"/>
        <w:gridCol w:w="850"/>
        <w:gridCol w:w="1134"/>
        <w:gridCol w:w="993"/>
        <w:gridCol w:w="1134"/>
        <w:gridCol w:w="974"/>
        <w:gridCol w:w="975"/>
        <w:gridCol w:w="974"/>
        <w:gridCol w:w="975"/>
        <w:gridCol w:w="779"/>
        <w:gridCol w:w="1540"/>
      </w:tblGrid>
      <w:tr w:rsidR="00B701D0" w:rsidRPr="004E721B" w14:paraId="5255FBB8" w14:textId="77777777" w:rsidTr="00501325">
        <w:trPr>
          <w:trHeight w:val="277"/>
        </w:trPr>
        <w:tc>
          <w:tcPr>
            <w:tcW w:w="670" w:type="dxa"/>
            <w:vMerge w:val="restart"/>
          </w:tcPr>
          <w:p w14:paraId="7E470C87" w14:textId="77777777" w:rsidR="00B701D0" w:rsidRPr="004E721B" w:rsidRDefault="00B701D0" w:rsidP="00277DAC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№ п/п</w:t>
            </w:r>
          </w:p>
        </w:tc>
        <w:tc>
          <w:tcPr>
            <w:tcW w:w="2284" w:type="dxa"/>
            <w:vMerge w:val="restart"/>
          </w:tcPr>
          <w:p w14:paraId="06B886D7" w14:textId="77777777" w:rsidR="00B701D0" w:rsidRPr="004E721B" w:rsidRDefault="00B701D0" w:rsidP="00277DAC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Мероприятия по реализации программы</w:t>
            </w:r>
          </w:p>
        </w:tc>
        <w:tc>
          <w:tcPr>
            <w:tcW w:w="1016" w:type="dxa"/>
            <w:vMerge w:val="restart"/>
          </w:tcPr>
          <w:p w14:paraId="701999E1" w14:textId="77777777" w:rsidR="00B701D0" w:rsidRPr="004E721B" w:rsidRDefault="00B701D0" w:rsidP="00277DAC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 xml:space="preserve">Сроки 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ис-полнения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меро</w:t>
            </w:r>
            <w:r w:rsidRPr="004E721B">
              <w:rPr>
                <w:rFonts w:ascii="Times New Roman" w:hAnsi="Times New Roman"/>
                <w:sz w:val="18"/>
                <w:szCs w:val="18"/>
              </w:rPr>
              <w:softHyphen/>
              <w:t>приятия (годы)</w:t>
            </w:r>
          </w:p>
        </w:tc>
        <w:tc>
          <w:tcPr>
            <w:tcW w:w="1559" w:type="dxa"/>
            <w:vMerge w:val="restart"/>
          </w:tcPr>
          <w:p w14:paraId="21313A49" w14:textId="77777777" w:rsidR="00B701D0" w:rsidRPr="004E721B" w:rsidRDefault="00B701D0" w:rsidP="00277DAC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сточники финансирования</w:t>
            </w:r>
          </w:p>
        </w:tc>
        <w:tc>
          <w:tcPr>
            <w:tcW w:w="850" w:type="dxa"/>
            <w:vMerge w:val="restart"/>
          </w:tcPr>
          <w:p w14:paraId="7895CB92" w14:textId="77777777" w:rsidR="00B701D0" w:rsidRPr="004E721B" w:rsidRDefault="00B701D0" w:rsidP="00277DAC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Всего (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тыс.руб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>.)</w:t>
            </w:r>
          </w:p>
        </w:tc>
        <w:tc>
          <w:tcPr>
            <w:tcW w:w="7938" w:type="dxa"/>
            <w:gridSpan w:val="8"/>
          </w:tcPr>
          <w:p w14:paraId="6E06E67C" w14:textId="754BB121" w:rsidR="00B701D0" w:rsidRPr="004E721B" w:rsidRDefault="00B701D0" w:rsidP="00277DAC">
            <w:pPr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Объем финансирования по годам (тыс. руб.)</w:t>
            </w:r>
          </w:p>
        </w:tc>
        <w:tc>
          <w:tcPr>
            <w:tcW w:w="1540" w:type="dxa"/>
            <w:vMerge w:val="restart"/>
          </w:tcPr>
          <w:p w14:paraId="5E35D5BF" w14:textId="170676C3" w:rsidR="00B701D0" w:rsidRPr="004E721B" w:rsidRDefault="00B701D0" w:rsidP="00277DAC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Ответственный за выполнение мероприятия подпрограммы</w:t>
            </w:r>
          </w:p>
        </w:tc>
      </w:tr>
      <w:tr w:rsidR="00B701D0" w:rsidRPr="004E721B" w14:paraId="2E0C6AB6" w14:textId="77777777" w:rsidTr="00501325">
        <w:trPr>
          <w:trHeight w:val="266"/>
        </w:trPr>
        <w:tc>
          <w:tcPr>
            <w:tcW w:w="670" w:type="dxa"/>
            <w:vMerge/>
          </w:tcPr>
          <w:p w14:paraId="47A69AEF" w14:textId="77777777" w:rsidR="00B701D0" w:rsidRPr="004E721B" w:rsidRDefault="00B701D0" w:rsidP="00B701D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284" w:type="dxa"/>
            <w:vMerge/>
            <w:vAlign w:val="bottom"/>
          </w:tcPr>
          <w:p w14:paraId="5D929B8A" w14:textId="77777777" w:rsidR="00B701D0" w:rsidRPr="004E721B" w:rsidRDefault="00B701D0" w:rsidP="00B701D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16" w:type="dxa"/>
            <w:vMerge/>
          </w:tcPr>
          <w:p w14:paraId="5C65D95E" w14:textId="77777777" w:rsidR="00B701D0" w:rsidRPr="004E721B" w:rsidRDefault="00B701D0" w:rsidP="00B701D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59" w:type="dxa"/>
            <w:vMerge/>
            <w:vAlign w:val="bottom"/>
          </w:tcPr>
          <w:p w14:paraId="4A50DBFD" w14:textId="77777777" w:rsidR="00B701D0" w:rsidRPr="004E721B" w:rsidRDefault="00B701D0" w:rsidP="00B701D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850" w:type="dxa"/>
            <w:vMerge/>
            <w:vAlign w:val="bottom"/>
          </w:tcPr>
          <w:p w14:paraId="1B1467E2" w14:textId="77777777" w:rsidR="00B701D0" w:rsidRPr="004E721B" w:rsidRDefault="00B701D0" w:rsidP="00B701D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78E1FCF3" w14:textId="77777777" w:rsidR="00B701D0" w:rsidRPr="004E721B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3</w:t>
            </w:r>
          </w:p>
        </w:tc>
        <w:tc>
          <w:tcPr>
            <w:tcW w:w="993" w:type="dxa"/>
            <w:vAlign w:val="center"/>
          </w:tcPr>
          <w:p w14:paraId="10B1EACB" w14:textId="77777777" w:rsidR="00B701D0" w:rsidRPr="004E721B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4</w:t>
            </w:r>
          </w:p>
        </w:tc>
        <w:tc>
          <w:tcPr>
            <w:tcW w:w="1134" w:type="dxa"/>
            <w:vAlign w:val="center"/>
          </w:tcPr>
          <w:p w14:paraId="1489329C" w14:textId="77777777" w:rsidR="00B701D0" w:rsidRPr="004E721B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/>
                <w:sz w:val="18"/>
                <w:szCs w:val="18"/>
              </w:rPr>
              <w:t>5</w:t>
            </w:r>
          </w:p>
        </w:tc>
        <w:tc>
          <w:tcPr>
            <w:tcW w:w="974" w:type="dxa"/>
            <w:vAlign w:val="center"/>
          </w:tcPr>
          <w:p w14:paraId="6E673B5F" w14:textId="77777777" w:rsidR="00B701D0" w:rsidRPr="004E721B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/>
                <w:sz w:val="18"/>
                <w:szCs w:val="18"/>
              </w:rPr>
              <w:t>6</w:t>
            </w:r>
          </w:p>
        </w:tc>
        <w:tc>
          <w:tcPr>
            <w:tcW w:w="975" w:type="dxa"/>
            <w:vAlign w:val="center"/>
          </w:tcPr>
          <w:p w14:paraId="095DAE44" w14:textId="77777777" w:rsidR="00B701D0" w:rsidRPr="004E721B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/>
                <w:sz w:val="18"/>
                <w:szCs w:val="18"/>
              </w:rPr>
              <w:t>7</w:t>
            </w:r>
          </w:p>
        </w:tc>
        <w:tc>
          <w:tcPr>
            <w:tcW w:w="974" w:type="dxa"/>
            <w:vAlign w:val="center"/>
          </w:tcPr>
          <w:p w14:paraId="1AF6A4DD" w14:textId="396C617E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</w:t>
            </w:r>
            <w:r w:rsidR="004E1E8A">
              <w:rPr>
                <w:rFonts w:ascii="Times New Roman" w:hAnsi="Times New Roman"/>
                <w:sz w:val="18"/>
                <w:szCs w:val="18"/>
              </w:rPr>
              <w:t>8</w:t>
            </w:r>
          </w:p>
        </w:tc>
        <w:tc>
          <w:tcPr>
            <w:tcW w:w="975" w:type="dxa"/>
            <w:vAlign w:val="center"/>
          </w:tcPr>
          <w:p w14:paraId="3A6FB190" w14:textId="210ED425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</w:t>
            </w:r>
            <w:r w:rsidR="004E1E8A">
              <w:rPr>
                <w:rFonts w:ascii="Times New Roman" w:hAnsi="Times New Roman"/>
                <w:sz w:val="18"/>
                <w:szCs w:val="18"/>
              </w:rPr>
              <w:t>9</w:t>
            </w:r>
          </w:p>
        </w:tc>
        <w:tc>
          <w:tcPr>
            <w:tcW w:w="779" w:type="dxa"/>
            <w:vAlign w:val="center"/>
          </w:tcPr>
          <w:p w14:paraId="3B61BA83" w14:textId="3B2BCDFD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</w:t>
            </w:r>
            <w:r w:rsidR="004E1E8A">
              <w:rPr>
                <w:rFonts w:ascii="Times New Roman" w:hAnsi="Times New Roman"/>
                <w:sz w:val="18"/>
                <w:szCs w:val="18"/>
              </w:rPr>
              <w:t>30</w:t>
            </w:r>
          </w:p>
        </w:tc>
        <w:tc>
          <w:tcPr>
            <w:tcW w:w="1540" w:type="dxa"/>
            <w:vMerge/>
            <w:vAlign w:val="bottom"/>
          </w:tcPr>
          <w:p w14:paraId="69F318D4" w14:textId="19C52679" w:rsidR="00B701D0" w:rsidRPr="004E721B" w:rsidRDefault="00B701D0" w:rsidP="00B701D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B701D0" w:rsidRPr="004E721B" w14:paraId="7AF16611" w14:textId="77777777" w:rsidTr="00501325">
        <w:trPr>
          <w:trHeight w:val="187"/>
        </w:trPr>
        <w:tc>
          <w:tcPr>
            <w:tcW w:w="670" w:type="dxa"/>
          </w:tcPr>
          <w:p w14:paraId="2D669EF6" w14:textId="77777777" w:rsidR="00B701D0" w:rsidRPr="004E721B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</w:t>
            </w:r>
          </w:p>
        </w:tc>
        <w:tc>
          <w:tcPr>
            <w:tcW w:w="2284" w:type="dxa"/>
            <w:vAlign w:val="bottom"/>
          </w:tcPr>
          <w:p w14:paraId="54ED0AD9" w14:textId="77777777" w:rsidR="00B701D0" w:rsidRPr="004E721B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1016" w:type="dxa"/>
          </w:tcPr>
          <w:p w14:paraId="24C60B9D" w14:textId="77777777" w:rsidR="00B701D0" w:rsidRPr="004E721B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1559" w:type="dxa"/>
            <w:vAlign w:val="bottom"/>
          </w:tcPr>
          <w:p w14:paraId="5CB84546" w14:textId="77777777" w:rsidR="00B701D0" w:rsidRPr="004E721B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4</w:t>
            </w:r>
          </w:p>
        </w:tc>
        <w:tc>
          <w:tcPr>
            <w:tcW w:w="850" w:type="dxa"/>
            <w:vAlign w:val="bottom"/>
          </w:tcPr>
          <w:p w14:paraId="244673F6" w14:textId="4988F887" w:rsidR="00B701D0" w:rsidRPr="004E721B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5</w:t>
            </w:r>
          </w:p>
        </w:tc>
        <w:tc>
          <w:tcPr>
            <w:tcW w:w="1134" w:type="dxa"/>
            <w:vAlign w:val="bottom"/>
          </w:tcPr>
          <w:p w14:paraId="3DDB5C90" w14:textId="435403AC" w:rsidR="00B701D0" w:rsidRPr="004E721B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6</w:t>
            </w:r>
          </w:p>
        </w:tc>
        <w:tc>
          <w:tcPr>
            <w:tcW w:w="993" w:type="dxa"/>
          </w:tcPr>
          <w:p w14:paraId="237AE2FF" w14:textId="4276F3B8" w:rsidR="00B701D0" w:rsidRPr="004E721B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7</w:t>
            </w:r>
          </w:p>
        </w:tc>
        <w:tc>
          <w:tcPr>
            <w:tcW w:w="1134" w:type="dxa"/>
          </w:tcPr>
          <w:p w14:paraId="3C630C94" w14:textId="468793CC" w:rsidR="00B701D0" w:rsidRPr="004E721B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8</w:t>
            </w:r>
          </w:p>
        </w:tc>
        <w:tc>
          <w:tcPr>
            <w:tcW w:w="974" w:type="dxa"/>
            <w:vAlign w:val="bottom"/>
          </w:tcPr>
          <w:p w14:paraId="3EE66F98" w14:textId="22785125" w:rsidR="00B701D0" w:rsidRPr="004E721B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9</w:t>
            </w:r>
          </w:p>
        </w:tc>
        <w:tc>
          <w:tcPr>
            <w:tcW w:w="975" w:type="dxa"/>
          </w:tcPr>
          <w:p w14:paraId="2953EE4A" w14:textId="79C4C27B" w:rsidR="00B701D0" w:rsidRPr="004E721B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</w:t>
            </w:r>
            <w:r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974" w:type="dxa"/>
            <w:vAlign w:val="center"/>
          </w:tcPr>
          <w:p w14:paraId="65EEC2C0" w14:textId="738CAA28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1</w:t>
            </w:r>
          </w:p>
        </w:tc>
        <w:tc>
          <w:tcPr>
            <w:tcW w:w="975" w:type="dxa"/>
            <w:vAlign w:val="center"/>
          </w:tcPr>
          <w:p w14:paraId="75BB41B4" w14:textId="117EA8A3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</w:t>
            </w:r>
            <w:r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779" w:type="dxa"/>
            <w:vAlign w:val="center"/>
          </w:tcPr>
          <w:p w14:paraId="52AF3859" w14:textId="2F0793F2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</w:t>
            </w:r>
            <w:r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1540" w:type="dxa"/>
            <w:vAlign w:val="bottom"/>
          </w:tcPr>
          <w:p w14:paraId="13E95F15" w14:textId="730E883B" w:rsidR="00B701D0" w:rsidRPr="004E721B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</w:t>
            </w:r>
            <w:r>
              <w:rPr>
                <w:rFonts w:ascii="Times New Roman" w:hAnsi="Times New Roman"/>
                <w:sz w:val="18"/>
                <w:szCs w:val="18"/>
              </w:rPr>
              <w:t>4</w:t>
            </w:r>
          </w:p>
        </w:tc>
      </w:tr>
      <w:tr w:rsidR="00147956" w:rsidRPr="004E721B" w14:paraId="6AE59A5C" w14:textId="77777777" w:rsidTr="00501325">
        <w:trPr>
          <w:trHeight w:val="187"/>
        </w:trPr>
        <w:tc>
          <w:tcPr>
            <w:tcW w:w="670" w:type="dxa"/>
            <w:vMerge w:val="restart"/>
          </w:tcPr>
          <w:p w14:paraId="19E59848" w14:textId="77777777" w:rsidR="00147956" w:rsidRPr="004E721B" w:rsidRDefault="00147956" w:rsidP="00147956">
            <w:pPr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.</w:t>
            </w:r>
          </w:p>
        </w:tc>
        <w:tc>
          <w:tcPr>
            <w:tcW w:w="2284" w:type="dxa"/>
            <w:vMerge w:val="restart"/>
          </w:tcPr>
          <w:p w14:paraId="180FD09C" w14:textId="3B4BF738" w:rsidR="00147956" w:rsidRPr="004E721B" w:rsidRDefault="00147956" w:rsidP="00147956">
            <w:pPr>
              <w:rPr>
                <w:rFonts w:ascii="Times New Roman" w:hAnsi="Times New Roman"/>
                <w:sz w:val="18"/>
                <w:szCs w:val="18"/>
              </w:rPr>
            </w:pPr>
            <w:r w:rsidRPr="00240BA4">
              <w:rPr>
                <w:rFonts w:ascii="Times New Roman" w:hAnsi="Times New Roman"/>
                <w:sz w:val="18"/>
                <w:szCs w:val="18"/>
              </w:rPr>
              <w:t>Основное мероприятие 01. Создание условий для реализации полномочий органов местного самоуправления</w:t>
            </w:r>
          </w:p>
        </w:tc>
        <w:tc>
          <w:tcPr>
            <w:tcW w:w="1016" w:type="dxa"/>
            <w:vMerge w:val="restart"/>
            <w:vAlign w:val="center"/>
          </w:tcPr>
          <w:p w14:paraId="31C2AAF8" w14:textId="311E66BF" w:rsidR="00147956" w:rsidRPr="004E721B" w:rsidRDefault="00147956" w:rsidP="00147956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/>
                <w:sz w:val="18"/>
                <w:szCs w:val="18"/>
              </w:rPr>
              <w:t>3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-20</w:t>
            </w:r>
            <w:r>
              <w:rPr>
                <w:rFonts w:ascii="Times New Roman" w:hAnsi="Times New Roman"/>
                <w:sz w:val="18"/>
                <w:szCs w:val="18"/>
              </w:rPr>
              <w:t>30</w:t>
            </w:r>
          </w:p>
        </w:tc>
        <w:tc>
          <w:tcPr>
            <w:tcW w:w="1559" w:type="dxa"/>
          </w:tcPr>
          <w:p w14:paraId="1425ABB6" w14:textId="77777777" w:rsidR="00147956" w:rsidRPr="004E721B" w:rsidRDefault="00147956" w:rsidP="00147956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43920C4" w14:textId="2E3BD3B6" w:rsidR="00147956" w:rsidRPr="00147956" w:rsidRDefault="00147956" w:rsidP="0014795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47956">
              <w:rPr>
                <w:rFonts w:ascii="Times New Roman" w:hAnsi="Times New Roman"/>
                <w:color w:val="000000"/>
                <w:sz w:val="18"/>
                <w:szCs w:val="18"/>
              </w:rPr>
              <w:t>125135,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EAAA2CC" w14:textId="4DAC29E3" w:rsidR="00147956" w:rsidRPr="00147956" w:rsidRDefault="00147956" w:rsidP="0014795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47956">
              <w:rPr>
                <w:rFonts w:ascii="Times New Roman" w:hAnsi="Times New Roman"/>
                <w:color w:val="000000"/>
                <w:sz w:val="18"/>
                <w:szCs w:val="18"/>
              </w:rPr>
              <w:t>42011,1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3342A4E" w14:textId="40554503" w:rsidR="00147956" w:rsidRPr="007E1FE1" w:rsidRDefault="00147956" w:rsidP="0014795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7E1FE1">
              <w:rPr>
                <w:rFonts w:ascii="Times New Roman" w:hAnsi="Times New Roman"/>
                <w:color w:val="000000"/>
                <w:sz w:val="18"/>
                <w:szCs w:val="18"/>
              </w:rPr>
              <w:t>41562,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3479CAB" w14:textId="5BC972C4" w:rsidR="00147956" w:rsidRPr="007E1FE1" w:rsidRDefault="00147956" w:rsidP="0014795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7E1FE1">
              <w:rPr>
                <w:rFonts w:ascii="Times New Roman" w:hAnsi="Times New Roman"/>
                <w:color w:val="000000"/>
                <w:sz w:val="18"/>
                <w:szCs w:val="18"/>
              </w:rPr>
              <w:t>41562,1</w:t>
            </w:r>
          </w:p>
        </w:tc>
        <w:tc>
          <w:tcPr>
            <w:tcW w:w="9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D523E02" w14:textId="77777777" w:rsidR="00147956" w:rsidRPr="00D07188" w:rsidRDefault="00147956" w:rsidP="0014795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721D686" w14:textId="77777777" w:rsidR="00147956" w:rsidRPr="00D07188" w:rsidRDefault="00147956" w:rsidP="0014795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74" w:type="dxa"/>
            <w:vAlign w:val="center"/>
          </w:tcPr>
          <w:p w14:paraId="38521C0F" w14:textId="7668BCC2" w:rsidR="00147956" w:rsidRPr="00D07188" w:rsidRDefault="00147956" w:rsidP="00147956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75" w:type="dxa"/>
            <w:vAlign w:val="center"/>
          </w:tcPr>
          <w:p w14:paraId="15405B5E" w14:textId="5EE0741A" w:rsidR="00147956" w:rsidRPr="00D07188" w:rsidRDefault="00147956" w:rsidP="00147956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779" w:type="dxa"/>
            <w:vAlign w:val="center"/>
          </w:tcPr>
          <w:p w14:paraId="6AAF82F8" w14:textId="37965BCE" w:rsidR="00147956" w:rsidRPr="00D07188" w:rsidRDefault="00147956" w:rsidP="00147956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540" w:type="dxa"/>
            <w:vMerge w:val="restart"/>
          </w:tcPr>
          <w:p w14:paraId="482FC000" w14:textId="2711A339" w:rsidR="00147956" w:rsidRPr="00D07188" w:rsidRDefault="00147956" w:rsidP="00147956">
            <w:pPr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Администрация  городского округа Лыткарино</w:t>
            </w:r>
          </w:p>
        </w:tc>
      </w:tr>
      <w:tr w:rsidR="00147956" w:rsidRPr="004E721B" w14:paraId="35BE2E88" w14:textId="77777777" w:rsidTr="00501325">
        <w:trPr>
          <w:trHeight w:val="187"/>
        </w:trPr>
        <w:tc>
          <w:tcPr>
            <w:tcW w:w="670" w:type="dxa"/>
            <w:vMerge/>
          </w:tcPr>
          <w:p w14:paraId="040102A5" w14:textId="77777777" w:rsidR="00147956" w:rsidRPr="004E721B" w:rsidRDefault="00147956" w:rsidP="00147956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284" w:type="dxa"/>
            <w:vMerge/>
          </w:tcPr>
          <w:p w14:paraId="35CF22D9" w14:textId="77777777" w:rsidR="00147956" w:rsidRPr="004E721B" w:rsidRDefault="00147956" w:rsidP="00147956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16" w:type="dxa"/>
            <w:vMerge/>
            <w:vAlign w:val="center"/>
          </w:tcPr>
          <w:p w14:paraId="6678AD6E" w14:textId="77777777" w:rsidR="00147956" w:rsidRPr="004E721B" w:rsidRDefault="00147956" w:rsidP="00147956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59" w:type="dxa"/>
          </w:tcPr>
          <w:p w14:paraId="3EA2438E" w14:textId="7157819B" w:rsidR="00147956" w:rsidRPr="004E721B" w:rsidRDefault="00147956" w:rsidP="00147956">
            <w:pPr>
              <w:ind w:right="-107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2067C52" w14:textId="208C7618" w:rsidR="00147956" w:rsidRPr="00147956" w:rsidRDefault="00147956" w:rsidP="0014795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47956">
              <w:rPr>
                <w:rFonts w:ascii="Times New Roman" w:hAnsi="Times New Roman"/>
                <w:color w:val="000000"/>
                <w:sz w:val="18"/>
                <w:szCs w:val="18"/>
              </w:rPr>
              <w:t>125135,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DDC388B" w14:textId="269792DF" w:rsidR="00147956" w:rsidRPr="00147956" w:rsidRDefault="00147956" w:rsidP="0014795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47956">
              <w:rPr>
                <w:rFonts w:ascii="Times New Roman" w:hAnsi="Times New Roman"/>
                <w:color w:val="000000"/>
                <w:sz w:val="18"/>
                <w:szCs w:val="18"/>
              </w:rPr>
              <w:t>42011,1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47215ED" w14:textId="494F3F16" w:rsidR="00147956" w:rsidRPr="007E1FE1" w:rsidRDefault="00147956" w:rsidP="0014795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7E1FE1">
              <w:rPr>
                <w:rFonts w:ascii="Times New Roman" w:hAnsi="Times New Roman"/>
                <w:color w:val="000000"/>
                <w:sz w:val="18"/>
                <w:szCs w:val="18"/>
              </w:rPr>
              <w:t>41562,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7BFC817" w14:textId="65AE5749" w:rsidR="00147956" w:rsidRPr="007E1FE1" w:rsidRDefault="00147956" w:rsidP="0014795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7E1FE1">
              <w:rPr>
                <w:rFonts w:ascii="Times New Roman" w:hAnsi="Times New Roman"/>
                <w:color w:val="000000"/>
                <w:sz w:val="18"/>
                <w:szCs w:val="18"/>
              </w:rPr>
              <w:t>41562,1</w:t>
            </w:r>
          </w:p>
        </w:tc>
        <w:tc>
          <w:tcPr>
            <w:tcW w:w="9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36BED88" w14:textId="77777777" w:rsidR="00147956" w:rsidRPr="00D07188" w:rsidRDefault="00147956" w:rsidP="0014795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E841F58" w14:textId="77777777" w:rsidR="00147956" w:rsidRPr="00D07188" w:rsidRDefault="00147956" w:rsidP="0014795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74" w:type="dxa"/>
            <w:vAlign w:val="center"/>
          </w:tcPr>
          <w:p w14:paraId="65C4B834" w14:textId="2B1E64F9" w:rsidR="00147956" w:rsidRPr="00D07188" w:rsidRDefault="00147956" w:rsidP="00147956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75" w:type="dxa"/>
            <w:vAlign w:val="center"/>
          </w:tcPr>
          <w:p w14:paraId="0466AF92" w14:textId="63D2E1C9" w:rsidR="00147956" w:rsidRPr="00D07188" w:rsidRDefault="00147956" w:rsidP="00147956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779" w:type="dxa"/>
            <w:vAlign w:val="center"/>
          </w:tcPr>
          <w:p w14:paraId="3EC85DA9" w14:textId="1E4CCE7F" w:rsidR="00147956" w:rsidRPr="00D07188" w:rsidRDefault="00147956" w:rsidP="00147956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540" w:type="dxa"/>
            <w:vMerge/>
          </w:tcPr>
          <w:p w14:paraId="0DB361DE" w14:textId="6A4045F3" w:rsidR="00147956" w:rsidRPr="00D07188" w:rsidRDefault="00147956" w:rsidP="00147956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147956" w:rsidRPr="004E721B" w14:paraId="3B132980" w14:textId="77777777" w:rsidTr="00501325">
        <w:trPr>
          <w:trHeight w:val="187"/>
        </w:trPr>
        <w:tc>
          <w:tcPr>
            <w:tcW w:w="670" w:type="dxa"/>
            <w:vMerge w:val="restart"/>
          </w:tcPr>
          <w:p w14:paraId="44579E97" w14:textId="73204132" w:rsidR="00147956" w:rsidRPr="004E721B" w:rsidRDefault="00147956" w:rsidP="00147956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</w:t>
            </w:r>
            <w:r>
              <w:rPr>
                <w:rFonts w:ascii="Times New Roman" w:hAnsi="Times New Roman"/>
                <w:sz w:val="18"/>
                <w:szCs w:val="18"/>
              </w:rPr>
              <w:t>1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.0</w:t>
            </w:r>
            <w:r>
              <w:rPr>
                <w:rFonts w:ascii="Times New Roman" w:hAnsi="Times New Roman"/>
                <w:sz w:val="18"/>
                <w:szCs w:val="18"/>
              </w:rPr>
              <w:t>1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.</w:t>
            </w:r>
          </w:p>
        </w:tc>
        <w:tc>
          <w:tcPr>
            <w:tcW w:w="2284" w:type="dxa"/>
            <w:vMerge w:val="restart"/>
          </w:tcPr>
          <w:p w14:paraId="7E8B43AC" w14:textId="178B6460" w:rsidR="00147956" w:rsidRDefault="00147956" w:rsidP="00147956">
            <w:pPr>
              <w:rPr>
                <w:rFonts w:ascii="Times New Roman" w:hAnsi="Times New Roman"/>
                <w:sz w:val="18"/>
                <w:szCs w:val="18"/>
              </w:rPr>
            </w:pPr>
            <w:r w:rsidRPr="001C14C4">
              <w:rPr>
                <w:rFonts w:ascii="Times New Roman" w:hAnsi="Times New Roman"/>
                <w:sz w:val="18"/>
                <w:szCs w:val="18"/>
              </w:rPr>
              <w:t>Мероприятие 01.01.</w:t>
            </w:r>
          </w:p>
          <w:p w14:paraId="706BDFDE" w14:textId="7D9B5BBA" w:rsidR="00147956" w:rsidRPr="00240BA4" w:rsidRDefault="00147956" w:rsidP="00147956">
            <w:pPr>
              <w:rPr>
                <w:rFonts w:ascii="Times New Roman" w:hAnsi="Times New Roman"/>
                <w:sz w:val="18"/>
                <w:szCs w:val="18"/>
              </w:rPr>
            </w:pPr>
            <w:r w:rsidRPr="00240BA4">
              <w:rPr>
                <w:rFonts w:ascii="Times New Roman" w:hAnsi="Times New Roman"/>
                <w:sz w:val="18"/>
                <w:szCs w:val="18"/>
              </w:rPr>
              <w:t>Расходы на обеспечение деятельности (оказание услуг) муниципальных учреждений – многофункциональный центр  предоставления государственных и муниципальных услуг</w:t>
            </w:r>
          </w:p>
        </w:tc>
        <w:tc>
          <w:tcPr>
            <w:tcW w:w="1016" w:type="dxa"/>
            <w:vMerge w:val="restart"/>
            <w:vAlign w:val="center"/>
          </w:tcPr>
          <w:p w14:paraId="75783FC1" w14:textId="5929CEEF" w:rsidR="00147956" w:rsidRPr="004E721B" w:rsidRDefault="00147956" w:rsidP="00147956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/>
                <w:sz w:val="18"/>
                <w:szCs w:val="18"/>
              </w:rPr>
              <w:t>3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-20</w:t>
            </w:r>
            <w:r>
              <w:rPr>
                <w:rFonts w:ascii="Times New Roman" w:hAnsi="Times New Roman"/>
                <w:sz w:val="18"/>
                <w:szCs w:val="18"/>
              </w:rPr>
              <w:t>30</w:t>
            </w:r>
          </w:p>
        </w:tc>
        <w:tc>
          <w:tcPr>
            <w:tcW w:w="1559" w:type="dxa"/>
          </w:tcPr>
          <w:p w14:paraId="2132D5E9" w14:textId="77777777" w:rsidR="00147956" w:rsidRPr="004E721B" w:rsidRDefault="00147956" w:rsidP="00147956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6451CCB" w14:textId="79FF9CF4" w:rsidR="00147956" w:rsidRPr="00147956" w:rsidRDefault="00147956" w:rsidP="0014795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47956">
              <w:rPr>
                <w:rFonts w:ascii="Times New Roman" w:hAnsi="Times New Roman"/>
                <w:color w:val="000000"/>
                <w:sz w:val="18"/>
                <w:szCs w:val="18"/>
              </w:rPr>
              <w:t>125135,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46E66B9" w14:textId="37C8A61E" w:rsidR="00147956" w:rsidRPr="00147956" w:rsidRDefault="00147956" w:rsidP="0014795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47956">
              <w:rPr>
                <w:rFonts w:ascii="Times New Roman" w:hAnsi="Times New Roman"/>
                <w:color w:val="000000"/>
                <w:sz w:val="18"/>
                <w:szCs w:val="18"/>
              </w:rPr>
              <w:t>42011,1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A678BEA" w14:textId="0700A4AA" w:rsidR="00147956" w:rsidRPr="007E1FE1" w:rsidRDefault="00147956" w:rsidP="0014795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7E1FE1">
              <w:rPr>
                <w:rFonts w:ascii="Times New Roman" w:hAnsi="Times New Roman"/>
                <w:color w:val="000000"/>
                <w:sz w:val="18"/>
                <w:szCs w:val="18"/>
              </w:rPr>
              <w:t>41562,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16F7F81" w14:textId="7933B593" w:rsidR="00147956" w:rsidRPr="007E1FE1" w:rsidRDefault="00147956" w:rsidP="0014795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7E1FE1">
              <w:rPr>
                <w:rFonts w:ascii="Times New Roman" w:hAnsi="Times New Roman"/>
                <w:color w:val="000000"/>
                <w:sz w:val="18"/>
                <w:szCs w:val="18"/>
              </w:rPr>
              <w:t>41562,1</w:t>
            </w:r>
          </w:p>
        </w:tc>
        <w:tc>
          <w:tcPr>
            <w:tcW w:w="9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D7B3621" w14:textId="6CB1EC9C" w:rsidR="00147956" w:rsidRPr="00D07188" w:rsidRDefault="00147956" w:rsidP="0014795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AD867A8" w14:textId="21D34EE2" w:rsidR="00147956" w:rsidRPr="00D07188" w:rsidRDefault="00147956" w:rsidP="0014795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74" w:type="dxa"/>
            <w:vAlign w:val="center"/>
          </w:tcPr>
          <w:p w14:paraId="6FDF25FD" w14:textId="48148018" w:rsidR="00147956" w:rsidRPr="004E721B" w:rsidRDefault="00147956" w:rsidP="00147956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75" w:type="dxa"/>
            <w:vAlign w:val="center"/>
          </w:tcPr>
          <w:p w14:paraId="6C1EF445" w14:textId="2C2CBBC8" w:rsidR="00147956" w:rsidRPr="004E721B" w:rsidRDefault="00147956" w:rsidP="00147956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779" w:type="dxa"/>
            <w:vAlign w:val="center"/>
          </w:tcPr>
          <w:p w14:paraId="3AB3AEF7" w14:textId="039A9DC1" w:rsidR="00147956" w:rsidRPr="004E721B" w:rsidRDefault="00147956" w:rsidP="00147956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540" w:type="dxa"/>
            <w:vMerge w:val="restart"/>
          </w:tcPr>
          <w:p w14:paraId="2B0D5F71" w14:textId="27BDE2D4" w:rsidR="00147956" w:rsidRPr="004E721B" w:rsidRDefault="00147956" w:rsidP="00147956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147956" w:rsidRPr="004E721B" w14:paraId="5E9B9A71" w14:textId="77777777" w:rsidTr="00501325">
        <w:trPr>
          <w:trHeight w:val="647"/>
        </w:trPr>
        <w:tc>
          <w:tcPr>
            <w:tcW w:w="670" w:type="dxa"/>
            <w:vMerge/>
          </w:tcPr>
          <w:p w14:paraId="692BD6DC" w14:textId="77777777" w:rsidR="00147956" w:rsidRPr="004E721B" w:rsidRDefault="00147956" w:rsidP="00147956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284" w:type="dxa"/>
            <w:vMerge/>
          </w:tcPr>
          <w:p w14:paraId="51DE9B13" w14:textId="77777777" w:rsidR="00147956" w:rsidRPr="00240BA4" w:rsidRDefault="00147956" w:rsidP="00147956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16" w:type="dxa"/>
            <w:vMerge/>
            <w:vAlign w:val="center"/>
          </w:tcPr>
          <w:p w14:paraId="63F009FB" w14:textId="77777777" w:rsidR="00147956" w:rsidRPr="004E721B" w:rsidRDefault="00147956" w:rsidP="00147956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59" w:type="dxa"/>
          </w:tcPr>
          <w:p w14:paraId="6392B106" w14:textId="112D69BB" w:rsidR="00147956" w:rsidRPr="004E721B" w:rsidRDefault="00147956" w:rsidP="00147956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D9E2A9E" w14:textId="4C791403" w:rsidR="00147956" w:rsidRPr="00147956" w:rsidRDefault="00147956" w:rsidP="0014795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47956">
              <w:rPr>
                <w:rFonts w:ascii="Times New Roman" w:hAnsi="Times New Roman"/>
                <w:color w:val="000000"/>
                <w:sz w:val="18"/>
                <w:szCs w:val="18"/>
              </w:rPr>
              <w:t>125135,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7D5B769" w14:textId="455812A8" w:rsidR="00147956" w:rsidRPr="00147956" w:rsidRDefault="00147956" w:rsidP="0014795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47956">
              <w:rPr>
                <w:rFonts w:ascii="Times New Roman" w:hAnsi="Times New Roman"/>
                <w:color w:val="000000"/>
                <w:sz w:val="18"/>
                <w:szCs w:val="18"/>
              </w:rPr>
              <w:t>42011,1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CE9D99D" w14:textId="7EE6C974" w:rsidR="00147956" w:rsidRPr="007E1FE1" w:rsidRDefault="00147956" w:rsidP="0014795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7E1FE1">
              <w:rPr>
                <w:rFonts w:ascii="Times New Roman" w:hAnsi="Times New Roman"/>
                <w:color w:val="000000"/>
                <w:sz w:val="18"/>
                <w:szCs w:val="18"/>
              </w:rPr>
              <w:t>41562,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24E24CB" w14:textId="71432F94" w:rsidR="00147956" w:rsidRPr="007E1FE1" w:rsidRDefault="00147956" w:rsidP="0014795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7E1FE1">
              <w:rPr>
                <w:rFonts w:ascii="Times New Roman" w:hAnsi="Times New Roman"/>
                <w:color w:val="000000"/>
                <w:sz w:val="18"/>
                <w:szCs w:val="18"/>
              </w:rPr>
              <w:t>41562,1</w:t>
            </w:r>
          </w:p>
        </w:tc>
        <w:tc>
          <w:tcPr>
            <w:tcW w:w="9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AE64189" w14:textId="2287E256" w:rsidR="00147956" w:rsidRPr="00D07188" w:rsidRDefault="00147956" w:rsidP="0014795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E6CEAAD" w14:textId="5022BFD9" w:rsidR="00147956" w:rsidRPr="00D07188" w:rsidRDefault="00147956" w:rsidP="0014795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74" w:type="dxa"/>
            <w:vAlign w:val="center"/>
          </w:tcPr>
          <w:p w14:paraId="374D81D6" w14:textId="5582F82D" w:rsidR="00147956" w:rsidRPr="004E721B" w:rsidRDefault="00147956" w:rsidP="00147956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75" w:type="dxa"/>
            <w:vAlign w:val="center"/>
          </w:tcPr>
          <w:p w14:paraId="33DC1897" w14:textId="4B2CA060" w:rsidR="00147956" w:rsidRPr="004E721B" w:rsidRDefault="00147956" w:rsidP="00147956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779" w:type="dxa"/>
            <w:vAlign w:val="center"/>
          </w:tcPr>
          <w:p w14:paraId="7280C641" w14:textId="5DA2B0C1" w:rsidR="00147956" w:rsidRPr="004E721B" w:rsidRDefault="00147956" w:rsidP="00147956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540" w:type="dxa"/>
            <w:vMerge/>
          </w:tcPr>
          <w:p w14:paraId="1373DABF" w14:textId="1A4C0C4E" w:rsidR="00147956" w:rsidRPr="004E721B" w:rsidRDefault="00147956" w:rsidP="00147956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147956" w:rsidRPr="004E721B" w14:paraId="4702ED71" w14:textId="77777777" w:rsidTr="00501325">
        <w:trPr>
          <w:trHeight w:val="55"/>
        </w:trPr>
        <w:tc>
          <w:tcPr>
            <w:tcW w:w="670" w:type="dxa"/>
            <w:vMerge w:val="restart"/>
          </w:tcPr>
          <w:p w14:paraId="1280BEB7" w14:textId="0039FF83" w:rsidR="00147956" w:rsidRPr="004E721B" w:rsidRDefault="00147956" w:rsidP="00147956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</w:t>
            </w:r>
            <w:r>
              <w:rPr>
                <w:rFonts w:ascii="Times New Roman" w:hAnsi="Times New Roman"/>
                <w:sz w:val="18"/>
                <w:szCs w:val="18"/>
              </w:rPr>
              <w:t>1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.0</w:t>
            </w:r>
            <w:r>
              <w:rPr>
                <w:rFonts w:ascii="Times New Roman" w:hAnsi="Times New Roman"/>
                <w:sz w:val="18"/>
                <w:szCs w:val="18"/>
              </w:rPr>
              <w:t>2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.</w:t>
            </w:r>
          </w:p>
        </w:tc>
        <w:tc>
          <w:tcPr>
            <w:tcW w:w="2284" w:type="dxa"/>
            <w:vMerge w:val="restart"/>
          </w:tcPr>
          <w:p w14:paraId="79B75928" w14:textId="59F4E7A4" w:rsidR="00147956" w:rsidRDefault="00147956" w:rsidP="00147956">
            <w:pPr>
              <w:rPr>
                <w:rFonts w:ascii="Times New Roman" w:hAnsi="Times New Roman"/>
                <w:sz w:val="18"/>
                <w:szCs w:val="18"/>
              </w:rPr>
            </w:pPr>
            <w:r w:rsidRPr="001C14C4">
              <w:rPr>
                <w:rFonts w:ascii="Times New Roman" w:hAnsi="Times New Roman"/>
                <w:sz w:val="18"/>
                <w:szCs w:val="18"/>
              </w:rPr>
              <w:t>Мероприятие 01.0</w:t>
            </w:r>
            <w:r>
              <w:rPr>
                <w:rFonts w:ascii="Times New Roman" w:hAnsi="Times New Roman"/>
                <w:sz w:val="18"/>
                <w:szCs w:val="18"/>
              </w:rPr>
              <w:t>2</w:t>
            </w:r>
            <w:r w:rsidRPr="001C14C4">
              <w:rPr>
                <w:rFonts w:ascii="Times New Roman" w:hAnsi="Times New Roman"/>
                <w:sz w:val="18"/>
                <w:szCs w:val="18"/>
              </w:rPr>
              <w:t>.</w:t>
            </w:r>
          </w:p>
          <w:p w14:paraId="702127E7" w14:textId="4C1AE854" w:rsidR="00147956" w:rsidRPr="00240BA4" w:rsidRDefault="00147956" w:rsidP="00147956">
            <w:pPr>
              <w:rPr>
                <w:rFonts w:ascii="Times New Roman" w:hAnsi="Times New Roman"/>
                <w:sz w:val="18"/>
                <w:szCs w:val="18"/>
              </w:rPr>
            </w:pPr>
            <w:r w:rsidRPr="00240BA4">
              <w:rPr>
                <w:rFonts w:ascii="Times New Roman" w:hAnsi="Times New Roman"/>
                <w:sz w:val="18"/>
                <w:szCs w:val="18"/>
              </w:rPr>
              <w:t>Обеспечение оборудованием и поддержание работоспособности многофункциональных центров предоставления государственных и муниципальных услуг</w:t>
            </w:r>
          </w:p>
          <w:p w14:paraId="4304B650" w14:textId="77777777" w:rsidR="00147956" w:rsidRPr="00240BA4" w:rsidRDefault="00147956" w:rsidP="00147956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16" w:type="dxa"/>
            <w:vMerge w:val="restart"/>
            <w:vAlign w:val="center"/>
          </w:tcPr>
          <w:p w14:paraId="26D2FC65" w14:textId="136B29C0" w:rsidR="00147956" w:rsidRPr="004E721B" w:rsidRDefault="00147956" w:rsidP="00147956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/>
                <w:sz w:val="18"/>
                <w:szCs w:val="18"/>
              </w:rPr>
              <w:t>3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-20</w:t>
            </w:r>
            <w:r>
              <w:rPr>
                <w:rFonts w:ascii="Times New Roman" w:hAnsi="Times New Roman"/>
                <w:sz w:val="18"/>
                <w:szCs w:val="18"/>
              </w:rPr>
              <w:t>30</w:t>
            </w:r>
          </w:p>
        </w:tc>
        <w:tc>
          <w:tcPr>
            <w:tcW w:w="1559" w:type="dxa"/>
          </w:tcPr>
          <w:p w14:paraId="072986A9" w14:textId="77777777" w:rsidR="00147956" w:rsidRPr="004E721B" w:rsidRDefault="00147956" w:rsidP="00147956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850" w:type="dxa"/>
            <w:vAlign w:val="center"/>
          </w:tcPr>
          <w:p w14:paraId="5F1FBE4F" w14:textId="0152B833" w:rsidR="00147956" w:rsidRPr="00147956" w:rsidRDefault="00147956" w:rsidP="0014795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47956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1134" w:type="dxa"/>
            <w:vAlign w:val="center"/>
          </w:tcPr>
          <w:p w14:paraId="5FD4D063" w14:textId="57B365E9" w:rsidR="00147956" w:rsidRPr="00147956" w:rsidRDefault="00147956" w:rsidP="0014795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47956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993" w:type="dxa"/>
            <w:vAlign w:val="center"/>
          </w:tcPr>
          <w:p w14:paraId="024B5131" w14:textId="073BB5E6" w:rsidR="00147956" w:rsidRPr="007E1FE1" w:rsidRDefault="00147956" w:rsidP="0014795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7E1FE1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1134" w:type="dxa"/>
            <w:vAlign w:val="center"/>
          </w:tcPr>
          <w:p w14:paraId="1E767582" w14:textId="487C676F" w:rsidR="00147956" w:rsidRPr="007E1FE1" w:rsidRDefault="00147956" w:rsidP="0014795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7E1FE1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974" w:type="dxa"/>
            <w:vAlign w:val="center"/>
          </w:tcPr>
          <w:p w14:paraId="4186B241" w14:textId="56E0D8D2" w:rsidR="00147956" w:rsidRPr="004E721B" w:rsidRDefault="00147956" w:rsidP="0014795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75" w:type="dxa"/>
            <w:vAlign w:val="center"/>
          </w:tcPr>
          <w:p w14:paraId="677130AB" w14:textId="3C3CC022" w:rsidR="00147956" w:rsidRPr="004E721B" w:rsidRDefault="00147956" w:rsidP="0014795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74" w:type="dxa"/>
            <w:vAlign w:val="center"/>
          </w:tcPr>
          <w:p w14:paraId="08486F7C" w14:textId="1C77BFED" w:rsidR="00147956" w:rsidRPr="004E721B" w:rsidRDefault="00147956" w:rsidP="00147956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75" w:type="dxa"/>
            <w:vAlign w:val="center"/>
          </w:tcPr>
          <w:p w14:paraId="579F747E" w14:textId="0A116FF9" w:rsidR="00147956" w:rsidRPr="004E721B" w:rsidRDefault="00147956" w:rsidP="00147956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779" w:type="dxa"/>
            <w:vAlign w:val="center"/>
          </w:tcPr>
          <w:p w14:paraId="025F49CA" w14:textId="4563CC6E" w:rsidR="00147956" w:rsidRPr="004E721B" w:rsidRDefault="00147956" w:rsidP="00147956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540" w:type="dxa"/>
            <w:vMerge w:val="restart"/>
          </w:tcPr>
          <w:p w14:paraId="7C64EDC7" w14:textId="5142951D" w:rsidR="00147956" w:rsidRPr="004E721B" w:rsidRDefault="00147956" w:rsidP="00147956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147956" w:rsidRPr="004E721B" w14:paraId="121DD93E" w14:textId="77777777" w:rsidTr="00501325">
        <w:trPr>
          <w:trHeight w:val="733"/>
        </w:trPr>
        <w:tc>
          <w:tcPr>
            <w:tcW w:w="670" w:type="dxa"/>
            <w:vMerge/>
          </w:tcPr>
          <w:p w14:paraId="08E04453" w14:textId="77777777" w:rsidR="00147956" w:rsidRPr="004E721B" w:rsidRDefault="00147956" w:rsidP="00147956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284" w:type="dxa"/>
            <w:vMerge/>
          </w:tcPr>
          <w:p w14:paraId="1EA9CFEA" w14:textId="77777777" w:rsidR="00147956" w:rsidRPr="004E721B" w:rsidRDefault="00147956" w:rsidP="00147956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16" w:type="dxa"/>
            <w:vMerge/>
          </w:tcPr>
          <w:p w14:paraId="7399FA7A" w14:textId="77777777" w:rsidR="00147956" w:rsidRPr="004E721B" w:rsidRDefault="00147956" w:rsidP="00147956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59" w:type="dxa"/>
          </w:tcPr>
          <w:p w14:paraId="752B1C8B" w14:textId="77777777" w:rsidR="00147956" w:rsidRPr="004E721B" w:rsidRDefault="00147956" w:rsidP="00147956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850" w:type="dxa"/>
            <w:vAlign w:val="center"/>
          </w:tcPr>
          <w:p w14:paraId="11F2F503" w14:textId="3B9260FF" w:rsidR="00147956" w:rsidRPr="00147956" w:rsidRDefault="00147956" w:rsidP="0014795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47956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1134" w:type="dxa"/>
            <w:vAlign w:val="center"/>
          </w:tcPr>
          <w:p w14:paraId="30AE38F3" w14:textId="0469B192" w:rsidR="00147956" w:rsidRPr="00147956" w:rsidRDefault="00147956" w:rsidP="0014795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47956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993" w:type="dxa"/>
            <w:vAlign w:val="center"/>
          </w:tcPr>
          <w:p w14:paraId="26CB9959" w14:textId="1BA908EC" w:rsidR="00147956" w:rsidRPr="007E1FE1" w:rsidRDefault="00147956" w:rsidP="0014795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7E1FE1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1134" w:type="dxa"/>
            <w:vAlign w:val="center"/>
          </w:tcPr>
          <w:p w14:paraId="6BC6A15A" w14:textId="1A1A8DFF" w:rsidR="00147956" w:rsidRPr="007E1FE1" w:rsidRDefault="00147956" w:rsidP="0014795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7E1FE1">
              <w:rPr>
                <w:rFonts w:ascii="Times New Roman" w:hAnsi="Times New Roman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974" w:type="dxa"/>
            <w:vAlign w:val="center"/>
          </w:tcPr>
          <w:p w14:paraId="3E28F879" w14:textId="7D480157" w:rsidR="00147956" w:rsidRPr="00D07188" w:rsidRDefault="00147956" w:rsidP="0014795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75" w:type="dxa"/>
            <w:vAlign w:val="center"/>
          </w:tcPr>
          <w:p w14:paraId="44D120AF" w14:textId="1503931F" w:rsidR="00147956" w:rsidRPr="00D07188" w:rsidRDefault="00147956" w:rsidP="0014795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74" w:type="dxa"/>
            <w:vAlign w:val="center"/>
          </w:tcPr>
          <w:p w14:paraId="68367BDF" w14:textId="390A97F4" w:rsidR="00147956" w:rsidRPr="004E721B" w:rsidRDefault="00147956" w:rsidP="00147956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75" w:type="dxa"/>
            <w:vAlign w:val="center"/>
          </w:tcPr>
          <w:p w14:paraId="3CC1D604" w14:textId="5A0168EA" w:rsidR="00147956" w:rsidRPr="004E721B" w:rsidRDefault="00147956" w:rsidP="00147956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779" w:type="dxa"/>
            <w:vAlign w:val="center"/>
          </w:tcPr>
          <w:p w14:paraId="04A5F140" w14:textId="20A67C84" w:rsidR="00147956" w:rsidRPr="004E721B" w:rsidRDefault="00147956" w:rsidP="00147956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540" w:type="dxa"/>
            <w:vMerge/>
          </w:tcPr>
          <w:p w14:paraId="25DFB48A" w14:textId="1C9E6C1A" w:rsidR="00147956" w:rsidRPr="004E721B" w:rsidRDefault="00147956" w:rsidP="00147956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147956" w:rsidRPr="004E721B" w14:paraId="777BC9B5" w14:textId="77777777" w:rsidTr="00501325">
        <w:trPr>
          <w:trHeight w:val="187"/>
        </w:trPr>
        <w:tc>
          <w:tcPr>
            <w:tcW w:w="3970" w:type="dxa"/>
            <w:gridSpan w:val="3"/>
            <w:vMerge w:val="restart"/>
          </w:tcPr>
          <w:p w14:paraId="1E23E176" w14:textId="4E8E3B30" w:rsidR="00147956" w:rsidRPr="004E721B" w:rsidRDefault="00147956" w:rsidP="00147956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 xml:space="preserve">Итого по подпрограмме </w:t>
            </w:r>
            <w:r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1559" w:type="dxa"/>
          </w:tcPr>
          <w:p w14:paraId="618D3FB6" w14:textId="77777777" w:rsidR="00147956" w:rsidRPr="004E721B" w:rsidRDefault="00147956" w:rsidP="00147956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850" w:type="dxa"/>
            <w:vAlign w:val="center"/>
          </w:tcPr>
          <w:p w14:paraId="02D20CC7" w14:textId="0121C670" w:rsidR="00147956" w:rsidRPr="00147956" w:rsidRDefault="00147956" w:rsidP="0014795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47956">
              <w:rPr>
                <w:rFonts w:ascii="Times New Roman" w:hAnsi="Times New Roman"/>
                <w:color w:val="000000"/>
                <w:sz w:val="18"/>
                <w:szCs w:val="18"/>
              </w:rPr>
              <w:t>125135,3</w:t>
            </w:r>
          </w:p>
        </w:tc>
        <w:tc>
          <w:tcPr>
            <w:tcW w:w="1134" w:type="dxa"/>
            <w:vAlign w:val="center"/>
          </w:tcPr>
          <w:p w14:paraId="4F40D1BC" w14:textId="617383F9" w:rsidR="00147956" w:rsidRPr="00147956" w:rsidRDefault="00147956" w:rsidP="0014795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47956">
              <w:rPr>
                <w:rFonts w:ascii="Times New Roman" w:hAnsi="Times New Roman"/>
                <w:color w:val="000000"/>
                <w:sz w:val="18"/>
                <w:szCs w:val="18"/>
              </w:rPr>
              <w:t>42011,1</w:t>
            </w:r>
          </w:p>
        </w:tc>
        <w:tc>
          <w:tcPr>
            <w:tcW w:w="993" w:type="dxa"/>
            <w:vAlign w:val="center"/>
          </w:tcPr>
          <w:p w14:paraId="04BAEFEC" w14:textId="391AFFDD" w:rsidR="00147956" w:rsidRPr="007E1FE1" w:rsidRDefault="00147956" w:rsidP="0014795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7E1FE1">
              <w:rPr>
                <w:rFonts w:ascii="Times New Roman" w:hAnsi="Times New Roman"/>
                <w:color w:val="000000"/>
                <w:sz w:val="18"/>
                <w:szCs w:val="18"/>
              </w:rPr>
              <w:t>41562,1</w:t>
            </w:r>
          </w:p>
        </w:tc>
        <w:tc>
          <w:tcPr>
            <w:tcW w:w="1134" w:type="dxa"/>
            <w:vAlign w:val="center"/>
          </w:tcPr>
          <w:p w14:paraId="1292D3F4" w14:textId="510A4351" w:rsidR="00147956" w:rsidRPr="007E1FE1" w:rsidRDefault="00147956" w:rsidP="0014795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7E1FE1">
              <w:rPr>
                <w:rFonts w:ascii="Times New Roman" w:hAnsi="Times New Roman"/>
                <w:color w:val="000000"/>
                <w:sz w:val="18"/>
                <w:szCs w:val="18"/>
              </w:rPr>
              <w:t>41562,1</w:t>
            </w:r>
          </w:p>
        </w:tc>
        <w:tc>
          <w:tcPr>
            <w:tcW w:w="974" w:type="dxa"/>
            <w:vAlign w:val="center"/>
          </w:tcPr>
          <w:p w14:paraId="25D9F95B" w14:textId="25A05E3D" w:rsidR="00147956" w:rsidRPr="00D07188" w:rsidRDefault="00147956" w:rsidP="0014795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75" w:type="dxa"/>
            <w:vAlign w:val="center"/>
          </w:tcPr>
          <w:p w14:paraId="363FD700" w14:textId="44145374" w:rsidR="00147956" w:rsidRPr="00D07188" w:rsidRDefault="00147956" w:rsidP="0014795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74" w:type="dxa"/>
            <w:vAlign w:val="center"/>
          </w:tcPr>
          <w:p w14:paraId="2E69AD2A" w14:textId="592CD959" w:rsidR="00147956" w:rsidRPr="004E721B" w:rsidRDefault="00147956" w:rsidP="00147956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75" w:type="dxa"/>
            <w:vAlign w:val="center"/>
          </w:tcPr>
          <w:p w14:paraId="68BD0A96" w14:textId="58E2BFBD" w:rsidR="00147956" w:rsidRPr="004E721B" w:rsidRDefault="00147956" w:rsidP="00147956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779" w:type="dxa"/>
            <w:vAlign w:val="center"/>
          </w:tcPr>
          <w:p w14:paraId="39B9C924" w14:textId="1FF06ADF" w:rsidR="00147956" w:rsidRPr="004E721B" w:rsidRDefault="00147956" w:rsidP="00147956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540" w:type="dxa"/>
            <w:vMerge w:val="restart"/>
          </w:tcPr>
          <w:p w14:paraId="4A27E4A7" w14:textId="6D24D986" w:rsidR="00147956" w:rsidRPr="004E721B" w:rsidRDefault="00147956" w:rsidP="00147956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147956" w:rsidRPr="004E721B" w14:paraId="73E376E0" w14:textId="77777777" w:rsidTr="00501325">
        <w:trPr>
          <w:trHeight w:val="768"/>
        </w:trPr>
        <w:tc>
          <w:tcPr>
            <w:tcW w:w="3970" w:type="dxa"/>
            <w:gridSpan w:val="3"/>
            <w:vMerge/>
          </w:tcPr>
          <w:p w14:paraId="52A8E17A" w14:textId="77777777" w:rsidR="00147956" w:rsidRPr="004E721B" w:rsidRDefault="00147956" w:rsidP="00147956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59" w:type="dxa"/>
          </w:tcPr>
          <w:p w14:paraId="33DEE3BB" w14:textId="77777777" w:rsidR="00147956" w:rsidRPr="004E721B" w:rsidRDefault="00147956" w:rsidP="00147956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850" w:type="dxa"/>
            <w:vAlign w:val="center"/>
          </w:tcPr>
          <w:p w14:paraId="08D351AE" w14:textId="79B5229F" w:rsidR="00147956" w:rsidRPr="00147956" w:rsidRDefault="00147956" w:rsidP="0014795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47956">
              <w:rPr>
                <w:rFonts w:ascii="Times New Roman" w:hAnsi="Times New Roman"/>
                <w:color w:val="000000"/>
                <w:sz w:val="18"/>
                <w:szCs w:val="18"/>
              </w:rPr>
              <w:t>125135,3</w:t>
            </w:r>
          </w:p>
        </w:tc>
        <w:tc>
          <w:tcPr>
            <w:tcW w:w="1134" w:type="dxa"/>
            <w:vAlign w:val="center"/>
          </w:tcPr>
          <w:p w14:paraId="2DF14466" w14:textId="1419C6CB" w:rsidR="00147956" w:rsidRPr="00147956" w:rsidRDefault="00147956" w:rsidP="0014795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47956">
              <w:rPr>
                <w:rFonts w:ascii="Times New Roman" w:hAnsi="Times New Roman"/>
                <w:color w:val="000000"/>
                <w:sz w:val="18"/>
                <w:szCs w:val="18"/>
              </w:rPr>
              <w:t>42011,1</w:t>
            </w:r>
          </w:p>
        </w:tc>
        <w:tc>
          <w:tcPr>
            <w:tcW w:w="993" w:type="dxa"/>
            <w:vAlign w:val="center"/>
          </w:tcPr>
          <w:p w14:paraId="1BD9BBC6" w14:textId="1B838AB9" w:rsidR="00147956" w:rsidRPr="007E1FE1" w:rsidRDefault="00147956" w:rsidP="0014795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7E1FE1">
              <w:rPr>
                <w:rFonts w:ascii="Times New Roman" w:hAnsi="Times New Roman"/>
                <w:color w:val="000000"/>
                <w:sz w:val="18"/>
                <w:szCs w:val="18"/>
              </w:rPr>
              <w:t>41562,1</w:t>
            </w:r>
          </w:p>
        </w:tc>
        <w:tc>
          <w:tcPr>
            <w:tcW w:w="1134" w:type="dxa"/>
            <w:vAlign w:val="center"/>
          </w:tcPr>
          <w:p w14:paraId="0B054FAF" w14:textId="258EE6AE" w:rsidR="00147956" w:rsidRPr="007E1FE1" w:rsidRDefault="00147956" w:rsidP="0014795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7E1FE1">
              <w:rPr>
                <w:rFonts w:ascii="Times New Roman" w:hAnsi="Times New Roman"/>
                <w:color w:val="000000"/>
                <w:sz w:val="18"/>
                <w:szCs w:val="18"/>
              </w:rPr>
              <w:t>41562,1</w:t>
            </w:r>
          </w:p>
        </w:tc>
        <w:tc>
          <w:tcPr>
            <w:tcW w:w="974" w:type="dxa"/>
            <w:vAlign w:val="center"/>
          </w:tcPr>
          <w:p w14:paraId="65CE9B41" w14:textId="22D85CA4" w:rsidR="00147956" w:rsidRPr="00D07188" w:rsidRDefault="00147956" w:rsidP="0014795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75" w:type="dxa"/>
            <w:vAlign w:val="center"/>
          </w:tcPr>
          <w:p w14:paraId="4226ECAC" w14:textId="3F6829CC" w:rsidR="00147956" w:rsidRPr="00D07188" w:rsidRDefault="00147956" w:rsidP="0014795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74" w:type="dxa"/>
            <w:vAlign w:val="center"/>
          </w:tcPr>
          <w:p w14:paraId="4E9CD4A1" w14:textId="289B11FC" w:rsidR="00147956" w:rsidRPr="004E721B" w:rsidRDefault="00147956" w:rsidP="00147956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75" w:type="dxa"/>
            <w:vAlign w:val="center"/>
          </w:tcPr>
          <w:p w14:paraId="7B9FC53B" w14:textId="0DE2A408" w:rsidR="00147956" w:rsidRPr="004E721B" w:rsidRDefault="00147956" w:rsidP="00147956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779" w:type="dxa"/>
            <w:vAlign w:val="center"/>
          </w:tcPr>
          <w:p w14:paraId="15EA06D8" w14:textId="6540B611" w:rsidR="00147956" w:rsidRPr="004E721B" w:rsidRDefault="00147956" w:rsidP="00147956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540" w:type="dxa"/>
            <w:vMerge/>
          </w:tcPr>
          <w:p w14:paraId="6A525713" w14:textId="27662D71" w:rsidR="00147956" w:rsidRPr="004E721B" w:rsidRDefault="00147956" w:rsidP="00147956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</w:tbl>
    <w:p w14:paraId="0900C9B6" w14:textId="594D75A3" w:rsidR="004A7C7A" w:rsidRDefault="004A7C7A" w:rsidP="00A51807">
      <w:pPr>
        <w:tabs>
          <w:tab w:val="left" w:pos="12334"/>
        </w:tabs>
      </w:pPr>
    </w:p>
    <w:p w14:paraId="0BA6E2E2" w14:textId="77777777" w:rsidR="004A7C7A" w:rsidRDefault="004A7C7A">
      <w:r>
        <w:br w:type="page"/>
      </w:r>
    </w:p>
    <w:p w14:paraId="1C5AA476" w14:textId="05707B8A" w:rsidR="004A7C7A" w:rsidRPr="00764F63" w:rsidRDefault="004A7C7A" w:rsidP="004A7C7A">
      <w:pPr>
        <w:jc w:val="center"/>
        <w:rPr>
          <w:rFonts w:eastAsia="Calibri"/>
          <w:b/>
          <w:bCs/>
        </w:rPr>
      </w:pPr>
      <w:r w:rsidRPr="00764F63">
        <w:rPr>
          <w:rFonts w:eastAsia="Calibri"/>
          <w:b/>
          <w:bCs/>
        </w:rPr>
        <w:lastRenderedPageBreak/>
        <w:t xml:space="preserve">Подпрограмма </w:t>
      </w:r>
      <w:r>
        <w:rPr>
          <w:rFonts w:eastAsia="Calibri"/>
          <w:b/>
          <w:bCs/>
        </w:rPr>
        <w:t>4</w:t>
      </w:r>
      <w:r w:rsidRPr="00764F63">
        <w:rPr>
          <w:rFonts w:eastAsia="Calibri"/>
          <w:b/>
          <w:bCs/>
        </w:rPr>
        <w:t xml:space="preserve"> «</w:t>
      </w:r>
      <w:r w:rsidRPr="004A7C7A">
        <w:rPr>
          <w:rFonts w:eastAsia="Calibri"/>
          <w:b/>
          <w:bCs/>
        </w:rPr>
        <w:t>Развитие архивного дела</w:t>
      </w:r>
      <w:r w:rsidRPr="00764F63">
        <w:rPr>
          <w:rFonts w:eastAsia="Calibri"/>
          <w:b/>
          <w:bCs/>
        </w:rPr>
        <w:t xml:space="preserve">» </w:t>
      </w:r>
      <w:r>
        <w:rPr>
          <w:rFonts w:eastAsia="Calibri"/>
          <w:b/>
          <w:bCs/>
        </w:rPr>
        <w:t>на 2023-2030 гг.</w:t>
      </w:r>
    </w:p>
    <w:p w14:paraId="5C640AB9" w14:textId="77777777" w:rsidR="004A7C7A" w:rsidRPr="00764F63" w:rsidRDefault="004A7C7A" w:rsidP="004A7C7A">
      <w:pPr>
        <w:tabs>
          <w:tab w:val="left" w:pos="4395"/>
        </w:tabs>
        <w:rPr>
          <w:rFonts w:eastAsia="Calibri"/>
          <w:b/>
          <w:bCs/>
          <w:sz w:val="18"/>
        </w:rPr>
      </w:pPr>
      <w:r w:rsidRPr="00764F63">
        <w:rPr>
          <w:rFonts w:eastAsia="Calibri"/>
          <w:b/>
          <w:bCs/>
        </w:rPr>
        <w:tab/>
      </w:r>
    </w:p>
    <w:p w14:paraId="04FC3C78" w14:textId="7F6286FF" w:rsidR="004A7C7A" w:rsidRDefault="004A7C7A" w:rsidP="004A7C7A">
      <w:pPr>
        <w:jc w:val="center"/>
        <w:rPr>
          <w:rFonts w:eastAsia="Calibri"/>
          <w:b/>
          <w:bCs/>
        </w:rPr>
      </w:pPr>
      <w:r w:rsidRPr="00764F63">
        <w:rPr>
          <w:rFonts w:eastAsia="Calibri"/>
          <w:b/>
          <w:bCs/>
        </w:rPr>
        <w:t xml:space="preserve">1. Паспорт Подпрограммы </w:t>
      </w:r>
      <w:r>
        <w:rPr>
          <w:rFonts w:eastAsia="Calibri"/>
          <w:b/>
          <w:bCs/>
        </w:rPr>
        <w:t>4</w:t>
      </w:r>
      <w:r w:rsidRPr="00764F63">
        <w:rPr>
          <w:rFonts w:eastAsia="Calibri"/>
          <w:b/>
          <w:bCs/>
        </w:rPr>
        <w:t xml:space="preserve"> муниципальной программы «Цифровое муниципальное образование»</w:t>
      </w:r>
    </w:p>
    <w:p w14:paraId="65670972" w14:textId="77777777" w:rsidR="00025AE9" w:rsidRPr="00764F63" w:rsidRDefault="00025AE9" w:rsidP="004A7C7A">
      <w:pPr>
        <w:jc w:val="center"/>
        <w:rPr>
          <w:rFonts w:eastAsia="Calibri"/>
          <w:b/>
          <w:bCs/>
        </w:rPr>
      </w:pPr>
    </w:p>
    <w:tbl>
      <w:tblPr>
        <w:tblW w:w="0" w:type="auto"/>
        <w:tblInd w:w="-459" w:type="dxa"/>
        <w:tblLook w:val="0000" w:firstRow="0" w:lastRow="0" w:firstColumn="0" w:lastColumn="0" w:noHBand="0" w:noVBand="0"/>
      </w:tblPr>
      <w:tblGrid>
        <w:gridCol w:w="3828"/>
        <w:gridCol w:w="1844"/>
        <w:gridCol w:w="1240"/>
        <w:gridCol w:w="1240"/>
        <w:gridCol w:w="1239"/>
        <w:gridCol w:w="1239"/>
        <w:gridCol w:w="1239"/>
        <w:gridCol w:w="1239"/>
        <w:gridCol w:w="1239"/>
        <w:gridCol w:w="1239"/>
      </w:tblGrid>
      <w:tr w:rsidR="00025AE9" w:rsidRPr="00025AE9" w14:paraId="19745645" w14:textId="77777777" w:rsidTr="00B246D4">
        <w:trPr>
          <w:trHeight w:val="636"/>
        </w:trPr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64BDDA" w14:textId="77777777" w:rsidR="00025AE9" w:rsidRPr="00025AE9" w:rsidRDefault="00025AE9" w:rsidP="00025AE9">
            <w:pPr>
              <w:widowControl w:val="0"/>
              <w:suppressAutoHyphens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Координатор муниципальной подпрограммы</w:t>
            </w:r>
          </w:p>
        </w:tc>
        <w:tc>
          <w:tcPr>
            <w:tcW w:w="11758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D45958" w14:textId="77777777" w:rsidR="00025AE9" w:rsidRPr="00025AE9" w:rsidRDefault="00025AE9" w:rsidP="00025AE9">
            <w:pPr>
              <w:widowControl w:val="0"/>
              <w:suppressAutoHyphens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rFonts w:eastAsia="MS Mincho"/>
                <w:sz w:val="22"/>
                <w:szCs w:val="22"/>
              </w:rPr>
              <w:t xml:space="preserve">Заместитель Главы Администрации – управляющий делами Администрации городского округа Лыткарино – Завьялова </w:t>
            </w:r>
            <w:proofErr w:type="gramStart"/>
            <w:r w:rsidRPr="00025AE9">
              <w:rPr>
                <w:rFonts w:eastAsia="MS Mincho"/>
                <w:sz w:val="22"/>
                <w:szCs w:val="22"/>
              </w:rPr>
              <w:t>Е.С.</w:t>
            </w:r>
            <w:proofErr w:type="gramEnd"/>
          </w:p>
        </w:tc>
      </w:tr>
      <w:tr w:rsidR="00025AE9" w:rsidRPr="00025AE9" w14:paraId="20261688" w14:textId="77777777" w:rsidTr="00B246D4">
        <w:trPr>
          <w:trHeight w:val="420"/>
        </w:trPr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1E4B9E" w14:textId="77777777" w:rsidR="00025AE9" w:rsidRPr="00025AE9" w:rsidRDefault="00025AE9" w:rsidP="00025AE9">
            <w:pPr>
              <w:widowControl w:val="0"/>
              <w:suppressAutoHyphens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Муниципальный заказчик подпрограммы</w:t>
            </w:r>
          </w:p>
        </w:tc>
        <w:tc>
          <w:tcPr>
            <w:tcW w:w="11758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47A8DD" w14:textId="77777777" w:rsidR="00025AE9" w:rsidRPr="00025AE9" w:rsidRDefault="00025AE9" w:rsidP="00025AE9">
            <w:pPr>
              <w:widowControl w:val="0"/>
              <w:suppressAutoHyphens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rFonts w:eastAsia="MS Mincho"/>
                <w:sz w:val="22"/>
                <w:szCs w:val="22"/>
              </w:rPr>
              <w:t>Городской округ Лыткарино</w:t>
            </w:r>
          </w:p>
        </w:tc>
      </w:tr>
      <w:tr w:rsidR="00025AE9" w:rsidRPr="00025AE9" w14:paraId="1B85E8DB" w14:textId="77777777" w:rsidTr="00B246D4">
        <w:trPr>
          <w:trHeight w:val="411"/>
        </w:trPr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3B16A0" w14:textId="77777777" w:rsidR="00025AE9" w:rsidRPr="00025AE9" w:rsidRDefault="00025AE9" w:rsidP="00025AE9">
            <w:pPr>
              <w:widowControl w:val="0"/>
              <w:suppressAutoHyphens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Цели муниципальной подпрограммы</w:t>
            </w:r>
          </w:p>
        </w:tc>
        <w:tc>
          <w:tcPr>
            <w:tcW w:w="11758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DFF34F" w14:textId="77777777" w:rsidR="00025AE9" w:rsidRPr="00025AE9" w:rsidRDefault="00025AE9" w:rsidP="00025AE9">
            <w:pPr>
              <w:widowControl w:val="0"/>
              <w:suppressAutoHyphens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Повышение уровня сохранности документов Архивного фонда Московской области и других архивных документов</w:t>
            </w:r>
          </w:p>
        </w:tc>
      </w:tr>
      <w:tr w:rsidR="00025AE9" w:rsidRPr="00025AE9" w14:paraId="017F79A2" w14:textId="77777777" w:rsidTr="00B246D4">
        <w:trPr>
          <w:trHeight w:val="842"/>
        </w:trPr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42D426" w14:textId="77777777" w:rsidR="00025AE9" w:rsidRPr="00025AE9" w:rsidRDefault="00025AE9" w:rsidP="00025AE9">
            <w:pPr>
              <w:widowControl w:val="0"/>
              <w:suppressAutoHyphens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Краткая характеристика подпрограммы</w:t>
            </w:r>
          </w:p>
        </w:tc>
        <w:tc>
          <w:tcPr>
            <w:tcW w:w="11758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D1B7A8" w14:textId="77777777" w:rsidR="00025AE9" w:rsidRPr="00025AE9" w:rsidRDefault="00025AE9" w:rsidP="00025AE9">
            <w:pPr>
              <w:widowControl w:val="0"/>
              <w:suppressAutoHyphens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Обеспечение хранения, комплектования, учета и использования документов Архивного фонда Московской области и других архивных документов в муниципальном архиве муниципального образования, оказание государственных и муниципальных услуг в сфере архивного дела</w:t>
            </w:r>
          </w:p>
        </w:tc>
      </w:tr>
      <w:tr w:rsidR="00025AE9" w:rsidRPr="00025AE9" w14:paraId="0F239228" w14:textId="77777777" w:rsidTr="00B246D4">
        <w:trPr>
          <w:trHeight w:val="331"/>
        </w:trPr>
        <w:tc>
          <w:tcPr>
            <w:tcW w:w="3828" w:type="dxa"/>
            <w:vMerge w:val="restart"/>
            <w:tcBorders>
              <w:top w:val="single" w:sz="4" w:space="0" w:color="000000"/>
              <w:left w:val="single" w:sz="4" w:space="0" w:color="000000"/>
            </w:tcBorders>
          </w:tcPr>
          <w:p w14:paraId="1269E7EA" w14:textId="77777777" w:rsidR="00025AE9" w:rsidRPr="00025AE9" w:rsidRDefault="00025AE9" w:rsidP="00025AE9">
            <w:pPr>
              <w:widowControl w:val="0"/>
              <w:suppressAutoHyphens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Источники финансирования муниципальной подпрограммы, в том числе по годам:</w:t>
            </w:r>
          </w:p>
        </w:tc>
        <w:tc>
          <w:tcPr>
            <w:tcW w:w="11758" w:type="dxa"/>
            <w:gridSpan w:val="9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3F2A7FF" w14:textId="77777777" w:rsidR="00025AE9" w:rsidRPr="00025AE9" w:rsidRDefault="00025AE9" w:rsidP="00025AE9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Расходы (тыс. рублей)</w:t>
            </w:r>
          </w:p>
        </w:tc>
      </w:tr>
      <w:tr w:rsidR="00025AE9" w:rsidRPr="00025AE9" w14:paraId="3141F8A3" w14:textId="77777777" w:rsidTr="00B246D4">
        <w:tc>
          <w:tcPr>
            <w:tcW w:w="3828" w:type="dxa"/>
            <w:vMerge/>
            <w:tcBorders>
              <w:left w:val="single" w:sz="4" w:space="0" w:color="000000"/>
            </w:tcBorders>
          </w:tcPr>
          <w:p w14:paraId="62AAC050" w14:textId="77777777" w:rsidR="00025AE9" w:rsidRPr="00025AE9" w:rsidRDefault="00025AE9" w:rsidP="00025AE9">
            <w:pPr>
              <w:widowControl w:val="0"/>
              <w:suppressAutoHyphens/>
              <w:jc w:val="both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</w:p>
        </w:tc>
        <w:tc>
          <w:tcPr>
            <w:tcW w:w="1523" w:type="dxa"/>
            <w:tcBorders>
              <w:top w:val="single" w:sz="4" w:space="0" w:color="000000"/>
              <w:left w:val="single" w:sz="4" w:space="0" w:color="000000"/>
            </w:tcBorders>
          </w:tcPr>
          <w:p w14:paraId="4BA0B2F6" w14:textId="77777777" w:rsidR="00025AE9" w:rsidRPr="00025AE9" w:rsidRDefault="00025AE9" w:rsidP="00025AE9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Всего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</w:tcBorders>
          </w:tcPr>
          <w:p w14:paraId="6EFE6D1E" w14:textId="77777777" w:rsidR="00025AE9" w:rsidRPr="00025AE9" w:rsidRDefault="00025AE9" w:rsidP="00025AE9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2023 год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</w:tcBorders>
          </w:tcPr>
          <w:p w14:paraId="31AD0B5D" w14:textId="77777777" w:rsidR="00025AE9" w:rsidRPr="00025AE9" w:rsidRDefault="00025AE9" w:rsidP="00025AE9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2024 год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</w:tcBorders>
          </w:tcPr>
          <w:p w14:paraId="5699C52D" w14:textId="77777777" w:rsidR="00025AE9" w:rsidRPr="00025AE9" w:rsidRDefault="00025AE9" w:rsidP="00025AE9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2025 год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</w:tcBorders>
          </w:tcPr>
          <w:p w14:paraId="642E39BE" w14:textId="77777777" w:rsidR="00025AE9" w:rsidRPr="00025AE9" w:rsidRDefault="00025AE9" w:rsidP="00025AE9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2026 год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C6A2B87" w14:textId="77777777" w:rsidR="00025AE9" w:rsidRPr="00025AE9" w:rsidRDefault="00025AE9" w:rsidP="00025AE9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2027 год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014BD65" w14:textId="77777777" w:rsidR="00025AE9" w:rsidRPr="00025AE9" w:rsidRDefault="00025AE9" w:rsidP="00025AE9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2028 год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6B2C659" w14:textId="77777777" w:rsidR="00025AE9" w:rsidRPr="00025AE9" w:rsidRDefault="00025AE9" w:rsidP="00025AE9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2029 год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3702B81" w14:textId="77777777" w:rsidR="00025AE9" w:rsidRPr="00025AE9" w:rsidRDefault="00025AE9" w:rsidP="00025AE9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2030 год</w:t>
            </w:r>
          </w:p>
        </w:tc>
      </w:tr>
      <w:tr w:rsidR="00B246D4" w:rsidRPr="00025AE9" w14:paraId="7E7CED28" w14:textId="77777777" w:rsidTr="00B246D4">
        <w:trPr>
          <w:trHeight w:val="555"/>
        </w:trPr>
        <w:tc>
          <w:tcPr>
            <w:tcW w:w="3828" w:type="dxa"/>
            <w:tcBorders>
              <w:top w:val="single" w:sz="4" w:space="0" w:color="000000"/>
              <w:left w:val="single" w:sz="4" w:space="0" w:color="000000"/>
            </w:tcBorders>
            <w:vAlign w:val="center"/>
          </w:tcPr>
          <w:p w14:paraId="4AEC59F5" w14:textId="77777777" w:rsidR="00B246D4" w:rsidRPr="00025AE9" w:rsidRDefault="00B246D4" w:rsidP="00B246D4">
            <w:pPr>
              <w:widowControl w:val="0"/>
              <w:suppressAutoHyphens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Средства бюджета Московской области</w:t>
            </w:r>
          </w:p>
        </w:tc>
        <w:tc>
          <w:tcPr>
            <w:tcW w:w="15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843F68D" w14:textId="6C0CDFC4" w:rsidR="00B246D4" w:rsidRPr="00B246D4" w:rsidRDefault="00B246D4" w:rsidP="00B246D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0"/>
                <w:szCs w:val="20"/>
                <w:lang w:eastAsia="zh-CN"/>
              </w:rPr>
            </w:pPr>
            <w:r w:rsidRPr="00B246D4">
              <w:rPr>
                <w:color w:val="00000A"/>
                <w:sz w:val="20"/>
                <w:szCs w:val="20"/>
              </w:rPr>
              <w:t>14456,0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256644E" w14:textId="7AE046F5" w:rsidR="00B246D4" w:rsidRPr="00B246D4" w:rsidRDefault="00B246D4" w:rsidP="00B246D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0"/>
                <w:szCs w:val="20"/>
                <w:lang w:eastAsia="zh-CN"/>
              </w:rPr>
            </w:pPr>
            <w:r w:rsidRPr="00B246D4">
              <w:rPr>
                <w:color w:val="00000A"/>
                <w:sz w:val="20"/>
                <w:szCs w:val="20"/>
              </w:rPr>
              <w:t>1802,0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752B917" w14:textId="233EA902" w:rsidR="00B246D4" w:rsidRPr="00B246D4" w:rsidRDefault="00B246D4" w:rsidP="00B246D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0"/>
                <w:szCs w:val="20"/>
                <w:lang w:eastAsia="zh-CN"/>
              </w:rPr>
            </w:pPr>
            <w:r w:rsidRPr="00B246D4">
              <w:rPr>
                <w:color w:val="00000A"/>
                <w:sz w:val="20"/>
                <w:szCs w:val="20"/>
              </w:rPr>
              <w:t>1806,0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B935609" w14:textId="65A24C95" w:rsidR="00B246D4" w:rsidRPr="00B246D4" w:rsidRDefault="00B246D4" w:rsidP="00B246D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0"/>
                <w:szCs w:val="20"/>
                <w:lang w:eastAsia="zh-CN"/>
              </w:rPr>
            </w:pPr>
            <w:r w:rsidRPr="00B246D4">
              <w:rPr>
                <w:color w:val="00000A"/>
                <w:sz w:val="20"/>
                <w:szCs w:val="20"/>
              </w:rPr>
              <w:t>1808,0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E587754" w14:textId="059DB953" w:rsidR="00B246D4" w:rsidRPr="00B246D4" w:rsidRDefault="00B246D4" w:rsidP="00B246D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0"/>
                <w:szCs w:val="20"/>
                <w:lang w:eastAsia="zh-CN"/>
              </w:rPr>
            </w:pPr>
            <w:r w:rsidRPr="00B246D4">
              <w:rPr>
                <w:color w:val="00000A"/>
                <w:sz w:val="20"/>
                <w:szCs w:val="20"/>
              </w:rPr>
              <w:t>1808,0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2E6A61C" w14:textId="112E7B4A" w:rsidR="00B246D4" w:rsidRPr="00B246D4" w:rsidRDefault="00B246D4" w:rsidP="00B246D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0"/>
                <w:szCs w:val="20"/>
                <w:lang w:eastAsia="zh-CN"/>
              </w:rPr>
            </w:pPr>
            <w:r w:rsidRPr="00B246D4">
              <w:rPr>
                <w:color w:val="00000A"/>
                <w:sz w:val="20"/>
                <w:szCs w:val="20"/>
              </w:rPr>
              <w:t>1808,0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57F5CC9" w14:textId="11AEC611" w:rsidR="00B246D4" w:rsidRPr="00B246D4" w:rsidRDefault="00B246D4" w:rsidP="00B246D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0"/>
                <w:szCs w:val="20"/>
                <w:lang w:eastAsia="zh-CN"/>
              </w:rPr>
            </w:pPr>
            <w:r w:rsidRPr="00B246D4">
              <w:rPr>
                <w:color w:val="00000A"/>
                <w:sz w:val="20"/>
                <w:szCs w:val="20"/>
              </w:rPr>
              <w:t>1808,0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21751FA" w14:textId="57E14C4C" w:rsidR="00B246D4" w:rsidRPr="00B246D4" w:rsidRDefault="00B246D4" w:rsidP="00B246D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0"/>
                <w:szCs w:val="20"/>
                <w:lang w:eastAsia="zh-CN"/>
              </w:rPr>
            </w:pPr>
            <w:r w:rsidRPr="00B246D4">
              <w:rPr>
                <w:color w:val="00000A"/>
                <w:sz w:val="20"/>
                <w:szCs w:val="20"/>
              </w:rPr>
              <w:t>1808,0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3B0BE30" w14:textId="13D5AFA5" w:rsidR="00B246D4" w:rsidRPr="00B246D4" w:rsidRDefault="00B246D4" w:rsidP="00B246D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0"/>
                <w:szCs w:val="20"/>
                <w:lang w:eastAsia="zh-CN"/>
              </w:rPr>
            </w:pPr>
            <w:r w:rsidRPr="00B246D4">
              <w:rPr>
                <w:color w:val="00000A"/>
                <w:sz w:val="20"/>
                <w:szCs w:val="20"/>
              </w:rPr>
              <w:t>1808,0</w:t>
            </w:r>
          </w:p>
        </w:tc>
      </w:tr>
      <w:tr w:rsidR="00B246D4" w:rsidRPr="00025AE9" w14:paraId="3B44F94F" w14:textId="77777777" w:rsidTr="00B246D4">
        <w:trPr>
          <w:trHeight w:val="321"/>
        </w:trPr>
        <w:tc>
          <w:tcPr>
            <w:tcW w:w="3828" w:type="dxa"/>
            <w:tcBorders>
              <w:top w:val="single" w:sz="4" w:space="0" w:color="000000"/>
              <w:left w:val="single" w:sz="4" w:space="0" w:color="000000"/>
            </w:tcBorders>
            <w:vAlign w:val="center"/>
          </w:tcPr>
          <w:p w14:paraId="19A320CD" w14:textId="77777777" w:rsidR="00B246D4" w:rsidRPr="00025AE9" w:rsidRDefault="00B246D4" w:rsidP="00B246D4">
            <w:pPr>
              <w:widowControl w:val="0"/>
              <w:suppressAutoHyphens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Средства федерального бюджета</w:t>
            </w:r>
          </w:p>
        </w:tc>
        <w:tc>
          <w:tcPr>
            <w:tcW w:w="152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22E2953" w14:textId="6B8C5E29" w:rsidR="00B246D4" w:rsidRPr="00B246D4" w:rsidRDefault="00B246D4" w:rsidP="00B246D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0"/>
                <w:szCs w:val="20"/>
                <w:lang w:eastAsia="zh-CN"/>
              </w:rPr>
            </w:pPr>
            <w:r w:rsidRPr="00B246D4">
              <w:rPr>
                <w:color w:val="00000A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FF40840" w14:textId="7D191016" w:rsidR="00B246D4" w:rsidRPr="00B246D4" w:rsidRDefault="00B246D4" w:rsidP="00B246D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0"/>
                <w:szCs w:val="20"/>
                <w:lang w:eastAsia="zh-CN"/>
              </w:rPr>
            </w:pPr>
            <w:r w:rsidRPr="00B246D4">
              <w:rPr>
                <w:color w:val="00000A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FED7ACF" w14:textId="013C1BA8" w:rsidR="00B246D4" w:rsidRPr="00B246D4" w:rsidRDefault="00B246D4" w:rsidP="00B246D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0"/>
                <w:szCs w:val="20"/>
                <w:lang w:eastAsia="zh-CN"/>
              </w:rPr>
            </w:pPr>
            <w:r w:rsidRPr="00B246D4">
              <w:rPr>
                <w:color w:val="00000A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48D1ED5" w14:textId="12F28F09" w:rsidR="00B246D4" w:rsidRPr="00B246D4" w:rsidRDefault="00B246D4" w:rsidP="00B246D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0"/>
                <w:szCs w:val="20"/>
                <w:lang w:eastAsia="zh-CN"/>
              </w:rPr>
            </w:pPr>
            <w:r w:rsidRPr="00B246D4">
              <w:rPr>
                <w:color w:val="00000A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4E49DBA" w14:textId="29421D5F" w:rsidR="00B246D4" w:rsidRPr="00B246D4" w:rsidRDefault="00B246D4" w:rsidP="00B246D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0"/>
                <w:szCs w:val="20"/>
                <w:lang w:eastAsia="zh-CN"/>
              </w:rPr>
            </w:pPr>
            <w:r w:rsidRPr="00B246D4">
              <w:rPr>
                <w:color w:val="00000A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183EC4C" w14:textId="4EF4A379" w:rsidR="00B246D4" w:rsidRPr="00B246D4" w:rsidRDefault="00B246D4" w:rsidP="00B246D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0"/>
                <w:szCs w:val="20"/>
                <w:lang w:eastAsia="zh-CN"/>
              </w:rPr>
            </w:pPr>
            <w:r w:rsidRPr="00B246D4">
              <w:rPr>
                <w:color w:val="00000A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D0CDFAC" w14:textId="4641CBF8" w:rsidR="00B246D4" w:rsidRPr="00B246D4" w:rsidRDefault="00B246D4" w:rsidP="00B246D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0"/>
                <w:szCs w:val="20"/>
                <w:lang w:eastAsia="zh-CN"/>
              </w:rPr>
            </w:pPr>
            <w:r w:rsidRPr="00B246D4">
              <w:rPr>
                <w:color w:val="00000A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1EDAEF1" w14:textId="1D1DFC6D" w:rsidR="00B246D4" w:rsidRPr="00B246D4" w:rsidRDefault="00B246D4" w:rsidP="00B246D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0"/>
                <w:szCs w:val="20"/>
                <w:lang w:eastAsia="zh-CN"/>
              </w:rPr>
            </w:pPr>
            <w:r w:rsidRPr="00B246D4">
              <w:rPr>
                <w:color w:val="00000A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65D103F" w14:textId="4988748E" w:rsidR="00B246D4" w:rsidRPr="00B246D4" w:rsidRDefault="00B246D4" w:rsidP="00B246D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0"/>
                <w:szCs w:val="20"/>
                <w:lang w:eastAsia="zh-CN"/>
              </w:rPr>
            </w:pPr>
            <w:r w:rsidRPr="00B246D4">
              <w:rPr>
                <w:color w:val="00000A"/>
                <w:sz w:val="20"/>
                <w:szCs w:val="20"/>
              </w:rPr>
              <w:t>0,0</w:t>
            </w:r>
          </w:p>
        </w:tc>
      </w:tr>
      <w:tr w:rsidR="00B246D4" w:rsidRPr="00025AE9" w14:paraId="422D72E3" w14:textId="77777777" w:rsidTr="00B246D4">
        <w:trPr>
          <w:trHeight w:val="339"/>
        </w:trPr>
        <w:tc>
          <w:tcPr>
            <w:tcW w:w="3828" w:type="dxa"/>
            <w:tcBorders>
              <w:top w:val="single" w:sz="4" w:space="0" w:color="000000"/>
              <w:left w:val="single" w:sz="4" w:space="0" w:color="000000"/>
            </w:tcBorders>
            <w:vAlign w:val="center"/>
          </w:tcPr>
          <w:p w14:paraId="601D1CEB" w14:textId="77777777" w:rsidR="00B246D4" w:rsidRPr="00025AE9" w:rsidRDefault="00B246D4" w:rsidP="00B246D4">
            <w:pPr>
              <w:widowControl w:val="0"/>
              <w:suppressAutoHyphens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Средства бюджета городского округа</w:t>
            </w:r>
          </w:p>
        </w:tc>
        <w:tc>
          <w:tcPr>
            <w:tcW w:w="152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7EB5FAD" w14:textId="0C6CC111" w:rsidR="00B246D4" w:rsidRPr="00B246D4" w:rsidRDefault="00B246D4" w:rsidP="00B246D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0"/>
                <w:szCs w:val="20"/>
                <w:lang w:eastAsia="zh-CN"/>
              </w:rPr>
            </w:pPr>
            <w:r w:rsidRPr="00B246D4">
              <w:rPr>
                <w:color w:val="00000A"/>
                <w:sz w:val="20"/>
                <w:szCs w:val="20"/>
              </w:rPr>
              <w:t>240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BC256CC" w14:textId="3F9970F1" w:rsidR="00B246D4" w:rsidRPr="00B246D4" w:rsidRDefault="00B246D4" w:rsidP="00B246D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0"/>
                <w:szCs w:val="20"/>
                <w:lang w:eastAsia="zh-CN"/>
              </w:rPr>
            </w:pPr>
            <w:r w:rsidRPr="00B246D4">
              <w:rPr>
                <w:color w:val="00000A"/>
                <w:sz w:val="20"/>
                <w:szCs w:val="20"/>
              </w:rPr>
              <w:t>30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988BFFA" w14:textId="07008148" w:rsidR="00B246D4" w:rsidRPr="00B246D4" w:rsidRDefault="00B246D4" w:rsidP="00B246D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0"/>
                <w:szCs w:val="20"/>
                <w:lang w:eastAsia="zh-CN"/>
              </w:rPr>
            </w:pPr>
            <w:r w:rsidRPr="00B246D4">
              <w:rPr>
                <w:color w:val="00000A"/>
                <w:sz w:val="20"/>
                <w:szCs w:val="20"/>
              </w:rPr>
              <w:t>30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E39BB01" w14:textId="0C1A5352" w:rsidR="00B246D4" w:rsidRPr="00B246D4" w:rsidRDefault="00B246D4" w:rsidP="00B246D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0"/>
                <w:szCs w:val="20"/>
                <w:lang w:eastAsia="zh-CN"/>
              </w:rPr>
            </w:pPr>
            <w:r w:rsidRPr="00B246D4">
              <w:rPr>
                <w:color w:val="00000A"/>
                <w:sz w:val="20"/>
                <w:szCs w:val="20"/>
              </w:rPr>
              <w:t>30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7C7DF64" w14:textId="075A42FB" w:rsidR="00B246D4" w:rsidRPr="00B246D4" w:rsidRDefault="00B246D4" w:rsidP="00B246D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0"/>
                <w:szCs w:val="20"/>
                <w:lang w:eastAsia="zh-CN"/>
              </w:rPr>
            </w:pPr>
            <w:r w:rsidRPr="00B246D4">
              <w:rPr>
                <w:color w:val="00000A"/>
                <w:sz w:val="20"/>
                <w:szCs w:val="20"/>
              </w:rPr>
              <w:t>30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9D1EAD9" w14:textId="1A2D0F59" w:rsidR="00B246D4" w:rsidRPr="00B246D4" w:rsidRDefault="00B246D4" w:rsidP="00B246D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0"/>
                <w:szCs w:val="20"/>
                <w:lang w:eastAsia="zh-CN"/>
              </w:rPr>
            </w:pPr>
            <w:r w:rsidRPr="00B246D4">
              <w:rPr>
                <w:color w:val="00000A"/>
                <w:sz w:val="20"/>
                <w:szCs w:val="20"/>
              </w:rPr>
              <w:t>30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52B79C5" w14:textId="52A1ABEC" w:rsidR="00B246D4" w:rsidRPr="00B246D4" w:rsidRDefault="00B246D4" w:rsidP="00B246D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0"/>
                <w:szCs w:val="20"/>
                <w:lang w:eastAsia="zh-CN"/>
              </w:rPr>
            </w:pPr>
            <w:r w:rsidRPr="00B246D4">
              <w:rPr>
                <w:color w:val="00000A"/>
                <w:sz w:val="20"/>
                <w:szCs w:val="20"/>
              </w:rPr>
              <w:t>30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FEB6CD5" w14:textId="77EA7572" w:rsidR="00B246D4" w:rsidRPr="00B246D4" w:rsidRDefault="00B246D4" w:rsidP="00B246D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0"/>
                <w:szCs w:val="20"/>
                <w:lang w:eastAsia="zh-CN"/>
              </w:rPr>
            </w:pPr>
            <w:r w:rsidRPr="00B246D4">
              <w:rPr>
                <w:color w:val="00000A"/>
                <w:sz w:val="20"/>
                <w:szCs w:val="20"/>
              </w:rPr>
              <w:t>30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5BB014C" w14:textId="76FD3943" w:rsidR="00B246D4" w:rsidRPr="00B246D4" w:rsidRDefault="00B246D4" w:rsidP="00B246D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0"/>
                <w:szCs w:val="20"/>
                <w:lang w:eastAsia="zh-CN"/>
              </w:rPr>
            </w:pPr>
            <w:r w:rsidRPr="00B246D4">
              <w:rPr>
                <w:color w:val="00000A"/>
                <w:sz w:val="20"/>
                <w:szCs w:val="20"/>
              </w:rPr>
              <w:t>300,0</w:t>
            </w:r>
          </w:p>
        </w:tc>
      </w:tr>
      <w:tr w:rsidR="00B246D4" w:rsidRPr="00025AE9" w14:paraId="1C0CBC7B" w14:textId="77777777" w:rsidTr="00B246D4">
        <w:trPr>
          <w:trHeight w:val="303"/>
        </w:trPr>
        <w:tc>
          <w:tcPr>
            <w:tcW w:w="3828" w:type="dxa"/>
            <w:tcBorders>
              <w:top w:val="single" w:sz="4" w:space="0" w:color="000000"/>
              <w:left w:val="single" w:sz="4" w:space="0" w:color="000000"/>
            </w:tcBorders>
            <w:vAlign w:val="center"/>
          </w:tcPr>
          <w:p w14:paraId="649D43BB" w14:textId="77777777" w:rsidR="00B246D4" w:rsidRPr="00025AE9" w:rsidRDefault="00B246D4" w:rsidP="00B246D4">
            <w:pPr>
              <w:widowControl w:val="0"/>
              <w:suppressAutoHyphens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Внебюджетные средства</w:t>
            </w:r>
          </w:p>
        </w:tc>
        <w:tc>
          <w:tcPr>
            <w:tcW w:w="152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03C51E7" w14:textId="44984C9B" w:rsidR="00B246D4" w:rsidRPr="00B246D4" w:rsidRDefault="00B246D4" w:rsidP="00B246D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0"/>
                <w:szCs w:val="20"/>
                <w:lang w:eastAsia="zh-CN"/>
              </w:rPr>
            </w:pPr>
            <w:r w:rsidRPr="00B246D4">
              <w:rPr>
                <w:color w:val="00000A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51EACCA" w14:textId="51A1B5CE" w:rsidR="00B246D4" w:rsidRPr="00B246D4" w:rsidRDefault="00B246D4" w:rsidP="00B246D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0"/>
                <w:szCs w:val="20"/>
                <w:lang w:eastAsia="zh-CN"/>
              </w:rPr>
            </w:pPr>
            <w:r w:rsidRPr="00B246D4">
              <w:rPr>
                <w:color w:val="00000A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4D778C2" w14:textId="7C7DB8B0" w:rsidR="00B246D4" w:rsidRPr="00B246D4" w:rsidRDefault="00B246D4" w:rsidP="00B246D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0"/>
                <w:szCs w:val="20"/>
                <w:lang w:eastAsia="zh-CN"/>
              </w:rPr>
            </w:pPr>
            <w:r w:rsidRPr="00B246D4">
              <w:rPr>
                <w:color w:val="00000A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9407540" w14:textId="29D13BF2" w:rsidR="00B246D4" w:rsidRPr="00B246D4" w:rsidRDefault="00B246D4" w:rsidP="00B246D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0"/>
                <w:szCs w:val="20"/>
                <w:lang w:eastAsia="zh-CN"/>
              </w:rPr>
            </w:pPr>
            <w:r w:rsidRPr="00B246D4">
              <w:rPr>
                <w:color w:val="00000A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8DF2318" w14:textId="16347BAC" w:rsidR="00B246D4" w:rsidRPr="00B246D4" w:rsidRDefault="00B246D4" w:rsidP="00B246D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0"/>
                <w:szCs w:val="20"/>
                <w:lang w:eastAsia="zh-CN"/>
              </w:rPr>
            </w:pPr>
            <w:r w:rsidRPr="00B246D4">
              <w:rPr>
                <w:color w:val="00000A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3521985" w14:textId="21E8AE3F" w:rsidR="00B246D4" w:rsidRPr="00B246D4" w:rsidRDefault="00B246D4" w:rsidP="00B246D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0"/>
                <w:szCs w:val="20"/>
                <w:lang w:eastAsia="zh-CN"/>
              </w:rPr>
            </w:pPr>
            <w:r w:rsidRPr="00B246D4">
              <w:rPr>
                <w:color w:val="00000A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FAA004C" w14:textId="799845EE" w:rsidR="00B246D4" w:rsidRPr="00B246D4" w:rsidRDefault="00B246D4" w:rsidP="00B246D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0"/>
                <w:szCs w:val="20"/>
                <w:lang w:eastAsia="zh-CN"/>
              </w:rPr>
            </w:pPr>
            <w:r w:rsidRPr="00B246D4">
              <w:rPr>
                <w:color w:val="00000A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7DA3C8D" w14:textId="1497AE9C" w:rsidR="00B246D4" w:rsidRPr="00B246D4" w:rsidRDefault="00B246D4" w:rsidP="00B246D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0"/>
                <w:szCs w:val="20"/>
                <w:lang w:eastAsia="zh-CN"/>
              </w:rPr>
            </w:pPr>
            <w:r w:rsidRPr="00B246D4">
              <w:rPr>
                <w:color w:val="00000A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A51B801" w14:textId="4C59F277" w:rsidR="00B246D4" w:rsidRPr="00B246D4" w:rsidRDefault="00B246D4" w:rsidP="00B246D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0"/>
                <w:szCs w:val="20"/>
                <w:lang w:eastAsia="zh-CN"/>
              </w:rPr>
            </w:pPr>
            <w:r w:rsidRPr="00B246D4">
              <w:rPr>
                <w:color w:val="00000A"/>
                <w:sz w:val="20"/>
                <w:szCs w:val="20"/>
              </w:rPr>
              <w:t>0,0</w:t>
            </w:r>
          </w:p>
        </w:tc>
      </w:tr>
      <w:tr w:rsidR="00B246D4" w:rsidRPr="00025AE9" w14:paraId="07CAA77B" w14:textId="77777777" w:rsidTr="00B246D4">
        <w:trPr>
          <w:trHeight w:val="421"/>
        </w:trPr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FA7846A" w14:textId="77777777" w:rsidR="00B246D4" w:rsidRPr="00025AE9" w:rsidRDefault="00B246D4" w:rsidP="00B246D4">
            <w:pPr>
              <w:widowControl w:val="0"/>
              <w:suppressAutoHyphens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Всего, в том числе по годам:</w:t>
            </w:r>
          </w:p>
        </w:tc>
        <w:tc>
          <w:tcPr>
            <w:tcW w:w="152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88FA628" w14:textId="6C9A6C26" w:rsidR="00B246D4" w:rsidRPr="00B246D4" w:rsidRDefault="00B246D4" w:rsidP="00B246D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0"/>
                <w:szCs w:val="20"/>
                <w:lang w:eastAsia="zh-CN"/>
              </w:rPr>
            </w:pPr>
            <w:r w:rsidRPr="00B246D4">
              <w:rPr>
                <w:color w:val="00000A"/>
                <w:sz w:val="20"/>
                <w:szCs w:val="20"/>
              </w:rPr>
              <w:t>16856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9E62998" w14:textId="0D4AED96" w:rsidR="00B246D4" w:rsidRPr="00B246D4" w:rsidRDefault="00B246D4" w:rsidP="00B246D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0"/>
                <w:szCs w:val="20"/>
                <w:lang w:eastAsia="zh-CN"/>
              </w:rPr>
            </w:pPr>
            <w:r w:rsidRPr="00B246D4">
              <w:rPr>
                <w:color w:val="00000A"/>
                <w:sz w:val="20"/>
                <w:szCs w:val="20"/>
              </w:rPr>
              <w:t>2102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DD676A0" w14:textId="41E1FBDF" w:rsidR="00B246D4" w:rsidRPr="00B246D4" w:rsidRDefault="00B246D4" w:rsidP="00B246D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0"/>
                <w:szCs w:val="20"/>
                <w:lang w:eastAsia="zh-CN"/>
              </w:rPr>
            </w:pPr>
            <w:r w:rsidRPr="00B246D4">
              <w:rPr>
                <w:color w:val="00000A"/>
                <w:sz w:val="20"/>
                <w:szCs w:val="20"/>
              </w:rPr>
              <w:t>2106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79199C3" w14:textId="2EF9820F" w:rsidR="00B246D4" w:rsidRPr="00B246D4" w:rsidRDefault="00B246D4" w:rsidP="00B246D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0"/>
                <w:szCs w:val="20"/>
                <w:lang w:eastAsia="zh-CN"/>
              </w:rPr>
            </w:pPr>
            <w:r w:rsidRPr="00B246D4">
              <w:rPr>
                <w:color w:val="00000A"/>
                <w:sz w:val="20"/>
                <w:szCs w:val="20"/>
              </w:rPr>
              <w:t>2108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7C4AC2D" w14:textId="3F3431B2" w:rsidR="00B246D4" w:rsidRPr="00B246D4" w:rsidRDefault="00B246D4" w:rsidP="00B246D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0"/>
                <w:szCs w:val="20"/>
                <w:lang w:eastAsia="zh-CN"/>
              </w:rPr>
            </w:pPr>
            <w:r w:rsidRPr="00B246D4">
              <w:rPr>
                <w:color w:val="00000A"/>
                <w:sz w:val="20"/>
                <w:szCs w:val="20"/>
              </w:rPr>
              <w:t>2108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F0E0820" w14:textId="0F86F685" w:rsidR="00B246D4" w:rsidRPr="00B246D4" w:rsidRDefault="00B246D4" w:rsidP="00B246D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0"/>
                <w:szCs w:val="20"/>
                <w:lang w:eastAsia="zh-CN"/>
              </w:rPr>
            </w:pPr>
            <w:r w:rsidRPr="00B246D4">
              <w:rPr>
                <w:color w:val="00000A"/>
                <w:sz w:val="20"/>
                <w:szCs w:val="20"/>
              </w:rPr>
              <w:t>2108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85A7BEF" w14:textId="2BBD6937" w:rsidR="00B246D4" w:rsidRPr="00B246D4" w:rsidRDefault="00B246D4" w:rsidP="00B246D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0"/>
                <w:szCs w:val="20"/>
                <w:lang w:eastAsia="zh-CN"/>
              </w:rPr>
            </w:pPr>
            <w:r w:rsidRPr="00B246D4">
              <w:rPr>
                <w:color w:val="00000A"/>
                <w:sz w:val="20"/>
                <w:szCs w:val="20"/>
              </w:rPr>
              <w:t>2108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2513E2A" w14:textId="146B84C8" w:rsidR="00B246D4" w:rsidRPr="00B246D4" w:rsidRDefault="00B246D4" w:rsidP="00B246D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0"/>
                <w:szCs w:val="20"/>
                <w:lang w:eastAsia="zh-CN"/>
              </w:rPr>
            </w:pPr>
            <w:r w:rsidRPr="00B246D4">
              <w:rPr>
                <w:color w:val="00000A"/>
                <w:sz w:val="20"/>
                <w:szCs w:val="20"/>
              </w:rPr>
              <w:t>2108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1CAAFE4" w14:textId="3341124D" w:rsidR="00B246D4" w:rsidRPr="00B246D4" w:rsidRDefault="00B246D4" w:rsidP="00B246D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0"/>
                <w:szCs w:val="20"/>
                <w:lang w:eastAsia="zh-CN"/>
              </w:rPr>
            </w:pPr>
            <w:r w:rsidRPr="00B246D4">
              <w:rPr>
                <w:color w:val="00000A"/>
                <w:sz w:val="20"/>
                <w:szCs w:val="20"/>
              </w:rPr>
              <w:t>2108,0</w:t>
            </w:r>
          </w:p>
        </w:tc>
      </w:tr>
    </w:tbl>
    <w:p w14:paraId="1222BA30" w14:textId="77777777" w:rsidR="003452AF" w:rsidRDefault="003452AF" w:rsidP="00A51807">
      <w:pPr>
        <w:tabs>
          <w:tab w:val="left" w:pos="12334"/>
        </w:tabs>
      </w:pPr>
    </w:p>
    <w:p w14:paraId="0F356D52" w14:textId="16549C14" w:rsidR="00025AE9" w:rsidRPr="00AE0ACB" w:rsidRDefault="00025AE9" w:rsidP="00025AE9">
      <w:pPr>
        <w:pStyle w:val="20"/>
        <w:spacing w:after="0" w:line="320" w:lineRule="exact"/>
        <w:ind w:left="180" w:firstLine="0"/>
        <w:rPr>
          <w:sz w:val="22"/>
          <w:szCs w:val="22"/>
          <w:lang w:eastAsia="en-US"/>
        </w:rPr>
      </w:pPr>
      <w:r>
        <w:rPr>
          <w:sz w:val="22"/>
          <w:szCs w:val="22"/>
          <w:lang w:eastAsia="en-US"/>
        </w:rPr>
        <w:t xml:space="preserve">2. </w:t>
      </w:r>
      <w:r w:rsidRPr="00AE0ACB">
        <w:rPr>
          <w:sz w:val="22"/>
          <w:szCs w:val="22"/>
          <w:lang w:eastAsia="en-US"/>
        </w:rPr>
        <w:t xml:space="preserve">Краткая характеристика сферы </w:t>
      </w:r>
      <w:r>
        <w:rPr>
          <w:sz w:val="22"/>
          <w:szCs w:val="22"/>
          <w:lang w:eastAsia="en-US"/>
        </w:rPr>
        <w:t>развития архивного дела</w:t>
      </w:r>
      <w:r w:rsidRPr="00AE0ACB">
        <w:rPr>
          <w:sz w:val="22"/>
          <w:szCs w:val="22"/>
          <w:lang w:eastAsia="en-US"/>
        </w:rPr>
        <w:t xml:space="preserve">, в том числе формулировка основных проблем в указанной сфере, описание целей </w:t>
      </w:r>
      <w:r>
        <w:rPr>
          <w:sz w:val="22"/>
          <w:szCs w:val="22"/>
          <w:lang w:eastAsia="en-US"/>
        </w:rPr>
        <w:t>П</w:t>
      </w:r>
      <w:r w:rsidRPr="00AE0ACB">
        <w:rPr>
          <w:sz w:val="22"/>
          <w:szCs w:val="22"/>
          <w:lang w:eastAsia="en-US"/>
        </w:rPr>
        <w:t>одпрограммы</w:t>
      </w:r>
      <w:r>
        <w:rPr>
          <w:sz w:val="22"/>
          <w:szCs w:val="22"/>
          <w:lang w:eastAsia="en-US"/>
        </w:rPr>
        <w:t xml:space="preserve"> 4 </w:t>
      </w:r>
      <w:r w:rsidRPr="004E721B">
        <w:rPr>
          <w:sz w:val="22"/>
        </w:rPr>
        <w:t>муниципальной программы «Цифровое муниципальное образование»</w:t>
      </w:r>
    </w:p>
    <w:p w14:paraId="6FA7F3BD" w14:textId="77777777" w:rsidR="00025AE9" w:rsidRPr="00025AE9" w:rsidRDefault="00025AE9" w:rsidP="00025AE9">
      <w:pPr>
        <w:suppressAutoHyphens/>
        <w:spacing w:line="320" w:lineRule="exact"/>
        <w:ind w:firstLine="720"/>
        <w:jc w:val="both"/>
        <w:rPr>
          <w:sz w:val="22"/>
          <w:szCs w:val="22"/>
          <w:lang w:eastAsia="en-US"/>
        </w:rPr>
      </w:pPr>
      <w:r w:rsidRPr="00025AE9">
        <w:rPr>
          <w:sz w:val="22"/>
          <w:szCs w:val="22"/>
          <w:lang w:eastAsia="en-US"/>
        </w:rPr>
        <w:t>Архивный фонд Московской области – исторически сложившаяся и постоянно пополняющаяся совокупность архивных документов, отражающих материальную и духовную жизнь общества, имеющих историческое, научное, социальное, экономическое, политическое и культурное значение, являющихся неотъемлемой частью историко-культурного наследия Московской области и составной частью Архивного фонда Российской Федерации, относящихся к информационным ресурсам Московской области и подлежащих постоянному хранению.</w:t>
      </w:r>
    </w:p>
    <w:p w14:paraId="193E9897" w14:textId="77777777" w:rsidR="00025AE9" w:rsidRPr="00025AE9" w:rsidRDefault="00025AE9" w:rsidP="00025AE9">
      <w:pPr>
        <w:suppressAutoHyphens/>
        <w:spacing w:line="320" w:lineRule="exact"/>
        <w:ind w:firstLine="720"/>
        <w:jc w:val="both"/>
        <w:rPr>
          <w:sz w:val="22"/>
          <w:szCs w:val="22"/>
          <w:lang w:eastAsia="en-US"/>
        </w:rPr>
      </w:pPr>
      <w:r w:rsidRPr="00025AE9">
        <w:rPr>
          <w:sz w:val="22"/>
          <w:szCs w:val="22"/>
          <w:lang w:eastAsia="en-US"/>
        </w:rPr>
        <w:t xml:space="preserve">По состоянию на 01.04.2023 объем Архивного фонда Московской области и других архивных документов, находящихся на хранении в архивном отделе Администрации городского округа Лыткарино, насчитывал 107 фондов, 18285ед.хр., из них 2097 </w:t>
      </w:r>
      <w:proofErr w:type="spellStart"/>
      <w:r w:rsidRPr="00025AE9">
        <w:rPr>
          <w:sz w:val="22"/>
          <w:szCs w:val="22"/>
          <w:lang w:eastAsia="en-US"/>
        </w:rPr>
        <w:t>ед.хр</w:t>
      </w:r>
      <w:proofErr w:type="spellEnd"/>
      <w:r w:rsidRPr="00025AE9">
        <w:rPr>
          <w:sz w:val="22"/>
          <w:szCs w:val="22"/>
          <w:lang w:eastAsia="en-US"/>
        </w:rPr>
        <w:t xml:space="preserve">. образовались в деятельности территориальных органов федеральных органов государственной власти и федеральных организаций, 7146 </w:t>
      </w:r>
      <w:proofErr w:type="spellStart"/>
      <w:r w:rsidRPr="00025AE9">
        <w:rPr>
          <w:sz w:val="22"/>
          <w:szCs w:val="22"/>
          <w:lang w:eastAsia="en-US"/>
        </w:rPr>
        <w:t>ед.хр</w:t>
      </w:r>
      <w:proofErr w:type="spellEnd"/>
      <w:r w:rsidRPr="00025AE9">
        <w:rPr>
          <w:sz w:val="22"/>
          <w:szCs w:val="22"/>
          <w:lang w:eastAsia="en-US"/>
        </w:rPr>
        <w:t xml:space="preserve">. – отнесены к собственности Московской области, 9024 </w:t>
      </w:r>
      <w:proofErr w:type="spellStart"/>
      <w:r w:rsidRPr="00025AE9">
        <w:rPr>
          <w:sz w:val="22"/>
          <w:szCs w:val="22"/>
          <w:lang w:eastAsia="en-US"/>
        </w:rPr>
        <w:t>ед.хр</w:t>
      </w:r>
      <w:proofErr w:type="spellEnd"/>
      <w:r w:rsidRPr="00025AE9">
        <w:rPr>
          <w:sz w:val="22"/>
          <w:szCs w:val="22"/>
          <w:lang w:eastAsia="en-US"/>
        </w:rPr>
        <w:t xml:space="preserve">. – к муниципальной собственности. </w:t>
      </w:r>
    </w:p>
    <w:p w14:paraId="64622A41" w14:textId="66E9C4BE" w:rsidR="00025AE9" w:rsidRPr="00025AE9" w:rsidRDefault="00025AE9" w:rsidP="00025AE9">
      <w:pPr>
        <w:suppressAutoHyphens/>
        <w:spacing w:line="320" w:lineRule="exact"/>
        <w:ind w:firstLine="720"/>
        <w:jc w:val="both"/>
        <w:rPr>
          <w:sz w:val="22"/>
          <w:szCs w:val="22"/>
          <w:lang w:eastAsia="en-US"/>
        </w:rPr>
      </w:pPr>
      <w:r w:rsidRPr="00025AE9">
        <w:rPr>
          <w:sz w:val="22"/>
          <w:szCs w:val="22"/>
          <w:lang w:eastAsia="en-US"/>
        </w:rPr>
        <w:lastRenderedPageBreak/>
        <w:t xml:space="preserve">Ежегодно на хранение в муниципальный архив принимается порядка более 500 </w:t>
      </w:r>
      <w:proofErr w:type="spellStart"/>
      <w:r w:rsidRPr="00025AE9">
        <w:rPr>
          <w:sz w:val="22"/>
          <w:szCs w:val="22"/>
          <w:lang w:eastAsia="en-US"/>
        </w:rPr>
        <w:t>ед.хр</w:t>
      </w:r>
      <w:proofErr w:type="spellEnd"/>
      <w:r w:rsidRPr="00025AE9">
        <w:rPr>
          <w:sz w:val="22"/>
          <w:szCs w:val="22"/>
          <w:lang w:eastAsia="en-US"/>
        </w:rPr>
        <w:t>. В список организаций – источников комплектования архивного отдела Администрации городского округа включено 17 организаций.</w:t>
      </w:r>
      <w:r>
        <w:rPr>
          <w:sz w:val="22"/>
          <w:szCs w:val="22"/>
          <w:lang w:eastAsia="en-US"/>
        </w:rPr>
        <w:t xml:space="preserve"> </w:t>
      </w:r>
      <w:r w:rsidRPr="00025AE9">
        <w:rPr>
          <w:sz w:val="22"/>
          <w:szCs w:val="22"/>
          <w:lang w:eastAsia="en-US"/>
        </w:rPr>
        <w:t>Проведенная работа по улучшению материально-технической базы муниципальных архивов обеспечила позитивные результаты по обеспечению нормативных условий хранения архивных документов.</w:t>
      </w:r>
      <w:r>
        <w:rPr>
          <w:sz w:val="22"/>
          <w:szCs w:val="22"/>
          <w:lang w:eastAsia="en-US"/>
        </w:rPr>
        <w:t xml:space="preserve"> </w:t>
      </w:r>
      <w:r w:rsidRPr="00025AE9">
        <w:rPr>
          <w:sz w:val="22"/>
          <w:szCs w:val="22"/>
          <w:lang w:eastAsia="en-US"/>
        </w:rPr>
        <w:t>Архивный отдел Администрации городского округа Лыткарино расположен в цокольном этаже жилого здания.</w:t>
      </w:r>
      <w:r>
        <w:rPr>
          <w:sz w:val="22"/>
          <w:szCs w:val="22"/>
          <w:lang w:eastAsia="en-US"/>
        </w:rPr>
        <w:t xml:space="preserve"> </w:t>
      </w:r>
      <w:r w:rsidRPr="00025AE9">
        <w:rPr>
          <w:sz w:val="22"/>
          <w:szCs w:val="22"/>
          <w:lang w:eastAsia="en-US"/>
        </w:rPr>
        <w:t>Архивохранилище оборудовано современными системами безопасности, стационарными стеллажами (485п.м.), высокопроизводительным сканирующим оборудованием.</w:t>
      </w:r>
      <w:r>
        <w:rPr>
          <w:sz w:val="22"/>
          <w:szCs w:val="22"/>
          <w:lang w:eastAsia="en-US"/>
        </w:rPr>
        <w:t xml:space="preserve"> </w:t>
      </w:r>
      <w:r w:rsidRPr="00025AE9">
        <w:rPr>
          <w:sz w:val="22"/>
          <w:szCs w:val="22"/>
          <w:lang w:eastAsia="en-US"/>
        </w:rPr>
        <w:t>В автоматизированную систему государственного учета документов Архивного фонда Российской Федерации введено 100 процентов описаний документов на уровне фонда, активно проводится работа по внесению описаний на уровне дела.</w:t>
      </w:r>
    </w:p>
    <w:p w14:paraId="70306203" w14:textId="40725AB5" w:rsidR="00025AE9" w:rsidRPr="00025AE9" w:rsidRDefault="00025AE9" w:rsidP="00025AE9">
      <w:pPr>
        <w:suppressAutoHyphens/>
        <w:spacing w:line="320" w:lineRule="exact"/>
        <w:ind w:firstLine="720"/>
        <w:jc w:val="both"/>
        <w:rPr>
          <w:sz w:val="22"/>
          <w:szCs w:val="22"/>
          <w:lang w:eastAsia="en-US"/>
        </w:rPr>
      </w:pPr>
      <w:r w:rsidRPr="00025AE9">
        <w:rPr>
          <w:sz w:val="22"/>
          <w:szCs w:val="22"/>
          <w:lang w:eastAsia="en-US"/>
        </w:rPr>
        <w:t xml:space="preserve">Архивный отдел Администрации городского округа Лыткарино проводит работу по созданию электронного фонда пользования наиболее востребованных архивных фондов. По состоянию на 01.04.2023 создан электронный фонд пользования на 4371 </w:t>
      </w:r>
      <w:proofErr w:type="spellStart"/>
      <w:r w:rsidRPr="00025AE9">
        <w:rPr>
          <w:sz w:val="22"/>
          <w:szCs w:val="22"/>
          <w:lang w:eastAsia="en-US"/>
        </w:rPr>
        <w:t>ед.хр</w:t>
      </w:r>
      <w:proofErr w:type="spellEnd"/>
      <w:r w:rsidRPr="00025AE9">
        <w:rPr>
          <w:sz w:val="22"/>
          <w:szCs w:val="22"/>
          <w:lang w:eastAsia="en-US"/>
        </w:rPr>
        <w:t>., что составляет 23,7 процента от общего объема архивных документов, находящихся на хранении архивном отделе.</w:t>
      </w:r>
      <w:r>
        <w:rPr>
          <w:sz w:val="22"/>
          <w:szCs w:val="22"/>
          <w:lang w:eastAsia="en-US"/>
        </w:rPr>
        <w:t xml:space="preserve"> </w:t>
      </w:r>
      <w:r w:rsidRPr="00025AE9">
        <w:rPr>
          <w:sz w:val="22"/>
          <w:szCs w:val="22"/>
          <w:lang w:eastAsia="en-US"/>
        </w:rPr>
        <w:t xml:space="preserve">Сохраняется тенденция ежегодно роста числа пользователей архивной информацией. В среднем ежегодно муниципальным архивом исполняется порядка 450 социально-правовых и тематических запросов. </w:t>
      </w:r>
    </w:p>
    <w:p w14:paraId="0B2D0428" w14:textId="195D1546" w:rsidR="00025AE9" w:rsidRPr="00025AE9" w:rsidRDefault="00025AE9" w:rsidP="00025AE9">
      <w:pPr>
        <w:suppressAutoHyphens/>
        <w:spacing w:line="320" w:lineRule="exact"/>
        <w:ind w:firstLine="720"/>
        <w:jc w:val="both"/>
        <w:rPr>
          <w:sz w:val="22"/>
          <w:szCs w:val="22"/>
          <w:lang w:eastAsia="en-US"/>
        </w:rPr>
      </w:pPr>
      <w:r w:rsidRPr="00025AE9">
        <w:rPr>
          <w:sz w:val="22"/>
          <w:szCs w:val="22"/>
          <w:lang w:eastAsia="en-US"/>
        </w:rPr>
        <w:t>В целях повышения доступности государственных и муниципальных услуг в сфере архивного дела обеспечена возможность подачи документов через Портал государственных и муниципальных услуг Московской области. Государственная услуга «Выдача архивных справок, архивных выписок, архивных копий и информационных писем на основании архивных документов, созданных до 1 января 1994 года» и муниципальная услуга «Выдача архивных справок, архивных выписок, архивных копий и информационных писем на основании архивных документов, созданных с 1 января 1994 года» входит в топ-50 и относится к массовым услугам. О востребованности данных услуг у жителей Подмосковья говорит их отнесение на Портале государственных и муниципальных услуг Московской области к категории «Популярные» и рейтинг 4,67 из 5 возможных баллов.</w:t>
      </w:r>
    </w:p>
    <w:p w14:paraId="590517C5" w14:textId="77777777" w:rsidR="00025AE9" w:rsidRPr="00025AE9" w:rsidRDefault="00025AE9" w:rsidP="00025AE9">
      <w:pPr>
        <w:suppressAutoHyphens/>
        <w:spacing w:line="320" w:lineRule="exact"/>
        <w:ind w:firstLine="720"/>
        <w:jc w:val="both"/>
        <w:rPr>
          <w:sz w:val="22"/>
          <w:szCs w:val="22"/>
          <w:lang w:eastAsia="en-US"/>
        </w:rPr>
      </w:pPr>
      <w:r w:rsidRPr="00025AE9">
        <w:rPr>
          <w:sz w:val="22"/>
          <w:szCs w:val="22"/>
          <w:lang w:eastAsia="en-US"/>
        </w:rPr>
        <w:t xml:space="preserve">С 2022 года муниципальный архив подключен к ИС «Архивы Московской области». В ИС «Архивы Московской области» размещены контактные данные муниципального архива, списки фондов, электронные образы описей архивных документов. Обеспечена возможность направления пользователями запросов с использованием информационной системы. </w:t>
      </w:r>
    </w:p>
    <w:p w14:paraId="11FB031E" w14:textId="2960CDDB" w:rsidR="00025AE9" w:rsidRPr="00025AE9" w:rsidRDefault="00025AE9" w:rsidP="00025AE9">
      <w:pPr>
        <w:suppressAutoHyphens/>
        <w:spacing w:line="320" w:lineRule="exact"/>
        <w:ind w:firstLine="720"/>
        <w:jc w:val="both"/>
        <w:rPr>
          <w:sz w:val="22"/>
          <w:szCs w:val="22"/>
          <w:lang w:eastAsia="en-US"/>
        </w:rPr>
      </w:pPr>
      <w:r w:rsidRPr="00025AE9">
        <w:rPr>
          <w:sz w:val="22"/>
          <w:szCs w:val="22"/>
          <w:lang w:eastAsia="en-US"/>
        </w:rPr>
        <w:t xml:space="preserve">В </w:t>
      </w:r>
      <w:proofErr w:type="gramStart"/>
      <w:r w:rsidRPr="00025AE9">
        <w:rPr>
          <w:sz w:val="22"/>
          <w:szCs w:val="22"/>
          <w:lang w:eastAsia="en-US"/>
        </w:rPr>
        <w:t>тоже</w:t>
      </w:r>
      <w:proofErr w:type="gramEnd"/>
      <w:r w:rsidRPr="00025AE9">
        <w:rPr>
          <w:sz w:val="22"/>
          <w:szCs w:val="22"/>
          <w:lang w:eastAsia="en-US"/>
        </w:rPr>
        <w:t xml:space="preserve"> время необходимы значительные средства на поддержание инфраструктуры помещений, занимаемых архивным отделом Администрации городского округа Лыткарино. В связи с истечением в 2026 году гарантийного срока необходимо провести замену модулей автоматической системы порошкового пожаротушения. В связи с ежегодным ростом объема архивных документов актуальным становится вопрос о максимальном использовании имеющегося полезного пространства архивохранилищ путем увеличения протяженности стеллажных полок (оборудование стеллажами).</w:t>
      </w:r>
      <w:r>
        <w:rPr>
          <w:sz w:val="22"/>
          <w:szCs w:val="22"/>
          <w:lang w:eastAsia="en-US"/>
        </w:rPr>
        <w:t xml:space="preserve"> </w:t>
      </w:r>
      <w:r w:rsidRPr="00025AE9">
        <w:rPr>
          <w:sz w:val="22"/>
          <w:szCs w:val="22"/>
          <w:lang w:eastAsia="en-US"/>
        </w:rPr>
        <w:t>В условиях информатизации общества, совершенствования функциональных требований к системам электронного документооборота необходимо проведение мероприятий, направленных на оборудование архивов современными системами хранения электронных документов.</w:t>
      </w:r>
    </w:p>
    <w:p w14:paraId="65B34C38" w14:textId="77777777" w:rsidR="00025AE9" w:rsidRPr="00025AE9" w:rsidRDefault="00025AE9" w:rsidP="00025AE9">
      <w:pPr>
        <w:widowControl w:val="0"/>
        <w:shd w:val="clear" w:color="auto" w:fill="FFFFFF"/>
        <w:suppressAutoHyphens/>
        <w:spacing w:line="320" w:lineRule="exact"/>
        <w:ind w:firstLine="709"/>
        <w:jc w:val="both"/>
        <w:textAlignment w:val="baseline"/>
        <w:rPr>
          <w:rFonts w:eastAsia="Calibri"/>
          <w:color w:val="00000A"/>
          <w:sz w:val="22"/>
          <w:szCs w:val="22"/>
          <w:lang w:eastAsia="zh-CN"/>
        </w:rPr>
      </w:pPr>
      <w:r w:rsidRPr="00025AE9">
        <w:rPr>
          <w:rFonts w:eastAsia="Calibri"/>
          <w:color w:val="00000A"/>
          <w:sz w:val="22"/>
          <w:szCs w:val="22"/>
          <w:lang w:eastAsia="zh-CN"/>
        </w:rPr>
        <w:t>Целью муниципальной подпрограммы является повышение уровня сохранности, эффективности использования и расширение доступа к документам Архивного фонда Московской области и другим архивным документам.</w:t>
      </w:r>
    </w:p>
    <w:p w14:paraId="2A7FF4A2" w14:textId="77777777" w:rsidR="00025AE9" w:rsidRPr="00025AE9" w:rsidRDefault="00025AE9" w:rsidP="00025AE9">
      <w:pPr>
        <w:widowControl w:val="0"/>
        <w:shd w:val="clear" w:color="auto" w:fill="FFFFFF"/>
        <w:suppressAutoHyphens/>
        <w:spacing w:line="320" w:lineRule="exact"/>
        <w:ind w:firstLine="709"/>
        <w:jc w:val="both"/>
        <w:textAlignment w:val="baseline"/>
        <w:rPr>
          <w:rFonts w:eastAsia="Calibri"/>
          <w:color w:val="00000A"/>
          <w:sz w:val="22"/>
          <w:szCs w:val="22"/>
          <w:lang w:eastAsia="zh-CN"/>
        </w:rPr>
      </w:pPr>
      <w:r w:rsidRPr="00025AE9">
        <w:rPr>
          <w:rFonts w:eastAsia="Calibri"/>
          <w:color w:val="00000A"/>
          <w:sz w:val="22"/>
          <w:szCs w:val="22"/>
          <w:lang w:eastAsia="zh-CN"/>
        </w:rPr>
        <w:t xml:space="preserve">Основными мероприятиями Подпрограммы являются: </w:t>
      </w:r>
    </w:p>
    <w:p w14:paraId="09D8C119" w14:textId="77777777" w:rsidR="00025AE9" w:rsidRPr="00025AE9" w:rsidRDefault="00025AE9" w:rsidP="00025AE9">
      <w:pPr>
        <w:widowControl w:val="0"/>
        <w:shd w:val="clear" w:color="auto" w:fill="FFFFFF"/>
        <w:suppressAutoHyphens/>
        <w:spacing w:line="320" w:lineRule="exact"/>
        <w:ind w:firstLine="709"/>
        <w:jc w:val="both"/>
        <w:textAlignment w:val="baseline"/>
        <w:rPr>
          <w:rFonts w:eastAsia="Calibri"/>
          <w:color w:val="00000A"/>
          <w:sz w:val="22"/>
          <w:szCs w:val="22"/>
          <w:lang w:eastAsia="zh-CN"/>
        </w:rPr>
      </w:pPr>
      <w:r w:rsidRPr="00025AE9">
        <w:rPr>
          <w:rFonts w:eastAsia="Calibri"/>
          <w:color w:val="000000"/>
          <w:sz w:val="22"/>
          <w:szCs w:val="22"/>
          <w:lang w:eastAsia="zh-CN"/>
        </w:rPr>
        <w:t>хранение, комплектование, учет и использование архивных документов в муниципальных архивах</w:t>
      </w:r>
      <w:r w:rsidRPr="00025AE9">
        <w:rPr>
          <w:rFonts w:eastAsia="Calibri"/>
          <w:color w:val="00000A"/>
          <w:sz w:val="22"/>
          <w:szCs w:val="22"/>
          <w:lang w:eastAsia="zh-CN"/>
        </w:rPr>
        <w:t>;</w:t>
      </w:r>
    </w:p>
    <w:p w14:paraId="721448B0" w14:textId="0A3CEC20" w:rsidR="00025AE9" w:rsidRDefault="00025AE9" w:rsidP="00025AE9">
      <w:pPr>
        <w:widowControl w:val="0"/>
        <w:shd w:val="clear" w:color="auto" w:fill="FFFFFF"/>
        <w:suppressAutoHyphens/>
        <w:spacing w:line="320" w:lineRule="exact"/>
        <w:ind w:firstLine="709"/>
        <w:jc w:val="both"/>
        <w:textAlignment w:val="baseline"/>
        <w:rPr>
          <w:rFonts w:eastAsia="Calibri"/>
          <w:color w:val="00000A"/>
          <w:sz w:val="22"/>
          <w:szCs w:val="22"/>
          <w:lang w:eastAsia="zh-CN"/>
        </w:rPr>
      </w:pPr>
      <w:r w:rsidRPr="00025AE9">
        <w:rPr>
          <w:rFonts w:eastAsia="Calibri"/>
          <w:color w:val="000000"/>
          <w:sz w:val="22"/>
          <w:szCs w:val="22"/>
          <w:lang w:eastAsia="zh-CN"/>
        </w:rPr>
        <w:t xml:space="preserve">временное хранение, комплектование, учет и использование архивных документов, относящихся к собственности Московской области и временно </w:t>
      </w:r>
      <w:r w:rsidRPr="00025AE9">
        <w:rPr>
          <w:rFonts w:eastAsia="Calibri"/>
          <w:color w:val="000000"/>
          <w:sz w:val="22"/>
          <w:szCs w:val="22"/>
          <w:lang w:eastAsia="zh-CN"/>
        </w:rPr>
        <w:lastRenderedPageBreak/>
        <w:t>хранящихся в муниципальных архивах</w:t>
      </w:r>
      <w:r w:rsidRPr="00025AE9">
        <w:rPr>
          <w:rFonts w:eastAsia="Calibri"/>
          <w:color w:val="00000A"/>
          <w:sz w:val="22"/>
          <w:szCs w:val="22"/>
          <w:lang w:eastAsia="zh-CN"/>
        </w:rPr>
        <w:t>.</w:t>
      </w:r>
    </w:p>
    <w:p w14:paraId="229917A3" w14:textId="77777777" w:rsidR="00025AE9" w:rsidRPr="00025AE9" w:rsidRDefault="00025AE9" w:rsidP="00025AE9">
      <w:pPr>
        <w:widowControl w:val="0"/>
        <w:shd w:val="clear" w:color="auto" w:fill="FFFFFF"/>
        <w:suppressAutoHyphens/>
        <w:spacing w:line="320" w:lineRule="exact"/>
        <w:ind w:firstLine="709"/>
        <w:jc w:val="both"/>
        <w:textAlignment w:val="baseline"/>
        <w:rPr>
          <w:rFonts w:eastAsia="Calibri"/>
          <w:color w:val="00000A"/>
          <w:sz w:val="22"/>
          <w:szCs w:val="22"/>
          <w:lang w:eastAsia="zh-CN"/>
        </w:rPr>
      </w:pPr>
    </w:p>
    <w:p w14:paraId="31D5CAF8" w14:textId="2D46A537" w:rsidR="00025AE9" w:rsidRDefault="00025AE9" w:rsidP="00025AE9">
      <w:pPr>
        <w:tabs>
          <w:tab w:val="left" w:pos="12334"/>
        </w:tabs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2.1 </w:t>
      </w:r>
      <w:r w:rsidRPr="00025AE9">
        <w:rPr>
          <w:b/>
          <w:sz w:val="22"/>
          <w:szCs w:val="22"/>
        </w:rPr>
        <w:t>Инерционный прогноз развития соответствующей сферы реализации государственной программы с учетом ранее достигнутых результатов, а также предложения по решению проблем в указанной сфере</w:t>
      </w:r>
    </w:p>
    <w:p w14:paraId="08B9FCE1" w14:textId="0FB53F22" w:rsidR="00025AE9" w:rsidRPr="00025AE9" w:rsidRDefault="00025AE9" w:rsidP="00025AE9">
      <w:pPr>
        <w:suppressAutoHyphens/>
        <w:spacing w:line="320" w:lineRule="exact"/>
        <w:ind w:firstLine="680"/>
        <w:jc w:val="both"/>
        <w:rPr>
          <w:sz w:val="22"/>
          <w:szCs w:val="22"/>
        </w:rPr>
      </w:pPr>
      <w:r w:rsidRPr="00025AE9">
        <w:rPr>
          <w:sz w:val="22"/>
          <w:szCs w:val="22"/>
        </w:rPr>
        <w:t>Отсутствие поддержки архивной отрасли не позволит обеспечить хранение, комплектование, учет и использование документов Архивного фонда Московской области и других архивных документов в соответствии с нормативными режимами хранения архивных документов, установленными уполномоченным федеральным органом исполнительной власти в сфере архивного дела и делопроизводства;</w:t>
      </w:r>
      <w:r>
        <w:rPr>
          <w:sz w:val="22"/>
          <w:szCs w:val="22"/>
        </w:rPr>
        <w:t xml:space="preserve"> </w:t>
      </w:r>
      <w:r w:rsidRPr="00025AE9">
        <w:rPr>
          <w:sz w:val="22"/>
          <w:szCs w:val="22"/>
        </w:rPr>
        <w:t>продолжится ухудшение физического состояния документов Архивного фонда Московской области, что приведет к ограничению доступа к архивным документам;</w:t>
      </w:r>
      <w:r>
        <w:rPr>
          <w:sz w:val="22"/>
          <w:szCs w:val="22"/>
        </w:rPr>
        <w:t xml:space="preserve"> </w:t>
      </w:r>
      <w:r w:rsidRPr="00025AE9">
        <w:rPr>
          <w:sz w:val="22"/>
          <w:szCs w:val="22"/>
        </w:rPr>
        <w:t>стопроцентная загруженность архивного отдела Администрации городского округа Лыткарино приведет к ограничению комплектования документами постоянного и долговременного срока хранения и создаст угрозу утраты документов Архивного фонда Московской области, являющихся неотъемлемой частью историко-культурного наследия Московской области;</w:t>
      </w:r>
      <w:r>
        <w:rPr>
          <w:sz w:val="22"/>
          <w:szCs w:val="22"/>
        </w:rPr>
        <w:t xml:space="preserve"> </w:t>
      </w:r>
      <w:r w:rsidRPr="00025AE9">
        <w:rPr>
          <w:sz w:val="22"/>
          <w:szCs w:val="22"/>
        </w:rPr>
        <w:t>будет замедлена или приостановлена работа по созданию страхового фонда   и электронного фонда пользования архивных документов;</w:t>
      </w:r>
      <w:r>
        <w:rPr>
          <w:sz w:val="22"/>
          <w:szCs w:val="22"/>
        </w:rPr>
        <w:t xml:space="preserve"> </w:t>
      </w:r>
      <w:r w:rsidRPr="00025AE9">
        <w:rPr>
          <w:sz w:val="22"/>
          <w:szCs w:val="22"/>
        </w:rPr>
        <w:t>ограничена возможность удаленного использования копий архивных документов и справочно-поисковых средств к ним;</w:t>
      </w:r>
      <w:r>
        <w:rPr>
          <w:sz w:val="22"/>
          <w:szCs w:val="22"/>
        </w:rPr>
        <w:t xml:space="preserve"> </w:t>
      </w:r>
      <w:r w:rsidRPr="00025AE9">
        <w:rPr>
          <w:sz w:val="22"/>
          <w:szCs w:val="22"/>
        </w:rPr>
        <w:t>снизится уровень удовлетворенности населения государственной и муниципальной услугами в сфере архивного дела.</w:t>
      </w:r>
    </w:p>
    <w:p w14:paraId="6227090C" w14:textId="77777777" w:rsidR="00025AE9" w:rsidRPr="00025AE9" w:rsidRDefault="00025AE9" w:rsidP="00025AE9">
      <w:pPr>
        <w:suppressAutoHyphens/>
        <w:spacing w:line="320" w:lineRule="exact"/>
        <w:ind w:firstLine="680"/>
        <w:jc w:val="both"/>
        <w:rPr>
          <w:sz w:val="22"/>
          <w:szCs w:val="22"/>
        </w:rPr>
      </w:pPr>
      <w:r w:rsidRPr="00025AE9">
        <w:rPr>
          <w:sz w:val="22"/>
          <w:szCs w:val="22"/>
        </w:rPr>
        <w:t>Реализация подпрограммы 4 «Развитие архивного дела» позволит:</w:t>
      </w:r>
    </w:p>
    <w:p w14:paraId="0E92EBE0" w14:textId="77777777" w:rsidR="00025AE9" w:rsidRPr="00025AE9" w:rsidRDefault="00025AE9" w:rsidP="00025AE9">
      <w:pPr>
        <w:suppressAutoHyphens/>
        <w:spacing w:line="320" w:lineRule="exact"/>
        <w:ind w:firstLine="680"/>
        <w:jc w:val="both"/>
        <w:rPr>
          <w:sz w:val="22"/>
          <w:szCs w:val="22"/>
          <w:lang w:eastAsia="en-US"/>
        </w:rPr>
      </w:pPr>
      <w:r w:rsidRPr="00025AE9">
        <w:rPr>
          <w:sz w:val="22"/>
          <w:szCs w:val="22"/>
          <w:lang w:eastAsia="en-US"/>
        </w:rPr>
        <w:t>сохранить на уровне 100 процентов долю архивных документов, хранящихся в муниципальном архиве в нормативных условиях, обеспечивающих их постоянное (вечное) и долговременное хранение, в общем количестве документов в архивном отделе Администрации городского округа Лыткарино;</w:t>
      </w:r>
    </w:p>
    <w:p w14:paraId="356FB409" w14:textId="77777777" w:rsidR="00025AE9" w:rsidRPr="00025AE9" w:rsidRDefault="00025AE9" w:rsidP="00025AE9">
      <w:pPr>
        <w:suppressAutoHyphens/>
        <w:spacing w:line="320" w:lineRule="exact"/>
        <w:ind w:firstLine="680"/>
        <w:jc w:val="both"/>
        <w:rPr>
          <w:sz w:val="22"/>
          <w:szCs w:val="22"/>
          <w:lang w:eastAsia="en-US"/>
        </w:rPr>
      </w:pPr>
      <w:r w:rsidRPr="00025AE9">
        <w:rPr>
          <w:sz w:val="22"/>
          <w:szCs w:val="22"/>
          <w:lang w:eastAsia="en-US"/>
        </w:rPr>
        <w:t>продолжить работу по поддержанию в актуальном состоянии общеотраслевой базы данных «Архивный фонд» на уровне фонда и внесению описаний на уровне дела;</w:t>
      </w:r>
    </w:p>
    <w:p w14:paraId="195A97EF" w14:textId="77777777" w:rsidR="00025AE9" w:rsidRPr="00025AE9" w:rsidRDefault="00025AE9" w:rsidP="00025AE9">
      <w:pPr>
        <w:suppressAutoHyphens/>
        <w:spacing w:line="320" w:lineRule="exact"/>
        <w:ind w:firstLine="680"/>
        <w:jc w:val="both"/>
        <w:rPr>
          <w:sz w:val="22"/>
          <w:szCs w:val="22"/>
          <w:lang w:eastAsia="en-US"/>
        </w:rPr>
      </w:pPr>
      <w:r w:rsidRPr="00025AE9">
        <w:rPr>
          <w:sz w:val="22"/>
          <w:szCs w:val="22"/>
          <w:lang w:eastAsia="en-US"/>
        </w:rPr>
        <w:t>сформировать страховой фонд и электронный фонд пользования архивных документов;</w:t>
      </w:r>
    </w:p>
    <w:p w14:paraId="43837D6C" w14:textId="77777777" w:rsidR="00025AE9" w:rsidRPr="00025AE9" w:rsidRDefault="00025AE9" w:rsidP="00025AE9">
      <w:pPr>
        <w:suppressAutoHyphens/>
        <w:spacing w:line="320" w:lineRule="exact"/>
        <w:ind w:firstLine="680"/>
        <w:jc w:val="both"/>
        <w:rPr>
          <w:sz w:val="22"/>
          <w:szCs w:val="22"/>
          <w:lang w:eastAsia="en-US"/>
        </w:rPr>
      </w:pPr>
      <w:r w:rsidRPr="00025AE9">
        <w:rPr>
          <w:sz w:val="22"/>
          <w:szCs w:val="22"/>
          <w:lang w:eastAsia="en-US"/>
        </w:rPr>
        <w:t>улучшить условия хранения архивных документов, проведя работы по капитальному (текущему) ремонту и техническому переоснащению помещений, выделенных для хранения архивных документов, относящихся к собственности Московской области;</w:t>
      </w:r>
    </w:p>
    <w:p w14:paraId="266F6AA8" w14:textId="77777777" w:rsidR="00025AE9" w:rsidRPr="00025AE9" w:rsidRDefault="00025AE9" w:rsidP="00025AE9">
      <w:pPr>
        <w:suppressAutoHyphens/>
        <w:spacing w:line="320" w:lineRule="exact"/>
        <w:ind w:firstLine="680"/>
        <w:jc w:val="both"/>
        <w:rPr>
          <w:sz w:val="22"/>
          <w:szCs w:val="22"/>
          <w:lang w:eastAsia="en-US"/>
        </w:rPr>
      </w:pPr>
      <w:r w:rsidRPr="00025AE9">
        <w:rPr>
          <w:sz w:val="22"/>
          <w:szCs w:val="22"/>
          <w:lang w:eastAsia="en-US"/>
        </w:rPr>
        <w:t>принять на хранение все документы, подлежащие приему в сроки реализации подпрограммы;</w:t>
      </w:r>
    </w:p>
    <w:p w14:paraId="1B5B8161" w14:textId="77777777" w:rsidR="00025AE9" w:rsidRPr="00025AE9" w:rsidRDefault="00025AE9" w:rsidP="00025AE9">
      <w:pPr>
        <w:suppressAutoHyphens/>
        <w:spacing w:line="320" w:lineRule="exact"/>
        <w:ind w:firstLine="680"/>
        <w:jc w:val="both"/>
        <w:rPr>
          <w:sz w:val="22"/>
          <w:szCs w:val="22"/>
          <w:lang w:eastAsia="en-US"/>
        </w:rPr>
      </w:pPr>
      <w:r w:rsidRPr="00025AE9">
        <w:rPr>
          <w:sz w:val="22"/>
          <w:szCs w:val="22"/>
          <w:lang w:eastAsia="en-US"/>
        </w:rPr>
        <w:t>обеспечить возможность удаленного доступа пользователей к копиям архивных документов и справочно-поисковых средств к ним с использованием информационной системы «Архивы Московской области»;</w:t>
      </w:r>
    </w:p>
    <w:p w14:paraId="207F319E" w14:textId="77777777" w:rsidR="00025AE9" w:rsidRPr="00025AE9" w:rsidRDefault="00025AE9" w:rsidP="00025AE9">
      <w:pPr>
        <w:suppressAutoHyphens/>
        <w:spacing w:line="320" w:lineRule="exact"/>
        <w:ind w:firstLine="680"/>
        <w:jc w:val="both"/>
        <w:rPr>
          <w:sz w:val="22"/>
          <w:szCs w:val="22"/>
          <w:lang w:eastAsia="en-US"/>
        </w:rPr>
      </w:pPr>
      <w:r w:rsidRPr="00025AE9">
        <w:rPr>
          <w:sz w:val="22"/>
          <w:szCs w:val="22"/>
          <w:lang w:eastAsia="en-US"/>
        </w:rPr>
        <w:t>обеспечить эффективное освоение средств субвенции из бюджета Московской области на обеспечение переданных государственных полномочий по временному хранению, комплектованию, учету и использованию архивных документов, относящихся к собственности Московской области и временно хранящихся в архивном отделе Администрации городского округа Лыткарино.</w:t>
      </w:r>
    </w:p>
    <w:p w14:paraId="4A9F49E6" w14:textId="77777777" w:rsidR="00025AE9" w:rsidRPr="00025AE9" w:rsidRDefault="00025AE9" w:rsidP="00025AE9">
      <w:pPr>
        <w:suppressAutoHyphens/>
        <w:spacing w:line="320" w:lineRule="exact"/>
        <w:ind w:firstLine="680"/>
        <w:jc w:val="both"/>
        <w:rPr>
          <w:sz w:val="22"/>
          <w:szCs w:val="22"/>
          <w:lang w:eastAsia="en-US"/>
        </w:rPr>
      </w:pPr>
      <w:r w:rsidRPr="00025AE9">
        <w:rPr>
          <w:sz w:val="22"/>
          <w:szCs w:val="22"/>
          <w:lang w:eastAsia="en-US"/>
        </w:rPr>
        <w:t>Осуществляемая финансовая поддержка архивного отдела Администрации городского округа Лыткарино за период до 2030 года позволит провести следующую работу:</w:t>
      </w:r>
    </w:p>
    <w:p w14:paraId="5BE2CBAD" w14:textId="77777777" w:rsidR="00025AE9" w:rsidRPr="00025AE9" w:rsidRDefault="00025AE9" w:rsidP="00025AE9">
      <w:pPr>
        <w:suppressAutoHyphens/>
        <w:spacing w:line="320" w:lineRule="exact"/>
        <w:ind w:firstLine="680"/>
        <w:jc w:val="both"/>
        <w:rPr>
          <w:sz w:val="22"/>
          <w:szCs w:val="22"/>
        </w:rPr>
      </w:pPr>
      <w:proofErr w:type="spellStart"/>
      <w:r w:rsidRPr="00025AE9">
        <w:rPr>
          <w:sz w:val="22"/>
          <w:szCs w:val="22"/>
        </w:rPr>
        <w:t>картонирование</w:t>
      </w:r>
      <w:proofErr w:type="spellEnd"/>
      <w:r w:rsidRPr="00025AE9">
        <w:rPr>
          <w:sz w:val="22"/>
          <w:szCs w:val="22"/>
        </w:rPr>
        <w:t xml:space="preserve">, </w:t>
      </w:r>
      <w:proofErr w:type="spellStart"/>
      <w:r w:rsidRPr="00025AE9">
        <w:rPr>
          <w:sz w:val="22"/>
          <w:szCs w:val="22"/>
        </w:rPr>
        <w:t>перекартонирование</w:t>
      </w:r>
      <w:proofErr w:type="spellEnd"/>
      <w:r w:rsidRPr="00025AE9">
        <w:rPr>
          <w:sz w:val="22"/>
          <w:szCs w:val="22"/>
        </w:rPr>
        <w:t xml:space="preserve"> дел – 2476 единиц хранения;</w:t>
      </w:r>
    </w:p>
    <w:p w14:paraId="26ACA4DC" w14:textId="77777777" w:rsidR="00025AE9" w:rsidRPr="00025AE9" w:rsidRDefault="00025AE9" w:rsidP="00025AE9">
      <w:pPr>
        <w:suppressAutoHyphens/>
        <w:spacing w:line="320" w:lineRule="exact"/>
        <w:ind w:firstLine="680"/>
        <w:jc w:val="both"/>
        <w:rPr>
          <w:sz w:val="22"/>
          <w:szCs w:val="22"/>
        </w:rPr>
      </w:pPr>
      <w:r w:rsidRPr="00025AE9">
        <w:rPr>
          <w:sz w:val="22"/>
          <w:szCs w:val="22"/>
        </w:rPr>
        <w:lastRenderedPageBreak/>
        <w:t>проверка наличия и физического состояния дел – 1870 единиц хранения;</w:t>
      </w:r>
    </w:p>
    <w:p w14:paraId="483D4CCF" w14:textId="77777777" w:rsidR="00025AE9" w:rsidRPr="00025AE9" w:rsidRDefault="00025AE9" w:rsidP="00025AE9">
      <w:pPr>
        <w:suppressAutoHyphens/>
        <w:spacing w:line="320" w:lineRule="exact"/>
        <w:ind w:firstLine="680"/>
        <w:jc w:val="both"/>
        <w:rPr>
          <w:sz w:val="22"/>
          <w:szCs w:val="22"/>
        </w:rPr>
      </w:pPr>
      <w:r w:rsidRPr="00025AE9">
        <w:rPr>
          <w:sz w:val="22"/>
          <w:szCs w:val="22"/>
        </w:rPr>
        <w:t>ведение базы данных «Архивный фонд» - внесение информации по вновь поступившим фондам и фондам, прошедшим переработку и усовершенствование;</w:t>
      </w:r>
    </w:p>
    <w:p w14:paraId="72B88693" w14:textId="77777777" w:rsidR="00025AE9" w:rsidRPr="00025AE9" w:rsidRDefault="00025AE9" w:rsidP="00025AE9">
      <w:pPr>
        <w:suppressAutoHyphens/>
        <w:spacing w:line="320" w:lineRule="exact"/>
        <w:ind w:firstLine="680"/>
        <w:jc w:val="both"/>
        <w:rPr>
          <w:sz w:val="22"/>
          <w:szCs w:val="22"/>
        </w:rPr>
      </w:pPr>
      <w:r w:rsidRPr="00025AE9">
        <w:rPr>
          <w:sz w:val="22"/>
          <w:szCs w:val="22"/>
        </w:rPr>
        <w:t>прием на хранение 2476 единиц хранения;</w:t>
      </w:r>
    </w:p>
    <w:p w14:paraId="2C0FAC64" w14:textId="77777777" w:rsidR="00025AE9" w:rsidRPr="00025AE9" w:rsidRDefault="00025AE9" w:rsidP="00025AE9">
      <w:pPr>
        <w:suppressAutoHyphens/>
        <w:spacing w:line="320" w:lineRule="exact"/>
        <w:ind w:firstLine="680"/>
        <w:jc w:val="both"/>
        <w:rPr>
          <w:sz w:val="22"/>
          <w:szCs w:val="22"/>
        </w:rPr>
      </w:pPr>
      <w:r w:rsidRPr="00025AE9">
        <w:rPr>
          <w:sz w:val="22"/>
          <w:szCs w:val="22"/>
        </w:rPr>
        <w:t>представление к утверждению описей управленческой документации – 2000 единиц хранения;</w:t>
      </w:r>
    </w:p>
    <w:p w14:paraId="70553CE3" w14:textId="77777777" w:rsidR="00025AE9" w:rsidRPr="00025AE9" w:rsidRDefault="00025AE9" w:rsidP="00025AE9">
      <w:pPr>
        <w:suppressAutoHyphens/>
        <w:spacing w:line="320" w:lineRule="exact"/>
        <w:ind w:firstLine="680"/>
        <w:jc w:val="both"/>
        <w:rPr>
          <w:sz w:val="22"/>
          <w:szCs w:val="22"/>
        </w:rPr>
      </w:pPr>
      <w:r w:rsidRPr="00025AE9">
        <w:rPr>
          <w:sz w:val="22"/>
          <w:szCs w:val="22"/>
        </w:rPr>
        <w:t>представление к согласованию описей на документы по личному составу – 476 единиц хранения;</w:t>
      </w:r>
    </w:p>
    <w:p w14:paraId="110DB206" w14:textId="77777777" w:rsidR="00025AE9" w:rsidRPr="00025AE9" w:rsidRDefault="00025AE9" w:rsidP="00025AE9">
      <w:pPr>
        <w:suppressAutoHyphens/>
        <w:spacing w:line="320" w:lineRule="exact"/>
        <w:ind w:firstLine="680"/>
        <w:jc w:val="both"/>
        <w:rPr>
          <w:sz w:val="22"/>
          <w:szCs w:val="22"/>
        </w:rPr>
      </w:pPr>
      <w:r w:rsidRPr="00025AE9">
        <w:rPr>
          <w:sz w:val="22"/>
          <w:szCs w:val="22"/>
        </w:rPr>
        <w:t>исполнение тематических и социально-правовых запросов граждан, организаций, органов государственной власти и органов местного самоуправления - 3600 архивных справок;</w:t>
      </w:r>
    </w:p>
    <w:p w14:paraId="557356D6" w14:textId="77777777" w:rsidR="00025AE9" w:rsidRPr="00025AE9" w:rsidRDefault="00025AE9" w:rsidP="00025AE9">
      <w:pPr>
        <w:suppressAutoHyphens/>
        <w:spacing w:line="320" w:lineRule="exact"/>
        <w:ind w:firstLine="680"/>
        <w:jc w:val="both"/>
        <w:rPr>
          <w:sz w:val="22"/>
          <w:szCs w:val="22"/>
        </w:rPr>
      </w:pPr>
      <w:r w:rsidRPr="00025AE9">
        <w:rPr>
          <w:sz w:val="22"/>
          <w:szCs w:val="22"/>
        </w:rPr>
        <w:t xml:space="preserve">создание электронного фонда пользования 720 </w:t>
      </w:r>
      <w:proofErr w:type="spellStart"/>
      <w:r w:rsidRPr="00025AE9">
        <w:rPr>
          <w:sz w:val="22"/>
          <w:szCs w:val="22"/>
        </w:rPr>
        <w:t>ед.хр</w:t>
      </w:r>
      <w:proofErr w:type="spellEnd"/>
      <w:r w:rsidRPr="00025AE9">
        <w:rPr>
          <w:sz w:val="22"/>
          <w:szCs w:val="22"/>
        </w:rPr>
        <w:t xml:space="preserve">. </w:t>
      </w:r>
    </w:p>
    <w:p w14:paraId="5352C9D1" w14:textId="77777777" w:rsidR="00025AE9" w:rsidRDefault="00025AE9" w:rsidP="00025AE9">
      <w:pPr>
        <w:tabs>
          <w:tab w:val="left" w:pos="12334"/>
        </w:tabs>
      </w:pPr>
    </w:p>
    <w:p w14:paraId="2CBD95A2" w14:textId="1B45DD88" w:rsidR="00025AE9" w:rsidRDefault="00025AE9" w:rsidP="00025AE9">
      <w:pPr>
        <w:tabs>
          <w:tab w:val="left" w:pos="12334"/>
        </w:tabs>
        <w:jc w:val="center"/>
        <w:rPr>
          <w:b/>
        </w:rPr>
      </w:pPr>
      <w:r>
        <w:rPr>
          <w:b/>
        </w:rPr>
        <w:t xml:space="preserve">3. </w:t>
      </w:r>
      <w:r w:rsidRPr="004E721B">
        <w:rPr>
          <w:b/>
        </w:rPr>
        <w:t xml:space="preserve">Планируемые результаты реализации </w:t>
      </w:r>
      <w:r w:rsidRPr="00764F63">
        <w:rPr>
          <w:b/>
        </w:rPr>
        <w:t xml:space="preserve">Подпрограммы </w:t>
      </w:r>
      <w:r>
        <w:rPr>
          <w:b/>
        </w:rPr>
        <w:t>4</w:t>
      </w:r>
      <w:r w:rsidRPr="00764F63">
        <w:rPr>
          <w:b/>
        </w:rPr>
        <w:t xml:space="preserve"> муниципальной программы «Цифровое муниципальное образование»</w:t>
      </w:r>
    </w:p>
    <w:p w14:paraId="32210D3A" w14:textId="77777777" w:rsidR="00025AE9" w:rsidRDefault="00025AE9" w:rsidP="00025AE9">
      <w:pPr>
        <w:tabs>
          <w:tab w:val="left" w:pos="12334"/>
        </w:tabs>
        <w:jc w:val="center"/>
        <w:rPr>
          <w:b/>
        </w:rPr>
      </w:pPr>
    </w:p>
    <w:tbl>
      <w:tblPr>
        <w:tblW w:w="5171" w:type="pct"/>
        <w:tblInd w:w="-318" w:type="dxa"/>
        <w:tblLayout w:type="fixed"/>
        <w:tblLook w:val="04A0" w:firstRow="1" w:lastRow="0" w:firstColumn="1" w:lastColumn="0" w:noHBand="0" w:noVBand="1"/>
      </w:tblPr>
      <w:tblGrid>
        <w:gridCol w:w="513"/>
        <w:gridCol w:w="3672"/>
        <w:gridCol w:w="1256"/>
        <w:gridCol w:w="1117"/>
        <w:gridCol w:w="979"/>
        <w:gridCol w:w="839"/>
        <w:gridCol w:w="700"/>
        <w:gridCol w:w="700"/>
        <w:gridCol w:w="699"/>
        <w:gridCol w:w="700"/>
        <w:gridCol w:w="700"/>
        <w:gridCol w:w="700"/>
        <w:gridCol w:w="839"/>
        <w:gridCol w:w="2230"/>
      </w:tblGrid>
      <w:tr w:rsidR="00025AE9" w:rsidRPr="00025AE9" w14:paraId="48DC4DD5" w14:textId="77777777" w:rsidTr="00025AE9">
        <w:trPr>
          <w:trHeight w:val="237"/>
        </w:trPr>
        <w:tc>
          <w:tcPr>
            <w:tcW w:w="5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7DC695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</w:pPr>
            <w:r w:rsidRPr="00025AE9"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  <w:t>№ п/п</w:t>
            </w:r>
          </w:p>
        </w:tc>
        <w:tc>
          <w:tcPr>
            <w:tcW w:w="373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F384003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bCs/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  <w:t>Наименование целевых показателей</w:t>
            </w:r>
          </w:p>
        </w:tc>
        <w:tc>
          <w:tcPr>
            <w:tcW w:w="127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FC6C90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ind w:left="-57" w:right="-57"/>
              <w:jc w:val="center"/>
              <w:textAlignment w:val="baseline"/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</w:pPr>
            <w:r w:rsidRPr="00025AE9"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  <w:t>Тип показателя</w:t>
            </w:r>
          </w:p>
        </w:tc>
        <w:tc>
          <w:tcPr>
            <w:tcW w:w="113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DDD9001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ind w:left="-57" w:right="-57"/>
              <w:jc w:val="center"/>
              <w:textAlignment w:val="baseline"/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</w:pPr>
            <w:r w:rsidRPr="00025AE9"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  <w:t xml:space="preserve">Единица </w:t>
            </w:r>
            <w:r w:rsidRPr="00025AE9">
              <w:rPr>
                <w:rFonts w:eastAsia="Calibri"/>
                <w:bCs/>
                <w:color w:val="00000A"/>
                <w:sz w:val="18"/>
                <w:szCs w:val="18"/>
                <w:lang w:eastAsia="en-US"/>
              </w:rPr>
              <w:t>измерения</w:t>
            </w:r>
            <w:r w:rsidRPr="00025AE9">
              <w:rPr>
                <w:rFonts w:eastAsia="Calibri"/>
                <w:bCs/>
                <w:color w:val="00000A"/>
                <w:sz w:val="18"/>
                <w:szCs w:val="18"/>
                <w:lang w:eastAsia="en-US"/>
              </w:rPr>
              <w:br/>
            </w:r>
            <w:r w:rsidRPr="00025AE9"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  <w:t>(по ОКЕИ)</w:t>
            </w:r>
          </w:p>
        </w:tc>
        <w:tc>
          <w:tcPr>
            <w:tcW w:w="99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7EA38F9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bCs/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  <w:t>Базовое значение</w:t>
            </w:r>
          </w:p>
        </w:tc>
        <w:tc>
          <w:tcPr>
            <w:tcW w:w="5953" w:type="dxa"/>
            <w:gridSpan w:val="8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F9894A7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</w:pPr>
            <w:r w:rsidRPr="00025AE9"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  <w:t>Планируемое значение по годам реализации подпрограммы</w:t>
            </w:r>
          </w:p>
        </w:tc>
        <w:tc>
          <w:tcPr>
            <w:tcW w:w="226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8BAF99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</w:pPr>
            <w:r w:rsidRPr="00025AE9"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  <w:t>Номер мероприятий, оказывающих влияние на достижение показателя</w:t>
            </w:r>
          </w:p>
        </w:tc>
      </w:tr>
      <w:tr w:rsidR="00025AE9" w:rsidRPr="00025AE9" w14:paraId="63D83888" w14:textId="77777777" w:rsidTr="00025AE9">
        <w:trPr>
          <w:trHeight w:val="278"/>
        </w:trPr>
        <w:tc>
          <w:tcPr>
            <w:tcW w:w="518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A2C8A2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737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DF7CA09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1275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0EBDA5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1134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E8E3EE2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993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20F12B6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850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74D82D9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bCs/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  <w:t>2023 год</w:t>
            </w:r>
          </w:p>
        </w:tc>
        <w:tc>
          <w:tcPr>
            <w:tcW w:w="709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3A17130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bCs/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  <w:t>2024 год</w:t>
            </w:r>
          </w:p>
        </w:tc>
        <w:tc>
          <w:tcPr>
            <w:tcW w:w="709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3800B51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bCs/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  <w:t>2025 год</w:t>
            </w:r>
          </w:p>
        </w:tc>
        <w:tc>
          <w:tcPr>
            <w:tcW w:w="708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23EE3D6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bCs/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  <w:t>2026 год</w:t>
            </w:r>
          </w:p>
        </w:tc>
        <w:tc>
          <w:tcPr>
            <w:tcW w:w="709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1B77889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bCs/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  <w:t>2027 год</w:t>
            </w:r>
          </w:p>
        </w:tc>
        <w:tc>
          <w:tcPr>
            <w:tcW w:w="709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697F9E9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bCs/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bCs/>
                <w:color w:val="000000"/>
                <w:sz w:val="18"/>
                <w:szCs w:val="18"/>
                <w:lang w:eastAsia="zh-CN"/>
              </w:rPr>
              <w:t>2028 год</w:t>
            </w:r>
          </w:p>
        </w:tc>
        <w:tc>
          <w:tcPr>
            <w:tcW w:w="709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F5B26D4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bCs/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bCs/>
                <w:color w:val="000000"/>
                <w:sz w:val="18"/>
                <w:szCs w:val="18"/>
                <w:lang w:eastAsia="zh-CN"/>
              </w:rPr>
              <w:t>2029 год</w:t>
            </w:r>
          </w:p>
        </w:tc>
        <w:tc>
          <w:tcPr>
            <w:tcW w:w="850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ED5BEC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</w:pPr>
            <w:r w:rsidRPr="00025AE9"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  <w:t>2030 год</w:t>
            </w:r>
          </w:p>
        </w:tc>
        <w:tc>
          <w:tcPr>
            <w:tcW w:w="2268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EC3C75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rFonts w:eastAsia="Calibri"/>
                <w:color w:val="00000A"/>
                <w:sz w:val="18"/>
                <w:szCs w:val="18"/>
                <w:lang w:eastAsia="zh-CN"/>
              </w:rPr>
            </w:pPr>
          </w:p>
        </w:tc>
      </w:tr>
      <w:tr w:rsidR="00025AE9" w:rsidRPr="00025AE9" w14:paraId="5A84BE83" w14:textId="77777777" w:rsidTr="00025AE9">
        <w:trPr>
          <w:trHeight w:val="283"/>
        </w:trPr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FDA60D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3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5D82919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color w:val="000000"/>
                <w:sz w:val="18"/>
                <w:szCs w:val="18"/>
                <w:lang w:eastAsia="zh-CN"/>
              </w:rPr>
              <w:t>2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AD7EF8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color w:val="000000"/>
                <w:sz w:val="18"/>
                <w:szCs w:val="18"/>
                <w:lang w:eastAsia="zh-CN"/>
              </w:rPr>
              <w:t>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AECD698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color w:val="000000"/>
                <w:sz w:val="18"/>
                <w:szCs w:val="18"/>
                <w:lang w:eastAsia="zh-CN"/>
              </w:rPr>
              <w:t>4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AF171A4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color w:val="000000"/>
                <w:sz w:val="18"/>
                <w:szCs w:val="18"/>
                <w:lang w:eastAsia="zh-CN"/>
              </w:rPr>
              <w:t>5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BA1740D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color w:val="000000"/>
                <w:sz w:val="18"/>
                <w:szCs w:val="18"/>
                <w:lang w:eastAsia="zh-CN"/>
              </w:rPr>
              <w:t>7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BEDD789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color w:val="000000"/>
                <w:sz w:val="18"/>
                <w:szCs w:val="18"/>
                <w:lang w:eastAsia="zh-CN"/>
              </w:rPr>
              <w:t>8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E72812E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color w:val="000000"/>
                <w:sz w:val="18"/>
                <w:szCs w:val="18"/>
                <w:lang w:eastAsia="zh-CN"/>
              </w:rPr>
              <w:t>9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9D29675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color w:val="000000"/>
                <w:sz w:val="18"/>
                <w:szCs w:val="18"/>
                <w:lang w:eastAsia="zh-CN"/>
              </w:rPr>
              <w:t>1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EE2CAB1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color w:val="000000"/>
                <w:sz w:val="18"/>
                <w:szCs w:val="18"/>
                <w:lang w:eastAsia="zh-CN"/>
              </w:rPr>
              <w:t>1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D86A704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color w:val="000000"/>
                <w:sz w:val="18"/>
                <w:szCs w:val="18"/>
                <w:lang w:eastAsia="zh-CN"/>
              </w:rPr>
              <w:t>1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1C21F91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color w:val="000000"/>
                <w:sz w:val="18"/>
                <w:szCs w:val="18"/>
                <w:lang w:eastAsia="zh-CN"/>
              </w:rPr>
              <w:t>13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41D2B9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color w:val="000000"/>
                <w:sz w:val="18"/>
                <w:szCs w:val="18"/>
                <w:lang w:eastAsia="zh-CN"/>
              </w:rPr>
              <w:t>14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3DBCE8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color w:val="000000"/>
                <w:sz w:val="18"/>
                <w:szCs w:val="18"/>
                <w:lang w:eastAsia="zh-CN"/>
              </w:rPr>
              <w:t>16</w:t>
            </w:r>
          </w:p>
        </w:tc>
      </w:tr>
      <w:tr w:rsidR="00025AE9" w:rsidRPr="00025AE9" w14:paraId="72064C46" w14:textId="77777777" w:rsidTr="00025AE9"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8D8434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right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sz w:val="18"/>
                <w:szCs w:val="18"/>
                <w:lang w:eastAsia="zh-CN"/>
              </w:rPr>
              <w:t>1.</w:t>
            </w:r>
          </w:p>
        </w:tc>
        <w:tc>
          <w:tcPr>
            <w:tcW w:w="3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1585DA" w14:textId="77777777" w:rsidR="00025AE9" w:rsidRPr="00025AE9" w:rsidRDefault="00025AE9" w:rsidP="00025AE9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Целевой показатель 1</w:t>
            </w:r>
          </w:p>
          <w:p w14:paraId="5DBCB032" w14:textId="77777777" w:rsidR="00025AE9" w:rsidRPr="00025AE9" w:rsidRDefault="00025AE9" w:rsidP="00025AE9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 xml:space="preserve">Доля архивных документов, хранящихся в муниципальном архиве в нормативных условиях, обеспечивающих их постоянное (вечное) и долговременное хранение, в общем количестве документов в муниципальном архиве </w:t>
            </w:r>
          </w:p>
          <w:p w14:paraId="2AC04A41" w14:textId="77777777" w:rsidR="00025AE9" w:rsidRPr="00025AE9" w:rsidRDefault="00025AE9" w:rsidP="00025AE9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b/>
                <w:sz w:val="18"/>
                <w:szCs w:val="18"/>
              </w:rPr>
              <w:t>(приоритетный на 2023 год)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ED5C28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color w:val="00000A"/>
                <w:sz w:val="18"/>
                <w:szCs w:val="18"/>
                <w:lang w:eastAsia="zh-CN"/>
              </w:rPr>
              <w:t>Отраслевой показатель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5F53B62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sz w:val="18"/>
                <w:szCs w:val="18"/>
                <w:lang w:eastAsia="zh-CN"/>
              </w:rPr>
              <w:t>процент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BF3D1B4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sz w:val="18"/>
                <w:szCs w:val="18"/>
                <w:lang w:eastAsia="zh-CN"/>
              </w:rPr>
              <w:t>100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3C0BB96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sz w:val="18"/>
                <w:szCs w:val="18"/>
                <w:lang w:eastAsia="zh-CN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3E9311F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sz w:val="18"/>
                <w:szCs w:val="18"/>
                <w:lang w:eastAsia="zh-CN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40E64FA" w14:textId="77777777" w:rsidR="00025AE9" w:rsidRPr="00025AE9" w:rsidRDefault="00025AE9" w:rsidP="00025AE9">
            <w:pPr>
              <w:widowControl w:val="0"/>
              <w:tabs>
                <w:tab w:val="center" w:pos="229"/>
              </w:tabs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sz w:val="18"/>
                <w:szCs w:val="18"/>
                <w:lang w:eastAsia="zh-CN"/>
              </w:rPr>
              <w:t>100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744A82F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sz w:val="18"/>
                <w:szCs w:val="18"/>
                <w:lang w:eastAsia="zh-CN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FF4D2FE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sz w:val="18"/>
                <w:szCs w:val="18"/>
                <w:lang w:eastAsia="zh-CN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E4F0B6D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sz w:val="18"/>
                <w:szCs w:val="18"/>
                <w:lang w:eastAsia="zh-CN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976346E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sz w:val="18"/>
                <w:szCs w:val="18"/>
                <w:lang w:eastAsia="zh-CN"/>
              </w:rPr>
              <w:t>100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C64603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sz w:val="18"/>
                <w:szCs w:val="18"/>
                <w:lang w:eastAsia="zh-CN"/>
              </w:rPr>
              <w:t>100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78CA37" w14:textId="77777777" w:rsidR="00025AE9" w:rsidRPr="00025AE9" w:rsidRDefault="00025AE9" w:rsidP="00025AE9">
            <w:pPr>
              <w:suppressAutoHyphens/>
              <w:jc w:val="center"/>
              <w:rPr>
                <w:sz w:val="18"/>
                <w:szCs w:val="18"/>
                <w:lang w:eastAsia="en-US"/>
              </w:rPr>
            </w:pPr>
            <w:r w:rsidRPr="00025AE9">
              <w:rPr>
                <w:sz w:val="18"/>
                <w:szCs w:val="18"/>
                <w:lang w:eastAsia="en-US"/>
              </w:rPr>
              <w:t>4.01.01</w:t>
            </w:r>
          </w:p>
          <w:p w14:paraId="17F273C1" w14:textId="77777777" w:rsidR="00025AE9" w:rsidRPr="00025AE9" w:rsidRDefault="00025AE9" w:rsidP="00025AE9">
            <w:pPr>
              <w:suppressAutoHyphens/>
              <w:jc w:val="center"/>
              <w:rPr>
                <w:sz w:val="18"/>
                <w:szCs w:val="18"/>
                <w:lang w:eastAsia="en-US"/>
              </w:rPr>
            </w:pPr>
            <w:r w:rsidRPr="00025AE9">
              <w:rPr>
                <w:sz w:val="18"/>
                <w:szCs w:val="18"/>
                <w:lang w:eastAsia="en-US"/>
              </w:rPr>
              <w:t>4.01.02</w:t>
            </w:r>
          </w:p>
          <w:p w14:paraId="4B4F6970" w14:textId="77777777" w:rsidR="00025AE9" w:rsidRPr="00025AE9" w:rsidRDefault="00025AE9" w:rsidP="00025AE9">
            <w:pPr>
              <w:suppressAutoHyphens/>
              <w:jc w:val="center"/>
              <w:rPr>
                <w:sz w:val="18"/>
                <w:szCs w:val="18"/>
                <w:lang w:eastAsia="en-US"/>
              </w:rPr>
            </w:pPr>
            <w:r w:rsidRPr="00025AE9">
              <w:rPr>
                <w:sz w:val="18"/>
                <w:szCs w:val="18"/>
                <w:lang w:eastAsia="en-US"/>
              </w:rPr>
              <w:t>4.02.01</w:t>
            </w:r>
          </w:p>
          <w:p w14:paraId="408CBB9D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color w:val="00000A"/>
                <w:sz w:val="18"/>
                <w:szCs w:val="18"/>
                <w:lang w:eastAsia="zh-CN"/>
              </w:rPr>
              <w:t>4.02.02</w:t>
            </w:r>
          </w:p>
        </w:tc>
      </w:tr>
      <w:tr w:rsidR="00025AE9" w:rsidRPr="00025AE9" w14:paraId="498CE2C4" w14:textId="77777777" w:rsidTr="00025AE9"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A91C40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right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sz w:val="18"/>
                <w:szCs w:val="18"/>
                <w:lang w:eastAsia="zh-CN"/>
              </w:rPr>
              <w:t>2</w:t>
            </w:r>
          </w:p>
        </w:tc>
        <w:tc>
          <w:tcPr>
            <w:tcW w:w="3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ADC925" w14:textId="77777777" w:rsidR="00025AE9" w:rsidRPr="00025AE9" w:rsidRDefault="00025AE9" w:rsidP="00025AE9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Целевой показатель 2</w:t>
            </w:r>
          </w:p>
          <w:p w14:paraId="360A810F" w14:textId="77777777" w:rsidR="00025AE9" w:rsidRPr="00025AE9" w:rsidRDefault="00025AE9" w:rsidP="00025AE9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 xml:space="preserve">Доля архивных фондов муниципального архива, внесенных в общеотраслевую базу данных «Архивный фонд», от общего количества архивных фондов, хранящихся в муниципальном архиве </w:t>
            </w:r>
          </w:p>
          <w:p w14:paraId="4C05F683" w14:textId="77777777" w:rsidR="00025AE9" w:rsidRPr="00025AE9" w:rsidRDefault="00025AE9" w:rsidP="00025AE9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b/>
                <w:sz w:val="18"/>
                <w:szCs w:val="18"/>
              </w:rPr>
              <w:t>(приоритетный на 2023 год)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CEE62B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color w:val="00000A"/>
                <w:sz w:val="18"/>
                <w:szCs w:val="18"/>
                <w:lang w:eastAsia="zh-CN"/>
              </w:rPr>
              <w:t>Отраслевой показатель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B60CCA5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sz w:val="18"/>
                <w:szCs w:val="18"/>
                <w:lang w:eastAsia="zh-CN"/>
              </w:rPr>
              <w:t>процент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B97CBA7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sz w:val="18"/>
                <w:szCs w:val="18"/>
                <w:lang w:eastAsia="zh-CN"/>
              </w:rPr>
              <w:t>100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96CAD4C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sz w:val="18"/>
                <w:szCs w:val="18"/>
                <w:lang w:eastAsia="zh-CN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940F82E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sz w:val="18"/>
                <w:szCs w:val="18"/>
                <w:lang w:eastAsia="zh-CN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C7DBFB3" w14:textId="77777777" w:rsidR="00025AE9" w:rsidRPr="00025AE9" w:rsidRDefault="00025AE9" w:rsidP="00025AE9">
            <w:pPr>
              <w:widowControl w:val="0"/>
              <w:tabs>
                <w:tab w:val="center" w:pos="229"/>
              </w:tabs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sz w:val="18"/>
                <w:szCs w:val="18"/>
                <w:lang w:eastAsia="zh-CN"/>
              </w:rPr>
              <w:t>100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F2FF857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sz w:val="18"/>
                <w:szCs w:val="18"/>
                <w:lang w:eastAsia="zh-CN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E56F1EE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sz w:val="18"/>
                <w:szCs w:val="18"/>
                <w:lang w:eastAsia="zh-CN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88C0682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sz w:val="18"/>
                <w:szCs w:val="18"/>
                <w:lang w:eastAsia="zh-CN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EE29B45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sz w:val="18"/>
                <w:szCs w:val="18"/>
                <w:lang w:eastAsia="zh-CN"/>
              </w:rPr>
              <w:t>100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6B6B14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sz w:val="18"/>
                <w:szCs w:val="18"/>
                <w:lang w:eastAsia="zh-CN"/>
              </w:rPr>
              <w:t>100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F79CE9" w14:textId="77777777" w:rsidR="00025AE9" w:rsidRPr="00025AE9" w:rsidRDefault="00025AE9" w:rsidP="00025AE9">
            <w:pPr>
              <w:suppressAutoHyphens/>
              <w:jc w:val="center"/>
              <w:rPr>
                <w:sz w:val="18"/>
                <w:szCs w:val="18"/>
                <w:lang w:eastAsia="en-US"/>
              </w:rPr>
            </w:pPr>
            <w:r w:rsidRPr="00025AE9">
              <w:rPr>
                <w:sz w:val="18"/>
                <w:szCs w:val="18"/>
                <w:lang w:eastAsia="en-US"/>
              </w:rPr>
              <w:t>4.01.02</w:t>
            </w:r>
          </w:p>
          <w:p w14:paraId="134B446E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color w:val="00000A"/>
                <w:sz w:val="18"/>
                <w:szCs w:val="18"/>
                <w:lang w:eastAsia="zh-CN"/>
              </w:rPr>
              <w:t>4.02.01</w:t>
            </w:r>
          </w:p>
        </w:tc>
      </w:tr>
      <w:tr w:rsidR="00025AE9" w:rsidRPr="00025AE9" w14:paraId="2EAED84C" w14:textId="77777777" w:rsidTr="00025AE9"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E44987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right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sz w:val="18"/>
                <w:szCs w:val="18"/>
                <w:lang w:eastAsia="zh-CN"/>
              </w:rPr>
              <w:t>3</w:t>
            </w:r>
          </w:p>
        </w:tc>
        <w:tc>
          <w:tcPr>
            <w:tcW w:w="3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CE58F18" w14:textId="77777777" w:rsidR="00025AE9" w:rsidRPr="00025AE9" w:rsidRDefault="00025AE9" w:rsidP="00025AE9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Целевой показатель 3</w:t>
            </w:r>
          </w:p>
          <w:p w14:paraId="2DAF5766" w14:textId="77777777" w:rsidR="00025AE9" w:rsidRPr="00025AE9" w:rsidRDefault="00025AE9" w:rsidP="00025AE9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Доля архивных документов, переведенных в электронно-цифровую форму, от общего количества документов, находящихся на хранении в муниципальном архиве муниципального образования</w:t>
            </w:r>
          </w:p>
          <w:p w14:paraId="3AB8A910" w14:textId="77777777" w:rsidR="00025AE9" w:rsidRPr="00025AE9" w:rsidRDefault="00025AE9" w:rsidP="00025AE9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b/>
                <w:sz w:val="18"/>
                <w:szCs w:val="18"/>
              </w:rPr>
              <w:t>(приоритетный на 2023 год)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3AAFD1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color w:val="00000A"/>
                <w:sz w:val="18"/>
                <w:szCs w:val="18"/>
                <w:lang w:eastAsia="zh-CN"/>
              </w:rPr>
              <w:t>Отраслевой показатель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B77B912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sz w:val="18"/>
                <w:szCs w:val="18"/>
                <w:lang w:eastAsia="zh-CN"/>
              </w:rPr>
              <w:t>процент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B03C0B3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sz w:val="18"/>
                <w:szCs w:val="18"/>
                <w:lang w:eastAsia="zh-CN"/>
              </w:rPr>
              <w:t>-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A049913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sz w:val="18"/>
                <w:szCs w:val="18"/>
                <w:lang w:eastAsia="zh-CN"/>
              </w:rPr>
              <w:t>23,7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D714617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sz w:val="18"/>
                <w:szCs w:val="18"/>
                <w:lang w:eastAsia="zh-CN"/>
              </w:rPr>
              <w:t>23,8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D9AD889" w14:textId="77777777" w:rsidR="00025AE9" w:rsidRPr="00025AE9" w:rsidRDefault="00025AE9" w:rsidP="00025AE9">
            <w:pPr>
              <w:widowControl w:val="0"/>
              <w:tabs>
                <w:tab w:val="center" w:pos="229"/>
              </w:tabs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sz w:val="18"/>
                <w:szCs w:val="18"/>
                <w:lang w:eastAsia="zh-CN"/>
              </w:rPr>
              <w:t>23,89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8720D76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sz w:val="18"/>
                <w:szCs w:val="18"/>
                <w:lang w:eastAsia="zh-CN"/>
              </w:rPr>
              <w:t>23,9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A7B2DEE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sz w:val="18"/>
                <w:szCs w:val="18"/>
                <w:lang w:eastAsia="zh-CN"/>
              </w:rPr>
              <w:t>24,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29DB092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sz w:val="18"/>
                <w:szCs w:val="18"/>
                <w:lang w:eastAsia="zh-CN"/>
              </w:rPr>
              <w:t>24,03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68B91DA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sz w:val="18"/>
                <w:szCs w:val="18"/>
                <w:lang w:eastAsia="zh-CN"/>
              </w:rPr>
              <w:t>24,12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67369C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sz w:val="18"/>
                <w:szCs w:val="18"/>
                <w:lang w:eastAsia="zh-CN"/>
              </w:rPr>
              <w:t>24,15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A6AD0D" w14:textId="77777777" w:rsidR="00025AE9" w:rsidRPr="00025AE9" w:rsidRDefault="00025AE9" w:rsidP="00025AE9">
            <w:pPr>
              <w:suppressAutoHyphens/>
              <w:jc w:val="center"/>
              <w:rPr>
                <w:sz w:val="18"/>
                <w:szCs w:val="18"/>
                <w:lang w:eastAsia="en-US"/>
              </w:rPr>
            </w:pPr>
            <w:r w:rsidRPr="00025AE9">
              <w:rPr>
                <w:sz w:val="18"/>
                <w:szCs w:val="18"/>
                <w:lang w:eastAsia="en-US"/>
              </w:rPr>
              <w:t>4.01.02</w:t>
            </w:r>
          </w:p>
          <w:p w14:paraId="0A49B646" w14:textId="77777777" w:rsidR="00025AE9" w:rsidRPr="00025AE9" w:rsidRDefault="00025AE9" w:rsidP="00025AE9">
            <w:pPr>
              <w:suppressAutoHyphens/>
              <w:jc w:val="center"/>
              <w:rPr>
                <w:sz w:val="18"/>
                <w:szCs w:val="18"/>
                <w:lang w:eastAsia="en-US"/>
              </w:rPr>
            </w:pPr>
            <w:r w:rsidRPr="00025AE9">
              <w:rPr>
                <w:sz w:val="18"/>
                <w:szCs w:val="18"/>
                <w:lang w:eastAsia="en-US"/>
              </w:rPr>
              <w:t>4.01.03</w:t>
            </w:r>
          </w:p>
          <w:p w14:paraId="48E25A4B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color w:val="00000A"/>
                <w:sz w:val="18"/>
                <w:szCs w:val="18"/>
                <w:lang w:eastAsia="zh-CN"/>
              </w:rPr>
              <w:t>4.02.01</w:t>
            </w:r>
          </w:p>
        </w:tc>
      </w:tr>
    </w:tbl>
    <w:p w14:paraId="4361B3EA" w14:textId="4A597421" w:rsidR="00025AE9" w:rsidRDefault="00025AE9" w:rsidP="00025AE9">
      <w:pPr>
        <w:tabs>
          <w:tab w:val="left" w:pos="12334"/>
        </w:tabs>
        <w:jc w:val="center"/>
        <w:rPr>
          <w:b/>
          <w:bCs/>
        </w:rPr>
      </w:pPr>
      <w:r>
        <w:rPr>
          <w:b/>
          <w:bCs/>
        </w:rPr>
        <w:lastRenderedPageBreak/>
        <w:t xml:space="preserve">4. </w:t>
      </w:r>
      <w:r w:rsidRPr="00764F63">
        <w:rPr>
          <w:b/>
          <w:bCs/>
        </w:rPr>
        <w:t xml:space="preserve">Методика расчёта значений планируемых результатов реализации Подпрограммы </w:t>
      </w:r>
      <w:r>
        <w:rPr>
          <w:b/>
          <w:bCs/>
        </w:rPr>
        <w:t>4</w:t>
      </w:r>
      <w:r w:rsidRPr="00764F63">
        <w:rPr>
          <w:b/>
          <w:bCs/>
        </w:rPr>
        <w:t xml:space="preserve"> муниципальной программы «Цифровое муниципальное образование»</w:t>
      </w:r>
    </w:p>
    <w:p w14:paraId="323B70B3" w14:textId="77777777" w:rsidR="00025AE9" w:rsidRDefault="00025AE9" w:rsidP="00025AE9">
      <w:pPr>
        <w:tabs>
          <w:tab w:val="left" w:pos="12334"/>
        </w:tabs>
        <w:jc w:val="center"/>
        <w:rPr>
          <w:b/>
          <w:bCs/>
        </w:rPr>
      </w:pPr>
    </w:p>
    <w:tbl>
      <w:tblPr>
        <w:tblW w:w="16019" w:type="dxa"/>
        <w:tblInd w:w="-601" w:type="dxa"/>
        <w:tblLook w:val="0400" w:firstRow="0" w:lastRow="0" w:firstColumn="0" w:lastColumn="0" w:noHBand="0" w:noVBand="1"/>
      </w:tblPr>
      <w:tblGrid>
        <w:gridCol w:w="1026"/>
        <w:gridCol w:w="2944"/>
        <w:gridCol w:w="1126"/>
        <w:gridCol w:w="5229"/>
        <w:gridCol w:w="4146"/>
        <w:gridCol w:w="1548"/>
      </w:tblGrid>
      <w:tr w:rsidR="00025AE9" w:rsidRPr="00025AE9" w14:paraId="72085A76" w14:textId="77777777" w:rsidTr="00FA1F16">
        <w:trPr>
          <w:trHeight w:val="250"/>
        </w:trPr>
        <w:tc>
          <w:tcPr>
            <w:tcW w:w="1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9E765E" w14:textId="77777777" w:rsidR="00025AE9" w:rsidRPr="00025AE9" w:rsidRDefault="00025AE9" w:rsidP="00025AE9">
            <w:pPr>
              <w:widowControl w:val="0"/>
              <w:suppressAutoHyphens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№ п/п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2FCFC8" w14:textId="77777777" w:rsidR="00025AE9" w:rsidRPr="00025AE9" w:rsidRDefault="00025AE9" w:rsidP="00025AE9">
            <w:pPr>
              <w:widowControl w:val="0"/>
              <w:suppressAutoHyphens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Наименование показателя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43317B" w14:textId="77777777" w:rsidR="00025AE9" w:rsidRPr="00025AE9" w:rsidRDefault="00025AE9" w:rsidP="00025AE9">
            <w:pPr>
              <w:widowControl w:val="0"/>
              <w:suppressAutoHyphens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Единица измерения</w:t>
            </w:r>
          </w:p>
        </w:tc>
        <w:tc>
          <w:tcPr>
            <w:tcW w:w="5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CDFF0B" w14:textId="77777777" w:rsidR="00025AE9" w:rsidRPr="00025AE9" w:rsidRDefault="00025AE9" w:rsidP="00025AE9">
            <w:pPr>
              <w:suppressAutoHyphens/>
              <w:jc w:val="center"/>
              <w:rPr>
                <w:color w:val="000000"/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Порядок расчета</w:t>
            </w:r>
          </w:p>
        </w:tc>
        <w:tc>
          <w:tcPr>
            <w:tcW w:w="41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BE2E26" w14:textId="77777777" w:rsidR="00025AE9" w:rsidRPr="00025AE9" w:rsidRDefault="00025AE9" w:rsidP="00025AE9">
            <w:pPr>
              <w:suppressAutoHyphens/>
              <w:jc w:val="center"/>
              <w:rPr>
                <w:color w:val="000000"/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Источник данных</w:t>
            </w:r>
          </w:p>
        </w:tc>
        <w:tc>
          <w:tcPr>
            <w:tcW w:w="1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FD49E3" w14:textId="77777777" w:rsidR="00025AE9" w:rsidRPr="00025AE9" w:rsidRDefault="00025AE9" w:rsidP="00025AE9">
            <w:pPr>
              <w:suppressAutoHyphens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Периодичность представления</w:t>
            </w:r>
          </w:p>
        </w:tc>
      </w:tr>
      <w:tr w:rsidR="00025AE9" w:rsidRPr="00025AE9" w14:paraId="570BAFE1" w14:textId="77777777" w:rsidTr="00FA1F16">
        <w:trPr>
          <w:trHeight w:val="250"/>
        </w:trPr>
        <w:tc>
          <w:tcPr>
            <w:tcW w:w="1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834845" w14:textId="77777777" w:rsidR="00025AE9" w:rsidRPr="00025AE9" w:rsidRDefault="00025AE9" w:rsidP="00025AE9">
            <w:pPr>
              <w:widowControl w:val="0"/>
              <w:suppressAutoHyphens/>
              <w:ind w:firstLine="720"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1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784C04" w14:textId="77777777" w:rsidR="00025AE9" w:rsidRPr="00025AE9" w:rsidRDefault="00025AE9" w:rsidP="00025AE9">
            <w:pPr>
              <w:widowControl w:val="0"/>
              <w:suppressAutoHyphens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2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092433" w14:textId="77777777" w:rsidR="00025AE9" w:rsidRPr="00025AE9" w:rsidRDefault="00025AE9" w:rsidP="00025AE9">
            <w:pPr>
              <w:widowControl w:val="0"/>
              <w:suppressAutoHyphens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3</w:t>
            </w:r>
          </w:p>
        </w:tc>
        <w:tc>
          <w:tcPr>
            <w:tcW w:w="5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BE7DD5" w14:textId="77777777" w:rsidR="00025AE9" w:rsidRPr="00025AE9" w:rsidRDefault="00025AE9" w:rsidP="00025AE9">
            <w:pPr>
              <w:suppressAutoHyphens/>
              <w:jc w:val="center"/>
              <w:rPr>
                <w:color w:val="000000"/>
                <w:sz w:val="18"/>
                <w:szCs w:val="18"/>
              </w:rPr>
            </w:pPr>
            <w:r w:rsidRPr="00025AE9">
              <w:rPr>
                <w:color w:val="000000"/>
                <w:sz w:val="18"/>
                <w:szCs w:val="18"/>
              </w:rPr>
              <w:t>4</w:t>
            </w:r>
          </w:p>
        </w:tc>
        <w:tc>
          <w:tcPr>
            <w:tcW w:w="41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EE5542" w14:textId="77777777" w:rsidR="00025AE9" w:rsidRPr="00025AE9" w:rsidRDefault="00025AE9" w:rsidP="00025AE9">
            <w:pPr>
              <w:suppressAutoHyphens/>
              <w:jc w:val="center"/>
              <w:rPr>
                <w:color w:val="000000"/>
                <w:sz w:val="18"/>
                <w:szCs w:val="18"/>
              </w:rPr>
            </w:pPr>
            <w:r w:rsidRPr="00025AE9">
              <w:rPr>
                <w:color w:val="000000"/>
                <w:sz w:val="18"/>
                <w:szCs w:val="18"/>
              </w:rPr>
              <w:t>5</w:t>
            </w:r>
          </w:p>
        </w:tc>
        <w:tc>
          <w:tcPr>
            <w:tcW w:w="1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4988A4" w14:textId="77777777" w:rsidR="00025AE9" w:rsidRPr="00025AE9" w:rsidRDefault="00025AE9" w:rsidP="00025AE9">
            <w:pPr>
              <w:suppressAutoHyphens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6</w:t>
            </w:r>
          </w:p>
        </w:tc>
      </w:tr>
      <w:tr w:rsidR="00025AE9" w:rsidRPr="00025AE9" w14:paraId="28946360" w14:textId="77777777" w:rsidTr="00FA1F16">
        <w:trPr>
          <w:trHeight w:val="250"/>
        </w:trPr>
        <w:tc>
          <w:tcPr>
            <w:tcW w:w="1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671C55" w14:textId="77777777" w:rsidR="00025AE9" w:rsidRPr="00025AE9" w:rsidRDefault="00025AE9" w:rsidP="00025AE9">
            <w:pPr>
              <w:widowControl w:val="0"/>
              <w:suppressAutoHyphens/>
              <w:ind w:left="-725" w:firstLine="720"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1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CB6E1A9" w14:textId="77777777" w:rsidR="00025AE9" w:rsidRPr="00025AE9" w:rsidRDefault="00025AE9" w:rsidP="00025AE9">
            <w:pPr>
              <w:widowControl w:val="0"/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Целевой показатель 1</w:t>
            </w:r>
          </w:p>
          <w:p w14:paraId="3EFC091B" w14:textId="77777777" w:rsidR="00025AE9" w:rsidRPr="00025AE9" w:rsidRDefault="00025AE9" w:rsidP="00025AE9">
            <w:pPr>
              <w:widowControl w:val="0"/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Доля архивных документов, хранящихся в муниципальном архиве в нормативных условиях, обеспечивающих их постоянное (вечное) и долговременное хранение, в общем количестве документов в муниципальном архиве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F61C42" w14:textId="77777777" w:rsidR="00025AE9" w:rsidRPr="00025AE9" w:rsidRDefault="00025AE9" w:rsidP="00025AE9">
            <w:pPr>
              <w:widowControl w:val="0"/>
              <w:suppressAutoHyphens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процент</w:t>
            </w:r>
          </w:p>
        </w:tc>
        <w:tc>
          <w:tcPr>
            <w:tcW w:w="5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DA70CCF" w14:textId="77777777" w:rsidR="00025AE9" w:rsidRPr="00025AE9" w:rsidRDefault="00025AE9" w:rsidP="00025AE9">
            <w:pPr>
              <w:suppressAutoHyphens/>
              <w:rPr>
                <w:color w:val="000000"/>
                <w:sz w:val="18"/>
                <w:szCs w:val="18"/>
              </w:rPr>
            </w:pPr>
            <w:r w:rsidRPr="00025AE9">
              <w:rPr>
                <w:color w:val="000000"/>
                <w:sz w:val="18"/>
                <w:szCs w:val="18"/>
              </w:rPr>
              <w:t xml:space="preserve">Дну = </w:t>
            </w:r>
            <w:r w:rsidRPr="00025AE9">
              <w:rPr>
                <w:color w:val="000000"/>
                <w:sz w:val="18"/>
                <w:szCs w:val="18"/>
                <w:lang w:val="en-US"/>
              </w:rPr>
              <w:t>V</w:t>
            </w:r>
            <w:r w:rsidRPr="00025AE9">
              <w:rPr>
                <w:color w:val="000000"/>
                <w:sz w:val="18"/>
                <w:szCs w:val="18"/>
              </w:rPr>
              <w:t xml:space="preserve">ну/ </w:t>
            </w:r>
            <w:r w:rsidRPr="00025AE9">
              <w:rPr>
                <w:color w:val="000000"/>
                <w:sz w:val="18"/>
                <w:szCs w:val="18"/>
                <w:lang w:val="en-US"/>
              </w:rPr>
              <w:t>V</w:t>
            </w:r>
            <w:proofErr w:type="spellStart"/>
            <w:r w:rsidRPr="00025AE9">
              <w:rPr>
                <w:color w:val="000000"/>
                <w:sz w:val="18"/>
                <w:szCs w:val="18"/>
              </w:rPr>
              <w:t>аф</w:t>
            </w:r>
            <w:proofErr w:type="spellEnd"/>
            <w:r w:rsidRPr="00025AE9">
              <w:rPr>
                <w:color w:val="000000"/>
                <w:sz w:val="18"/>
                <w:szCs w:val="18"/>
              </w:rPr>
              <w:t xml:space="preserve"> х 100%,</w:t>
            </w:r>
            <w:r w:rsidRPr="00025AE9">
              <w:rPr>
                <w:color w:val="000000"/>
                <w:sz w:val="18"/>
                <w:szCs w:val="18"/>
              </w:rPr>
              <w:br/>
              <w:t>где:</w:t>
            </w:r>
            <w:r w:rsidRPr="00025AE9">
              <w:rPr>
                <w:color w:val="000000"/>
                <w:sz w:val="18"/>
                <w:szCs w:val="18"/>
              </w:rPr>
              <w:br/>
              <w:t>Дну - доля архивных документов, хранящихся в муниципальном архиве в нормативных условиях, обеспечивающих их постоянное (вечное) и долговременное хранение, в общем количестве документов в муниципальном архиве;</w:t>
            </w:r>
            <w:r w:rsidRPr="00025AE9">
              <w:rPr>
                <w:color w:val="000000"/>
                <w:sz w:val="18"/>
                <w:szCs w:val="18"/>
              </w:rPr>
              <w:br/>
            </w:r>
            <w:proofErr w:type="spellStart"/>
            <w:r w:rsidRPr="00025AE9">
              <w:rPr>
                <w:color w:val="000000"/>
                <w:sz w:val="18"/>
                <w:szCs w:val="18"/>
              </w:rPr>
              <w:t>Vну</w:t>
            </w:r>
            <w:proofErr w:type="spellEnd"/>
            <w:r w:rsidRPr="00025AE9">
              <w:rPr>
                <w:color w:val="000000"/>
                <w:sz w:val="18"/>
                <w:szCs w:val="18"/>
              </w:rPr>
              <w:t xml:space="preserve"> - количество архивных документов, хранящихся в муниципальном архиве в нормативных условиях, обеспечивающих их постоянное (вечное) и долговременное хранение;</w:t>
            </w:r>
            <w:r w:rsidRPr="00025AE9">
              <w:rPr>
                <w:color w:val="000000"/>
                <w:sz w:val="18"/>
                <w:szCs w:val="18"/>
              </w:rPr>
              <w:br/>
            </w:r>
            <w:proofErr w:type="spellStart"/>
            <w:r w:rsidRPr="00025AE9">
              <w:rPr>
                <w:color w:val="000000"/>
                <w:sz w:val="18"/>
                <w:szCs w:val="18"/>
              </w:rPr>
              <w:t>Vаф</w:t>
            </w:r>
            <w:proofErr w:type="spellEnd"/>
            <w:r w:rsidRPr="00025AE9">
              <w:rPr>
                <w:color w:val="000000"/>
                <w:sz w:val="18"/>
                <w:szCs w:val="18"/>
              </w:rPr>
              <w:t xml:space="preserve"> - количество архивных документов, находящихся на хранении в муниципальном архиве</w:t>
            </w:r>
          </w:p>
        </w:tc>
        <w:tc>
          <w:tcPr>
            <w:tcW w:w="41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CA32C33" w14:textId="77777777" w:rsidR="00025AE9" w:rsidRPr="00025AE9" w:rsidRDefault="00025AE9" w:rsidP="00025AE9">
            <w:pPr>
              <w:suppressAutoHyphens/>
              <w:rPr>
                <w:color w:val="000000"/>
                <w:sz w:val="18"/>
                <w:szCs w:val="18"/>
              </w:rPr>
            </w:pPr>
            <w:r w:rsidRPr="00025AE9">
              <w:rPr>
                <w:color w:val="000000"/>
                <w:sz w:val="18"/>
                <w:szCs w:val="18"/>
              </w:rPr>
              <w:t>Паспорт муниципального архива Московской области по состоянию на 1 января года, следующего за отчетным периодом по форме, утвержденной Регламентом государственного учета документов Архивного фонда Российской Федерации (утвержден приказом Государственной архивной службы России от 11.03.1997 № 11 «Об утверждении Регламента государственного учета документов Архивного фонда Российской Федерации»)</w:t>
            </w:r>
          </w:p>
        </w:tc>
        <w:tc>
          <w:tcPr>
            <w:tcW w:w="1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AE399EA" w14:textId="77777777" w:rsidR="00025AE9" w:rsidRPr="00025AE9" w:rsidRDefault="00025AE9" w:rsidP="00025AE9">
            <w:pPr>
              <w:suppressAutoHyphens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ежегодно</w:t>
            </w:r>
          </w:p>
        </w:tc>
      </w:tr>
      <w:tr w:rsidR="00025AE9" w:rsidRPr="00025AE9" w14:paraId="225914FB" w14:textId="77777777" w:rsidTr="00FA1F16">
        <w:trPr>
          <w:trHeight w:val="332"/>
        </w:trPr>
        <w:tc>
          <w:tcPr>
            <w:tcW w:w="1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B52AA5" w14:textId="77777777" w:rsidR="00025AE9" w:rsidRPr="00025AE9" w:rsidRDefault="00025AE9" w:rsidP="00025AE9">
            <w:pPr>
              <w:widowControl w:val="0"/>
              <w:suppressAutoHyphens/>
              <w:ind w:left="-725" w:firstLine="720"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2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31F4CD" w14:textId="77777777" w:rsidR="00025AE9" w:rsidRPr="00025AE9" w:rsidRDefault="00025AE9" w:rsidP="00025AE9">
            <w:pPr>
              <w:widowControl w:val="0"/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Целевой показатель 2</w:t>
            </w:r>
          </w:p>
          <w:p w14:paraId="4B8935C9" w14:textId="77777777" w:rsidR="00025AE9" w:rsidRPr="00025AE9" w:rsidRDefault="00025AE9" w:rsidP="00025AE9">
            <w:pPr>
              <w:widowControl w:val="0"/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Доля архивных фондов муниципального архива, внесенных в общеотраслевую базу данных «Архивный фонд», от общего количества архивных фондов, хранящихся в муниципальном архиве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E14DA3" w14:textId="77777777" w:rsidR="00025AE9" w:rsidRPr="00025AE9" w:rsidRDefault="00025AE9" w:rsidP="00025AE9">
            <w:pPr>
              <w:widowControl w:val="0"/>
              <w:suppressAutoHyphens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процент</w:t>
            </w:r>
          </w:p>
        </w:tc>
        <w:tc>
          <w:tcPr>
            <w:tcW w:w="5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6C5C75" w14:textId="77777777" w:rsidR="00025AE9" w:rsidRPr="00025AE9" w:rsidRDefault="00025AE9" w:rsidP="00025AE9">
            <w:pPr>
              <w:suppressAutoHyphens/>
              <w:rPr>
                <w:color w:val="000000"/>
                <w:sz w:val="18"/>
                <w:szCs w:val="18"/>
              </w:rPr>
            </w:pPr>
            <w:proofErr w:type="spellStart"/>
            <w:r w:rsidRPr="00025AE9">
              <w:rPr>
                <w:color w:val="000000"/>
                <w:sz w:val="18"/>
                <w:szCs w:val="18"/>
              </w:rPr>
              <w:t>Даф</w:t>
            </w:r>
            <w:proofErr w:type="spellEnd"/>
            <w:r w:rsidRPr="00025AE9">
              <w:rPr>
                <w:color w:val="000000"/>
                <w:sz w:val="18"/>
                <w:szCs w:val="18"/>
              </w:rPr>
              <w:t xml:space="preserve"> = </w:t>
            </w:r>
            <w:r w:rsidRPr="00025AE9">
              <w:rPr>
                <w:color w:val="000000"/>
                <w:sz w:val="18"/>
                <w:szCs w:val="18"/>
                <w:lang w:val="en-US"/>
              </w:rPr>
              <w:t>V</w:t>
            </w:r>
            <w:r w:rsidRPr="00025AE9">
              <w:rPr>
                <w:color w:val="000000"/>
                <w:sz w:val="18"/>
                <w:szCs w:val="18"/>
              </w:rPr>
              <w:t>а /</w:t>
            </w:r>
            <w:r w:rsidRPr="00025AE9">
              <w:rPr>
                <w:color w:val="000000"/>
                <w:sz w:val="18"/>
                <w:szCs w:val="18"/>
                <w:lang w:val="en-US"/>
              </w:rPr>
              <w:t>V</w:t>
            </w:r>
            <w:r w:rsidRPr="00025AE9">
              <w:rPr>
                <w:color w:val="000000"/>
                <w:sz w:val="18"/>
                <w:szCs w:val="18"/>
              </w:rPr>
              <w:t xml:space="preserve">об х 100%, </w:t>
            </w:r>
            <w:r w:rsidRPr="00025AE9">
              <w:rPr>
                <w:color w:val="000000"/>
                <w:sz w:val="18"/>
                <w:szCs w:val="18"/>
              </w:rPr>
              <w:br/>
              <w:t>где:</w:t>
            </w:r>
            <w:r w:rsidRPr="00025AE9">
              <w:rPr>
                <w:color w:val="000000"/>
                <w:sz w:val="18"/>
                <w:szCs w:val="18"/>
              </w:rPr>
              <w:br/>
            </w:r>
            <w:proofErr w:type="spellStart"/>
            <w:r w:rsidRPr="00025AE9">
              <w:rPr>
                <w:color w:val="000000"/>
                <w:sz w:val="18"/>
                <w:szCs w:val="18"/>
              </w:rPr>
              <w:t>Даф</w:t>
            </w:r>
            <w:proofErr w:type="spellEnd"/>
            <w:r w:rsidRPr="00025AE9">
              <w:rPr>
                <w:color w:val="000000"/>
                <w:sz w:val="18"/>
                <w:szCs w:val="18"/>
              </w:rPr>
              <w:t xml:space="preserve"> - доля архивных фондов муниципального архива, внесенных в общеотраслевую базу данных «Архивный фонд», от общего количества архивных фондов, хранящихся в муниципальном архиве;</w:t>
            </w:r>
            <w:r w:rsidRPr="00025AE9">
              <w:rPr>
                <w:color w:val="000000"/>
                <w:sz w:val="18"/>
                <w:szCs w:val="18"/>
              </w:rPr>
              <w:br/>
            </w:r>
            <w:r w:rsidRPr="00025AE9">
              <w:rPr>
                <w:color w:val="000000"/>
                <w:sz w:val="18"/>
                <w:szCs w:val="18"/>
                <w:lang w:val="en-US"/>
              </w:rPr>
              <w:t>V</w:t>
            </w:r>
            <w:r w:rsidRPr="00025AE9">
              <w:rPr>
                <w:color w:val="000000"/>
                <w:sz w:val="18"/>
                <w:szCs w:val="18"/>
              </w:rPr>
              <w:t>а – количество архивных фондов, внесенных в общеотраслевую базу данных «Архивный фонд»;</w:t>
            </w:r>
            <w:r w:rsidRPr="00025AE9">
              <w:rPr>
                <w:color w:val="000000"/>
                <w:sz w:val="18"/>
                <w:szCs w:val="18"/>
              </w:rPr>
              <w:br/>
            </w:r>
            <w:r w:rsidRPr="00025AE9">
              <w:rPr>
                <w:color w:val="000000"/>
                <w:sz w:val="18"/>
                <w:szCs w:val="18"/>
                <w:lang w:val="en-US"/>
              </w:rPr>
              <w:t>V</w:t>
            </w:r>
            <w:r w:rsidRPr="00025AE9">
              <w:rPr>
                <w:color w:val="000000"/>
                <w:sz w:val="18"/>
                <w:szCs w:val="18"/>
              </w:rPr>
              <w:t xml:space="preserve">об – общее количество архивных фондов, хранящихся в муниципальном архиве </w:t>
            </w:r>
          </w:p>
        </w:tc>
        <w:tc>
          <w:tcPr>
            <w:tcW w:w="41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F2399BE" w14:textId="77777777" w:rsidR="00025AE9" w:rsidRPr="00025AE9" w:rsidRDefault="00025AE9" w:rsidP="00025AE9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color w:val="000000"/>
                <w:sz w:val="18"/>
                <w:szCs w:val="18"/>
              </w:rPr>
              <w:t>статистическая форма № 1 «Показатели основных направлений и результатов деятельности государственных/муниципальных архивов», утвержденная приказом Росархива от 12.10.2006 № 59 «Об утверждении и введении в действие статистической формы планово-отчетной документации архивных учреждений  «Показатели основных направлений и результатов деятельности на/за 20__ год»</w:t>
            </w:r>
          </w:p>
        </w:tc>
        <w:tc>
          <w:tcPr>
            <w:tcW w:w="1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CDF26D" w14:textId="77777777" w:rsidR="00025AE9" w:rsidRPr="00025AE9" w:rsidRDefault="00025AE9" w:rsidP="00025AE9">
            <w:pPr>
              <w:suppressAutoHyphens/>
              <w:jc w:val="center"/>
              <w:rPr>
                <w:color w:val="000000"/>
                <w:sz w:val="18"/>
                <w:szCs w:val="18"/>
              </w:rPr>
            </w:pPr>
            <w:r w:rsidRPr="00025AE9">
              <w:rPr>
                <w:color w:val="000000"/>
                <w:sz w:val="18"/>
                <w:szCs w:val="18"/>
              </w:rPr>
              <w:t>ежеквартально</w:t>
            </w:r>
          </w:p>
          <w:p w14:paraId="4EDA28B9" w14:textId="77777777" w:rsidR="00025AE9" w:rsidRPr="00025AE9" w:rsidRDefault="00025AE9" w:rsidP="00025AE9">
            <w:pPr>
              <w:widowControl w:val="0"/>
              <w:suppressAutoHyphens/>
              <w:rPr>
                <w:sz w:val="18"/>
                <w:szCs w:val="18"/>
              </w:rPr>
            </w:pPr>
          </w:p>
        </w:tc>
      </w:tr>
      <w:tr w:rsidR="00025AE9" w:rsidRPr="00025AE9" w14:paraId="3235F5F8" w14:textId="77777777" w:rsidTr="00FA1F16">
        <w:trPr>
          <w:trHeight w:val="808"/>
        </w:trPr>
        <w:tc>
          <w:tcPr>
            <w:tcW w:w="1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E869782" w14:textId="77777777" w:rsidR="00025AE9" w:rsidRPr="00025AE9" w:rsidRDefault="00025AE9" w:rsidP="00025AE9">
            <w:pPr>
              <w:widowControl w:val="0"/>
              <w:suppressAutoHyphens/>
              <w:ind w:left="-725" w:firstLine="720"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3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6F2428" w14:textId="77777777" w:rsidR="00025AE9" w:rsidRPr="00025AE9" w:rsidRDefault="00025AE9" w:rsidP="00025AE9">
            <w:pPr>
              <w:widowControl w:val="0"/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Целевой показатель 3</w:t>
            </w:r>
          </w:p>
          <w:p w14:paraId="6ECAC268" w14:textId="77777777" w:rsidR="00025AE9" w:rsidRPr="00025AE9" w:rsidRDefault="00025AE9" w:rsidP="00025AE9">
            <w:pPr>
              <w:widowControl w:val="0"/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Доля архивных документов, переведенных в электронно-цифровую форму, от общего количества документов, находящихся на хранении в муниципальном архиве муниципального образования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391129A" w14:textId="77777777" w:rsidR="00025AE9" w:rsidRPr="00025AE9" w:rsidRDefault="00025AE9" w:rsidP="00025AE9">
            <w:pPr>
              <w:widowControl w:val="0"/>
              <w:suppressAutoHyphens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процент</w:t>
            </w:r>
          </w:p>
        </w:tc>
        <w:tc>
          <w:tcPr>
            <w:tcW w:w="5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83A3D8" w14:textId="77777777" w:rsidR="00025AE9" w:rsidRPr="00025AE9" w:rsidRDefault="00025AE9" w:rsidP="00025AE9">
            <w:pPr>
              <w:suppressAutoHyphens/>
              <w:rPr>
                <w:color w:val="000000"/>
                <w:sz w:val="18"/>
                <w:szCs w:val="18"/>
              </w:rPr>
            </w:pPr>
            <w:proofErr w:type="spellStart"/>
            <w:r w:rsidRPr="00025AE9">
              <w:rPr>
                <w:color w:val="000000"/>
                <w:sz w:val="18"/>
                <w:szCs w:val="18"/>
              </w:rPr>
              <w:t>Дэц</w:t>
            </w:r>
            <w:proofErr w:type="spellEnd"/>
            <w:r w:rsidRPr="00025AE9">
              <w:rPr>
                <w:color w:val="000000"/>
                <w:sz w:val="18"/>
                <w:szCs w:val="18"/>
              </w:rPr>
              <w:t xml:space="preserve"> = </w:t>
            </w:r>
            <w:r w:rsidRPr="00025AE9">
              <w:rPr>
                <w:color w:val="000000"/>
                <w:sz w:val="18"/>
                <w:szCs w:val="18"/>
                <w:lang w:val="en-US"/>
              </w:rPr>
              <w:t>V</w:t>
            </w:r>
            <w:proofErr w:type="spellStart"/>
            <w:r w:rsidRPr="00025AE9">
              <w:rPr>
                <w:color w:val="000000"/>
                <w:sz w:val="18"/>
                <w:szCs w:val="18"/>
              </w:rPr>
              <w:t>эц</w:t>
            </w:r>
            <w:proofErr w:type="spellEnd"/>
            <w:r w:rsidRPr="00025AE9">
              <w:rPr>
                <w:color w:val="000000"/>
                <w:sz w:val="18"/>
                <w:szCs w:val="18"/>
              </w:rPr>
              <w:t xml:space="preserve"> / </w:t>
            </w:r>
            <w:r w:rsidRPr="00025AE9">
              <w:rPr>
                <w:color w:val="000000"/>
                <w:sz w:val="18"/>
                <w:szCs w:val="18"/>
                <w:lang w:val="en-US"/>
              </w:rPr>
              <w:t>V</w:t>
            </w:r>
            <w:r w:rsidRPr="00025AE9">
              <w:rPr>
                <w:color w:val="000000"/>
                <w:sz w:val="18"/>
                <w:szCs w:val="18"/>
              </w:rPr>
              <w:t xml:space="preserve">об х 100%, </w:t>
            </w:r>
            <w:r w:rsidRPr="00025AE9">
              <w:rPr>
                <w:color w:val="000000"/>
                <w:sz w:val="18"/>
                <w:szCs w:val="18"/>
              </w:rPr>
              <w:br/>
              <w:t>где:</w:t>
            </w:r>
            <w:r w:rsidRPr="00025AE9">
              <w:rPr>
                <w:color w:val="000000"/>
                <w:sz w:val="18"/>
                <w:szCs w:val="18"/>
              </w:rPr>
              <w:br/>
            </w:r>
            <w:proofErr w:type="spellStart"/>
            <w:r w:rsidRPr="00025AE9">
              <w:rPr>
                <w:color w:val="000000"/>
                <w:sz w:val="18"/>
                <w:szCs w:val="18"/>
              </w:rPr>
              <w:t>Дэц</w:t>
            </w:r>
            <w:proofErr w:type="spellEnd"/>
            <w:r w:rsidRPr="00025AE9">
              <w:rPr>
                <w:color w:val="000000"/>
                <w:sz w:val="18"/>
                <w:szCs w:val="18"/>
              </w:rPr>
              <w:t xml:space="preserve"> - доля архивных документов, переведенных в электронно-цифровую форму, от общего количества документов, находящихся на хранении в муниципальном архиве муниципального образования;</w:t>
            </w:r>
            <w:r w:rsidRPr="00025AE9">
              <w:rPr>
                <w:color w:val="000000"/>
                <w:sz w:val="18"/>
                <w:szCs w:val="18"/>
              </w:rPr>
              <w:br/>
            </w:r>
            <w:r w:rsidRPr="00025AE9">
              <w:rPr>
                <w:color w:val="000000"/>
                <w:sz w:val="18"/>
                <w:szCs w:val="18"/>
                <w:lang w:val="en-US"/>
              </w:rPr>
              <w:t>V</w:t>
            </w:r>
            <w:proofErr w:type="spellStart"/>
            <w:r w:rsidRPr="00025AE9">
              <w:rPr>
                <w:color w:val="000000"/>
                <w:sz w:val="18"/>
                <w:szCs w:val="18"/>
              </w:rPr>
              <w:t>эц</w:t>
            </w:r>
            <w:proofErr w:type="spellEnd"/>
            <w:r w:rsidRPr="00025AE9">
              <w:rPr>
                <w:color w:val="000000"/>
                <w:sz w:val="18"/>
                <w:szCs w:val="18"/>
              </w:rPr>
              <w:t xml:space="preserve"> – общее количество документов, переведенных в электронно-цифровую форму;</w:t>
            </w:r>
            <w:r w:rsidRPr="00025AE9">
              <w:rPr>
                <w:color w:val="000000"/>
                <w:sz w:val="18"/>
                <w:szCs w:val="18"/>
              </w:rPr>
              <w:br/>
            </w:r>
            <w:r w:rsidRPr="00025AE9">
              <w:rPr>
                <w:color w:val="000000"/>
                <w:sz w:val="18"/>
                <w:szCs w:val="18"/>
                <w:lang w:val="en-US"/>
              </w:rPr>
              <w:t>V</w:t>
            </w:r>
            <w:r w:rsidRPr="00025AE9">
              <w:rPr>
                <w:color w:val="000000"/>
                <w:sz w:val="18"/>
                <w:szCs w:val="18"/>
              </w:rPr>
              <w:t>об – общее количество архивных документов, находящихся на хранении в муниципальном архиве муниципального образования</w:t>
            </w:r>
          </w:p>
        </w:tc>
        <w:tc>
          <w:tcPr>
            <w:tcW w:w="41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8315FBA" w14:textId="77777777" w:rsidR="00025AE9" w:rsidRPr="00025AE9" w:rsidRDefault="00025AE9" w:rsidP="00025AE9">
            <w:pPr>
              <w:suppressAutoHyphens/>
              <w:rPr>
                <w:color w:val="000000"/>
                <w:sz w:val="18"/>
                <w:szCs w:val="18"/>
              </w:rPr>
            </w:pPr>
            <w:r w:rsidRPr="00025AE9">
              <w:rPr>
                <w:color w:val="000000"/>
                <w:sz w:val="18"/>
                <w:szCs w:val="18"/>
              </w:rPr>
              <w:t>Отчет муниципального архива о выполнении основных направлений развития архивного дела в Московской области на очередной год</w:t>
            </w:r>
            <w:r w:rsidRPr="00025AE9">
              <w:rPr>
                <w:sz w:val="18"/>
                <w:szCs w:val="18"/>
              </w:rPr>
              <w:t>; форма № 9  «Информация о создании фонда пользования описей дел и архивных документов в электронном виде, в том числе о переводе описей дел в электронный вид; оцифровке архивных документов»</w:t>
            </w:r>
          </w:p>
        </w:tc>
        <w:tc>
          <w:tcPr>
            <w:tcW w:w="1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321646" w14:textId="77777777" w:rsidR="00025AE9" w:rsidRPr="00025AE9" w:rsidRDefault="00025AE9" w:rsidP="00025AE9">
            <w:pPr>
              <w:suppressAutoHyphens/>
              <w:jc w:val="center"/>
              <w:rPr>
                <w:color w:val="000000"/>
                <w:sz w:val="18"/>
                <w:szCs w:val="18"/>
              </w:rPr>
            </w:pPr>
            <w:r w:rsidRPr="00025AE9">
              <w:rPr>
                <w:color w:val="000000"/>
                <w:sz w:val="18"/>
                <w:szCs w:val="18"/>
              </w:rPr>
              <w:t>ежеквартально</w:t>
            </w:r>
          </w:p>
          <w:p w14:paraId="518D3BA4" w14:textId="77777777" w:rsidR="00025AE9" w:rsidRPr="00025AE9" w:rsidRDefault="00025AE9" w:rsidP="00025AE9">
            <w:pPr>
              <w:widowControl w:val="0"/>
              <w:suppressAutoHyphens/>
              <w:rPr>
                <w:sz w:val="18"/>
                <w:szCs w:val="18"/>
              </w:rPr>
            </w:pPr>
          </w:p>
        </w:tc>
      </w:tr>
      <w:tr w:rsidR="00025AE9" w:rsidRPr="00025AE9" w14:paraId="7479A899" w14:textId="77777777" w:rsidTr="00025AE9">
        <w:trPr>
          <w:trHeight w:val="808"/>
        </w:trPr>
        <w:tc>
          <w:tcPr>
            <w:tcW w:w="16019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B29FA71" w14:textId="77777777" w:rsidR="00025AE9" w:rsidRPr="00025AE9" w:rsidRDefault="00025AE9" w:rsidP="00025AE9">
            <w:pPr>
              <w:suppressAutoHyphens/>
              <w:jc w:val="center"/>
              <w:rPr>
                <w:color w:val="000000"/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Методика расчета значений результатов выполнения мероприятий муниципальной подпрограммы «Развитие архивного дела»</w:t>
            </w:r>
          </w:p>
        </w:tc>
      </w:tr>
      <w:tr w:rsidR="00025AE9" w:rsidRPr="00025AE9" w14:paraId="5AA33FC5" w14:textId="77777777" w:rsidTr="00FA1F16">
        <w:trPr>
          <w:trHeight w:val="808"/>
        </w:trPr>
        <w:tc>
          <w:tcPr>
            <w:tcW w:w="1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45F6D5" w14:textId="77777777" w:rsidR="00025AE9" w:rsidRPr="00025AE9" w:rsidRDefault="00025AE9" w:rsidP="00025AE9">
            <w:pPr>
              <w:widowControl w:val="0"/>
              <w:suppressAutoHyphens/>
              <w:ind w:left="-725" w:firstLine="720"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lastRenderedPageBreak/>
              <w:t>1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1B2FF4" w14:textId="77777777" w:rsidR="00025AE9" w:rsidRPr="00025AE9" w:rsidRDefault="00025AE9" w:rsidP="00025AE9">
            <w:pPr>
              <w:widowControl w:val="0"/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результат к мероприятию 4.01.01</w:t>
            </w:r>
          </w:p>
          <w:p w14:paraId="530B971B" w14:textId="77777777" w:rsidR="00025AE9" w:rsidRPr="00025AE9" w:rsidRDefault="00025AE9" w:rsidP="00025AE9">
            <w:pPr>
              <w:widowControl w:val="0"/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Оказано услуг (проведено работ) по укреплению материально-технической базы муниципального архива за отчетный период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EB0BD1F" w14:textId="77777777" w:rsidR="00025AE9" w:rsidRPr="00025AE9" w:rsidRDefault="00025AE9" w:rsidP="00025AE9">
            <w:pPr>
              <w:widowControl w:val="0"/>
              <w:suppressAutoHyphens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единица</w:t>
            </w:r>
          </w:p>
        </w:tc>
        <w:tc>
          <w:tcPr>
            <w:tcW w:w="5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D54580E" w14:textId="77777777" w:rsidR="00025AE9" w:rsidRPr="00025AE9" w:rsidRDefault="00025AE9" w:rsidP="00025AE9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rFonts w:eastAsia="Calibri"/>
                <w:sz w:val="18"/>
                <w:szCs w:val="18"/>
              </w:rPr>
              <w:t>Количество исполненных договоров на выполнение работ (оказание услуг) по улучшению материально-технической базы муниципального архива</w:t>
            </w:r>
          </w:p>
        </w:tc>
        <w:tc>
          <w:tcPr>
            <w:tcW w:w="41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C2EC6D" w14:textId="77777777" w:rsidR="00025AE9" w:rsidRPr="00025AE9" w:rsidRDefault="00025AE9" w:rsidP="00025AE9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color w:val="000000"/>
                <w:sz w:val="18"/>
                <w:szCs w:val="18"/>
              </w:rPr>
              <w:t>Универсальный передаточный документ, счет, товарная накладная, акт о приемке-передаче товара, акт сдачи-приемки работ, акт о приемке выполненных работ (форма     КС-2), справка о стоимости выполненных работ и затрат (форма КС-3)</w:t>
            </w:r>
          </w:p>
        </w:tc>
        <w:tc>
          <w:tcPr>
            <w:tcW w:w="1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F4D52E" w14:textId="77777777" w:rsidR="00025AE9" w:rsidRPr="00025AE9" w:rsidRDefault="00025AE9" w:rsidP="00025AE9">
            <w:pPr>
              <w:suppressAutoHyphens/>
              <w:jc w:val="center"/>
              <w:rPr>
                <w:color w:val="000000"/>
                <w:sz w:val="18"/>
                <w:szCs w:val="18"/>
              </w:rPr>
            </w:pPr>
            <w:r w:rsidRPr="00025AE9">
              <w:rPr>
                <w:color w:val="000000"/>
                <w:sz w:val="18"/>
                <w:szCs w:val="18"/>
              </w:rPr>
              <w:t>ежеквартально, нарастающим итогом</w:t>
            </w:r>
          </w:p>
        </w:tc>
      </w:tr>
      <w:tr w:rsidR="00025AE9" w:rsidRPr="00025AE9" w14:paraId="65813A2C" w14:textId="77777777" w:rsidTr="00FA1F16">
        <w:trPr>
          <w:trHeight w:val="808"/>
        </w:trPr>
        <w:tc>
          <w:tcPr>
            <w:tcW w:w="1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D23E49" w14:textId="77777777" w:rsidR="00025AE9" w:rsidRPr="00025AE9" w:rsidRDefault="00025AE9" w:rsidP="00025AE9">
            <w:pPr>
              <w:widowControl w:val="0"/>
              <w:suppressAutoHyphens/>
              <w:ind w:left="-725" w:firstLine="720"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2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3AC4890" w14:textId="77777777" w:rsidR="00025AE9" w:rsidRPr="00025AE9" w:rsidRDefault="00025AE9" w:rsidP="00025AE9">
            <w:pPr>
              <w:widowControl w:val="0"/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результат к мероприятию 4.01.02</w:t>
            </w:r>
          </w:p>
          <w:p w14:paraId="3368B88B" w14:textId="77777777" w:rsidR="00025AE9" w:rsidRPr="00025AE9" w:rsidRDefault="00025AE9" w:rsidP="00025AE9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Обеспечено хранение, комплектование, учет и использование архивных документов, относящихся к муниципальной собственности</w:t>
            </w:r>
          </w:p>
          <w:p w14:paraId="537C8CA1" w14:textId="77777777" w:rsidR="00025AE9" w:rsidRPr="00025AE9" w:rsidRDefault="00025AE9" w:rsidP="00025AE9">
            <w:pPr>
              <w:widowControl w:val="0"/>
              <w:suppressAutoHyphens/>
              <w:rPr>
                <w:sz w:val="18"/>
                <w:szCs w:val="18"/>
              </w:rPr>
            </w:pP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C2BD80C" w14:textId="77777777" w:rsidR="00025AE9" w:rsidRPr="00025AE9" w:rsidRDefault="00025AE9" w:rsidP="00025AE9">
            <w:pPr>
              <w:widowControl w:val="0"/>
              <w:suppressAutoHyphens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единица хранения</w:t>
            </w:r>
          </w:p>
        </w:tc>
        <w:tc>
          <w:tcPr>
            <w:tcW w:w="5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0C4336" w14:textId="77777777" w:rsidR="00025AE9" w:rsidRPr="00025AE9" w:rsidRDefault="00025AE9" w:rsidP="00025AE9">
            <w:pPr>
              <w:suppressAutoHyphens/>
              <w:spacing w:after="120"/>
              <w:rPr>
                <w:sz w:val="18"/>
                <w:szCs w:val="18"/>
              </w:rPr>
            </w:pPr>
            <w:proofErr w:type="gramStart"/>
            <w:r w:rsidRPr="00025AE9">
              <w:rPr>
                <w:sz w:val="18"/>
                <w:szCs w:val="18"/>
                <w:lang w:val="en-US"/>
              </w:rPr>
              <w:t>V</w:t>
            </w:r>
            <w:r w:rsidRPr="00025AE9">
              <w:rPr>
                <w:sz w:val="18"/>
                <w:szCs w:val="18"/>
              </w:rPr>
              <w:t xml:space="preserve">  =</w:t>
            </w:r>
            <w:proofErr w:type="gramEnd"/>
            <w:r w:rsidRPr="00025AE9">
              <w:rPr>
                <w:sz w:val="18"/>
                <w:szCs w:val="18"/>
              </w:rPr>
              <w:t xml:space="preserve"> </w:t>
            </w:r>
            <w:r w:rsidRPr="00025AE9">
              <w:rPr>
                <w:sz w:val="18"/>
                <w:szCs w:val="18"/>
                <w:lang w:val="en-US"/>
              </w:rPr>
              <w:t>V</w:t>
            </w:r>
            <w:r w:rsidRPr="00025AE9">
              <w:rPr>
                <w:sz w:val="18"/>
                <w:szCs w:val="18"/>
              </w:rPr>
              <w:t>м + ∑соф, где:</w:t>
            </w:r>
          </w:p>
          <w:p w14:paraId="167B5C64" w14:textId="77777777" w:rsidR="00025AE9" w:rsidRPr="00025AE9" w:rsidRDefault="00025AE9" w:rsidP="00025AE9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  <w:lang w:val="en-US"/>
              </w:rPr>
              <w:t>V</w:t>
            </w:r>
            <w:r w:rsidRPr="00025AE9">
              <w:rPr>
                <w:sz w:val="18"/>
                <w:szCs w:val="18"/>
              </w:rPr>
              <w:t xml:space="preserve"> – количество архивных документов, находящихся на хранении в муниципальном архиве Московской области, относящиеся к муниципальной </w:t>
            </w:r>
            <w:proofErr w:type="gramStart"/>
            <w:r w:rsidRPr="00025AE9">
              <w:rPr>
                <w:sz w:val="18"/>
                <w:szCs w:val="18"/>
              </w:rPr>
              <w:t>собственности;</w:t>
            </w:r>
            <w:proofErr w:type="gramEnd"/>
          </w:p>
          <w:p w14:paraId="15941FC7" w14:textId="77777777" w:rsidR="00025AE9" w:rsidRPr="00025AE9" w:rsidRDefault="00025AE9" w:rsidP="00025AE9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  <w:lang w:val="en-US"/>
              </w:rPr>
              <w:t>V</w:t>
            </w:r>
            <w:r w:rsidRPr="00025AE9">
              <w:rPr>
                <w:sz w:val="18"/>
                <w:szCs w:val="18"/>
              </w:rPr>
              <w:t xml:space="preserve">м - количество архивных документов муниципального архива Московской области, относящихся к муниципальной собственности, на начало отчетного </w:t>
            </w:r>
            <w:proofErr w:type="gramStart"/>
            <w:r w:rsidRPr="00025AE9">
              <w:rPr>
                <w:sz w:val="18"/>
                <w:szCs w:val="18"/>
              </w:rPr>
              <w:t>года;</w:t>
            </w:r>
            <w:proofErr w:type="gramEnd"/>
          </w:p>
          <w:p w14:paraId="6E93D8A7" w14:textId="77777777" w:rsidR="00025AE9" w:rsidRPr="00025AE9" w:rsidRDefault="00025AE9" w:rsidP="00025AE9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∑соф – количество архивных документов, относящихся к муниципальной собственности, на которое произошло изменение в составе и объеме фондов за отчетный период (прием на хранение, переработка описей дел, обнаружение, устранение технических ошибок в учете и др.)</w:t>
            </w:r>
          </w:p>
        </w:tc>
        <w:tc>
          <w:tcPr>
            <w:tcW w:w="41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EB63D2" w14:textId="77777777" w:rsidR="00025AE9" w:rsidRPr="00025AE9" w:rsidRDefault="00025AE9" w:rsidP="00025AE9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Форма № 4 «Таблица объемов дел (по форме собственности), находящихся на хранении в муниципальном архиве муниципального образования Московской области»</w:t>
            </w:r>
          </w:p>
        </w:tc>
        <w:tc>
          <w:tcPr>
            <w:tcW w:w="1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9615185" w14:textId="77777777" w:rsidR="00025AE9" w:rsidRPr="00025AE9" w:rsidRDefault="00025AE9" w:rsidP="00025AE9">
            <w:pPr>
              <w:suppressAutoHyphens/>
              <w:jc w:val="center"/>
              <w:rPr>
                <w:color w:val="000000"/>
                <w:sz w:val="18"/>
                <w:szCs w:val="18"/>
              </w:rPr>
            </w:pPr>
            <w:r w:rsidRPr="00025AE9">
              <w:rPr>
                <w:color w:val="000000"/>
                <w:sz w:val="18"/>
                <w:szCs w:val="18"/>
              </w:rPr>
              <w:t xml:space="preserve">ежеквартально, нарастающим итогом </w:t>
            </w:r>
          </w:p>
        </w:tc>
      </w:tr>
      <w:tr w:rsidR="00025AE9" w:rsidRPr="00025AE9" w14:paraId="67038D0F" w14:textId="77777777" w:rsidTr="00FA1F16">
        <w:trPr>
          <w:trHeight w:val="808"/>
        </w:trPr>
        <w:tc>
          <w:tcPr>
            <w:tcW w:w="1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A1A88A" w14:textId="77777777" w:rsidR="00025AE9" w:rsidRPr="00025AE9" w:rsidRDefault="00025AE9" w:rsidP="00025AE9">
            <w:pPr>
              <w:widowControl w:val="0"/>
              <w:suppressAutoHyphens/>
              <w:ind w:left="-725" w:firstLine="720"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3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9CB87F5" w14:textId="77777777" w:rsidR="00025AE9" w:rsidRPr="00025AE9" w:rsidRDefault="00025AE9" w:rsidP="00025AE9">
            <w:pPr>
              <w:widowControl w:val="0"/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результат к мероприятию 4.01.03</w:t>
            </w:r>
          </w:p>
          <w:p w14:paraId="502B82F7" w14:textId="77777777" w:rsidR="00025AE9" w:rsidRPr="00025AE9" w:rsidRDefault="00025AE9" w:rsidP="00025AE9">
            <w:pPr>
              <w:widowControl w:val="0"/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Оцифровано архивных документов за отчетный период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4C2A14" w14:textId="77777777" w:rsidR="00025AE9" w:rsidRPr="00025AE9" w:rsidRDefault="00025AE9" w:rsidP="00025AE9">
            <w:pPr>
              <w:widowControl w:val="0"/>
              <w:suppressAutoHyphens/>
              <w:jc w:val="center"/>
              <w:rPr>
                <w:sz w:val="18"/>
                <w:szCs w:val="18"/>
              </w:rPr>
            </w:pPr>
            <w:proofErr w:type="spellStart"/>
            <w:r w:rsidRPr="00025AE9">
              <w:rPr>
                <w:sz w:val="18"/>
                <w:szCs w:val="18"/>
              </w:rPr>
              <w:t>ед.хр</w:t>
            </w:r>
            <w:proofErr w:type="spellEnd"/>
            <w:r w:rsidRPr="00025AE9">
              <w:rPr>
                <w:sz w:val="18"/>
                <w:szCs w:val="18"/>
              </w:rPr>
              <w:t>.</w:t>
            </w:r>
          </w:p>
        </w:tc>
        <w:tc>
          <w:tcPr>
            <w:tcW w:w="5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4F70DC4" w14:textId="77777777" w:rsidR="00025AE9" w:rsidRPr="00025AE9" w:rsidRDefault="00025AE9" w:rsidP="00025AE9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Количество оцифрованных за отчетный период единиц хранения</w:t>
            </w:r>
          </w:p>
        </w:tc>
        <w:tc>
          <w:tcPr>
            <w:tcW w:w="41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D80380" w14:textId="77777777" w:rsidR="00025AE9" w:rsidRPr="00025AE9" w:rsidRDefault="00025AE9" w:rsidP="00025AE9">
            <w:pPr>
              <w:suppressAutoHyphens/>
              <w:rPr>
                <w:color w:val="000000"/>
                <w:sz w:val="18"/>
                <w:szCs w:val="18"/>
              </w:rPr>
            </w:pPr>
            <w:r w:rsidRPr="00025AE9">
              <w:rPr>
                <w:color w:val="000000"/>
                <w:sz w:val="18"/>
                <w:szCs w:val="18"/>
              </w:rPr>
              <w:t>Акт сдачи-приемки работ;</w:t>
            </w:r>
          </w:p>
          <w:p w14:paraId="2E0B2389" w14:textId="77777777" w:rsidR="00025AE9" w:rsidRPr="00025AE9" w:rsidRDefault="00025AE9" w:rsidP="00025AE9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 xml:space="preserve">Информация о создании фонда пользования описей дел и архивных документов в электронном виде, в том числе о переводе описей дел в электронный вид, сканировании архивных документов </w:t>
            </w:r>
          </w:p>
        </w:tc>
        <w:tc>
          <w:tcPr>
            <w:tcW w:w="1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C5F1708" w14:textId="77777777" w:rsidR="00025AE9" w:rsidRPr="00025AE9" w:rsidRDefault="00025AE9" w:rsidP="00025AE9">
            <w:pPr>
              <w:suppressAutoHyphens/>
              <w:jc w:val="center"/>
              <w:rPr>
                <w:color w:val="000000"/>
                <w:sz w:val="18"/>
                <w:szCs w:val="18"/>
              </w:rPr>
            </w:pPr>
            <w:r w:rsidRPr="00025AE9">
              <w:rPr>
                <w:color w:val="000000"/>
                <w:sz w:val="18"/>
                <w:szCs w:val="18"/>
              </w:rPr>
              <w:t>ежеквартально, заполняется нарастающим итогом</w:t>
            </w:r>
          </w:p>
        </w:tc>
      </w:tr>
      <w:tr w:rsidR="00025AE9" w:rsidRPr="00025AE9" w14:paraId="3C8885EA" w14:textId="77777777" w:rsidTr="00FA1F16">
        <w:trPr>
          <w:trHeight w:val="808"/>
        </w:trPr>
        <w:tc>
          <w:tcPr>
            <w:tcW w:w="1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475BBC" w14:textId="77777777" w:rsidR="00025AE9" w:rsidRPr="00025AE9" w:rsidRDefault="00025AE9" w:rsidP="00025AE9">
            <w:pPr>
              <w:widowControl w:val="0"/>
              <w:suppressAutoHyphens/>
              <w:ind w:left="-725" w:firstLine="720"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4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296E242" w14:textId="77777777" w:rsidR="00025AE9" w:rsidRPr="00025AE9" w:rsidRDefault="00025AE9" w:rsidP="00025AE9">
            <w:pPr>
              <w:widowControl w:val="0"/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результат к мероприятию 4.02.01</w:t>
            </w:r>
          </w:p>
          <w:p w14:paraId="5172E933" w14:textId="77777777" w:rsidR="00025AE9" w:rsidRPr="00025AE9" w:rsidRDefault="00025AE9" w:rsidP="00025AE9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Обеспечено хранение, комплектование, учет и использование архивных документов, относящихся к собственности Московской области</w:t>
            </w:r>
          </w:p>
          <w:p w14:paraId="40692098" w14:textId="77777777" w:rsidR="00025AE9" w:rsidRPr="00025AE9" w:rsidRDefault="00025AE9" w:rsidP="00025AE9">
            <w:pPr>
              <w:widowControl w:val="0"/>
              <w:suppressAutoHyphens/>
              <w:rPr>
                <w:sz w:val="18"/>
                <w:szCs w:val="18"/>
              </w:rPr>
            </w:pP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14439C" w14:textId="77777777" w:rsidR="00025AE9" w:rsidRPr="00025AE9" w:rsidRDefault="00025AE9" w:rsidP="00025AE9">
            <w:pPr>
              <w:widowControl w:val="0"/>
              <w:suppressAutoHyphens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единица хранения</w:t>
            </w:r>
          </w:p>
        </w:tc>
        <w:tc>
          <w:tcPr>
            <w:tcW w:w="5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7269B9" w14:textId="77777777" w:rsidR="00025AE9" w:rsidRPr="00025AE9" w:rsidRDefault="00025AE9" w:rsidP="00025AE9">
            <w:pPr>
              <w:suppressAutoHyphens/>
              <w:spacing w:after="120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  <w:lang w:val="en-US"/>
              </w:rPr>
              <w:t>V</w:t>
            </w:r>
            <w:proofErr w:type="spellStart"/>
            <w:proofErr w:type="gramStart"/>
            <w:r w:rsidRPr="00025AE9">
              <w:rPr>
                <w:sz w:val="18"/>
                <w:szCs w:val="18"/>
              </w:rPr>
              <w:t>мо</w:t>
            </w:r>
            <w:proofErr w:type="spellEnd"/>
            <w:r w:rsidRPr="00025AE9">
              <w:rPr>
                <w:sz w:val="18"/>
                <w:szCs w:val="18"/>
              </w:rPr>
              <w:t xml:space="preserve">  =</w:t>
            </w:r>
            <w:proofErr w:type="gramEnd"/>
            <w:r w:rsidRPr="00025AE9">
              <w:rPr>
                <w:sz w:val="18"/>
                <w:szCs w:val="18"/>
              </w:rPr>
              <w:t xml:space="preserve"> </w:t>
            </w:r>
            <w:r w:rsidRPr="00025AE9">
              <w:rPr>
                <w:sz w:val="18"/>
                <w:szCs w:val="18"/>
                <w:lang w:val="en-US"/>
              </w:rPr>
              <w:t>V</w:t>
            </w:r>
            <w:r w:rsidRPr="00025AE9">
              <w:rPr>
                <w:sz w:val="18"/>
                <w:szCs w:val="18"/>
              </w:rPr>
              <w:t>см + ∑соф, где:</w:t>
            </w:r>
          </w:p>
          <w:p w14:paraId="504EC4EF" w14:textId="77777777" w:rsidR="00025AE9" w:rsidRPr="00025AE9" w:rsidRDefault="00025AE9" w:rsidP="00025AE9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  <w:lang w:val="en-US"/>
              </w:rPr>
              <w:t>V</w:t>
            </w:r>
            <w:proofErr w:type="spellStart"/>
            <w:r w:rsidRPr="00025AE9">
              <w:rPr>
                <w:sz w:val="18"/>
                <w:szCs w:val="18"/>
              </w:rPr>
              <w:t>мо</w:t>
            </w:r>
            <w:proofErr w:type="spellEnd"/>
            <w:r w:rsidRPr="00025AE9">
              <w:rPr>
                <w:sz w:val="18"/>
                <w:szCs w:val="18"/>
              </w:rPr>
              <w:t xml:space="preserve"> – количество архивных документов, находящихся на хранении в муниципальном архиве Московской области, относящиеся к собственности Московской </w:t>
            </w:r>
            <w:proofErr w:type="gramStart"/>
            <w:r w:rsidRPr="00025AE9">
              <w:rPr>
                <w:sz w:val="18"/>
                <w:szCs w:val="18"/>
              </w:rPr>
              <w:t>области;</w:t>
            </w:r>
            <w:proofErr w:type="gramEnd"/>
          </w:p>
          <w:p w14:paraId="78E5DFC9" w14:textId="77777777" w:rsidR="00025AE9" w:rsidRPr="00025AE9" w:rsidRDefault="00025AE9" w:rsidP="00025AE9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  <w:lang w:val="en-US"/>
              </w:rPr>
              <w:t>V</w:t>
            </w:r>
            <w:r w:rsidRPr="00025AE9">
              <w:rPr>
                <w:sz w:val="18"/>
                <w:szCs w:val="18"/>
              </w:rPr>
              <w:t xml:space="preserve">см - количество архивных документов муниципального архива Московской области, относящихся к собственности Московской области, на начало отчетного </w:t>
            </w:r>
            <w:proofErr w:type="gramStart"/>
            <w:r w:rsidRPr="00025AE9">
              <w:rPr>
                <w:sz w:val="18"/>
                <w:szCs w:val="18"/>
              </w:rPr>
              <w:t>года;</w:t>
            </w:r>
            <w:proofErr w:type="gramEnd"/>
          </w:p>
          <w:p w14:paraId="25C70F7E" w14:textId="77777777" w:rsidR="00025AE9" w:rsidRPr="00025AE9" w:rsidRDefault="00025AE9" w:rsidP="00025AE9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∑соф – количество архивных документов, относящихся к собственности Московской области, на которое произошло изменение в составе и объеме фондов за отчетный период (прием на хранение, переработка описей дел, обнаружение, устранение технических ошибок в учете и др.)</w:t>
            </w:r>
          </w:p>
        </w:tc>
        <w:tc>
          <w:tcPr>
            <w:tcW w:w="41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0AA16C9" w14:textId="77777777" w:rsidR="00025AE9" w:rsidRPr="00025AE9" w:rsidRDefault="00025AE9" w:rsidP="00025AE9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Форма № 4 «Таблица объемов дел (по форме собственности), находящихся на хранении в муниципальном архиве муниципального образования Московской области»</w:t>
            </w:r>
          </w:p>
        </w:tc>
        <w:tc>
          <w:tcPr>
            <w:tcW w:w="1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838F7D4" w14:textId="77777777" w:rsidR="00025AE9" w:rsidRPr="00025AE9" w:rsidRDefault="00025AE9" w:rsidP="00025AE9">
            <w:pPr>
              <w:suppressAutoHyphens/>
              <w:jc w:val="center"/>
              <w:rPr>
                <w:color w:val="000000"/>
                <w:sz w:val="18"/>
                <w:szCs w:val="18"/>
              </w:rPr>
            </w:pPr>
            <w:r w:rsidRPr="00025AE9">
              <w:rPr>
                <w:color w:val="000000"/>
                <w:sz w:val="18"/>
                <w:szCs w:val="18"/>
              </w:rPr>
              <w:t>ежеквартально, заполняется нарастающим итогом</w:t>
            </w:r>
          </w:p>
        </w:tc>
      </w:tr>
      <w:tr w:rsidR="00025AE9" w:rsidRPr="00025AE9" w14:paraId="1070F2BA" w14:textId="77777777" w:rsidTr="00FA1F16">
        <w:trPr>
          <w:trHeight w:val="808"/>
        </w:trPr>
        <w:tc>
          <w:tcPr>
            <w:tcW w:w="1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C862C43" w14:textId="77777777" w:rsidR="00025AE9" w:rsidRPr="00025AE9" w:rsidRDefault="00025AE9" w:rsidP="00025AE9">
            <w:pPr>
              <w:widowControl w:val="0"/>
              <w:suppressAutoHyphens/>
              <w:ind w:left="-725" w:firstLine="720"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5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5CE068" w14:textId="77777777" w:rsidR="00025AE9" w:rsidRPr="00025AE9" w:rsidRDefault="00025AE9" w:rsidP="00025AE9">
            <w:pPr>
              <w:widowControl w:val="0"/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результат к мероприятию 4.02.02</w:t>
            </w:r>
          </w:p>
          <w:p w14:paraId="6019B5FE" w14:textId="77777777" w:rsidR="00025AE9" w:rsidRPr="00025AE9" w:rsidRDefault="00025AE9" w:rsidP="00025AE9">
            <w:pPr>
              <w:widowControl w:val="0"/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Проведен капитальный (текущий) ремонт и/или техническое переоснащение помещений, выделенных для хранения архивных документов, относящихся к собственности Московской области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67C4A9" w14:textId="77777777" w:rsidR="00025AE9" w:rsidRPr="00025AE9" w:rsidRDefault="00025AE9" w:rsidP="00025AE9">
            <w:pPr>
              <w:widowControl w:val="0"/>
              <w:suppressAutoHyphens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единица</w:t>
            </w:r>
          </w:p>
        </w:tc>
        <w:tc>
          <w:tcPr>
            <w:tcW w:w="5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F07D1C" w14:textId="77777777" w:rsidR="00025AE9" w:rsidRPr="00025AE9" w:rsidRDefault="00025AE9" w:rsidP="00025AE9">
            <w:pPr>
              <w:suppressAutoHyphens/>
              <w:rPr>
                <w:color w:val="000000"/>
                <w:sz w:val="18"/>
                <w:szCs w:val="18"/>
              </w:rPr>
            </w:pPr>
            <w:r w:rsidRPr="00025AE9">
              <w:rPr>
                <w:color w:val="000000"/>
                <w:sz w:val="18"/>
                <w:szCs w:val="18"/>
              </w:rPr>
              <w:t>К=</w:t>
            </w:r>
            <w:proofErr w:type="spellStart"/>
            <w:r w:rsidRPr="00025AE9">
              <w:rPr>
                <w:color w:val="000000"/>
                <w:sz w:val="18"/>
                <w:szCs w:val="18"/>
              </w:rPr>
              <w:t>Кф</w:t>
            </w:r>
            <w:proofErr w:type="spellEnd"/>
            <w:r w:rsidRPr="00025AE9">
              <w:rPr>
                <w:color w:val="000000"/>
                <w:sz w:val="18"/>
                <w:szCs w:val="18"/>
              </w:rPr>
              <w:t>/</w:t>
            </w:r>
            <w:proofErr w:type="spellStart"/>
            <w:r w:rsidRPr="00025AE9">
              <w:rPr>
                <w:color w:val="000000"/>
                <w:sz w:val="18"/>
                <w:szCs w:val="18"/>
              </w:rPr>
              <w:t>Кп</w:t>
            </w:r>
            <w:proofErr w:type="spellEnd"/>
            <w:r w:rsidRPr="00025AE9">
              <w:rPr>
                <w:color w:val="000000"/>
                <w:sz w:val="18"/>
                <w:szCs w:val="18"/>
              </w:rPr>
              <w:t>,</w:t>
            </w:r>
          </w:p>
          <w:p w14:paraId="0CFC5C5D" w14:textId="77777777" w:rsidR="00025AE9" w:rsidRPr="00025AE9" w:rsidRDefault="00025AE9" w:rsidP="00025AE9">
            <w:pPr>
              <w:suppressAutoHyphens/>
              <w:rPr>
                <w:color w:val="000000"/>
                <w:sz w:val="18"/>
                <w:szCs w:val="18"/>
              </w:rPr>
            </w:pPr>
            <w:r w:rsidRPr="00025AE9">
              <w:rPr>
                <w:color w:val="000000"/>
                <w:sz w:val="18"/>
                <w:szCs w:val="18"/>
              </w:rPr>
              <w:t>где:</w:t>
            </w:r>
          </w:p>
          <w:p w14:paraId="4870104F" w14:textId="77777777" w:rsidR="00025AE9" w:rsidRPr="00025AE9" w:rsidRDefault="00025AE9" w:rsidP="00025AE9">
            <w:pPr>
              <w:suppressAutoHyphens/>
              <w:rPr>
                <w:color w:val="000000"/>
                <w:sz w:val="18"/>
                <w:szCs w:val="18"/>
              </w:rPr>
            </w:pPr>
            <w:r w:rsidRPr="00025AE9">
              <w:rPr>
                <w:color w:val="000000"/>
                <w:sz w:val="18"/>
                <w:szCs w:val="18"/>
              </w:rPr>
              <w:t>К - количество помещений, выделенных для хранения архивных документов, относящихся к собственности Московской области, на которых проведены работы по капитальному (текущему) ремонту и техническому переоснащению;</w:t>
            </w:r>
          </w:p>
          <w:p w14:paraId="0E2E8D34" w14:textId="77777777" w:rsidR="00025AE9" w:rsidRPr="00025AE9" w:rsidRDefault="00025AE9" w:rsidP="00025AE9">
            <w:pPr>
              <w:suppressAutoHyphens/>
              <w:rPr>
                <w:color w:val="000000"/>
                <w:sz w:val="18"/>
                <w:szCs w:val="18"/>
              </w:rPr>
            </w:pPr>
            <w:proofErr w:type="spellStart"/>
            <w:r w:rsidRPr="00025AE9">
              <w:rPr>
                <w:color w:val="000000"/>
                <w:sz w:val="18"/>
                <w:szCs w:val="18"/>
              </w:rPr>
              <w:t>Кф</w:t>
            </w:r>
            <w:proofErr w:type="spellEnd"/>
            <w:r w:rsidRPr="00025AE9">
              <w:rPr>
                <w:color w:val="000000"/>
                <w:sz w:val="18"/>
                <w:szCs w:val="18"/>
              </w:rPr>
              <w:t xml:space="preserve"> – количество помещений, выделенных для хранения архивных документов, относящихся к собственности Московской области, на которых проведены работы по </w:t>
            </w:r>
            <w:r w:rsidRPr="00025AE9">
              <w:rPr>
                <w:color w:val="000000"/>
                <w:sz w:val="18"/>
                <w:szCs w:val="18"/>
              </w:rPr>
              <w:lastRenderedPageBreak/>
              <w:t>капитальному (текущему) ремонту и техническому переоснащению в текущем году;</w:t>
            </w:r>
          </w:p>
          <w:p w14:paraId="2AEBC9F3" w14:textId="77777777" w:rsidR="00025AE9" w:rsidRPr="00025AE9" w:rsidRDefault="00025AE9" w:rsidP="00025AE9">
            <w:pPr>
              <w:suppressAutoHyphens/>
              <w:rPr>
                <w:sz w:val="18"/>
                <w:szCs w:val="18"/>
              </w:rPr>
            </w:pPr>
            <w:proofErr w:type="spellStart"/>
            <w:r w:rsidRPr="00025AE9">
              <w:rPr>
                <w:color w:val="000000"/>
                <w:sz w:val="18"/>
                <w:szCs w:val="18"/>
              </w:rPr>
              <w:t>Кп</w:t>
            </w:r>
            <w:proofErr w:type="spellEnd"/>
            <w:r w:rsidRPr="00025AE9">
              <w:rPr>
                <w:color w:val="000000"/>
                <w:sz w:val="18"/>
                <w:szCs w:val="18"/>
              </w:rPr>
              <w:t xml:space="preserve"> - количество помещений, выделенных для хранения архивных документов, относящихся к собственности Московской области, на которых предусмотрено проведение работ по капитальному (текущему) ремонту и техническому переоснащению</w:t>
            </w:r>
          </w:p>
        </w:tc>
        <w:tc>
          <w:tcPr>
            <w:tcW w:w="41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AF42C0" w14:textId="77777777" w:rsidR="00025AE9" w:rsidRPr="00025AE9" w:rsidRDefault="00025AE9" w:rsidP="00025AE9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color w:val="000000"/>
                <w:sz w:val="18"/>
                <w:szCs w:val="18"/>
              </w:rPr>
              <w:lastRenderedPageBreak/>
              <w:t>Универсальный передаточный документ, счет, товарная накладная, акт о приемке-передаче товара, акт сдачи-приемки работ, акт о приемке выполненных работ (форма     КС-2), справка о стоимости выполненных работ и затрат (форма КС-3)</w:t>
            </w:r>
          </w:p>
        </w:tc>
        <w:tc>
          <w:tcPr>
            <w:tcW w:w="1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A08091" w14:textId="77777777" w:rsidR="00025AE9" w:rsidRPr="00025AE9" w:rsidRDefault="00025AE9" w:rsidP="00025AE9">
            <w:pPr>
              <w:suppressAutoHyphens/>
              <w:jc w:val="center"/>
              <w:rPr>
                <w:color w:val="000000"/>
                <w:sz w:val="18"/>
                <w:szCs w:val="18"/>
              </w:rPr>
            </w:pPr>
            <w:r w:rsidRPr="00025AE9">
              <w:rPr>
                <w:color w:val="000000"/>
                <w:sz w:val="18"/>
                <w:szCs w:val="18"/>
              </w:rPr>
              <w:t>ежеквартально, нарастающим итогом</w:t>
            </w:r>
          </w:p>
        </w:tc>
      </w:tr>
    </w:tbl>
    <w:p w14:paraId="7A98A27C" w14:textId="77777777" w:rsidR="00025AE9" w:rsidRDefault="00025AE9" w:rsidP="00025AE9">
      <w:pPr>
        <w:tabs>
          <w:tab w:val="left" w:pos="12334"/>
        </w:tabs>
      </w:pPr>
    </w:p>
    <w:p w14:paraId="2550DE8D" w14:textId="77777777" w:rsidR="00025AE9" w:rsidRDefault="00025AE9" w:rsidP="00025AE9">
      <w:pPr>
        <w:tabs>
          <w:tab w:val="left" w:pos="12334"/>
        </w:tabs>
      </w:pPr>
    </w:p>
    <w:p w14:paraId="2272A6FB" w14:textId="47C20968" w:rsidR="00025AE9" w:rsidRDefault="00025AE9" w:rsidP="00025AE9">
      <w:pPr>
        <w:tabs>
          <w:tab w:val="left" w:pos="12334"/>
        </w:tabs>
        <w:jc w:val="center"/>
        <w:rPr>
          <w:b/>
          <w:bCs/>
        </w:rPr>
      </w:pPr>
      <w:r>
        <w:rPr>
          <w:b/>
          <w:bCs/>
        </w:rPr>
        <w:t xml:space="preserve">5. </w:t>
      </w:r>
      <w:r w:rsidRPr="00764F63">
        <w:rPr>
          <w:b/>
          <w:bCs/>
        </w:rPr>
        <w:t xml:space="preserve">Перечень мероприятий Подпрограммы </w:t>
      </w:r>
      <w:r>
        <w:rPr>
          <w:b/>
          <w:bCs/>
        </w:rPr>
        <w:t>4</w:t>
      </w:r>
      <w:r w:rsidRPr="00764F63">
        <w:rPr>
          <w:b/>
          <w:bCs/>
        </w:rPr>
        <w:t xml:space="preserve"> муниципальной программы «Цифровое муниципальное образование»</w:t>
      </w:r>
    </w:p>
    <w:p w14:paraId="2688E35E" w14:textId="77777777" w:rsidR="00D72185" w:rsidRDefault="00D72185" w:rsidP="00025AE9">
      <w:pPr>
        <w:tabs>
          <w:tab w:val="left" w:pos="12334"/>
        </w:tabs>
        <w:jc w:val="center"/>
        <w:rPr>
          <w:b/>
          <w:bCs/>
        </w:rPr>
      </w:pPr>
    </w:p>
    <w:tbl>
      <w:tblPr>
        <w:tblW w:w="16302" w:type="dxa"/>
        <w:tblInd w:w="-743" w:type="dxa"/>
        <w:tblLayout w:type="fixed"/>
        <w:tblLook w:val="04A0" w:firstRow="1" w:lastRow="0" w:firstColumn="1" w:lastColumn="0" w:noHBand="0" w:noVBand="1"/>
      </w:tblPr>
      <w:tblGrid>
        <w:gridCol w:w="568"/>
        <w:gridCol w:w="2268"/>
        <w:gridCol w:w="992"/>
        <w:gridCol w:w="1843"/>
        <w:gridCol w:w="992"/>
        <w:gridCol w:w="709"/>
        <w:gridCol w:w="567"/>
        <w:gridCol w:w="567"/>
        <w:gridCol w:w="567"/>
        <w:gridCol w:w="567"/>
        <w:gridCol w:w="851"/>
        <w:gridCol w:w="850"/>
        <w:gridCol w:w="850"/>
        <w:gridCol w:w="851"/>
        <w:gridCol w:w="850"/>
        <w:gridCol w:w="851"/>
        <w:gridCol w:w="850"/>
        <w:gridCol w:w="709"/>
      </w:tblGrid>
      <w:tr w:rsidR="00D72185" w:rsidRPr="00D72185" w14:paraId="2F7DEF4B" w14:textId="77777777" w:rsidTr="00D72185">
        <w:trPr>
          <w:trHeight w:val="409"/>
        </w:trPr>
        <w:tc>
          <w:tcPr>
            <w:tcW w:w="56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E76421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  <w:p w14:paraId="02F93B08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№ п/п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5A4AE5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Мероприятие подпрограммы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F7F46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Сроки исполнения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671F2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Источник финансирования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22126C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Всего (</w:t>
            </w:r>
            <w:proofErr w:type="spellStart"/>
            <w:r w:rsidRPr="00D72185">
              <w:rPr>
                <w:rFonts w:eastAsia="Calibri"/>
                <w:color w:val="000000"/>
                <w:sz w:val="18"/>
                <w:szCs w:val="18"/>
              </w:rPr>
              <w:t>тыс.руб</w:t>
            </w:r>
            <w:proofErr w:type="spellEnd"/>
            <w:r w:rsidRPr="00D72185">
              <w:rPr>
                <w:rFonts w:eastAsia="Calibri"/>
                <w:color w:val="000000"/>
                <w:sz w:val="18"/>
                <w:szCs w:val="18"/>
              </w:rPr>
              <w:t>.)</w:t>
            </w:r>
          </w:p>
        </w:tc>
        <w:tc>
          <w:tcPr>
            <w:tcW w:w="8930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29A67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Объем финансирования по годам (</w:t>
            </w:r>
            <w:proofErr w:type="spellStart"/>
            <w:r w:rsidRPr="00D72185">
              <w:rPr>
                <w:rFonts w:eastAsia="Calibri"/>
                <w:color w:val="000000"/>
                <w:sz w:val="18"/>
                <w:szCs w:val="18"/>
              </w:rPr>
              <w:t>тыс.руб</w:t>
            </w:r>
            <w:proofErr w:type="spellEnd"/>
            <w:r w:rsidRPr="00D72185">
              <w:rPr>
                <w:rFonts w:eastAsia="Calibri"/>
                <w:color w:val="000000"/>
                <w:sz w:val="18"/>
                <w:szCs w:val="18"/>
              </w:rPr>
              <w:t>.)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E4903A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Ответственный за выполнение</w:t>
            </w:r>
          </w:p>
        </w:tc>
      </w:tr>
      <w:tr w:rsidR="00D72185" w:rsidRPr="00D72185" w14:paraId="5D043A4A" w14:textId="77777777" w:rsidTr="00D72185">
        <w:trPr>
          <w:trHeight w:val="60"/>
        </w:trPr>
        <w:tc>
          <w:tcPr>
            <w:tcW w:w="5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51CB25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EAF514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C8C14D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20"/>
                <w:szCs w:val="20"/>
              </w:rPr>
            </w:pPr>
          </w:p>
        </w:tc>
        <w:tc>
          <w:tcPr>
            <w:tcW w:w="18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AC9A4A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A7D157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20"/>
                <w:szCs w:val="20"/>
              </w:rPr>
            </w:pPr>
          </w:p>
        </w:tc>
        <w:tc>
          <w:tcPr>
            <w:tcW w:w="297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16C2E2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20"/>
                <w:szCs w:val="20"/>
              </w:rPr>
            </w:pPr>
            <w:r w:rsidRPr="00D72185">
              <w:rPr>
                <w:rFonts w:eastAsia="Calibri"/>
                <w:color w:val="000000"/>
                <w:sz w:val="20"/>
                <w:szCs w:val="20"/>
              </w:rPr>
              <w:t>202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3F2E7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20"/>
                <w:szCs w:val="20"/>
              </w:rPr>
            </w:pPr>
            <w:r w:rsidRPr="00D72185">
              <w:rPr>
                <w:rFonts w:eastAsia="Calibri"/>
                <w:color w:val="000000"/>
                <w:sz w:val="20"/>
                <w:szCs w:val="20"/>
              </w:rPr>
              <w:t>202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E7822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20"/>
                <w:szCs w:val="20"/>
              </w:rPr>
            </w:pPr>
            <w:r w:rsidRPr="00D72185">
              <w:rPr>
                <w:rFonts w:eastAsia="Calibri"/>
                <w:color w:val="000000"/>
                <w:sz w:val="20"/>
                <w:szCs w:val="20"/>
              </w:rPr>
              <w:t>202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79A92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20"/>
                <w:szCs w:val="20"/>
              </w:rPr>
            </w:pPr>
            <w:r w:rsidRPr="00D72185">
              <w:rPr>
                <w:rFonts w:eastAsia="Calibri"/>
                <w:color w:val="000000"/>
                <w:sz w:val="20"/>
                <w:szCs w:val="20"/>
              </w:rPr>
              <w:t>2026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5A13F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20"/>
                <w:szCs w:val="20"/>
              </w:rPr>
            </w:pPr>
            <w:r w:rsidRPr="00D72185">
              <w:rPr>
                <w:rFonts w:eastAsia="Calibri"/>
                <w:color w:val="000000"/>
                <w:sz w:val="20"/>
                <w:szCs w:val="20"/>
              </w:rPr>
              <w:t>2027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BD587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20"/>
                <w:szCs w:val="20"/>
              </w:rPr>
            </w:pPr>
            <w:r w:rsidRPr="00D72185">
              <w:rPr>
                <w:rFonts w:eastAsia="Calibri"/>
                <w:color w:val="000000"/>
                <w:sz w:val="20"/>
                <w:szCs w:val="20"/>
              </w:rPr>
              <w:t>2028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F8276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20"/>
                <w:szCs w:val="20"/>
              </w:rPr>
            </w:pPr>
            <w:r w:rsidRPr="00D72185">
              <w:rPr>
                <w:rFonts w:eastAsia="Calibri"/>
                <w:color w:val="000000"/>
                <w:sz w:val="20"/>
                <w:szCs w:val="20"/>
              </w:rPr>
              <w:t>2029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0D31A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20"/>
                <w:szCs w:val="20"/>
              </w:rPr>
            </w:pPr>
            <w:r w:rsidRPr="00D72185">
              <w:rPr>
                <w:rFonts w:eastAsia="Calibri"/>
                <w:color w:val="000000"/>
                <w:sz w:val="20"/>
                <w:szCs w:val="20"/>
              </w:rPr>
              <w:t>203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3792B6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20"/>
                <w:szCs w:val="20"/>
              </w:rPr>
            </w:pPr>
          </w:p>
        </w:tc>
      </w:tr>
      <w:tr w:rsidR="00D72185" w:rsidRPr="00D72185" w14:paraId="2C9B9301" w14:textId="77777777" w:rsidTr="00D72185">
        <w:trPr>
          <w:trHeight w:val="121"/>
        </w:trPr>
        <w:tc>
          <w:tcPr>
            <w:tcW w:w="568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3D117D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2268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D48B66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 xml:space="preserve">Основное мероприятие 01 </w:t>
            </w:r>
          </w:p>
          <w:p w14:paraId="47F4C197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Хранение, комплектование, учет и использование архивных документов в муниципальных архивах</w:t>
            </w:r>
          </w:p>
        </w:tc>
        <w:tc>
          <w:tcPr>
            <w:tcW w:w="992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B3895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3-203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A7722A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Итого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D3A6A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400,0</w:t>
            </w:r>
          </w:p>
        </w:tc>
        <w:tc>
          <w:tcPr>
            <w:tcW w:w="297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AC1B25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 30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9A3E2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300, 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4FEED4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30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8A3AE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30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03259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30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C69C26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30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614CC5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30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CB2225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300,0</w:t>
            </w:r>
          </w:p>
        </w:tc>
        <w:tc>
          <w:tcPr>
            <w:tcW w:w="70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E9B397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53116AA6" w14:textId="77777777" w:rsidTr="00D72185">
        <w:trPr>
          <w:trHeight w:val="147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67635D9C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6A0B181D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6A906B2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72C5A9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15CCE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633C1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 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06488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1A3A83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43A60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445C37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927A6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6DB142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35F88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068C6528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4ECFCB40" w14:textId="77777777" w:rsidTr="00D72185">
        <w:trPr>
          <w:trHeight w:val="270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5E354835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D1FF44B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0DEBAF53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B1C0F8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 xml:space="preserve">Средства федерального бюджета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44BE5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 0,0</w:t>
            </w:r>
          </w:p>
        </w:tc>
        <w:tc>
          <w:tcPr>
            <w:tcW w:w="297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45E33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 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29D0B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394836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9414E3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F2171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6BAF6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350684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47D8B6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21518108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4E077724" w14:textId="77777777" w:rsidTr="00D72185">
        <w:trPr>
          <w:trHeight w:val="430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14B52AB2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0533BD58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2CF381CE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hideMark/>
          </w:tcPr>
          <w:p w14:paraId="14C79574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BD3FE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400,0</w:t>
            </w:r>
          </w:p>
        </w:tc>
        <w:tc>
          <w:tcPr>
            <w:tcW w:w="297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498D09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 30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B45F6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300, 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BB95D5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30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6FC97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300,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8FF5AE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30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D0D0F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30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EDEC93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30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9908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30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70497B2E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4653A80E" w14:textId="77777777" w:rsidTr="00D72185">
        <w:trPr>
          <w:trHeight w:val="205"/>
        </w:trPr>
        <w:tc>
          <w:tcPr>
            <w:tcW w:w="5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27B6B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F57B75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E0B33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50793F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Внебюджетные средства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4837F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 0,0</w:t>
            </w:r>
          </w:p>
        </w:tc>
        <w:tc>
          <w:tcPr>
            <w:tcW w:w="297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96A1B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 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C5E34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AD353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DF8D0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32C7D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28A1A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CD44F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DBFA17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164B4D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65D3ED08" w14:textId="77777777" w:rsidTr="00D72185">
        <w:trPr>
          <w:trHeight w:val="114"/>
        </w:trPr>
        <w:tc>
          <w:tcPr>
            <w:tcW w:w="56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12630E2F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.1</w:t>
            </w:r>
          </w:p>
        </w:tc>
        <w:tc>
          <w:tcPr>
            <w:tcW w:w="2268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23E688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Мероприятие 01.01</w:t>
            </w:r>
          </w:p>
          <w:p w14:paraId="654FD7DB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Укрепление материально-технической базы и проведение капитального (текущего) ремонта муниципального архива</w:t>
            </w:r>
          </w:p>
        </w:tc>
        <w:tc>
          <w:tcPr>
            <w:tcW w:w="992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18CE7D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3-203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B67AC3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Итого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904D26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ECA17E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 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FC2DD3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76C354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3058E4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CEE18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AF6C9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E671B7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A5598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4768D7B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  <w:p w14:paraId="1C28D72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08F84516" w14:textId="77777777" w:rsidTr="00D72185">
        <w:trPr>
          <w:trHeight w:val="253"/>
        </w:trPr>
        <w:tc>
          <w:tcPr>
            <w:tcW w:w="5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0E392646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17E0127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19FF1813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4B61BF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F1DC36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 0,0</w:t>
            </w:r>
          </w:p>
        </w:tc>
        <w:tc>
          <w:tcPr>
            <w:tcW w:w="297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99FF2D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 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DF28F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33F18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C5F222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E6C243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B7823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0B9542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69C2A6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B5CFA3A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6709FDCC" w14:textId="77777777" w:rsidTr="00D72185">
        <w:trPr>
          <w:trHeight w:val="253"/>
        </w:trPr>
        <w:tc>
          <w:tcPr>
            <w:tcW w:w="5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377F1171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0CCFB96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2DC73AB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4E6095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 xml:space="preserve">Средства федерального бюджета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DBF889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 0,0</w:t>
            </w:r>
          </w:p>
        </w:tc>
        <w:tc>
          <w:tcPr>
            <w:tcW w:w="297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DA99C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 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494FDD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89A773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E9E2A3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A8445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53394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C9AABE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A81337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30F5F6CE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05F3C92E" w14:textId="77777777" w:rsidTr="00D72185">
        <w:trPr>
          <w:trHeight w:val="340"/>
        </w:trPr>
        <w:tc>
          <w:tcPr>
            <w:tcW w:w="5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055A6776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783FC001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0B5D1A9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391E6F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513A3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339BD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 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EF2A2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2FFA5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A3F14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6D60E7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2B6BD6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D4DC9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1E68C3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BA5E29F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6D6E0634" w14:textId="77777777" w:rsidTr="00D72185">
        <w:trPr>
          <w:trHeight w:val="173"/>
        </w:trPr>
        <w:tc>
          <w:tcPr>
            <w:tcW w:w="5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74798DE6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645A67D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9110604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</w:tcPr>
          <w:p w14:paraId="4D20A3FD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Внебюджетные средства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400742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 0,0</w:t>
            </w:r>
          </w:p>
        </w:tc>
        <w:tc>
          <w:tcPr>
            <w:tcW w:w="297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6373D3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 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5F417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5E5314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A62DF7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3E0E69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BB9607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777A1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946FD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2E938BFC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638DD581" w14:textId="77777777" w:rsidTr="00D72185">
        <w:trPr>
          <w:trHeight w:val="114"/>
        </w:trPr>
        <w:tc>
          <w:tcPr>
            <w:tcW w:w="5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30F0F9EB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27B07E1F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sz w:val="18"/>
                <w:szCs w:val="18"/>
              </w:rPr>
              <w:t>Оказано услуг (проведено работ) по укреплению материально-технической базы муниципального архива за отчетный период, (единица)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38E32542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х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7D191F14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х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47CA34C2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 xml:space="preserve">Всего 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3356BEEF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3 год</w:t>
            </w:r>
          </w:p>
        </w:tc>
        <w:tc>
          <w:tcPr>
            <w:tcW w:w="22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1E7A31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В том числе по кварталам: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68F2D6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4 год</w:t>
            </w:r>
          </w:p>
        </w:tc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38E624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5 год</w:t>
            </w:r>
          </w:p>
        </w:tc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E1CA3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6 год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17A9B3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7 год</w:t>
            </w:r>
          </w:p>
        </w:tc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3D60C52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8 год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5A38CE3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9 год</w:t>
            </w:r>
          </w:p>
        </w:tc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E60DE46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30 год</w:t>
            </w:r>
          </w:p>
        </w:tc>
        <w:tc>
          <w:tcPr>
            <w:tcW w:w="7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53BD603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4F1342B7" w14:textId="77777777" w:rsidTr="00D72185">
        <w:trPr>
          <w:trHeight w:val="231"/>
        </w:trPr>
        <w:tc>
          <w:tcPr>
            <w:tcW w:w="5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53449A57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9E1EBB4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B1C01AD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C7926E9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ED6830D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66E4B5C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4DE6C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I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9A6E4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II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847BE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III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92CB12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IV</w:t>
            </w:r>
          </w:p>
        </w:tc>
        <w:tc>
          <w:tcPr>
            <w:tcW w:w="8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5857689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C214F7D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4F379EE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B995B55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3551846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13502F12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62A710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53DCDF7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23F26487" w14:textId="77777777" w:rsidTr="00D72185">
        <w:trPr>
          <w:trHeight w:val="397"/>
        </w:trPr>
        <w:tc>
          <w:tcPr>
            <w:tcW w:w="5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30F332FC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CF7B27A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586F6B8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5B3C92F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39EFD5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B29D76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 0,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4FA4F6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 0,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785D3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 0,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9BE2E4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 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5C003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 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824C4D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B5F086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D93A9D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AA957E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35D16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AE181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DFA18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2453441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56311C7D" w14:textId="77777777" w:rsidTr="00D72185">
        <w:trPr>
          <w:trHeight w:val="133"/>
        </w:trPr>
        <w:tc>
          <w:tcPr>
            <w:tcW w:w="568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074A63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lastRenderedPageBreak/>
              <w:t>1.2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BD8C69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Мероприятие 01.02</w:t>
            </w:r>
          </w:p>
          <w:p w14:paraId="39C066D2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Расходы на обеспечение деятельности муниципальных архивов</w:t>
            </w:r>
          </w:p>
          <w:p w14:paraId="4132683D" w14:textId="77777777" w:rsid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  <w:p w14:paraId="338FF164" w14:textId="77777777" w:rsid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  <w:p w14:paraId="24332DD3" w14:textId="77777777" w:rsid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  <w:p w14:paraId="56F274D2" w14:textId="77777777" w:rsid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  <w:p w14:paraId="18E8AB81" w14:textId="77777777" w:rsid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  <w:p w14:paraId="2318EC6A" w14:textId="77777777" w:rsid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  <w:p w14:paraId="2535557D" w14:textId="31083653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1D7607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3-2030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45A750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Итого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306774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400,0</w:t>
            </w:r>
          </w:p>
        </w:tc>
        <w:tc>
          <w:tcPr>
            <w:tcW w:w="2977" w:type="dxa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FD9A3D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30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1312D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30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C6A58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30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C95409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30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A999E3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30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3981714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300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35E3AC8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30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7A5D801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300,0</w:t>
            </w:r>
          </w:p>
        </w:tc>
        <w:tc>
          <w:tcPr>
            <w:tcW w:w="709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7006F6A5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</w:p>
        </w:tc>
      </w:tr>
      <w:tr w:rsidR="00D72185" w:rsidRPr="00D72185" w14:paraId="2116818E" w14:textId="77777777" w:rsidTr="00D72185">
        <w:trPr>
          <w:trHeight w:val="208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351ECDB0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79C5B073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00F31FA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FD0395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7F5B12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977" w:type="dxa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D5A99E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 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D8D16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E6A02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99FCE9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885834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12AC8967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01FE4F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629FF2E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D368EF1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</w:tr>
      <w:tr w:rsidR="00D72185" w:rsidRPr="00D72185" w14:paraId="261DD964" w14:textId="77777777" w:rsidTr="00D72185">
        <w:trPr>
          <w:trHeight w:val="318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7774DB6E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591309AA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A669E97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DEECE8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33694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400,0</w:t>
            </w:r>
          </w:p>
        </w:tc>
        <w:tc>
          <w:tcPr>
            <w:tcW w:w="2977" w:type="dxa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59CEC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30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5FC02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30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5A7F3D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30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D02B7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30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213C9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30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6C1D5EB7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300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3DC77CB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30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2908DB4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30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3D1790D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</w:tr>
      <w:tr w:rsidR="00D72185" w:rsidRPr="00D72185" w14:paraId="4A92F96E" w14:textId="77777777" w:rsidTr="00D72185">
        <w:trPr>
          <w:trHeight w:val="188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22999DB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00602A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7623E5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4BCCC0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Внебюджетные средства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FAC34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977" w:type="dxa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23745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 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33ABE9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56F637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307D64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471DE6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52DFB6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D3D2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00F569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8D3A5F8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</w:tr>
      <w:tr w:rsidR="00D72185" w:rsidRPr="00D72185" w14:paraId="781DA2C7" w14:textId="77777777" w:rsidTr="00D72185">
        <w:trPr>
          <w:trHeight w:val="416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0377BEBE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23DD20F8" w14:textId="77777777" w:rsidR="00D72185" w:rsidRPr="00D72185" w:rsidRDefault="00D72185" w:rsidP="00D72185">
            <w:pPr>
              <w:suppressAutoHyphens/>
              <w:rPr>
                <w:sz w:val="18"/>
                <w:szCs w:val="18"/>
              </w:rPr>
            </w:pPr>
            <w:r w:rsidRPr="00D72185">
              <w:rPr>
                <w:sz w:val="18"/>
                <w:szCs w:val="18"/>
              </w:rPr>
              <w:t>Обеспечено хранение, комплектование, учет и использование архивных документов, относящихся к муниципальной собственности, (единица хранения)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7546886E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х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2DECE8F6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х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74B1E8B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 xml:space="preserve">Всего 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683A0CB9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3 год</w:t>
            </w:r>
          </w:p>
        </w:tc>
        <w:tc>
          <w:tcPr>
            <w:tcW w:w="22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606F77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В том числе по кварталам: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4F628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4 год</w:t>
            </w:r>
          </w:p>
        </w:tc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846D0E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5 год</w:t>
            </w:r>
          </w:p>
        </w:tc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585D8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6 год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0984D2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7 год</w:t>
            </w:r>
          </w:p>
        </w:tc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3958A4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8 год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0A31B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9 год</w:t>
            </w:r>
          </w:p>
        </w:tc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2224C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30 год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9E9C454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2E5553B5" w14:textId="77777777" w:rsidTr="00D72185">
        <w:trPr>
          <w:trHeight w:val="24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23FAAB73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29017B1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CE9D4FD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19CD922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42C46B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761942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B3D165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I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74D00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II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5E840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III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FCADD4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IV</w:t>
            </w:r>
          </w:p>
        </w:tc>
        <w:tc>
          <w:tcPr>
            <w:tcW w:w="8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3A5865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01EA545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2B72BB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8152202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C6A3C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860FA4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12D434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F63AF9F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0419786F" w14:textId="77777777" w:rsidTr="00D72185">
        <w:trPr>
          <w:trHeight w:val="779"/>
        </w:trPr>
        <w:tc>
          <w:tcPr>
            <w:tcW w:w="5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7924CB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8531A6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CE8618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FB29ED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842F75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476</w:t>
            </w: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1D647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92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A4BFBE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9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5C959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E2C8B2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3A3999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C04965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30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CC84F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314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164A2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345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26AF9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30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2C6C95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325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4E79D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30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A58559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30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F9896A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1066C9BF" w14:textId="77777777" w:rsidTr="00D72185">
        <w:trPr>
          <w:trHeight w:val="378"/>
        </w:trPr>
        <w:tc>
          <w:tcPr>
            <w:tcW w:w="56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02DF464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.2.1.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E0597C3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sz w:val="18"/>
                <w:szCs w:val="18"/>
              </w:rPr>
              <w:t>Упорядочение документов постоянного хранения и по личному составу Совета депутатов городского округа Лыткарино за 2020-2025гг.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79C0236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3-2030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0D9A72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Итого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EAF68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310,0</w:t>
            </w:r>
          </w:p>
        </w:tc>
        <w:tc>
          <w:tcPr>
            <w:tcW w:w="2977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28DEDC" w14:textId="2406D851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</w:t>
            </w:r>
            <w:r>
              <w:rPr>
                <w:rFonts w:eastAsia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FA6374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C6489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55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DA73A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94E355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E1F6F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CB44D6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1C6B95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155,0</w:t>
            </w:r>
          </w:p>
        </w:tc>
        <w:tc>
          <w:tcPr>
            <w:tcW w:w="70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0958028E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  <w:lang w:eastAsia="en-US"/>
              </w:rPr>
              <w:t>Совет депутатов городского округа Лыткарино</w:t>
            </w:r>
          </w:p>
        </w:tc>
      </w:tr>
      <w:tr w:rsidR="00D72185" w:rsidRPr="00D72185" w14:paraId="5F96F6EB" w14:textId="77777777" w:rsidTr="00D72185">
        <w:trPr>
          <w:trHeight w:val="277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25654CA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4FFB042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019BCE0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6FC29B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897712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A9C14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69D062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6C33E5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0F881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E3F70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879A8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4043F2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7B9487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5FDAB07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5F2AC882" w14:textId="77777777" w:rsidTr="00D72185">
        <w:trPr>
          <w:trHeight w:val="277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D8B8B3C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D694BEC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B926F62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C7C37C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A377C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310,0</w:t>
            </w:r>
          </w:p>
        </w:tc>
        <w:tc>
          <w:tcPr>
            <w:tcW w:w="2977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375114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2E5E29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DF01F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55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5B4DF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CB433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DE753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4294F9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59C276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155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C8616F0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5331DA64" w14:textId="77777777" w:rsidTr="00D72185">
        <w:trPr>
          <w:trHeight w:val="201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75AFC78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9447E2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67D18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49F34F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Внебюджетные средства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0805A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CCA27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828DA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81C76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CC15B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6A9A4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AC51A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C47929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68F47D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C7803AC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1475394B" w14:textId="77777777" w:rsidTr="00D72185">
        <w:trPr>
          <w:trHeight w:val="309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A940060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ADF38BE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sz w:val="18"/>
                <w:szCs w:val="18"/>
              </w:rPr>
              <w:t>Упорядочено документов постоянного хранения и по личному составу Совета депутатов городского округа Лыткарино за 2020-2025гг., 2025-2030гг., единица хранения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090B102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х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9E3675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х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400C86D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Всего</w:t>
            </w:r>
          </w:p>
        </w:tc>
        <w:tc>
          <w:tcPr>
            <w:tcW w:w="709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D15EA8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3 год</w:t>
            </w:r>
          </w:p>
        </w:tc>
        <w:tc>
          <w:tcPr>
            <w:tcW w:w="2268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D3B48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В том числе по кварталам: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C19DA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4 год</w:t>
            </w:r>
          </w:p>
        </w:tc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CAA847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5 год</w:t>
            </w:r>
          </w:p>
        </w:tc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A668A3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6 год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08FB93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7 год</w:t>
            </w:r>
          </w:p>
        </w:tc>
        <w:tc>
          <w:tcPr>
            <w:tcW w:w="85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59A7FF62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8 год</w:t>
            </w:r>
          </w:p>
        </w:tc>
        <w:tc>
          <w:tcPr>
            <w:tcW w:w="851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1CFD294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9 год</w:t>
            </w:r>
          </w:p>
        </w:tc>
        <w:tc>
          <w:tcPr>
            <w:tcW w:w="85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3726022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30 год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82D7F30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</w:tr>
      <w:tr w:rsidR="00D72185" w:rsidRPr="00D72185" w14:paraId="599591C1" w14:textId="77777777" w:rsidTr="00D72185">
        <w:trPr>
          <w:trHeight w:val="277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023B874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681B8D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F5A8CC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C5952E7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CE5BF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709" w:type="dxa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2CAB93E3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552DED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I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CFBB5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II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537F3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III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44C6D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IV</w:t>
            </w: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1E8DCA4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4094DB6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29B1FCA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2C372EC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0B198E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E0476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85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2147E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2D0A6A3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</w:tr>
      <w:tr w:rsidR="00D72185" w:rsidRPr="00D72185" w14:paraId="7DFDC366" w14:textId="77777777" w:rsidTr="00D72185">
        <w:trPr>
          <w:trHeight w:val="884"/>
        </w:trPr>
        <w:tc>
          <w:tcPr>
            <w:tcW w:w="5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059172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A9B7AE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F84BF3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69CE4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3DBB16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32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3EEFD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8300F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C7D32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FB479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F66B4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7F8E69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8754BE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16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CAEDF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17062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52CFB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F7945E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03C1C7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16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2DAACA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</w:tr>
      <w:tr w:rsidR="00D72185" w:rsidRPr="00D72185" w14:paraId="3BF35425" w14:textId="77777777" w:rsidTr="00D72185">
        <w:trPr>
          <w:trHeight w:val="347"/>
        </w:trPr>
        <w:tc>
          <w:tcPr>
            <w:tcW w:w="56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B3E0CDB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.2.2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67FD724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sz w:val="18"/>
                <w:szCs w:val="18"/>
              </w:rPr>
              <w:t>Упорядочение документов постоянного хранения и по личному составу Контрольно-счетной палаты городского округа Лыткарино за 2020-2023гг., 2024-2026гг.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16D7903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3-2030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C8485F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Итого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8D4E02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97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6566C4" w14:textId="151E2DD9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241D9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90AA2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DDB5F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9AF6B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F6809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B146E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FAD2E9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7679DBD4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  <w:lang w:eastAsia="en-US"/>
              </w:rPr>
              <w:t xml:space="preserve">Контрольно-счетная палата городского округа </w:t>
            </w:r>
            <w:r w:rsidRPr="00D72185">
              <w:rPr>
                <w:rFonts w:eastAsia="Calibri"/>
                <w:sz w:val="18"/>
                <w:szCs w:val="18"/>
                <w:lang w:eastAsia="en-US"/>
              </w:rPr>
              <w:lastRenderedPageBreak/>
              <w:t>Лыткарино</w:t>
            </w:r>
          </w:p>
        </w:tc>
      </w:tr>
      <w:tr w:rsidR="00D72185" w:rsidRPr="00D72185" w14:paraId="59C71577" w14:textId="77777777" w:rsidTr="00D72185">
        <w:trPr>
          <w:trHeight w:val="601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0EFDA4D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C965AB2" w14:textId="77777777" w:rsidR="00D72185" w:rsidRPr="00D72185" w:rsidRDefault="00D72185" w:rsidP="00D72185">
            <w:pPr>
              <w:suppressAutoHyphens/>
              <w:rPr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F222445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D66CF4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1EB4DE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977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0D7586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627D75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73BAE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D73CF7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4A96E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8C57E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157BB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3898F7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57510203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  <w:lang w:eastAsia="en-US"/>
              </w:rPr>
            </w:pPr>
          </w:p>
        </w:tc>
      </w:tr>
      <w:tr w:rsidR="00D72185" w:rsidRPr="00D72185" w14:paraId="48B78A16" w14:textId="77777777" w:rsidTr="00D72185">
        <w:trPr>
          <w:trHeight w:val="657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58F510B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624F288" w14:textId="77777777" w:rsidR="00D72185" w:rsidRPr="00D72185" w:rsidRDefault="00D72185" w:rsidP="00D72185">
            <w:pPr>
              <w:suppressAutoHyphens/>
              <w:rPr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2791595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3DEE97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992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F6DB44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977" w:type="dxa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469353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8EA5E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7F6517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55D27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78C28D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CC7D74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F5AA0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879A32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9331B9F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368983F1" w14:textId="77777777" w:rsidTr="00D72185">
        <w:trPr>
          <w:trHeight w:val="277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4395A57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4B881B" w14:textId="77777777" w:rsidR="00D72185" w:rsidRPr="00D72185" w:rsidRDefault="00D72185" w:rsidP="00D72185">
            <w:pPr>
              <w:suppressAutoHyphens/>
              <w:rPr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B15F1B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9A6CD8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Внебюджетные средства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4E72BD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977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768233" w14:textId="41D1AC6F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6DA4E3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5B617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B6291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53D0C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7DC972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A60232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AEDB4E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7202072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48F554EB" w14:textId="77777777" w:rsidTr="00D72185">
        <w:trPr>
          <w:trHeight w:val="277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49775D0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71D5B10" w14:textId="77777777" w:rsidR="00D72185" w:rsidRDefault="00D72185" w:rsidP="00D72185">
            <w:pPr>
              <w:suppressAutoHyphens/>
              <w:rPr>
                <w:sz w:val="18"/>
                <w:szCs w:val="18"/>
              </w:rPr>
            </w:pPr>
            <w:r w:rsidRPr="00D72185">
              <w:rPr>
                <w:sz w:val="18"/>
                <w:szCs w:val="18"/>
              </w:rPr>
              <w:t xml:space="preserve">Упорядочено документов постоянного хранения и </w:t>
            </w:r>
            <w:r w:rsidRPr="00D72185">
              <w:rPr>
                <w:sz w:val="18"/>
                <w:szCs w:val="18"/>
              </w:rPr>
              <w:lastRenderedPageBreak/>
              <w:t>по личному составу Контрольно-счетной палаты городского округа Лыткарино за 2020-2023гг., 2024-2026гг., единица хранения</w:t>
            </w:r>
          </w:p>
          <w:p w14:paraId="65968444" w14:textId="77777777" w:rsidR="00D72185" w:rsidRDefault="00D72185" w:rsidP="00D72185">
            <w:pPr>
              <w:suppressAutoHyphens/>
              <w:rPr>
                <w:sz w:val="18"/>
                <w:szCs w:val="18"/>
              </w:rPr>
            </w:pPr>
          </w:p>
          <w:p w14:paraId="411E984F" w14:textId="77777777" w:rsidR="00D72185" w:rsidRDefault="00D72185" w:rsidP="00D72185">
            <w:pPr>
              <w:suppressAutoHyphens/>
              <w:rPr>
                <w:sz w:val="18"/>
                <w:szCs w:val="18"/>
              </w:rPr>
            </w:pPr>
          </w:p>
          <w:p w14:paraId="2029B353" w14:textId="77777777" w:rsidR="00D72185" w:rsidRDefault="00D72185" w:rsidP="00D72185">
            <w:pPr>
              <w:suppressAutoHyphens/>
              <w:rPr>
                <w:sz w:val="18"/>
                <w:szCs w:val="18"/>
              </w:rPr>
            </w:pPr>
          </w:p>
          <w:p w14:paraId="518F8E6B" w14:textId="5A5D1C96" w:rsidR="00D72185" w:rsidRPr="00D72185" w:rsidRDefault="00D72185" w:rsidP="00D72185">
            <w:pPr>
              <w:suppressAutoHyphens/>
              <w:rPr>
                <w:sz w:val="18"/>
                <w:szCs w:val="18"/>
              </w:rPr>
            </w:pP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B57814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lastRenderedPageBreak/>
              <w:t>х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706610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х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AC5D95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Всего</w:t>
            </w:r>
          </w:p>
        </w:tc>
        <w:tc>
          <w:tcPr>
            <w:tcW w:w="70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32E7E45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3 год</w:t>
            </w:r>
          </w:p>
        </w:tc>
        <w:tc>
          <w:tcPr>
            <w:tcW w:w="2268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AEFD5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В том числе по кварталам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3A28D5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4 год</w:t>
            </w:r>
          </w:p>
        </w:tc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3D43A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5 год</w:t>
            </w:r>
          </w:p>
        </w:tc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583F92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6 год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8B93D7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7 год</w:t>
            </w:r>
          </w:p>
        </w:tc>
        <w:tc>
          <w:tcPr>
            <w:tcW w:w="85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5DB363BD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8 год</w:t>
            </w:r>
          </w:p>
        </w:tc>
        <w:tc>
          <w:tcPr>
            <w:tcW w:w="851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4606322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9 год</w:t>
            </w:r>
          </w:p>
        </w:tc>
        <w:tc>
          <w:tcPr>
            <w:tcW w:w="85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76C01DD2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30 год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344FEF2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3D9EC190" w14:textId="77777777" w:rsidTr="00D72185">
        <w:trPr>
          <w:trHeight w:val="277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6C78E65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0AE760F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FF3EE39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C06D334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E14B34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0EF783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3A2C8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I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CB7CB5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II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7BE5A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III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26E0F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IV</w:t>
            </w:r>
          </w:p>
        </w:tc>
        <w:tc>
          <w:tcPr>
            <w:tcW w:w="85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91F3C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42A13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2EA499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6D6C95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EB524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C0C9A2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</w:p>
        </w:tc>
        <w:tc>
          <w:tcPr>
            <w:tcW w:w="85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042325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7C50D5E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5973AE70" w14:textId="77777777" w:rsidTr="00D72185">
        <w:trPr>
          <w:trHeight w:val="277"/>
        </w:trPr>
        <w:tc>
          <w:tcPr>
            <w:tcW w:w="5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74992B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24B0A8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99F30C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0E0148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53EC8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A64B9E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AFABF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63F13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2A0C25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20CB9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3066F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EB8B52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4C7DFD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8A2B67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AFD5C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A7FD97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B877B3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4F2CE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C3FBE" w:rsidRPr="00D72185" w14:paraId="585500FE" w14:textId="77777777" w:rsidTr="0028480D">
        <w:trPr>
          <w:trHeight w:val="277"/>
        </w:trPr>
        <w:tc>
          <w:tcPr>
            <w:tcW w:w="56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5F7E437" w14:textId="77777777" w:rsidR="00DC3FBE" w:rsidRPr="00D72185" w:rsidRDefault="00DC3FBE" w:rsidP="00DC3FBE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.2.3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1FAF08A" w14:textId="77777777" w:rsidR="00DC3FBE" w:rsidRPr="00D72185" w:rsidRDefault="00DC3FBE" w:rsidP="00DC3FBE">
            <w:pPr>
              <w:suppressAutoHyphens/>
              <w:rPr>
                <w:sz w:val="18"/>
                <w:szCs w:val="18"/>
              </w:rPr>
            </w:pPr>
            <w:r w:rsidRPr="00D72185">
              <w:rPr>
                <w:sz w:val="18"/>
                <w:szCs w:val="18"/>
              </w:rPr>
              <w:t>Упорядочение документов постоянного хранения и по личному составу Администрации городского округа Лыткарино за 2018-2019гг., 2020-2021гг., 2022-2023гг., 2024-2025гг.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2EAC0D1" w14:textId="77777777" w:rsidR="00DC3FBE" w:rsidRPr="00D72185" w:rsidRDefault="00DC3FBE" w:rsidP="00DC3FBE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3-2030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F3CDDF" w14:textId="77777777" w:rsidR="00DC3FBE" w:rsidRPr="00D72185" w:rsidRDefault="00DC3FBE" w:rsidP="00DC3FBE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Итого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E2DA379" w14:textId="2849F3E0" w:rsidR="00DC3FBE" w:rsidRPr="00DC3FBE" w:rsidRDefault="00DC3FBE" w:rsidP="00DC3FBE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C3FBE">
              <w:rPr>
                <w:color w:val="000000"/>
                <w:sz w:val="18"/>
                <w:szCs w:val="18"/>
              </w:rPr>
              <w:t>829,0</w:t>
            </w:r>
          </w:p>
        </w:tc>
        <w:tc>
          <w:tcPr>
            <w:tcW w:w="2977" w:type="dxa"/>
            <w:gridSpan w:val="5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7E55364" w14:textId="6353DBCB" w:rsidR="00DC3FBE" w:rsidRPr="00DC3FBE" w:rsidRDefault="00DC3FBE" w:rsidP="00DC3FBE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C3FBE">
              <w:rPr>
                <w:color w:val="000000"/>
                <w:sz w:val="18"/>
                <w:szCs w:val="18"/>
              </w:rPr>
              <w:t>30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3BCF5AC" w14:textId="329EF925" w:rsidR="00DC3FBE" w:rsidRPr="00DC3FBE" w:rsidRDefault="00DC3FBE" w:rsidP="00DC3FBE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C3FBE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329B93A" w14:textId="0EA756A0" w:rsidR="00DC3FBE" w:rsidRPr="00DC3FBE" w:rsidRDefault="00DC3FBE" w:rsidP="00DC3FBE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C3FBE">
              <w:rPr>
                <w:color w:val="000000"/>
                <w:sz w:val="18"/>
                <w:szCs w:val="18"/>
              </w:rPr>
              <w:t>145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2B3B5B8" w14:textId="20B47138" w:rsidR="00DC3FBE" w:rsidRPr="00DC3FBE" w:rsidRDefault="00DC3FBE" w:rsidP="00DC3FBE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C3FBE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34F30E8" w14:textId="4C612406" w:rsidR="00DC3FBE" w:rsidRPr="00DC3FBE" w:rsidRDefault="00DC3FBE" w:rsidP="00DC3FBE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C3FBE">
              <w:rPr>
                <w:color w:val="000000"/>
                <w:sz w:val="18"/>
                <w:szCs w:val="18"/>
              </w:rPr>
              <w:t>174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013FEB0" w14:textId="049C5E8C" w:rsidR="00DC3FBE" w:rsidRPr="00DC3FBE" w:rsidRDefault="00DC3FBE" w:rsidP="00DC3FBE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C3FBE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A1E6794" w14:textId="25815982" w:rsidR="00DC3FBE" w:rsidRPr="00DC3FBE" w:rsidRDefault="00DC3FBE" w:rsidP="00DC3FBE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C3FBE">
              <w:rPr>
                <w:color w:val="000000"/>
                <w:sz w:val="18"/>
                <w:szCs w:val="18"/>
              </w:rPr>
              <w:t>21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B7850BD" w14:textId="154C5DED" w:rsidR="00DC3FBE" w:rsidRPr="00DC3FBE" w:rsidRDefault="00DC3FBE" w:rsidP="00DC3FBE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C3FBE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61BE306F" w14:textId="77777777" w:rsidR="00DC3FBE" w:rsidRPr="00D72185" w:rsidRDefault="00DC3FBE" w:rsidP="00DC3FBE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Архивный отдел Администрации городского округа Лыткарино</w:t>
            </w:r>
          </w:p>
        </w:tc>
      </w:tr>
      <w:tr w:rsidR="00DC3FBE" w:rsidRPr="00D72185" w14:paraId="2BE0ADFE" w14:textId="77777777" w:rsidTr="0028480D">
        <w:trPr>
          <w:trHeight w:val="277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013F4FA" w14:textId="77777777" w:rsidR="00DC3FBE" w:rsidRPr="00D72185" w:rsidRDefault="00DC3FBE" w:rsidP="00DC3FBE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8A9F975" w14:textId="77777777" w:rsidR="00DC3FBE" w:rsidRPr="00D72185" w:rsidRDefault="00DC3FBE" w:rsidP="00DC3FBE">
            <w:pPr>
              <w:suppressAutoHyphens/>
              <w:rPr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BD3C0CB" w14:textId="77777777" w:rsidR="00DC3FBE" w:rsidRPr="00D72185" w:rsidRDefault="00DC3FBE" w:rsidP="00DC3FBE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97E392" w14:textId="77777777" w:rsidR="00DC3FBE" w:rsidRPr="00D72185" w:rsidRDefault="00DC3FBE" w:rsidP="00DC3FBE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F0217E1" w14:textId="239F3459" w:rsidR="00DC3FBE" w:rsidRPr="00DC3FBE" w:rsidRDefault="00DC3FBE" w:rsidP="00DC3FBE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C3FBE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gridSpan w:val="5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E5AE34A" w14:textId="211E100F" w:rsidR="00DC3FBE" w:rsidRPr="00DC3FBE" w:rsidRDefault="00DC3FBE" w:rsidP="00DC3FBE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C3FBE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FCE4B7A" w14:textId="4D30AA86" w:rsidR="00DC3FBE" w:rsidRPr="00DC3FBE" w:rsidRDefault="00DC3FBE" w:rsidP="00DC3FBE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C3FBE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83246A2" w14:textId="386D6CA0" w:rsidR="00DC3FBE" w:rsidRPr="00DC3FBE" w:rsidRDefault="00DC3FBE" w:rsidP="00DC3FBE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C3FBE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BCCA159" w14:textId="1AA9BB79" w:rsidR="00DC3FBE" w:rsidRPr="00DC3FBE" w:rsidRDefault="00DC3FBE" w:rsidP="00DC3FBE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C3FBE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456ADC6" w14:textId="4DABD7B3" w:rsidR="00DC3FBE" w:rsidRPr="00DC3FBE" w:rsidRDefault="00DC3FBE" w:rsidP="00DC3FBE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C3FBE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C5541A0" w14:textId="21614352" w:rsidR="00DC3FBE" w:rsidRPr="00DC3FBE" w:rsidRDefault="00DC3FBE" w:rsidP="00DC3FBE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C3FBE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DC34F8C" w14:textId="29EF41FB" w:rsidR="00DC3FBE" w:rsidRPr="00DC3FBE" w:rsidRDefault="00DC3FBE" w:rsidP="00DC3FBE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C3FBE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8CF7F16" w14:textId="0512A7D4" w:rsidR="00DC3FBE" w:rsidRPr="00DC3FBE" w:rsidRDefault="00DC3FBE" w:rsidP="00DC3FBE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C3FBE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1B4B1E93" w14:textId="77777777" w:rsidR="00DC3FBE" w:rsidRPr="00D72185" w:rsidRDefault="00DC3FBE" w:rsidP="00DC3FBE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</w:tr>
      <w:tr w:rsidR="00DC3FBE" w:rsidRPr="00D72185" w14:paraId="24F71D6D" w14:textId="77777777" w:rsidTr="0028480D">
        <w:trPr>
          <w:trHeight w:val="659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57FB2C7" w14:textId="77777777" w:rsidR="00DC3FBE" w:rsidRPr="00D72185" w:rsidRDefault="00DC3FBE" w:rsidP="00DC3FBE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EFA5D66" w14:textId="77777777" w:rsidR="00DC3FBE" w:rsidRPr="00D72185" w:rsidRDefault="00DC3FBE" w:rsidP="00DC3FBE">
            <w:pPr>
              <w:suppressAutoHyphens/>
              <w:rPr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5DDFB7B" w14:textId="77777777" w:rsidR="00DC3FBE" w:rsidRPr="00D72185" w:rsidRDefault="00DC3FBE" w:rsidP="00DC3FBE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05670B" w14:textId="77777777" w:rsidR="00DC3FBE" w:rsidRPr="00D72185" w:rsidRDefault="00DC3FBE" w:rsidP="00DC3FBE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A4EBDCD" w14:textId="6B38CAC6" w:rsidR="00DC3FBE" w:rsidRPr="00DC3FBE" w:rsidRDefault="00DC3FBE" w:rsidP="00DC3FBE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C3FBE">
              <w:rPr>
                <w:color w:val="000000"/>
                <w:sz w:val="18"/>
                <w:szCs w:val="18"/>
              </w:rPr>
              <w:t>829,0</w:t>
            </w:r>
          </w:p>
        </w:tc>
        <w:tc>
          <w:tcPr>
            <w:tcW w:w="2977" w:type="dxa"/>
            <w:gridSpan w:val="5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9D45323" w14:textId="20ED0A72" w:rsidR="00DC3FBE" w:rsidRPr="00DC3FBE" w:rsidRDefault="00DC3FBE" w:rsidP="00DC3FBE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C3FBE">
              <w:rPr>
                <w:color w:val="000000"/>
                <w:sz w:val="18"/>
                <w:szCs w:val="18"/>
              </w:rPr>
              <w:t>30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1866279" w14:textId="35964BCE" w:rsidR="00DC3FBE" w:rsidRPr="00DC3FBE" w:rsidRDefault="00DC3FBE" w:rsidP="00DC3FBE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C3FBE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B7C7FFD" w14:textId="74064189" w:rsidR="00DC3FBE" w:rsidRPr="00DC3FBE" w:rsidRDefault="00DC3FBE" w:rsidP="00DC3FBE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C3FBE">
              <w:rPr>
                <w:color w:val="000000"/>
                <w:sz w:val="18"/>
                <w:szCs w:val="18"/>
              </w:rPr>
              <w:t>145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2470A6B" w14:textId="244ACD7C" w:rsidR="00DC3FBE" w:rsidRPr="00DC3FBE" w:rsidRDefault="00DC3FBE" w:rsidP="00DC3FBE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C3FBE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A6767F1" w14:textId="482A81DB" w:rsidR="00DC3FBE" w:rsidRPr="00DC3FBE" w:rsidRDefault="00DC3FBE" w:rsidP="00DC3FBE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C3FBE">
              <w:rPr>
                <w:color w:val="000000"/>
                <w:sz w:val="18"/>
                <w:szCs w:val="18"/>
              </w:rPr>
              <w:t>174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C0B3D74" w14:textId="0CA5D7BD" w:rsidR="00DC3FBE" w:rsidRPr="00DC3FBE" w:rsidRDefault="00DC3FBE" w:rsidP="00DC3FBE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  <w:r w:rsidRPr="00DC3FBE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64147C2" w14:textId="55FC36D4" w:rsidR="00DC3FBE" w:rsidRPr="00DC3FBE" w:rsidRDefault="00DC3FBE" w:rsidP="00DC3FBE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C3FBE">
              <w:rPr>
                <w:color w:val="000000"/>
                <w:sz w:val="18"/>
                <w:szCs w:val="18"/>
              </w:rPr>
              <w:t>21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16AB54B" w14:textId="19C15A7C" w:rsidR="00DC3FBE" w:rsidRPr="00DC3FBE" w:rsidRDefault="00DC3FBE" w:rsidP="00DC3FBE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  <w:r w:rsidRPr="00DC3FBE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5B9D396" w14:textId="77777777" w:rsidR="00DC3FBE" w:rsidRPr="00D72185" w:rsidRDefault="00DC3FBE" w:rsidP="00DC3FBE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C3FBE" w:rsidRPr="00D72185" w14:paraId="388E27A1" w14:textId="77777777" w:rsidTr="0028480D">
        <w:trPr>
          <w:trHeight w:val="277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730A2B5" w14:textId="77777777" w:rsidR="00DC3FBE" w:rsidRPr="00D72185" w:rsidRDefault="00DC3FBE" w:rsidP="00DC3FBE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DED7DD" w14:textId="77777777" w:rsidR="00DC3FBE" w:rsidRPr="00D72185" w:rsidRDefault="00DC3FBE" w:rsidP="00DC3FBE">
            <w:pPr>
              <w:suppressAutoHyphens/>
              <w:rPr>
                <w:sz w:val="18"/>
                <w:szCs w:val="18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30C1886" w14:textId="77777777" w:rsidR="00DC3FBE" w:rsidRPr="00D72185" w:rsidRDefault="00DC3FBE" w:rsidP="00DC3FBE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157AFD" w14:textId="77777777" w:rsidR="00DC3FBE" w:rsidRPr="00D72185" w:rsidRDefault="00DC3FBE" w:rsidP="00DC3FBE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Внебюджетные средства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D1BF922" w14:textId="3A5B423D" w:rsidR="00DC3FBE" w:rsidRPr="00DC3FBE" w:rsidRDefault="00DC3FBE" w:rsidP="00DC3FBE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C3FBE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gridSpan w:val="5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53140D4" w14:textId="22EE62E4" w:rsidR="00DC3FBE" w:rsidRPr="00DC3FBE" w:rsidRDefault="00DC3FBE" w:rsidP="00DC3FBE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C3FBE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D90A8B3" w14:textId="7EF8FC0F" w:rsidR="00DC3FBE" w:rsidRPr="00DC3FBE" w:rsidRDefault="00DC3FBE" w:rsidP="00DC3FBE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C3FBE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1A4BEB3" w14:textId="37E49640" w:rsidR="00DC3FBE" w:rsidRPr="00DC3FBE" w:rsidRDefault="00DC3FBE" w:rsidP="00DC3FBE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C3FBE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834C153" w14:textId="5443CD66" w:rsidR="00DC3FBE" w:rsidRPr="00DC3FBE" w:rsidRDefault="00DC3FBE" w:rsidP="00DC3FBE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C3FBE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AE9875C" w14:textId="4F52ABF8" w:rsidR="00DC3FBE" w:rsidRPr="00DC3FBE" w:rsidRDefault="00DC3FBE" w:rsidP="00DC3FBE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C3FBE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BFAB813" w14:textId="50E8FA7C" w:rsidR="00DC3FBE" w:rsidRPr="00DC3FBE" w:rsidRDefault="00DC3FBE" w:rsidP="00DC3FBE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C3FBE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C74A112" w14:textId="2BE80799" w:rsidR="00DC3FBE" w:rsidRPr="00DC3FBE" w:rsidRDefault="00DC3FBE" w:rsidP="00DC3FBE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C3FBE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154063C" w14:textId="43108CA9" w:rsidR="00DC3FBE" w:rsidRPr="00DC3FBE" w:rsidRDefault="00DC3FBE" w:rsidP="00DC3FBE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C3FBE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F7FE558" w14:textId="77777777" w:rsidR="00DC3FBE" w:rsidRPr="00D72185" w:rsidRDefault="00DC3FBE" w:rsidP="00DC3FBE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1BEADAE8" w14:textId="77777777" w:rsidTr="00D72185">
        <w:trPr>
          <w:trHeight w:val="277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093157B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5ABE480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sz w:val="18"/>
                <w:szCs w:val="18"/>
              </w:rPr>
              <w:t>Упорядочено документов постоянного хранения и по личному составу Администрации городского округа Лыткарино за 2018-2019гг., 2020-2021гг., 2022-2023гг., 2024-2025гг., единица хранения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E69F405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х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1C31E6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х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5727DA3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Всего</w:t>
            </w:r>
          </w:p>
        </w:tc>
        <w:tc>
          <w:tcPr>
            <w:tcW w:w="70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44A816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3 год</w:t>
            </w:r>
          </w:p>
        </w:tc>
        <w:tc>
          <w:tcPr>
            <w:tcW w:w="2268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520B55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В том числе по кварталам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896BF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4 год</w:t>
            </w:r>
          </w:p>
        </w:tc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006D8D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5 год</w:t>
            </w:r>
          </w:p>
        </w:tc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778D3E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6 год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726742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7 год</w:t>
            </w:r>
          </w:p>
        </w:tc>
        <w:tc>
          <w:tcPr>
            <w:tcW w:w="85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6DEFF975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8 год</w:t>
            </w:r>
          </w:p>
        </w:tc>
        <w:tc>
          <w:tcPr>
            <w:tcW w:w="851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2A41FD55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9 год</w:t>
            </w:r>
          </w:p>
        </w:tc>
        <w:tc>
          <w:tcPr>
            <w:tcW w:w="85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40A07B39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30 год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7A40F46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1FB8E394" w14:textId="77777777" w:rsidTr="00D72185">
        <w:trPr>
          <w:trHeight w:val="277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BDCAE08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C0D21C6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ED5A3F7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4FFF81A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DDA7D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7D4F0E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4EA579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I</w:t>
            </w:r>
          </w:p>
        </w:tc>
        <w:tc>
          <w:tcPr>
            <w:tcW w:w="567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2F078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II</w:t>
            </w:r>
          </w:p>
        </w:tc>
        <w:tc>
          <w:tcPr>
            <w:tcW w:w="567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41519D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III</w:t>
            </w:r>
          </w:p>
        </w:tc>
        <w:tc>
          <w:tcPr>
            <w:tcW w:w="567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E4C017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IV</w:t>
            </w:r>
          </w:p>
        </w:tc>
        <w:tc>
          <w:tcPr>
            <w:tcW w:w="85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A9F3D9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FC75D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429BA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5AB6AE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1EF69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E706B3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</w:p>
        </w:tc>
        <w:tc>
          <w:tcPr>
            <w:tcW w:w="85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F8E6EE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CC0137F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744641C6" w14:textId="77777777" w:rsidTr="00D72185">
        <w:trPr>
          <w:trHeight w:val="277"/>
        </w:trPr>
        <w:tc>
          <w:tcPr>
            <w:tcW w:w="5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FF62BC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7B8216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3A8440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F04133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0212F9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830</w:t>
            </w: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9EC54E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92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041C14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9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B5DD7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FE12E5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27ADE9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47B1DD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7F4C9E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15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AB215E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2BD012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174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D9E98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DFBEB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1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A4AD46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98501D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61723ED9" w14:textId="77777777" w:rsidTr="00D72185">
        <w:trPr>
          <w:trHeight w:val="207"/>
        </w:trPr>
        <w:tc>
          <w:tcPr>
            <w:tcW w:w="56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6562F95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.2.4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36C3B45" w14:textId="40F7EB8C" w:rsidR="00D72185" w:rsidRPr="00D72185" w:rsidRDefault="00D72185" w:rsidP="00D72185">
            <w:pPr>
              <w:suppressAutoHyphens/>
              <w:rPr>
                <w:sz w:val="18"/>
                <w:szCs w:val="18"/>
              </w:rPr>
            </w:pPr>
            <w:r w:rsidRPr="00D72185">
              <w:rPr>
                <w:sz w:val="18"/>
                <w:szCs w:val="18"/>
              </w:rPr>
              <w:t>Упорядочение документов постоянного хранения и по личному составу Управления образования г. Лыткарино за 2020-2022гг.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A2AC599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3-2030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EB380D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Итого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D230C6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600,0</w:t>
            </w:r>
          </w:p>
        </w:tc>
        <w:tc>
          <w:tcPr>
            <w:tcW w:w="2977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A6050E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1CBDD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AC573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9BD9D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30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FFD6CE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0794D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30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9A37FE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62EDE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70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5D4CAC13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  <w:lang w:eastAsia="en-US"/>
              </w:rPr>
              <w:t>Управление образования города Лыткарино</w:t>
            </w:r>
          </w:p>
        </w:tc>
      </w:tr>
      <w:tr w:rsidR="00D72185" w:rsidRPr="00D72185" w14:paraId="70A66579" w14:textId="77777777" w:rsidTr="00D72185">
        <w:trPr>
          <w:trHeight w:val="207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6E204E3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7E2748C" w14:textId="77777777" w:rsidR="00D72185" w:rsidRPr="00D72185" w:rsidRDefault="00D72185" w:rsidP="00D72185">
            <w:pPr>
              <w:suppressAutoHyphens/>
              <w:rPr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9DF0E8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2FCA26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6AF3C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977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175A03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E4DF75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5D7873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E2B1D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CC50D4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45ADCD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299B0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2DBB5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5E795B0A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  <w:lang w:eastAsia="en-US"/>
              </w:rPr>
            </w:pPr>
          </w:p>
        </w:tc>
      </w:tr>
      <w:tr w:rsidR="00D72185" w:rsidRPr="00D72185" w14:paraId="75550F39" w14:textId="77777777" w:rsidTr="00D72185">
        <w:trPr>
          <w:trHeight w:val="677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A8FC0CD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7E45D67" w14:textId="77777777" w:rsidR="00D72185" w:rsidRPr="00D72185" w:rsidRDefault="00D72185" w:rsidP="00D72185">
            <w:pPr>
              <w:suppressAutoHyphens/>
              <w:rPr>
                <w:sz w:val="18"/>
                <w:szCs w:val="18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EE00598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437582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FFB52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300,0</w:t>
            </w:r>
          </w:p>
        </w:tc>
        <w:tc>
          <w:tcPr>
            <w:tcW w:w="2977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D6349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ADAE39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01A137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929307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30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1F111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DE8262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30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3CBA57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C55766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8B6BBF2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4D61D72C" w14:textId="77777777" w:rsidTr="00D72185">
        <w:trPr>
          <w:trHeight w:val="277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B35F584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18B3E0" w14:textId="77777777" w:rsidR="00D72185" w:rsidRPr="00D72185" w:rsidRDefault="00D72185" w:rsidP="00D72185">
            <w:pPr>
              <w:suppressAutoHyphens/>
              <w:rPr>
                <w:sz w:val="18"/>
                <w:szCs w:val="18"/>
              </w:rPr>
            </w:pPr>
          </w:p>
        </w:tc>
        <w:tc>
          <w:tcPr>
            <w:tcW w:w="99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B979EF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878C54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Внебюджетные средства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1F6FC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977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10B39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C555AE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74E12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EE999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8627F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B72157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86E9D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C496E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9DEA4B7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3E8797CD" w14:textId="77777777" w:rsidTr="00D72185">
        <w:trPr>
          <w:trHeight w:val="277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D8892E5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B7821D9" w14:textId="6FDD536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sz w:val="18"/>
                <w:szCs w:val="18"/>
              </w:rPr>
              <w:t>Упорядочено документов постоянного хранения и по личному составу Управления образования</w:t>
            </w:r>
            <w:r>
              <w:rPr>
                <w:sz w:val="18"/>
                <w:szCs w:val="18"/>
              </w:rPr>
              <w:t xml:space="preserve"> </w:t>
            </w:r>
            <w:r w:rsidRPr="00D72185">
              <w:rPr>
                <w:sz w:val="18"/>
                <w:szCs w:val="18"/>
              </w:rPr>
              <w:t>г. Лыткарино за 2020-2022гг., единица хранения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AB766B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х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8EB3425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х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23C50D9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Всего</w:t>
            </w:r>
          </w:p>
        </w:tc>
        <w:tc>
          <w:tcPr>
            <w:tcW w:w="70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EF673C4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3 год</w:t>
            </w:r>
          </w:p>
        </w:tc>
        <w:tc>
          <w:tcPr>
            <w:tcW w:w="2268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C4055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В том числе по кварталам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0E8E7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4 год</w:t>
            </w:r>
          </w:p>
        </w:tc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7D12C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5 год</w:t>
            </w:r>
          </w:p>
        </w:tc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451236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6 год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D87FE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7 год</w:t>
            </w:r>
          </w:p>
        </w:tc>
        <w:tc>
          <w:tcPr>
            <w:tcW w:w="85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5CAEA18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8 год</w:t>
            </w:r>
          </w:p>
        </w:tc>
        <w:tc>
          <w:tcPr>
            <w:tcW w:w="851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3278444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9 год</w:t>
            </w:r>
          </w:p>
        </w:tc>
        <w:tc>
          <w:tcPr>
            <w:tcW w:w="85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4AE088D9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30 год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2EECEFD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0A064473" w14:textId="77777777" w:rsidTr="00D72185">
        <w:trPr>
          <w:trHeight w:val="277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2D76FC8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DE84377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2711727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79214BA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31EA14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EDD82E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8B5186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I</w:t>
            </w:r>
          </w:p>
        </w:tc>
        <w:tc>
          <w:tcPr>
            <w:tcW w:w="567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C36257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II</w:t>
            </w:r>
          </w:p>
        </w:tc>
        <w:tc>
          <w:tcPr>
            <w:tcW w:w="56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A0633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III</w:t>
            </w:r>
          </w:p>
        </w:tc>
        <w:tc>
          <w:tcPr>
            <w:tcW w:w="56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0B3D5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IV</w:t>
            </w: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3D6FA7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F117D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2D239E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BC564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473252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623AA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</w:p>
        </w:tc>
        <w:tc>
          <w:tcPr>
            <w:tcW w:w="85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71ABE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ADBB6F2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0C4D7E33" w14:textId="77777777" w:rsidTr="00D72185">
        <w:trPr>
          <w:trHeight w:val="277"/>
        </w:trPr>
        <w:tc>
          <w:tcPr>
            <w:tcW w:w="5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7C9DDC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C0CF99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E8EFC9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3A545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282B33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345</w:t>
            </w: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0E02E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92BE7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A1FE45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A4A6D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A22143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E2CB0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9299A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1DE05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345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34D57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EEA207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CAD849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D83805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E9E6F1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75DAF9BB" w14:textId="77777777" w:rsidTr="00D72185">
        <w:trPr>
          <w:trHeight w:val="277"/>
        </w:trPr>
        <w:tc>
          <w:tcPr>
            <w:tcW w:w="56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3EF2B6B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.2.5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96166E2" w14:textId="27108CD7" w:rsidR="00D72185" w:rsidRPr="00D72185" w:rsidRDefault="00D72185" w:rsidP="00D72185">
            <w:pPr>
              <w:suppressAutoHyphens/>
              <w:rPr>
                <w:sz w:val="18"/>
                <w:szCs w:val="18"/>
              </w:rPr>
            </w:pPr>
            <w:r w:rsidRPr="00D72185">
              <w:rPr>
                <w:sz w:val="18"/>
                <w:szCs w:val="18"/>
              </w:rPr>
              <w:t xml:space="preserve">Упорядочение документов постоянного хранения и по личному </w:t>
            </w:r>
            <w:r w:rsidRPr="00D72185">
              <w:rPr>
                <w:sz w:val="18"/>
                <w:szCs w:val="18"/>
              </w:rPr>
              <w:lastRenderedPageBreak/>
              <w:t>составу Финансового управления</w:t>
            </w:r>
            <w:r>
              <w:rPr>
                <w:sz w:val="18"/>
                <w:szCs w:val="18"/>
              </w:rPr>
              <w:t xml:space="preserve"> </w:t>
            </w:r>
            <w:r w:rsidRPr="00D72185">
              <w:rPr>
                <w:sz w:val="18"/>
                <w:szCs w:val="18"/>
              </w:rPr>
              <w:t>г. Лыткарино за 2020-2022гг.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8B4E317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lastRenderedPageBreak/>
              <w:t>2023-2030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78ADEB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Итого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B4CB9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180,0</w:t>
            </w:r>
          </w:p>
        </w:tc>
        <w:tc>
          <w:tcPr>
            <w:tcW w:w="2977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F2402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9521FD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9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45DBB9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0B28DD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2B8C69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B68816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8F9C3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9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68DD4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70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0DFE74FE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  <w:lang w:eastAsia="en-US"/>
              </w:rPr>
              <w:t xml:space="preserve">Финансовое </w:t>
            </w:r>
            <w:r w:rsidRPr="00D72185">
              <w:rPr>
                <w:rFonts w:eastAsia="Calibri"/>
                <w:sz w:val="18"/>
                <w:szCs w:val="18"/>
                <w:lang w:eastAsia="en-US"/>
              </w:rPr>
              <w:lastRenderedPageBreak/>
              <w:t>управление города Лыткарино</w:t>
            </w:r>
          </w:p>
        </w:tc>
      </w:tr>
      <w:tr w:rsidR="00D72185" w:rsidRPr="00D72185" w14:paraId="69111B53" w14:textId="77777777" w:rsidTr="00D72185">
        <w:trPr>
          <w:trHeight w:val="277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CAB6362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6108889" w14:textId="77777777" w:rsidR="00D72185" w:rsidRPr="00D72185" w:rsidRDefault="00D72185" w:rsidP="00D72185">
            <w:pPr>
              <w:suppressAutoHyphens/>
              <w:rPr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352B2D5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A35EA8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73459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977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41CE0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88EAE2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A7B6D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1F4986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548295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224CF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F09553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9D5DF4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422A3A73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  <w:lang w:eastAsia="en-US"/>
              </w:rPr>
            </w:pPr>
          </w:p>
        </w:tc>
      </w:tr>
      <w:tr w:rsidR="00D72185" w:rsidRPr="00D72185" w14:paraId="1E74CFF3" w14:textId="77777777" w:rsidTr="00D72185">
        <w:trPr>
          <w:trHeight w:val="277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0523F47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E5277DB" w14:textId="77777777" w:rsidR="00D72185" w:rsidRPr="00D72185" w:rsidRDefault="00D72185" w:rsidP="00D72185">
            <w:pPr>
              <w:suppressAutoHyphens/>
              <w:rPr>
                <w:sz w:val="18"/>
                <w:szCs w:val="18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CCD106F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FC402D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36CD9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180,0</w:t>
            </w:r>
          </w:p>
        </w:tc>
        <w:tc>
          <w:tcPr>
            <w:tcW w:w="2977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7B2D59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8767F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9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ACC7F3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7F95D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A4F7E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C84B97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08A96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9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58EF66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AE5016E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796D1E6E" w14:textId="77777777" w:rsidTr="00D72185">
        <w:trPr>
          <w:trHeight w:val="277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25A61D7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68304C" w14:textId="77777777" w:rsidR="00D72185" w:rsidRPr="00D72185" w:rsidRDefault="00D72185" w:rsidP="00D72185">
            <w:pPr>
              <w:suppressAutoHyphens/>
              <w:rPr>
                <w:sz w:val="18"/>
                <w:szCs w:val="18"/>
              </w:rPr>
            </w:pPr>
          </w:p>
        </w:tc>
        <w:tc>
          <w:tcPr>
            <w:tcW w:w="99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11C07C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121C9A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Внебюджетные средства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E02BB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977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F906EE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8BCC4D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2978E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10AC23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A8693E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DA680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D4F19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43FD4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575537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54188B61" w14:textId="77777777" w:rsidTr="00D72185">
        <w:trPr>
          <w:trHeight w:val="277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A356109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CD898DF" w14:textId="77777777" w:rsidR="00D72185" w:rsidRPr="00D72185" w:rsidRDefault="00D72185" w:rsidP="00D72185">
            <w:pPr>
              <w:suppressAutoHyphens/>
              <w:rPr>
                <w:sz w:val="18"/>
                <w:szCs w:val="18"/>
              </w:rPr>
            </w:pPr>
            <w:r w:rsidRPr="00D72185">
              <w:rPr>
                <w:sz w:val="18"/>
                <w:szCs w:val="18"/>
              </w:rPr>
              <w:t>Упорядочено</w:t>
            </w:r>
          </w:p>
          <w:p w14:paraId="3C6D6D7E" w14:textId="1D96E5BE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sz w:val="18"/>
                <w:szCs w:val="18"/>
              </w:rPr>
              <w:t>документов постоянного хранения и по личному составу Финансового управления г. Лыткарино за 2020-2022гг., единица хранения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D0E436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х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73BBA74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х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96CC24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Всего</w:t>
            </w:r>
          </w:p>
        </w:tc>
        <w:tc>
          <w:tcPr>
            <w:tcW w:w="70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C667C0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3 год</w:t>
            </w:r>
          </w:p>
          <w:p w14:paraId="72B10F0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268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9979E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В том числе по кварталам: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E5380D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4 год</w:t>
            </w:r>
          </w:p>
        </w:tc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A434F9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5 год</w:t>
            </w:r>
          </w:p>
        </w:tc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90FDA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6 год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6027FE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7 год</w:t>
            </w:r>
          </w:p>
        </w:tc>
        <w:tc>
          <w:tcPr>
            <w:tcW w:w="85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51EB0ED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8 год</w:t>
            </w:r>
          </w:p>
        </w:tc>
        <w:tc>
          <w:tcPr>
            <w:tcW w:w="851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41A45612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9 год</w:t>
            </w:r>
          </w:p>
        </w:tc>
        <w:tc>
          <w:tcPr>
            <w:tcW w:w="85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5886CAD4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30 год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61FFC22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1D806407" w14:textId="77777777" w:rsidTr="00D72185">
        <w:trPr>
          <w:trHeight w:val="277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CA7D8B6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E319B1A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0181E3F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84D1CA6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50C3E7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78463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2A88E4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I</w:t>
            </w:r>
          </w:p>
        </w:tc>
        <w:tc>
          <w:tcPr>
            <w:tcW w:w="567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D275A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II</w:t>
            </w:r>
          </w:p>
        </w:tc>
        <w:tc>
          <w:tcPr>
            <w:tcW w:w="567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F8B546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III</w:t>
            </w:r>
          </w:p>
        </w:tc>
        <w:tc>
          <w:tcPr>
            <w:tcW w:w="567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4F395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IV</w:t>
            </w:r>
          </w:p>
        </w:tc>
        <w:tc>
          <w:tcPr>
            <w:tcW w:w="85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5687B5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A0F5D5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03C65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DDE3C2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775AA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DC7B1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</w:p>
        </w:tc>
        <w:tc>
          <w:tcPr>
            <w:tcW w:w="85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6B592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4481CA9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41A03D01" w14:textId="77777777" w:rsidTr="00D72185">
        <w:trPr>
          <w:trHeight w:val="277"/>
        </w:trPr>
        <w:tc>
          <w:tcPr>
            <w:tcW w:w="5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8A11D8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DB793E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C6F6F8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FD71D0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044415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180</w:t>
            </w: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B4957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D807F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B799D4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952BD7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BF981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39B087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9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35D12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A6BD02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ADD3C4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A1B81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20BC99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9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F01CC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D37BE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748D4A2E" w14:textId="77777777" w:rsidTr="00D72185">
        <w:trPr>
          <w:trHeight w:val="277"/>
        </w:trPr>
        <w:tc>
          <w:tcPr>
            <w:tcW w:w="56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B51260E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.2.6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32DC6FF" w14:textId="2E570B95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sz w:val="18"/>
                <w:szCs w:val="18"/>
              </w:rPr>
              <w:t>Упорядочение документов постоянного хранения и по личному составу Комитета по управлению имуществом г. Лыткарино за 2018-2022гг.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E37EB4A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3-2030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4A811A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Итого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4788CE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355,0</w:t>
            </w:r>
          </w:p>
        </w:tc>
        <w:tc>
          <w:tcPr>
            <w:tcW w:w="2977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580FD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639B9E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1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55DC4E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F1895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2F4CE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A67337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9EE663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F942E7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145,0</w:t>
            </w:r>
          </w:p>
        </w:tc>
        <w:tc>
          <w:tcPr>
            <w:tcW w:w="70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5C8850B6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  <w:lang w:eastAsia="en-US"/>
              </w:rPr>
              <w:t>Комитет по управлению имуществом города Лыткарино</w:t>
            </w:r>
          </w:p>
        </w:tc>
      </w:tr>
      <w:tr w:rsidR="00D72185" w:rsidRPr="00D72185" w14:paraId="599A890F" w14:textId="77777777" w:rsidTr="00D72185">
        <w:trPr>
          <w:trHeight w:val="277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B63AE69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A26DAF8" w14:textId="77777777" w:rsidR="00D72185" w:rsidRPr="00D72185" w:rsidRDefault="00D72185" w:rsidP="00D72185">
            <w:pPr>
              <w:suppressAutoHyphens/>
              <w:rPr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FAB3A6D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ED5BBD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E52A1E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977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8D8D2D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6DCDBE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7AB60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A7349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996836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3FB3E9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E5D8B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B8EED3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6AAF13E1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  <w:lang w:eastAsia="en-US"/>
              </w:rPr>
            </w:pPr>
          </w:p>
        </w:tc>
      </w:tr>
      <w:tr w:rsidR="00D72185" w:rsidRPr="00D72185" w14:paraId="736E03ED" w14:textId="77777777" w:rsidTr="00D72185">
        <w:trPr>
          <w:trHeight w:val="277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888FAFD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A117D06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BF62319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AD60B4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63C584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355,0</w:t>
            </w:r>
          </w:p>
        </w:tc>
        <w:tc>
          <w:tcPr>
            <w:tcW w:w="2977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9D108D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90C286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1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835C3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761D33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4AF83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21CCF2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C02DC3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A8877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145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56233E8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130CD0EB" w14:textId="77777777" w:rsidTr="00D72185">
        <w:trPr>
          <w:trHeight w:val="277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E998139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FF57BA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D5433F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81CF6F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Внебюджетные средства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FF9F6D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977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940B16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7A39D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08ACE9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DE6A5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A37E93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3BB2D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49534D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0D7F59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2DB5305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20A57CF8" w14:textId="77777777" w:rsidTr="00D72185">
        <w:trPr>
          <w:trHeight w:val="277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DB782A3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41B9B0E" w14:textId="5C640D59" w:rsidR="00D72185" w:rsidRPr="00D72185" w:rsidRDefault="00D72185" w:rsidP="00D72185">
            <w:pPr>
              <w:suppressAutoHyphens/>
              <w:rPr>
                <w:sz w:val="18"/>
                <w:szCs w:val="18"/>
              </w:rPr>
            </w:pPr>
            <w:r w:rsidRPr="00D72185">
              <w:rPr>
                <w:sz w:val="18"/>
                <w:szCs w:val="18"/>
              </w:rPr>
              <w:t>Упорядочено документов постоянного хранения и по личному составу Комитета по управлению имуществом г. Лыткарино за 2018-2022гг., единица хранения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2183B09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х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69D7EA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х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3113B04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Всего</w:t>
            </w:r>
          </w:p>
        </w:tc>
        <w:tc>
          <w:tcPr>
            <w:tcW w:w="70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711DA93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3 год</w:t>
            </w:r>
          </w:p>
        </w:tc>
        <w:tc>
          <w:tcPr>
            <w:tcW w:w="2268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FB163D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В том числе по кварталам: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90FE06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4 год</w:t>
            </w:r>
          </w:p>
        </w:tc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6DFA2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5 год</w:t>
            </w:r>
          </w:p>
        </w:tc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2393ED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6 год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EE9D13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7 год</w:t>
            </w:r>
          </w:p>
        </w:tc>
        <w:tc>
          <w:tcPr>
            <w:tcW w:w="85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640CC1A9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8 год</w:t>
            </w:r>
          </w:p>
        </w:tc>
        <w:tc>
          <w:tcPr>
            <w:tcW w:w="851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586E4F7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9 год</w:t>
            </w:r>
          </w:p>
        </w:tc>
        <w:tc>
          <w:tcPr>
            <w:tcW w:w="85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1AEBE86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30 год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7401654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5757FD6F" w14:textId="77777777" w:rsidTr="00D72185">
        <w:trPr>
          <w:trHeight w:val="277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7B7F184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6B90A01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3C192EA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42E10F1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4CEA2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BFDCFE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8DDBA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I</w:t>
            </w:r>
          </w:p>
        </w:tc>
        <w:tc>
          <w:tcPr>
            <w:tcW w:w="567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309EA4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II</w:t>
            </w:r>
          </w:p>
        </w:tc>
        <w:tc>
          <w:tcPr>
            <w:tcW w:w="567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42AE8D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III</w:t>
            </w:r>
          </w:p>
        </w:tc>
        <w:tc>
          <w:tcPr>
            <w:tcW w:w="567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2F412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IV</w:t>
            </w:r>
          </w:p>
        </w:tc>
        <w:tc>
          <w:tcPr>
            <w:tcW w:w="85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E41FC2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A3291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6C72D5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7E2B8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596F5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11B333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</w:p>
        </w:tc>
        <w:tc>
          <w:tcPr>
            <w:tcW w:w="85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148DC3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88F2A55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0A74205A" w14:textId="77777777" w:rsidTr="00D72185">
        <w:trPr>
          <w:trHeight w:val="277"/>
        </w:trPr>
        <w:tc>
          <w:tcPr>
            <w:tcW w:w="5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A25D25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DC3BC5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EDBA8D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1A7FBA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A2C78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355</w:t>
            </w: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CC7DE6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06B8D3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ED2914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4DC77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EA335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BF737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1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BE135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F8F2C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85C382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AA338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88CCE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2A104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145</w:t>
            </w: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BFB449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200632D7" w14:textId="77777777" w:rsidTr="00D72185">
        <w:trPr>
          <w:trHeight w:val="277"/>
        </w:trPr>
        <w:tc>
          <w:tcPr>
            <w:tcW w:w="56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409C948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.2.7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67B858E" w14:textId="0560EE58" w:rsidR="00D72185" w:rsidRPr="00D72185" w:rsidRDefault="00D72185" w:rsidP="00D72185">
            <w:pPr>
              <w:suppressAutoHyphens/>
              <w:rPr>
                <w:sz w:val="18"/>
                <w:szCs w:val="18"/>
              </w:rPr>
            </w:pPr>
            <w:r w:rsidRPr="00D72185">
              <w:rPr>
                <w:sz w:val="18"/>
                <w:szCs w:val="18"/>
              </w:rPr>
              <w:t>Упорядочение документов постоянного хранения и по личному составу МКУ «Комитет по делам культуры, молодежи, спорта и туризма» г. Лыткарино за 2020-2025гг.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BBF6D7A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3-2030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D7D9CF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Итого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CB90A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126,0</w:t>
            </w:r>
          </w:p>
        </w:tc>
        <w:tc>
          <w:tcPr>
            <w:tcW w:w="2977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79F259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530E56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59B016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C53AB2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699E8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126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F2543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949E6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8E0E6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70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63CBE467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  <w:lang w:eastAsia="en-US"/>
              </w:rPr>
              <w:t>МКУ «Комитет по делам культуры, молодежи, спорта и туризма          г. Лыткарино»</w:t>
            </w:r>
          </w:p>
        </w:tc>
      </w:tr>
      <w:tr w:rsidR="00D72185" w:rsidRPr="00D72185" w14:paraId="3DA78EDB" w14:textId="77777777" w:rsidTr="00D72185">
        <w:trPr>
          <w:trHeight w:val="277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D91967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BB06035" w14:textId="77777777" w:rsidR="00D72185" w:rsidRPr="00D72185" w:rsidRDefault="00D72185" w:rsidP="00D72185">
            <w:pPr>
              <w:suppressAutoHyphens/>
              <w:rPr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867984A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4A09DA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68C82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977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D3B02E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1A7BAE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0760B5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15D6D3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DF29AD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4EC78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4AA094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FF0943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68130B5B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  <w:lang w:eastAsia="en-US"/>
              </w:rPr>
            </w:pPr>
          </w:p>
        </w:tc>
      </w:tr>
      <w:tr w:rsidR="00D72185" w:rsidRPr="00D72185" w14:paraId="2C92C5BF" w14:textId="77777777" w:rsidTr="00D72185">
        <w:trPr>
          <w:trHeight w:val="277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0203781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EFE48CC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C3B9A65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9ED7D3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CAB044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126,0</w:t>
            </w:r>
          </w:p>
        </w:tc>
        <w:tc>
          <w:tcPr>
            <w:tcW w:w="2977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D8E8C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6736D2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AEDAED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117843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3F64B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126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080AD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958B36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0A8909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A37DFD5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291CD1F7" w14:textId="77777777" w:rsidTr="00D72185">
        <w:trPr>
          <w:trHeight w:val="277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5B90249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997273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C88E01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FC8951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Внебюджетные средства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2CB0CE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977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87BA8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0AE7BE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6927B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243F3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9AD8C2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7A5CF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4D95C6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77943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87CDC51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597694B7" w14:textId="77777777" w:rsidTr="00D72185">
        <w:trPr>
          <w:trHeight w:val="277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1AFAF98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BF04344" w14:textId="4A11C79A" w:rsidR="00D72185" w:rsidRPr="00D72185" w:rsidRDefault="00D72185" w:rsidP="00D72185">
            <w:pPr>
              <w:suppressAutoHyphens/>
              <w:rPr>
                <w:sz w:val="18"/>
                <w:szCs w:val="18"/>
              </w:rPr>
            </w:pPr>
            <w:r w:rsidRPr="00D72185">
              <w:rPr>
                <w:sz w:val="18"/>
                <w:szCs w:val="18"/>
              </w:rPr>
              <w:t>Упорядочено документов постоянного хранения и по личному составу МКУ «Комитет по делам культуры, молодежи, спорта и туризма» г. Лыткарино за 2020-2025гг., единица хранения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B517AD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х</w:t>
            </w:r>
          </w:p>
          <w:p w14:paraId="6FE37774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46A910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х</w:t>
            </w:r>
          </w:p>
          <w:p w14:paraId="074B9FEE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B4318C4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Всего</w:t>
            </w:r>
          </w:p>
          <w:p w14:paraId="581A16F4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70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BEF834D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3 год</w:t>
            </w:r>
          </w:p>
          <w:p w14:paraId="2E8D1A0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268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2D794D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В том числе по кварталам: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93869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4 год</w:t>
            </w:r>
          </w:p>
          <w:p w14:paraId="3B9F465E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5B531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5 год</w:t>
            </w:r>
          </w:p>
        </w:tc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90B756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6 год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D6275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7 год</w:t>
            </w:r>
          </w:p>
        </w:tc>
        <w:tc>
          <w:tcPr>
            <w:tcW w:w="85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36B14C24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8</w:t>
            </w:r>
          </w:p>
          <w:p w14:paraId="4AC2D8BE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год</w:t>
            </w:r>
          </w:p>
        </w:tc>
        <w:tc>
          <w:tcPr>
            <w:tcW w:w="851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3001DEC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9</w:t>
            </w:r>
          </w:p>
          <w:p w14:paraId="52CCEF8E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год</w:t>
            </w:r>
          </w:p>
        </w:tc>
        <w:tc>
          <w:tcPr>
            <w:tcW w:w="85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1B0F045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30</w:t>
            </w:r>
          </w:p>
          <w:p w14:paraId="2A252FD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год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FA9A046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1CF5783C" w14:textId="77777777" w:rsidTr="00D72185">
        <w:trPr>
          <w:trHeight w:val="277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53410EA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79B215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B197A3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13110D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81C21D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00BAB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06B7D9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I</w:t>
            </w:r>
          </w:p>
        </w:tc>
        <w:tc>
          <w:tcPr>
            <w:tcW w:w="567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C7C55D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II</w:t>
            </w:r>
          </w:p>
        </w:tc>
        <w:tc>
          <w:tcPr>
            <w:tcW w:w="567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EB7034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III</w:t>
            </w:r>
          </w:p>
        </w:tc>
        <w:tc>
          <w:tcPr>
            <w:tcW w:w="567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3C588D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IV</w:t>
            </w:r>
          </w:p>
        </w:tc>
        <w:tc>
          <w:tcPr>
            <w:tcW w:w="851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1DF502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4D3B2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E1F59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97A03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E90E5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D88662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</w:p>
        </w:tc>
        <w:tc>
          <w:tcPr>
            <w:tcW w:w="85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A848D4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2FE9DB9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350F3A46" w14:textId="77777777" w:rsidTr="00D72185">
        <w:trPr>
          <w:trHeight w:val="277"/>
        </w:trPr>
        <w:tc>
          <w:tcPr>
            <w:tcW w:w="5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1247DA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B368F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48E6E9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CF661D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8D4ED5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26</w:t>
            </w: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163B96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F8CD39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E5D47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15452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0BCF06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1206C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9BB66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B21FE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7DE1FE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26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538C4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39C38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0E16C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8CFE93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42FA2084" w14:textId="77777777" w:rsidTr="00D72185">
        <w:trPr>
          <w:trHeight w:val="122"/>
        </w:trPr>
        <w:tc>
          <w:tcPr>
            <w:tcW w:w="56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3B6659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.3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D232C9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Мероприятие 01.03</w:t>
            </w:r>
          </w:p>
          <w:p w14:paraId="46B344C5" w14:textId="77777777" w:rsid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lastRenderedPageBreak/>
              <w:t xml:space="preserve">Проведение </w:t>
            </w:r>
            <w:proofErr w:type="spellStart"/>
            <w:r w:rsidRPr="00D72185">
              <w:rPr>
                <w:rFonts w:eastAsia="Calibri"/>
                <w:color w:val="000000"/>
                <w:sz w:val="18"/>
                <w:szCs w:val="18"/>
              </w:rPr>
              <w:t>оцифрования</w:t>
            </w:r>
            <w:proofErr w:type="spellEnd"/>
            <w:r w:rsidRPr="00D72185">
              <w:rPr>
                <w:rFonts w:eastAsia="Calibri"/>
                <w:color w:val="000000"/>
                <w:sz w:val="18"/>
                <w:szCs w:val="18"/>
              </w:rPr>
              <w:t xml:space="preserve"> архивных документов</w:t>
            </w:r>
          </w:p>
          <w:p w14:paraId="5CC000BE" w14:textId="77777777" w:rsid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  <w:p w14:paraId="31921220" w14:textId="77777777" w:rsid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  <w:p w14:paraId="3F70005E" w14:textId="77777777" w:rsid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  <w:p w14:paraId="747676C8" w14:textId="77777777" w:rsid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  <w:p w14:paraId="4C0238ED" w14:textId="77777777" w:rsid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  <w:p w14:paraId="42394EC6" w14:textId="77777777" w:rsid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  <w:p w14:paraId="49566195" w14:textId="77777777" w:rsid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  <w:p w14:paraId="69C8B5BF" w14:textId="77777777" w:rsid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  <w:p w14:paraId="6A367F03" w14:textId="77777777" w:rsid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  <w:p w14:paraId="3BF30350" w14:textId="53F146D0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D2FA09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lastRenderedPageBreak/>
              <w:t>2023-203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CF33A3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Итого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FCE489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7D819F5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 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68C31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102EB5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DC8CD5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1367E5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85B5F2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A20B9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A25686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DE29E6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0BD03FA5" w14:textId="77777777" w:rsidTr="00D72185">
        <w:trPr>
          <w:trHeight w:val="218"/>
        </w:trPr>
        <w:tc>
          <w:tcPr>
            <w:tcW w:w="5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10BE3822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6C7C221A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713530A9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98AEEB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7B3A06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E6DCB0D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 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138785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42ABF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CC1AD6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2E8A77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82C17D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458C1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1CF4C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5E636C7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045C27F0" w14:textId="77777777" w:rsidTr="00D72185">
        <w:trPr>
          <w:trHeight w:val="251"/>
        </w:trPr>
        <w:tc>
          <w:tcPr>
            <w:tcW w:w="568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4F265E21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0DF5F2E1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2F7361E1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7EBACB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 xml:space="preserve">Средства федерального бюджета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D0F795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BB6D017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 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59EEB4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273BE5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31852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CCFAA9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B8FDA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E8152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818F4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E628383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026DDFEC" w14:textId="77777777" w:rsidTr="00D72185">
        <w:trPr>
          <w:trHeight w:val="319"/>
        </w:trPr>
        <w:tc>
          <w:tcPr>
            <w:tcW w:w="568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5E74D284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2BCF1DD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659771F1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FB0F67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8ACEFE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F33A165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 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C35F3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29357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F5310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66E417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48F436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CD9BC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DCF05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FFC058D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6D222D1E" w14:textId="77777777" w:rsidTr="00D72185">
        <w:trPr>
          <w:trHeight w:val="215"/>
        </w:trPr>
        <w:tc>
          <w:tcPr>
            <w:tcW w:w="568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4C341136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4853278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4EDD4A7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03C0D8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Внебюджетные средства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09DE75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FA80CFD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 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0721A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A1B73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FD91E4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D2AF6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A082A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C1E26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17E5D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32D9EB3C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4ACBAB63" w14:textId="77777777" w:rsidTr="00D72185">
        <w:trPr>
          <w:trHeight w:val="114"/>
        </w:trPr>
        <w:tc>
          <w:tcPr>
            <w:tcW w:w="568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5329CD4F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05B641D2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sz w:val="18"/>
                <w:szCs w:val="18"/>
              </w:rPr>
              <w:t>Оцифровано архивных документов за отчетный период, единиц хранения</w:t>
            </w:r>
          </w:p>
        </w:tc>
        <w:tc>
          <w:tcPr>
            <w:tcW w:w="99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3C07BAE7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х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0F9A10CE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х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24835CFE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 xml:space="preserve">Всего 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5E9351E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3 год</w:t>
            </w:r>
          </w:p>
        </w:tc>
        <w:tc>
          <w:tcPr>
            <w:tcW w:w="22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4BA6F73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В том числе по кварталам:</w:t>
            </w:r>
          </w:p>
        </w:tc>
        <w:tc>
          <w:tcPr>
            <w:tcW w:w="851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5268C5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4 год</w:t>
            </w:r>
          </w:p>
        </w:tc>
        <w:tc>
          <w:tcPr>
            <w:tcW w:w="850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8A06C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5 год</w:t>
            </w:r>
          </w:p>
        </w:tc>
        <w:tc>
          <w:tcPr>
            <w:tcW w:w="850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342AB6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6 год</w:t>
            </w:r>
          </w:p>
        </w:tc>
        <w:tc>
          <w:tcPr>
            <w:tcW w:w="851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57571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7 год</w:t>
            </w:r>
          </w:p>
        </w:tc>
        <w:tc>
          <w:tcPr>
            <w:tcW w:w="85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0AB4F86E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8 год</w:t>
            </w:r>
          </w:p>
        </w:tc>
        <w:tc>
          <w:tcPr>
            <w:tcW w:w="851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5BAB5D17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9год</w:t>
            </w:r>
          </w:p>
        </w:tc>
        <w:tc>
          <w:tcPr>
            <w:tcW w:w="85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581F1FF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30 год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D1ADE37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5485D94C" w14:textId="77777777" w:rsidTr="00D72185">
        <w:trPr>
          <w:trHeight w:val="114"/>
        </w:trPr>
        <w:tc>
          <w:tcPr>
            <w:tcW w:w="568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027AD2C7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CF4DFA7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934EED4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EBAE760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34B15BC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28D8830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AE90CD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I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F5E083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II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B2EBD6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III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0E604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IV</w:t>
            </w:r>
          </w:p>
        </w:tc>
        <w:tc>
          <w:tcPr>
            <w:tcW w:w="85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91A24D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0C112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FAF35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551E5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367A37D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9BC0D9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E622A55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6FEB580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507C428D" w14:textId="77777777" w:rsidTr="00D72185">
        <w:trPr>
          <w:trHeight w:val="29"/>
        </w:trPr>
        <w:tc>
          <w:tcPr>
            <w:tcW w:w="568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2DEE24BB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403F7E5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749DD7D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7C2E151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F142B7" w14:textId="4F4350CC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720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E0691E" w14:textId="47B3940B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2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2F2DFB" w14:textId="647F840A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95C748" w14:textId="0AF95CFC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46DA73" w14:textId="1B70F1DC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9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AD502B" w14:textId="56FB553E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2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052AF5" w14:textId="7EC26006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3FC9EB" w14:textId="06FBA3AA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8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14E116" w14:textId="030220F1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9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52E463" w14:textId="03B662DE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9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C108C8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8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71EAB88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8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4B51AE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8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2D71638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E02A54" w:rsidRPr="00D72185" w14:paraId="15196DD6" w14:textId="77777777" w:rsidTr="00D72185">
        <w:trPr>
          <w:trHeight w:val="104"/>
        </w:trPr>
        <w:tc>
          <w:tcPr>
            <w:tcW w:w="568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4A11FDC1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2268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40A97C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Основное мероприятие 02</w:t>
            </w:r>
          </w:p>
          <w:p w14:paraId="5EB2C1C0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Временное хранение, комплектование, учет и использование архивных документов, относящихся к собственности Московской области и временно хранящихся в муниципальных архивах</w:t>
            </w:r>
          </w:p>
        </w:tc>
        <w:tc>
          <w:tcPr>
            <w:tcW w:w="992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BFDC70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3-203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78678F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Итого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9E5F8" w14:textId="5ED0CECF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4456,0</w:t>
            </w:r>
          </w:p>
        </w:tc>
        <w:tc>
          <w:tcPr>
            <w:tcW w:w="297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6808E0" w14:textId="0B9ABBEF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802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29528B" w14:textId="4A288668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806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5057D1" w14:textId="0FB921AB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808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45C50B" w14:textId="4C4D6773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808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A501DA" w14:textId="508687CF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808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444CD47" w14:textId="5414F2A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808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6E8408C3" w14:textId="42ADE46F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808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A51173A" w14:textId="2421422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808,0</w:t>
            </w:r>
          </w:p>
        </w:tc>
        <w:tc>
          <w:tcPr>
            <w:tcW w:w="709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73F4E59B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E02A54" w:rsidRPr="00D72185" w14:paraId="1C09535F" w14:textId="77777777" w:rsidTr="00D72185">
        <w:trPr>
          <w:trHeight w:val="251"/>
        </w:trPr>
        <w:tc>
          <w:tcPr>
            <w:tcW w:w="568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20226279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622878CC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5AF16D5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0BB25B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C64A1E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4456,0</w:t>
            </w:r>
          </w:p>
        </w:tc>
        <w:tc>
          <w:tcPr>
            <w:tcW w:w="297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161A71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802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014E13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806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1CF8DC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808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83CE1E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808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86FF3C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808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2CFA6C53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808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1E1A8997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808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7B1D2CBC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808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94A220F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E02A54" w:rsidRPr="00D72185" w14:paraId="42E98064" w14:textId="77777777" w:rsidTr="00D72185">
        <w:trPr>
          <w:trHeight w:val="319"/>
        </w:trPr>
        <w:tc>
          <w:tcPr>
            <w:tcW w:w="568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2CD026A6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8677E8D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56ED5AB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07D0EB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 xml:space="preserve">Средства федерального бюджета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E6B25E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355A8AD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 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34B750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692FF6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61B72D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BD05C6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936142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070335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12E71E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D391BB9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E02A54" w:rsidRPr="00D72185" w14:paraId="105D2B3F" w14:textId="77777777" w:rsidTr="00D72185">
        <w:trPr>
          <w:trHeight w:val="197"/>
        </w:trPr>
        <w:tc>
          <w:tcPr>
            <w:tcW w:w="56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EF63A8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CEEA05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467F5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44E6F1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5C6338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C5759FA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 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237E66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B4D9D6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15A4DB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6255A8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7CCE65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06D3A7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F29B22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367617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E02A54" w:rsidRPr="00D72185" w14:paraId="2DD1F81F" w14:textId="77777777" w:rsidTr="00D72185">
        <w:trPr>
          <w:trHeight w:val="122"/>
        </w:trPr>
        <w:tc>
          <w:tcPr>
            <w:tcW w:w="56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50D006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.1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496299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Мероприятие 02.01</w:t>
            </w:r>
          </w:p>
          <w:p w14:paraId="3E58816A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Обеспечение переданных полномочий по временному хранению, комплектованию, учету и использованию архивных документов, относящихся к собственности Московской области и временно хранящихся в муниципальных архивах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69A6D5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3-203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3225BA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Итого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DE1D12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4456,0</w:t>
            </w:r>
          </w:p>
        </w:tc>
        <w:tc>
          <w:tcPr>
            <w:tcW w:w="297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0E26D6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802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F4BDC6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806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215390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808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8F6DE3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808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778E9B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808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A6B4CA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808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72731E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808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B6EF30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808,0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02BB23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E02A54" w:rsidRPr="00D72185" w14:paraId="2B8F24C6" w14:textId="77777777" w:rsidTr="00D72185">
        <w:trPr>
          <w:trHeight w:val="218"/>
        </w:trPr>
        <w:tc>
          <w:tcPr>
            <w:tcW w:w="5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6B287EE6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0B991BE5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0BCFC7AF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2C2D7C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D9CEA1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4456,0</w:t>
            </w:r>
          </w:p>
        </w:tc>
        <w:tc>
          <w:tcPr>
            <w:tcW w:w="297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D8D57F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802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834F44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806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84AD48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808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F88B3A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808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023BD0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808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BD6B43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808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C8B4DE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808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CF8615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808,0</w:t>
            </w:r>
          </w:p>
        </w:tc>
        <w:tc>
          <w:tcPr>
            <w:tcW w:w="7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257C0DF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E02A54" w:rsidRPr="00D72185" w14:paraId="3636FDE8" w14:textId="77777777" w:rsidTr="00D72185">
        <w:trPr>
          <w:trHeight w:val="251"/>
        </w:trPr>
        <w:tc>
          <w:tcPr>
            <w:tcW w:w="568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2D8279DA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01896356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0EB48421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3DAE12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 xml:space="preserve">Средства федерального бюджета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4BC3D6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8A4E26C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8F48D6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EA2078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EC768F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8D130E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20E863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7FF1D0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6C75DB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FF21C5D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E02A54" w:rsidRPr="00D72185" w14:paraId="06F87C93" w14:textId="77777777" w:rsidTr="00D72185">
        <w:trPr>
          <w:trHeight w:val="319"/>
        </w:trPr>
        <w:tc>
          <w:tcPr>
            <w:tcW w:w="568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76B76E8A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7618AC59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2B98DB3A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1F1484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62DAA1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46A21AF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9B368E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88A25B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C93C73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20D4E1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93920E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570685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A1D138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BE40DF6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E02A54" w:rsidRPr="00D72185" w14:paraId="67689950" w14:textId="77777777" w:rsidTr="00D72185">
        <w:trPr>
          <w:trHeight w:val="215"/>
        </w:trPr>
        <w:tc>
          <w:tcPr>
            <w:tcW w:w="568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05CFBD97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DA90773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288F8618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180CDB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Внебюджетные средства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B1E1A3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129E6E9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8C3112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432A67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BE60FE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9BFD96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5C5382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FC9145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5DE53F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49309247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E02A54" w:rsidRPr="00D72185" w14:paraId="2374239B" w14:textId="77777777" w:rsidTr="00D72185">
        <w:trPr>
          <w:trHeight w:val="114"/>
        </w:trPr>
        <w:tc>
          <w:tcPr>
            <w:tcW w:w="568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32CE8501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37D14344" w14:textId="77777777" w:rsidR="00E02A54" w:rsidRPr="00D72185" w:rsidRDefault="00E02A54" w:rsidP="00E02A54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sz w:val="18"/>
                <w:szCs w:val="18"/>
              </w:rPr>
              <w:t>Обеспечено хранение, комплектование, учет и использование архивных документов, относящихся к собственности Московской области, процент</w:t>
            </w:r>
          </w:p>
        </w:tc>
        <w:tc>
          <w:tcPr>
            <w:tcW w:w="99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720E619D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х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2CC3C30A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х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6D1E2BF9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 xml:space="preserve">Всего 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3989EB64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3 год</w:t>
            </w:r>
          </w:p>
        </w:tc>
        <w:tc>
          <w:tcPr>
            <w:tcW w:w="22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B181F96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В том числе по кварталам:</w:t>
            </w:r>
          </w:p>
        </w:tc>
        <w:tc>
          <w:tcPr>
            <w:tcW w:w="851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80A989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4 год</w:t>
            </w:r>
          </w:p>
        </w:tc>
        <w:tc>
          <w:tcPr>
            <w:tcW w:w="850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F4EA46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5 год</w:t>
            </w:r>
          </w:p>
        </w:tc>
        <w:tc>
          <w:tcPr>
            <w:tcW w:w="850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CC62C9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6 год</w:t>
            </w:r>
          </w:p>
        </w:tc>
        <w:tc>
          <w:tcPr>
            <w:tcW w:w="851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F68D51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7 год</w:t>
            </w:r>
          </w:p>
        </w:tc>
        <w:tc>
          <w:tcPr>
            <w:tcW w:w="85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3B981D2A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8 год</w:t>
            </w:r>
          </w:p>
        </w:tc>
        <w:tc>
          <w:tcPr>
            <w:tcW w:w="851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55A3ABB3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9 год</w:t>
            </w:r>
          </w:p>
        </w:tc>
        <w:tc>
          <w:tcPr>
            <w:tcW w:w="85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02FECAE5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30 год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3BA7701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E02A54" w:rsidRPr="00D72185" w14:paraId="61B3F399" w14:textId="77777777" w:rsidTr="00D72185">
        <w:trPr>
          <w:trHeight w:val="114"/>
        </w:trPr>
        <w:tc>
          <w:tcPr>
            <w:tcW w:w="568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3986AB4B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E663D76" w14:textId="77777777" w:rsidR="00E02A54" w:rsidRPr="00D72185" w:rsidRDefault="00E02A54" w:rsidP="00E02A54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350DEE4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0839098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24EE0CD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712DA2F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492261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I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B8ACE4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II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CD95DF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III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FB6D59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IV</w:t>
            </w:r>
          </w:p>
        </w:tc>
        <w:tc>
          <w:tcPr>
            <w:tcW w:w="85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9EA0EE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90D41A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25DD37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A42C72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6C49E45B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69CA7A2E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17BE321F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69588F4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E02A54" w:rsidRPr="00D72185" w14:paraId="7F43E959" w14:textId="77777777" w:rsidTr="00D72185">
        <w:trPr>
          <w:trHeight w:val="29"/>
        </w:trPr>
        <w:tc>
          <w:tcPr>
            <w:tcW w:w="56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951145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C451FE" w14:textId="77777777" w:rsidR="00E02A54" w:rsidRPr="00D72185" w:rsidRDefault="00E02A54" w:rsidP="00E02A54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8A5385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B2CB6A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3280E5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878D6E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49B6A9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1-2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F15B6C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6-4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4CF288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41-7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01435E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71-10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823FA6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D07642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55893B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7E92AC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CD9C15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E9DC66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B8F7D2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07E0B2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</w:tbl>
    <w:p w14:paraId="211FD115" w14:textId="77777777" w:rsidR="00D72185" w:rsidRPr="00AD2A18" w:rsidRDefault="00D72185" w:rsidP="00D72185">
      <w:pPr>
        <w:tabs>
          <w:tab w:val="left" w:pos="12334"/>
        </w:tabs>
      </w:pPr>
    </w:p>
    <w:sectPr w:rsidR="00D72185" w:rsidRPr="00AD2A18" w:rsidSect="008C05BF">
      <w:headerReference w:type="default" r:id="rId11"/>
      <w:footnotePr>
        <w:numRestart w:val="eachSect"/>
      </w:footnotePr>
      <w:type w:val="nextColumn"/>
      <w:pgSz w:w="16838" w:h="11906" w:orient="landscape"/>
      <w:pgMar w:top="993" w:right="567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D2C637" w14:textId="77777777" w:rsidR="00542A75" w:rsidRDefault="00542A75">
      <w:r>
        <w:separator/>
      </w:r>
    </w:p>
  </w:endnote>
  <w:endnote w:type="continuationSeparator" w:id="0">
    <w:p w14:paraId="77E5DDBF" w14:textId="77777777" w:rsidR="00542A75" w:rsidRDefault="00542A75">
      <w:r>
        <w:continuationSeparator/>
      </w:r>
    </w:p>
  </w:endnote>
  <w:endnote w:type="continuationNotice" w:id="1">
    <w:p w14:paraId="60D62228" w14:textId="77777777" w:rsidR="00542A75" w:rsidRDefault="00542A7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tarSymbol">
    <w:altName w:val="Arial Unicode MS"/>
    <w:charset w:val="80"/>
    <w:family w:val="auto"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Franklin Gothic Heavy">
    <w:panose1 w:val="020B0903020102020204"/>
    <w:charset w:val="CC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Nimbus Roman No9 L">
    <w:altName w:val="Times New Roman"/>
    <w:charset w:val="01"/>
    <w:family w:val="roman"/>
    <w:pitch w:val="variable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F285BA" w14:textId="77777777" w:rsidR="00542A75" w:rsidRDefault="00542A75">
      <w:r>
        <w:separator/>
      </w:r>
    </w:p>
  </w:footnote>
  <w:footnote w:type="continuationSeparator" w:id="0">
    <w:p w14:paraId="186718F2" w14:textId="77777777" w:rsidR="00542A75" w:rsidRDefault="00542A75">
      <w:r>
        <w:continuationSeparator/>
      </w:r>
    </w:p>
  </w:footnote>
  <w:footnote w:type="continuationNotice" w:id="1">
    <w:p w14:paraId="72864F77" w14:textId="77777777" w:rsidR="00542A75" w:rsidRDefault="00542A75"/>
  </w:footnote>
  <w:footnote w:id="2">
    <w:p w14:paraId="151B1187" w14:textId="09F8AB2B" w:rsidR="00352F59" w:rsidRPr="002B55E9" w:rsidRDefault="00352F59" w:rsidP="00A51807">
      <w:pPr>
        <w:rPr>
          <w:sz w:val="18"/>
        </w:rPr>
      </w:pPr>
      <w:r w:rsidRPr="002B55E9">
        <w:rPr>
          <w:sz w:val="18"/>
        </w:rPr>
        <w:footnoteRef/>
      </w:r>
      <w:r w:rsidRPr="002B55E9">
        <w:rPr>
          <w:sz w:val="18"/>
        </w:rPr>
        <w:t xml:space="preserve"> Указывается фактическое значение показателя, достигнутое в 202</w:t>
      </w:r>
      <w:r>
        <w:rPr>
          <w:sz w:val="18"/>
        </w:rPr>
        <w:t>2</w:t>
      </w:r>
      <w:r w:rsidRPr="002B55E9">
        <w:rPr>
          <w:sz w:val="18"/>
        </w:rPr>
        <w:t xml:space="preserve"> году.</w:t>
      </w:r>
    </w:p>
  </w:footnote>
  <w:footnote w:id="3">
    <w:p w14:paraId="4A7C1393" w14:textId="77777777" w:rsidR="00352F59" w:rsidRPr="002B55E9" w:rsidRDefault="00352F59" w:rsidP="00A51807">
      <w:pPr>
        <w:rPr>
          <w:sz w:val="18"/>
        </w:rPr>
      </w:pPr>
      <w:r w:rsidRPr="002B55E9">
        <w:rPr>
          <w:sz w:val="18"/>
        </w:rPr>
        <w:footnoteRef/>
      </w:r>
      <w:r w:rsidRPr="002B55E9">
        <w:rPr>
          <w:sz w:val="18"/>
        </w:rPr>
        <w:t xml:space="preserve"> Указанные минимальные планируемые значения показателей носят рекомендуемый характер. Остальные значения указываются муниципальными образованиями Московской области самостоятельно с привязкой к планируемым объемам финансирования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75AC02" w14:textId="77777777" w:rsidR="001742A3" w:rsidRPr="00C27F75" w:rsidRDefault="001742A3">
    <w:pPr>
      <w:pStyle w:val="af"/>
      <w:jc w:val="center"/>
      <w:rPr>
        <w:rFonts w:ascii="Times New Roman" w:hAnsi="Times New Roman"/>
      </w:rPr>
    </w:pPr>
  </w:p>
  <w:p w14:paraId="3F54AAF6" w14:textId="77777777" w:rsidR="001742A3" w:rsidRDefault="001742A3">
    <w:pPr>
      <w:pStyle w:val="af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025DB0" w14:textId="77777777" w:rsidR="001742A3" w:rsidRPr="00EA715B" w:rsidRDefault="001742A3" w:rsidP="001675ED">
    <w:pPr>
      <w:pStyle w:val="af"/>
      <w:jc w:val="center"/>
      <w:rPr>
        <w:rFonts w:ascii="Times New Roman" w:hAnsi="Times New Roman"/>
      </w:rPr>
    </w:pPr>
    <w:r w:rsidRPr="00056E9A">
      <w:rPr>
        <w:rFonts w:ascii="Times New Roman" w:hAnsi="Times New Roman"/>
      </w:rPr>
      <w:fldChar w:fldCharType="begin"/>
    </w:r>
    <w:r w:rsidRPr="00056E9A">
      <w:rPr>
        <w:rFonts w:ascii="Times New Roman" w:hAnsi="Times New Roman"/>
      </w:rPr>
      <w:instrText>PAGE   \* MERGEFORMAT</w:instrText>
    </w:r>
    <w:r w:rsidRPr="00056E9A">
      <w:rPr>
        <w:rFonts w:ascii="Times New Roman" w:hAnsi="Times New Roman"/>
      </w:rPr>
      <w:fldChar w:fldCharType="separate"/>
    </w:r>
    <w:r w:rsidR="00381696">
      <w:rPr>
        <w:rFonts w:ascii="Times New Roman" w:hAnsi="Times New Roman"/>
        <w:noProof/>
      </w:rPr>
      <w:t>10</w:t>
    </w:r>
    <w:r w:rsidRPr="00056E9A">
      <w:rPr>
        <w:rFonts w:ascii="Times New Roman" w:hAnsi="Times New Roman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6F8680" w14:textId="77777777" w:rsidR="001742A3" w:rsidRDefault="001742A3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/>
        <w:b w:val="0"/>
      </w:rPr>
    </w:lvl>
    <w:lvl w:ilvl="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/>
        <w:b w:val="0"/>
      </w:rPr>
    </w:lvl>
    <w:lvl w:ilvl="3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/>
        <w:b w:val="0"/>
      </w:rPr>
    </w:lvl>
    <w:lvl w:ilvl="4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/>
        <w:b w:val="0"/>
      </w:rPr>
    </w:lvl>
    <w:lvl w:ilvl="5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/>
        <w:b w:val="0"/>
      </w:rPr>
    </w:lvl>
    <w:lvl w:ilvl="6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/>
        <w:b w:val="0"/>
      </w:rPr>
    </w:lvl>
    <w:lvl w:ilvl="7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/>
        <w:b w:val="0"/>
      </w:rPr>
    </w:lvl>
    <w:lvl w:ilvl="8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/>
        <w:b w:val="0"/>
      </w:r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cs="StarSymbol"/>
        <w:sz w:val="18"/>
        <w:szCs w:val="18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StarSymbol"/>
        <w:sz w:val="18"/>
        <w:szCs w:val="18"/>
      </w:rPr>
    </w:lvl>
    <w:lvl w:ilvl="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cs="StarSymbol"/>
        <w:sz w:val="18"/>
        <w:szCs w:val="18"/>
      </w:rPr>
    </w:lvl>
    <w:lvl w:ilvl="3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StarSymbol"/>
        <w:sz w:val="18"/>
        <w:szCs w:val="18"/>
      </w:rPr>
    </w:lvl>
    <w:lvl w:ilvl="4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StarSymbol"/>
        <w:sz w:val="18"/>
        <w:szCs w:val="18"/>
      </w:rPr>
    </w:lvl>
    <w:lvl w:ilvl="5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StarSymbol"/>
        <w:sz w:val="18"/>
        <w:szCs w:val="18"/>
      </w:rPr>
    </w:lvl>
    <w:lvl w:ilvl="6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StarSymbol"/>
        <w:sz w:val="18"/>
        <w:szCs w:val="18"/>
      </w:rPr>
    </w:lvl>
    <w:lvl w:ilvl="7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StarSymbol"/>
        <w:sz w:val="18"/>
        <w:szCs w:val="18"/>
      </w:rPr>
    </w:lvl>
    <w:lvl w:ilvl="8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StarSymbol"/>
        <w:sz w:val="18"/>
        <w:szCs w:val="18"/>
      </w:rPr>
    </w:lvl>
  </w:abstractNum>
  <w:abstractNum w:abstractNumId="2" w15:restartNumberingAfterBreak="0">
    <w:nsid w:val="059F52F0"/>
    <w:multiLevelType w:val="multilevel"/>
    <w:tmpl w:val="30EAFE7C"/>
    <w:lvl w:ilvl="0">
      <w:start w:val="1"/>
      <w:numFmt w:val="decimal"/>
      <w:lvlText w:val="%1"/>
      <w:lvlJc w:val="left"/>
      <w:pPr>
        <w:ind w:left="360" w:hanging="360"/>
      </w:pPr>
      <w:rPr>
        <w:rFonts w:eastAsia="Times New Roman" w:hint="default"/>
      </w:rPr>
    </w:lvl>
    <w:lvl w:ilvl="1">
      <w:start w:val="1"/>
      <w:numFmt w:val="decimal"/>
      <w:lvlText w:val="%1.%2"/>
      <w:lvlJc w:val="left"/>
      <w:pPr>
        <w:ind w:left="8865" w:hanging="360"/>
      </w:pPr>
      <w:rPr>
        <w:rFonts w:eastAsia="Times New Roman" w:hint="default"/>
      </w:rPr>
    </w:lvl>
    <w:lvl w:ilvl="2">
      <w:start w:val="1"/>
      <w:numFmt w:val="decimal"/>
      <w:lvlText w:val="%1.%2.%3"/>
      <w:lvlJc w:val="left"/>
      <w:pPr>
        <w:ind w:left="2304" w:hanging="720"/>
      </w:pPr>
      <w:rPr>
        <w:rFonts w:eastAsia="Times New Roman" w:hint="default"/>
      </w:rPr>
    </w:lvl>
    <w:lvl w:ilvl="3">
      <w:start w:val="1"/>
      <w:numFmt w:val="decimal"/>
      <w:lvlText w:val="%1.%2.%3.%4"/>
      <w:lvlJc w:val="left"/>
      <w:pPr>
        <w:ind w:left="3096" w:hanging="720"/>
      </w:pPr>
      <w:rPr>
        <w:rFonts w:eastAsia="Times New Roman" w:hint="default"/>
      </w:rPr>
    </w:lvl>
    <w:lvl w:ilvl="4">
      <w:start w:val="1"/>
      <w:numFmt w:val="decimal"/>
      <w:lvlText w:val="%1.%2.%3.%4.%5"/>
      <w:lvlJc w:val="left"/>
      <w:pPr>
        <w:ind w:left="4248" w:hanging="1080"/>
      </w:pPr>
      <w:rPr>
        <w:rFonts w:eastAsia="Times New Roman" w:hint="default"/>
      </w:rPr>
    </w:lvl>
    <w:lvl w:ilvl="5">
      <w:start w:val="1"/>
      <w:numFmt w:val="decimal"/>
      <w:lvlText w:val="%1.%2.%3.%4.%5.%6"/>
      <w:lvlJc w:val="left"/>
      <w:pPr>
        <w:ind w:left="5400" w:hanging="1440"/>
      </w:pPr>
      <w:rPr>
        <w:rFonts w:eastAsia="Times New Roman" w:hint="default"/>
      </w:rPr>
    </w:lvl>
    <w:lvl w:ilvl="6">
      <w:start w:val="1"/>
      <w:numFmt w:val="decimal"/>
      <w:lvlText w:val="%1.%2.%3.%4.%5.%6.%7"/>
      <w:lvlJc w:val="left"/>
      <w:pPr>
        <w:ind w:left="6192" w:hanging="1440"/>
      </w:pPr>
      <w:rPr>
        <w:rFonts w:eastAsia="Times New Roman" w:hint="default"/>
      </w:rPr>
    </w:lvl>
    <w:lvl w:ilvl="7">
      <w:start w:val="1"/>
      <w:numFmt w:val="decimal"/>
      <w:lvlText w:val="%1.%2.%3.%4.%5.%6.%7.%8"/>
      <w:lvlJc w:val="left"/>
      <w:pPr>
        <w:ind w:left="7344" w:hanging="1800"/>
      </w:pPr>
      <w:rPr>
        <w:rFonts w:eastAsia="Times New Roman" w:hint="default"/>
      </w:rPr>
    </w:lvl>
    <w:lvl w:ilvl="8">
      <w:start w:val="1"/>
      <w:numFmt w:val="decimal"/>
      <w:lvlText w:val="%1.%2.%3.%4.%5.%6.%7.%8.%9"/>
      <w:lvlJc w:val="left"/>
      <w:pPr>
        <w:ind w:left="8136" w:hanging="1800"/>
      </w:pPr>
      <w:rPr>
        <w:rFonts w:eastAsia="Times New Roman" w:hint="default"/>
      </w:rPr>
    </w:lvl>
  </w:abstractNum>
  <w:abstractNum w:abstractNumId="3" w15:restartNumberingAfterBreak="0">
    <w:nsid w:val="0BFC6691"/>
    <w:multiLevelType w:val="multilevel"/>
    <w:tmpl w:val="0419001F"/>
    <w:styleLink w:val="1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0CE60A93"/>
    <w:multiLevelType w:val="hybridMultilevel"/>
    <w:tmpl w:val="BF84B4AC"/>
    <w:lvl w:ilvl="0" w:tplc="B4F0E43E">
      <w:start w:val="6"/>
      <w:numFmt w:val="decimal"/>
      <w:lvlText w:val="%1."/>
      <w:lvlJc w:val="left"/>
      <w:pPr>
        <w:ind w:left="143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2150" w:hanging="360"/>
      </w:pPr>
    </w:lvl>
    <w:lvl w:ilvl="2" w:tplc="0419001B" w:tentative="1">
      <w:start w:val="1"/>
      <w:numFmt w:val="lowerRoman"/>
      <w:lvlText w:val="%3."/>
      <w:lvlJc w:val="right"/>
      <w:pPr>
        <w:ind w:left="2870" w:hanging="180"/>
      </w:pPr>
    </w:lvl>
    <w:lvl w:ilvl="3" w:tplc="0419000F" w:tentative="1">
      <w:start w:val="1"/>
      <w:numFmt w:val="decimal"/>
      <w:lvlText w:val="%4."/>
      <w:lvlJc w:val="left"/>
      <w:pPr>
        <w:ind w:left="3590" w:hanging="360"/>
      </w:pPr>
    </w:lvl>
    <w:lvl w:ilvl="4" w:tplc="04190019" w:tentative="1">
      <w:start w:val="1"/>
      <w:numFmt w:val="lowerLetter"/>
      <w:lvlText w:val="%5."/>
      <w:lvlJc w:val="left"/>
      <w:pPr>
        <w:ind w:left="4310" w:hanging="360"/>
      </w:pPr>
    </w:lvl>
    <w:lvl w:ilvl="5" w:tplc="0419001B" w:tentative="1">
      <w:start w:val="1"/>
      <w:numFmt w:val="lowerRoman"/>
      <w:lvlText w:val="%6."/>
      <w:lvlJc w:val="right"/>
      <w:pPr>
        <w:ind w:left="5030" w:hanging="180"/>
      </w:pPr>
    </w:lvl>
    <w:lvl w:ilvl="6" w:tplc="0419000F" w:tentative="1">
      <w:start w:val="1"/>
      <w:numFmt w:val="decimal"/>
      <w:lvlText w:val="%7."/>
      <w:lvlJc w:val="left"/>
      <w:pPr>
        <w:ind w:left="5750" w:hanging="360"/>
      </w:pPr>
    </w:lvl>
    <w:lvl w:ilvl="7" w:tplc="04190019" w:tentative="1">
      <w:start w:val="1"/>
      <w:numFmt w:val="lowerLetter"/>
      <w:lvlText w:val="%8."/>
      <w:lvlJc w:val="left"/>
      <w:pPr>
        <w:ind w:left="6470" w:hanging="360"/>
      </w:pPr>
    </w:lvl>
    <w:lvl w:ilvl="8" w:tplc="0419001B" w:tentative="1">
      <w:start w:val="1"/>
      <w:numFmt w:val="lowerRoman"/>
      <w:lvlText w:val="%9."/>
      <w:lvlJc w:val="right"/>
      <w:pPr>
        <w:ind w:left="7190" w:hanging="180"/>
      </w:pPr>
    </w:lvl>
  </w:abstractNum>
  <w:abstractNum w:abstractNumId="5" w15:restartNumberingAfterBreak="0">
    <w:nsid w:val="0DFD5212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19E65446"/>
    <w:multiLevelType w:val="hybridMultilevel"/>
    <w:tmpl w:val="C82A83B0"/>
    <w:styleLink w:val="11"/>
    <w:lvl w:ilvl="0" w:tplc="ED78AA46">
      <w:start w:val="1"/>
      <w:numFmt w:val="decimal"/>
      <w:lvlText w:val="%1."/>
      <w:lvlJc w:val="left"/>
      <w:pPr>
        <w:ind w:left="112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45" w:hanging="360"/>
      </w:pPr>
    </w:lvl>
    <w:lvl w:ilvl="2" w:tplc="0419001B" w:tentative="1">
      <w:start w:val="1"/>
      <w:numFmt w:val="lowerRoman"/>
      <w:lvlText w:val="%3."/>
      <w:lvlJc w:val="right"/>
      <w:pPr>
        <w:ind w:left="2565" w:hanging="180"/>
      </w:pPr>
    </w:lvl>
    <w:lvl w:ilvl="3" w:tplc="0419000F" w:tentative="1">
      <w:start w:val="1"/>
      <w:numFmt w:val="decimal"/>
      <w:lvlText w:val="%4."/>
      <w:lvlJc w:val="left"/>
      <w:pPr>
        <w:ind w:left="3285" w:hanging="360"/>
      </w:pPr>
    </w:lvl>
    <w:lvl w:ilvl="4" w:tplc="04190019" w:tentative="1">
      <w:start w:val="1"/>
      <w:numFmt w:val="lowerLetter"/>
      <w:lvlText w:val="%5."/>
      <w:lvlJc w:val="left"/>
      <w:pPr>
        <w:ind w:left="4005" w:hanging="360"/>
      </w:pPr>
    </w:lvl>
    <w:lvl w:ilvl="5" w:tplc="0419001B" w:tentative="1">
      <w:start w:val="1"/>
      <w:numFmt w:val="lowerRoman"/>
      <w:lvlText w:val="%6."/>
      <w:lvlJc w:val="right"/>
      <w:pPr>
        <w:ind w:left="4725" w:hanging="180"/>
      </w:pPr>
    </w:lvl>
    <w:lvl w:ilvl="6" w:tplc="0419000F" w:tentative="1">
      <w:start w:val="1"/>
      <w:numFmt w:val="decimal"/>
      <w:lvlText w:val="%7."/>
      <w:lvlJc w:val="left"/>
      <w:pPr>
        <w:ind w:left="5445" w:hanging="360"/>
      </w:pPr>
    </w:lvl>
    <w:lvl w:ilvl="7" w:tplc="04190019" w:tentative="1">
      <w:start w:val="1"/>
      <w:numFmt w:val="lowerLetter"/>
      <w:lvlText w:val="%8."/>
      <w:lvlJc w:val="left"/>
      <w:pPr>
        <w:ind w:left="6165" w:hanging="360"/>
      </w:pPr>
    </w:lvl>
    <w:lvl w:ilvl="8" w:tplc="0419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7" w15:restartNumberingAfterBreak="0">
    <w:nsid w:val="2BBB70EF"/>
    <w:multiLevelType w:val="multilevel"/>
    <w:tmpl w:val="9476F238"/>
    <w:lvl w:ilvl="0">
      <w:start w:val="1"/>
      <w:numFmt w:val="decimal"/>
      <w:lvlText w:val="%1."/>
      <w:lvlJc w:val="left"/>
      <w:pPr>
        <w:tabs>
          <w:tab w:val="num" w:pos="0"/>
        </w:tabs>
        <w:ind w:left="709" w:firstLine="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29" w:firstLine="0"/>
      </w:pPr>
    </w:lvl>
    <w:lvl w:ilvl="2">
      <w:start w:val="1"/>
      <w:numFmt w:val="lowerRoman"/>
      <w:lvlText w:val="%3."/>
      <w:lvlJc w:val="left"/>
      <w:pPr>
        <w:tabs>
          <w:tab w:val="num" w:pos="0"/>
        </w:tabs>
        <w:ind w:left="2329" w:firstLine="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69" w:firstLine="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589" w:firstLine="0"/>
      </w:pPr>
    </w:lvl>
    <w:lvl w:ilvl="5">
      <w:start w:val="1"/>
      <w:numFmt w:val="lowerRoman"/>
      <w:lvlText w:val="%6."/>
      <w:lvlJc w:val="left"/>
      <w:pPr>
        <w:tabs>
          <w:tab w:val="num" w:pos="0"/>
        </w:tabs>
        <w:ind w:left="4489" w:firstLine="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29" w:firstLine="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49" w:firstLine="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6649" w:firstLine="0"/>
      </w:pPr>
    </w:lvl>
  </w:abstractNum>
  <w:abstractNum w:abstractNumId="8" w15:restartNumberingAfterBreak="0">
    <w:nsid w:val="34FB3D59"/>
    <w:multiLevelType w:val="hybridMultilevel"/>
    <w:tmpl w:val="4CCECB60"/>
    <w:lvl w:ilvl="0" w:tplc="0419000F">
      <w:start w:val="1"/>
      <w:numFmt w:val="decimal"/>
      <w:lvlText w:val="%1."/>
      <w:lvlJc w:val="left"/>
      <w:pPr>
        <w:ind w:left="644" w:hanging="360"/>
      </w:pPr>
    </w:lvl>
    <w:lvl w:ilvl="1" w:tplc="04190019" w:tentative="1">
      <w:start w:val="1"/>
      <w:numFmt w:val="lowerLetter"/>
      <w:lvlText w:val="%2."/>
      <w:lvlJc w:val="left"/>
      <w:pPr>
        <w:ind w:left="1157" w:hanging="360"/>
      </w:pPr>
    </w:lvl>
    <w:lvl w:ilvl="2" w:tplc="0419001B" w:tentative="1">
      <w:start w:val="1"/>
      <w:numFmt w:val="lowerRoman"/>
      <w:lvlText w:val="%3."/>
      <w:lvlJc w:val="right"/>
      <w:pPr>
        <w:ind w:left="1877" w:hanging="180"/>
      </w:pPr>
    </w:lvl>
    <w:lvl w:ilvl="3" w:tplc="0419000F" w:tentative="1">
      <w:start w:val="1"/>
      <w:numFmt w:val="decimal"/>
      <w:lvlText w:val="%4."/>
      <w:lvlJc w:val="left"/>
      <w:pPr>
        <w:ind w:left="2597" w:hanging="360"/>
      </w:pPr>
    </w:lvl>
    <w:lvl w:ilvl="4" w:tplc="04190019" w:tentative="1">
      <w:start w:val="1"/>
      <w:numFmt w:val="lowerLetter"/>
      <w:lvlText w:val="%5."/>
      <w:lvlJc w:val="left"/>
      <w:pPr>
        <w:ind w:left="3317" w:hanging="360"/>
      </w:pPr>
    </w:lvl>
    <w:lvl w:ilvl="5" w:tplc="0419001B" w:tentative="1">
      <w:start w:val="1"/>
      <w:numFmt w:val="lowerRoman"/>
      <w:lvlText w:val="%6."/>
      <w:lvlJc w:val="right"/>
      <w:pPr>
        <w:ind w:left="4037" w:hanging="180"/>
      </w:pPr>
    </w:lvl>
    <w:lvl w:ilvl="6" w:tplc="0419000F" w:tentative="1">
      <w:start w:val="1"/>
      <w:numFmt w:val="decimal"/>
      <w:lvlText w:val="%7."/>
      <w:lvlJc w:val="left"/>
      <w:pPr>
        <w:ind w:left="4757" w:hanging="360"/>
      </w:pPr>
    </w:lvl>
    <w:lvl w:ilvl="7" w:tplc="04190019" w:tentative="1">
      <w:start w:val="1"/>
      <w:numFmt w:val="lowerLetter"/>
      <w:lvlText w:val="%8."/>
      <w:lvlJc w:val="left"/>
      <w:pPr>
        <w:ind w:left="5477" w:hanging="360"/>
      </w:pPr>
    </w:lvl>
    <w:lvl w:ilvl="8" w:tplc="0419001B" w:tentative="1">
      <w:start w:val="1"/>
      <w:numFmt w:val="lowerRoman"/>
      <w:lvlText w:val="%9."/>
      <w:lvlJc w:val="right"/>
      <w:pPr>
        <w:ind w:left="6197" w:hanging="180"/>
      </w:pPr>
    </w:lvl>
  </w:abstractNum>
  <w:abstractNum w:abstractNumId="9" w15:restartNumberingAfterBreak="0">
    <w:nsid w:val="381112FC"/>
    <w:multiLevelType w:val="multilevel"/>
    <w:tmpl w:val="ED264F84"/>
    <w:lvl w:ilvl="0">
      <w:start w:val="1"/>
      <w:numFmt w:val="decimal"/>
      <w:lvlText w:val="%1."/>
      <w:lvlJc w:val="left"/>
      <w:pPr>
        <w:tabs>
          <w:tab w:val="num" w:pos="143"/>
        </w:tabs>
        <w:ind w:left="786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0" w15:restartNumberingAfterBreak="0">
    <w:nsid w:val="394B3B80"/>
    <w:multiLevelType w:val="hybridMultilevel"/>
    <w:tmpl w:val="06203242"/>
    <w:lvl w:ilvl="0" w:tplc="FFD66604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363" w:hanging="360"/>
      </w:pPr>
    </w:lvl>
    <w:lvl w:ilvl="2" w:tplc="0419001B" w:tentative="1">
      <w:start w:val="1"/>
      <w:numFmt w:val="lowerRoman"/>
      <w:lvlText w:val="%3."/>
      <w:lvlJc w:val="right"/>
      <w:pPr>
        <w:ind w:left="2083" w:hanging="180"/>
      </w:pPr>
    </w:lvl>
    <w:lvl w:ilvl="3" w:tplc="0419000F" w:tentative="1">
      <w:start w:val="1"/>
      <w:numFmt w:val="decimal"/>
      <w:lvlText w:val="%4."/>
      <w:lvlJc w:val="left"/>
      <w:pPr>
        <w:ind w:left="2803" w:hanging="360"/>
      </w:pPr>
    </w:lvl>
    <w:lvl w:ilvl="4" w:tplc="04190019" w:tentative="1">
      <w:start w:val="1"/>
      <w:numFmt w:val="lowerLetter"/>
      <w:lvlText w:val="%5."/>
      <w:lvlJc w:val="left"/>
      <w:pPr>
        <w:ind w:left="3523" w:hanging="360"/>
      </w:pPr>
    </w:lvl>
    <w:lvl w:ilvl="5" w:tplc="0419001B" w:tentative="1">
      <w:start w:val="1"/>
      <w:numFmt w:val="lowerRoman"/>
      <w:lvlText w:val="%6."/>
      <w:lvlJc w:val="right"/>
      <w:pPr>
        <w:ind w:left="4243" w:hanging="180"/>
      </w:pPr>
    </w:lvl>
    <w:lvl w:ilvl="6" w:tplc="0419000F" w:tentative="1">
      <w:start w:val="1"/>
      <w:numFmt w:val="decimal"/>
      <w:lvlText w:val="%7."/>
      <w:lvlJc w:val="left"/>
      <w:pPr>
        <w:ind w:left="4963" w:hanging="360"/>
      </w:pPr>
    </w:lvl>
    <w:lvl w:ilvl="7" w:tplc="04190019" w:tentative="1">
      <w:start w:val="1"/>
      <w:numFmt w:val="lowerLetter"/>
      <w:lvlText w:val="%8."/>
      <w:lvlJc w:val="left"/>
      <w:pPr>
        <w:ind w:left="5683" w:hanging="360"/>
      </w:pPr>
    </w:lvl>
    <w:lvl w:ilvl="8" w:tplc="041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1" w15:restartNumberingAfterBreak="0">
    <w:nsid w:val="3EDA7D72"/>
    <w:multiLevelType w:val="multilevel"/>
    <w:tmpl w:val="0419001F"/>
    <w:styleLink w:val="2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40635D84"/>
    <w:multiLevelType w:val="multilevel"/>
    <w:tmpl w:val="D3528AA2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13" w15:restartNumberingAfterBreak="0">
    <w:nsid w:val="4639434D"/>
    <w:multiLevelType w:val="hybridMultilevel"/>
    <w:tmpl w:val="3FE46BE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395034"/>
    <w:multiLevelType w:val="multilevel"/>
    <w:tmpl w:val="49DE61C6"/>
    <w:styleLink w:val="31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ascii="Times New Roman" w:hAnsi="Times New Roman" w:hint="default"/>
        <w:sz w:val="24"/>
        <w:szCs w:val="26"/>
      </w:rPr>
    </w:lvl>
    <w:lvl w:ilvl="1">
      <w:start w:val="1"/>
      <w:numFmt w:val="decimal"/>
      <w:lvlText w:val="%1.%2."/>
      <w:lvlJc w:val="left"/>
      <w:pPr>
        <w:tabs>
          <w:tab w:val="num" w:pos="756"/>
        </w:tabs>
        <w:ind w:left="756" w:hanging="576"/>
      </w:pPr>
      <w:rPr>
        <w:rFonts w:hint="default"/>
        <w:b/>
        <w:sz w:val="24"/>
        <w:szCs w:val="26"/>
      </w:rPr>
    </w:lvl>
    <w:lvl w:ilvl="2">
      <w:start w:val="1"/>
      <w:numFmt w:val="decimal"/>
      <w:lvlText w:val="8.%3."/>
      <w:lvlJc w:val="left"/>
      <w:pPr>
        <w:tabs>
          <w:tab w:val="num" w:pos="1260"/>
        </w:tabs>
        <w:ind w:left="1260" w:hanging="360"/>
      </w:pPr>
      <w:rPr>
        <w:rFonts w:hint="default"/>
        <w:sz w:val="26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1224"/>
        </w:tabs>
        <w:ind w:left="1224" w:hanging="864"/>
      </w:pPr>
      <w:rPr>
        <w:rFonts w:ascii="Times New Roman" w:hAnsi="Times New Roman" w:hint="default"/>
        <w:i w:val="0"/>
        <w:sz w:val="24"/>
        <w:szCs w:val="24"/>
      </w:rPr>
    </w:lvl>
    <w:lvl w:ilvl="4">
      <w:start w:val="1"/>
      <w:numFmt w:val="russianLower"/>
      <w:lvlText w:val="%5)"/>
      <w:lvlJc w:val="left"/>
      <w:pPr>
        <w:tabs>
          <w:tab w:val="num" w:pos="1800"/>
        </w:tabs>
        <w:ind w:left="1800" w:hanging="360"/>
      </w:pPr>
      <w:rPr>
        <w:rFonts w:hint="default"/>
        <w:sz w:val="26"/>
        <w:szCs w:val="26"/>
      </w:rPr>
    </w:lvl>
    <w:lvl w:ilvl="5">
      <w:start w:val="1"/>
      <w:numFmt w:val="decimal"/>
      <w:lvlText w:val="%5.%6.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5" w15:restartNumberingAfterBreak="0">
    <w:nsid w:val="510C7D3E"/>
    <w:multiLevelType w:val="multilevel"/>
    <w:tmpl w:val="04629048"/>
    <w:lvl w:ilvl="0">
      <w:start w:val="1"/>
      <w:numFmt w:val="decimal"/>
      <w:lvlText w:val="%1."/>
      <w:lvlJc w:val="left"/>
      <w:pPr>
        <w:tabs>
          <w:tab w:val="num" w:pos="0"/>
        </w:tabs>
        <w:ind w:left="142" w:firstLine="0"/>
      </w:pPr>
      <w:rPr>
        <w:b w:val="0"/>
        <w:i w:val="0"/>
      </w:rPr>
    </w:lvl>
    <w:lvl w:ilvl="1">
      <w:start w:val="1"/>
      <w:numFmt w:val="decimal"/>
      <w:lvlText w:val="%1.%2"/>
      <w:lvlJc w:val="left"/>
      <w:pPr>
        <w:tabs>
          <w:tab w:val="num" w:pos="426"/>
        </w:tabs>
        <w:ind w:left="426" w:firstLine="0"/>
      </w:p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16" w15:restartNumberingAfterBreak="0">
    <w:nsid w:val="5D3C0B24"/>
    <w:multiLevelType w:val="hybridMultilevel"/>
    <w:tmpl w:val="C4EAB880"/>
    <w:styleLink w:val="21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BD1731"/>
    <w:multiLevelType w:val="multilevel"/>
    <w:tmpl w:val="0419001F"/>
    <w:styleLink w:val="3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3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60F73472"/>
    <w:multiLevelType w:val="multilevel"/>
    <w:tmpl w:val="4D70534C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9" w15:restartNumberingAfterBreak="0">
    <w:nsid w:val="6A771A47"/>
    <w:multiLevelType w:val="hybridMultilevel"/>
    <w:tmpl w:val="87F09AF6"/>
    <w:lvl w:ilvl="0" w:tplc="0419000F">
      <w:start w:val="1"/>
      <w:numFmt w:val="decimal"/>
      <w:lvlText w:val="%1."/>
      <w:lvlJc w:val="left"/>
      <w:pPr>
        <w:ind w:left="1070" w:hanging="360"/>
      </w:pPr>
    </w:lvl>
    <w:lvl w:ilvl="1" w:tplc="04190019" w:tentative="1">
      <w:start w:val="1"/>
      <w:numFmt w:val="lowerLetter"/>
      <w:lvlText w:val="%2."/>
      <w:lvlJc w:val="left"/>
      <w:pPr>
        <w:ind w:left="1790" w:hanging="360"/>
      </w:pPr>
    </w:lvl>
    <w:lvl w:ilvl="2" w:tplc="0419001B" w:tentative="1">
      <w:start w:val="1"/>
      <w:numFmt w:val="lowerRoman"/>
      <w:lvlText w:val="%3."/>
      <w:lvlJc w:val="right"/>
      <w:pPr>
        <w:ind w:left="2510" w:hanging="180"/>
      </w:pPr>
    </w:lvl>
    <w:lvl w:ilvl="3" w:tplc="0419000F" w:tentative="1">
      <w:start w:val="1"/>
      <w:numFmt w:val="decimal"/>
      <w:lvlText w:val="%4."/>
      <w:lvlJc w:val="left"/>
      <w:pPr>
        <w:ind w:left="3230" w:hanging="360"/>
      </w:pPr>
    </w:lvl>
    <w:lvl w:ilvl="4" w:tplc="04190019" w:tentative="1">
      <w:start w:val="1"/>
      <w:numFmt w:val="lowerLetter"/>
      <w:lvlText w:val="%5."/>
      <w:lvlJc w:val="left"/>
      <w:pPr>
        <w:ind w:left="3950" w:hanging="360"/>
      </w:pPr>
    </w:lvl>
    <w:lvl w:ilvl="5" w:tplc="0419001B" w:tentative="1">
      <w:start w:val="1"/>
      <w:numFmt w:val="lowerRoman"/>
      <w:lvlText w:val="%6."/>
      <w:lvlJc w:val="right"/>
      <w:pPr>
        <w:ind w:left="4670" w:hanging="180"/>
      </w:pPr>
    </w:lvl>
    <w:lvl w:ilvl="6" w:tplc="0419000F" w:tentative="1">
      <w:start w:val="1"/>
      <w:numFmt w:val="decimal"/>
      <w:lvlText w:val="%7."/>
      <w:lvlJc w:val="left"/>
      <w:pPr>
        <w:ind w:left="5390" w:hanging="360"/>
      </w:pPr>
    </w:lvl>
    <w:lvl w:ilvl="7" w:tplc="04190019" w:tentative="1">
      <w:start w:val="1"/>
      <w:numFmt w:val="lowerLetter"/>
      <w:lvlText w:val="%8."/>
      <w:lvlJc w:val="left"/>
      <w:pPr>
        <w:ind w:left="6110" w:hanging="360"/>
      </w:pPr>
    </w:lvl>
    <w:lvl w:ilvl="8" w:tplc="041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20" w15:restartNumberingAfterBreak="0">
    <w:nsid w:val="77B933CE"/>
    <w:multiLevelType w:val="multilevel"/>
    <w:tmpl w:val="2976E0AC"/>
    <w:lvl w:ilvl="0">
      <w:start w:val="1"/>
      <w:numFmt w:val="decimal"/>
      <w:lvlText w:val="%1."/>
      <w:lvlJc w:val="left"/>
      <w:pPr>
        <w:ind w:left="142" w:firstLine="0"/>
      </w:pPr>
      <w:rPr>
        <w:rFonts w:hint="default"/>
        <w:b w:val="0"/>
        <w:i w:val="0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7AE90464"/>
    <w:multiLevelType w:val="multilevel"/>
    <w:tmpl w:val="5F582830"/>
    <w:lvl w:ilvl="0">
      <w:start w:val="1"/>
      <w:numFmt w:val="decimal"/>
      <w:lvlText w:val="%1."/>
      <w:lvlJc w:val="left"/>
      <w:pPr>
        <w:tabs>
          <w:tab w:val="num" w:pos="0"/>
        </w:tabs>
        <w:ind w:left="643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363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083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03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523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243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4963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683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03" w:hanging="180"/>
      </w:pPr>
    </w:lvl>
  </w:abstractNum>
  <w:num w:numId="1" w16cid:durableId="1966153958">
    <w:abstractNumId w:val="3"/>
  </w:num>
  <w:num w:numId="2" w16cid:durableId="1028457366">
    <w:abstractNumId w:val="11"/>
  </w:num>
  <w:num w:numId="3" w16cid:durableId="1283535548">
    <w:abstractNumId w:val="17"/>
  </w:num>
  <w:num w:numId="4" w16cid:durableId="833495287">
    <w:abstractNumId w:val="6"/>
  </w:num>
  <w:num w:numId="5" w16cid:durableId="1527793508">
    <w:abstractNumId w:val="16"/>
  </w:num>
  <w:num w:numId="6" w16cid:durableId="1827746249">
    <w:abstractNumId w:val="14"/>
  </w:num>
  <w:num w:numId="7" w16cid:durableId="949747820">
    <w:abstractNumId w:val="19"/>
  </w:num>
  <w:num w:numId="8" w16cid:durableId="1840852426">
    <w:abstractNumId w:val="20"/>
  </w:num>
  <w:num w:numId="9" w16cid:durableId="427308093">
    <w:abstractNumId w:val="8"/>
  </w:num>
  <w:num w:numId="10" w16cid:durableId="8026327">
    <w:abstractNumId w:val="5"/>
  </w:num>
  <w:num w:numId="11" w16cid:durableId="2123183781">
    <w:abstractNumId w:val="10"/>
  </w:num>
  <w:num w:numId="12" w16cid:durableId="204826214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180512453">
    <w:abstractNumId w:val="13"/>
  </w:num>
  <w:num w:numId="14" w16cid:durableId="14232048">
    <w:abstractNumId w:val="12"/>
  </w:num>
  <w:num w:numId="15" w16cid:durableId="606547398">
    <w:abstractNumId w:val="21"/>
  </w:num>
  <w:num w:numId="16" w16cid:durableId="793258452">
    <w:abstractNumId w:val="4"/>
  </w:num>
  <w:num w:numId="17" w16cid:durableId="843132166">
    <w:abstractNumId w:val="15"/>
  </w:num>
  <w:num w:numId="18" w16cid:durableId="1903565317">
    <w:abstractNumId w:val="9"/>
  </w:num>
  <w:num w:numId="19" w16cid:durableId="1997295661">
    <w:abstractNumId w:val="7"/>
  </w:num>
  <w:num w:numId="20" w16cid:durableId="107552505">
    <w:abstractNumId w:val="18"/>
  </w:num>
  <w:num w:numId="21" w16cid:durableId="1680084948">
    <w:abstractNumId w:val="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GrammaticalErrors/>
  <w:proofState w:spelling="clean" w:grammar="clean"/>
  <w:documentProtection w:edit="readOnly" w:enforcement="0"/>
  <w:defaultTabStop w:val="708"/>
  <w:hyphenationZone w:val="357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pos w:val="sectEnd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IzNDMxMjQyMTA2tjRX0lEKTi0uzszPAykwqgUATKXLFiwAAAA="/>
  </w:docVars>
  <w:rsids>
    <w:rsidRoot w:val="00E15CD8"/>
    <w:rsid w:val="00000AF0"/>
    <w:rsid w:val="0000290B"/>
    <w:rsid w:val="00005226"/>
    <w:rsid w:val="0000531A"/>
    <w:rsid w:val="000056FB"/>
    <w:rsid w:val="0000641C"/>
    <w:rsid w:val="000064DF"/>
    <w:rsid w:val="00006557"/>
    <w:rsid w:val="00006FB6"/>
    <w:rsid w:val="00006FDC"/>
    <w:rsid w:val="000073D8"/>
    <w:rsid w:val="00007F27"/>
    <w:rsid w:val="0001051D"/>
    <w:rsid w:val="00010840"/>
    <w:rsid w:val="00010A54"/>
    <w:rsid w:val="000121F3"/>
    <w:rsid w:val="000124E1"/>
    <w:rsid w:val="00013626"/>
    <w:rsid w:val="00015690"/>
    <w:rsid w:val="0001763A"/>
    <w:rsid w:val="0002029F"/>
    <w:rsid w:val="00022295"/>
    <w:rsid w:val="00022559"/>
    <w:rsid w:val="00022F2D"/>
    <w:rsid w:val="00025418"/>
    <w:rsid w:val="00025AE9"/>
    <w:rsid w:val="00026D9C"/>
    <w:rsid w:val="00027EE2"/>
    <w:rsid w:val="0003103E"/>
    <w:rsid w:val="0003155D"/>
    <w:rsid w:val="00031E32"/>
    <w:rsid w:val="000328DD"/>
    <w:rsid w:val="00032A5E"/>
    <w:rsid w:val="00033872"/>
    <w:rsid w:val="00033C49"/>
    <w:rsid w:val="00035130"/>
    <w:rsid w:val="000355BC"/>
    <w:rsid w:val="000358D9"/>
    <w:rsid w:val="00036F16"/>
    <w:rsid w:val="00040967"/>
    <w:rsid w:val="00042D14"/>
    <w:rsid w:val="00043004"/>
    <w:rsid w:val="00043E3F"/>
    <w:rsid w:val="0004485B"/>
    <w:rsid w:val="00044BF1"/>
    <w:rsid w:val="000456F8"/>
    <w:rsid w:val="00046979"/>
    <w:rsid w:val="00046A3D"/>
    <w:rsid w:val="00046E96"/>
    <w:rsid w:val="00047D12"/>
    <w:rsid w:val="00047DB1"/>
    <w:rsid w:val="000508B3"/>
    <w:rsid w:val="00050D33"/>
    <w:rsid w:val="00050EA9"/>
    <w:rsid w:val="000511C9"/>
    <w:rsid w:val="00051EB9"/>
    <w:rsid w:val="0005280B"/>
    <w:rsid w:val="00052B4F"/>
    <w:rsid w:val="0005300D"/>
    <w:rsid w:val="00053495"/>
    <w:rsid w:val="000534A4"/>
    <w:rsid w:val="000535A7"/>
    <w:rsid w:val="000535CF"/>
    <w:rsid w:val="0005371C"/>
    <w:rsid w:val="00053F40"/>
    <w:rsid w:val="000548E1"/>
    <w:rsid w:val="00054CAD"/>
    <w:rsid w:val="00055337"/>
    <w:rsid w:val="000566AF"/>
    <w:rsid w:val="00057CC5"/>
    <w:rsid w:val="00057DEB"/>
    <w:rsid w:val="000615CD"/>
    <w:rsid w:val="00061727"/>
    <w:rsid w:val="00061869"/>
    <w:rsid w:val="00061AFE"/>
    <w:rsid w:val="00062746"/>
    <w:rsid w:val="000627BC"/>
    <w:rsid w:val="0006328A"/>
    <w:rsid w:val="00064DD9"/>
    <w:rsid w:val="00064EDC"/>
    <w:rsid w:val="00066C56"/>
    <w:rsid w:val="00067D20"/>
    <w:rsid w:val="00070049"/>
    <w:rsid w:val="0007086E"/>
    <w:rsid w:val="00070F02"/>
    <w:rsid w:val="00071024"/>
    <w:rsid w:val="000711E5"/>
    <w:rsid w:val="00073443"/>
    <w:rsid w:val="000737B6"/>
    <w:rsid w:val="00074E36"/>
    <w:rsid w:val="00075EB4"/>
    <w:rsid w:val="0007665D"/>
    <w:rsid w:val="00076A6B"/>
    <w:rsid w:val="00076C24"/>
    <w:rsid w:val="000770DC"/>
    <w:rsid w:val="0007723F"/>
    <w:rsid w:val="00077662"/>
    <w:rsid w:val="0007773A"/>
    <w:rsid w:val="000778E1"/>
    <w:rsid w:val="00077BB2"/>
    <w:rsid w:val="00077C0C"/>
    <w:rsid w:val="00080669"/>
    <w:rsid w:val="00081A7B"/>
    <w:rsid w:val="000822D3"/>
    <w:rsid w:val="00082FC0"/>
    <w:rsid w:val="00083245"/>
    <w:rsid w:val="0008475C"/>
    <w:rsid w:val="00085787"/>
    <w:rsid w:val="00085D5F"/>
    <w:rsid w:val="00086390"/>
    <w:rsid w:val="00086C3C"/>
    <w:rsid w:val="000870E2"/>
    <w:rsid w:val="00087F11"/>
    <w:rsid w:val="000901BF"/>
    <w:rsid w:val="000903B5"/>
    <w:rsid w:val="00090C20"/>
    <w:rsid w:val="0009145A"/>
    <w:rsid w:val="000917CB"/>
    <w:rsid w:val="00092311"/>
    <w:rsid w:val="0009273E"/>
    <w:rsid w:val="00092E55"/>
    <w:rsid w:val="00093E71"/>
    <w:rsid w:val="00094A19"/>
    <w:rsid w:val="00094E80"/>
    <w:rsid w:val="000965AC"/>
    <w:rsid w:val="0009730E"/>
    <w:rsid w:val="000973AD"/>
    <w:rsid w:val="000A0772"/>
    <w:rsid w:val="000A1901"/>
    <w:rsid w:val="000A3031"/>
    <w:rsid w:val="000A4AAC"/>
    <w:rsid w:val="000A4FCE"/>
    <w:rsid w:val="000A6660"/>
    <w:rsid w:val="000A6CB7"/>
    <w:rsid w:val="000A7225"/>
    <w:rsid w:val="000A7B8E"/>
    <w:rsid w:val="000B0289"/>
    <w:rsid w:val="000B08A4"/>
    <w:rsid w:val="000B0A63"/>
    <w:rsid w:val="000B119D"/>
    <w:rsid w:val="000B16DB"/>
    <w:rsid w:val="000B1BBD"/>
    <w:rsid w:val="000B2A27"/>
    <w:rsid w:val="000B358B"/>
    <w:rsid w:val="000B3867"/>
    <w:rsid w:val="000B4914"/>
    <w:rsid w:val="000B4AA4"/>
    <w:rsid w:val="000B56CA"/>
    <w:rsid w:val="000B57DA"/>
    <w:rsid w:val="000B7354"/>
    <w:rsid w:val="000B74BE"/>
    <w:rsid w:val="000B7B86"/>
    <w:rsid w:val="000C00CD"/>
    <w:rsid w:val="000C044C"/>
    <w:rsid w:val="000C0659"/>
    <w:rsid w:val="000C086D"/>
    <w:rsid w:val="000C0C18"/>
    <w:rsid w:val="000C0F49"/>
    <w:rsid w:val="000C284A"/>
    <w:rsid w:val="000C54DE"/>
    <w:rsid w:val="000C5566"/>
    <w:rsid w:val="000C7281"/>
    <w:rsid w:val="000C772A"/>
    <w:rsid w:val="000C7766"/>
    <w:rsid w:val="000D0B88"/>
    <w:rsid w:val="000D17C4"/>
    <w:rsid w:val="000D1C21"/>
    <w:rsid w:val="000D2600"/>
    <w:rsid w:val="000D2F36"/>
    <w:rsid w:val="000D4673"/>
    <w:rsid w:val="000D4B9F"/>
    <w:rsid w:val="000D5E4A"/>
    <w:rsid w:val="000D7071"/>
    <w:rsid w:val="000E0AF8"/>
    <w:rsid w:val="000E2147"/>
    <w:rsid w:val="000E3114"/>
    <w:rsid w:val="000E32FA"/>
    <w:rsid w:val="000E52AF"/>
    <w:rsid w:val="000E60BB"/>
    <w:rsid w:val="000E7285"/>
    <w:rsid w:val="000E7BEA"/>
    <w:rsid w:val="000F031A"/>
    <w:rsid w:val="000F0CC7"/>
    <w:rsid w:val="000F16A1"/>
    <w:rsid w:val="000F2194"/>
    <w:rsid w:val="000F3F4E"/>
    <w:rsid w:val="000F48B3"/>
    <w:rsid w:val="000F4C65"/>
    <w:rsid w:val="000F4CD5"/>
    <w:rsid w:val="000F4E73"/>
    <w:rsid w:val="000F4FD1"/>
    <w:rsid w:val="000F50BF"/>
    <w:rsid w:val="000F725E"/>
    <w:rsid w:val="000F7D39"/>
    <w:rsid w:val="00100420"/>
    <w:rsid w:val="001007C1"/>
    <w:rsid w:val="00100C5B"/>
    <w:rsid w:val="001013A7"/>
    <w:rsid w:val="001017C0"/>
    <w:rsid w:val="00102775"/>
    <w:rsid w:val="001029B6"/>
    <w:rsid w:val="001044D7"/>
    <w:rsid w:val="001048A3"/>
    <w:rsid w:val="00104E0D"/>
    <w:rsid w:val="001074FC"/>
    <w:rsid w:val="0011079A"/>
    <w:rsid w:val="00110D40"/>
    <w:rsid w:val="00111987"/>
    <w:rsid w:val="001119CB"/>
    <w:rsid w:val="00112389"/>
    <w:rsid w:val="00112683"/>
    <w:rsid w:val="00112738"/>
    <w:rsid w:val="00114A4D"/>
    <w:rsid w:val="001159AC"/>
    <w:rsid w:val="00117191"/>
    <w:rsid w:val="00117381"/>
    <w:rsid w:val="00117BA4"/>
    <w:rsid w:val="00120396"/>
    <w:rsid w:val="00120C71"/>
    <w:rsid w:val="00122A1F"/>
    <w:rsid w:val="00122CE4"/>
    <w:rsid w:val="001231B9"/>
    <w:rsid w:val="001237BF"/>
    <w:rsid w:val="00123A24"/>
    <w:rsid w:val="00123C05"/>
    <w:rsid w:val="0012418E"/>
    <w:rsid w:val="001250A4"/>
    <w:rsid w:val="001258DC"/>
    <w:rsid w:val="00126015"/>
    <w:rsid w:val="0012666C"/>
    <w:rsid w:val="0012718A"/>
    <w:rsid w:val="00127B72"/>
    <w:rsid w:val="00132B1A"/>
    <w:rsid w:val="00133866"/>
    <w:rsid w:val="00133AA4"/>
    <w:rsid w:val="0013520C"/>
    <w:rsid w:val="00137A46"/>
    <w:rsid w:val="00141D2C"/>
    <w:rsid w:val="001423FE"/>
    <w:rsid w:val="0014373D"/>
    <w:rsid w:val="00144CDC"/>
    <w:rsid w:val="0014601C"/>
    <w:rsid w:val="00146BD2"/>
    <w:rsid w:val="00146D04"/>
    <w:rsid w:val="00146F96"/>
    <w:rsid w:val="001473BF"/>
    <w:rsid w:val="001478F9"/>
    <w:rsid w:val="00147956"/>
    <w:rsid w:val="00147B49"/>
    <w:rsid w:val="001500A0"/>
    <w:rsid w:val="00150791"/>
    <w:rsid w:val="001508EB"/>
    <w:rsid w:val="00151345"/>
    <w:rsid w:val="00151C55"/>
    <w:rsid w:val="001521DF"/>
    <w:rsid w:val="001534D5"/>
    <w:rsid w:val="00153FEE"/>
    <w:rsid w:val="00154502"/>
    <w:rsid w:val="001560F7"/>
    <w:rsid w:val="00156318"/>
    <w:rsid w:val="001569E3"/>
    <w:rsid w:val="001571A2"/>
    <w:rsid w:val="001571B5"/>
    <w:rsid w:val="001571EE"/>
    <w:rsid w:val="001573A0"/>
    <w:rsid w:val="001611B6"/>
    <w:rsid w:val="00161A9B"/>
    <w:rsid w:val="00161F2C"/>
    <w:rsid w:val="00162300"/>
    <w:rsid w:val="00162CAA"/>
    <w:rsid w:val="00162D27"/>
    <w:rsid w:val="00163033"/>
    <w:rsid w:val="00163880"/>
    <w:rsid w:val="00164659"/>
    <w:rsid w:val="00165797"/>
    <w:rsid w:val="00165A57"/>
    <w:rsid w:val="00166E3D"/>
    <w:rsid w:val="001675ED"/>
    <w:rsid w:val="00167913"/>
    <w:rsid w:val="00167C11"/>
    <w:rsid w:val="0017013E"/>
    <w:rsid w:val="001702AC"/>
    <w:rsid w:val="00172328"/>
    <w:rsid w:val="001742A3"/>
    <w:rsid w:val="001749A1"/>
    <w:rsid w:val="00174E07"/>
    <w:rsid w:val="001750BA"/>
    <w:rsid w:val="00175BB1"/>
    <w:rsid w:val="00177367"/>
    <w:rsid w:val="00177A52"/>
    <w:rsid w:val="00177CBA"/>
    <w:rsid w:val="00181F65"/>
    <w:rsid w:val="00182171"/>
    <w:rsid w:val="00182CEA"/>
    <w:rsid w:val="00183580"/>
    <w:rsid w:val="0018467D"/>
    <w:rsid w:val="0018473A"/>
    <w:rsid w:val="001855FD"/>
    <w:rsid w:val="00186628"/>
    <w:rsid w:val="00187B86"/>
    <w:rsid w:val="00187CE1"/>
    <w:rsid w:val="001918D4"/>
    <w:rsid w:val="00191C85"/>
    <w:rsid w:val="0019265E"/>
    <w:rsid w:val="0019278D"/>
    <w:rsid w:val="00192A1B"/>
    <w:rsid w:val="00194808"/>
    <w:rsid w:val="00194AE8"/>
    <w:rsid w:val="00196C23"/>
    <w:rsid w:val="001974FC"/>
    <w:rsid w:val="00197B3B"/>
    <w:rsid w:val="00197FFA"/>
    <w:rsid w:val="001A0EDB"/>
    <w:rsid w:val="001A2320"/>
    <w:rsid w:val="001A2AE1"/>
    <w:rsid w:val="001A2B56"/>
    <w:rsid w:val="001A2D54"/>
    <w:rsid w:val="001A2E4A"/>
    <w:rsid w:val="001A34F0"/>
    <w:rsid w:val="001A3A10"/>
    <w:rsid w:val="001A41C1"/>
    <w:rsid w:val="001A431F"/>
    <w:rsid w:val="001A487C"/>
    <w:rsid w:val="001A4EA8"/>
    <w:rsid w:val="001A50C0"/>
    <w:rsid w:val="001A5488"/>
    <w:rsid w:val="001A6D1A"/>
    <w:rsid w:val="001A70B4"/>
    <w:rsid w:val="001A7947"/>
    <w:rsid w:val="001B0AFA"/>
    <w:rsid w:val="001B1037"/>
    <w:rsid w:val="001B180F"/>
    <w:rsid w:val="001B18D5"/>
    <w:rsid w:val="001B1D7A"/>
    <w:rsid w:val="001B2CCB"/>
    <w:rsid w:val="001B344E"/>
    <w:rsid w:val="001B3E28"/>
    <w:rsid w:val="001B445F"/>
    <w:rsid w:val="001B5496"/>
    <w:rsid w:val="001B5F64"/>
    <w:rsid w:val="001B6DD6"/>
    <w:rsid w:val="001B7D0D"/>
    <w:rsid w:val="001C1255"/>
    <w:rsid w:val="001C14C4"/>
    <w:rsid w:val="001C14EC"/>
    <w:rsid w:val="001C1A89"/>
    <w:rsid w:val="001C1E39"/>
    <w:rsid w:val="001C2162"/>
    <w:rsid w:val="001C271C"/>
    <w:rsid w:val="001C4336"/>
    <w:rsid w:val="001C60EB"/>
    <w:rsid w:val="001C6866"/>
    <w:rsid w:val="001C788E"/>
    <w:rsid w:val="001D043C"/>
    <w:rsid w:val="001D058F"/>
    <w:rsid w:val="001D13BA"/>
    <w:rsid w:val="001D1816"/>
    <w:rsid w:val="001D1F7F"/>
    <w:rsid w:val="001D24C7"/>
    <w:rsid w:val="001D2851"/>
    <w:rsid w:val="001D30D3"/>
    <w:rsid w:val="001D3C88"/>
    <w:rsid w:val="001D47FC"/>
    <w:rsid w:val="001D5362"/>
    <w:rsid w:val="001D5A35"/>
    <w:rsid w:val="001D6248"/>
    <w:rsid w:val="001D6A22"/>
    <w:rsid w:val="001D6BC6"/>
    <w:rsid w:val="001D70AA"/>
    <w:rsid w:val="001E0074"/>
    <w:rsid w:val="001E0823"/>
    <w:rsid w:val="001E0B00"/>
    <w:rsid w:val="001E14E7"/>
    <w:rsid w:val="001E2665"/>
    <w:rsid w:val="001E2E76"/>
    <w:rsid w:val="001E44DB"/>
    <w:rsid w:val="001E492F"/>
    <w:rsid w:val="001E4BCA"/>
    <w:rsid w:val="001E4F21"/>
    <w:rsid w:val="001E5896"/>
    <w:rsid w:val="001E636E"/>
    <w:rsid w:val="001E6D78"/>
    <w:rsid w:val="001E6F98"/>
    <w:rsid w:val="001E7114"/>
    <w:rsid w:val="001E72A5"/>
    <w:rsid w:val="001E735D"/>
    <w:rsid w:val="001F0509"/>
    <w:rsid w:val="001F1704"/>
    <w:rsid w:val="001F195F"/>
    <w:rsid w:val="001F1F31"/>
    <w:rsid w:val="001F2685"/>
    <w:rsid w:val="001F3831"/>
    <w:rsid w:val="001F5149"/>
    <w:rsid w:val="001F5C30"/>
    <w:rsid w:val="001F5C87"/>
    <w:rsid w:val="001F615C"/>
    <w:rsid w:val="001F61A0"/>
    <w:rsid w:val="001F7095"/>
    <w:rsid w:val="001F7626"/>
    <w:rsid w:val="001F7700"/>
    <w:rsid w:val="001F7BBB"/>
    <w:rsid w:val="00200BA9"/>
    <w:rsid w:val="00200BD9"/>
    <w:rsid w:val="00201822"/>
    <w:rsid w:val="00201862"/>
    <w:rsid w:val="00201FDC"/>
    <w:rsid w:val="00202382"/>
    <w:rsid w:val="00202B2B"/>
    <w:rsid w:val="00203D07"/>
    <w:rsid w:val="002043DA"/>
    <w:rsid w:val="00205771"/>
    <w:rsid w:val="002057B8"/>
    <w:rsid w:val="002058E9"/>
    <w:rsid w:val="00205A2F"/>
    <w:rsid w:val="002071A1"/>
    <w:rsid w:val="00210956"/>
    <w:rsid w:val="00211CC5"/>
    <w:rsid w:val="00211EDB"/>
    <w:rsid w:val="00212F48"/>
    <w:rsid w:val="002134B3"/>
    <w:rsid w:val="00213F6A"/>
    <w:rsid w:val="00214A87"/>
    <w:rsid w:val="00214E5B"/>
    <w:rsid w:val="00215E98"/>
    <w:rsid w:val="002163C4"/>
    <w:rsid w:val="00220971"/>
    <w:rsid w:val="002215FE"/>
    <w:rsid w:val="002220D6"/>
    <w:rsid w:val="002223B1"/>
    <w:rsid w:val="0022251C"/>
    <w:rsid w:val="00223519"/>
    <w:rsid w:val="00223CD9"/>
    <w:rsid w:val="00223FC8"/>
    <w:rsid w:val="00224500"/>
    <w:rsid w:val="00224A27"/>
    <w:rsid w:val="002251B8"/>
    <w:rsid w:val="00225A69"/>
    <w:rsid w:val="00225CC5"/>
    <w:rsid w:val="002264BC"/>
    <w:rsid w:val="002267B7"/>
    <w:rsid w:val="00227354"/>
    <w:rsid w:val="00227F35"/>
    <w:rsid w:val="002306F5"/>
    <w:rsid w:val="002315CA"/>
    <w:rsid w:val="002327EA"/>
    <w:rsid w:val="002330C6"/>
    <w:rsid w:val="00233603"/>
    <w:rsid w:val="0023402C"/>
    <w:rsid w:val="00234448"/>
    <w:rsid w:val="00234787"/>
    <w:rsid w:val="00234808"/>
    <w:rsid w:val="00234D68"/>
    <w:rsid w:val="0023588F"/>
    <w:rsid w:val="00235D06"/>
    <w:rsid w:val="00235E78"/>
    <w:rsid w:val="002375C7"/>
    <w:rsid w:val="00237860"/>
    <w:rsid w:val="00237CDA"/>
    <w:rsid w:val="00240BA4"/>
    <w:rsid w:val="00240C86"/>
    <w:rsid w:val="00240F4B"/>
    <w:rsid w:val="00241B8A"/>
    <w:rsid w:val="00242616"/>
    <w:rsid w:val="002428C7"/>
    <w:rsid w:val="00242DBA"/>
    <w:rsid w:val="00242E18"/>
    <w:rsid w:val="00243034"/>
    <w:rsid w:val="00243336"/>
    <w:rsid w:val="002442D1"/>
    <w:rsid w:val="002449E9"/>
    <w:rsid w:val="00244A0A"/>
    <w:rsid w:val="00245311"/>
    <w:rsid w:val="00245415"/>
    <w:rsid w:val="002456FC"/>
    <w:rsid w:val="002458C5"/>
    <w:rsid w:val="00245D56"/>
    <w:rsid w:val="002468B4"/>
    <w:rsid w:val="00247019"/>
    <w:rsid w:val="00247AA6"/>
    <w:rsid w:val="00250906"/>
    <w:rsid w:val="00250DC3"/>
    <w:rsid w:val="0025148E"/>
    <w:rsid w:val="0025351A"/>
    <w:rsid w:val="00254D5C"/>
    <w:rsid w:val="00254F6F"/>
    <w:rsid w:val="00255025"/>
    <w:rsid w:val="002558DF"/>
    <w:rsid w:val="00256EDA"/>
    <w:rsid w:val="00256EE2"/>
    <w:rsid w:val="002600D4"/>
    <w:rsid w:val="002605EC"/>
    <w:rsid w:val="002609F4"/>
    <w:rsid w:val="00260C8B"/>
    <w:rsid w:val="00260D80"/>
    <w:rsid w:val="00262DAE"/>
    <w:rsid w:val="002630AE"/>
    <w:rsid w:val="00263362"/>
    <w:rsid w:val="0026377A"/>
    <w:rsid w:val="0026441B"/>
    <w:rsid w:val="00264502"/>
    <w:rsid w:val="002649A7"/>
    <w:rsid w:val="00264C7D"/>
    <w:rsid w:val="002658B9"/>
    <w:rsid w:val="00267643"/>
    <w:rsid w:val="0027025F"/>
    <w:rsid w:val="00270DC8"/>
    <w:rsid w:val="00270E64"/>
    <w:rsid w:val="00271F23"/>
    <w:rsid w:val="002720B0"/>
    <w:rsid w:val="002720B8"/>
    <w:rsid w:val="00272DAD"/>
    <w:rsid w:val="002733EE"/>
    <w:rsid w:val="002733F9"/>
    <w:rsid w:val="002738F7"/>
    <w:rsid w:val="00273982"/>
    <w:rsid w:val="00274631"/>
    <w:rsid w:val="00274917"/>
    <w:rsid w:val="002755F6"/>
    <w:rsid w:val="00276056"/>
    <w:rsid w:val="0027667A"/>
    <w:rsid w:val="00276D33"/>
    <w:rsid w:val="002776C2"/>
    <w:rsid w:val="00277DAC"/>
    <w:rsid w:val="0028012F"/>
    <w:rsid w:val="00280A40"/>
    <w:rsid w:val="0028156C"/>
    <w:rsid w:val="0028203F"/>
    <w:rsid w:val="00282B3A"/>
    <w:rsid w:val="00283099"/>
    <w:rsid w:val="00283277"/>
    <w:rsid w:val="002835C8"/>
    <w:rsid w:val="00284929"/>
    <w:rsid w:val="00284ECB"/>
    <w:rsid w:val="00285026"/>
    <w:rsid w:val="002854D8"/>
    <w:rsid w:val="00285E30"/>
    <w:rsid w:val="00285FEF"/>
    <w:rsid w:val="002879A7"/>
    <w:rsid w:val="00287C9F"/>
    <w:rsid w:val="00287D41"/>
    <w:rsid w:val="00290528"/>
    <w:rsid w:val="002923FD"/>
    <w:rsid w:val="00292C1C"/>
    <w:rsid w:val="00294CD3"/>
    <w:rsid w:val="00295032"/>
    <w:rsid w:val="0029559E"/>
    <w:rsid w:val="002955C8"/>
    <w:rsid w:val="0029668A"/>
    <w:rsid w:val="00296976"/>
    <w:rsid w:val="00296FC1"/>
    <w:rsid w:val="00297985"/>
    <w:rsid w:val="002A02D9"/>
    <w:rsid w:val="002A0A22"/>
    <w:rsid w:val="002A0D29"/>
    <w:rsid w:val="002A19B2"/>
    <w:rsid w:val="002A2032"/>
    <w:rsid w:val="002A2886"/>
    <w:rsid w:val="002A2BC3"/>
    <w:rsid w:val="002A3ABA"/>
    <w:rsid w:val="002A3B7C"/>
    <w:rsid w:val="002A3BEB"/>
    <w:rsid w:val="002A4024"/>
    <w:rsid w:val="002A4884"/>
    <w:rsid w:val="002A4C27"/>
    <w:rsid w:val="002A5BC8"/>
    <w:rsid w:val="002A621B"/>
    <w:rsid w:val="002A6D9F"/>
    <w:rsid w:val="002A6EBE"/>
    <w:rsid w:val="002B0859"/>
    <w:rsid w:val="002B0F9F"/>
    <w:rsid w:val="002B1B52"/>
    <w:rsid w:val="002B3796"/>
    <w:rsid w:val="002B5240"/>
    <w:rsid w:val="002B55E9"/>
    <w:rsid w:val="002B628A"/>
    <w:rsid w:val="002B643A"/>
    <w:rsid w:val="002B6678"/>
    <w:rsid w:val="002B679B"/>
    <w:rsid w:val="002B6BF2"/>
    <w:rsid w:val="002B6F21"/>
    <w:rsid w:val="002B7A9D"/>
    <w:rsid w:val="002C1122"/>
    <w:rsid w:val="002C1761"/>
    <w:rsid w:val="002C2A2F"/>
    <w:rsid w:val="002C2E12"/>
    <w:rsid w:val="002C4F13"/>
    <w:rsid w:val="002C5207"/>
    <w:rsid w:val="002C5B7F"/>
    <w:rsid w:val="002C628B"/>
    <w:rsid w:val="002C66C9"/>
    <w:rsid w:val="002D0808"/>
    <w:rsid w:val="002D0ACC"/>
    <w:rsid w:val="002D0E59"/>
    <w:rsid w:val="002D0FF1"/>
    <w:rsid w:val="002D1499"/>
    <w:rsid w:val="002D2667"/>
    <w:rsid w:val="002D3156"/>
    <w:rsid w:val="002D506E"/>
    <w:rsid w:val="002D578B"/>
    <w:rsid w:val="002D66B6"/>
    <w:rsid w:val="002D6A9C"/>
    <w:rsid w:val="002D6C31"/>
    <w:rsid w:val="002D6C3B"/>
    <w:rsid w:val="002D77E1"/>
    <w:rsid w:val="002D794B"/>
    <w:rsid w:val="002D7EF8"/>
    <w:rsid w:val="002E045F"/>
    <w:rsid w:val="002E0BC2"/>
    <w:rsid w:val="002E0CBC"/>
    <w:rsid w:val="002E1BC4"/>
    <w:rsid w:val="002E246B"/>
    <w:rsid w:val="002E2712"/>
    <w:rsid w:val="002E2D9C"/>
    <w:rsid w:val="002E4226"/>
    <w:rsid w:val="002E4492"/>
    <w:rsid w:val="002E4F5A"/>
    <w:rsid w:val="002E57D0"/>
    <w:rsid w:val="002E5A93"/>
    <w:rsid w:val="002E5BE9"/>
    <w:rsid w:val="002E5FF0"/>
    <w:rsid w:val="002E6A22"/>
    <w:rsid w:val="002E6DF2"/>
    <w:rsid w:val="002E7194"/>
    <w:rsid w:val="002E7C20"/>
    <w:rsid w:val="002F0ADA"/>
    <w:rsid w:val="002F0E65"/>
    <w:rsid w:val="002F0F25"/>
    <w:rsid w:val="002F101E"/>
    <w:rsid w:val="002F1B0F"/>
    <w:rsid w:val="002F1BDB"/>
    <w:rsid w:val="002F1DE9"/>
    <w:rsid w:val="002F1E6D"/>
    <w:rsid w:val="002F2993"/>
    <w:rsid w:val="002F394C"/>
    <w:rsid w:val="002F3BEA"/>
    <w:rsid w:val="002F44A0"/>
    <w:rsid w:val="002F4604"/>
    <w:rsid w:val="002F47F1"/>
    <w:rsid w:val="002F7049"/>
    <w:rsid w:val="00300B10"/>
    <w:rsid w:val="00300F1E"/>
    <w:rsid w:val="00301145"/>
    <w:rsid w:val="0030154C"/>
    <w:rsid w:val="0030247D"/>
    <w:rsid w:val="003037C1"/>
    <w:rsid w:val="00303CD2"/>
    <w:rsid w:val="003042A7"/>
    <w:rsid w:val="00304699"/>
    <w:rsid w:val="0030496B"/>
    <w:rsid w:val="00305C7B"/>
    <w:rsid w:val="00306021"/>
    <w:rsid w:val="003065F0"/>
    <w:rsid w:val="00306DD9"/>
    <w:rsid w:val="00306DED"/>
    <w:rsid w:val="00307502"/>
    <w:rsid w:val="00310D9F"/>
    <w:rsid w:val="003128A9"/>
    <w:rsid w:val="00313958"/>
    <w:rsid w:val="003147D1"/>
    <w:rsid w:val="0031567D"/>
    <w:rsid w:val="00315885"/>
    <w:rsid w:val="00315A18"/>
    <w:rsid w:val="003169A3"/>
    <w:rsid w:val="00316CF1"/>
    <w:rsid w:val="0032036A"/>
    <w:rsid w:val="00320733"/>
    <w:rsid w:val="0032130A"/>
    <w:rsid w:val="00322938"/>
    <w:rsid w:val="0032330D"/>
    <w:rsid w:val="00323E1B"/>
    <w:rsid w:val="00324138"/>
    <w:rsid w:val="00325AA5"/>
    <w:rsid w:val="00325B9D"/>
    <w:rsid w:val="003262CC"/>
    <w:rsid w:val="003268DE"/>
    <w:rsid w:val="00327851"/>
    <w:rsid w:val="00327D17"/>
    <w:rsid w:val="003303CB"/>
    <w:rsid w:val="003305A6"/>
    <w:rsid w:val="00331312"/>
    <w:rsid w:val="00331D05"/>
    <w:rsid w:val="00331ED7"/>
    <w:rsid w:val="00333B3A"/>
    <w:rsid w:val="00333B3C"/>
    <w:rsid w:val="00333D1B"/>
    <w:rsid w:val="003352F3"/>
    <w:rsid w:val="00335519"/>
    <w:rsid w:val="00335AEA"/>
    <w:rsid w:val="00336172"/>
    <w:rsid w:val="003373D4"/>
    <w:rsid w:val="00337C08"/>
    <w:rsid w:val="00340B1F"/>
    <w:rsid w:val="00340F2D"/>
    <w:rsid w:val="0034120B"/>
    <w:rsid w:val="0034189B"/>
    <w:rsid w:val="003420F1"/>
    <w:rsid w:val="0034252F"/>
    <w:rsid w:val="003432A4"/>
    <w:rsid w:val="00343C01"/>
    <w:rsid w:val="00344175"/>
    <w:rsid w:val="003442F0"/>
    <w:rsid w:val="003452AF"/>
    <w:rsid w:val="00345A1D"/>
    <w:rsid w:val="00345E1F"/>
    <w:rsid w:val="00345F8E"/>
    <w:rsid w:val="003464B1"/>
    <w:rsid w:val="003468DF"/>
    <w:rsid w:val="003469E1"/>
    <w:rsid w:val="00346A05"/>
    <w:rsid w:val="003471CB"/>
    <w:rsid w:val="00350DF0"/>
    <w:rsid w:val="003510FC"/>
    <w:rsid w:val="00352BA1"/>
    <w:rsid w:val="00352F31"/>
    <w:rsid w:val="00352F59"/>
    <w:rsid w:val="00353A1B"/>
    <w:rsid w:val="00353B65"/>
    <w:rsid w:val="0035469E"/>
    <w:rsid w:val="00354863"/>
    <w:rsid w:val="003563DA"/>
    <w:rsid w:val="00357B3B"/>
    <w:rsid w:val="0036000C"/>
    <w:rsid w:val="00360042"/>
    <w:rsid w:val="00360520"/>
    <w:rsid w:val="00361152"/>
    <w:rsid w:val="00361C37"/>
    <w:rsid w:val="0036200A"/>
    <w:rsid w:val="003627C0"/>
    <w:rsid w:val="00363C4B"/>
    <w:rsid w:val="00364197"/>
    <w:rsid w:val="0036559A"/>
    <w:rsid w:val="00366018"/>
    <w:rsid w:val="0036631E"/>
    <w:rsid w:val="00366F18"/>
    <w:rsid w:val="00367190"/>
    <w:rsid w:val="00367F9F"/>
    <w:rsid w:val="003700B4"/>
    <w:rsid w:val="0037064D"/>
    <w:rsid w:val="0037072F"/>
    <w:rsid w:val="003708A1"/>
    <w:rsid w:val="00373B31"/>
    <w:rsid w:val="00373E59"/>
    <w:rsid w:val="00374CF6"/>
    <w:rsid w:val="00374D20"/>
    <w:rsid w:val="00374D59"/>
    <w:rsid w:val="0037696C"/>
    <w:rsid w:val="00376AEA"/>
    <w:rsid w:val="00377DF7"/>
    <w:rsid w:val="00380971"/>
    <w:rsid w:val="003812DD"/>
    <w:rsid w:val="00381696"/>
    <w:rsid w:val="003826C2"/>
    <w:rsid w:val="00384092"/>
    <w:rsid w:val="003846C0"/>
    <w:rsid w:val="003846D2"/>
    <w:rsid w:val="00385607"/>
    <w:rsid w:val="00385DF9"/>
    <w:rsid w:val="00387DDA"/>
    <w:rsid w:val="00387FC9"/>
    <w:rsid w:val="00390648"/>
    <w:rsid w:val="003918EC"/>
    <w:rsid w:val="00391D62"/>
    <w:rsid w:val="0039262F"/>
    <w:rsid w:val="00395648"/>
    <w:rsid w:val="003970F9"/>
    <w:rsid w:val="00397913"/>
    <w:rsid w:val="003A0065"/>
    <w:rsid w:val="003A04A4"/>
    <w:rsid w:val="003A05AB"/>
    <w:rsid w:val="003A079B"/>
    <w:rsid w:val="003A096E"/>
    <w:rsid w:val="003A100E"/>
    <w:rsid w:val="003A1B7B"/>
    <w:rsid w:val="003A2F46"/>
    <w:rsid w:val="003A2F60"/>
    <w:rsid w:val="003A342A"/>
    <w:rsid w:val="003A621C"/>
    <w:rsid w:val="003A7104"/>
    <w:rsid w:val="003A729A"/>
    <w:rsid w:val="003A73A5"/>
    <w:rsid w:val="003A7681"/>
    <w:rsid w:val="003A7F87"/>
    <w:rsid w:val="003B0DDD"/>
    <w:rsid w:val="003B1B91"/>
    <w:rsid w:val="003B2930"/>
    <w:rsid w:val="003B2D88"/>
    <w:rsid w:val="003B3D00"/>
    <w:rsid w:val="003B431C"/>
    <w:rsid w:val="003B46F6"/>
    <w:rsid w:val="003B5044"/>
    <w:rsid w:val="003B55C1"/>
    <w:rsid w:val="003B56CA"/>
    <w:rsid w:val="003B59CF"/>
    <w:rsid w:val="003B5C18"/>
    <w:rsid w:val="003B6A80"/>
    <w:rsid w:val="003C03EE"/>
    <w:rsid w:val="003C0682"/>
    <w:rsid w:val="003C13C4"/>
    <w:rsid w:val="003C1BF7"/>
    <w:rsid w:val="003C20DE"/>
    <w:rsid w:val="003C3D7E"/>
    <w:rsid w:val="003C571B"/>
    <w:rsid w:val="003C605D"/>
    <w:rsid w:val="003C6082"/>
    <w:rsid w:val="003C7A7E"/>
    <w:rsid w:val="003D01C9"/>
    <w:rsid w:val="003D0991"/>
    <w:rsid w:val="003D0AA9"/>
    <w:rsid w:val="003D0AC2"/>
    <w:rsid w:val="003D0AE2"/>
    <w:rsid w:val="003D1339"/>
    <w:rsid w:val="003D1CAD"/>
    <w:rsid w:val="003D2D4A"/>
    <w:rsid w:val="003D3117"/>
    <w:rsid w:val="003D3885"/>
    <w:rsid w:val="003D661B"/>
    <w:rsid w:val="003D7A68"/>
    <w:rsid w:val="003D7B0F"/>
    <w:rsid w:val="003E09CE"/>
    <w:rsid w:val="003E1364"/>
    <w:rsid w:val="003E2215"/>
    <w:rsid w:val="003E2295"/>
    <w:rsid w:val="003E2860"/>
    <w:rsid w:val="003E3878"/>
    <w:rsid w:val="003E496C"/>
    <w:rsid w:val="003E5319"/>
    <w:rsid w:val="003E5384"/>
    <w:rsid w:val="003E5AFF"/>
    <w:rsid w:val="003E636B"/>
    <w:rsid w:val="003E656C"/>
    <w:rsid w:val="003E72F2"/>
    <w:rsid w:val="003F0451"/>
    <w:rsid w:val="003F0AE0"/>
    <w:rsid w:val="003F0F14"/>
    <w:rsid w:val="003F1337"/>
    <w:rsid w:val="003F215C"/>
    <w:rsid w:val="003F2411"/>
    <w:rsid w:val="003F2CA1"/>
    <w:rsid w:val="003F3AAD"/>
    <w:rsid w:val="003F3E82"/>
    <w:rsid w:val="003F4D9C"/>
    <w:rsid w:val="003F4FD4"/>
    <w:rsid w:val="003F7B86"/>
    <w:rsid w:val="00400966"/>
    <w:rsid w:val="00400B7C"/>
    <w:rsid w:val="004027EE"/>
    <w:rsid w:val="00403589"/>
    <w:rsid w:val="0040413A"/>
    <w:rsid w:val="00404446"/>
    <w:rsid w:val="0040460C"/>
    <w:rsid w:val="00404E73"/>
    <w:rsid w:val="004051A8"/>
    <w:rsid w:val="00405E8B"/>
    <w:rsid w:val="004060EF"/>
    <w:rsid w:val="004064D7"/>
    <w:rsid w:val="00406EF3"/>
    <w:rsid w:val="00407134"/>
    <w:rsid w:val="004075B0"/>
    <w:rsid w:val="00407F72"/>
    <w:rsid w:val="00407F96"/>
    <w:rsid w:val="00410CB2"/>
    <w:rsid w:val="0041105E"/>
    <w:rsid w:val="0041114C"/>
    <w:rsid w:val="004126E0"/>
    <w:rsid w:val="004139E8"/>
    <w:rsid w:val="00413EA4"/>
    <w:rsid w:val="004145EE"/>
    <w:rsid w:val="0041504B"/>
    <w:rsid w:val="00415100"/>
    <w:rsid w:val="00416131"/>
    <w:rsid w:val="004161EF"/>
    <w:rsid w:val="004166A3"/>
    <w:rsid w:val="004170A9"/>
    <w:rsid w:val="004172A9"/>
    <w:rsid w:val="0041735C"/>
    <w:rsid w:val="00420221"/>
    <w:rsid w:val="004203E8"/>
    <w:rsid w:val="00420B67"/>
    <w:rsid w:val="00420B86"/>
    <w:rsid w:val="00421645"/>
    <w:rsid w:val="0042310D"/>
    <w:rsid w:val="00423129"/>
    <w:rsid w:val="00423205"/>
    <w:rsid w:val="004233A6"/>
    <w:rsid w:val="004242C6"/>
    <w:rsid w:val="00424597"/>
    <w:rsid w:val="004247C6"/>
    <w:rsid w:val="004249B6"/>
    <w:rsid w:val="00424B64"/>
    <w:rsid w:val="00424C9D"/>
    <w:rsid w:val="00424D45"/>
    <w:rsid w:val="00425364"/>
    <w:rsid w:val="0042752C"/>
    <w:rsid w:val="00427F2F"/>
    <w:rsid w:val="0043114A"/>
    <w:rsid w:val="00431B30"/>
    <w:rsid w:val="00431E86"/>
    <w:rsid w:val="00433856"/>
    <w:rsid w:val="00433C89"/>
    <w:rsid w:val="00434492"/>
    <w:rsid w:val="00435205"/>
    <w:rsid w:val="00435DA0"/>
    <w:rsid w:val="0043659C"/>
    <w:rsid w:val="00436FCC"/>
    <w:rsid w:val="0043747D"/>
    <w:rsid w:val="004376FF"/>
    <w:rsid w:val="00440096"/>
    <w:rsid w:val="0044081C"/>
    <w:rsid w:val="0044163E"/>
    <w:rsid w:val="0044189D"/>
    <w:rsid w:val="00442304"/>
    <w:rsid w:val="004424ED"/>
    <w:rsid w:val="00442B9F"/>
    <w:rsid w:val="00443000"/>
    <w:rsid w:val="00443657"/>
    <w:rsid w:val="00443B30"/>
    <w:rsid w:val="00444D33"/>
    <w:rsid w:val="00445B02"/>
    <w:rsid w:val="00445C6F"/>
    <w:rsid w:val="004461D3"/>
    <w:rsid w:val="00446D5D"/>
    <w:rsid w:val="00447741"/>
    <w:rsid w:val="00447AE5"/>
    <w:rsid w:val="00450145"/>
    <w:rsid w:val="004505D6"/>
    <w:rsid w:val="0045066B"/>
    <w:rsid w:val="00450BB3"/>
    <w:rsid w:val="00450FFB"/>
    <w:rsid w:val="00451F0B"/>
    <w:rsid w:val="004544B6"/>
    <w:rsid w:val="00454905"/>
    <w:rsid w:val="00454A3D"/>
    <w:rsid w:val="00455404"/>
    <w:rsid w:val="004557A5"/>
    <w:rsid w:val="0045593E"/>
    <w:rsid w:val="00455D38"/>
    <w:rsid w:val="004569D8"/>
    <w:rsid w:val="004573A8"/>
    <w:rsid w:val="004573BA"/>
    <w:rsid w:val="00457517"/>
    <w:rsid w:val="004603CB"/>
    <w:rsid w:val="00460552"/>
    <w:rsid w:val="00460F73"/>
    <w:rsid w:val="0046126A"/>
    <w:rsid w:val="00461D9C"/>
    <w:rsid w:val="0046228D"/>
    <w:rsid w:val="00462692"/>
    <w:rsid w:val="00462CA6"/>
    <w:rsid w:val="00463977"/>
    <w:rsid w:val="00464232"/>
    <w:rsid w:val="0046474C"/>
    <w:rsid w:val="00465079"/>
    <w:rsid w:val="00465659"/>
    <w:rsid w:val="00467D74"/>
    <w:rsid w:val="004702BC"/>
    <w:rsid w:val="0047075D"/>
    <w:rsid w:val="0047077E"/>
    <w:rsid w:val="004710CD"/>
    <w:rsid w:val="00471461"/>
    <w:rsid w:val="00474372"/>
    <w:rsid w:val="0047520D"/>
    <w:rsid w:val="004756C9"/>
    <w:rsid w:val="00475842"/>
    <w:rsid w:val="00476234"/>
    <w:rsid w:val="004768C9"/>
    <w:rsid w:val="00476E5A"/>
    <w:rsid w:val="004811C1"/>
    <w:rsid w:val="0048270A"/>
    <w:rsid w:val="00484751"/>
    <w:rsid w:val="00484C50"/>
    <w:rsid w:val="00484CBC"/>
    <w:rsid w:val="00486211"/>
    <w:rsid w:val="00487B10"/>
    <w:rsid w:val="00490078"/>
    <w:rsid w:val="00491AC8"/>
    <w:rsid w:val="004924F3"/>
    <w:rsid w:val="00492E91"/>
    <w:rsid w:val="00492FEA"/>
    <w:rsid w:val="00494413"/>
    <w:rsid w:val="004944E6"/>
    <w:rsid w:val="00494B75"/>
    <w:rsid w:val="00495508"/>
    <w:rsid w:val="00496268"/>
    <w:rsid w:val="00496DF6"/>
    <w:rsid w:val="00497890"/>
    <w:rsid w:val="00497A07"/>
    <w:rsid w:val="00497EE5"/>
    <w:rsid w:val="004A03DD"/>
    <w:rsid w:val="004A0EA6"/>
    <w:rsid w:val="004A363A"/>
    <w:rsid w:val="004A3CC0"/>
    <w:rsid w:val="004A4146"/>
    <w:rsid w:val="004A7278"/>
    <w:rsid w:val="004A7A22"/>
    <w:rsid w:val="004A7C7A"/>
    <w:rsid w:val="004B0175"/>
    <w:rsid w:val="004B036F"/>
    <w:rsid w:val="004B06E7"/>
    <w:rsid w:val="004B230A"/>
    <w:rsid w:val="004B2850"/>
    <w:rsid w:val="004B2DEA"/>
    <w:rsid w:val="004B3A8E"/>
    <w:rsid w:val="004B4A9C"/>
    <w:rsid w:val="004B555F"/>
    <w:rsid w:val="004B7842"/>
    <w:rsid w:val="004C0337"/>
    <w:rsid w:val="004C07B6"/>
    <w:rsid w:val="004C0B8A"/>
    <w:rsid w:val="004C352A"/>
    <w:rsid w:val="004C3968"/>
    <w:rsid w:val="004C4C7B"/>
    <w:rsid w:val="004C4CEA"/>
    <w:rsid w:val="004C4EE1"/>
    <w:rsid w:val="004C7502"/>
    <w:rsid w:val="004D0F61"/>
    <w:rsid w:val="004D2A1B"/>
    <w:rsid w:val="004D406C"/>
    <w:rsid w:val="004D40AE"/>
    <w:rsid w:val="004D41F4"/>
    <w:rsid w:val="004D4227"/>
    <w:rsid w:val="004D482D"/>
    <w:rsid w:val="004D4F02"/>
    <w:rsid w:val="004D5215"/>
    <w:rsid w:val="004D5AC2"/>
    <w:rsid w:val="004D66F7"/>
    <w:rsid w:val="004D6C12"/>
    <w:rsid w:val="004D6F4C"/>
    <w:rsid w:val="004D7335"/>
    <w:rsid w:val="004D7976"/>
    <w:rsid w:val="004E0A83"/>
    <w:rsid w:val="004E0AB5"/>
    <w:rsid w:val="004E0D50"/>
    <w:rsid w:val="004E0F63"/>
    <w:rsid w:val="004E11B6"/>
    <w:rsid w:val="004E1B4C"/>
    <w:rsid w:val="004E1E8A"/>
    <w:rsid w:val="004E1FFC"/>
    <w:rsid w:val="004E32ED"/>
    <w:rsid w:val="004E3AA3"/>
    <w:rsid w:val="004E3D80"/>
    <w:rsid w:val="004E3F69"/>
    <w:rsid w:val="004E4148"/>
    <w:rsid w:val="004E43DA"/>
    <w:rsid w:val="004E461C"/>
    <w:rsid w:val="004E4949"/>
    <w:rsid w:val="004E6815"/>
    <w:rsid w:val="004E6891"/>
    <w:rsid w:val="004E6FE3"/>
    <w:rsid w:val="004E721B"/>
    <w:rsid w:val="004E7295"/>
    <w:rsid w:val="004E7B63"/>
    <w:rsid w:val="004F0625"/>
    <w:rsid w:val="004F0980"/>
    <w:rsid w:val="004F0BCA"/>
    <w:rsid w:val="004F219A"/>
    <w:rsid w:val="004F2A19"/>
    <w:rsid w:val="004F3734"/>
    <w:rsid w:val="004F4C07"/>
    <w:rsid w:val="004F4C85"/>
    <w:rsid w:val="004F67E4"/>
    <w:rsid w:val="004F6D5F"/>
    <w:rsid w:val="004F7341"/>
    <w:rsid w:val="004F73F1"/>
    <w:rsid w:val="004F75F2"/>
    <w:rsid w:val="00501325"/>
    <w:rsid w:val="0050150F"/>
    <w:rsid w:val="005027E1"/>
    <w:rsid w:val="005045BC"/>
    <w:rsid w:val="00505B0C"/>
    <w:rsid w:val="00505F08"/>
    <w:rsid w:val="00506950"/>
    <w:rsid w:val="00506A73"/>
    <w:rsid w:val="00506F8A"/>
    <w:rsid w:val="00507055"/>
    <w:rsid w:val="00507099"/>
    <w:rsid w:val="00507FA1"/>
    <w:rsid w:val="005105A3"/>
    <w:rsid w:val="00511F55"/>
    <w:rsid w:val="0051215C"/>
    <w:rsid w:val="00512408"/>
    <w:rsid w:val="00512B52"/>
    <w:rsid w:val="00513158"/>
    <w:rsid w:val="005138B1"/>
    <w:rsid w:val="0051517D"/>
    <w:rsid w:val="005151C9"/>
    <w:rsid w:val="005163C7"/>
    <w:rsid w:val="00517D44"/>
    <w:rsid w:val="00520788"/>
    <w:rsid w:val="0052080B"/>
    <w:rsid w:val="0052121B"/>
    <w:rsid w:val="005214FD"/>
    <w:rsid w:val="00521511"/>
    <w:rsid w:val="005218AF"/>
    <w:rsid w:val="00521FDE"/>
    <w:rsid w:val="005226DE"/>
    <w:rsid w:val="00523203"/>
    <w:rsid w:val="00523319"/>
    <w:rsid w:val="00524902"/>
    <w:rsid w:val="005250C0"/>
    <w:rsid w:val="00525173"/>
    <w:rsid w:val="0052549C"/>
    <w:rsid w:val="0052556E"/>
    <w:rsid w:val="00525CFD"/>
    <w:rsid w:val="005263B0"/>
    <w:rsid w:val="0052660F"/>
    <w:rsid w:val="005267CB"/>
    <w:rsid w:val="005268BA"/>
    <w:rsid w:val="00526D71"/>
    <w:rsid w:val="00527B6D"/>
    <w:rsid w:val="00527BA8"/>
    <w:rsid w:val="005300D2"/>
    <w:rsid w:val="005301AF"/>
    <w:rsid w:val="00531078"/>
    <w:rsid w:val="005315EE"/>
    <w:rsid w:val="00531AD5"/>
    <w:rsid w:val="00531B14"/>
    <w:rsid w:val="00532034"/>
    <w:rsid w:val="0053250B"/>
    <w:rsid w:val="00532858"/>
    <w:rsid w:val="00532EE7"/>
    <w:rsid w:val="00534069"/>
    <w:rsid w:val="00534E02"/>
    <w:rsid w:val="00535B31"/>
    <w:rsid w:val="00535D2B"/>
    <w:rsid w:val="00536150"/>
    <w:rsid w:val="005419A1"/>
    <w:rsid w:val="00541E99"/>
    <w:rsid w:val="005420F4"/>
    <w:rsid w:val="00542A75"/>
    <w:rsid w:val="005434AF"/>
    <w:rsid w:val="00543D1C"/>
    <w:rsid w:val="00543D5D"/>
    <w:rsid w:val="00544DE5"/>
    <w:rsid w:val="0054618A"/>
    <w:rsid w:val="00546867"/>
    <w:rsid w:val="00547B26"/>
    <w:rsid w:val="00547FF8"/>
    <w:rsid w:val="0055205B"/>
    <w:rsid w:val="0055258E"/>
    <w:rsid w:val="00552C34"/>
    <w:rsid w:val="005535A0"/>
    <w:rsid w:val="00554707"/>
    <w:rsid w:val="00555570"/>
    <w:rsid w:val="00555D88"/>
    <w:rsid w:val="00556101"/>
    <w:rsid w:val="00556564"/>
    <w:rsid w:val="00556882"/>
    <w:rsid w:val="00556957"/>
    <w:rsid w:val="00557066"/>
    <w:rsid w:val="005570D7"/>
    <w:rsid w:val="005574AE"/>
    <w:rsid w:val="0055779E"/>
    <w:rsid w:val="00557BD0"/>
    <w:rsid w:val="005607D2"/>
    <w:rsid w:val="00561855"/>
    <w:rsid w:val="00561B0A"/>
    <w:rsid w:val="005629D1"/>
    <w:rsid w:val="005634A3"/>
    <w:rsid w:val="00563D74"/>
    <w:rsid w:val="00564CB5"/>
    <w:rsid w:val="00564EC2"/>
    <w:rsid w:val="00565D76"/>
    <w:rsid w:val="00567A62"/>
    <w:rsid w:val="00571EAA"/>
    <w:rsid w:val="005723DA"/>
    <w:rsid w:val="00574240"/>
    <w:rsid w:val="005743CF"/>
    <w:rsid w:val="005749F0"/>
    <w:rsid w:val="00574D37"/>
    <w:rsid w:val="00575B64"/>
    <w:rsid w:val="00576142"/>
    <w:rsid w:val="0057661B"/>
    <w:rsid w:val="00576641"/>
    <w:rsid w:val="0057788D"/>
    <w:rsid w:val="00577D08"/>
    <w:rsid w:val="005819E4"/>
    <w:rsid w:val="00581CB6"/>
    <w:rsid w:val="00581DCE"/>
    <w:rsid w:val="00583A03"/>
    <w:rsid w:val="00583F3F"/>
    <w:rsid w:val="0058406C"/>
    <w:rsid w:val="00584338"/>
    <w:rsid w:val="00584C9D"/>
    <w:rsid w:val="00585DEB"/>
    <w:rsid w:val="005864B1"/>
    <w:rsid w:val="0058667D"/>
    <w:rsid w:val="00587A08"/>
    <w:rsid w:val="005910BA"/>
    <w:rsid w:val="005914B6"/>
    <w:rsid w:val="00591D4F"/>
    <w:rsid w:val="005926F2"/>
    <w:rsid w:val="00593163"/>
    <w:rsid w:val="00593587"/>
    <w:rsid w:val="00593913"/>
    <w:rsid w:val="00594869"/>
    <w:rsid w:val="0059552C"/>
    <w:rsid w:val="00595C38"/>
    <w:rsid w:val="00595FAC"/>
    <w:rsid w:val="005965D3"/>
    <w:rsid w:val="00596CC8"/>
    <w:rsid w:val="00597A75"/>
    <w:rsid w:val="005A0F7B"/>
    <w:rsid w:val="005A1BCB"/>
    <w:rsid w:val="005A1F95"/>
    <w:rsid w:val="005A22BA"/>
    <w:rsid w:val="005A2E94"/>
    <w:rsid w:val="005A357D"/>
    <w:rsid w:val="005A456D"/>
    <w:rsid w:val="005A4DEC"/>
    <w:rsid w:val="005A52D4"/>
    <w:rsid w:val="005A5399"/>
    <w:rsid w:val="005A5C52"/>
    <w:rsid w:val="005A73FD"/>
    <w:rsid w:val="005A743C"/>
    <w:rsid w:val="005A79DB"/>
    <w:rsid w:val="005A7CE7"/>
    <w:rsid w:val="005B074F"/>
    <w:rsid w:val="005B1ED7"/>
    <w:rsid w:val="005B1F3D"/>
    <w:rsid w:val="005B27DA"/>
    <w:rsid w:val="005B28F6"/>
    <w:rsid w:val="005B2C73"/>
    <w:rsid w:val="005B2CDF"/>
    <w:rsid w:val="005B3877"/>
    <w:rsid w:val="005B394F"/>
    <w:rsid w:val="005B44DF"/>
    <w:rsid w:val="005B5134"/>
    <w:rsid w:val="005B51A7"/>
    <w:rsid w:val="005B6E71"/>
    <w:rsid w:val="005B7DBC"/>
    <w:rsid w:val="005C0160"/>
    <w:rsid w:val="005C0A02"/>
    <w:rsid w:val="005C123B"/>
    <w:rsid w:val="005C129F"/>
    <w:rsid w:val="005C13E2"/>
    <w:rsid w:val="005C1AC9"/>
    <w:rsid w:val="005C1FD1"/>
    <w:rsid w:val="005C2BF1"/>
    <w:rsid w:val="005C385D"/>
    <w:rsid w:val="005C3E3F"/>
    <w:rsid w:val="005C4903"/>
    <w:rsid w:val="005C5777"/>
    <w:rsid w:val="005C5835"/>
    <w:rsid w:val="005C6C65"/>
    <w:rsid w:val="005C6FD0"/>
    <w:rsid w:val="005C756E"/>
    <w:rsid w:val="005C7A4B"/>
    <w:rsid w:val="005D006E"/>
    <w:rsid w:val="005D01D1"/>
    <w:rsid w:val="005D2CCF"/>
    <w:rsid w:val="005D3A5E"/>
    <w:rsid w:val="005D4392"/>
    <w:rsid w:val="005D467A"/>
    <w:rsid w:val="005D61FD"/>
    <w:rsid w:val="005D6964"/>
    <w:rsid w:val="005D6C0D"/>
    <w:rsid w:val="005D72EC"/>
    <w:rsid w:val="005E0AD5"/>
    <w:rsid w:val="005E1BA3"/>
    <w:rsid w:val="005E1BBB"/>
    <w:rsid w:val="005E23E1"/>
    <w:rsid w:val="005E29B8"/>
    <w:rsid w:val="005E29BC"/>
    <w:rsid w:val="005E2EAE"/>
    <w:rsid w:val="005E3A97"/>
    <w:rsid w:val="005E49B1"/>
    <w:rsid w:val="005E4FB4"/>
    <w:rsid w:val="005E5298"/>
    <w:rsid w:val="005E52D7"/>
    <w:rsid w:val="005E5A13"/>
    <w:rsid w:val="005E5A56"/>
    <w:rsid w:val="005E6D3E"/>
    <w:rsid w:val="005E73F0"/>
    <w:rsid w:val="005E7AE9"/>
    <w:rsid w:val="005F1503"/>
    <w:rsid w:val="005F1FFB"/>
    <w:rsid w:val="005F27B5"/>
    <w:rsid w:val="005F2D03"/>
    <w:rsid w:val="005F385D"/>
    <w:rsid w:val="005F3B1C"/>
    <w:rsid w:val="005F48A7"/>
    <w:rsid w:val="005F4D66"/>
    <w:rsid w:val="005F5AE8"/>
    <w:rsid w:val="005F5D0C"/>
    <w:rsid w:val="005F5FF7"/>
    <w:rsid w:val="005F6445"/>
    <w:rsid w:val="005F7D2A"/>
    <w:rsid w:val="00600A70"/>
    <w:rsid w:val="00601008"/>
    <w:rsid w:val="00601148"/>
    <w:rsid w:val="00602378"/>
    <w:rsid w:val="00604160"/>
    <w:rsid w:val="006041DD"/>
    <w:rsid w:val="00604336"/>
    <w:rsid w:val="0060496F"/>
    <w:rsid w:val="00604D52"/>
    <w:rsid w:val="00604E5D"/>
    <w:rsid w:val="00605686"/>
    <w:rsid w:val="00606B15"/>
    <w:rsid w:val="00606D4A"/>
    <w:rsid w:val="0060738A"/>
    <w:rsid w:val="00607943"/>
    <w:rsid w:val="00610038"/>
    <w:rsid w:val="0061019D"/>
    <w:rsid w:val="00610965"/>
    <w:rsid w:val="00610C0A"/>
    <w:rsid w:val="00610C5B"/>
    <w:rsid w:val="00611645"/>
    <w:rsid w:val="006120E8"/>
    <w:rsid w:val="006127A2"/>
    <w:rsid w:val="00612945"/>
    <w:rsid w:val="00612C15"/>
    <w:rsid w:val="00612F3D"/>
    <w:rsid w:val="00614685"/>
    <w:rsid w:val="00614CB7"/>
    <w:rsid w:val="00615A44"/>
    <w:rsid w:val="0061642D"/>
    <w:rsid w:val="006178D3"/>
    <w:rsid w:val="00617C64"/>
    <w:rsid w:val="00617F8A"/>
    <w:rsid w:val="00620C44"/>
    <w:rsid w:val="0062102C"/>
    <w:rsid w:val="00621B1C"/>
    <w:rsid w:val="00621CCE"/>
    <w:rsid w:val="00622AEB"/>
    <w:rsid w:val="006238C7"/>
    <w:rsid w:val="00623C8D"/>
    <w:rsid w:val="00623FD2"/>
    <w:rsid w:val="00624236"/>
    <w:rsid w:val="006243E0"/>
    <w:rsid w:val="00624BFC"/>
    <w:rsid w:val="006257D4"/>
    <w:rsid w:val="00627E36"/>
    <w:rsid w:val="006304A8"/>
    <w:rsid w:val="00631696"/>
    <w:rsid w:val="00631AF5"/>
    <w:rsid w:val="00631B87"/>
    <w:rsid w:val="00631D0D"/>
    <w:rsid w:val="0063231C"/>
    <w:rsid w:val="0063239F"/>
    <w:rsid w:val="006325AE"/>
    <w:rsid w:val="00632827"/>
    <w:rsid w:val="0063291C"/>
    <w:rsid w:val="00632C3F"/>
    <w:rsid w:val="006335BF"/>
    <w:rsid w:val="00633907"/>
    <w:rsid w:val="00633B72"/>
    <w:rsid w:val="00633F31"/>
    <w:rsid w:val="00634320"/>
    <w:rsid w:val="00635FE9"/>
    <w:rsid w:val="006363FF"/>
    <w:rsid w:val="006371F5"/>
    <w:rsid w:val="0063759A"/>
    <w:rsid w:val="0063775B"/>
    <w:rsid w:val="00637988"/>
    <w:rsid w:val="0063799C"/>
    <w:rsid w:val="0064058B"/>
    <w:rsid w:val="00641730"/>
    <w:rsid w:val="00641C29"/>
    <w:rsid w:val="00641FA0"/>
    <w:rsid w:val="00643579"/>
    <w:rsid w:val="006439AA"/>
    <w:rsid w:val="006439DC"/>
    <w:rsid w:val="00643EB8"/>
    <w:rsid w:val="00644020"/>
    <w:rsid w:val="006449DB"/>
    <w:rsid w:val="006451E5"/>
    <w:rsid w:val="006459EC"/>
    <w:rsid w:val="00646BCE"/>
    <w:rsid w:val="00646BDE"/>
    <w:rsid w:val="00646C46"/>
    <w:rsid w:val="006504BB"/>
    <w:rsid w:val="0065060D"/>
    <w:rsid w:val="0065122E"/>
    <w:rsid w:val="006515CD"/>
    <w:rsid w:val="006516CD"/>
    <w:rsid w:val="006517C0"/>
    <w:rsid w:val="00652BC4"/>
    <w:rsid w:val="00653D12"/>
    <w:rsid w:val="00655115"/>
    <w:rsid w:val="00655F42"/>
    <w:rsid w:val="00655FFB"/>
    <w:rsid w:val="0065621F"/>
    <w:rsid w:val="0065647A"/>
    <w:rsid w:val="006566DE"/>
    <w:rsid w:val="006578D0"/>
    <w:rsid w:val="00657CD1"/>
    <w:rsid w:val="00660085"/>
    <w:rsid w:val="00660329"/>
    <w:rsid w:val="00660A8F"/>
    <w:rsid w:val="00661350"/>
    <w:rsid w:val="0066188E"/>
    <w:rsid w:val="00662132"/>
    <w:rsid w:val="0066308E"/>
    <w:rsid w:val="00663996"/>
    <w:rsid w:val="0066532E"/>
    <w:rsid w:val="00666784"/>
    <w:rsid w:val="00666C3B"/>
    <w:rsid w:val="00670A4A"/>
    <w:rsid w:val="00670CE2"/>
    <w:rsid w:val="006710E2"/>
    <w:rsid w:val="00671127"/>
    <w:rsid w:val="00671696"/>
    <w:rsid w:val="0067176E"/>
    <w:rsid w:val="0067216D"/>
    <w:rsid w:val="00672388"/>
    <w:rsid w:val="00672957"/>
    <w:rsid w:val="00672C68"/>
    <w:rsid w:val="006732F5"/>
    <w:rsid w:val="00673B06"/>
    <w:rsid w:val="00674610"/>
    <w:rsid w:val="0067465A"/>
    <w:rsid w:val="00674D81"/>
    <w:rsid w:val="00674FC9"/>
    <w:rsid w:val="00675572"/>
    <w:rsid w:val="00675868"/>
    <w:rsid w:val="00676263"/>
    <w:rsid w:val="00676289"/>
    <w:rsid w:val="006776D1"/>
    <w:rsid w:val="006777B7"/>
    <w:rsid w:val="00677B94"/>
    <w:rsid w:val="00680027"/>
    <w:rsid w:val="00681409"/>
    <w:rsid w:val="006814CF"/>
    <w:rsid w:val="006821D4"/>
    <w:rsid w:val="00682462"/>
    <w:rsid w:val="0068519E"/>
    <w:rsid w:val="0068657C"/>
    <w:rsid w:val="006870B0"/>
    <w:rsid w:val="006871CC"/>
    <w:rsid w:val="006879E6"/>
    <w:rsid w:val="006916D3"/>
    <w:rsid w:val="00691896"/>
    <w:rsid w:val="00691AB1"/>
    <w:rsid w:val="00692428"/>
    <w:rsid w:val="00692D2E"/>
    <w:rsid w:val="0069318C"/>
    <w:rsid w:val="006938A5"/>
    <w:rsid w:val="00693F20"/>
    <w:rsid w:val="0069499F"/>
    <w:rsid w:val="00694A90"/>
    <w:rsid w:val="0069700D"/>
    <w:rsid w:val="006979AE"/>
    <w:rsid w:val="006A11C2"/>
    <w:rsid w:val="006A222C"/>
    <w:rsid w:val="006A307A"/>
    <w:rsid w:val="006A3BC5"/>
    <w:rsid w:val="006A3E6A"/>
    <w:rsid w:val="006A4873"/>
    <w:rsid w:val="006A4BCA"/>
    <w:rsid w:val="006A4EF1"/>
    <w:rsid w:val="006A5625"/>
    <w:rsid w:val="006A580E"/>
    <w:rsid w:val="006A5D54"/>
    <w:rsid w:val="006A631E"/>
    <w:rsid w:val="006A6F1B"/>
    <w:rsid w:val="006A74EE"/>
    <w:rsid w:val="006A7D68"/>
    <w:rsid w:val="006B1990"/>
    <w:rsid w:val="006B498F"/>
    <w:rsid w:val="006B6040"/>
    <w:rsid w:val="006B6BDF"/>
    <w:rsid w:val="006B6BE5"/>
    <w:rsid w:val="006B6E57"/>
    <w:rsid w:val="006B742B"/>
    <w:rsid w:val="006C01C5"/>
    <w:rsid w:val="006C0760"/>
    <w:rsid w:val="006C10EB"/>
    <w:rsid w:val="006C293E"/>
    <w:rsid w:val="006C2D2C"/>
    <w:rsid w:val="006C39E8"/>
    <w:rsid w:val="006C3D91"/>
    <w:rsid w:val="006C3F84"/>
    <w:rsid w:val="006C57B5"/>
    <w:rsid w:val="006C62ED"/>
    <w:rsid w:val="006C6728"/>
    <w:rsid w:val="006C6AB9"/>
    <w:rsid w:val="006C6DCD"/>
    <w:rsid w:val="006C6E83"/>
    <w:rsid w:val="006C76DE"/>
    <w:rsid w:val="006D0701"/>
    <w:rsid w:val="006D0B9D"/>
    <w:rsid w:val="006D0C2D"/>
    <w:rsid w:val="006D16B2"/>
    <w:rsid w:val="006D17FD"/>
    <w:rsid w:val="006D21AE"/>
    <w:rsid w:val="006D23F0"/>
    <w:rsid w:val="006D26F9"/>
    <w:rsid w:val="006D2A8D"/>
    <w:rsid w:val="006D3F7B"/>
    <w:rsid w:val="006D419B"/>
    <w:rsid w:val="006D423A"/>
    <w:rsid w:val="006D51BE"/>
    <w:rsid w:val="006D5255"/>
    <w:rsid w:val="006D5E19"/>
    <w:rsid w:val="006D6E9D"/>
    <w:rsid w:val="006D712E"/>
    <w:rsid w:val="006D7BCA"/>
    <w:rsid w:val="006E0129"/>
    <w:rsid w:val="006E020D"/>
    <w:rsid w:val="006E02BC"/>
    <w:rsid w:val="006E0928"/>
    <w:rsid w:val="006E1A93"/>
    <w:rsid w:val="006E4FDB"/>
    <w:rsid w:val="006E6268"/>
    <w:rsid w:val="006E6773"/>
    <w:rsid w:val="006E6A0F"/>
    <w:rsid w:val="006E6D6F"/>
    <w:rsid w:val="006E7601"/>
    <w:rsid w:val="006F0204"/>
    <w:rsid w:val="006F026B"/>
    <w:rsid w:val="006F0522"/>
    <w:rsid w:val="006F092A"/>
    <w:rsid w:val="006F0A2A"/>
    <w:rsid w:val="006F1281"/>
    <w:rsid w:val="006F1826"/>
    <w:rsid w:val="006F241F"/>
    <w:rsid w:val="006F2F39"/>
    <w:rsid w:val="006F39E7"/>
    <w:rsid w:val="006F4065"/>
    <w:rsid w:val="006F4E4C"/>
    <w:rsid w:val="006F660C"/>
    <w:rsid w:val="006F716A"/>
    <w:rsid w:val="006F7FCC"/>
    <w:rsid w:val="0070048B"/>
    <w:rsid w:val="00700D69"/>
    <w:rsid w:val="00701A0D"/>
    <w:rsid w:val="00703E9C"/>
    <w:rsid w:val="007049C5"/>
    <w:rsid w:val="00705E11"/>
    <w:rsid w:val="00705FEE"/>
    <w:rsid w:val="007061B3"/>
    <w:rsid w:val="007061D5"/>
    <w:rsid w:val="00706B22"/>
    <w:rsid w:val="007073D3"/>
    <w:rsid w:val="00707409"/>
    <w:rsid w:val="0070752B"/>
    <w:rsid w:val="007078C1"/>
    <w:rsid w:val="007108CA"/>
    <w:rsid w:val="00710FF9"/>
    <w:rsid w:val="007112CB"/>
    <w:rsid w:val="007115E5"/>
    <w:rsid w:val="00711AF0"/>
    <w:rsid w:val="00711E5B"/>
    <w:rsid w:val="00712445"/>
    <w:rsid w:val="00712A8B"/>
    <w:rsid w:val="00712E81"/>
    <w:rsid w:val="007132DD"/>
    <w:rsid w:val="0071485E"/>
    <w:rsid w:val="00714AA8"/>
    <w:rsid w:val="00714B6E"/>
    <w:rsid w:val="0071508C"/>
    <w:rsid w:val="00715243"/>
    <w:rsid w:val="007155C0"/>
    <w:rsid w:val="007155E5"/>
    <w:rsid w:val="00715A79"/>
    <w:rsid w:val="00716150"/>
    <w:rsid w:val="007163F3"/>
    <w:rsid w:val="007169BD"/>
    <w:rsid w:val="00716F1B"/>
    <w:rsid w:val="00717101"/>
    <w:rsid w:val="00717740"/>
    <w:rsid w:val="007207CD"/>
    <w:rsid w:val="00721903"/>
    <w:rsid w:val="00721AD5"/>
    <w:rsid w:val="00721C19"/>
    <w:rsid w:val="007228C5"/>
    <w:rsid w:val="0072324E"/>
    <w:rsid w:val="00724556"/>
    <w:rsid w:val="00724640"/>
    <w:rsid w:val="0072558E"/>
    <w:rsid w:val="0072588E"/>
    <w:rsid w:val="00725B4A"/>
    <w:rsid w:val="00725DBA"/>
    <w:rsid w:val="00727314"/>
    <w:rsid w:val="007278E7"/>
    <w:rsid w:val="00727E67"/>
    <w:rsid w:val="00730D61"/>
    <w:rsid w:val="00730FDD"/>
    <w:rsid w:val="00730FDE"/>
    <w:rsid w:val="007311C6"/>
    <w:rsid w:val="007312AE"/>
    <w:rsid w:val="007318E5"/>
    <w:rsid w:val="00731D7E"/>
    <w:rsid w:val="007322B8"/>
    <w:rsid w:val="007325DF"/>
    <w:rsid w:val="00732743"/>
    <w:rsid w:val="00732C79"/>
    <w:rsid w:val="00733257"/>
    <w:rsid w:val="007333E2"/>
    <w:rsid w:val="00733BD6"/>
    <w:rsid w:val="0073404E"/>
    <w:rsid w:val="007341C8"/>
    <w:rsid w:val="00734D76"/>
    <w:rsid w:val="00735CB9"/>
    <w:rsid w:val="00736D13"/>
    <w:rsid w:val="00736E41"/>
    <w:rsid w:val="00736F67"/>
    <w:rsid w:val="007371BE"/>
    <w:rsid w:val="00740F25"/>
    <w:rsid w:val="007417E9"/>
    <w:rsid w:val="00741FAC"/>
    <w:rsid w:val="00742072"/>
    <w:rsid w:val="00742161"/>
    <w:rsid w:val="007424DC"/>
    <w:rsid w:val="0074271B"/>
    <w:rsid w:val="00743C1C"/>
    <w:rsid w:val="0074430B"/>
    <w:rsid w:val="007449AF"/>
    <w:rsid w:val="00745081"/>
    <w:rsid w:val="007458A1"/>
    <w:rsid w:val="007458BB"/>
    <w:rsid w:val="00746415"/>
    <w:rsid w:val="00746492"/>
    <w:rsid w:val="00746821"/>
    <w:rsid w:val="00747D69"/>
    <w:rsid w:val="00747E42"/>
    <w:rsid w:val="007511FE"/>
    <w:rsid w:val="00751278"/>
    <w:rsid w:val="007513F9"/>
    <w:rsid w:val="0075152C"/>
    <w:rsid w:val="00751911"/>
    <w:rsid w:val="0075236E"/>
    <w:rsid w:val="007543C8"/>
    <w:rsid w:val="007554A6"/>
    <w:rsid w:val="0075712E"/>
    <w:rsid w:val="007603A9"/>
    <w:rsid w:val="0076066A"/>
    <w:rsid w:val="00760C0F"/>
    <w:rsid w:val="00760CD1"/>
    <w:rsid w:val="007627FF"/>
    <w:rsid w:val="007628C8"/>
    <w:rsid w:val="00762C1A"/>
    <w:rsid w:val="00762EAE"/>
    <w:rsid w:val="0076378C"/>
    <w:rsid w:val="00763CFC"/>
    <w:rsid w:val="00764344"/>
    <w:rsid w:val="007644A0"/>
    <w:rsid w:val="00764F63"/>
    <w:rsid w:val="007653A3"/>
    <w:rsid w:val="0076571D"/>
    <w:rsid w:val="00765B03"/>
    <w:rsid w:val="0076603E"/>
    <w:rsid w:val="00766E2F"/>
    <w:rsid w:val="00766FD7"/>
    <w:rsid w:val="007671BE"/>
    <w:rsid w:val="00770A4D"/>
    <w:rsid w:val="00771DF9"/>
    <w:rsid w:val="007744D2"/>
    <w:rsid w:val="00774E40"/>
    <w:rsid w:val="007754CC"/>
    <w:rsid w:val="00776288"/>
    <w:rsid w:val="00776D93"/>
    <w:rsid w:val="007778E3"/>
    <w:rsid w:val="007801B7"/>
    <w:rsid w:val="00781562"/>
    <w:rsid w:val="00781A0F"/>
    <w:rsid w:val="00782037"/>
    <w:rsid w:val="00782557"/>
    <w:rsid w:val="007831F4"/>
    <w:rsid w:val="00783C8F"/>
    <w:rsid w:val="00784117"/>
    <w:rsid w:val="00785FF7"/>
    <w:rsid w:val="007861DB"/>
    <w:rsid w:val="007864E8"/>
    <w:rsid w:val="007866B6"/>
    <w:rsid w:val="007869B9"/>
    <w:rsid w:val="00786BD4"/>
    <w:rsid w:val="00786F97"/>
    <w:rsid w:val="00786FD6"/>
    <w:rsid w:val="0078783D"/>
    <w:rsid w:val="0079126D"/>
    <w:rsid w:val="00791E16"/>
    <w:rsid w:val="007920AE"/>
    <w:rsid w:val="00792844"/>
    <w:rsid w:val="00792BFE"/>
    <w:rsid w:val="007935C7"/>
    <w:rsid w:val="00793722"/>
    <w:rsid w:val="007941C2"/>
    <w:rsid w:val="00794CAA"/>
    <w:rsid w:val="00794D84"/>
    <w:rsid w:val="007951D5"/>
    <w:rsid w:val="007951EA"/>
    <w:rsid w:val="0079629B"/>
    <w:rsid w:val="0079696C"/>
    <w:rsid w:val="00796977"/>
    <w:rsid w:val="007977F3"/>
    <w:rsid w:val="007A00B7"/>
    <w:rsid w:val="007A0109"/>
    <w:rsid w:val="007A025C"/>
    <w:rsid w:val="007A1372"/>
    <w:rsid w:val="007A150E"/>
    <w:rsid w:val="007A1F8D"/>
    <w:rsid w:val="007A2168"/>
    <w:rsid w:val="007A23A7"/>
    <w:rsid w:val="007A29D4"/>
    <w:rsid w:val="007A36DD"/>
    <w:rsid w:val="007A3875"/>
    <w:rsid w:val="007A3DE2"/>
    <w:rsid w:val="007A4991"/>
    <w:rsid w:val="007A6884"/>
    <w:rsid w:val="007A68E1"/>
    <w:rsid w:val="007A748A"/>
    <w:rsid w:val="007A772E"/>
    <w:rsid w:val="007B0243"/>
    <w:rsid w:val="007B045E"/>
    <w:rsid w:val="007B0623"/>
    <w:rsid w:val="007B095F"/>
    <w:rsid w:val="007B18E3"/>
    <w:rsid w:val="007B32E2"/>
    <w:rsid w:val="007B3DA7"/>
    <w:rsid w:val="007B4244"/>
    <w:rsid w:val="007B4606"/>
    <w:rsid w:val="007B4628"/>
    <w:rsid w:val="007B5378"/>
    <w:rsid w:val="007B62E1"/>
    <w:rsid w:val="007B733B"/>
    <w:rsid w:val="007C02AE"/>
    <w:rsid w:val="007C1681"/>
    <w:rsid w:val="007C1A32"/>
    <w:rsid w:val="007C1A95"/>
    <w:rsid w:val="007C1E9E"/>
    <w:rsid w:val="007C1F94"/>
    <w:rsid w:val="007C21A5"/>
    <w:rsid w:val="007C24B7"/>
    <w:rsid w:val="007C25C4"/>
    <w:rsid w:val="007C2A68"/>
    <w:rsid w:val="007C414F"/>
    <w:rsid w:val="007C430E"/>
    <w:rsid w:val="007C4614"/>
    <w:rsid w:val="007C4EB0"/>
    <w:rsid w:val="007C5495"/>
    <w:rsid w:val="007C7924"/>
    <w:rsid w:val="007D1123"/>
    <w:rsid w:val="007D1380"/>
    <w:rsid w:val="007D19C9"/>
    <w:rsid w:val="007D1B2F"/>
    <w:rsid w:val="007D370E"/>
    <w:rsid w:val="007D3E69"/>
    <w:rsid w:val="007D44EB"/>
    <w:rsid w:val="007D477A"/>
    <w:rsid w:val="007D4F93"/>
    <w:rsid w:val="007D53CD"/>
    <w:rsid w:val="007D558A"/>
    <w:rsid w:val="007D61CC"/>
    <w:rsid w:val="007D77F0"/>
    <w:rsid w:val="007E0D16"/>
    <w:rsid w:val="007E0F84"/>
    <w:rsid w:val="007E16FC"/>
    <w:rsid w:val="007E1A92"/>
    <w:rsid w:val="007E1FE1"/>
    <w:rsid w:val="007E27FD"/>
    <w:rsid w:val="007E35A0"/>
    <w:rsid w:val="007E505D"/>
    <w:rsid w:val="007E5FF3"/>
    <w:rsid w:val="007E6853"/>
    <w:rsid w:val="007F0647"/>
    <w:rsid w:val="007F1ECF"/>
    <w:rsid w:val="007F2047"/>
    <w:rsid w:val="007F257F"/>
    <w:rsid w:val="007F2D8D"/>
    <w:rsid w:val="007F326D"/>
    <w:rsid w:val="007F34B9"/>
    <w:rsid w:val="007F3721"/>
    <w:rsid w:val="007F5275"/>
    <w:rsid w:val="007F5A10"/>
    <w:rsid w:val="007F5F2A"/>
    <w:rsid w:val="007F60DC"/>
    <w:rsid w:val="007F624C"/>
    <w:rsid w:val="007F6E32"/>
    <w:rsid w:val="007F711A"/>
    <w:rsid w:val="00800E81"/>
    <w:rsid w:val="008020B8"/>
    <w:rsid w:val="008026DF"/>
    <w:rsid w:val="0080288B"/>
    <w:rsid w:val="00802DE3"/>
    <w:rsid w:val="00803BD2"/>
    <w:rsid w:val="008040CE"/>
    <w:rsid w:val="008041B9"/>
    <w:rsid w:val="0080479F"/>
    <w:rsid w:val="00804FC0"/>
    <w:rsid w:val="00805392"/>
    <w:rsid w:val="008057EF"/>
    <w:rsid w:val="00805B85"/>
    <w:rsid w:val="00805E17"/>
    <w:rsid w:val="00806A8F"/>
    <w:rsid w:val="008071F3"/>
    <w:rsid w:val="00807E4B"/>
    <w:rsid w:val="0081057B"/>
    <w:rsid w:val="00811142"/>
    <w:rsid w:val="00811551"/>
    <w:rsid w:val="00811602"/>
    <w:rsid w:val="0081170A"/>
    <w:rsid w:val="00812355"/>
    <w:rsid w:val="008125B5"/>
    <w:rsid w:val="008130A6"/>
    <w:rsid w:val="00813A1A"/>
    <w:rsid w:val="008142D5"/>
    <w:rsid w:val="008152F1"/>
    <w:rsid w:val="00815CBE"/>
    <w:rsid w:val="00816585"/>
    <w:rsid w:val="008207CB"/>
    <w:rsid w:val="00820B3E"/>
    <w:rsid w:val="008211D9"/>
    <w:rsid w:val="0082130B"/>
    <w:rsid w:val="00821883"/>
    <w:rsid w:val="00821FCB"/>
    <w:rsid w:val="008226CA"/>
    <w:rsid w:val="00822715"/>
    <w:rsid w:val="00822BAD"/>
    <w:rsid w:val="00822E51"/>
    <w:rsid w:val="00822F1D"/>
    <w:rsid w:val="00823890"/>
    <w:rsid w:val="00823E90"/>
    <w:rsid w:val="00824639"/>
    <w:rsid w:val="008255AF"/>
    <w:rsid w:val="00825A18"/>
    <w:rsid w:val="00826E0D"/>
    <w:rsid w:val="00826E66"/>
    <w:rsid w:val="008273A0"/>
    <w:rsid w:val="0083003F"/>
    <w:rsid w:val="00830ABE"/>
    <w:rsid w:val="00833566"/>
    <w:rsid w:val="0083483D"/>
    <w:rsid w:val="008349F0"/>
    <w:rsid w:val="00834BE9"/>
    <w:rsid w:val="0083535B"/>
    <w:rsid w:val="00835D04"/>
    <w:rsid w:val="00835D21"/>
    <w:rsid w:val="008366D8"/>
    <w:rsid w:val="00837748"/>
    <w:rsid w:val="0083795F"/>
    <w:rsid w:val="00840FFE"/>
    <w:rsid w:val="0084150D"/>
    <w:rsid w:val="00841513"/>
    <w:rsid w:val="00841E3B"/>
    <w:rsid w:val="0084228C"/>
    <w:rsid w:val="0084230B"/>
    <w:rsid w:val="00842EFD"/>
    <w:rsid w:val="00843AF9"/>
    <w:rsid w:val="0084466F"/>
    <w:rsid w:val="008447D1"/>
    <w:rsid w:val="00844D06"/>
    <w:rsid w:val="00844F5C"/>
    <w:rsid w:val="0084535E"/>
    <w:rsid w:val="008466F0"/>
    <w:rsid w:val="00846F4D"/>
    <w:rsid w:val="00847003"/>
    <w:rsid w:val="0084798F"/>
    <w:rsid w:val="00847F03"/>
    <w:rsid w:val="00850B46"/>
    <w:rsid w:val="00852A3F"/>
    <w:rsid w:val="00853693"/>
    <w:rsid w:val="00853986"/>
    <w:rsid w:val="00855264"/>
    <w:rsid w:val="008561A5"/>
    <w:rsid w:val="00856604"/>
    <w:rsid w:val="00856A4B"/>
    <w:rsid w:val="0085750D"/>
    <w:rsid w:val="0085793A"/>
    <w:rsid w:val="008609C5"/>
    <w:rsid w:val="00860C03"/>
    <w:rsid w:val="00861CF2"/>
    <w:rsid w:val="008620F8"/>
    <w:rsid w:val="008622DF"/>
    <w:rsid w:val="008624FD"/>
    <w:rsid w:val="008627C6"/>
    <w:rsid w:val="00864049"/>
    <w:rsid w:val="00864112"/>
    <w:rsid w:val="00864195"/>
    <w:rsid w:val="00864402"/>
    <w:rsid w:val="008647FA"/>
    <w:rsid w:val="00865033"/>
    <w:rsid w:val="008662C3"/>
    <w:rsid w:val="00866DBA"/>
    <w:rsid w:val="00870A21"/>
    <w:rsid w:val="008725D6"/>
    <w:rsid w:val="00873974"/>
    <w:rsid w:val="00873B12"/>
    <w:rsid w:val="00873FC2"/>
    <w:rsid w:val="008747C3"/>
    <w:rsid w:val="00874F94"/>
    <w:rsid w:val="008760F3"/>
    <w:rsid w:val="00876529"/>
    <w:rsid w:val="00876912"/>
    <w:rsid w:val="0087755D"/>
    <w:rsid w:val="00877793"/>
    <w:rsid w:val="00880E5B"/>
    <w:rsid w:val="00880F98"/>
    <w:rsid w:val="00881208"/>
    <w:rsid w:val="00881DE1"/>
    <w:rsid w:val="00882925"/>
    <w:rsid w:val="00883311"/>
    <w:rsid w:val="00883856"/>
    <w:rsid w:val="00883EF9"/>
    <w:rsid w:val="0088487B"/>
    <w:rsid w:val="00884E35"/>
    <w:rsid w:val="00886710"/>
    <w:rsid w:val="00886B0E"/>
    <w:rsid w:val="008873E5"/>
    <w:rsid w:val="008879B0"/>
    <w:rsid w:val="00890261"/>
    <w:rsid w:val="00890439"/>
    <w:rsid w:val="00890626"/>
    <w:rsid w:val="00890A08"/>
    <w:rsid w:val="00890A47"/>
    <w:rsid w:val="00890F38"/>
    <w:rsid w:val="00892BA3"/>
    <w:rsid w:val="00892BD0"/>
    <w:rsid w:val="00893275"/>
    <w:rsid w:val="00893618"/>
    <w:rsid w:val="00894180"/>
    <w:rsid w:val="00895371"/>
    <w:rsid w:val="00895734"/>
    <w:rsid w:val="0089622C"/>
    <w:rsid w:val="0089626F"/>
    <w:rsid w:val="0089789F"/>
    <w:rsid w:val="008A1589"/>
    <w:rsid w:val="008A15AA"/>
    <w:rsid w:val="008A1BA3"/>
    <w:rsid w:val="008A1C6C"/>
    <w:rsid w:val="008A36C3"/>
    <w:rsid w:val="008A3825"/>
    <w:rsid w:val="008A4363"/>
    <w:rsid w:val="008A6C09"/>
    <w:rsid w:val="008A728A"/>
    <w:rsid w:val="008B0016"/>
    <w:rsid w:val="008B0DB0"/>
    <w:rsid w:val="008B16E4"/>
    <w:rsid w:val="008B1F71"/>
    <w:rsid w:val="008B2728"/>
    <w:rsid w:val="008B35CC"/>
    <w:rsid w:val="008B3A5D"/>
    <w:rsid w:val="008B3BB5"/>
    <w:rsid w:val="008B4505"/>
    <w:rsid w:val="008B4778"/>
    <w:rsid w:val="008B4C13"/>
    <w:rsid w:val="008B4FF6"/>
    <w:rsid w:val="008B55B3"/>
    <w:rsid w:val="008B58D0"/>
    <w:rsid w:val="008B77FF"/>
    <w:rsid w:val="008C01ED"/>
    <w:rsid w:val="008C0244"/>
    <w:rsid w:val="008C05BF"/>
    <w:rsid w:val="008C100B"/>
    <w:rsid w:val="008C150E"/>
    <w:rsid w:val="008C18F4"/>
    <w:rsid w:val="008C1BD5"/>
    <w:rsid w:val="008C3FDE"/>
    <w:rsid w:val="008C4D9C"/>
    <w:rsid w:val="008C4E3E"/>
    <w:rsid w:val="008C53CC"/>
    <w:rsid w:val="008C620B"/>
    <w:rsid w:val="008C6BF0"/>
    <w:rsid w:val="008C70B0"/>
    <w:rsid w:val="008C7780"/>
    <w:rsid w:val="008C7FF2"/>
    <w:rsid w:val="008D0633"/>
    <w:rsid w:val="008D0F46"/>
    <w:rsid w:val="008D1BF0"/>
    <w:rsid w:val="008D2278"/>
    <w:rsid w:val="008D40CB"/>
    <w:rsid w:val="008D44B5"/>
    <w:rsid w:val="008D4BCB"/>
    <w:rsid w:val="008D5CA8"/>
    <w:rsid w:val="008D6D4D"/>
    <w:rsid w:val="008D6ED5"/>
    <w:rsid w:val="008D6F2B"/>
    <w:rsid w:val="008D722A"/>
    <w:rsid w:val="008E0C34"/>
    <w:rsid w:val="008E0CD0"/>
    <w:rsid w:val="008E0CDE"/>
    <w:rsid w:val="008E2476"/>
    <w:rsid w:val="008E2D04"/>
    <w:rsid w:val="008E3AF7"/>
    <w:rsid w:val="008E3E8D"/>
    <w:rsid w:val="008E43A8"/>
    <w:rsid w:val="008E4CDD"/>
    <w:rsid w:val="008E54C3"/>
    <w:rsid w:val="008F0225"/>
    <w:rsid w:val="008F02D0"/>
    <w:rsid w:val="008F48B4"/>
    <w:rsid w:val="008F4B14"/>
    <w:rsid w:val="008F4BA6"/>
    <w:rsid w:val="008F5936"/>
    <w:rsid w:val="008F764C"/>
    <w:rsid w:val="008F7D1E"/>
    <w:rsid w:val="00902542"/>
    <w:rsid w:val="00902F15"/>
    <w:rsid w:val="00904008"/>
    <w:rsid w:val="00904B99"/>
    <w:rsid w:val="009050DB"/>
    <w:rsid w:val="00905111"/>
    <w:rsid w:val="00906254"/>
    <w:rsid w:val="0091035C"/>
    <w:rsid w:val="00910886"/>
    <w:rsid w:val="00910982"/>
    <w:rsid w:val="0091201A"/>
    <w:rsid w:val="00913C0A"/>
    <w:rsid w:val="00913DF0"/>
    <w:rsid w:val="00914BA0"/>
    <w:rsid w:val="00914C66"/>
    <w:rsid w:val="009162C4"/>
    <w:rsid w:val="0091653A"/>
    <w:rsid w:val="00917141"/>
    <w:rsid w:val="00917175"/>
    <w:rsid w:val="0091741E"/>
    <w:rsid w:val="0091764D"/>
    <w:rsid w:val="00917D91"/>
    <w:rsid w:val="009204CC"/>
    <w:rsid w:val="00920C86"/>
    <w:rsid w:val="00921AB6"/>
    <w:rsid w:val="009230AA"/>
    <w:rsid w:val="00923302"/>
    <w:rsid w:val="009235BA"/>
    <w:rsid w:val="00923902"/>
    <w:rsid w:val="00923EBE"/>
    <w:rsid w:val="009248B3"/>
    <w:rsid w:val="009253CA"/>
    <w:rsid w:val="00925CA0"/>
    <w:rsid w:val="00925E85"/>
    <w:rsid w:val="0092696D"/>
    <w:rsid w:val="0092754C"/>
    <w:rsid w:val="009300EE"/>
    <w:rsid w:val="0093014B"/>
    <w:rsid w:val="009307B6"/>
    <w:rsid w:val="00930D1E"/>
    <w:rsid w:val="00932832"/>
    <w:rsid w:val="00933037"/>
    <w:rsid w:val="00933B8A"/>
    <w:rsid w:val="009342EA"/>
    <w:rsid w:val="0093458B"/>
    <w:rsid w:val="009351EC"/>
    <w:rsid w:val="009355D4"/>
    <w:rsid w:val="009356D0"/>
    <w:rsid w:val="00936461"/>
    <w:rsid w:val="009369BF"/>
    <w:rsid w:val="00937D7B"/>
    <w:rsid w:val="00937DA0"/>
    <w:rsid w:val="00940E1D"/>
    <w:rsid w:val="00941D65"/>
    <w:rsid w:val="009427B4"/>
    <w:rsid w:val="00942A28"/>
    <w:rsid w:val="00942AC1"/>
    <w:rsid w:val="0094328F"/>
    <w:rsid w:val="00943E5D"/>
    <w:rsid w:val="00944AD7"/>
    <w:rsid w:val="00945547"/>
    <w:rsid w:val="009461D6"/>
    <w:rsid w:val="00946367"/>
    <w:rsid w:val="00946EAC"/>
    <w:rsid w:val="009470AF"/>
    <w:rsid w:val="00947A8E"/>
    <w:rsid w:val="0095278E"/>
    <w:rsid w:val="00952FC9"/>
    <w:rsid w:val="00953998"/>
    <w:rsid w:val="00953EE7"/>
    <w:rsid w:val="00953F63"/>
    <w:rsid w:val="00953FB2"/>
    <w:rsid w:val="00953FDB"/>
    <w:rsid w:val="0095434C"/>
    <w:rsid w:val="009555AD"/>
    <w:rsid w:val="009558BF"/>
    <w:rsid w:val="00955A8B"/>
    <w:rsid w:val="00956DAD"/>
    <w:rsid w:val="00956E15"/>
    <w:rsid w:val="0095715F"/>
    <w:rsid w:val="00957511"/>
    <w:rsid w:val="00957F94"/>
    <w:rsid w:val="00960463"/>
    <w:rsid w:val="00960C6C"/>
    <w:rsid w:val="009630FC"/>
    <w:rsid w:val="00963302"/>
    <w:rsid w:val="00963486"/>
    <w:rsid w:val="00963721"/>
    <w:rsid w:val="00963B94"/>
    <w:rsid w:val="0096410B"/>
    <w:rsid w:val="009645DB"/>
    <w:rsid w:val="00964BA4"/>
    <w:rsid w:val="00964BD4"/>
    <w:rsid w:val="00964CC8"/>
    <w:rsid w:val="00964CF9"/>
    <w:rsid w:val="0096558E"/>
    <w:rsid w:val="0096599C"/>
    <w:rsid w:val="00966BCD"/>
    <w:rsid w:val="00966FC1"/>
    <w:rsid w:val="009671F1"/>
    <w:rsid w:val="0096767D"/>
    <w:rsid w:val="0096777F"/>
    <w:rsid w:val="00970094"/>
    <w:rsid w:val="00970F99"/>
    <w:rsid w:val="009712BA"/>
    <w:rsid w:val="00972319"/>
    <w:rsid w:val="00972CE9"/>
    <w:rsid w:val="00974390"/>
    <w:rsid w:val="009745C5"/>
    <w:rsid w:val="00976688"/>
    <w:rsid w:val="00976CB8"/>
    <w:rsid w:val="0097794D"/>
    <w:rsid w:val="00977AFF"/>
    <w:rsid w:val="009819C9"/>
    <w:rsid w:val="00982803"/>
    <w:rsid w:val="00982FA4"/>
    <w:rsid w:val="00983561"/>
    <w:rsid w:val="0098369D"/>
    <w:rsid w:val="009836EC"/>
    <w:rsid w:val="00983CE1"/>
    <w:rsid w:val="00984260"/>
    <w:rsid w:val="0098591B"/>
    <w:rsid w:val="0098592F"/>
    <w:rsid w:val="00985ADA"/>
    <w:rsid w:val="00985D00"/>
    <w:rsid w:val="00987703"/>
    <w:rsid w:val="00990399"/>
    <w:rsid w:val="00990EC5"/>
    <w:rsid w:val="00991C23"/>
    <w:rsid w:val="00991D56"/>
    <w:rsid w:val="00992946"/>
    <w:rsid w:val="00992F61"/>
    <w:rsid w:val="00993141"/>
    <w:rsid w:val="0099433E"/>
    <w:rsid w:val="009943BF"/>
    <w:rsid w:val="00994F2A"/>
    <w:rsid w:val="00995838"/>
    <w:rsid w:val="00995A35"/>
    <w:rsid w:val="00995C41"/>
    <w:rsid w:val="009963C2"/>
    <w:rsid w:val="00996D2C"/>
    <w:rsid w:val="00996DDB"/>
    <w:rsid w:val="00997A13"/>
    <w:rsid w:val="00997BB6"/>
    <w:rsid w:val="00997D26"/>
    <w:rsid w:val="009A0947"/>
    <w:rsid w:val="009A1B3A"/>
    <w:rsid w:val="009A218E"/>
    <w:rsid w:val="009A24DF"/>
    <w:rsid w:val="009A3127"/>
    <w:rsid w:val="009A4741"/>
    <w:rsid w:val="009A5330"/>
    <w:rsid w:val="009A5C28"/>
    <w:rsid w:val="009A71C6"/>
    <w:rsid w:val="009A752F"/>
    <w:rsid w:val="009B0381"/>
    <w:rsid w:val="009B07D0"/>
    <w:rsid w:val="009B0904"/>
    <w:rsid w:val="009B0C6D"/>
    <w:rsid w:val="009B14DE"/>
    <w:rsid w:val="009B2C26"/>
    <w:rsid w:val="009B3444"/>
    <w:rsid w:val="009B43E4"/>
    <w:rsid w:val="009B5628"/>
    <w:rsid w:val="009B6D4D"/>
    <w:rsid w:val="009B6E8D"/>
    <w:rsid w:val="009B7322"/>
    <w:rsid w:val="009B7564"/>
    <w:rsid w:val="009B7B15"/>
    <w:rsid w:val="009C0213"/>
    <w:rsid w:val="009C044E"/>
    <w:rsid w:val="009C09D9"/>
    <w:rsid w:val="009C0ED0"/>
    <w:rsid w:val="009C3671"/>
    <w:rsid w:val="009C3A93"/>
    <w:rsid w:val="009C3CF7"/>
    <w:rsid w:val="009C3EA5"/>
    <w:rsid w:val="009C41E0"/>
    <w:rsid w:val="009C5226"/>
    <w:rsid w:val="009C53EA"/>
    <w:rsid w:val="009C5553"/>
    <w:rsid w:val="009C61EF"/>
    <w:rsid w:val="009C6FA6"/>
    <w:rsid w:val="009D02A7"/>
    <w:rsid w:val="009D02B9"/>
    <w:rsid w:val="009D0CE8"/>
    <w:rsid w:val="009D0EE1"/>
    <w:rsid w:val="009D113D"/>
    <w:rsid w:val="009D1305"/>
    <w:rsid w:val="009D161A"/>
    <w:rsid w:val="009D1662"/>
    <w:rsid w:val="009D1836"/>
    <w:rsid w:val="009D205D"/>
    <w:rsid w:val="009D2D65"/>
    <w:rsid w:val="009D3B9B"/>
    <w:rsid w:val="009D4689"/>
    <w:rsid w:val="009D49C7"/>
    <w:rsid w:val="009D5603"/>
    <w:rsid w:val="009D5E45"/>
    <w:rsid w:val="009D6657"/>
    <w:rsid w:val="009D6CB8"/>
    <w:rsid w:val="009D7111"/>
    <w:rsid w:val="009D7A4E"/>
    <w:rsid w:val="009E0D84"/>
    <w:rsid w:val="009E0F94"/>
    <w:rsid w:val="009E24BD"/>
    <w:rsid w:val="009E37EB"/>
    <w:rsid w:val="009E42F0"/>
    <w:rsid w:val="009E434E"/>
    <w:rsid w:val="009E4B6B"/>
    <w:rsid w:val="009E5166"/>
    <w:rsid w:val="009E531A"/>
    <w:rsid w:val="009E575E"/>
    <w:rsid w:val="009E6153"/>
    <w:rsid w:val="009E6416"/>
    <w:rsid w:val="009E67E3"/>
    <w:rsid w:val="009E6AC0"/>
    <w:rsid w:val="009E6B6A"/>
    <w:rsid w:val="009E75AB"/>
    <w:rsid w:val="009E7ED8"/>
    <w:rsid w:val="009F1306"/>
    <w:rsid w:val="009F173B"/>
    <w:rsid w:val="009F21DC"/>
    <w:rsid w:val="009F2889"/>
    <w:rsid w:val="009F3C93"/>
    <w:rsid w:val="009F403C"/>
    <w:rsid w:val="009F477E"/>
    <w:rsid w:val="009F47A5"/>
    <w:rsid w:val="009F51F2"/>
    <w:rsid w:val="009F522A"/>
    <w:rsid w:val="009F5838"/>
    <w:rsid w:val="009F5C6C"/>
    <w:rsid w:val="009F5CAB"/>
    <w:rsid w:val="009F647A"/>
    <w:rsid w:val="009F6531"/>
    <w:rsid w:val="009F68B4"/>
    <w:rsid w:val="009F6AFF"/>
    <w:rsid w:val="009F6D07"/>
    <w:rsid w:val="009F70CD"/>
    <w:rsid w:val="00A01569"/>
    <w:rsid w:val="00A0178E"/>
    <w:rsid w:val="00A02271"/>
    <w:rsid w:val="00A0235B"/>
    <w:rsid w:val="00A02B99"/>
    <w:rsid w:val="00A02D27"/>
    <w:rsid w:val="00A02EA1"/>
    <w:rsid w:val="00A05A0C"/>
    <w:rsid w:val="00A05DAE"/>
    <w:rsid w:val="00A07D2E"/>
    <w:rsid w:val="00A07DA2"/>
    <w:rsid w:val="00A103F8"/>
    <w:rsid w:val="00A10DBE"/>
    <w:rsid w:val="00A11191"/>
    <w:rsid w:val="00A125B6"/>
    <w:rsid w:val="00A12D0F"/>
    <w:rsid w:val="00A13494"/>
    <w:rsid w:val="00A13935"/>
    <w:rsid w:val="00A1428F"/>
    <w:rsid w:val="00A142C7"/>
    <w:rsid w:val="00A145A0"/>
    <w:rsid w:val="00A157CC"/>
    <w:rsid w:val="00A15BC7"/>
    <w:rsid w:val="00A161B5"/>
    <w:rsid w:val="00A164FF"/>
    <w:rsid w:val="00A1650A"/>
    <w:rsid w:val="00A16E62"/>
    <w:rsid w:val="00A17D6F"/>
    <w:rsid w:val="00A17E6E"/>
    <w:rsid w:val="00A20D25"/>
    <w:rsid w:val="00A2161A"/>
    <w:rsid w:val="00A22649"/>
    <w:rsid w:val="00A234CE"/>
    <w:rsid w:val="00A23A9D"/>
    <w:rsid w:val="00A243B9"/>
    <w:rsid w:val="00A243C7"/>
    <w:rsid w:val="00A25CA1"/>
    <w:rsid w:val="00A266AD"/>
    <w:rsid w:val="00A270E6"/>
    <w:rsid w:val="00A279D5"/>
    <w:rsid w:val="00A27C90"/>
    <w:rsid w:val="00A306FE"/>
    <w:rsid w:val="00A32807"/>
    <w:rsid w:val="00A32BEE"/>
    <w:rsid w:val="00A32C3F"/>
    <w:rsid w:val="00A33951"/>
    <w:rsid w:val="00A33E09"/>
    <w:rsid w:val="00A3400E"/>
    <w:rsid w:val="00A34079"/>
    <w:rsid w:val="00A36BB4"/>
    <w:rsid w:val="00A36DE9"/>
    <w:rsid w:val="00A36F68"/>
    <w:rsid w:val="00A37DF9"/>
    <w:rsid w:val="00A37F8C"/>
    <w:rsid w:val="00A407AC"/>
    <w:rsid w:val="00A41EB4"/>
    <w:rsid w:val="00A42475"/>
    <w:rsid w:val="00A42F48"/>
    <w:rsid w:val="00A438C7"/>
    <w:rsid w:val="00A44CF1"/>
    <w:rsid w:val="00A46065"/>
    <w:rsid w:val="00A47328"/>
    <w:rsid w:val="00A50561"/>
    <w:rsid w:val="00A50574"/>
    <w:rsid w:val="00A50ADF"/>
    <w:rsid w:val="00A50FA9"/>
    <w:rsid w:val="00A51807"/>
    <w:rsid w:val="00A52ABB"/>
    <w:rsid w:val="00A52DA5"/>
    <w:rsid w:val="00A538E5"/>
    <w:rsid w:val="00A53906"/>
    <w:rsid w:val="00A53D25"/>
    <w:rsid w:val="00A53FA2"/>
    <w:rsid w:val="00A541C5"/>
    <w:rsid w:val="00A5483C"/>
    <w:rsid w:val="00A5505A"/>
    <w:rsid w:val="00A55A8B"/>
    <w:rsid w:val="00A5611C"/>
    <w:rsid w:val="00A566DA"/>
    <w:rsid w:val="00A56B53"/>
    <w:rsid w:val="00A57198"/>
    <w:rsid w:val="00A6089E"/>
    <w:rsid w:val="00A636A5"/>
    <w:rsid w:val="00A65D3C"/>
    <w:rsid w:val="00A671A1"/>
    <w:rsid w:val="00A679E4"/>
    <w:rsid w:val="00A67F35"/>
    <w:rsid w:val="00A700BA"/>
    <w:rsid w:val="00A7087A"/>
    <w:rsid w:val="00A72001"/>
    <w:rsid w:val="00A721E2"/>
    <w:rsid w:val="00A72725"/>
    <w:rsid w:val="00A72D29"/>
    <w:rsid w:val="00A7348C"/>
    <w:rsid w:val="00A7350C"/>
    <w:rsid w:val="00A739D0"/>
    <w:rsid w:val="00A75304"/>
    <w:rsid w:val="00A759F9"/>
    <w:rsid w:val="00A760E8"/>
    <w:rsid w:val="00A761D7"/>
    <w:rsid w:val="00A76AEA"/>
    <w:rsid w:val="00A76BA3"/>
    <w:rsid w:val="00A77262"/>
    <w:rsid w:val="00A773BC"/>
    <w:rsid w:val="00A773C9"/>
    <w:rsid w:val="00A8009E"/>
    <w:rsid w:val="00A83DDB"/>
    <w:rsid w:val="00A84305"/>
    <w:rsid w:val="00A847D1"/>
    <w:rsid w:val="00A8497B"/>
    <w:rsid w:val="00A85170"/>
    <w:rsid w:val="00A85F55"/>
    <w:rsid w:val="00A87AB6"/>
    <w:rsid w:val="00A90409"/>
    <w:rsid w:val="00A905E6"/>
    <w:rsid w:val="00A9070C"/>
    <w:rsid w:val="00A92D38"/>
    <w:rsid w:val="00A93279"/>
    <w:rsid w:val="00A93319"/>
    <w:rsid w:val="00A94446"/>
    <w:rsid w:val="00A944F0"/>
    <w:rsid w:val="00A96616"/>
    <w:rsid w:val="00A96ED1"/>
    <w:rsid w:val="00AA1717"/>
    <w:rsid w:val="00AA176B"/>
    <w:rsid w:val="00AA3671"/>
    <w:rsid w:val="00AA37DF"/>
    <w:rsid w:val="00AA42C4"/>
    <w:rsid w:val="00AA44D1"/>
    <w:rsid w:val="00AA4D20"/>
    <w:rsid w:val="00AA4D93"/>
    <w:rsid w:val="00AA549C"/>
    <w:rsid w:val="00AA68BA"/>
    <w:rsid w:val="00AA691A"/>
    <w:rsid w:val="00AA73BB"/>
    <w:rsid w:val="00AB086A"/>
    <w:rsid w:val="00AB28E0"/>
    <w:rsid w:val="00AB311E"/>
    <w:rsid w:val="00AB3297"/>
    <w:rsid w:val="00AB3304"/>
    <w:rsid w:val="00AB44A2"/>
    <w:rsid w:val="00AB6135"/>
    <w:rsid w:val="00AB616D"/>
    <w:rsid w:val="00AB6E7E"/>
    <w:rsid w:val="00AC0047"/>
    <w:rsid w:val="00AC03B5"/>
    <w:rsid w:val="00AC08AE"/>
    <w:rsid w:val="00AC0C2E"/>
    <w:rsid w:val="00AC1168"/>
    <w:rsid w:val="00AC2BCF"/>
    <w:rsid w:val="00AC3065"/>
    <w:rsid w:val="00AC40FF"/>
    <w:rsid w:val="00AC4279"/>
    <w:rsid w:val="00AC4B42"/>
    <w:rsid w:val="00AC5A2E"/>
    <w:rsid w:val="00AC637F"/>
    <w:rsid w:val="00AC63DF"/>
    <w:rsid w:val="00AD0452"/>
    <w:rsid w:val="00AD089E"/>
    <w:rsid w:val="00AD0F16"/>
    <w:rsid w:val="00AD14E6"/>
    <w:rsid w:val="00AD16E9"/>
    <w:rsid w:val="00AD171D"/>
    <w:rsid w:val="00AD1854"/>
    <w:rsid w:val="00AD28FF"/>
    <w:rsid w:val="00AD2A18"/>
    <w:rsid w:val="00AD3317"/>
    <w:rsid w:val="00AD3D3B"/>
    <w:rsid w:val="00AD4E10"/>
    <w:rsid w:val="00AD70DF"/>
    <w:rsid w:val="00AD7389"/>
    <w:rsid w:val="00AE059D"/>
    <w:rsid w:val="00AE0C53"/>
    <w:rsid w:val="00AE212F"/>
    <w:rsid w:val="00AE21B8"/>
    <w:rsid w:val="00AE2720"/>
    <w:rsid w:val="00AE27EF"/>
    <w:rsid w:val="00AE3E7A"/>
    <w:rsid w:val="00AE4F25"/>
    <w:rsid w:val="00AE5283"/>
    <w:rsid w:val="00AE57D7"/>
    <w:rsid w:val="00AF06DB"/>
    <w:rsid w:val="00AF06FD"/>
    <w:rsid w:val="00AF090A"/>
    <w:rsid w:val="00AF0DC8"/>
    <w:rsid w:val="00AF1007"/>
    <w:rsid w:val="00AF269C"/>
    <w:rsid w:val="00AF2890"/>
    <w:rsid w:val="00AF28CD"/>
    <w:rsid w:val="00AF3019"/>
    <w:rsid w:val="00AF3982"/>
    <w:rsid w:val="00AF3CE9"/>
    <w:rsid w:val="00AF4708"/>
    <w:rsid w:val="00AF4AC7"/>
    <w:rsid w:val="00AF6333"/>
    <w:rsid w:val="00AF65AA"/>
    <w:rsid w:val="00AF6818"/>
    <w:rsid w:val="00AF69ED"/>
    <w:rsid w:val="00AF6A60"/>
    <w:rsid w:val="00AF7052"/>
    <w:rsid w:val="00AF73F8"/>
    <w:rsid w:val="00AF7641"/>
    <w:rsid w:val="00B003B8"/>
    <w:rsid w:val="00B00E5F"/>
    <w:rsid w:val="00B01523"/>
    <w:rsid w:val="00B0185B"/>
    <w:rsid w:val="00B0228D"/>
    <w:rsid w:val="00B02AA8"/>
    <w:rsid w:val="00B02F04"/>
    <w:rsid w:val="00B0361C"/>
    <w:rsid w:val="00B05FCD"/>
    <w:rsid w:val="00B0616F"/>
    <w:rsid w:val="00B064D9"/>
    <w:rsid w:val="00B06706"/>
    <w:rsid w:val="00B0676A"/>
    <w:rsid w:val="00B069DC"/>
    <w:rsid w:val="00B06EFD"/>
    <w:rsid w:val="00B07AA7"/>
    <w:rsid w:val="00B07B8C"/>
    <w:rsid w:val="00B107CD"/>
    <w:rsid w:val="00B12353"/>
    <w:rsid w:val="00B1287C"/>
    <w:rsid w:val="00B12A92"/>
    <w:rsid w:val="00B12E69"/>
    <w:rsid w:val="00B131F5"/>
    <w:rsid w:val="00B13A0C"/>
    <w:rsid w:val="00B153F8"/>
    <w:rsid w:val="00B15EBC"/>
    <w:rsid w:val="00B17F91"/>
    <w:rsid w:val="00B20198"/>
    <w:rsid w:val="00B201A4"/>
    <w:rsid w:val="00B20B23"/>
    <w:rsid w:val="00B2138D"/>
    <w:rsid w:val="00B22830"/>
    <w:rsid w:val="00B22E32"/>
    <w:rsid w:val="00B2360A"/>
    <w:rsid w:val="00B23A95"/>
    <w:rsid w:val="00B23DC6"/>
    <w:rsid w:val="00B23FD4"/>
    <w:rsid w:val="00B246D4"/>
    <w:rsid w:val="00B24A99"/>
    <w:rsid w:val="00B250E0"/>
    <w:rsid w:val="00B2527B"/>
    <w:rsid w:val="00B25DF0"/>
    <w:rsid w:val="00B26864"/>
    <w:rsid w:val="00B26AB8"/>
    <w:rsid w:val="00B27DE7"/>
    <w:rsid w:val="00B30F83"/>
    <w:rsid w:val="00B31917"/>
    <w:rsid w:val="00B32FC8"/>
    <w:rsid w:val="00B3316A"/>
    <w:rsid w:val="00B33D3B"/>
    <w:rsid w:val="00B33DF8"/>
    <w:rsid w:val="00B34C2D"/>
    <w:rsid w:val="00B34D86"/>
    <w:rsid w:val="00B357DF"/>
    <w:rsid w:val="00B3586E"/>
    <w:rsid w:val="00B364AC"/>
    <w:rsid w:val="00B372FF"/>
    <w:rsid w:val="00B3755E"/>
    <w:rsid w:val="00B4016F"/>
    <w:rsid w:val="00B40272"/>
    <w:rsid w:val="00B405C3"/>
    <w:rsid w:val="00B40EA1"/>
    <w:rsid w:val="00B41296"/>
    <w:rsid w:val="00B41CC5"/>
    <w:rsid w:val="00B431C0"/>
    <w:rsid w:val="00B43E24"/>
    <w:rsid w:val="00B44F71"/>
    <w:rsid w:val="00B45793"/>
    <w:rsid w:val="00B45E3B"/>
    <w:rsid w:val="00B45FCB"/>
    <w:rsid w:val="00B45FDE"/>
    <w:rsid w:val="00B46302"/>
    <w:rsid w:val="00B46D86"/>
    <w:rsid w:val="00B46E8E"/>
    <w:rsid w:val="00B46F32"/>
    <w:rsid w:val="00B507D7"/>
    <w:rsid w:val="00B5118F"/>
    <w:rsid w:val="00B513A5"/>
    <w:rsid w:val="00B5203C"/>
    <w:rsid w:val="00B52AD1"/>
    <w:rsid w:val="00B53B5D"/>
    <w:rsid w:val="00B53C15"/>
    <w:rsid w:val="00B53C1B"/>
    <w:rsid w:val="00B53CD5"/>
    <w:rsid w:val="00B54C07"/>
    <w:rsid w:val="00B55B82"/>
    <w:rsid w:val="00B55D4C"/>
    <w:rsid w:val="00B55DAC"/>
    <w:rsid w:val="00B5623D"/>
    <w:rsid w:val="00B564E6"/>
    <w:rsid w:val="00B56D95"/>
    <w:rsid w:val="00B5704A"/>
    <w:rsid w:val="00B6020B"/>
    <w:rsid w:val="00B60327"/>
    <w:rsid w:val="00B61A44"/>
    <w:rsid w:val="00B61ECC"/>
    <w:rsid w:val="00B62467"/>
    <w:rsid w:val="00B62819"/>
    <w:rsid w:val="00B63151"/>
    <w:rsid w:val="00B63796"/>
    <w:rsid w:val="00B63C36"/>
    <w:rsid w:val="00B64102"/>
    <w:rsid w:val="00B65236"/>
    <w:rsid w:val="00B654AC"/>
    <w:rsid w:val="00B65F1C"/>
    <w:rsid w:val="00B66B47"/>
    <w:rsid w:val="00B67701"/>
    <w:rsid w:val="00B701D0"/>
    <w:rsid w:val="00B71B77"/>
    <w:rsid w:val="00B7220E"/>
    <w:rsid w:val="00B72322"/>
    <w:rsid w:val="00B72484"/>
    <w:rsid w:val="00B7262C"/>
    <w:rsid w:val="00B72DAC"/>
    <w:rsid w:val="00B72FE9"/>
    <w:rsid w:val="00B7307C"/>
    <w:rsid w:val="00B736D0"/>
    <w:rsid w:val="00B74483"/>
    <w:rsid w:val="00B74BB0"/>
    <w:rsid w:val="00B7524E"/>
    <w:rsid w:val="00B75401"/>
    <w:rsid w:val="00B75D1E"/>
    <w:rsid w:val="00B7615A"/>
    <w:rsid w:val="00B7620D"/>
    <w:rsid w:val="00B768B7"/>
    <w:rsid w:val="00B77530"/>
    <w:rsid w:val="00B8046F"/>
    <w:rsid w:val="00B80D98"/>
    <w:rsid w:val="00B815A5"/>
    <w:rsid w:val="00B82339"/>
    <w:rsid w:val="00B82556"/>
    <w:rsid w:val="00B82CCB"/>
    <w:rsid w:val="00B85F7A"/>
    <w:rsid w:val="00B86C13"/>
    <w:rsid w:val="00B86FD9"/>
    <w:rsid w:val="00B911CB"/>
    <w:rsid w:val="00B9123F"/>
    <w:rsid w:val="00B91CE9"/>
    <w:rsid w:val="00B9276B"/>
    <w:rsid w:val="00B92DC6"/>
    <w:rsid w:val="00B93C01"/>
    <w:rsid w:val="00B9482D"/>
    <w:rsid w:val="00B948CB"/>
    <w:rsid w:val="00B949BE"/>
    <w:rsid w:val="00B94C81"/>
    <w:rsid w:val="00B9513F"/>
    <w:rsid w:val="00B95E78"/>
    <w:rsid w:val="00B96230"/>
    <w:rsid w:val="00B96D32"/>
    <w:rsid w:val="00B97A96"/>
    <w:rsid w:val="00BA162F"/>
    <w:rsid w:val="00BA2B03"/>
    <w:rsid w:val="00BA2D86"/>
    <w:rsid w:val="00BA2EF5"/>
    <w:rsid w:val="00BA30DA"/>
    <w:rsid w:val="00BA31CA"/>
    <w:rsid w:val="00BA327A"/>
    <w:rsid w:val="00BA39A6"/>
    <w:rsid w:val="00BA39B6"/>
    <w:rsid w:val="00BA3BEF"/>
    <w:rsid w:val="00BA3FEB"/>
    <w:rsid w:val="00BA4848"/>
    <w:rsid w:val="00BA48E5"/>
    <w:rsid w:val="00BA5191"/>
    <w:rsid w:val="00BA550C"/>
    <w:rsid w:val="00BA55A2"/>
    <w:rsid w:val="00BA6A00"/>
    <w:rsid w:val="00BA6A1D"/>
    <w:rsid w:val="00BB062E"/>
    <w:rsid w:val="00BB104B"/>
    <w:rsid w:val="00BB1079"/>
    <w:rsid w:val="00BB1307"/>
    <w:rsid w:val="00BB1969"/>
    <w:rsid w:val="00BB1E37"/>
    <w:rsid w:val="00BB2138"/>
    <w:rsid w:val="00BB3503"/>
    <w:rsid w:val="00BB4232"/>
    <w:rsid w:val="00BB467E"/>
    <w:rsid w:val="00BB595B"/>
    <w:rsid w:val="00BB60EE"/>
    <w:rsid w:val="00BB62FD"/>
    <w:rsid w:val="00BB63AE"/>
    <w:rsid w:val="00BB6958"/>
    <w:rsid w:val="00BB6B33"/>
    <w:rsid w:val="00BB6FB0"/>
    <w:rsid w:val="00BB7186"/>
    <w:rsid w:val="00BB74D2"/>
    <w:rsid w:val="00BB7879"/>
    <w:rsid w:val="00BC01E7"/>
    <w:rsid w:val="00BC15A4"/>
    <w:rsid w:val="00BC197F"/>
    <w:rsid w:val="00BC1981"/>
    <w:rsid w:val="00BC1CA7"/>
    <w:rsid w:val="00BC23F7"/>
    <w:rsid w:val="00BC2DC6"/>
    <w:rsid w:val="00BC2E87"/>
    <w:rsid w:val="00BC5161"/>
    <w:rsid w:val="00BC52CB"/>
    <w:rsid w:val="00BC607D"/>
    <w:rsid w:val="00BC6216"/>
    <w:rsid w:val="00BC6BD1"/>
    <w:rsid w:val="00BC6D88"/>
    <w:rsid w:val="00BC708D"/>
    <w:rsid w:val="00BC75A6"/>
    <w:rsid w:val="00BC7C1F"/>
    <w:rsid w:val="00BD1BFA"/>
    <w:rsid w:val="00BD24FF"/>
    <w:rsid w:val="00BD26E9"/>
    <w:rsid w:val="00BD30CB"/>
    <w:rsid w:val="00BD336A"/>
    <w:rsid w:val="00BD35F5"/>
    <w:rsid w:val="00BD428A"/>
    <w:rsid w:val="00BD4E19"/>
    <w:rsid w:val="00BD5F14"/>
    <w:rsid w:val="00BD7BFF"/>
    <w:rsid w:val="00BD7E9E"/>
    <w:rsid w:val="00BE0031"/>
    <w:rsid w:val="00BE0411"/>
    <w:rsid w:val="00BE0C61"/>
    <w:rsid w:val="00BE20FE"/>
    <w:rsid w:val="00BE28B7"/>
    <w:rsid w:val="00BE2969"/>
    <w:rsid w:val="00BE3BE1"/>
    <w:rsid w:val="00BE47AF"/>
    <w:rsid w:val="00BE4870"/>
    <w:rsid w:val="00BE4EBC"/>
    <w:rsid w:val="00BE5F52"/>
    <w:rsid w:val="00BE6BF5"/>
    <w:rsid w:val="00BE6C41"/>
    <w:rsid w:val="00BE6DAA"/>
    <w:rsid w:val="00BF0344"/>
    <w:rsid w:val="00BF0CEE"/>
    <w:rsid w:val="00BF1128"/>
    <w:rsid w:val="00BF1B1A"/>
    <w:rsid w:val="00BF1DAD"/>
    <w:rsid w:val="00BF1FBA"/>
    <w:rsid w:val="00BF25E2"/>
    <w:rsid w:val="00BF3C87"/>
    <w:rsid w:val="00BF43FF"/>
    <w:rsid w:val="00BF47A6"/>
    <w:rsid w:val="00BF6304"/>
    <w:rsid w:val="00BF71BE"/>
    <w:rsid w:val="00BF7AA3"/>
    <w:rsid w:val="00C00176"/>
    <w:rsid w:val="00C00964"/>
    <w:rsid w:val="00C01340"/>
    <w:rsid w:val="00C019EE"/>
    <w:rsid w:val="00C0280F"/>
    <w:rsid w:val="00C02BE8"/>
    <w:rsid w:val="00C02FDC"/>
    <w:rsid w:val="00C03271"/>
    <w:rsid w:val="00C039BF"/>
    <w:rsid w:val="00C03C44"/>
    <w:rsid w:val="00C041B3"/>
    <w:rsid w:val="00C04BB7"/>
    <w:rsid w:val="00C05668"/>
    <w:rsid w:val="00C06154"/>
    <w:rsid w:val="00C0645E"/>
    <w:rsid w:val="00C065E5"/>
    <w:rsid w:val="00C071FF"/>
    <w:rsid w:val="00C073C0"/>
    <w:rsid w:val="00C07B10"/>
    <w:rsid w:val="00C108DC"/>
    <w:rsid w:val="00C11230"/>
    <w:rsid w:val="00C11326"/>
    <w:rsid w:val="00C1173E"/>
    <w:rsid w:val="00C12031"/>
    <w:rsid w:val="00C126B2"/>
    <w:rsid w:val="00C129FF"/>
    <w:rsid w:val="00C12B79"/>
    <w:rsid w:val="00C1336E"/>
    <w:rsid w:val="00C13C72"/>
    <w:rsid w:val="00C14811"/>
    <w:rsid w:val="00C149D3"/>
    <w:rsid w:val="00C14F39"/>
    <w:rsid w:val="00C15AED"/>
    <w:rsid w:val="00C15EB6"/>
    <w:rsid w:val="00C169D0"/>
    <w:rsid w:val="00C16A99"/>
    <w:rsid w:val="00C1730D"/>
    <w:rsid w:val="00C174ED"/>
    <w:rsid w:val="00C17F37"/>
    <w:rsid w:val="00C21616"/>
    <w:rsid w:val="00C26337"/>
    <w:rsid w:val="00C26569"/>
    <w:rsid w:val="00C26FBC"/>
    <w:rsid w:val="00C273E0"/>
    <w:rsid w:val="00C27DFC"/>
    <w:rsid w:val="00C30F7B"/>
    <w:rsid w:val="00C31B27"/>
    <w:rsid w:val="00C325F6"/>
    <w:rsid w:val="00C328DA"/>
    <w:rsid w:val="00C339CF"/>
    <w:rsid w:val="00C33A64"/>
    <w:rsid w:val="00C33E65"/>
    <w:rsid w:val="00C33FD6"/>
    <w:rsid w:val="00C3466C"/>
    <w:rsid w:val="00C35DE3"/>
    <w:rsid w:val="00C364F6"/>
    <w:rsid w:val="00C371B3"/>
    <w:rsid w:val="00C375B6"/>
    <w:rsid w:val="00C379CE"/>
    <w:rsid w:val="00C402F1"/>
    <w:rsid w:val="00C411CE"/>
    <w:rsid w:val="00C41876"/>
    <w:rsid w:val="00C4401E"/>
    <w:rsid w:val="00C44A1C"/>
    <w:rsid w:val="00C44AC3"/>
    <w:rsid w:val="00C45242"/>
    <w:rsid w:val="00C454CE"/>
    <w:rsid w:val="00C45592"/>
    <w:rsid w:val="00C45B0C"/>
    <w:rsid w:val="00C45E1A"/>
    <w:rsid w:val="00C4623B"/>
    <w:rsid w:val="00C47664"/>
    <w:rsid w:val="00C510E9"/>
    <w:rsid w:val="00C53629"/>
    <w:rsid w:val="00C5383D"/>
    <w:rsid w:val="00C54383"/>
    <w:rsid w:val="00C55167"/>
    <w:rsid w:val="00C554AB"/>
    <w:rsid w:val="00C554F7"/>
    <w:rsid w:val="00C55D34"/>
    <w:rsid w:val="00C55F91"/>
    <w:rsid w:val="00C569B7"/>
    <w:rsid w:val="00C60760"/>
    <w:rsid w:val="00C60C38"/>
    <w:rsid w:val="00C61231"/>
    <w:rsid w:val="00C61885"/>
    <w:rsid w:val="00C61BEF"/>
    <w:rsid w:val="00C62B52"/>
    <w:rsid w:val="00C63323"/>
    <w:rsid w:val="00C6385A"/>
    <w:rsid w:val="00C64E54"/>
    <w:rsid w:val="00C65DE5"/>
    <w:rsid w:val="00C66007"/>
    <w:rsid w:val="00C6609D"/>
    <w:rsid w:val="00C660EC"/>
    <w:rsid w:val="00C662C1"/>
    <w:rsid w:val="00C668A2"/>
    <w:rsid w:val="00C67077"/>
    <w:rsid w:val="00C67437"/>
    <w:rsid w:val="00C67684"/>
    <w:rsid w:val="00C67750"/>
    <w:rsid w:val="00C67D05"/>
    <w:rsid w:val="00C7116A"/>
    <w:rsid w:val="00C72113"/>
    <w:rsid w:val="00C7234A"/>
    <w:rsid w:val="00C732B5"/>
    <w:rsid w:val="00C73749"/>
    <w:rsid w:val="00C744BE"/>
    <w:rsid w:val="00C75136"/>
    <w:rsid w:val="00C75535"/>
    <w:rsid w:val="00C75843"/>
    <w:rsid w:val="00C772C4"/>
    <w:rsid w:val="00C7734A"/>
    <w:rsid w:val="00C818CB"/>
    <w:rsid w:val="00C81EC5"/>
    <w:rsid w:val="00C82A86"/>
    <w:rsid w:val="00C83CA8"/>
    <w:rsid w:val="00C84370"/>
    <w:rsid w:val="00C8456B"/>
    <w:rsid w:val="00C84C93"/>
    <w:rsid w:val="00C84F67"/>
    <w:rsid w:val="00C85840"/>
    <w:rsid w:val="00C86169"/>
    <w:rsid w:val="00C86787"/>
    <w:rsid w:val="00C87E07"/>
    <w:rsid w:val="00C90273"/>
    <w:rsid w:val="00C90790"/>
    <w:rsid w:val="00C90FB0"/>
    <w:rsid w:val="00C92EAB"/>
    <w:rsid w:val="00C93D53"/>
    <w:rsid w:val="00C94F36"/>
    <w:rsid w:val="00C9549E"/>
    <w:rsid w:val="00C963D2"/>
    <w:rsid w:val="00C96842"/>
    <w:rsid w:val="00C96B28"/>
    <w:rsid w:val="00C97014"/>
    <w:rsid w:val="00C9726E"/>
    <w:rsid w:val="00C973D9"/>
    <w:rsid w:val="00CA06D2"/>
    <w:rsid w:val="00CA07EA"/>
    <w:rsid w:val="00CA0B79"/>
    <w:rsid w:val="00CA0DF8"/>
    <w:rsid w:val="00CA1B87"/>
    <w:rsid w:val="00CA2871"/>
    <w:rsid w:val="00CA296D"/>
    <w:rsid w:val="00CA2A35"/>
    <w:rsid w:val="00CA358D"/>
    <w:rsid w:val="00CA4F9B"/>
    <w:rsid w:val="00CA519D"/>
    <w:rsid w:val="00CA59C5"/>
    <w:rsid w:val="00CA614F"/>
    <w:rsid w:val="00CA6F28"/>
    <w:rsid w:val="00CB030D"/>
    <w:rsid w:val="00CB05A5"/>
    <w:rsid w:val="00CB10C7"/>
    <w:rsid w:val="00CB1FBC"/>
    <w:rsid w:val="00CB22A5"/>
    <w:rsid w:val="00CB237C"/>
    <w:rsid w:val="00CB2ED1"/>
    <w:rsid w:val="00CB2F61"/>
    <w:rsid w:val="00CB3B69"/>
    <w:rsid w:val="00CB3B9D"/>
    <w:rsid w:val="00CB3D62"/>
    <w:rsid w:val="00CB401D"/>
    <w:rsid w:val="00CB4EAE"/>
    <w:rsid w:val="00CB6772"/>
    <w:rsid w:val="00CB6994"/>
    <w:rsid w:val="00CB7576"/>
    <w:rsid w:val="00CB783F"/>
    <w:rsid w:val="00CB789D"/>
    <w:rsid w:val="00CB7A48"/>
    <w:rsid w:val="00CC00D7"/>
    <w:rsid w:val="00CC1F4A"/>
    <w:rsid w:val="00CC26FB"/>
    <w:rsid w:val="00CC29DD"/>
    <w:rsid w:val="00CC3480"/>
    <w:rsid w:val="00CC366B"/>
    <w:rsid w:val="00CC3722"/>
    <w:rsid w:val="00CC4B46"/>
    <w:rsid w:val="00CC503A"/>
    <w:rsid w:val="00CC5615"/>
    <w:rsid w:val="00CC573C"/>
    <w:rsid w:val="00CC765B"/>
    <w:rsid w:val="00CD0212"/>
    <w:rsid w:val="00CD068F"/>
    <w:rsid w:val="00CD06A5"/>
    <w:rsid w:val="00CD0BD1"/>
    <w:rsid w:val="00CD14A0"/>
    <w:rsid w:val="00CD1554"/>
    <w:rsid w:val="00CD2A96"/>
    <w:rsid w:val="00CD2C81"/>
    <w:rsid w:val="00CD2EDC"/>
    <w:rsid w:val="00CD4D4A"/>
    <w:rsid w:val="00CD524B"/>
    <w:rsid w:val="00CD5F2B"/>
    <w:rsid w:val="00CD63ED"/>
    <w:rsid w:val="00CD6EEC"/>
    <w:rsid w:val="00CD78B2"/>
    <w:rsid w:val="00CE02B9"/>
    <w:rsid w:val="00CE067C"/>
    <w:rsid w:val="00CE0C2C"/>
    <w:rsid w:val="00CE13AC"/>
    <w:rsid w:val="00CE1561"/>
    <w:rsid w:val="00CE19A3"/>
    <w:rsid w:val="00CE25E9"/>
    <w:rsid w:val="00CE2F99"/>
    <w:rsid w:val="00CE4359"/>
    <w:rsid w:val="00CE493E"/>
    <w:rsid w:val="00CE5CE4"/>
    <w:rsid w:val="00CE67A3"/>
    <w:rsid w:val="00CE6AA2"/>
    <w:rsid w:val="00CE7ADE"/>
    <w:rsid w:val="00CE7FFD"/>
    <w:rsid w:val="00CF025D"/>
    <w:rsid w:val="00CF05A9"/>
    <w:rsid w:val="00CF1426"/>
    <w:rsid w:val="00CF1B0A"/>
    <w:rsid w:val="00CF1D88"/>
    <w:rsid w:val="00CF31FD"/>
    <w:rsid w:val="00CF346E"/>
    <w:rsid w:val="00CF3AC7"/>
    <w:rsid w:val="00CF3FD0"/>
    <w:rsid w:val="00CF40B2"/>
    <w:rsid w:val="00CF40D7"/>
    <w:rsid w:val="00CF4806"/>
    <w:rsid w:val="00CF53CA"/>
    <w:rsid w:val="00CF5C4F"/>
    <w:rsid w:val="00CF5EF3"/>
    <w:rsid w:val="00CF648C"/>
    <w:rsid w:val="00CF6B59"/>
    <w:rsid w:val="00CF6C17"/>
    <w:rsid w:val="00CF72BB"/>
    <w:rsid w:val="00CF77F7"/>
    <w:rsid w:val="00D00CAD"/>
    <w:rsid w:val="00D00E10"/>
    <w:rsid w:val="00D01044"/>
    <w:rsid w:val="00D01697"/>
    <w:rsid w:val="00D0190D"/>
    <w:rsid w:val="00D024F5"/>
    <w:rsid w:val="00D02767"/>
    <w:rsid w:val="00D02EFE"/>
    <w:rsid w:val="00D02FE4"/>
    <w:rsid w:val="00D03179"/>
    <w:rsid w:val="00D0337D"/>
    <w:rsid w:val="00D03623"/>
    <w:rsid w:val="00D04296"/>
    <w:rsid w:val="00D04497"/>
    <w:rsid w:val="00D05054"/>
    <w:rsid w:val="00D0525A"/>
    <w:rsid w:val="00D05411"/>
    <w:rsid w:val="00D0573D"/>
    <w:rsid w:val="00D060A7"/>
    <w:rsid w:val="00D068BB"/>
    <w:rsid w:val="00D068C6"/>
    <w:rsid w:val="00D069CE"/>
    <w:rsid w:val="00D07188"/>
    <w:rsid w:val="00D071A8"/>
    <w:rsid w:val="00D0734C"/>
    <w:rsid w:val="00D07B05"/>
    <w:rsid w:val="00D10141"/>
    <w:rsid w:val="00D10B27"/>
    <w:rsid w:val="00D10B6C"/>
    <w:rsid w:val="00D11D9B"/>
    <w:rsid w:val="00D11E84"/>
    <w:rsid w:val="00D123A2"/>
    <w:rsid w:val="00D12699"/>
    <w:rsid w:val="00D1394F"/>
    <w:rsid w:val="00D13987"/>
    <w:rsid w:val="00D13E81"/>
    <w:rsid w:val="00D14949"/>
    <w:rsid w:val="00D15FBD"/>
    <w:rsid w:val="00D20C95"/>
    <w:rsid w:val="00D21816"/>
    <w:rsid w:val="00D21C8C"/>
    <w:rsid w:val="00D22002"/>
    <w:rsid w:val="00D223DC"/>
    <w:rsid w:val="00D227F1"/>
    <w:rsid w:val="00D22C6C"/>
    <w:rsid w:val="00D24355"/>
    <w:rsid w:val="00D250F4"/>
    <w:rsid w:val="00D269FD"/>
    <w:rsid w:val="00D26E36"/>
    <w:rsid w:val="00D272DB"/>
    <w:rsid w:val="00D3003E"/>
    <w:rsid w:val="00D31F68"/>
    <w:rsid w:val="00D335C2"/>
    <w:rsid w:val="00D33C6D"/>
    <w:rsid w:val="00D34C93"/>
    <w:rsid w:val="00D356CA"/>
    <w:rsid w:val="00D35855"/>
    <w:rsid w:val="00D35AD2"/>
    <w:rsid w:val="00D37A9B"/>
    <w:rsid w:val="00D37F92"/>
    <w:rsid w:val="00D409F9"/>
    <w:rsid w:val="00D40A2E"/>
    <w:rsid w:val="00D4131E"/>
    <w:rsid w:val="00D428A3"/>
    <w:rsid w:val="00D429BB"/>
    <w:rsid w:val="00D42B2C"/>
    <w:rsid w:val="00D42D27"/>
    <w:rsid w:val="00D43312"/>
    <w:rsid w:val="00D44553"/>
    <w:rsid w:val="00D445F8"/>
    <w:rsid w:val="00D44A22"/>
    <w:rsid w:val="00D44D24"/>
    <w:rsid w:val="00D44E31"/>
    <w:rsid w:val="00D4534A"/>
    <w:rsid w:val="00D45977"/>
    <w:rsid w:val="00D45B26"/>
    <w:rsid w:val="00D46A40"/>
    <w:rsid w:val="00D46A41"/>
    <w:rsid w:val="00D46CDC"/>
    <w:rsid w:val="00D46E7F"/>
    <w:rsid w:val="00D470E5"/>
    <w:rsid w:val="00D5033D"/>
    <w:rsid w:val="00D519A1"/>
    <w:rsid w:val="00D51D56"/>
    <w:rsid w:val="00D535A5"/>
    <w:rsid w:val="00D53DCB"/>
    <w:rsid w:val="00D540E4"/>
    <w:rsid w:val="00D547EE"/>
    <w:rsid w:val="00D548AA"/>
    <w:rsid w:val="00D55A36"/>
    <w:rsid w:val="00D56D2E"/>
    <w:rsid w:val="00D56DEA"/>
    <w:rsid w:val="00D56E50"/>
    <w:rsid w:val="00D571AF"/>
    <w:rsid w:val="00D57581"/>
    <w:rsid w:val="00D57987"/>
    <w:rsid w:val="00D601C4"/>
    <w:rsid w:val="00D62688"/>
    <w:rsid w:val="00D6285B"/>
    <w:rsid w:val="00D63045"/>
    <w:rsid w:val="00D6360B"/>
    <w:rsid w:val="00D63630"/>
    <w:rsid w:val="00D64793"/>
    <w:rsid w:val="00D65423"/>
    <w:rsid w:val="00D6581B"/>
    <w:rsid w:val="00D660BD"/>
    <w:rsid w:val="00D678CD"/>
    <w:rsid w:val="00D708D7"/>
    <w:rsid w:val="00D718FA"/>
    <w:rsid w:val="00D72185"/>
    <w:rsid w:val="00D722B0"/>
    <w:rsid w:val="00D7231E"/>
    <w:rsid w:val="00D723D7"/>
    <w:rsid w:val="00D72635"/>
    <w:rsid w:val="00D7303F"/>
    <w:rsid w:val="00D73CAC"/>
    <w:rsid w:val="00D75690"/>
    <w:rsid w:val="00D767B7"/>
    <w:rsid w:val="00D76A24"/>
    <w:rsid w:val="00D76AFF"/>
    <w:rsid w:val="00D76F10"/>
    <w:rsid w:val="00D80506"/>
    <w:rsid w:val="00D80658"/>
    <w:rsid w:val="00D811C4"/>
    <w:rsid w:val="00D81362"/>
    <w:rsid w:val="00D83483"/>
    <w:rsid w:val="00D84833"/>
    <w:rsid w:val="00D85615"/>
    <w:rsid w:val="00D863AF"/>
    <w:rsid w:val="00D8703E"/>
    <w:rsid w:val="00D870A2"/>
    <w:rsid w:val="00D90CE8"/>
    <w:rsid w:val="00D91B8C"/>
    <w:rsid w:val="00D9267D"/>
    <w:rsid w:val="00D95329"/>
    <w:rsid w:val="00D96370"/>
    <w:rsid w:val="00D969F3"/>
    <w:rsid w:val="00D97487"/>
    <w:rsid w:val="00DA1BA6"/>
    <w:rsid w:val="00DA1CD8"/>
    <w:rsid w:val="00DA1E47"/>
    <w:rsid w:val="00DA1EBB"/>
    <w:rsid w:val="00DA22B2"/>
    <w:rsid w:val="00DA23F3"/>
    <w:rsid w:val="00DA2CCC"/>
    <w:rsid w:val="00DA35F7"/>
    <w:rsid w:val="00DA50C9"/>
    <w:rsid w:val="00DA58F7"/>
    <w:rsid w:val="00DA6CF2"/>
    <w:rsid w:val="00DA6DF9"/>
    <w:rsid w:val="00DA70D3"/>
    <w:rsid w:val="00DA7625"/>
    <w:rsid w:val="00DA7B1E"/>
    <w:rsid w:val="00DB148F"/>
    <w:rsid w:val="00DB1735"/>
    <w:rsid w:val="00DB2926"/>
    <w:rsid w:val="00DB2BB8"/>
    <w:rsid w:val="00DB35C6"/>
    <w:rsid w:val="00DB37BA"/>
    <w:rsid w:val="00DB40BE"/>
    <w:rsid w:val="00DB4692"/>
    <w:rsid w:val="00DB4853"/>
    <w:rsid w:val="00DB4D74"/>
    <w:rsid w:val="00DB681D"/>
    <w:rsid w:val="00DB7D15"/>
    <w:rsid w:val="00DC0509"/>
    <w:rsid w:val="00DC22EE"/>
    <w:rsid w:val="00DC273F"/>
    <w:rsid w:val="00DC28F8"/>
    <w:rsid w:val="00DC2DB3"/>
    <w:rsid w:val="00DC38A7"/>
    <w:rsid w:val="00DC3FBE"/>
    <w:rsid w:val="00DC406E"/>
    <w:rsid w:val="00DC43C4"/>
    <w:rsid w:val="00DC45F0"/>
    <w:rsid w:val="00DC4C2C"/>
    <w:rsid w:val="00DC51F9"/>
    <w:rsid w:val="00DC53C9"/>
    <w:rsid w:val="00DC686A"/>
    <w:rsid w:val="00DC68C0"/>
    <w:rsid w:val="00DC7682"/>
    <w:rsid w:val="00DC7705"/>
    <w:rsid w:val="00DC79EC"/>
    <w:rsid w:val="00DC7A3C"/>
    <w:rsid w:val="00DD04DF"/>
    <w:rsid w:val="00DD0D3D"/>
    <w:rsid w:val="00DD1288"/>
    <w:rsid w:val="00DD167F"/>
    <w:rsid w:val="00DD2773"/>
    <w:rsid w:val="00DD2E1F"/>
    <w:rsid w:val="00DD3923"/>
    <w:rsid w:val="00DD3AE9"/>
    <w:rsid w:val="00DD40D2"/>
    <w:rsid w:val="00DD43F7"/>
    <w:rsid w:val="00DD49DB"/>
    <w:rsid w:val="00DD4C42"/>
    <w:rsid w:val="00DD5A63"/>
    <w:rsid w:val="00DD5E38"/>
    <w:rsid w:val="00DD6BE1"/>
    <w:rsid w:val="00DD6CBE"/>
    <w:rsid w:val="00DD72C0"/>
    <w:rsid w:val="00DD7332"/>
    <w:rsid w:val="00DE041C"/>
    <w:rsid w:val="00DE18B0"/>
    <w:rsid w:val="00DE1B14"/>
    <w:rsid w:val="00DE2A87"/>
    <w:rsid w:val="00DE33CA"/>
    <w:rsid w:val="00DE3693"/>
    <w:rsid w:val="00DE5133"/>
    <w:rsid w:val="00DE5BAB"/>
    <w:rsid w:val="00DE5F7B"/>
    <w:rsid w:val="00DE62CD"/>
    <w:rsid w:val="00DE6BB2"/>
    <w:rsid w:val="00DE73AD"/>
    <w:rsid w:val="00DE747D"/>
    <w:rsid w:val="00DE7E70"/>
    <w:rsid w:val="00DF0DBB"/>
    <w:rsid w:val="00DF0E53"/>
    <w:rsid w:val="00DF126D"/>
    <w:rsid w:val="00DF19C3"/>
    <w:rsid w:val="00DF2897"/>
    <w:rsid w:val="00DF315B"/>
    <w:rsid w:val="00DF32DC"/>
    <w:rsid w:val="00DF3D6C"/>
    <w:rsid w:val="00DF3E33"/>
    <w:rsid w:val="00DF4258"/>
    <w:rsid w:val="00DF437D"/>
    <w:rsid w:val="00DF4483"/>
    <w:rsid w:val="00DF44EB"/>
    <w:rsid w:val="00DF517B"/>
    <w:rsid w:val="00DF5194"/>
    <w:rsid w:val="00DF640E"/>
    <w:rsid w:val="00DF6ED2"/>
    <w:rsid w:val="00E002A8"/>
    <w:rsid w:val="00E00309"/>
    <w:rsid w:val="00E01195"/>
    <w:rsid w:val="00E01B40"/>
    <w:rsid w:val="00E022FE"/>
    <w:rsid w:val="00E02A54"/>
    <w:rsid w:val="00E02AA2"/>
    <w:rsid w:val="00E05791"/>
    <w:rsid w:val="00E05989"/>
    <w:rsid w:val="00E0600F"/>
    <w:rsid w:val="00E0618A"/>
    <w:rsid w:val="00E0635E"/>
    <w:rsid w:val="00E064CC"/>
    <w:rsid w:val="00E06747"/>
    <w:rsid w:val="00E074F9"/>
    <w:rsid w:val="00E07632"/>
    <w:rsid w:val="00E10104"/>
    <w:rsid w:val="00E102FB"/>
    <w:rsid w:val="00E11643"/>
    <w:rsid w:val="00E11773"/>
    <w:rsid w:val="00E118B7"/>
    <w:rsid w:val="00E1210F"/>
    <w:rsid w:val="00E1246E"/>
    <w:rsid w:val="00E12EBE"/>
    <w:rsid w:val="00E1310F"/>
    <w:rsid w:val="00E13564"/>
    <w:rsid w:val="00E137B3"/>
    <w:rsid w:val="00E13EFE"/>
    <w:rsid w:val="00E1509B"/>
    <w:rsid w:val="00E15328"/>
    <w:rsid w:val="00E15CD8"/>
    <w:rsid w:val="00E17643"/>
    <w:rsid w:val="00E17D88"/>
    <w:rsid w:val="00E20781"/>
    <w:rsid w:val="00E21EF9"/>
    <w:rsid w:val="00E23318"/>
    <w:rsid w:val="00E23604"/>
    <w:rsid w:val="00E23ABB"/>
    <w:rsid w:val="00E248F0"/>
    <w:rsid w:val="00E26703"/>
    <w:rsid w:val="00E27D27"/>
    <w:rsid w:val="00E30C79"/>
    <w:rsid w:val="00E311FD"/>
    <w:rsid w:val="00E31487"/>
    <w:rsid w:val="00E325C2"/>
    <w:rsid w:val="00E3371B"/>
    <w:rsid w:val="00E34666"/>
    <w:rsid w:val="00E35FD6"/>
    <w:rsid w:val="00E360BF"/>
    <w:rsid w:val="00E36520"/>
    <w:rsid w:val="00E36E84"/>
    <w:rsid w:val="00E375C8"/>
    <w:rsid w:val="00E375FA"/>
    <w:rsid w:val="00E40015"/>
    <w:rsid w:val="00E4019F"/>
    <w:rsid w:val="00E40A48"/>
    <w:rsid w:val="00E40DA5"/>
    <w:rsid w:val="00E418B8"/>
    <w:rsid w:val="00E418C8"/>
    <w:rsid w:val="00E41CA4"/>
    <w:rsid w:val="00E4227C"/>
    <w:rsid w:val="00E422EA"/>
    <w:rsid w:val="00E42A8A"/>
    <w:rsid w:val="00E42EA6"/>
    <w:rsid w:val="00E4366B"/>
    <w:rsid w:val="00E43AF7"/>
    <w:rsid w:val="00E447B0"/>
    <w:rsid w:val="00E452FD"/>
    <w:rsid w:val="00E4677C"/>
    <w:rsid w:val="00E46AB5"/>
    <w:rsid w:val="00E476F0"/>
    <w:rsid w:val="00E47806"/>
    <w:rsid w:val="00E5009A"/>
    <w:rsid w:val="00E50A75"/>
    <w:rsid w:val="00E51480"/>
    <w:rsid w:val="00E518C6"/>
    <w:rsid w:val="00E52CCB"/>
    <w:rsid w:val="00E5309D"/>
    <w:rsid w:val="00E53331"/>
    <w:rsid w:val="00E53446"/>
    <w:rsid w:val="00E536F2"/>
    <w:rsid w:val="00E53CBF"/>
    <w:rsid w:val="00E56866"/>
    <w:rsid w:val="00E56CD1"/>
    <w:rsid w:val="00E571CC"/>
    <w:rsid w:val="00E5746E"/>
    <w:rsid w:val="00E57BC3"/>
    <w:rsid w:val="00E6047C"/>
    <w:rsid w:val="00E606FB"/>
    <w:rsid w:val="00E6118A"/>
    <w:rsid w:val="00E61A67"/>
    <w:rsid w:val="00E61B58"/>
    <w:rsid w:val="00E61F06"/>
    <w:rsid w:val="00E62082"/>
    <w:rsid w:val="00E6385A"/>
    <w:rsid w:val="00E646FB"/>
    <w:rsid w:val="00E649F2"/>
    <w:rsid w:val="00E65011"/>
    <w:rsid w:val="00E650FC"/>
    <w:rsid w:val="00E65975"/>
    <w:rsid w:val="00E65A00"/>
    <w:rsid w:val="00E65F1E"/>
    <w:rsid w:val="00E66189"/>
    <w:rsid w:val="00E67084"/>
    <w:rsid w:val="00E67B81"/>
    <w:rsid w:val="00E67F56"/>
    <w:rsid w:val="00E70EE6"/>
    <w:rsid w:val="00E714FD"/>
    <w:rsid w:val="00E736AF"/>
    <w:rsid w:val="00E74DFD"/>
    <w:rsid w:val="00E7532E"/>
    <w:rsid w:val="00E80732"/>
    <w:rsid w:val="00E808C5"/>
    <w:rsid w:val="00E8132B"/>
    <w:rsid w:val="00E83570"/>
    <w:rsid w:val="00E84B7E"/>
    <w:rsid w:val="00E858EC"/>
    <w:rsid w:val="00E87E34"/>
    <w:rsid w:val="00E92104"/>
    <w:rsid w:val="00E92ADF"/>
    <w:rsid w:val="00E92D2B"/>
    <w:rsid w:val="00E93324"/>
    <w:rsid w:val="00E936CF"/>
    <w:rsid w:val="00E93DF0"/>
    <w:rsid w:val="00E94C4C"/>
    <w:rsid w:val="00E94FA6"/>
    <w:rsid w:val="00E95286"/>
    <w:rsid w:val="00E95322"/>
    <w:rsid w:val="00E954A4"/>
    <w:rsid w:val="00E95989"/>
    <w:rsid w:val="00E95B15"/>
    <w:rsid w:val="00E96C9B"/>
    <w:rsid w:val="00E96F9D"/>
    <w:rsid w:val="00EA0163"/>
    <w:rsid w:val="00EA06A4"/>
    <w:rsid w:val="00EA09D3"/>
    <w:rsid w:val="00EA0D4A"/>
    <w:rsid w:val="00EA0F55"/>
    <w:rsid w:val="00EA1049"/>
    <w:rsid w:val="00EA10FA"/>
    <w:rsid w:val="00EA39FF"/>
    <w:rsid w:val="00EA3EEA"/>
    <w:rsid w:val="00EA43A2"/>
    <w:rsid w:val="00EA4405"/>
    <w:rsid w:val="00EA4BE5"/>
    <w:rsid w:val="00EA51CD"/>
    <w:rsid w:val="00EA5328"/>
    <w:rsid w:val="00EA5972"/>
    <w:rsid w:val="00EA5E0F"/>
    <w:rsid w:val="00EA5F37"/>
    <w:rsid w:val="00EA62FE"/>
    <w:rsid w:val="00EA73CD"/>
    <w:rsid w:val="00EB0D59"/>
    <w:rsid w:val="00EB1B2F"/>
    <w:rsid w:val="00EB24F6"/>
    <w:rsid w:val="00EB27AC"/>
    <w:rsid w:val="00EB287D"/>
    <w:rsid w:val="00EB298A"/>
    <w:rsid w:val="00EB3059"/>
    <w:rsid w:val="00EB3535"/>
    <w:rsid w:val="00EB38CA"/>
    <w:rsid w:val="00EB3932"/>
    <w:rsid w:val="00EB4A80"/>
    <w:rsid w:val="00EB5344"/>
    <w:rsid w:val="00EB7B0B"/>
    <w:rsid w:val="00EB7EE9"/>
    <w:rsid w:val="00EC00C7"/>
    <w:rsid w:val="00EC074D"/>
    <w:rsid w:val="00EC1A26"/>
    <w:rsid w:val="00EC1BCC"/>
    <w:rsid w:val="00EC2883"/>
    <w:rsid w:val="00EC3942"/>
    <w:rsid w:val="00EC43AC"/>
    <w:rsid w:val="00EC4B97"/>
    <w:rsid w:val="00EC4F49"/>
    <w:rsid w:val="00EC516B"/>
    <w:rsid w:val="00EC51FE"/>
    <w:rsid w:val="00EC557E"/>
    <w:rsid w:val="00EC56BA"/>
    <w:rsid w:val="00EC64F5"/>
    <w:rsid w:val="00EC706E"/>
    <w:rsid w:val="00EC7720"/>
    <w:rsid w:val="00EC7A98"/>
    <w:rsid w:val="00ED1A7A"/>
    <w:rsid w:val="00ED2145"/>
    <w:rsid w:val="00ED2460"/>
    <w:rsid w:val="00ED2D01"/>
    <w:rsid w:val="00ED2F72"/>
    <w:rsid w:val="00ED35D0"/>
    <w:rsid w:val="00ED36E8"/>
    <w:rsid w:val="00ED53D8"/>
    <w:rsid w:val="00ED5ABD"/>
    <w:rsid w:val="00EE001C"/>
    <w:rsid w:val="00EE072D"/>
    <w:rsid w:val="00EE08F0"/>
    <w:rsid w:val="00EE0E8C"/>
    <w:rsid w:val="00EE10E4"/>
    <w:rsid w:val="00EE17B2"/>
    <w:rsid w:val="00EE1C6F"/>
    <w:rsid w:val="00EE2FDD"/>
    <w:rsid w:val="00EE3D5A"/>
    <w:rsid w:val="00EE4B87"/>
    <w:rsid w:val="00EE530A"/>
    <w:rsid w:val="00EE6900"/>
    <w:rsid w:val="00EE7301"/>
    <w:rsid w:val="00EF0117"/>
    <w:rsid w:val="00EF0347"/>
    <w:rsid w:val="00EF1132"/>
    <w:rsid w:val="00EF1438"/>
    <w:rsid w:val="00EF1B8D"/>
    <w:rsid w:val="00EF35F1"/>
    <w:rsid w:val="00EF5B72"/>
    <w:rsid w:val="00EF6CB9"/>
    <w:rsid w:val="00EF744C"/>
    <w:rsid w:val="00EF7B8F"/>
    <w:rsid w:val="00EF7BEE"/>
    <w:rsid w:val="00EF7C18"/>
    <w:rsid w:val="00F00530"/>
    <w:rsid w:val="00F008AE"/>
    <w:rsid w:val="00F01211"/>
    <w:rsid w:val="00F012EF"/>
    <w:rsid w:val="00F019D1"/>
    <w:rsid w:val="00F02604"/>
    <w:rsid w:val="00F02BA8"/>
    <w:rsid w:val="00F02C0C"/>
    <w:rsid w:val="00F03FF8"/>
    <w:rsid w:val="00F041CD"/>
    <w:rsid w:val="00F04364"/>
    <w:rsid w:val="00F04DB1"/>
    <w:rsid w:val="00F04FCB"/>
    <w:rsid w:val="00F05121"/>
    <w:rsid w:val="00F0528D"/>
    <w:rsid w:val="00F05312"/>
    <w:rsid w:val="00F05692"/>
    <w:rsid w:val="00F05DDF"/>
    <w:rsid w:val="00F06660"/>
    <w:rsid w:val="00F06BD1"/>
    <w:rsid w:val="00F06C15"/>
    <w:rsid w:val="00F07383"/>
    <w:rsid w:val="00F10BB7"/>
    <w:rsid w:val="00F11CBB"/>
    <w:rsid w:val="00F121CC"/>
    <w:rsid w:val="00F13A67"/>
    <w:rsid w:val="00F1422E"/>
    <w:rsid w:val="00F16243"/>
    <w:rsid w:val="00F16AB9"/>
    <w:rsid w:val="00F16B62"/>
    <w:rsid w:val="00F16D72"/>
    <w:rsid w:val="00F16F4D"/>
    <w:rsid w:val="00F16FD9"/>
    <w:rsid w:val="00F17090"/>
    <w:rsid w:val="00F17232"/>
    <w:rsid w:val="00F17562"/>
    <w:rsid w:val="00F20021"/>
    <w:rsid w:val="00F20DAA"/>
    <w:rsid w:val="00F20E6F"/>
    <w:rsid w:val="00F210F7"/>
    <w:rsid w:val="00F21924"/>
    <w:rsid w:val="00F2391A"/>
    <w:rsid w:val="00F23CE3"/>
    <w:rsid w:val="00F23F75"/>
    <w:rsid w:val="00F242C8"/>
    <w:rsid w:val="00F2436D"/>
    <w:rsid w:val="00F24E1C"/>
    <w:rsid w:val="00F256FA"/>
    <w:rsid w:val="00F25795"/>
    <w:rsid w:val="00F25AB5"/>
    <w:rsid w:val="00F2756C"/>
    <w:rsid w:val="00F3090F"/>
    <w:rsid w:val="00F30CE5"/>
    <w:rsid w:val="00F30E31"/>
    <w:rsid w:val="00F33020"/>
    <w:rsid w:val="00F335D2"/>
    <w:rsid w:val="00F33B14"/>
    <w:rsid w:val="00F33C22"/>
    <w:rsid w:val="00F33E7F"/>
    <w:rsid w:val="00F344E8"/>
    <w:rsid w:val="00F34C35"/>
    <w:rsid w:val="00F3598A"/>
    <w:rsid w:val="00F37FDF"/>
    <w:rsid w:val="00F40028"/>
    <w:rsid w:val="00F4069B"/>
    <w:rsid w:val="00F42247"/>
    <w:rsid w:val="00F42EE2"/>
    <w:rsid w:val="00F43595"/>
    <w:rsid w:val="00F43790"/>
    <w:rsid w:val="00F44985"/>
    <w:rsid w:val="00F45894"/>
    <w:rsid w:val="00F463CE"/>
    <w:rsid w:val="00F46B90"/>
    <w:rsid w:val="00F5050A"/>
    <w:rsid w:val="00F50A6C"/>
    <w:rsid w:val="00F50D5D"/>
    <w:rsid w:val="00F523ED"/>
    <w:rsid w:val="00F525DA"/>
    <w:rsid w:val="00F53844"/>
    <w:rsid w:val="00F53952"/>
    <w:rsid w:val="00F5447F"/>
    <w:rsid w:val="00F54A55"/>
    <w:rsid w:val="00F553DA"/>
    <w:rsid w:val="00F55A31"/>
    <w:rsid w:val="00F55C12"/>
    <w:rsid w:val="00F56014"/>
    <w:rsid w:val="00F5616A"/>
    <w:rsid w:val="00F571C6"/>
    <w:rsid w:val="00F57945"/>
    <w:rsid w:val="00F57A4A"/>
    <w:rsid w:val="00F603E3"/>
    <w:rsid w:val="00F60416"/>
    <w:rsid w:val="00F60C74"/>
    <w:rsid w:val="00F62272"/>
    <w:rsid w:val="00F627D0"/>
    <w:rsid w:val="00F62955"/>
    <w:rsid w:val="00F62DAE"/>
    <w:rsid w:val="00F63D98"/>
    <w:rsid w:val="00F6416E"/>
    <w:rsid w:val="00F6475E"/>
    <w:rsid w:val="00F65465"/>
    <w:rsid w:val="00F708E9"/>
    <w:rsid w:val="00F71324"/>
    <w:rsid w:val="00F718BD"/>
    <w:rsid w:val="00F72B73"/>
    <w:rsid w:val="00F72E51"/>
    <w:rsid w:val="00F7405D"/>
    <w:rsid w:val="00F74618"/>
    <w:rsid w:val="00F75262"/>
    <w:rsid w:val="00F75FF3"/>
    <w:rsid w:val="00F76D40"/>
    <w:rsid w:val="00F77BC7"/>
    <w:rsid w:val="00F80DA1"/>
    <w:rsid w:val="00F81224"/>
    <w:rsid w:val="00F81C6A"/>
    <w:rsid w:val="00F81EB8"/>
    <w:rsid w:val="00F8269B"/>
    <w:rsid w:val="00F837AE"/>
    <w:rsid w:val="00F852B2"/>
    <w:rsid w:val="00F87EBA"/>
    <w:rsid w:val="00F906A3"/>
    <w:rsid w:val="00F90A71"/>
    <w:rsid w:val="00F90EC1"/>
    <w:rsid w:val="00F91147"/>
    <w:rsid w:val="00F91F2A"/>
    <w:rsid w:val="00F9200A"/>
    <w:rsid w:val="00F926BA"/>
    <w:rsid w:val="00F92C4E"/>
    <w:rsid w:val="00F92D31"/>
    <w:rsid w:val="00F93822"/>
    <w:rsid w:val="00F93F03"/>
    <w:rsid w:val="00F94131"/>
    <w:rsid w:val="00F94692"/>
    <w:rsid w:val="00F962EF"/>
    <w:rsid w:val="00F96FEA"/>
    <w:rsid w:val="00F974D3"/>
    <w:rsid w:val="00F97CC4"/>
    <w:rsid w:val="00FA0044"/>
    <w:rsid w:val="00FA08AD"/>
    <w:rsid w:val="00FA0E2C"/>
    <w:rsid w:val="00FA1642"/>
    <w:rsid w:val="00FA1F16"/>
    <w:rsid w:val="00FA2437"/>
    <w:rsid w:val="00FA24D5"/>
    <w:rsid w:val="00FA3674"/>
    <w:rsid w:val="00FA45C6"/>
    <w:rsid w:val="00FA46FC"/>
    <w:rsid w:val="00FA4D9D"/>
    <w:rsid w:val="00FA5094"/>
    <w:rsid w:val="00FA52E7"/>
    <w:rsid w:val="00FA5A4D"/>
    <w:rsid w:val="00FA654A"/>
    <w:rsid w:val="00FA6697"/>
    <w:rsid w:val="00FA6E1D"/>
    <w:rsid w:val="00FA6FA1"/>
    <w:rsid w:val="00FA759E"/>
    <w:rsid w:val="00FA7857"/>
    <w:rsid w:val="00FB396D"/>
    <w:rsid w:val="00FB460A"/>
    <w:rsid w:val="00FB7655"/>
    <w:rsid w:val="00FB774A"/>
    <w:rsid w:val="00FC0206"/>
    <w:rsid w:val="00FC0344"/>
    <w:rsid w:val="00FC0AAA"/>
    <w:rsid w:val="00FC2023"/>
    <w:rsid w:val="00FC268C"/>
    <w:rsid w:val="00FC29C7"/>
    <w:rsid w:val="00FC2BB4"/>
    <w:rsid w:val="00FC2FA8"/>
    <w:rsid w:val="00FC49FC"/>
    <w:rsid w:val="00FC4A5E"/>
    <w:rsid w:val="00FC4AD5"/>
    <w:rsid w:val="00FC4B6E"/>
    <w:rsid w:val="00FC5246"/>
    <w:rsid w:val="00FC581B"/>
    <w:rsid w:val="00FC5D20"/>
    <w:rsid w:val="00FC7B58"/>
    <w:rsid w:val="00FD041A"/>
    <w:rsid w:val="00FD0C08"/>
    <w:rsid w:val="00FD0C45"/>
    <w:rsid w:val="00FD14BD"/>
    <w:rsid w:val="00FD2512"/>
    <w:rsid w:val="00FD2C75"/>
    <w:rsid w:val="00FD325B"/>
    <w:rsid w:val="00FD44C8"/>
    <w:rsid w:val="00FD5802"/>
    <w:rsid w:val="00FD68E9"/>
    <w:rsid w:val="00FE0A54"/>
    <w:rsid w:val="00FE0B4A"/>
    <w:rsid w:val="00FE0F57"/>
    <w:rsid w:val="00FE1A93"/>
    <w:rsid w:val="00FE21C9"/>
    <w:rsid w:val="00FE2AB7"/>
    <w:rsid w:val="00FE2AE2"/>
    <w:rsid w:val="00FE3813"/>
    <w:rsid w:val="00FE5091"/>
    <w:rsid w:val="00FE6031"/>
    <w:rsid w:val="00FE615F"/>
    <w:rsid w:val="00FE7A0B"/>
    <w:rsid w:val="00FF03D1"/>
    <w:rsid w:val="00FF0484"/>
    <w:rsid w:val="00FF0B09"/>
    <w:rsid w:val="00FF0D55"/>
    <w:rsid w:val="00FF11A4"/>
    <w:rsid w:val="00FF1736"/>
    <w:rsid w:val="00FF2216"/>
    <w:rsid w:val="00FF2595"/>
    <w:rsid w:val="00FF28B0"/>
    <w:rsid w:val="00FF2ACF"/>
    <w:rsid w:val="00FF4058"/>
    <w:rsid w:val="00FF57D6"/>
    <w:rsid w:val="00FF5EA1"/>
    <w:rsid w:val="00FF6289"/>
    <w:rsid w:val="00FF66B8"/>
    <w:rsid w:val="00FF6ED7"/>
    <w:rsid w:val="00FF71EF"/>
    <w:rsid w:val="00FF72B2"/>
    <w:rsid w:val="00FF7706"/>
    <w:rsid w:val="00FF7B9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3D9EE08B"/>
  <w15:docId w15:val="{1E23AA4D-2620-40E5-B42A-0D21FAE3DE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iPriority="0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iPriority="0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iPriority="0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iPriority="0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 w:qFormat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2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 w:qFormat="1"/>
    <w:lsdException w:name="Plain Text" w:semiHidden="1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 w:unhideWhenUsed="1" w:qFormat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qFormat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0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70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A7C7A"/>
    <w:rPr>
      <w:sz w:val="24"/>
      <w:szCs w:val="24"/>
    </w:rPr>
  </w:style>
  <w:style w:type="paragraph" w:styleId="10">
    <w:name w:val="heading 1"/>
    <w:aliases w:val="Document Header1,H1,Заголовок 1 Знак2 Знак,Заголовок 1 Знак1 Знак Знак,Заголовок 1 Знак Знак Знак Знак,Заголовок 1 Знак Знак1 Знак Знак,Заголовок 1 Знак Знак2 Знак,Заголовок 1 Знак1 Знак1,Заголовок 1 Знак Знак Знак1,h1,Heading 1 Char1,Глава "/>
    <w:basedOn w:val="a"/>
    <w:next w:val="a"/>
    <w:link w:val="12"/>
    <w:qFormat/>
    <w:rsid w:val="00285FEF"/>
    <w:pPr>
      <w:keepNext/>
      <w:keepLines/>
      <w:spacing w:before="480" w:line="276" w:lineRule="auto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20">
    <w:name w:val="heading 2"/>
    <w:aliases w:val="H2,h2,2,Header 2"/>
    <w:basedOn w:val="a"/>
    <w:next w:val="a"/>
    <w:link w:val="22"/>
    <w:qFormat/>
    <w:rsid w:val="005B1ED7"/>
    <w:pPr>
      <w:keepNext/>
      <w:tabs>
        <w:tab w:val="num" w:pos="756"/>
      </w:tabs>
      <w:spacing w:after="200" w:line="276" w:lineRule="auto"/>
      <w:ind w:left="756" w:hanging="576"/>
      <w:jc w:val="center"/>
      <w:outlineLvl w:val="1"/>
    </w:pPr>
    <w:rPr>
      <w:b/>
      <w:bCs/>
      <w:sz w:val="28"/>
      <w:szCs w:val="28"/>
    </w:rPr>
  </w:style>
  <w:style w:type="paragraph" w:styleId="30">
    <w:name w:val="heading 3"/>
    <w:basedOn w:val="a"/>
    <w:next w:val="a"/>
    <w:link w:val="32"/>
    <w:uiPriority w:val="9"/>
    <w:qFormat/>
    <w:rsid w:val="00285FEF"/>
    <w:pPr>
      <w:keepNext/>
      <w:keepLines/>
      <w:spacing w:before="200" w:line="276" w:lineRule="auto"/>
      <w:outlineLvl w:val="2"/>
    </w:pPr>
    <w:rPr>
      <w:rFonts w:ascii="Cambria" w:hAnsi="Cambria"/>
      <w:b/>
      <w:bCs/>
      <w:sz w:val="20"/>
      <w:szCs w:val="20"/>
    </w:rPr>
  </w:style>
  <w:style w:type="paragraph" w:styleId="4">
    <w:name w:val="heading 4"/>
    <w:aliases w:val="H4"/>
    <w:basedOn w:val="a"/>
    <w:next w:val="a"/>
    <w:link w:val="40"/>
    <w:qFormat/>
    <w:rsid w:val="00E15CD8"/>
    <w:pPr>
      <w:keepNext/>
      <w:tabs>
        <w:tab w:val="num" w:pos="1224"/>
      </w:tabs>
      <w:spacing w:before="240" w:after="200" w:line="276" w:lineRule="auto"/>
      <w:ind w:left="1224" w:hanging="864"/>
      <w:outlineLvl w:val="3"/>
    </w:pPr>
    <w:rPr>
      <w:rFonts w:ascii="Arial" w:eastAsia="Calibri" w:hAnsi="Arial"/>
      <w:sz w:val="22"/>
      <w:szCs w:val="20"/>
      <w:lang w:eastAsia="en-US"/>
    </w:rPr>
  </w:style>
  <w:style w:type="paragraph" w:styleId="5">
    <w:name w:val="heading 5"/>
    <w:basedOn w:val="a"/>
    <w:next w:val="a"/>
    <w:link w:val="50"/>
    <w:uiPriority w:val="9"/>
    <w:qFormat/>
    <w:rsid w:val="00285FEF"/>
    <w:pPr>
      <w:keepNext/>
      <w:keepLines/>
      <w:spacing w:before="200" w:line="276" w:lineRule="auto"/>
      <w:outlineLvl w:val="4"/>
    </w:pPr>
    <w:rPr>
      <w:rFonts w:ascii="Cambria" w:hAnsi="Cambria"/>
      <w:color w:val="243F60"/>
      <w:sz w:val="20"/>
      <w:szCs w:val="20"/>
    </w:rPr>
  </w:style>
  <w:style w:type="paragraph" w:styleId="6">
    <w:name w:val="heading 6"/>
    <w:basedOn w:val="a"/>
    <w:next w:val="a"/>
    <w:link w:val="60"/>
    <w:qFormat/>
    <w:rsid w:val="00E15CD8"/>
    <w:pPr>
      <w:tabs>
        <w:tab w:val="num" w:pos="1152"/>
      </w:tabs>
      <w:spacing w:before="240" w:after="200" w:line="276" w:lineRule="auto"/>
      <w:ind w:left="1152" w:hanging="1152"/>
      <w:outlineLvl w:val="5"/>
    </w:pPr>
    <w:rPr>
      <w:rFonts w:ascii="Calibri" w:eastAsia="Calibri" w:hAnsi="Calibri"/>
      <w:i/>
      <w:sz w:val="22"/>
      <w:szCs w:val="20"/>
      <w:lang w:eastAsia="en-US"/>
    </w:rPr>
  </w:style>
  <w:style w:type="paragraph" w:styleId="7">
    <w:name w:val="heading 7"/>
    <w:basedOn w:val="a"/>
    <w:next w:val="a"/>
    <w:link w:val="70"/>
    <w:qFormat/>
    <w:rsid w:val="00E15CD8"/>
    <w:pPr>
      <w:tabs>
        <w:tab w:val="num" w:pos="1296"/>
      </w:tabs>
      <w:spacing w:before="240" w:after="200" w:line="276" w:lineRule="auto"/>
      <w:ind w:left="1296" w:hanging="1296"/>
      <w:outlineLvl w:val="6"/>
    </w:pPr>
    <w:rPr>
      <w:rFonts w:ascii="Arial" w:eastAsia="Calibri" w:hAnsi="Arial"/>
      <w:sz w:val="20"/>
      <w:szCs w:val="20"/>
      <w:lang w:eastAsia="en-US"/>
    </w:rPr>
  </w:style>
  <w:style w:type="paragraph" w:styleId="8">
    <w:name w:val="heading 8"/>
    <w:basedOn w:val="a"/>
    <w:next w:val="a"/>
    <w:link w:val="80"/>
    <w:qFormat/>
    <w:rsid w:val="00E15CD8"/>
    <w:pPr>
      <w:tabs>
        <w:tab w:val="num" w:pos="1440"/>
      </w:tabs>
      <w:spacing w:before="240" w:after="200" w:line="276" w:lineRule="auto"/>
      <w:ind w:left="1440" w:hanging="1440"/>
      <w:outlineLvl w:val="7"/>
    </w:pPr>
    <w:rPr>
      <w:rFonts w:ascii="Arial" w:eastAsia="Calibri" w:hAnsi="Arial"/>
      <w:i/>
      <w:sz w:val="20"/>
      <w:szCs w:val="20"/>
      <w:lang w:eastAsia="en-US"/>
    </w:rPr>
  </w:style>
  <w:style w:type="paragraph" w:styleId="9">
    <w:name w:val="heading 9"/>
    <w:basedOn w:val="a"/>
    <w:next w:val="a"/>
    <w:link w:val="90"/>
    <w:qFormat/>
    <w:rsid w:val="00285FEF"/>
    <w:pPr>
      <w:tabs>
        <w:tab w:val="num" w:pos="1584"/>
      </w:tabs>
      <w:spacing w:before="240" w:after="200" w:line="276" w:lineRule="auto"/>
      <w:ind w:left="1584" w:hanging="1584"/>
      <w:outlineLvl w:val="8"/>
    </w:pPr>
    <w:rPr>
      <w:rFonts w:ascii="Arial" w:hAnsi="Arial"/>
      <w:b/>
      <w:i/>
      <w:sz w:val="18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2">
    <w:name w:val="Заголовок 3 Знак"/>
    <w:link w:val="30"/>
    <w:uiPriority w:val="9"/>
    <w:qFormat/>
    <w:rsid w:val="00285FEF"/>
    <w:rPr>
      <w:rFonts w:ascii="Cambria" w:eastAsia="Times New Roman" w:hAnsi="Cambria" w:cs="Times New Roman"/>
      <w:b/>
      <w:bCs/>
    </w:rPr>
  </w:style>
  <w:style w:type="character" w:customStyle="1" w:styleId="50">
    <w:name w:val="Заголовок 5 Знак"/>
    <w:link w:val="5"/>
    <w:uiPriority w:val="9"/>
    <w:qFormat/>
    <w:rsid w:val="00285FEF"/>
    <w:rPr>
      <w:rFonts w:ascii="Cambria" w:eastAsia="Times New Roman" w:hAnsi="Cambria" w:cs="Times New Roman"/>
      <w:color w:val="243F60"/>
    </w:rPr>
  </w:style>
  <w:style w:type="character" w:customStyle="1" w:styleId="90">
    <w:name w:val="Заголовок 9 Знак"/>
    <w:link w:val="9"/>
    <w:qFormat/>
    <w:rsid w:val="00285FEF"/>
    <w:rPr>
      <w:rFonts w:ascii="Arial" w:eastAsia="Times New Roman" w:hAnsi="Arial" w:cs="Times New Roman"/>
      <w:b/>
      <w:i/>
      <w:sz w:val="18"/>
      <w:szCs w:val="20"/>
    </w:rPr>
  </w:style>
  <w:style w:type="paragraph" w:styleId="a3">
    <w:name w:val="caption"/>
    <w:basedOn w:val="a"/>
    <w:next w:val="a"/>
    <w:uiPriority w:val="35"/>
    <w:qFormat/>
    <w:rsid w:val="00285FEF"/>
    <w:pPr>
      <w:spacing w:after="200" w:line="276" w:lineRule="auto"/>
    </w:pPr>
    <w:rPr>
      <w:b/>
      <w:bCs/>
      <w:color w:val="4F81BD"/>
      <w:sz w:val="18"/>
      <w:szCs w:val="18"/>
    </w:rPr>
  </w:style>
  <w:style w:type="paragraph" w:styleId="a4">
    <w:name w:val="Title"/>
    <w:basedOn w:val="a"/>
    <w:next w:val="a"/>
    <w:link w:val="a5"/>
    <w:uiPriority w:val="10"/>
    <w:qFormat/>
    <w:rsid w:val="00285FEF"/>
    <w:pPr>
      <w:pBdr>
        <w:bottom w:val="single" w:sz="8" w:space="4" w:color="4F81BD"/>
      </w:pBdr>
      <w:spacing w:after="300" w:line="276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a5">
    <w:name w:val="Заголовок Знак"/>
    <w:link w:val="a4"/>
    <w:uiPriority w:val="10"/>
    <w:rsid w:val="00285FEF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a6">
    <w:name w:val="Subtitle"/>
    <w:basedOn w:val="a"/>
    <w:next w:val="a"/>
    <w:link w:val="a7"/>
    <w:uiPriority w:val="11"/>
    <w:qFormat/>
    <w:rsid w:val="00285FEF"/>
    <w:pPr>
      <w:numPr>
        <w:ilvl w:val="1"/>
      </w:numPr>
      <w:spacing w:after="200" w:line="276" w:lineRule="auto"/>
    </w:pPr>
    <w:rPr>
      <w:rFonts w:ascii="Cambria" w:hAnsi="Cambria"/>
      <w:i/>
      <w:iCs/>
      <w:color w:val="4F81BD"/>
      <w:spacing w:val="15"/>
      <w:sz w:val="20"/>
      <w:szCs w:val="20"/>
    </w:rPr>
  </w:style>
  <w:style w:type="character" w:customStyle="1" w:styleId="a7">
    <w:name w:val="Подзаголовок Знак"/>
    <w:link w:val="a6"/>
    <w:uiPriority w:val="11"/>
    <w:qFormat/>
    <w:rsid w:val="00285FEF"/>
    <w:rPr>
      <w:rFonts w:ascii="Cambria" w:eastAsia="Times New Roman" w:hAnsi="Cambria" w:cs="Times New Roman"/>
      <w:i/>
      <w:iCs/>
      <w:color w:val="4F81BD"/>
      <w:spacing w:val="15"/>
    </w:rPr>
  </w:style>
  <w:style w:type="paragraph" w:styleId="a8">
    <w:name w:val="Block Text"/>
    <w:basedOn w:val="a"/>
    <w:next w:val="a"/>
    <w:link w:val="a9"/>
    <w:uiPriority w:val="2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a9">
    <w:name w:val="Цитата Знак"/>
    <w:link w:val="a8"/>
    <w:uiPriority w:val="29"/>
    <w:qFormat/>
    <w:rsid w:val="00285FEF"/>
    <w:rPr>
      <w:i/>
      <w:iCs/>
      <w:color w:val="000000"/>
    </w:rPr>
  </w:style>
  <w:style w:type="character" w:styleId="aa">
    <w:name w:val="Strong"/>
    <w:uiPriority w:val="22"/>
    <w:qFormat/>
    <w:rsid w:val="00285FEF"/>
    <w:rPr>
      <w:b/>
      <w:bCs/>
    </w:rPr>
  </w:style>
  <w:style w:type="character" w:styleId="ab">
    <w:name w:val="Emphasis"/>
    <w:uiPriority w:val="20"/>
    <w:qFormat/>
    <w:rsid w:val="00285FEF"/>
    <w:rPr>
      <w:i/>
      <w:iCs/>
    </w:rPr>
  </w:style>
  <w:style w:type="paragraph" w:customStyle="1" w:styleId="13">
    <w:name w:val="Без интервала1"/>
    <w:basedOn w:val="a"/>
    <w:link w:val="ac"/>
    <w:uiPriority w:val="99"/>
    <w:qFormat/>
    <w:rsid w:val="00285FEF"/>
    <w:pPr>
      <w:spacing w:line="276" w:lineRule="auto"/>
    </w:pPr>
    <w:rPr>
      <w:sz w:val="20"/>
      <w:szCs w:val="20"/>
    </w:rPr>
  </w:style>
  <w:style w:type="character" w:customStyle="1" w:styleId="ac">
    <w:name w:val="Без интервала Знак"/>
    <w:basedOn w:val="a0"/>
    <w:link w:val="13"/>
    <w:uiPriority w:val="1"/>
    <w:qFormat/>
    <w:rsid w:val="00285FEF"/>
  </w:style>
  <w:style w:type="paragraph" w:customStyle="1" w:styleId="14">
    <w:name w:val="Абзац списка1"/>
    <w:basedOn w:val="a"/>
    <w:link w:val="ad"/>
    <w:qFormat/>
    <w:rsid w:val="00285FEF"/>
    <w:pPr>
      <w:spacing w:after="200" w:line="276" w:lineRule="auto"/>
      <w:ind w:left="720"/>
      <w:contextualSpacing/>
    </w:pPr>
    <w:rPr>
      <w:rFonts w:ascii="Calibri" w:eastAsia="Calibri" w:hAnsi="Calibri"/>
      <w:sz w:val="20"/>
      <w:szCs w:val="20"/>
    </w:rPr>
  </w:style>
  <w:style w:type="character" w:customStyle="1" w:styleId="ad">
    <w:name w:val="Абзац списка Знак"/>
    <w:aliases w:val="Маркер Знак"/>
    <w:link w:val="14"/>
    <w:qFormat/>
    <w:locked/>
    <w:rsid w:val="00285FEF"/>
    <w:rPr>
      <w:rFonts w:ascii="Calibri" w:eastAsia="Calibri" w:hAnsi="Calibri" w:cs="Times New Roman"/>
    </w:rPr>
  </w:style>
  <w:style w:type="paragraph" w:customStyle="1" w:styleId="210">
    <w:name w:val="Цитата 21"/>
    <w:basedOn w:val="a"/>
    <w:next w:val="a"/>
    <w:link w:val="23"/>
    <w:uiPriority w:val="2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23">
    <w:name w:val="Цитата 2 Знак"/>
    <w:link w:val="210"/>
    <w:uiPriority w:val="29"/>
    <w:qFormat/>
    <w:rsid w:val="00285FEF"/>
    <w:rPr>
      <w:i/>
      <w:iCs/>
      <w:color w:val="000000"/>
    </w:rPr>
  </w:style>
  <w:style w:type="paragraph" w:customStyle="1" w:styleId="15">
    <w:name w:val="Выделенная цитата1"/>
    <w:basedOn w:val="a"/>
    <w:next w:val="a"/>
    <w:link w:val="ae"/>
    <w:uiPriority w:val="30"/>
    <w:qFormat/>
    <w:rsid w:val="00285FEF"/>
    <w:pPr>
      <w:pBdr>
        <w:bottom w:val="single" w:sz="4" w:space="4" w:color="4F81BD"/>
      </w:pBdr>
      <w:spacing w:before="200" w:after="280" w:line="276" w:lineRule="auto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ae">
    <w:name w:val="Выделенная цитата Знак"/>
    <w:link w:val="15"/>
    <w:uiPriority w:val="30"/>
    <w:qFormat/>
    <w:rsid w:val="00285FEF"/>
    <w:rPr>
      <w:b/>
      <w:bCs/>
      <w:i/>
      <w:iCs/>
      <w:color w:val="4F81BD"/>
    </w:rPr>
  </w:style>
  <w:style w:type="character" w:customStyle="1" w:styleId="16">
    <w:name w:val="Слабое выделение1"/>
    <w:uiPriority w:val="99"/>
    <w:qFormat/>
    <w:rsid w:val="00285FEF"/>
    <w:rPr>
      <w:i/>
      <w:iCs/>
      <w:color w:val="808080"/>
    </w:rPr>
  </w:style>
  <w:style w:type="character" w:customStyle="1" w:styleId="17">
    <w:name w:val="Сильное выделение1"/>
    <w:uiPriority w:val="99"/>
    <w:qFormat/>
    <w:rsid w:val="00285FEF"/>
    <w:rPr>
      <w:b/>
      <w:bCs/>
      <w:i/>
      <w:iCs/>
      <w:color w:val="4F81BD"/>
    </w:rPr>
  </w:style>
  <w:style w:type="character" w:customStyle="1" w:styleId="18">
    <w:name w:val="Слабая ссылка1"/>
    <w:uiPriority w:val="99"/>
    <w:qFormat/>
    <w:rsid w:val="00285FEF"/>
    <w:rPr>
      <w:smallCaps/>
      <w:color w:val="C0504D"/>
      <w:u w:val="single"/>
    </w:rPr>
  </w:style>
  <w:style w:type="character" w:customStyle="1" w:styleId="19">
    <w:name w:val="Сильная ссылка1"/>
    <w:uiPriority w:val="99"/>
    <w:qFormat/>
    <w:rsid w:val="00285FEF"/>
    <w:rPr>
      <w:b/>
      <w:bCs/>
      <w:smallCaps/>
      <w:color w:val="C0504D"/>
      <w:spacing w:val="5"/>
      <w:u w:val="single"/>
    </w:rPr>
  </w:style>
  <w:style w:type="character" w:customStyle="1" w:styleId="1a">
    <w:name w:val="Название книги1"/>
    <w:uiPriority w:val="99"/>
    <w:qFormat/>
    <w:rsid w:val="00285FEF"/>
    <w:rPr>
      <w:b/>
      <w:bCs/>
      <w:smallCaps/>
      <w:spacing w:val="5"/>
    </w:rPr>
  </w:style>
  <w:style w:type="character" w:customStyle="1" w:styleId="12">
    <w:name w:val="Заголовок 1 Знак"/>
    <w:aliases w:val="Document Header1 Знак,H1 Знак,Заголовок 1 Знак2 Знак Знак,Заголовок 1 Знак1 Знак Знак Знак,Заголовок 1 Знак Знак Знак Знак Знак,Заголовок 1 Знак Знак1 Знак Знак Знак,Заголовок 1 Знак Знак2 Знак Знак,Заголовок 1 Знак1 Знак1 Знак,h1 Знак"/>
    <w:link w:val="10"/>
    <w:qFormat/>
    <w:rsid w:val="00285FEF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customStyle="1" w:styleId="1b">
    <w:name w:val="Заголовок оглавления1"/>
    <w:basedOn w:val="10"/>
    <w:next w:val="a"/>
    <w:uiPriority w:val="99"/>
    <w:qFormat/>
    <w:rsid w:val="00285FEF"/>
    <w:pPr>
      <w:jc w:val="both"/>
      <w:outlineLvl w:val="9"/>
    </w:pPr>
  </w:style>
  <w:style w:type="paragraph" w:styleId="af">
    <w:name w:val="header"/>
    <w:basedOn w:val="a"/>
    <w:link w:val="af0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0">
    <w:name w:val="Верхний колонтитул Знак"/>
    <w:link w:val="af"/>
    <w:uiPriority w:val="99"/>
    <w:qFormat/>
    <w:rsid w:val="00E15CD8"/>
    <w:rPr>
      <w:rFonts w:ascii="Calibri" w:eastAsia="Calibri" w:hAnsi="Calibri"/>
      <w:sz w:val="22"/>
      <w:szCs w:val="22"/>
    </w:rPr>
  </w:style>
  <w:style w:type="paragraph" w:styleId="af1">
    <w:name w:val="footer"/>
    <w:basedOn w:val="a"/>
    <w:link w:val="af2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2">
    <w:name w:val="Нижний колонтитул Знак"/>
    <w:link w:val="af1"/>
    <w:uiPriority w:val="99"/>
    <w:qFormat/>
    <w:rsid w:val="00E15CD8"/>
    <w:rPr>
      <w:rFonts w:ascii="Calibri" w:eastAsia="Calibri" w:hAnsi="Calibri"/>
      <w:sz w:val="22"/>
      <w:szCs w:val="22"/>
    </w:rPr>
  </w:style>
  <w:style w:type="character" w:customStyle="1" w:styleId="22">
    <w:name w:val="Заголовок 2 Знак"/>
    <w:aliases w:val="H2 Знак,h2 Знак,2 Знак,Header 2 Знак"/>
    <w:link w:val="20"/>
    <w:qFormat/>
    <w:rsid w:val="005B1ED7"/>
    <w:rPr>
      <w:b/>
      <w:bCs/>
      <w:sz w:val="28"/>
      <w:szCs w:val="28"/>
    </w:rPr>
  </w:style>
  <w:style w:type="character" w:customStyle="1" w:styleId="40">
    <w:name w:val="Заголовок 4 Знак"/>
    <w:aliases w:val="H4 Знак"/>
    <w:link w:val="4"/>
    <w:qFormat/>
    <w:rsid w:val="00E15CD8"/>
    <w:rPr>
      <w:rFonts w:ascii="Arial" w:eastAsia="Calibri" w:hAnsi="Arial" w:cs="Times New Roman"/>
      <w:sz w:val="22"/>
      <w:szCs w:val="20"/>
    </w:rPr>
  </w:style>
  <w:style w:type="character" w:customStyle="1" w:styleId="60">
    <w:name w:val="Заголовок 6 Знак"/>
    <w:link w:val="6"/>
    <w:qFormat/>
    <w:rsid w:val="00E15CD8"/>
    <w:rPr>
      <w:rFonts w:ascii="Calibri" w:eastAsia="Calibri" w:hAnsi="Calibri" w:cs="Times New Roman"/>
      <w:i/>
      <w:sz w:val="22"/>
      <w:szCs w:val="20"/>
    </w:rPr>
  </w:style>
  <w:style w:type="character" w:customStyle="1" w:styleId="70">
    <w:name w:val="Заголовок 7 Знак"/>
    <w:link w:val="7"/>
    <w:qFormat/>
    <w:rsid w:val="00E15CD8"/>
    <w:rPr>
      <w:rFonts w:ascii="Arial" w:eastAsia="Calibri" w:hAnsi="Arial" w:cs="Times New Roman"/>
      <w:sz w:val="20"/>
      <w:szCs w:val="20"/>
    </w:rPr>
  </w:style>
  <w:style w:type="character" w:customStyle="1" w:styleId="80">
    <w:name w:val="Заголовок 8 Знак"/>
    <w:link w:val="8"/>
    <w:qFormat/>
    <w:rsid w:val="00E15CD8"/>
    <w:rPr>
      <w:rFonts w:ascii="Arial" w:eastAsia="Calibri" w:hAnsi="Arial" w:cs="Times New Roman"/>
      <w:i/>
      <w:sz w:val="20"/>
      <w:szCs w:val="20"/>
    </w:rPr>
  </w:style>
  <w:style w:type="paragraph" w:customStyle="1" w:styleId="ConsPlusCell">
    <w:name w:val="ConsPlusCell"/>
    <w:qFormat/>
    <w:rsid w:val="00E15CD8"/>
    <w:pPr>
      <w:widowControl w:val="0"/>
      <w:autoSpaceDE w:val="0"/>
      <w:autoSpaceDN w:val="0"/>
      <w:adjustRightInd w:val="0"/>
    </w:pPr>
    <w:rPr>
      <w:rFonts w:ascii="Calibri" w:hAnsi="Calibri" w:cs="Calibri"/>
      <w:sz w:val="22"/>
      <w:szCs w:val="22"/>
    </w:rPr>
  </w:style>
  <w:style w:type="paragraph" w:styleId="33">
    <w:name w:val="toc 3"/>
    <w:basedOn w:val="a"/>
    <w:next w:val="a"/>
    <w:autoRedefine/>
    <w:uiPriority w:val="39"/>
    <w:unhideWhenUsed/>
    <w:rsid w:val="00E15CD8"/>
    <w:pPr>
      <w:spacing w:after="100" w:line="276" w:lineRule="auto"/>
      <w:ind w:left="440"/>
    </w:pPr>
    <w:rPr>
      <w:rFonts w:ascii="Calibri" w:eastAsia="Calibri" w:hAnsi="Calibri"/>
      <w:sz w:val="22"/>
      <w:szCs w:val="22"/>
      <w:lang w:eastAsia="en-US"/>
    </w:rPr>
  </w:style>
  <w:style w:type="character" w:styleId="af3">
    <w:name w:val="Hyperlink"/>
    <w:uiPriority w:val="99"/>
    <w:unhideWhenUsed/>
    <w:rsid w:val="00E15CD8"/>
    <w:rPr>
      <w:color w:val="0000FF"/>
      <w:u w:val="single"/>
    </w:rPr>
  </w:style>
  <w:style w:type="paragraph" w:styleId="af4">
    <w:name w:val="Balloon Text"/>
    <w:basedOn w:val="a"/>
    <w:link w:val="af5"/>
    <w:uiPriority w:val="99"/>
    <w:unhideWhenUsed/>
    <w:qFormat/>
    <w:rsid w:val="00E15CD8"/>
    <w:rPr>
      <w:rFonts w:ascii="Tahoma" w:eastAsia="Calibri" w:hAnsi="Tahoma" w:cs="Tahoma"/>
      <w:sz w:val="16"/>
      <w:szCs w:val="16"/>
      <w:lang w:eastAsia="en-US"/>
    </w:rPr>
  </w:style>
  <w:style w:type="character" w:customStyle="1" w:styleId="af5">
    <w:name w:val="Текст выноски Знак"/>
    <w:link w:val="af4"/>
    <w:uiPriority w:val="99"/>
    <w:qFormat/>
    <w:rsid w:val="00E15CD8"/>
    <w:rPr>
      <w:rFonts w:ascii="Tahoma" w:eastAsia="Calibri" w:hAnsi="Tahoma" w:cs="Tahoma"/>
      <w:sz w:val="16"/>
      <w:szCs w:val="16"/>
    </w:rPr>
  </w:style>
  <w:style w:type="paragraph" w:styleId="af6">
    <w:name w:val="Normal (Web)"/>
    <w:basedOn w:val="a"/>
    <w:uiPriority w:val="99"/>
    <w:unhideWhenUsed/>
    <w:rsid w:val="00E15CD8"/>
    <w:pPr>
      <w:spacing w:before="100" w:beforeAutospacing="1" w:after="100" w:afterAutospacing="1"/>
    </w:pPr>
  </w:style>
  <w:style w:type="table" w:styleId="af7">
    <w:name w:val="Table Grid"/>
    <w:basedOn w:val="a1"/>
    <w:uiPriority w:val="5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8">
    <w:name w:val="annotation reference"/>
    <w:uiPriority w:val="99"/>
    <w:unhideWhenUsed/>
    <w:qFormat/>
    <w:rsid w:val="00E15CD8"/>
    <w:rPr>
      <w:sz w:val="16"/>
      <w:szCs w:val="16"/>
    </w:rPr>
  </w:style>
  <w:style w:type="paragraph" w:styleId="af9">
    <w:name w:val="annotation text"/>
    <w:basedOn w:val="a"/>
    <w:link w:val="afa"/>
    <w:uiPriority w:val="99"/>
    <w:unhideWhenUsed/>
    <w:qFormat/>
    <w:rsid w:val="00E15CD8"/>
    <w:pPr>
      <w:spacing w:after="200"/>
    </w:pPr>
    <w:rPr>
      <w:rFonts w:ascii="Calibri" w:eastAsia="Calibri" w:hAnsi="Calibri"/>
      <w:sz w:val="20"/>
      <w:szCs w:val="20"/>
      <w:lang w:eastAsia="en-US"/>
    </w:rPr>
  </w:style>
  <w:style w:type="character" w:customStyle="1" w:styleId="afa">
    <w:name w:val="Текст примечания Знак"/>
    <w:link w:val="af9"/>
    <w:uiPriority w:val="99"/>
    <w:qFormat/>
    <w:rsid w:val="00E15CD8"/>
    <w:rPr>
      <w:rFonts w:ascii="Calibri" w:eastAsia="Calibri" w:hAnsi="Calibri" w:cs="Times New Roman"/>
      <w:sz w:val="20"/>
      <w:szCs w:val="20"/>
    </w:rPr>
  </w:style>
  <w:style w:type="paragraph" w:customStyle="1" w:styleId="ConsPlusNormal">
    <w:name w:val="ConsPlusNormal"/>
    <w:qFormat/>
    <w:rsid w:val="00E15CD8"/>
    <w:pPr>
      <w:autoSpaceDE w:val="0"/>
      <w:autoSpaceDN w:val="0"/>
      <w:adjustRightInd w:val="0"/>
      <w:ind w:firstLine="720"/>
    </w:pPr>
    <w:rPr>
      <w:rFonts w:ascii="Arial" w:hAnsi="Arial" w:cs="Arial"/>
      <w:lang w:eastAsia="en-US"/>
    </w:rPr>
  </w:style>
  <w:style w:type="paragraph" w:styleId="24">
    <w:name w:val="toc 2"/>
    <w:basedOn w:val="a"/>
    <w:next w:val="a"/>
    <w:autoRedefine/>
    <w:uiPriority w:val="39"/>
    <w:unhideWhenUsed/>
    <w:rsid w:val="00E15CD8"/>
    <w:pPr>
      <w:spacing w:after="100" w:line="276" w:lineRule="auto"/>
      <w:ind w:left="220"/>
    </w:pPr>
    <w:rPr>
      <w:rFonts w:ascii="Calibri" w:eastAsia="Calibri" w:hAnsi="Calibri"/>
      <w:sz w:val="22"/>
      <w:szCs w:val="22"/>
      <w:lang w:eastAsia="en-US"/>
    </w:rPr>
  </w:style>
  <w:style w:type="paragraph" w:styleId="1c">
    <w:name w:val="toc 1"/>
    <w:basedOn w:val="a"/>
    <w:next w:val="a"/>
    <w:autoRedefine/>
    <w:uiPriority w:val="39"/>
    <w:unhideWhenUsed/>
    <w:rsid w:val="00E15CD8"/>
    <w:pPr>
      <w:spacing w:after="100" w:line="276" w:lineRule="auto"/>
    </w:pPr>
    <w:rPr>
      <w:rFonts w:ascii="Calibri" w:hAnsi="Calibri"/>
      <w:sz w:val="22"/>
      <w:szCs w:val="22"/>
    </w:rPr>
  </w:style>
  <w:style w:type="paragraph" w:styleId="41">
    <w:name w:val="toc 4"/>
    <w:basedOn w:val="a"/>
    <w:next w:val="a"/>
    <w:autoRedefine/>
    <w:uiPriority w:val="39"/>
    <w:unhideWhenUsed/>
    <w:rsid w:val="00E15CD8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51">
    <w:name w:val="toc 5"/>
    <w:basedOn w:val="a"/>
    <w:next w:val="a"/>
    <w:autoRedefine/>
    <w:uiPriority w:val="39"/>
    <w:unhideWhenUsed/>
    <w:rsid w:val="00E15CD8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61">
    <w:name w:val="toc 6"/>
    <w:basedOn w:val="a"/>
    <w:next w:val="a"/>
    <w:autoRedefine/>
    <w:uiPriority w:val="39"/>
    <w:unhideWhenUsed/>
    <w:rsid w:val="00E15CD8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71">
    <w:name w:val="toc 7"/>
    <w:basedOn w:val="a"/>
    <w:next w:val="a"/>
    <w:autoRedefine/>
    <w:uiPriority w:val="39"/>
    <w:unhideWhenUsed/>
    <w:rsid w:val="00E15CD8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81">
    <w:name w:val="toc 8"/>
    <w:basedOn w:val="a"/>
    <w:next w:val="a"/>
    <w:autoRedefine/>
    <w:uiPriority w:val="39"/>
    <w:unhideWhenUsed/>
    <w:rsid w:val="00E15CD8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91">
    <w:name w:val="toc 9"/>
    <w:basedOn w:val="a"/>
    <w:next w:val="a"/>
    <w:autoRedefine/>
    <w:uiPriority w:val="39"/>
    <w:unhideWhenUsed/>
    <w:rsid w:val="00E15CD8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character" w:customStyle="1" w:styleId="afb">
    <w:name w:val="Основной текст_"/>
    <w:link w:val="25"/>
    <w:qFormat/>
    <w:rsid w:val="00E15CD8"/>
    <w:rPr>
      <w:sz w:val="17"/>
      <w:szCs w:val="17"/>
      <w:shd w:val="clear" w:color="auto" w:fill="FFFFFF"/>
    </w:rPr>
  </w:style>
  <w:style w:type="paragraph" w:customStyle="1" w:styleId="25">
    <w:name w:val="Основной текст2"/>
    <w:basedOn w:val="a"/>
    <w:link w:val="afb"/>
    <w:qFormat/>
    <w:rsid w:val="00E15CD8"/>
    <w:pPr>
      <w:widowControl w:val="0"/>
      <w:shd w:val="clear" w:color="auto" w:fill="FFFFFF"/>
      <w:spacing w:line="202" w:lineRule="exact"/>
      <w:ind w:hanging="540"/>
    </w:pPr>
    <w:rPr>
      <w:sz w:val="17"/>
      <w:szCs w:val="17"/>
      <w:lang w:eastAsia="en-US"/>
    </w:rPr>
  </w:style>
  <w:style w:type="character" w:customStyle="1" w:styleId="1d">
    <w:name w:val="Основной текст1"/>
    <w:qFormat/>
    <w:rsid w:val="00E15CD8"/>
    <w:rPr>
      <w:rFonts w:ascii="Courier New" w:eastAsia="Courier New" w:hAnsi="Courier New" w:cs="Courier New"/>
      <w:color w:val="000000"/>
      <w:spacing w:val="0"/>
      <w:w w:val="100"/>
      <w:position w:val="0"/>
      <w:sz w:val="17"/>
      <w:szCs w:val="17"/>
      <w:shd w:val="clear" w:color="auto" w:fill="FFFFFF"/>
      <w:lang w:val="ru-RU"/>
    </w:rPr>
  </w:style>
  <w:style w:type="character" w:customStyle="1" w:styleId="1e">
    <w:name w:val="Замещающий текст1"/>
    <w:uiPriority w:val="99"/>
    <w:semiHidden/>
    <w:qFormat/>
    <w:rsid w:val="00E15CD8"/>
    <w:rPr>
      <w:color w:val="808080"/>
    </w:rPr>
  </w:style>
  <w:style w:type="paragraph" w:styleId="afc">
    <w:name w:val="annotation subject"/>
    <w:basedOn w:val="af9"/>
    <w:next w:val="af9"/>
    <w:link w:val="afd"/>
    <w:uiPriority w:val="99"/>
    <w:unhideWhenUsed/>
    <w:qFormat/>
    <w:rsid w:val="00E15CD8"/>
    <w:rPr>
      <w:b/>
      <w:bCs/>
    </w:rPr>
  </w:style>
  <w:style w:type="character" w:customStyle="1" w:styleId="afd">
    <w:name w:val="Тема примечания Знак"/>
    <w:link w:val="afc"/>
    <w:uiPriority w:val="99"/>
    <w:qFormat/>
    <w:rsid w:val="00E15CD8"/>
    <w:rPr>
      <w:rFonts w:ascii="Calibri" w:eastAsia="Calibri" w:hAnsi="Calibri" w:cs="Times New Roman"/>
      <w:b/>
      <w:bCs/>
      <w:sz w:val="20"/>
      <w:szCs w:val="20"/>
    </w:rPr>
  </w:style>
  <w:style w:type="paragraph" w:customStyle="1" w:styleId="1f">
    <w:name w:val="Рецензия1"/>
    <w:hidden/>
    <w:uiPriority w:val="99"/>
    <w:semiHidden/>
    <w:qFormat/>
    <w:rsid w:val="00E15CD8"/>
    <w:rPr>
      <w:rFonts w:ascii="Calibri" w:eastAsia="Calibri" w:hAnsi="Calibri"/>
      <w:sz w:val="22"/>
      <w:szCs w:val="22"/>
      <w:lang w:eastAsia="en-US"/>
    </w:rPr>
  </w:style>
  <w:style w:type="paragraph" w:customStyle="1" w:styleId="font5">
    <w:name w:val="font5"/>
    <w:basedOn w:val="a"/>
    <w:qFormat/>
    <w:rsid w:val="00E15CD8"/>
    <w:pPr>
      <w:spacing w:before="100" w:beforeAutospacing="1" w:after="100" w:afterAutospacing="1"/>
    </w:pPr>
    <w:rPr>
      <w:rFonts w:ascii="Calibri" w:hAnsi="Calibri" w:cs="Calibri"/>
      <w:color w:val="000000"/>
      <w:sz w:val="16"/>
      <w:szCs w:val="16"/>
    </w:rPr>
  </w:style>
  <w:style w:type="paragraph" w:customStyle="1" w:styleId="xl63">
    <w:name w:val="xl63"/>
    <w:basedOn w:val="a"/>
    <w:qFormat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6"/>
      <w:szCs w:val="16"/>
    </w:rPr>
  </w:style>
  <w:style w:type="paragraph" w:customStyle="1" w:styleId="xl64">
    <w:name w:val="xl64"/>
    <w:basedOn w:val="a"/>
    <w:qFormat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5">
    <w:name w:val="xl65"/>
    <w:basedOn w:val="a"/>
    <w:qFormat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6">
    <w:name w:val="xl66"/>
    <w:basedOn w:val="a"/>
    <w:qFormat/>
    <w:rsid w:val="00E15CD8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67">
    <w:name w:val="xl67"/>
    <w:basedOn w:val="a"/>
    <w:qFormat/>
    <w:rsid w:val="00E15CD8"/>
    <w:pPr>
      <w:spacing w:before="100" w:beforeAutospacing="1" w:after="100" w:afterAutospacing="1"/>
    </w:pPr>
  </w:style>
  <w:style w:type="paragraph" w:customStyle="1" w:styleId="xl68">
    <w:name w:val="xl68"/>
    <w:basedOn w:val="a"/>
    <w:qFormat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69">
    <w:name w:val="xl69"/>
    <w:basedOn w:val="a"/>
    <w:qFormat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0">
    <w:name w:val="xl70"/>
    <w:basedOn w:val="a"/>
    <w:qFormat/>
    <w:rsid w:val="00E15CD8"/>
    <w:pPr>
      <w:pBdr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1">
    <w:name w:val="xl71"/>
    <w:basedOn w:val="a"/>
    <w:qFormat/>
    <w:rsid w:val="00E15CD8"/>
    <w:pPr>
      <w:pBdr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2">
    <w:name w:val="xl72"/>
    <w:basedOn w:val="a"/>
    <w:qFormat/>
    <w:rsid w:val="00E15CD8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3">
    <w:name w:val="xl73"/>
    <w:basedOn w:val="a"/>
    <w:qFormat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4">
    <w:name w:val="xl74"/>
    <w:basedOn w:val="a"/>
    <w:qFormat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75">
    <w:name w:val="xl75"/>
    <w:basedOn w:val="a"/>
    <w:qFormat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6">
    <w:name w:val="xl76"/>
    <w:basedOn w:val="a"/>
    <w:qFormat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7">
    <w:name w:val="xl77"/>
    <w:basedOn w:val="a"/>
    <w:qFormat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8">
    <w:name w:val="xl78"/>
    <w:basedOn w:val="a"/>
    <w:qFormat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9">
    <w:name w:val="xl79"/>
    <w:basedOn w:val="a"/>
    <w:qFormat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0">
    <w:name w:val="xl80"/>
    <w:basedOn w:val="a"/>
    <w:qFormat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1">
    <w:name w:val="xl81"/>
    <w:basedOn w:val="a"/>
    <w:qFormat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2">
    <w:name w:val="xl82"/>
    <w:basedOn w:val="a"/>
    <w:qFormat/>
    <w:rsid w:val="00E15CD8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83">
    <w:name w:val="xl83"/>
    <w:basedOn w:val="a"/>
    <w:qFormat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4">
    <w:name w:val="xl84"/>
    <w:basedOn w:val="a"/>
    <w:qFormat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5">
    <w:name w:val="xl85"/>
    <w:basedOn w:val="a"/>
    <w:qFormat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6">
    <w:name w:val="xl86"/>
    <w:basedOn w:val="a"/>
    <w:qFormat/>
    <w:rsid w:val="00E15CD8"/>
    <w:pPr>
      <w:pBdr>
        <w:right w:val="single" w:sz="8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87">
    <w:name w:val="xl87"/>
    <w:basedOn w:val="a"/>
    <w:qFormat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8">
    <w:name w:val="xl88"/>
    <w:basedOn w:val="a"/>
    <w:qFormat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9">
    <w:name w:val="xl89"/>
    <w:basedOn w:val="a"/>
    <w:qFormat/>
    <w:rsid w:val="00E15CD8"/>
    <w:pPr>
      <w:pBdr>
        <w:right w:val="single" w:sz="8" w:space="0" w:color="auto"/>
      </w:pBdr>
      <w:spacing w:before="100" w:beforeAutospacing="1" w:after="100" w:afterAutospacing="1"/>
      <w:textAlignment w:val="top"/>
    </w:pPr>
  </w:style>
  <w:style w:type="paragraph" w:customStyle="1" w:styleId="xl90">
    <w:name w:val="xl90"/>
    <w:basedOn w:val="a"/>
    <w:qFormat/>
    <w:rsid w:val="00E15CD8"/>
    <w:pPr>
      <w:pBdr>
        <w:right w:val="single" w:sz="8" w:space="0" w:color="auto"/>
      </w:pBdr>
      <w:spacing w:before="100" w:beforeAutospacing="1" w:after="100" w:afterAutospacing="1"/>
      <w:textAlignment w:val="center"/>
    </w:pPr>
  </w:style>
  <w:style w:type="paragraph" w:customStyle="1" w:styleId="xl91">
    <w:name w:val="xl91"/>
    <w:basedOn w:val="a"/>
    <w:qFormat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color w:val="000000"/>
      <w:sz w:val="16"/>
      <w:szCs w:val="16"/>
    </w:rPr>
  </w:style>
  <w:style w:type="paragraph" w:customStyle="1" w:styleId="xl92">
    <w:name w:val="xl92"/>
    <w:basedOn w:val="a"/>
    <w:qFormat/>
    <w:rsid w:val="00E15CD8"/>
    <w:pPr>
      <w:pBdr>
        <w:right w:val="single" w:sz="8" w:space="0" w:color="auto"/>
      </w:pBdr>
      <w:spacing w:before="100" w:beforeAutospacing="1" w:after="100" w:afterAutospacing="1"/>
    </w:pPr>
  </w:style>
  <w:style w:type="paragraph" w:customStyle="1" w:styleId="xl93">
    <w:name w:val="xl93"/>
    <w:basedOn w:val="a"/>
    <w:qFormat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4">
    <w:name w:val="xl94"/>
    <w:basedOn w:val="a"/>
    <w:qFormat/>
    <w:rsid w:val="00E15CD8"/>
    <w:pPr>
      <w:pBdr>
        <w:top w:val="single" w:sz="8" w:space="0" w:color="auto"/>
      </w:pBdr>
      <w:spacing w:before="100" w:beforeAutospacing="1" w:after="100" w:afterAutospacing="1"/>
    </w:pPr>
  </w:style>
  <w:style w:type="paragraph" w:customStyle="1" w:styleId="xl95">
    <w:name w:val="xl95"/>
    <w:basedOn w:val="a"/>
    <w:qFormat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6">
    <w:name w:val="xl96"/>
    <w:basedOn w:val="a"/>
    <w:qFormat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97">
    <w:name w:val="xl97"/>
    <w:basedOn w:val="a"/>
    <w:qFormat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98">
    <w:name w:val="xl98"/>
    <w:basedOn w:val="a"/>
    <w:qFormat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6"/>
      <w:szCs w:val="16"/>
    </w:rPr>
  </w:style>
  <w:style w:type="paragraph" w:customStyle="1" w:styleId="xl99">
    <w:name w:val="xl99"/>
    <w:basedOn w:val="a"/>
    <w:qFormat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paragraph" w:customStyle="1" w:styleId="xl100">
    <w:name w:val="xl100"/>
    <w:basedOn w:val="a"/>
    <w:qFormat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101">
    <w:name w:val="xl101"/>
    <w:basedOn w:val="a"/>
    <w:qFormat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character" w:styleId="afe">
    <w:name w:val="FollowedHyperlink"/>
    <w:uiPriority w:val="99"/>
    <w:unhideWhenUsed/>
    <w:rsid w:val="00E15CD8"/>
    <w:rPr>
      <w:color w:val="800080"/>
      <w:u w:val="single"/>
    </w:rPr>
  </w:style>
  <w:style w:type="paragraph" w:customStyle="1" w:styleId="font6">
    <w:name w:val="font6"/>
    <w:basedOn w:val="a"/>
    <w:qFormat/>
    <w:rsid w:val="00E15CD8"/>
    <w:pPr>
      <w:spacing w:before="100" w:beforeAutospacing="1" w:after="100" w:afterAutospacing="1"/>
    </w:pPr>
    <w:rPr>
      <w:rFonts w:ascii="Calibri" w:hAnsi="Calibri"/>
      <w:color w:val="000000"/>
      <w:sz w:val="16"/>
      <w:szCs w:val="16"/>
    </w:rPr>
  </w:style>
  <w:style w:type="paragraph" w:customStyle="1" w:styleId="xl102">
    <w:name w:val="xl102"/>
    <w:basedOn w:val="a"/>
    <w:qFormat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3">
    <w:name w:val="xl103"/>
    <w:basedOn w:val="a"/>
    <w:qFormat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4">
    <w:name w:val="xl104"/>
    <w:basedOn w:val="a"/>
    <w:qFormat/>
    <w:rsid w:val="00E15CD8"/>
    <w:pPr>
      <w:pBdr>
        <w:top w:val="single" w:sz="8" w:space="0" w:color="auto"/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5">
    <w:name w:val="xl105"/>
    <w:basedOn w:val="a"/>
    <w:qFormat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6">
    <w:name w:val="xl106"/>
    <w:basedOn w:val="a"/>
    <w:qFormat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7">
    <w:name w:val="xl107"/>
    <w:basedOn w:val="a"/>
    <w:qFormat/>
    <w:rsid w:val="00E15CD8"/>
    <w:pPr>
      <w:pBdr>
        <w:top w:val="single" w:sz="8" w:space="0" w:color="auto"/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8">
    <w:name w:val="xl108"/>
    <w:basedOn w:val="a"/>
    <w:qFormat/>
    <w:rsid w:val="00E15CD8"/>
    <w:pPr>
      <w:pBdr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9">
    <w:name w:val="xl109"/>
    <w:basedOn w:val="a"/>
    <w:qFormat/>
    <w:rsid w:val="00E15CD8"/>
    <w:pPr>
      <w:pBdr>
        <w:left w:val="single" w:sz="8" w:space="0" w:color="auto"/>
        <w:bottom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font7">
    <w:name w:val="font7"/>
    <w:basedOn w:val="a"/>
    <w:qFormat/>
    <w:rsid w:val="00E15CD8"/>
    <w:pPr>
      <w:spacing w:before="100" w:beforeAutospacing="1" w:after="100" w:afterAutospacing="1"/>
    </w:pPr>
    <w:rPr>
      <w:b/>
      <w:bCs/>
      <w:color w:val="000000"/>
      <w:sz w:val="18"/>
      <w:szCs w:val="18"/>
    </w:rPr>
  </w:style>
  <w:style w:type="paragraph" w:customStyle="1" w:styleId="font8">
    <w:name w:val="font8"/>
    <w:basedOn w:val="a"/>
    <w:qFormat/>
    <w:rsid w:val="00E15CD8"/>
    <w:pPr>
      <w:spacing w:before="100" w:beforeAutospacing="1" w:after="100" w:afterAutospacing="1"/>
    </w:pPr>
    <w:rPr>
      <w:i/>
      <w:iCs/>
      <w:color w:val="000000"/>
      <w:sz w:val="18"/>
      <w:szCs w:val="18"/>
    </w:rPr>
  </w:style>
  <w:style w:type="paragraph" w:customStyle="1" w:styleId="xl110">
    <w:name w:val="xl110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11">
    <w:name w:val="xl111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2">
    <w:name w:val="xl112"/>
    <w:basedOn w:val="a"/>
    <w:qFormat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3">
    <w:name w:val="xl113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4">
    <w:name w:val="xl114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5">
    <w:name w:val="xl115"/>
    <w:basedOn w:val="a"/>
    <w:qFormat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6">
    <w:name w:val="xl116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7">
    <w:name w:val="xl117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8">
    <w:name w:val="xl118"/>
    <w:basedOn w:val="a"/>
    <w:qFormat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9">
    <w:name w:val="xl119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20">
    <w:name w:val="xl120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1">
    <w:name w:val="xl121"/>
    <w:basedOn w:val="a"/>
    <w:qFormat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2">
    <w:name w:val="xl122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3">
    <w:name w:val="xl123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24">
    <w:name w:val="xl124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25">
    <w:name w:val="xl125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DB4E2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26">
    <w:name w:val="xl126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7">
    <w:name w:val="xl127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8">
    <w:name w:val="xl128"/>
    <w:basedOn w:val="a"/>
    <w:qFormat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9">
    <w:name w:val="xl129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30">
    <w:name w:val="xl130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1">
    <w:name w:val="xl131"/>
    <w:basedOn w:val="a"/>
    <w:qFormat/>
    <w:rsid w:val="00E15CD8"/>
    <w:pPr>
      <w:pBdr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2">
    <w:name w:val="xl132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3">
    <w:name w:val="xl133"/>
    <w:basedOn w:val="a"/>
    <w:qFormat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34">
    <w:name w:val="xl134"/>
    <w:basedOn w:val="a"/>
    <w:qFormat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5">
    <w:name w:val="xl135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36">
    <w:name w:val="xl136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37">
    <w:name w:val="xl137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8">
    <w:name w:val="xl138"/>
    <w:basedOn w:val="a"/>
    <w:qFormat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9">
    <w:name w:val="xl139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40">
    <w:name w:val="xl140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1">
    <w:name w:val="xl141"/>
    <w:basedOn w:val="a"/>
    <w:qFormat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2">
    <w:name w:val="xl142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3">
    <w:name w:val="xl143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44">
    <w:name w:val="xl144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5">
    <w:name w:val="xl145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6">
    <w:name w:val="xl146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7">
    <w:name w:val="xl147"/>
    <w:basedOn w:val="a"/>
    <w:qFormat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8">
    <w:name w:val="xl148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9">
    <w:name w:val="xl149"/>
    <w:basedOn w:val="a"/>
    <w:qFormat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50">
    <w:name w:val="xl150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1">
    <w:name w:val="xl151"/>
    <w:basedOn w:val="a"/>
    <w:qFormat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2">
    <w:name w:val="xl152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3">
    <w:name w:val="xl153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4">
    <w:name w:val="xl154"/>
    <w:basedOn w:val="a"/>
    <w:qFormat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5">
    <w:name w:val="xl155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6">
    <w:name w:val="xl156"/>
    <w:basedOn w:val="a"/>
    <w:qFormat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57">
    <w:name w:val="xl157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58">
    <w:name w:val="xl158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59">
    <w:name w:val="xl159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b/>
      <w:bCs/>
      <w:color w:val="000000"/>
      <w:sz w:val="18"/>
      <w:szCs w:val="18"/>
    </w:rPr>
  </w:style>
  <w:style w:type="paragraph" w:customStyle="1" w:styleId="xl160">
    <w:name w:val="xl160"/>
    <w:basedOn w:val="a"/>
    <w:qFormat/>
    <w:rsid w:val="00E15CD8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1">
    <w:name w:val="xl161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2">
    <w:name w:val="xl162"/>
    <w:basedOn w:val="a"/>
    <w:qFormat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3">
    <w:name w:val="xl163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4">
    <w:name w:val="xl164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5">
    <w:name w:val="xl165"/>
    <w:basedOn w:val="a"/>
    <w:qFormat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6">
    <w:name w:val="xl166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7">
    <w:name w:val="xl167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68">
    <w:name w:val="xl168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69">
    <w:name w:val="xl169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0">
    <w:name w:val="xl170"/>
    <w:basedOn w:val="a"/>
    <w:qFormat/>
    <w:rsid w:val="00E15CD8"/>
    <w:pPr>
      <w:pBdr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1">
    <w:name w:val="xl171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2">
    <w:name w:val="xl172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73">
    <w:name w:val="xl173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4">
    <w:name w:val="xl174"/>
    <w:basedOn w:val="a"/>
    <w:qFormat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75">
    <w:name w:val="xl175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6">
    <w:name w:val="xl176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7">
    <w:name w:val="xl177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right"/>
      <w:textAlignment w:val="center"/>
    </w:pPr>
    <w:rPr>
      <w:b/>
      <w:bCs/>
      <w:color w:val="000000"/>
      <w:sz w:val="18"/>
      <w:szCs w:val="18"/>
    </w:rPr>
  </w:style>
  <w:style w:type="paragraph" w:customStyle="1" w:styleId="xl178">
    <w:name w:val="xl178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8"/>
      <w:szCs w:val="18"/>
    </w:rPr>
  </w:style>
  <w:style w:type="character" w:customStyle="1" w:styleId="anssni">
    <w:name w:val="ans_sni"/>
    <w:basedOn w:val="a0"/>
    <w:uiPriority w:val="99"/>
    <w:qFormat/>
    <w:rsid w:val="00E15CD8"/>
  </w:style>
  <w:style w:type="numbering" w:customStyle="1" w:styleId="1">
    <w:name w:val="Стиль1"/>
    <w:rsid w:val="00E15CD8"/>
    <w:pPr>
      <w:numPr>
        <w:numId w:val="1"/>
      </w:numPr>
    </w:pPr>
  </w:style>
  <w:style w:type="numbering" w:customStyle="1" w:styleId="2">
    <w:name w:val="Стиль2"/>
    <w:rsid w:val="00E15CD8"/>
    <w:pPr>
      <w:numPr>
        <w:numId w:val="2"/>
      </w:numPr>
    </w:pPr>
  </w:style>
  <w:style w:type="numbering" w:customStyle="1" w:styleId="3">
    <w:name w:val="Стиль3"/>
    <w:rsid w:val="00E15CD8"/>
    <w:pPr>
      <w:numPr>
        <w:numId w:val="3"/>
      </w:numPr>
    </w:pPr>
  </w:style>
  <w:style w:type="paragraph" w:styleId="aff">
    <w:name w:val="Body Text Indent"/>
    <w:basedOn w:val="a"/>
    <w:link w:val="aff0"/>
    <w:unhideWhenUsed/>
    <w:qFormat/>
    <w:rsid w:val="00E15CD8"/>
    <w:pPr>
      <w:spacing w:after="120"/>
      <w:ind w:left="283"/>
    </w:pPr>
  </w:style>
  <w:style w:type="character" w:customStyle="1" w:styleId="aff0">
    <w:name w:val="Основной текст с отступом Знак"/>
    <w:link w:val="aff"/>
    <w:qFormat/>
    <w:rsid w:val="00E15CD8"/>
    <w:rPr>
      <w:lang w:eastAsia="ru-RU"/>
    </w:rPr>
  </w:style>
  <w:style w:type="table" w:customStyle="1" w:styleId="1f0">
    <w:name w:val="Сетка таблицы1"/>
    <w:basedOn w:val="a1"/>
    <w:next w:val="af7"/>
    <w:uiPriority w:val="5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1">
    <w:name w:val="endnote text"/>
    <w:basedOn w:val="a"/>
    <w:link w:val="aff2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2">
    <w:name w:val="Текст концевой сноски Знак"/>
    <w:basedOn w:val="a0"/>
    <w:link w:val="aff1"/>
    <w:uiPriority w:val="99"/>
    <w:qFormat/>
    <w:rsid w:val="008B58D0"/>
  </w:style>
  <w:style w:type="character" w:styleId="aff3">
    <w:name w:val="endnote reference"/>
    <w:uiPriority w:val="99"/>
    <w:unhideWhenUsed/>
    <w:rsid w:val="008B58D0"/>
    <w:rPr>
      <w:vertAlign w:val="superscript"/>
    </w:rPr>
  </w:style>
  <w:style w:type="paragraph" w:styleId="aff4">
    <w:name w:val="footnote text"/>
    <w:aliases w:val="Текст сноски-FN,ft,Footnote Text Char Знак Знак,Footnote Text Char Знак,single space,footnote text,-++,Текст сноски Знак1 Знак,Текст сноски Знак Знак Знак,Текст сноски Знак1,Текст сноски Знак Знак,Текст сноски Знак1 Знак Знак"/>
    <w:basedOn w:val="a"/>
    <w:link w:val="aff5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5">
    <w:name w:val="Текст сноски Знак"/>
    <w:aliases w:val="Текст сноски-FN Знак,ft Знак,Footnote Text Char Знак Знак Знак,Footnote Text Char Знак Знак1,single space Знак,footnote text Знак,-++ Знак,Текст сноски Знак1 Знак Знак1,Текст сноски Знак Знак Знак Знак,Текст сноски Знак1 Знак1"/>
    <w:basedOn w:val="a0"/>
    <w:link w:val="aff4"/>
    <w:uiPriority w:val="99"/>
    <w:qFormat/>
    <w:rsid w:val="008B58D0"/>
  </w:style>
  <w:style w:type="character" w:styleId="aff6">
    <w:name w:val="footnote reference"/>
    <w:uiPriority w:val="99"/>
    <w:unhideWhenUsed/>
    <w:rsid w:val="008B58D0"/>
    <w:rPr>
      <w:vertAlign w:val="superscript"/>
    </w:rPr>
  </w:style>
  <w:style w:type="character" w:customStyle="1" w:styleId="remarkable-pre-marked">
    <w:name w:val="remarkable-pre-marked"/>
    <w:qFormat/>
    <w:rsid w:val="002A2032"/>
  </w:style>
  <w:style w:type="character" w:customStyle="1" w:styleId="apple-converted-space">
    <w:name w:val="apple-converted-space"/>
    <w:qFormat/>
    <w:rsid w:val="006938A5"/>
  </w:style>
  <w:style w:type="paragraph" w:customStyle="1" w:styleId="tekstob">
    <w:name w:val="tekstob"/>
    <w:basedOn w:val="a"/>
    <w:uiPriority w:val="99"/>
    <w:qFormat/>
    <w:rsid w:val="002220D6"/>
    <w:pPr>
      <w:spacing w:before="100" w:beforeAutospacing="1" w:after="100" w:afterAutospacing="1"/>
    </w:pPr>
  </w:style>
  <w:style w:type="paragraph" w:customStyle="1" w:styleId="tekstvlev">
    <w:name w:val="tekstvlev"/>
    <w:basedOn w:val="a"/>
    <w:uiPriority w:val="99"/>
    <w:qFormat/>
    <w:rsid w:val="002220D6"/>
    <w:pPr>
      <w:spacing w:before="100" w:beforeAutospacing="1" w:after="100" w:afterAutospacing="1"/>
    </w:pPr>
  </w:style>
  <w:style w:type="paragraph" w:customStyle="1" w:styleId="aff7">
    <w:name w:val="Знак"/>
    <w:basedOn w:val="a"/>
    <w:qFormat/>
    <w:rsid w:val="00CB3B69"/>
    <w:pPr>
      <w:spacing w:before="100" w:beforeAutospacing="1" w:after="100" w:afterAutospacing="1"/>
    </w:pPr>
    <w:rPr>
      <w:rFonts w:ascii="Tahoma" w:hAnsi="Tahoma"/>
      <w:sz w:val="20"/>
      <w:szCs w:val="20"/>
      <w:lang w:val="en-US" w:eastAsia="en-US"/>
    </w:rPr>
  </w:style>
  <w:style w:type="paragraph" w:styleId="aff8">
    <w:name w:val="List Paragraph"/>
    <w:aliases w:val="Маркер"/>
    <w:basedOn w:val="a"/>
    <w:uiPriority w:val="34"/>
    <w:qFormat/>
    <w:rsid w:val="004D5AC2"/>
    <w:pPr>
      <w:spacing w:after="200" w:line="276" w:lineRule="auto"/>
      <w:ind w:left="720"/>
      <w:contextualSpacing/>
    </w:pPr>
    <w:rPr>
      <w:sz w:val="20"/>
      <w:szCs w:val="20"/>
    </w:rPr>
  </w:style>
  <w:style w:type="paragraph" w:styleId="aff9">
    <w:name w:val="Revision"/>
    <w:hidden/>
    <w:uiPriority w:val="99"/>
    <w:qFormat/>
    <w:rsid w:val="00CD2C81"/>
  </w:style>
  <w:style w:type="character" w:customStyle="1" w:styleId="1f1">
    <w:name w:val="Цитата Знак1"/>
    <w:uiPriority w:val="29"/>
    <w:qFormat/>
    <w:rsid w:val="00DF3D6C"/>
    <w:rPr>
      <w:rFonts w:ascii="Times New Roman" w:eastAsia="Times New Roman" w:hAnsi="Times New Roman" w:cs="Times New Roman"/>
      <w:i/>
      <w:iCs/>
      <w:color w:val="000000"/>
      <w:sz w:val="20"/>
      <w:szCs w:val="20"/>
      <w:lang w:eastAsia="ru-RU"/>
    </w:rPr>
  </w:style>
  <w:style w:type="paragraph" w:styleId="affa">
    <w:name w:val="No Spacing"/>
    <w:basedOn w:val="a"/>
    <w:uiPriority w:val="1"/>
    <w:qFormat/>
    <w:rsid w:val="00DF3D6C"/>
    <w:rPr>
      <w:sz w:val="20"/>
      <w:szCs w:val="20"/>
    </w:rPr>
  </w:style>
  <w:style w:type="paragraph" w:styleId="26">
    <w:name w:val="Quote"/>
    <w:basedOn w:val="a"/>
    <w:next w:val="a"/>
    <w:link w:val="220"/>
    <w:uiPriority w:val="29"/>
    <w:qFormat/>
    <w:rsid w:val="00DF3D6C"/>
    <w:rPr>
      <w:i/>
      <w:iCs/>
      <w:color w:val="000000"/>
      <w:sz w:val="20"/>
      <w:szCs w:val="20"/>
    </w:rPr>
  </w:style>
  <w:style w:type="character" w:customStyle="1" w:styleId="211">
    <w:name w:val="Цитата 2 Знак1"/>
    <w:basedOn w:val="a0"/>
    <w:uiPriority w:val="73"/>
    <w:qFormat/>
    <w:rsid w:val="00DF3D6C"/>
    <w:rPr>
      <w:i/>
      <w:iCs/>
      <w:color w:val="404040" w:themeColor="text1" w:themeTint="BF"/>
    </w:rPr>
  </w:style>
  <w:style w:type="paragraph" w:styleId="affb">
    <w:name w:val="Intense Quote"/>
    <w:basedOn w:val="a"/>
    <w:next w:val="a"/>
    <w:link w:val="27"/>
    <w:uiPriority w:val="30"/>
    <w:qFormat/>
    <w:rsid w:val="00DF3D6C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1f2">
    <w:name w:val="Выделенная цитата Знак1"/>
    <w:basedOn w:val="a0"/>
    <w:uiPriority w:val="60"/>
    <w:qFormat/>
    <w:rsid w:val="00DF3D6C"/>
    <w:rPr>
      <w:i/>
      <w:iCs/>
      <w:color w:val="4F81BD" w:themeColor="accent1"/>
    </w:rPr>
  </w:style>
  <w:style w:type="character" w:styleId="affc">
    <w:name w:val="Subtle Emphasis"/>
    <w:uiPriority w:val="19"/>
    <w:qFormat/>
    <w:rsid w:val="00DF3D6C"/>
    <w:rPr>
      <w:i/>
      <w:iCs/>
      <w:color w:val="808080"/>
    </w:rPr>
  </w:style>
  <w:style w:type="character" w:styleId="affd">
    <w:name w:val="Intense Emphasis"/>
    <w:uiPriority w:val="21"/>
    <w:qFormat/>
    <w:rsid w:val="00DF3D6C"/>
    <w:rPr>
      <w:b/>
      <w:bCs/>
      <w:i/>
      <w:iCs/>
      <w:color w:val="4F81BD"/>
    </w:rPr>
  </w:style>
  <w:style w:type="character" w:styleId="affe">
    <w:name w:val="Subtle Reference"/>
    <w:uiPriority w:val="31"/>
    <w:qFormat/>
    <w:rsid w:val="00DF3D6C"/>
    <w:rPr>
      <w:smallCaps/>
      <w:color w:val="C0504D"/>
      <w:u w:val="single"/>
    </w:rPr>
  </w:style>
  <w:style w:type="character" w:styleId="afff">
    <w:name w:val="Intense Reference"/>
    <w:uiPriority w:val="32"/>
    <w:qFormat/>
    <w:rsid w:val="00DF3D6C"/>
    <w:rPr>
      <w:b/>
      <w:bCs/>
      <w:smallCaps/>
      <w:color w:val="C0504D"/>
      <w:spacing w:val="5"/>
      <w:u w:val="single"/>
    </w:rPr>
  </w:style>
  <w:style w:type="character" w:styleId="afff0">
    <w:name w:val="Book Title"/>
    <w:uiPriority w:val="33"/>
    <w:qFormat/>
    <w:rsid w:val="00DF3D6C"/>
    <w:rPr>
      <w:b/>
      <w:bCs/>
      <w:smallCaps/>
      <w:spacing w:val="5"/>
    </w:rPr>
  </w:style>
  <w:style w:type="paragraph" w:styleId="afff1">
    <w:name w:val="TOC Heading"/>
    <w:basedOn w:val="10"/>
    <w:next w:val="a"/>
    <w:uiPriority w:val="39"/>
    <w:qFormat/>
    <w:rsid w:val="00DF3D6C"/>
    <w:pPr>
      <w:spacing w:line="240" w:lineRule="auto"/>
      <w:jc w:val="both"/>
      <w:outlineLvl w:val="9"/>
    </w:pPr>
  </w:style>
  <w:style w:type="character" w:styleId="afff2">
    <w:name w:val="Placeholder Text"/>
    <w:uiPriority w:val="99"/>
    <w:semiHidden/>
    <w:qFormat/>
    <w:rsid w:val="00DF3D6C"/>
    <w:rPr>
      <w:color w:val="808080"/>
    </w:rPr>
  </w:style>
  <w:style w:type="paragraph" w:customStyle="1" w:styleId="28">
    <w:name w:val="Знак2"/>
    <w:basedOn w:val="a"/>
    <w:qFormat/>
    <w:rsid w:val="00DF3D6C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customStyle="1" w:styleId="ConsPlusNonformat">
    <w:name w:val="ConsPlusNonformat"/>
    <w:qFormat/>
    <w:rsid w:val="00DF3D6C"/>
    <w:pPr>
      <w:widowControl w:val="0"/>
      <w:autoSpaceDE w:val="0"/>
      <w:autoSpaceDN w:val="0"/>
      <w:adjustRightInd w:val="0"/>
    </w:pPr>
    <w:rPr>
      <w:rFonts w:ascii="Courier New" w:hAnsi="Courier New" w:cs="Courier New"/>
    </w:rPr>
  </w:style>
  <w:style w:type="character" w:styleId="afff3">
    <w:name w:val="page number"/>
    <w:basedOn w:val="a0"/>
    <w:qFormat/>
    <w:rsid w:val="00DF3D6C"/>
  </w:style>
  <w:style w:type="paragraph" w:styleId="afff4">
    <w:name w:val="Body Text"/>
    <w:basedOn w:val="a"/>
    <w:link w:val="afff5"/>
    <w:uiPriority w:val="99"/>
    <w:unhideWhenUsed/>
    <w:rsid w:val="00DF3D6C"/>
    <w:pPr>
      <w:spacing w:after="120"/>
    </w:pPr>
    <w:rPr>
      <w:rFonts w:ascii="Calibri" w:eastAsia="Calibri" w:hAnsi="Calibri"/>
      <w:sz w:val="22"/>
      <w:szCs w:val="22"/>
      <w:lang w:eastAsia="en-US"/>
    </w:rPr>
  </w:style>
  <w:style w:type="character" w:customStyle="1" w:styleId="afff5">
    <w:name w:val="Основной текст Знак"/>
    <w:basedOn w:val="a0"/>
    <w:link w:val="afff4"/>
    <w:uiPriority w:val="99"/>
    <w:qFormat/>
    <w:rsid w:val="00DF3D6C"/>
    <w:rPr>
      <w:rFonts w:ascii="Calibri" w:eastAsia="Calibri" w:hAnsi="Calibri"/>
      <w:sz w:val="22"/>
      <w:szCs w:val="22"/>
      <w:lang w:eastAsia="en-US"/>
    </w:rPr>
  </w:style>
  <w:style w:type="character" w:customStyle="1" w:styleId="ListParagraphChar">
    <w:name w:val="List Paragraph Char"/>
    <w:qFormat/>
    <w:locked/>
    <w:rsid w:val="00DF3D6C"/>
    <w:rPr>
      <w:rFonts w:ascii="Calibri" w:hAnsi="Calibri"/>
    </w:rPr>
  </w:style>
  <w:style w:type="paragraph" w:customStyle="1" w:styleId="afff6">
    <w:name w:val="_Текст"/>
    <w:basedOn w:val="a"/>
    <w:qFormat/>
    <w:rsid w:val="00DF3D6C"/>
    <w:pPr>
      <w:ind w:right="454" w:firstLine="720"/>
      <w:jc w:val="both"/>
    </w:pPr>
    <w:rPr>
      <w:sz w:val="28"/>
      <w:szCs w:val="20"/>
    </w:rPr>
  </w:style>
  <w:style w:type="paragraph" w:customStyle="1" w:styleId="29">
    <w:name w:val="Абзац списка2"/>
    <w:basedOn w:val="a"/>
    <w:qFormat/>
    <w:rsid w:val="00DF3D6C"/>
    <w:pPr>
      <w:ind w:left="720"/>
    </w:pPr>
    <w:rPr>
      <w:rFonts w:ascii="Calibri" w:hAnsi="Calibri"/>
      <w:sz w:val="22"/>
      <w:szCs w:val="22"/>
      <w:lang w:eastAsia="en-US"/>
    </w:rPr>
  </w:style>
  <w:style w:type="paragraph" w:customStyle="1" w:styleId="34">
    <w:name w:val="Знак3"/>
    <w:basedOn w:val="a"/>
    <w:qFormat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customStyle="1" w:styleId="2a">
    <w:name w:val="Сетка таблицы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">
    <w:name w:val="Сетка таблицы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">
    <w:name w:val="Сетка таблицы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">
    <w:name w:val="Сетка таблицы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">
    <w:name w:val="Сетка таблицы6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f3">
    <w:name w:val="Знак1"/>
    <w:basedOn w:val="a"/>
    <w:qFormat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styleId="-3">
    <w:name w:val="Light Shading Accent 3"/>
    <w:basedOn w:val="a1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">
    <w:name w:val="Сетка таблицы7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82">
    <w:name w:val="Основной текст8"/>
    <w:qFormat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30">
    <w:name w:val="Основной текст13"/>
    <w:qFormat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40">
    <w:name w:val="Основной текст14"/>
    <w:qFormat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paragraph" w:customStyle="1" w:styleId="260">
    <w:name w:val="Основной текст26"/>
    <w:basedOn w:val="a"/>
    <w:qFormat/>
    <w:rsid w:val="00DF3D6C"/>
    <w:pPr>
      <w:shd w:val="clear" w:color="auto" w:fill="FFFFFF"/>
      <w:spacing w:line="0" w:lineRule="atLeast"/>
      <w:ind w:hanging="360"/>
    </w:pPr>
    <w:rPr>
      <w:color w:val="000000"/>
      <w:sz w:val="18"/>
      <w:szCs w:val="18"/>
    </w:rPr>
  </w:style>
  <w:style w:type="character" w:customStyle="1" w:styleId="43">
    <w:name w:val="Основной текст (4)"/>
    <w:qFormat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44">
    <w:name w:val="Основной текст (4)_"/>
    <w:qFormat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65pt">
    <w:name w:val="Основной текст + 6;5 pt;Малые прописные"/>
    <w:qFormat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spacing w:val="0"/>
      <w:sz w:val="13"/>
      <w:szCs w:val="13"/>
      <w:shd w:val="clear" w:color="auto" w:fill="FFFFFF"/>
      <w:lang w:val="en-US"/>
    </w:rPr>
  </w:style>
  <w:style w:type="character" w:customStyle="1" w:styleId="180">
    <w:name w:val="Основной текст18"/>
    <w:qFormat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90">
    <w:name w:val="Основной текст19"/>
    <w:qFormat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50">
    <w:name w:val="Основной текст25"/>
    <w:qFormat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FranklinGothicHeavy95pt">
    <w:name w:val="Основной текст + Franklin Gothic Heavy;9;5 pt"/>
    <w:qFormat/>
    <w:rsid w:val="00DF3D6C"/>
    <w:rPr>
      <w:rFonts w:ascii="Franklin Gothic Heavy" w:eastAsia="Franklin Gothic Heavy" w:hAnsi="Franklin Gothic Heavy" w:cs="Franklin Gothic Heavy"/>
      <w:b w:val="0"/>
      <w:bCs w:val="0"/>
      <w:i w:val="0"/>
      <w:iCs w:val="0"/>
      <w:smallCaps w:val="0"/>
      <w:strike w:val="0"/>
      <w:spacing w:val="0"/>
      <w:sz w:val="19"/>
      <w:szCs w:val="19"/>
      <w:shd w:val="clear" w:color="auto" w:fill="FFFFFF"/>
    </w:rPr>
  </w:style>
  <w:style w:type="character" w:customStyle="1" w:styleId="221">
    <w:name w:val="Основной текст22"/>
    <w:qFormat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30">
    <w:name w:val="Основной текст23"/>
    <w:qFormat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40">
    <w:name w:val="Основной текст24"/>
    <w:qFormat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500">
    <w:name w:val="Основной текст + Масштаб 50%"/>
    <w:qFormat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w w:val="50"/>
      <w:sz w:val="18"/>
      <w:szCs w:val="18"/>
      <w:shd w:val="clear" w:color="auto" w:fill="FFFFFF"/>
    </w:rPr>
  </w:style>
  <w:style w:type="table" w:customStyle="1" w:styleId="83">
    <w:name w:val="Сетка таблицы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0">
    <w:name w:val="Сетка таблицы1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2">
    <w:name w:val="Сетка таблицы21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0">
    <w:name w:val="Сетка таблицы3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0">
    <w:name w:val="Сетка таблицы4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0">
    <w:name w:val="Сетка таблицы5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0">
    <w:name w:val="Сетка таблицы6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">
    <w:name w:val="Светлая заливка - Акцент 31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0">
    <w:name w:val="Сетка таблицы7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2">
    <w:name w:val="Сетка таблицы9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0">
    <w:name w:val="Сетка таблицы1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2">
    <w:name w:val="Сетка таблицы2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0">
    <w:name w:val="Сетка таблицы3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0">
    <w:name w:val="Сетка таблицы4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0">
    <w:name w:val="Сетка таблицы5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0">
    <w:name w:val="Сетка таблицы6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">
    <w:name w:val="Светлая заливка - Акцент 32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0">
    <w:name w:val="Сетка таблицы7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0">
    <w:name w:val="Сетка таблицы10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1">
    <w:name w:val="Сетка таблицы1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1">
    <w:name w:val="Сетка таблицы23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0">
    <w:name w:val="Сетка таблицы3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0">
    <w:name w:val="Сетка таблицы4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">
    <w:name w:val="Сетка таблицы5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">
    <w:name w:val="Сетка таблицы6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">
    <w:name w:val="Светлая заливка - Акцент 33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">
    <w:name w:val="Сетка таблицы7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ff7">
    <w:name w:val="Цветовое выделение"/>
    <w:uiPriority w:val="99"/>
    <w:qFormat/>
    <w:rsid w:val="00DF3D6C"/>
    <w:rPr>
      <w:b/>
      <w:color w:val="26282F"/>
    </w:rPr>
  </w:style>
  <w:style w:type="character" w:customStyle="1" w:styleId="afff8">
    <w:name w:val="Гипертекстовая ссылка"/>
    <w:uiPriority w:val="99"/>
    <w:qFormat/>
    <w:rsid w:val="00DF3D6C"/>
    <w:rPr>
      <w:rFonts w:cs="Times New Roman"/>
      <w:b w:val="0"/>
      <w:color w:val="106BBE"/>
    </w:rPr>
  </w:style>
  <w:style w:type="paragraph" w:customStyle="1" w:styleId="afff9">
    <w:name w:val="Нормальный (таблица)"/>
    <w:basedOn w:val="a"/>
    <w:next w:val="a"/>
    <w:uiPriority w:val="99"/>
    <w:qFormat/>
    <w:rsid w:val="00DF3D6C"/>
    <w:pPr>
      <w:widowControl w:val="0"/>
      <w:autoSpaceDE w:val="0"/>
      <w:autoSpaceDN w:val="0"/>
      <w:adjustRightInd w:val="0"/>
      <w:jc w:val="both"/>
    </w:pPr>
    <w:rPr>
      <w:rFonts w:ascii="Arial" w:hAnsi="Arial" w:cs="Arial"/>
    </w:rPr>
  </w:style>
  <w:style w:type="paragraph" w:customStyle="1" w:styleId="afffa">
    <w:name w:val="Прижатый влево"/>
    <w:basedOn w:val="a"/>
    <w:next w:val="a"/>
    <w:uiPriority w:val="99"/>
    <w:qFormat/>
    <w:rsid w:val="00DF3D6C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paragraph" w:customStyle="1" w:styleId="afffb">
    <w:name w:val="текст в таблице"/>
    <w:basedOn w:val="a"/>
    <w:link w:val="afffc"/>
    <w:qFormat/>
    <w:rsid w:val="00DF3D6C"/>
    <w:pPr>
      <w:jc w:val="both"/>
    </w:pPr>
    <w:rPr>
      <w:rFonts w:eastAsia="Cambria"/>
      <w:sz w:val="22"/>
      <w:szCs w:val="22"/>
      <w:lang w:eastAsia="en-US"/>
    </w:rPr>
  </w:style>
  <w:style w:type="character" w:customStyle="1" w:styleId="afffc">
    <w:name w:val="текст в таблице Знак"/>
    <w:link w:val="afffb"/>
    <w:qFormat/>
    <w:rsid w:val="00DF3D6C"/>
    <w:rPr>
      <w:rFonts w:eastAsia="Cambria"/>
      <w:sz w:val="22"/>
      <w:szCs w:val="22"/>
      <w:lang w:eastAsia="en-US"/>
    </w:rPr>
  </w:style>
  <w:style w:type="paragraph" w:customStyle="1" w:styleId="ConsPlusTitle">
    <w:name w:val="ConsPlusTitle"/>
    <w:uiPriority w:val="99"/>
    <w:qFormat/>
    <w:rsid w:val="00DF3D6C"/>
    <w:pPr>
      <w:autoSpaceDE w:val="0"/>
      <w:autoSpaceDN w:val="0"/>
      <w:adjustRightInd w:val="0"/>
    </w:pPr>
    <w:rPr>
      <w:b/>
      <w:bCs/>
      <w:sz w:val="28"/>
      <w:szCs w:val="28"/>
    </w:rPr>
  </w:style>
  <w:style w:type="table" w:customStyle="1" w:styleId="141">
    <w:name w:val="Сетка таблицы1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d">
    <w:name w:val="Обычный НИОКР Знак"/>
    <w:basedOn w:val="a"/>
    <w:uiPriority w:val="99"/>
    <w:qFormat/>
    <w:rsid w:val="00DF3D6C"/>
    <w:pPr>
      <w:spacing w:after="160" w:line="240" w:lineRule="exact"/>
    </w:pPr>
    <w:rPr>
      <w:rFonts w:ascii="Verdana" w:hAnsi="Verdana"/>
      <w:lang w:val="en-US" w:eastAsia="en-US"/>
    </w:rPr>
  </w:style>
  <w:style w:type="character" w:customStyle="1" w:styleId="111">
    <w:name w:val="Заголовок 1 Знак1"/>
    <w:aliases w:val="Document Header1 Знак1,H1 Знак1,Заголовок 1 Знак2 Знак Знак1,Заголовок 1 Знак1 Знак Знак Знак1,Заголовок 1 Знак Знак Знак Знак Знак1,Заголовок 1 Знак Знак1 Знак Знак Знак1,Заголовок 1 Знак Знак2 Знак Знак1,Заголовок 1 Знак1 Знак1 Знак1"/>
    <w:basedOn w:val="a0"/>
    <w:uiPriority w:val="99"/>
    <w:qFormat/>
    <w:rsid w:val="00DF3D6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213">
    <w:name w:val="Заголовок 2 Знак1"/>
    <w:aliases w:val="H2 Знак1,h2 Знак1,2 Знак1,Header 2 Знак1"/>
    <w:basedOn w:val="a0"/>
    <w:uiPriority w:val="9"/>
    <w:semiHidden/>
    <w:qFormat/>
    <w:rsid w:val="00DF3D6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411">
    <w:name w:val="Заголовок 4 Знак1"/>
    <w:aliases w:val="H4 Знак1"/>
    <w:basedOn w:val="a0"/>
    <w:uiPriority w:val="99"/>
    <w:semiHidden/>
    <w:qFormat/>
    <w:rsid w:val="00DF3D6C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2b">
    <w:name w:val="Body Text 2"/>
    <w:basedOn w:val="a"/>
    <w:link w:val="2c"/>
    <w:qFormat/>
    <w:rsid w:val="00DF3D6C"/>
    <w:pPr>
      <w:jc w:val="center"/>
    </w:pPr>
  </w:style>
  <w:style w:type="character" w:customStyle="1" w:styleId="2c">
    <w:name w:val="Основной текст 2 Знак"/>
    <w:basedOn w:val="a0"/>
    <w:link w:val="2b"/>
    <w:qFormat/>
    <w:rsid w:val="00DF3D6C"/>
    <w:rPr>
      <w:sz w:val="24"/>
      <w:szCs w:val="24"/>
    </w:rPr>
  </w:style>
  <w:style w:type="paragraph" w:styleId="afffe">
    <w:name w:val="List"/>
    <w:basedOn w:val="a"/>
    <w:rsid w:val="00DF3D6C"/>
    <w:pPr>
      <w:ind w:left="283" w:hanging="283"/>
    </w:pPr>
  </w:style>
  <w:style w:type="paragraph" w:styleId="2d">
    <w:name w:val="List 2"/>
    <w:basedOn w:val="a"/>
    <w:rsid w:val="00DF3D6C"/>
    <w:pPr>
      <w:ind w:left="566" w:hanging="283"/>
    </w:pPr>
  </w:style>
  <w:style w:type="paragraph" w:styleId="affff">
    <w:name w:val="Body Text First Indent"/>
    <w:basedOn w:val="afff4"/>
    <w:link w:val="affff0"/>
    <w:rsid w:val="00DF3D6C"/>
    <w:pPr>
      <w:ind w:firstLine="210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ffff0">
    <w:name w:val="Красная строка Знак"/>
    <w:basedOn w:val="afff5"/>
    <w:link w:val="affff"/>
    <w:rsid w:val="00DF3D6C"/>
    <w:rPr>
      <w:rFonts w:ascii="Calibri" w:eastAsia="Calibri" w:hAnsi="Calibri"/>
      <w:sz w:val="24"/>
      <w:szCs w:val="24"/>
      <w:lang w:eastAsia="en-US"/>
    </w:rPr>
  </w:style>
  <w:style w:type="paragraph" w:styleId="affff1">
    <w:name w:val="Plain Text"/>
    <w:basedOn w:val="a"/>
    <w:link w:val="affff2"/>
    <w:uiPriority w:val="99"/>
    <w:unhideWhenUsed/>
    <w:qFormat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affff2">
    <w:name w:val="Текст Знак"/>
    <w:basedOn w:val="a0"/>
    <w:link w:val="affff1"/>
    <w:uiPriority w:val="99"/>
    <w:qFormat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FontStyle15">
    <w:name w:val="Font Style15"/>
    <w:qFormat/>
    <w:rsid w:val="00DF3D6C"/>
    <w:rPr>
      <w:rFonts w:ascii="Times New Roman" w:hAnsi="Times New Roman" w:cs="Times New Roman" w:hint="default"/>
      <w:sz w:val="22"/>
      <w:szCs w:val="22"/>
    </w:rPr>
  </w:style>
  <w:style w:type="table" w:customStyle="1" w:styleId="150">
    <w:name w:val="Сетка таблицы1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">
    <w:name w:val="Стиль11"/>
    <w:rsid w:val="00DF3D6C"/>
    <w:pPr>
      <w:numPr>
        <w:numId w:val="4"/>
      </w:numPr>
    </w:pPr>
  </w:style>
  <w:style w:type="numbering" w:customStyle="1" w:styleId="21">
    <w:name w:val="Стиль21"/>
    <w:rsid w:val="00DF3D6C"/>
    <w:pPr>
      <w:numPr>
        <w:numId w:val="5"/>
      </w:numPr>
    </w:pPr>
  </w:style>
  <w:style w:type="numbering" w:customStyle="1" w:styleId="31">
    <w:name w:val="Стиль31"/>
    <w:rsid w:val="00DF3D6C"/>
    <w:pPr>
      <w:numPr>
        <w:numId w:val="6"/>
      </w:numPr>
    </w:pPr>
  </w:style>
  <w:style w:type="paragraph" w:customStyle="1" w:styleId="font9">
    <w:name w:val="font9"/>
    <w:basedOn w:val="a"/>
    <w:qFormat/>
    <w:rsid w:val="00DF3D6C"/>
    <w:pPr>
      <w:spacing w:before="100" w:beforeAutospacing="1" w:after="100" w:afterAutospacing="1"/>
    </w:pPr>
    <w:rPr>
      <w:rFonts w:ascii="Tahoma" w:hAnsi="Tahoma" w:cs="Tahoma"/>
      <w:b/>
      <w:bCs/>
      <w:color w:val="000000"/>
      <w:sz w:val="20"/>
      <w:szCs w:val="20"/>
    </w:rPr>
  </w:style>
  <w:style w:type="paragraph" w:customStyle="1" w:styleId="font10">
    <w:name w:val="font10"/>
    <w:basedOn w:val="a"/>
    <w:qFormat/>
    <w:rsid w:val="00DF3D6C"/>
    <w:pPr>
      <w:spacing w:before="100" w:beforeAutospacing="1" w:after="100" w:afterAutospacing="1"/>
    </w:pPr>
    <w:rPr>
      <w:rFonts w:ascii="Tahoma" w:hAnsi="Tahoma" w:cs="Tahoma"/>
      <w:color w:val="000000"/>
      <w:sz w:val="20"/>
      <w:szCs w:val="20"/>
    </w:rPr>
  </w:style>
  <w:style w:type="paragraph" w:customStyle="1" w:styleId="font11">
    <w:name w:val="font11"/>
    <w:basedOn w:val="a"/>
    <w:qFormat/>
    <w:rsid w:val="00DF3D6C"/>
    <w:pPr>
      <w:spacing w:before="100" w:beforeAutospacing="1" w:after="100" w:afterAutospacing="1"/>
    </w:pPr>
    <w:rPr>
      <w:sz w:val="20"/>
      <w:szCs w:val="20"/>
    </w:rPr>
  </w:style>
  <w:style w:type="paragraph" w:customStyle="1" w:styleId="font12">
    <w:name w:val="font12"/>
    <w:basedOn w:val="a"/>
    <w:qFormat/>
    <w:rsid w:val="00DF3D6C"/>
    <w:pPr>
      <w:spacing w:before="100" w:beforeAutospacing="1" w:after="100" w:afterAutospacing="1"/>
    </w:pPr>
    <w:rPr>
      <w:b/>
      <w:bCs/>
      <w:sz w:val="21"/>
      <w:szCs w:val="21"/>
    </w:rPr>
  </w:style>
  <w:style w:type="paragraph" w:customStyle="1" w:styleId="font13">
    <w:name w:val="font13"/>
    <w:basedOn w:val="a"/>
    <w:qFormat/>
    <w:rsid w:val="00DF3D6C"/>
    <w:pPr>
      <w:spacing w:before="100" w:beforeAutospacing="1" w:after="100" w:afterAutospacing="1"/>
    </w:pPr>
    <w:rPr>
      <w:b/>
      <w:bCs/>
      <w:sz w:val="20"/>
      <w:szCs w:val="20"/>
    </w:rPr>
  </w:style>
  <w:style w:type="paragraph" w:customStyle="1" w:styleId="font14">
    <w:name w:val="font14"/>
    <w:basedOn w:val="a"/>
    <w:qFormat/>
    <w:rsid w:val="00DF3D6C"/>
    <w:pPr>
      <w:spacing w:before="100" w:beforeAutospacing="1" w:after="100" w:afterAutospacing="1"/>
    </w:pPr>
  </w:style>
  <w:style w:type="paragraph" w:customStyle="1" w:styleId="font15">
    <w:name w:val="font15"/>
    <w:basedOn w:val="a"/>
    <w:qFormat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6">
    <w:name w:val="font16"/>
    <w:basedOn w:val="a"/>
    <w:qFormat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7">
    <w:name w:val="font17"/>
    <w:basedOn w:val="a"/>
    <w:qFormat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table" w:customStyle="1" w:styleId="160">
    <w:name w:val="Сетка таблицы16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f3">
    <w:name w:val="Базовый"/>
    <w:rsid w:val="00DF3D6C"/>
    <w:pPr>
      <w:suppressAutoHyphens/>
      <w:spacing w:after="200" w:line="276" w:lineRule="auto"/>
      <w:textAlignment w:val="baseline"/>
    </w:pPr>
    <w:rPr>
      <w:color w:val="00000A"/>
      <w:lang w:eastAsia="zh-CN"/>
    </w:rPr>
  </w:style>
  <w:style w:type="paragraph" w:customStyle="1" w:styleId="xl179">
    <w:name w:val="xl179"/>
    <w:basedOn w:val="a"/>
    <w:qFormat/>
    <w:rsid w:val="00DF3D6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0">
    <w:name w:val="xl180"/>
    <w:basedOn w:val="a"/>
    <w:qFormat/>
    <w:rsid w:val="00DF3D6C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1">
    <w:name w:val="xl181"/>
    <w:basedOn w:val="a"/>
    <w:qFormat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FABF8F"/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182">
    <w:name w:val="xl182"/>
    <w:basedOn w:val="a"/>
    <w:qFormat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3">
    <w:name w:val="xl183"/>
    <w:basedOn w:val="a"/>
    <w:qFormat/>
    <w:rsid w:val="00DF3D6C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4">
    <w:name w:val="xl184"/>
    <w:basedOn w:val="a"/>
    <w:qFormat/>
    <w:rsid w:val="00DF3D6C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5">
    <w:name w:val="xl185"/>
    <w:basedOn w:val="a"/>
    <w:qFormat/>
    <w:rsid w:val="00DF3D6C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6">
    <w:name w:val="xl186"/>
    <w:basedOn w:val="a"/>
    <w:qFormat/>
    <w:rsid w:val="00DF3D6C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7">
    <w:name w:val="xl187"/>
    <w:basedOn w:val="a"/>
    <w:qFormat/>
    <w:rsid w:val="00DF3D6C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8">
    <w:name w:val="xl188"/>
    <w:basedOn w:val="a"/>
    <w:qFormat/>
    <w:rsid w:val="00DF3D6C"/>
    <w:pPr>
      <w:pBdr>
        <w:left w:val="single" w:sz="4" w:space="0" w:color="auto"/>
        <w:right w:val="single" w:sz="8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9">
    <w:name w:val="xl189"/>
    <w:basedOn w:val="a"/>
    <w:qFormat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0">
    <w:name w:val="xl190"/>
    <w:basedOn w:val="a"/>
    <w:qFormat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1">
    <w:name w:val="xl191"/>
    <w:basedOn w:val="a"/>
    <w:qFormat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2">
    <w:name w:val="xl192"/>
    <w:basedOn w:val="a"/>
    <w:qFormat/>
    <w:rsid w:val="00DF3D6C"/>
    <w:pPr>
      <w:pBdr>
        <w:top w:val="single" w:sz="8" w:space="0" w:color="auto"/>
        <w:left w:val="single" w:sz="4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3">
    <w:name w:val="xl193"/>
    <w:basedOn w:val="a"/>
    <w:qFormat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4">
    <w:name w:val="xl194"/>
    <w:basedOn w:val="a"/>
    <w:qFormat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5">
    <w:name w:val="xl195"/>
    <w:basedOn w:val="a"/>
    <w:qFormat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6">
    <w:name w:val="xl196"/>
    <w:basedOn w:val="a"/>
    <w:qFormat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7">
    <w:name w:val="xl197"/>
    <w:basedOn w:val="a"/>
    <w:qFormat/>
    <w:rsid w:val="00DF3D6C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ConsPlusDocList">
    <w:name w:val="ConsPlusDocList"/>
    <w:qFormat/>
    <w:rsid w:val="00DF3D6C"/>
    <w:pPr>
      <w:widowControl w:val="0"/>
      <w:autoSpaceDE w:val="0"/>
      <w:autoSpaceDN w:val="0"/>
    </w:pPr>
    <w:rPr>
      <w:rFonts w:ascii="Courier New" w:hAnsi="Courier New" w:cs="Courier New"/>
    </w:rPr>
  </w:style>
  <w:style w:type="paragraph" w:customStyle="1" w:styleId="ConsPlusTitlePage">
    <w:name w:val="ConsPlusTitlePage"/>
    <w:qFormat/>
    <w:rsid w:val="00DF3D6C"/>
    <w:pPr>
      <w:widowControl w:val="0"/>
      <w:autoSpaceDE w:val="0"/>
      <w:autoSpaceDN w:val="0"/>
    </w:pPr>
    <w:rPr>
      <w:rFonts w:ascii="Tahoma" w:hAnsi="Tahoma" w:cs="Tahoma"/>
    </w:rPr>
  </w:style>
  <w:style w:type="paragraph" w:customStyle="1" w:styleId="ConsPlusJurTerm">
    <w:name w:val="ConsPlusJurTerm"/>
    <w:qFormat/>
    <w:rsid w:val="00DF3D6C"/>
    <w:pPr>
      <w:widowControl w:val="0"/>
      <w:autoSpaceDE w:val="0"/>
      <w:autoSpaceDN w:val="0"/>
    </w:pPr>
    <w:rPr>
      <w:rFonts w:ascii="Tahoma" w:hAnsi="Tahoma" w:cs="Tahoma"/>
      <w:sz w:val="26"/>
    </w:rPr>
  </w:style>
  <w:style w:type="table" w:customStyle="1" w:styleId="170">
    <w:name w:val="Сетка таблицы17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81">
    <w:name w:val="Сетка таблицы1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91">
    <w:name w:val="Сетка таблицы19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ff4">
    <w:name w:val="Document Map"/>
    <w:basedOn w:val="a"/>
    <w:link w:val="affff5"/>
    <w:uiPriority w:val="99"/>
    <w:unhideWhenUsed/>
    <w:qFormat/>
    <w:rsid w:val="00DF3D6C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affff5">
    <w:name w:val="Схема документа Знак"/>
    <w:basedOn w:val="a0"/>
    <w:link w:val="affff4"/>
    <w:uiPriority w:val="99"/>
    <w:qFormat/>
    <w:rsid w:val="00DF3D6C"/>
    <w:rPr>
      <w:rFonts w:ascii="Tahoma" w:eastAsiaTheme="minorHAnsi" w:hAnsi="Tahoma" w:cs="Tahoma"/>
      <w:sz w:val="16"/>
      <w:szCs w:val="16"/>
      <w:lang w:eastAsia="en-US"/>
    </w:rPr>
  </w:style>
  <w:style w:type="table" w:customStyle="1" w:styleId="200">
    <w:name w:val="Сетка таблицы20"/>
    <w:basedOn w:val="a1"/>
    <w:next w:val="af7"/>
    <w:uiPriority w:val="59"/>
    <w:rsid w:val="007B62E1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western">
    <w:name w:val="western"/>
    <w:basedOn w:val="a"/>
    <w:qFormat/>
    <w:rsid w:val="00EA09D3"/>
    <w:pPr>
      <w:widowControl w:val="0"/>
      <w:spacing w:before="100" w:after="119"/>
    </w:pPr>
    <w:rPr>
      <w:color w:val="00000A"/>
      <w:sz w:val="20"/>
      <w:szCs w:val="20"/>
    </w:rPr>
  </w:style>
  <w:style w:type="paragraph" w:customStyle="1" w:styleId="affff6">
    <w:name w:val="Содержимое врезки"/>
    <w:basedOn w:val="a"/>
    <w:qFormat/>
    <w:rsid w:val="00730FDD"/>
    <w:pPr>
      <w:widowControl w:val="0"/>
    </w:pPr>
    <w:rPr>
      <w:color w:val="00000A"/>
      <w:sz w:val="20"/>
      <w:szCs w:val="20"/>
    </w:rPr>
  </w:style>
  <w:style w:type="paragraph" w:customStyle="1" w:styleId="1f4">
    <w:name w:val="Маркер1"/>
    <w:basedOn w:val="a"/>
    <w:next w:val="aff8"/>
    <w:uiPriority w:val="34"/>
    <w:qFormat/>
    <w:rsid w:val="001675ED"/>
    <w:pPr>
      <w:spacing w:after="80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1f5">
    <w:name w:val="Верхний колонтитул1"/>
    <w:basedOn w:val="a"/>
    <w:next w:val="af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paragraph" w:customStyle="1" w:styleId="1f6">
    <w:name w:val="Нижний колонтитул1"/>
    <w:basedOn w:val="a"/>
    <w:next w:val="af1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paragraph" w:customStyle="1" w:styleId="1f7">
    <w:name w:val="Схема документа1"/>
    <w:basedOn w:val="a"/>
    <w:next w:val="affff4"/>
    <w:uiPriority w:val="99"/>
    <w:semiHidden/>
    <w:unhideWhenUsed/>
    <w:rsid w:val="001675ED"/>
    <w:rPr>
      <w:rFonts w:ascii="Tahoma" w:eastAsia="Calibri" w:hAnsi="Tahoma" w:cs="Tahoma"/>
      <w:sz w:val="16"/>
      <w:szCs w:val="16"/>
      <w:lang w:eastAsia="en-US"/>
    </w:rPr>
  </w:style>
  <w:style w:type="character" w:customStyle="1" w:styleId="64">
    <w:name w:val="Основной текст + 6"/>
    <w:aliases w:val="5 pt,Малые прописные"/>
    <w:rsid w:val="001675ED"/>
    <w:rPr>
      <w:rFonts w:ascii="Franklin Gothic Heavy" w:eastAsia="Franklin Gothic Heavy" w:hAnsi="Franklin Gothic Heavy" w:cs="Franklin Gothic Heavy" w:hint="default"/>
      <w:b w:val="0"/>
      <w:bCs w:val="0"/>
      <w:i w:val="0"/>
      <w:iCs w:val="0"/>
      <w:smallCaps w:val="0"/>
      <w:strike w:val="0"/>
      <w:dstrike w:val="0"/>
      <w:spacing w:val="0"/>
      <w:sz w:val="19"/>
      <w:szCs w:val="19"/>
      <w:u w:val="none"/>
      <w:effect w:val="none"/>
      <w:shd w:val="clear" w:color="auto" w:fill="FFFFFF"/>
    </w:rPr>
  </w:style>
  <w:style w:type="table" w:customStyle="1" w:styleId="-34">
    <w:name w:val="Светлая заливка - Акцент 34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">
    <w:name w:val="Светлая заливка - Акцент 31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">
    <w:name w:val="Светлая заливка - Акцент 32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">
    <w:name w:val="Светлая заливка - Акцент 33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character" w:customStyle="1" w:styleId="1f8">
    <w:name w:val="Верхний колонтитул Знак1"/>
    <w:basedOn w:val="a0"/>
    <w:uiPriority w:val="99"/>
    <w:semiHidden/>
    <w:rsid w:val="001675ED"/>
  </w:style>
  <w:style w:type="character" w:customStyle="1" w:styleId="1f9">
    <w:name w:val="Нижний колонтитул Знак1"/>
    <w:basedOn w:val="a0"/>
    <w:uiPriority w:val="99"/>
    <w:semiHidden/>
    <w:rsid w:val="001675ED"/>
  </w:style>
  <w:style w:type="character" w:customStyle="1" w:styleId="1fa">
    <w:name w:val="Схема документа Знак1"/>
    <w:uiPriority w:val="99"/>
    <w:semiHidden/>
    <w:rsid w:val="001675ED"/>
    <w:rPr>
      <w:rFonts w:ascii="Tahoma" w:hAnsi="Tahoma" w:cs="Tahoma"/>
      <w:sz w:val="16"/>
      <w:szCs w:val="16"/>
    </w:rPr>
  </w:style>
  <w:style w:type="character" w:customStyle="1" w:styleId="171">
    <w:name w:val="Основной текст (17)"/>
    <w:rsid w:val="001675ED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3"/>
      <w:szCs w:val="13"/>
    </w:rPr>
  </w:style>
  <w:style w:type="character" w:customStyle="1" w:styleId="2e">
    <w:name w:val="Верх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">
    <w:name w:val="Ниж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0">
    <w:name w:val="Схема документа Знак2"/>
    <w:basedOn w:val="a0"/>
    <w:uiPriority w:val="99"/>
    <w:semiHidden/>
    <w:rsid w:val="001675ED"/>
    <w:rPr>
      <w:rFonts w:ascii="Tahoma" w:hAnsi="Tahoma" w:cs="Tahoma"/>
      <w:sz w:val="16"/>
      <w:szCs w:val="16"/>
      <w:lang w:eastAsia="en-US"/>
    </w:rPr>
  </w:style>
  <w:style w:type="table" w:customStyle="1" w:styleId="1100">
    <w:name w:val="Сетка таблицы110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0">
    <w:name w:val="Сетка таблицы3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0">
    <w:name w:val="Сетка таблицы4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">
    <w:name w:val="Сетка таблицы5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0">
    <w:name w:val="Сетка таблицы6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">
    <w:name w:val="Светлая заливка - Акцент 35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">
    <w:name w:val="Сетка таблицы7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0">
    <w:name w:val="Сетка таблицы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">
    <w:name w:val="Сетка таблицы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0">
    <w:name w:val="Сетка таблицы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">
    <w:name w:val="Сетка таблицы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">
    <w:name w:val="Сетка таблицы6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">
    <w:name w:val="Светлая заливка - Акцент 31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">
    <w:name w:val="Сетка таблицы7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1">
    <w:name w:val="Сетка таблицы1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">
    <w:name w:val="Сетка таблицы3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">
    <w:name w:val="Сетка таблицы4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">
    <w:name w:val="Сетка таблицы5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">
    <w:name w:val="Сетка таблицы6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">
    <w:name w:val="Светлая заливка - Акцент 32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">
    <w:name w:val="Сетка таблицы7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10">
    <w:name w:val="Сетка таблицы1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">
    <w:name w:val="Сетка таблицы3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">
    <w:name w:val="Сетка таблицы4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">
    <w:name w:val="Сетка таблицы5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">
    <w:name w:val="Сетка таблицы6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">
    <w:name w:val="Светлая заливка - Акцент 33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">
    <w:name w:val="Сетка таблицы7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10">
    <w:name w:val="Сетка таблицы1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1">
    <w:name w:val="Сетка таблицы15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910">
    <w:name w:val="Сетка таблицы19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41">
    <w:name w:val="Светлая заливка - Акцент 34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">
    <w:name w:val="Светлая заливка - Акцент 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">
    <w:name w:val="Светлая заливка - Акцент 32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">
    <w:name w:val="Светлая заливка - Акцент 33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paragraph" w:customStyle="1" w:styleId="xl198">
    <w:name w:val="xl198"/>
    <w:basedOn w:val="a"/>
    <w:rsid w:val="001675ED"/>
    <w:pPr>
      <w:pBdr>
        <w:top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99">
    <w:name w:val="xl199"/>
    <w:basedOn w:val="a"/>
    <w:rsid w:val="001675ED"/>
    <w:pPr>
      <w:pBdr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200">
    <w:name w:val="xl200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50"/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1">
    <w:name w:val="xl201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2">
    <w:name w:val="xl202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3">
    <w:name w:val="xl203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4">
    <w:name w:val="xl204"/>
    <w:basedOn w:val="a"/>
    <w:rsid w:val="001675E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205">
    <w:name w:val="xl205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206">
    <w:name w:val="xl206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16"/>
      <w:szCs w:val="16"/>
    </w:rPr>
  </w:style>
  <w:style w:type="table" w:customStyle="1" w:styleId="112">
    <w:name w:val="Сетка таблицы1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41">
    <w:name w:val="Сетка таблицы24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0">
    <w:name w:val="Сетка таблицы3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">
    <w:name w:val="Сетка таблицы4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5">
    <w:name w:val="Сетка таблицы5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5">
    <w:name w:val="Сетка таблицы6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6">
    <w:name w:val="Светлая заливка - Акцент 36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5">
    <w:name w:val="Сетка таблицы7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10">
    <w:name w:val="Сетка таблицы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">
    <w:name w:val="Сетка таблицы113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0">
    <w:name w:val="Сетка таблицы21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">
    <w:name w:val="Сетка таблицы3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">
    <w:name w:val="Сетка таблицы4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2">
    <w:name w:val="Сетка таблицы5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2">
    <w:name w:val="Сетка таблицы6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3">
    <w:name w:val="Светлая заливка - Акцент 31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2">
    <w:name w:val="Сетка таблицы7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10">
    <w:name w:val="Сетка таблицы9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2">
    <w:name w:val="Сетка таблицы1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10">
    <w:name w:val="Сетка таблицы22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">
    <w:name w:val="Сетка таблицы3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">
    <w:name w:val="Сетка таблицы4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2">
    <w:name w:val="Сетка таблицы5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2">
    <w:name w:val="Сетка таблицы6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3">
    <w:name w:val="Светлая заливка - Акцент 32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2">
    <w:name w:val="Сетка таблицы7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1">
    <w:name w:val="Сетка таблицы10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2">
    <w:name w:val="Сетка таблицы1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10">
    <w:name w:val="Сетка таблицы23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2">
    <w:name w:val="Сетка таблицы3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2">
    <w:name w:val="Сетка таблицы4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2">
    <w:name w:val="Сетка таблицы5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2">
    <w:name w:val="Сетка таблицы6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3">
    <w:name w:val="Светлая заливка - Акцент 33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2">
    <w:name w:val="Сетка таблицы7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2">
    <w:name w:val="Сетка таблицы14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2">
    <w:name w:val="Сетка таблицы15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61">
    <w:name w:val="Сетка таблицы16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710">
    <w:name w:val="Сетка таблицы17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810">
    <w:name w:val="Сетка таблицы1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92">
    <w:name w:val="Сетка таблицы19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42">
    <w:name w:val="Светлая заливка - Акцент 342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2">
    <w:name w:val="Светлая заливка - Акцент 31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2">
    <w:name w:val="Светлая заливка - Акцент 32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2">
    <w:name w:val="Светлая заливка - Акцент 33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1101">
    <w:name w:val="Сетка таблицы1101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1">
    <w:name w:val="Сетка таблицы3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1">
    <w:name w:val="Сетка таблицы4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1">
    <w:name w:val="Сетка таблицы5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1">
    <w:name w:val="Сетка таблицы6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1">
    <w:name w:val="Светлая заливка - Акцент 35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1">
    <w:name w:val="Сетка таблицы7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1">
    <w:name w:val="Сетка таблицы1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">
    <w:name w:val="Сетка таблицы3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">
    <w:name w:val="Сетка таблицы4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">
    <w:name w:val="Сетка таблицы5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1">
    <w:name w:val="Сетка таблицы6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1">
    <w:name w:val="Светлая заливка - Акцент 31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1">
    <w:name w:val="Сетка таблицы7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11">
    <w:name w:val="Сетка таблицы1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1">
    <w:name w:val="Сетка таблицы3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">
    <w:name w:val="Сетка таблицы4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">
    <w:name w:val="Сетка таблицы5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1">
    <w:name w:val="Сетка таблицы6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1">
    <w:name w:val="Светлая заливка - Акцент 32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1">
    <w:name w:val="Сетка таблицы7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11">
    <w:name w:val="Сетка таблицы1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1">
    <w:name w:val="Сетка таблицы3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">
    <w:name w:val="Сетка таблицы4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">
    <w:name w:val="Сетка таблицы5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1">
    <w:name w:val="Сетка таблицы6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1">
    <w:name w:val="Светлая заливка - Акцент 33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1">
    <w:name w:val="Сетка таблицы7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11">
    <w:name w:val="Сетка таблицы1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11">
    <w:name w:val="Сетка таблицы1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911">
    <w:name w:val="Сетка таблицы19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411">
    <w:name w:val="Светлая заливка - Акцент 341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1">
    <w:name w:val="Светлая заливка - Акцент 31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1">
    <w:name w:val="Светлая заливка - Акцент 32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1">
    <w:name w:val="Светлая заливка - Акцент 3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paragraph" w:customStyle="1" w:styleId="Default">
    <w:name w:val="Default"/>
    <w:rsid w:val="00A37DF9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paragraph" w:styleId="HTML">
    <w:name w:val="HTML Preformatted"/>
    <w:basedOn w:val="a"/>
    <w:link w:val="HTML0"/>
    <w:uiPriority w:val="99"/>
    <w:unhideWhenUsed/>
    <w:rsid w:val="00420B6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szCs w:val="20"/>
    </w:rPr>
  </w:style>
  <w:style w:type="character" w:customStyle="1" w:styleId="HTML0">
    <w:name w:val="Стандартный HTML Знак"/>
    <w:basedOn w:val="a0"/>
    <w:link w:val="HTML"/>
    <w:uiPriority w:val="99"/>
    <w:rsid w:val="00420B67"/>
    <w:rPr>
      <w:rFonts w:ascii="Courier New" w:hAnsi="Courier New"/>
    </w:rPr>
  </w:style>
  <w:style w:type="paragraph" w:styleId="2f1">
    <w:name w:val="Body Text Indent 2"/>
    <w:basedOn w:val="a"/>
    <w:link w:val="2f2"/>
    <w:rsid w:val="00420B67"/>
    <w:pPr>
      <w:widowControl w:val="0"/>
      <w:autoSpaceDE w:val="0"/>
      <w:autoSpaceDN w:val="0"/>
      <w:ind w:firstLine="567"/>
      <w:jc w:val="both"/>
    </w:pPr>
    <w:rPr>
      <w:sz w:val="20"/>
      <w:szCs w:val="20"/>
    </w:rPr>
  </w:style>
  <w:style w:type="character" w:customStyle="1" w:styleId="2f2">
    <w:name w:val="Основной текст с отступом 2 Знак"/>
    <w:basedOn w:val="a0"/>
    <w:link w:val="2f1"/>
    <w:rsid w:val="00420B67"/>
  </w:style>
  <w:style w:type="character" w:customStyle="1" w:styleId="2f3">
    <w:name w:val="Основной текст (2)_"/>
    <w:link w:val="2f4"/>
    <w:rsid w:val="00420B67"/>
    <w:rPr>
      <w:shd w:val="clear" w:color="auto" w:fill="FFFFFF"/>
    </w:rPr>
  </w:style>
  <w:style w:type="paragraph" w:customStyle="1" w:styleId="2f4">
    <w:name w:val="Основной текст (2)"/>
    <w:basedOn w:val="a"/>
    <w:link w:val="2f3"/>
    <w:rsid w:val="00420B67"/>
    <w:pPr>
      <w:widowControl w:val="0"/>
      <w:shd w:val="clear" w:color="auto" w:fill="FFFFFF"/>
      <w:spacing w:after="540" w:line="274" w:lineRule="exact"/>
      <w:jc w:val="right"/>
    </w:pPr>
    <w:rPr>
      <w:sz w:val="20"/>
      <w:szCs w:val="20"/>
    </w:rPr>
  </w:style>
  <w:style w:type="paragraph" w:customStyle="1" w:styleId="66">
    <w:name w:val="Основной текст6"/>
    <w:basedOn w:val="a"/>
    <w:rsid w:val="00420B67"/>
    <w:pPr>
      <w:widowControl w:val="0"/>
      <w:shd w:val="clear" w:color="auto" w:fill="FFFFFF"/>
      <w:spacing w:before="120" w:after="600" w:line="0" w:lineRule="atLeast"/>
      <w:ind w:hanging="540"/>
    </w:pPr>
    <w:rPr>
      <w:sz w:val="27"/>
      <w:szCs w:val="27"/>
    </w:rPr>
  </w:style>
  <w:style w:type="character" w:customStyle="1" w:styleId="10pt">
    <w:name w:val="Основной текст + 10 pt"/>
    <w:rsid w:val="00420B67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0"/>
      <w:szCs w:val="20"/>
      <w:u w:val="none"/>
      <w:lang w:val="ru-RU"/>
    </w:rPr>
  </w:style>
  <w:style w:type="paragraph" w:styleId="36">
    <w:name w:val="Body Text Indent 3"/>
    <w:basedOn w:val="a"/>
    <w:link w:val="37"/>
    <w:rsid w:val="00420B67"/>
    <w:pPr>
      <w:spacing w:after="120"/>
      <w:ind w:left="283"/>
    </w:pPr>
    <w:rPr>
      <w:sz w:val="16"/>
      <w:szCs w:val="16"/>
    </w:rPr>
  </w:style>
  <w:style w:type="character" w:customStyle="1" w:styleId="37">
    <w:name w:val="Основной текст с отступом 3 Знак"/>
    <w:basedOn w:val="a0"/>
    <w:link w:val="36"/>
    <w:rsid w:val="00420B67"/>
    <w:rPr>
      <w:sz w:val="16"/>
      <w:szCs w:val="16"/>
    </w:rPr>
  </w:style>
  <w:style w:type="paragraph" w:customStyle="1" w:styleId="affff7">
    <w:name w:val="Содержимое таблицы"/>
    <w:basedOn w:val="a"/>
    <w:rsid w:val="00420B67"/>
    <w:pPr>
      <w:suppressLineNumbers/>
      <w:overflowPunct w:val="0"/>
      <w:autoSpaceDE w:val="0"/>
      <w:textAlignment w:val="baseline"/>
    </w:pPr>
    <w:rPr>
      <w:sz w:val="28"/>
      <w:szCs w:val="20"/>
      <w:lang w:eastAsia="ar-SA"/>
    </w:rPr>
  </w:style>
  <w:style w:type="paragraph" w:customStyle="1" w:styleId="Style12">
    <w:name w:val="Style12"/>
    <w:basedOn w:val="a"/>
    <w:rsid w:val="00420B67"/>
    <w:pPr>
      <w:spacing w:line="324" w:lineRule="exact"/>
      <w:ind w:firstLine="528"/>
      <w:jc w:val="both"/>
    </w:pPr>
  </w:style>
  <w:style w:type="character" w:customStyle="1" w:styleId="2f5">
    <w:name w:val="Заголовок №2_"/>
    <w:link w:val="2f6"/>
    <w:rsid w:val="00420B67"/>
    <w:rPr>
      <w:b/>
      <w:bCs/>
      <w:sz w:val="27"/>
      <w:szCs w:val="27"/>
      <w:shd w:val="clear" w:color="auto" w:fill="FFFFFF"/>
    </w:rPr>
  </w:style>
  <w:style w:type="paragraph" w:customStyle="1" w:styleId="2f6">
    <w:name w:val="Заголовок №2"/>
    <w:basedOn w:val="a"/>
    <w:link w:val="2f5"/>
    <w:rsid w:val="00420B67"/>
    <w:pPr>
      <w:widowControl w:val="0"/>
      <w:shd w:val="clear" w:color="auto" w:fill="FFFFFF"/>
      <w:spacing w:before="300" w:after="300" w:line="322" w:lineRule="exact"/>
      <w:ind w:hanging="3920"/>
      <w:outlineLvl w:val="1"/>
    </w:pPr>
    <w:rPr>
      <w:b/>
      <w:bCs/>
      <w:sz w:val="27"/>
      <w:szCs w:val="27"/>
    </w:rPr>
  </w:style>
  <w:style w:type="paragraph" w:customStyle="1" w:styleId="NoSpacing1">
    <w:name w:val="No Spacing1"/>
    <w:uiPriority w:val="99"/>
    <w:rsid w:val="00420B67"/>
    <w:rPr>
      <w:rFonts w:ascii="Calibri" w:hAnsi="Calibri"/>
      <w:sz w:val="22"/>
      <w:szCs w:val="22"/>
      <w:lang w:eastAsia="en-US"/>
    </w:rPr>
  </w:style>
  <w:style w:type="paragraph" w:customStyle="1" w:styleId="FORMATTEXT">
    <w:name w:val=".FORMATTEXT"/>
    <w:rsid w:val="00420B67"/>
    <w:pPr>
      <w:widowControl w:val="0"/>
      <w:autoSpaceDE w:val="0"/>
      <w:autoSpaceDN w:val="0"/>
      <w:adjustRightInd w:val="0"/>
    </w:pPr>
    <w:rPr>
      <w:sz w:val="24"/>
      <w:szCs w:val="24"/>
    </w:rPr>
  </w:style>
  <w:style w:type="table" w:customStyle="1" w:styleId="102">
    <w:name w:val="Сетка таблицы102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fb">
    <w:name w:val="Çàã1"/>
    <w:basedOn w:val="30"/>
    <w:link w:val="1fc"/>
    <w:rsid w:val="00420B67"/>
    <w:pPr>
      <w:keepLines w:val="0"/>
      <w:spacing w:before="240" w:after="120" w:line="360" w:lineRule="auto"/>
    </w:pPr>
    <w:rPr>
      <w:rFonts w:ascii="Calibri" w:eastAsia="Calibri" w:hAnsi="Calibri"/>
      <w:sz w:val="26"/>
      <w:szCs w:val="26"/>
      <w:lang w:eastAsia="en-US"/>
    </w:rPr>
  </w:style>
  <w:style w:type="character" w:customStyle="1" w:styleId="1fc">
    <w:name w:val="Çàã1 Çíàê"/>
    <w:link w:val="1fb"/>
    <w:locked/>
    <w:rsid w:val="00420B67"/>
    <w:rPr>
      <w:rFonts w:ascii="Calibri" w:eastAsia="Calibri" w:hAnsi="Calibri"/>
      <w:b/>
      <w:bCs/>
      <w:sz w:val="26"/>
      <w:szCs w:val="26"/>
      <w:lang w:eastAsia="en-US"/>
    </w:rPr>
  </w:style>
  <w:style w:type="paragraph" w:customStyle="1" w:styleId="yiv1978243566msolistparagraph">
    <w:name w:val="yiv1978243566msolistparagraph"/>
    <w:basedOn w:val="a"/>
    <w:rsid w:val="00420B67"/>
    <w:pPr>
      <w:spacing w:before="100" w:beforeAutospacing="1" w:after="100" w:afterAutospacing="1"/>
    </w:pPr>
    <w:rPr>
      <w:rFonts w:ascii="Calibri" w:eastAsia="Calibri" w:hAnsi="Calibri" w:cs="Calibri"/>
    </w:rPr>
  </w:style>
  <w:style w:type="character" w:customStyle="1" w:styleId="text">
    <w:name w:val="text"/>
    <w:basedOn w:val="a0"/>
    <w:rsid w:val="00420B67"/>
  </w:style>
  <w:style w:type="paragraph" w:customStyle="1" w:styleId="2f7">
    <w:name w:val="çàã2"/>
    <w:basedOn w:val="1fb"/>
    <w:link w:val="2f8"/>
    <w:rsid w:val="00420B67"/>
    <w:rPr>
      <w:sz w:val="22"/>
      <w:szCs w:val="22"/>
    </w:rPr>
  </w:style>
  <w:style w:type="character" w:customStyle="1" w:styleId="2f8">
    <w:name w:val="çàã2 Çíàê"/>
    <w:link w:val="2f7"/>
    <w:locked/>
    <w:rsid w:val="00420B67"/>
    <w:rPr>
      <w:rFonts w:ascii="Calibri" w:eastAsia="Calibri" w:hAnsi="Calibri"/>
      <w:b/>
      <w:bCs/>
      <w:sz w:val="22"/>
      <w:szCs w:val="22"/>
      <w:lang w:eastAsia="en-US"/>
    </w:rPr>
  </w:style>
  <w:style w:type="paragraph" w:customStyle="1" w:styleId="affff8">
    <w:name w:val="Òàáëè÷íûé"/>
    <w:basedOn w:val="a"/>
    <w:rsid w:val="00420B67"/>
    <w:pPr>
      <w:widowControl w:val="0"/>
      <w:jc w:val="center"/>
    </w:pPr>
    <w:rPr>
      <w:rFonts w:ascii="Calibri" w:eastAsia="Calibri" w:hAnsi="Calibri" w:cs="Calibri"/>
      <w:sz w:val="26"/>
      <w:szCs w:val="26"/>
    </w:rPr>
  </w:style>
  <w:style w:type="character" w:customStyle="1" w:styleId="HTMLMarkup">
    <w:name w:val="HTML Markup"/>
    <w:rsid w:val="00420B67"/>
    <w:rPr>
      <w:vanish/>
      <w:color w:val="FF0000"/>
    </w:rPr>
  </w:style>
  <w:style w:type="character" w:customStyle="1" w:styleId="1fd">
    <w:name w:val="Стиль1 Знак"/>
    <w:rsid w:val="00420B67"/>
    <w:rPr>
      <w:b/>
      <w:bCs/>
      <w:sz w:val="22"/>
      <w:szCs w:val="22"/>
      <w:lang w:eastAsia="en-US"/>
    </w:rPr>
  </w:style>
  <w:style w:type="paragraph" w:customStyle="1" w:styleId="ConsNormal">
    <w:name w:val="ConsNormal"/>
    <w:rsid w:val="00420B67"/>
    <w:pPr>
      <w:widowControl w:val="0"/>
      <w:autoSpaceDE w:val="0"/>
      <w:autoSpaceDN w:val="0"/>
      <w:adjustRightInd w:val="0"/>
      <w:ind w:firstLine="720"/>
    </w:pPr>
    <w:rPr>
      <w:rFonts w:ascii="Arial" w:hAnsi="Arial" w:cs="Arial"/>
    </w:rPr>
  </w:style>
  <w:style w:type="paragraph" w:customStyle="1" w:styleId="2f9">
    <w:name w:val="Без интервала2"/>
    <w:rsid w:val="00420B67"/>
    <w:rPr>
      <w:sz w:val="24"/>
      <w:szCs w:val="24"/>
    </w:rPr>
  </w:style>
  <w:style w:type="paragraph" w:customStyle="1" w:styleId="affff9">
    <w:name w:val="Основной"/>
    <w:basedOn w:val="a"/>
    <w:rsid w:val="00420B67"/>
    <w:pPr>
      <w:spacing w:after="20"/>
      <w:ind w:firstLine="709"/>
      <w:jc w:val="both"/>
    </w:pPr>
    <w:rPr>
      <w:sz w:val="28"/>
      <w:szCs w:val="20"/>
    </w:rPr>
  </w:style>
  <w:style w:type="character" w:customStyle="1" w:styleId="submenu-table">
    <w:name w:val="submenu-table"/>
    <w:rsid w:val="00420B67"/>
  </w:style>
  <w:style w:type="paragraph" w:customStyle="1" w:styleId="affffa">
    <w:name w:val="Постановление"/>
    <w:basedOn w:val="a"/>
    <w:rsid w:val="00420B67"/>
    <w:pPr>
      <w:spacing w:line="360" w:lineRule="atLeast"/>
      <w:jc w:val="center"/>
    </w:pPr>
    <w:rPr>
      <w:spacing w:val="6"/>
      <w:sz w:val="32"/>
      <w:szCs w:val="20"/>
    </w:rPr>
  </w:style>
  <w:style w:type="paragraph" w:customStyle="1" w:styleId="xl207">
    <w:name w:val="xl207"/>
    <w:basedOn w:val="a"/>
    <w:rsid w:val="00420B6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20"/>
      <w:szCs w:val="20"/>
    </w:rPr>
  </w:style>
  <w:style w:type="paragraph" w:customStyle="1" w:styleId="xl208">
    <w:name w:val="xl208"/>
    <w:basedOn w:val="a"/>
    <w:rsid w:val="00420B6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209">
    <w:name w:val="xl209"/>
    <w:basedOn w:val="a"/>
    <w:rsid w:val="00420B67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210">
    <w:name w:val="xl210"/>
    <w:basedOn w:val="a"/>
    <w:rsid w:val="00420B6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211">
    <w:name w:val="xl211"/>
    <w:basedOn w:val="a"/>
    <w:rsid w:val="00420B67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20"/>
      <w:szCs w:val="20"/>
    </w:rPr>
  </w:style>
  <w:style w:type="paragraph" w:customStyle="1" w:styleId="xl212">
    <w:name w:val="xl212"/>
    <w:basedOn w:val="a"/>
    <w:rsid w:val="00420B67"/>
    <w:pPr>
      <w:pBdr>
        <w:top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</w:style>
  <w:style w:type="paragraph" w:customStyle="1" w:styleId="xl213">
    <w:name w:val="xl213"/>
    <w:basedOn w:val="a"/>
    <w:rsid w:val="00420B67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</w:style>
  <w:style w:type="paragraph" w:customStyle="1" w:styleId="xl214">
    <w:name w:val="xl214"/>
    <w:basedOn w:val="a"/>
    <w:rsid w:val="00420B67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</w:style>
  <w:style w:type="paragraph" w:customStyle="1" w:styleId="xl215">
    <w:name w:val="xl215"/>
    <w:basedOn w:val="a"/>
    <w:rsid w:val="00420B6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20"/>
      <w:szCs w:val="20"/>
    </w:rPr>
  </w:style>
  <w:style w:type="paragraph" w:customStyle="1" w:styleId="xl216">
    <w:name w:val="xl216"/>
    <w:basedOn w:val="a"/>
    <w:rsid w:val="00420B6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  <w:color w:val="000000"/>
      <w:sz w:val="20"/>
      <w:szCs w:val="20"/>
    </w:rPr>
  </w:style>
  <w:style w:type="paragraph" w:customStyle="1" w:styleId="xl217">
    <w:name w:val="xl217"/>
    <w:basedOn w:val="a"/>
    <w:rsid w:val="00420B67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  <w:color w:val="000000"/>
      <w:sz w:val="20"/>
      <w:szCs w:val="20"/>
    </w:rPr>
  </w:style>
  <w:style w:type="paragraph" w:customStyle="1" w:styleId="xl218">
    <w:name w:val="xl218"/>
    <w:basedOn w:val="a"/>
    <w:rsid w:val="00420B6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  <w:color w:val="000000"/>
      <w:sz w:val="20"/>
      <w:szCs w:val="20"/>
    </w:rPr>
  </w:style>
  <w:style w:type="paragraph" w:customStyle="1" w:styleId="xl219">
    <w:name w:val="xl219"/>
    <w:basedOn w:val="a"/>
    <w:rsid w:val="00420B6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20"/>
      <w:szCs w:val="20"/>
    </w:rPr>
  </w:style>
  <w:style w:type="paragraph" w:customStyle="1" w:styleId="xl220">
    <w:name w:val="xl220"/>
    <w:basedOn w:val="a"/>
    <w:rsid w:val="00420B67"/>
    <w:pPr>
      <w:pBdr>
        <w:bottom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20"/>
      <w:szCs w:val="20"/>
    </w:rPr>
  </w:style>
  <w:style w:type="paragraph" w:customStyle="1" w:styleId="xl221">
    <w:name w:val="xl221"/>
    <w:basedOn w:val="a"/>
    <w:rsid w:val="00420B67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20"/>
      <w:szCs w:val="20"/>
    </w:rPr>
  </w:style>
  <w:style w:type="paragraph" w:customStyle="1" w:styleId="xl222">
    <w:name w:val="xl222"/>
    <w:basedOn w:val="a"/>
    <w:rsid w:val="00420B67"/>
    <w:pPr>
      <w:pBdr>
        <w:bottom w:val="single" w:sz="4" w:space="0" w:color="auto"/>
      </w:pBdr>
      <w:spacing w:before="100" w:beforeAutospacing="1" w:after="100" w:afterAutospacing="1"/>
      <w:jc w:val="center"/>
    </w:pPr>
    <w:rPr>
      <w:color w:val="000000"/>
      <w:sz w:val="20"/>
      <w:szCs w:val="20"/>
    </w:rPr>
  </w:style>
  <w:style w:type="paragraph" w:customStyle="1" w:styleId="xl223">
    <w:name w:val="xl223"/>
    <w:basedOn w:val="a"/>
    <w:rsid w:val="00420B6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  <w:color w:val="000000"/>
    </w:rPr>
  </w:style>
  <w:style w:type="paragraph" w:customStyle="1" w:styleId="xl224">
    <w:name w:val="xl224"/>
    <w:basedOn w:val="a"/>
    <w:rsid w:val="00420B67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</w:rPr>
  </w:style>
  <w:style w:type="character" w:customStyle="1" w:styleId="214">
    <w:name w:val="Основной текст 2 Знак1"/>
    <w:basedOn w:val="a0"/>
    <w:uiPriority w:val="99"/>
    <w:rsid w:val="00420B67"/>
  </w:style>
  <w:style w:type="paragraph" w:customStyle="1" w:styleId="mt">
    <w:name w:val="mt"/>
    <w:basedOn w:val="a"/>
    <w:rsid w:val="00420B67"/>
    <w:pPr>
      <w:spacing w:after="75" w:line="336" w:lineRule="auto"/>
      <w:ind w:firstLine="450"/>
    </w:pPr>
    <w:rPr>
      <w:rFonts w:ascii="Verdana" w:hAnsi="Verdana"/>
      <w:color w:val="666666"/>
      <w:sz w:val="18"/>
      <w:szCs w:val="18"/>
    </w:rPr>
  </w:style>
  <w:style w:type="character" w:customStyle="1" w:styleId="215">
    <w:name w:val="Основной текст с отступом 2 Знак1"/>
    <w:rsid w:val="00420B67"/>
    <w:rPr>
      <w:sz w:val="24"/>
      <w:szCs w:val="24"/>
    </w:rPr>
  </w:style>
  <w:style w:type="character" w:customStyle="1" w:styleId="1fe">
    <w:name w:val="Текст выноски Знак1"/>
    <w:uiPriority w:val="99"/>
    <w:semiHidden/>
    <w:rsid w:val="00420B67"/>
    <w:rPr>
      <w:rFonts w:ascii="Tahoma" w:eastAsia="Times New Roman" w:hAnsi="Tahoma" w:cs="Tahoma"/>
      <w:sz w:val="16"/>
      <w:szCs w:val="16"/>
      <w:lang w:eastAsia="ru-RU"/>
    </w:rPr>
  </w:style>
  <w:style w:type="paragraph" w:customStyle="1" w:styleId="216">
    <w:name w:val="Основной текст 21"/>
    <w:basedOn w:val="a"/>
    <w:rsid w:val="00420B67"/>
    <w:pPr>
      <w:overflowPunct w:val="0"/>
      <w:autoSpaceDE w:val="0"/>
      <w:autoSpaceDN w:val="0"/>
      <w:adjustRightInd w:val="0"/>
      <w:jc w:val="both"/>
      <w:textAlignment w:val="baseline"/>
    </w:pPr>
    <w:rPr>
      <w:szCs w:val="20"/>
    </w:rPr>
  </w:style>
  <w:style w:type="paragraph" w:customStyle="1" w:styleId="Style2">
    <w:name w:val="Style2"/>
    <w:basedOn w:val="a"/>
    <w:rsid w:val="00420B67"/>
    <w:pPr>
      <w:widowControl w:val="0"/>
      <w:autoSpaceDE w:val="0"/>
      <w:autoSpaceDN w:val="0"/>
      <w:adjustRightInd w:val="0"/>
      <w:spacing w:line="304" w:lineRule="exact"/>
      <w:ind w:firstLine="701"/>
      <w:jc w:val="both"/>
    </w:pPr>
  </w:style>
  <w:style w:type="character" w:customStyle="1" w:styleId="FontStyle13">
    <w:name w:val="Font Style13"/>
    <w:rsid w:val="00420B67"/>
    <w:rPr>
      <w:rFonts w:ascii="Times New Roman" w:hAnsi="Times New Roman" w:cs="Times New Roman"/>
      <w:sz w:val="24"/>
      <w:szCs w:val="24"/>
    </w:rPr>
  </w:style>
  <w:style w:type="paragraph" w:customStyle="1" w:styleId="affffb">
    <w:name w:val="Знак Знак Знак Знак"/>
    <w:basedOn w:val="a"/>
    <w:rsid w:val="00420B67"/>
    <w:pPr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2fa">
    <w:name w:val="???????2"/>
    <w:rsid w:val="00420B67"/>
    <w:pPr>
      <w:overflowPunct w:val="0"/>
      <w:autoSpaceDE w:val="0"/>
      <w:autoSpaceDN w:val="0"/>
      <w:adjustRightInd w:val="0"/>
      <w:textAlignment w:val="baseline"/>
    </w:pPr>
  </w:style>
  <w:style w:type="character" w:customStyle="1" w:styleId="1ff">
    <w:name w:val="Текст Знак1"/>
    <w:basedOn w:val="a0"/>
    <w:uiPriority w:val="99"/>
    <w:rsid w:val="00420B67"/>
    <w:rPr>
      <w:rFonts w:ascii="Consolas" w:eastAsia="Times New Roman" w:hAnsi="Consolas"/>
      <w:sz w:val="21"/>
      <w:szCs w:val="21"/>
    </w:rPr>
  </w:style>
  <w:style w:type="character" w:customStyle="1" w:styleId="CharStyle8">
    <w:name w:val="Char Style 8"/>
    <w:rsid w:val="00420B67"/>
    <w:rPr>
      <w:b/>
      <w:bCs/>
      <w:sz w:val="27"/>
      <w:szCs w:val="27"/>
      <w:lang w:eastAsia="ar-SA" w:bidi="ar-SA"/>
    </w:rPr>
  </w:style>
  <w:style w:type="paragraph" w:customStyle="1" w:styleId="38">
    <w:name w:val="Абзац списка3"/>
    <w:basedOn w:val="a"/>
    <w:rsid w:val="00420B67"/>
    <w:pPr>
      <w:ind w:left="720"/>
      <w:contextualSpacing/>
    </w:pPr>
    <w:rPr>
      <w:rFonts w:ascii="Calibri" w:hAnsi="Calibri"/>
      <w:lang w:eastAsia="en-US"/>
    </w:rPr>
  </w:style>
  <w:style w:type="character" w:customStyle="1" w:styleId="FootnoteTextChar">
    <w:name w:val="Footnote Text Char"/>
    <w:aliases w:val="Текст сноски-FN Char,ft Char,Footnote Text Char Знак Знак Char,Footnote Text Char Знак Char,single space Char,-++ Char,Текст сноски Знак1 Знак Char,Текст сноски Знак Знак Знак Char,Текст сноски Знак1 Char,Текст сноски Знак Знак Char"/>
    <w:semiHidden/>
    <w:locked/>
    <w:rsid w:val="00420B67"/>
    <w:rPr>
      <w:rFonts w:ascii="Calibri" w:hAnsi="Calibri" w:cs="Times New Roman"/>
      <w:sz w:val="20"/>
      <w:szCs w:val="20"/>
      <w:lang w:eastAsia="en-US"/>
    </w:rPr>
  </w:style>
  <w:style w:type="paragraph" w:customStyle="1" w:styleId="39">
    <w:name w:val="Без интервала3"/>
    <w:rsid w:val="00420B67"/>
    <w:rPr>
      <w:rFonts w:ascii="Calibri" w:hAnsi="Calibri"/>
      <w:sz w:val="22"/>
      <w:szCs w:val="22"/>
      <w:lang w:eastAsia="en-US"/>
    </w:rPr>
  </w:style>
  <w:style w:type="character" w:customStyle="1" w:styleId="BodyText2Char">
    <w:name w:val="Body Text 2 Char"/>
    <w:locked/>
    <w:rsid w:val="00420B67"/>
    <w:rPr>
      <w:b/>
      <w:sz w:val="24"/>
    </w:rPr>
  </w:style>
  <w:style w:type="character" w:customStyle="1" w:styleId="BodyText2Char1">
    <w:name w:val="Body Text 2 Char1"/>
    <w:semiHidden/>
    <w:locked/>
    <w:rsid w:val="00420B67"/>
    <w:rPr>
      <w:rFonts w:ascii="Calibri" w:hAnsi="Calibri" w:cs="Times New Roman"/>
      <w:lang w:eastAsia="en-US"/>
    </w:rPr>
  </w:style>
  <w:style w:type="character" w:customStyle="1" w:styleId="BodyTextIndent2Char1">
    <w:name w:val="Body Text Indent 2 Char1"/>
    <w:semiHidden/>
    <w:locked/>
    <w:rsid w:val="00420B67"/>
    <w:rPr>
      <w:rFonts w:ascii="Calibri" w:hAnsi="Calibri" w:cs="Times New Roman"/>
      <w:lang w:eastAsia="en-US"/>
    </w:rPr>
  </w:style>
  <w:style w:type="character" w:customStyle="1" w:styleId="PlainTextChar">
    <w:name w:val="Plain Text Char"/>
    <w:locked/>
    <w:rsid w:val="00420B67"/>
    <w:rPr>
      <w:rFonts w:ascii="Consolas" w:hAnsi="Consolas"/>
      <w:sz w:val="21"/>
      <w:lang w:eastAsia="en-US"/>
    </w:rPr>
  </w:style>
  <w:style w:type="character" w:customStyle="1" w:styleId="PlainTextChar1">
    <w:name w:val="Plain Text Char1"/>
    <w:semiHidden/>
    <w:locked/>
    <w:rsid w:val="00420B67"/>
    <w:rPr>
      <w:rFonts w:ascii="Courier New" w:hAnsi="Courier New" w:cs="Courier New"/>
      <w:sz w:val="20"/>
      <w:szCs w:val="20"/>
      <w:lang w:eastAsia="en-US"/>
    </w:rPr>
  </w:style>
  <w:style w:type="character" w:customStyle="1" w:styleId="BodyText2Char2">
    <w:name w:val="Body Text 2 Char2"/>
    <w:uiPriority w:val="99"/>
    <w:locked/>
    <w:rsid w:val="00420B67"/>
    <w:rPr>
      <w:b/>
      <w:bCs/>
      <w:sz w:val="24"/>
      <w:szCs w:val="24"/>
    </w:rPr>
  </w:style>
  <w:style w:type="character" w:customStyle="1" w:styleId="PlainTextChar2">
    <w:name w:val="Plain Text Char2"/>
    <w:uiPriority w:val="99"/>
    <w:locked/>
    <w:rsid w:val="00420B67"/>
    <w:rPr>
      <w:rFonts w:ascii="Consolas" w:eastAsia="Times New Roman" w:hAnsi="Consolas" w:cs="Consolas"/>
      <w:sz w:val="21"/>
      <w:szCs w:val="21"/>
      <w:lang w:eastAsia="en-US"/>
    </w:rPr>
  </w:style>
  <w:style w:type="paragraph" w:customStyle="1" w:styleId="46">
    <w:name w:val="Абзац списка4"/>
    <w:basedOn w:val="a"/>
    <w:rsid w:val="00420B67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table" w:customStyle="1" w:styleId="103">
    <w:name w:val="Сетка таблицы103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4">
    <w:name w:val="Сетка таблицы104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11">
    <w:name w:val="Сетка таблицы1011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20">
    <w:name w:val="Сетка таблицы82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21">
    <w:name w:val="Сетка таблицы1021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20">
    <w:name w:val="Сетка таблицы92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6">
    <w:name w:val="Сетка таблицы76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5">
    <w:name w:val="Сетка таблицы105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12">
    <w:name w:val="Сетка таблицы1012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30">
    <w:name w:val="Сетка таблицы83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3">
    <w:name w:val="Сетка таблицы93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7">
    <w:name w:val="Сетка таблицы77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6">
    <w:name w:val="Сетка таблицы106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13">
    <w:name w:val="Сетка таблицы1013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4">
    <w:name w:val="Сетка таблицы84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">
    <w:name w:val="Сетка таблицы114"/>
    <w:basedOn w:val="a1"/>
    <w:next w:val="af7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11">
    <w:name w:val="Сетка таблицы811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31">
    <w:name w:val="Сетка таблицы1031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35pt0pt">
    <w:name w:val="Основной текст + 13;5 pt;Интервал 0 pt"/>
    <w:rsid w:val="00420B67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3"/>
      <w:w w:val="100"/>
      <w:position w:val="0"/>
      <w:sz w:val="27"/>
      <w:szCs w:val="27"/>
      <w:u w:val="none"/>
      <w:lang w:val="ru-RU"/>
    </w:rPr>
  </w:style>
  <w:style w:type="paragraph" w:customStyle="1" w:styleId="1ff0">
    <w:name w:val="Обычный1"/>
    <w:qFormat/>
    <w:rsid w:val="00712E81"/>
    <w:pPr>
      <w:suppressAutoHyphens/>
      <w:spacing w:after="200" w:line="276" w:lineRule="auto"/>
      <w:textAlignment w:val="baseline"/>
    </w:pPr>
    <w:rPr>
      <w:color w:val="00000A"/>
      <w:lang w:eastAsia="zh-CN"/>
    </w:rPr>
  </w:style>
  <w:style w:type="table" w:customStyle="1" w:styleId="251">
    <w:name w:val="Сетка таблицы25"/>
    <w:basedOn w:val="a1"/>
    <w:next w:val="af7"/>
    <w:uiPriority w:val="59"/>
    <w:rsid w:val="00C61885"/>
    <w:pPr>
      <w:suppressAutoHyphens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ff1">
    <w:name w:val="Нет списка1"/>
    <w:next w:val="a2"/>
    <w:uiPriority w:val="99"/>
    <w:semiHidden/>
    <w:unhideWhenUsed/>
    <w:rsid w:val="00D72185"/>
  </w:style>
  <w:style w:type="character" w:customStyle="1" w:styleId="affffc">
    <w:name w:val="Название Знак"/>
    <w:uiPriority w:val="10"/>
    <w:qFormat/>
    <w:rsid w:val="00D72185"/>
    <w:rPr>
      <w:rFonts w:ascii="Cambria" w:eastAsia="Times New Roman" w:hAnsi="Cambria" w:cs="Times New Roman"/>
      <w:color w:val="17365D"/>
      <w:spacing w:val="5"/>
      <w:kern w:val="2"/>
      <w:sz w:val="52"/>
      <w:szCs w:val="52"/>
    </w:rPr>
  </w:style>
  <w:style w:type="character" w:customStyle="1" w:styleId="-">
    <w:name w:val="Интернет-ссылка"/>
    <w:uiPriority w:val="99"/>
    <w:unhideWhenUsed/>
    <w:rsid w:val="00D72185"/>
    <w:rPr>
      <w:color w:val="0000FF"/>
      <w:u w:val="single"/>
    </w:rPr>
  </w:style>
  <w:style w:type="character" w:customStyle="1" w:styleId="affffd">
    <w:name w:val="Посещённая гиперссылка"/>
    <w:uiPriority w:val="99"/>
    <w:unhideWhenUsed/>
    <w:rsid w:val="00D72185"/>
    <w:rPr>
      <w:color w:val="800080"/>
      <w:u w:val="single"/>
    </w:rPr>
  </w:style>
  <w:style w:type="character" w:customStyle="1" w:styleId="affffe">
    <w:name w:val="Привязка концевой сноски"/>
    <w:rsid w:val="00D72185"/>
    <w:rPr>
      <w:vertAlign w:val="superscript"/>
    </w:rPr>
  </w:style>
  <w:style w:type="character" w:customStyle="1" w:styleId="EndnoteCharacters">
    <w:name w:val="Endnote Characters"/>
    <w:uiPriority w:val="99"/>
    <w:unhideWhenUsed/>
    <w:qFormat/>
    <w:rsid w:val="00D72185"/>
    <w:rPr>
      <w:vertAlign w:val="superscript"/>
    </w:rPr>
  </w:style>
  <w:style w:type="character" w:customStyle="1" w:styleId="afffff">
    <w:name w:val="Привязка сноски"/>
    <w:rsid w:val="00D72185"/>
    <w:rPr>
      <w:vertAlign w:val="superscript"/>
    </w:rPr>
  </w:style>
  <w:style w:type="character" w:customStyle="1" w:styleId="FootnoteCharacters">
    <w:name w:val="Footnote Characters"/>
    <w:uiPriority w:val="99"/>
    <w:unhideWhenUsed/>
    <w:qFormat/>
    <w:rsid w:val="00D72185"/>
    <w:rPr>
      <w:vertAlign w:val="superscript"/>
    </w:rPr>
  </w:style>
  <w:style w:type="character" w:customStyle="1" w:styleId="1ff2">
    <w:name w:val="Основной текст с отступом Знак1"/>
    <w:qFormat/>
    <w:rsid w:val="00D72185"/>
    <w:rPr>
      <w:rFonts w:ascii="Calibri" w:eastAsia="Calibri" w:hAnsi="Calibri"/>
      <w:sz w:val="24"/>
      <w:szCs w:val="24"/>
      <w:lang w:eastAsia="en-US"/>
    </w:rPr>
  </w:style>
  <w:style w:type="character" w:customStyle="1" w:styleId="afffff0">
    <w:name w:val="Символ концевой сноски"/>
    <w:qFormat/>
    <w:rsid w:val="00D72185"/>
  </w:style>
  <w:style w:type="character" w:customStyle="1" w:styleId="afffff1">
    <w:name w:val="Символ сноски"/>
    <w:qFormat/>
    <w:rsid w:val="00D72185"/>
  </w:style>
  <w:style w:type="character" w:customStyle="1" w:styleId="afffff2">
    <w:name w:val="Нумерация строк"/>
    <w:rsid w:val="00D72185"/>
  </w:style>
  <w:style w:type="paragraph" w:customStyle="1" w:styleId="1ff3">
    <w:name w:val="1"/>
    <w:basedOn w:val="1ff0"/>
    <w:next w:val="af6"/>
    <w:uiPriority w:val="99"/>
    <w:unhideWhenUsed/>
    <w:qFormat/>
    <w:rsid w:val="00D72185"/>
    <w:pPr>
      <w:spacing w:beforeAutospacing="1" w:afterAutospacing="1"/>
    </w:pPr>
  </w:style>
  <w:style w:type="character" w:customStyle="1" w:styleId="1ff4">
    <w:name w:val="Основной текст Знак1"/>
    <w:basedOn w:val="a0"/>
    <w:uiPriority w:val="99"/>
    <w:semiHidden/>
    <w:rsid w:val="00D72185"/>
  </w:style>
  <w:style w:type="paragraph" w:styleId="1ff5">
    <w:name w:val="index 1"/>
    <w:basedOn w:val="a"/>
    <w:next w:val="a"/>
    <w:autoRedefine/>
    <w:uiPriority w:val="99"/>
    <w:semiHidden/>
    <w:unhideWhenUsed/>
    <w:rsid w:val="00D72185"/>
    <w:pPr>
      <w:suppressAutoHyphens/>
      <w:ind w:left="200" w:hanging="200"/>
    </w:pPr>
    <w:rPr>
      <w:sz w:val="20"/>
      <w:szCs w:val="20"/>
    </w:rPr>
  </w:style>
  <w:style w:type="paragraph" w:styleId="afffff3">
    <w:name w:val="index heading"/>
    <w:basedOn w:val="a4"/>
    <w:rsid w:val="00D72185"/>
    <w:pPr>
      <w:suppressAutoHyphens/>
      <w:textAlignment w:val="baseline"/>
    </w:pPr>
    <w:rPr>
      <w:kern w:val="2"/>
      <w:lang w:eastAsia="zh-CN"/>
    </w:rPr>
  </w:style>
  <w:style w:type="character" w:customStyle="1" w:styleId="1ff6">
    <w:name w:val="Подзаголовок Знак1"/>
    <w:basedOn w:val="a0"/>
    <w:uiPriority w:val="11"/>
    <w:rsid w:val="00D72185"/>
    <w:rPr>
      <w:rFonts w:ascii="Calibri" w:eastAsia="Times New Roman" w:hAnsi="Calibri" w:cs="Times New Roman"/>
      <w:color w:val="5A5A5A"/>
      <w:spacing w:val="15"/>
      <w:sz w:val="22"/>
      <w:szCs w:val="22"/>
    </w:rPr>
  </w:style>
  <w:style w:type="paragraph" w:customStyle="1" w:styleId="afffff4">
    <w:name w:val="Колонтитул"/>
    <w:basedOn w:val="1ff0"/>
    <w:qFormat/>
    <w:rsid w:val="00D72185"/>
  </w:style>
  <w:style w:type="character" w:customStyle="1" w:styleId="1ff7">
    <w:name w:val="Текст примечания Знак1"/>
    <w:basedOn w:val="a0"/>
    <w:uiPriority w:val="99"/>
    <w:semiHidden/>
    <w:rsid w:val="00D72185"/>
  </w:style>
  <w:style w:type="character" w:customStyle="1" w:styleId="1ff8">
    <w:name w:val="Тема примечания Знак1"/>
    <w:basedOn w:val="1ff7"/>
    <w:uiPriority w:val="99"/>
    <w:semiHidden/>
    <w:rsid w:val="00D72185"/>
    <w:rPr>
      <w:b/>
      <w:bCs/>
    </w:rPr>
  </w:style>
  <w:style w:type="character" w:customStyle="1" w:styleId="2fb">
    <w:name w:val="Основной текст с отступом Знак2"/>
    <w:basedOn w:val="a0"/>
    <w:uiPriority w:val="99"/>
    <w:semiHidden/>
    <w:rsid w:val="00D72185"/>
  </w:style>
  <w:style w:type="character" w:customStyle="1" w:styleId="1ff9">
    <w:name w:val="Текст концевой сноски Знак1"/>
    <w:basedOn w:val="a0"/>
    <w:uiPriority w:val="99"/>
    <w:semiHidden/>
    <w:rsid w:val="00D72185"/>
  </w:style>
  <w:style w:type="character" w:customStyle="1" w:styleId="220">
    <w:name w:val="Цитата 2 Знак2"/>
    <w:basedOn w:val="a0"/>
    <w:link w:val="26"/>
    <w:uiPriority w:val="29"/>
    <w:rsid w:val="00D72185"/>
    <w:rPr>
      <w:i/>
      <w:iCs/>
      <w:color w:val="000000"/>
    </w:rPr>
  </w:style>
  <w:style w:type="character" w:customStyle="1" w:styleId="27">
    <w:name w:val="Выделенная цитата Знак2"/>
    <w:basedOn w:val="a0"/>
    <w:link w:val="affb"/>
    <w:uiPriority w:val="30"/>
    <w:rsid w:val="00D72185"/>
    <w:rPr>
      <w:b/>
      <w:bCs/>
      <w:i/>
      <w:iCs/>
      <w:color w:val="4F81BD"/>
    </w:rPr>
  </w:style>
  <w:style w:type="paragraph" w:styleId="3a">
    <w:name w:val="List Bullet 3"/>
    <w:basedOn w:val="1ff0"/>
    <w:rsid w:val="00D72185"/>
    <w:pPr>
      <w:ind w:left="566" w:hanging="283"/>
    </w:pPr>
  </w:style>
  <w:style w:type="numbering" w:customStyle="1" w:styleId="115">
    <w:name w:val="Нет списка11"/>
    <w:uiPriority w:val="99"/>
    <w:semiHidden/>
    <w:unhideWhenUsed/>
    <w:qFormat/>
    <w:rsid w:val="00D72185"/>
  </w:style>
  <w:style w:type="numbering" w:customStyle="1" w:styleId="123">
    <w:name w:val="Стиль12"/>
    <w:qFormat/>
    <w:rsid w:val="00D72185"/>
  </w:style>
  <w:style w:type="numbering" w:customStyle="1" w:styleId="223">
    <w:name w:val="Стиль22"/>
    <w:qFormat/>
    <w:rsid w:val="00D72185"/>
  </w:style>
  <w:style w:type="numbering" w:customStyle="1" w:styleId="323">
    <w:name w:val="Стиль32"/>
    <w:qFormat/>
    <w:rsid w:val="00D72185"/>
  </w:style>
  <w:style w:type="numbering" w:customStyle="1" w:styleId="1112">
    <w:name w:val="Нет списка111"/>
    <w:uiPriority w:val="99"/>
    <w:semiHidden/>
    <w:unhideWhenUsed/>
    <w:qFormat/>
    <w:rsid w:val="00D72185"/>
  </w:style>
  <w:style w:type="numbering" w:customStyle="1" w:styleId="11110">
    <w:name w:val="Нет списка1111"/>
    <w:uiPriority w:val="99"/>
    <w:semiHidden/>
    <w:unhideWhenUsed/>
    <w:qFormat/>
    <w:rsid w:val="00D72185"/>
  </w:style>
  <w:style w:type="numbering" w:customStyle="1" w:styleId="2fc">
    <w:name w:val="Нет списка2"/>
    <w:uiPriority w:val="99"/>
    <w:semiHidden/>
    <w:unhideWhenUsed/>
    <w:qFormat/>
    <w:rsid w:val="00D72185"/>
  </w:style>
  <w:style w:type="numbering" w:customStyle="1" w:styleId="3b">
    <w:name w:val="Нет списка3"/>
    <w:uiPriority w:val="99"/>
    <w:semiHidden/>
    <w:unhideWhenUsed/>
    <w:qFormat/>
    <w:rsid w:val="00D72185"/>
  </w:style>
  <w:style w:type="numbering" w:customStyle="1" w:styleId="124">
    <w:name w:val="Нет списка12"/>
    <w:uiPriority w:val="99"/>
    <w:semiHidden/>
    <w:unhideWhenUsed/>
    <w:qFormat/>
    <w:rsid w:val="00D72185"/>
  </w:style>
  <w:style w:type="numbering" w:customStyle="1" w:styleId="217">
    <w:name w:val="Нет списка21"/>
    <w:uiPriority w:val="99"/>
    <w:semiHidden/>
    <w:unhideWhenUsed/>
    <w:qFormat/>
    <w:rsid w:val="00D72185"/>
  </w:style>
  <w:style w:type="numbering" w:customStyle="1" w:styleId="47">
    <w:name w:val="Нет списка4"/>
    <w:uiPriority w:val="99"/>
    <w:semiHidden/>
    <w:unhideWhenUsed/>
    <w:qFormat/>
    <w:rsid w:val="00D72185"/>
  </w:style>
  <w:style w:type="numbering" w:customStyle="1" w:styleId="133">
    <w:name w:val="Нет списка13"/>
    <w:uiPriority w:val="99"/>
    <w:semiHidden/>
    <w:unhideWhenUsed/>
    <w:qFormat/>
    <w:rsid w:val="00D72185"/>
  </w:style>
  <w:style w:type="numbering" w:customStyle="1" w:styleId="224">
    <w:name w:val="Нет списка22"/>
    <w:uiPriority w:val="99"/>
    <w:semiHidden/>
    <w:unhideWhenUsed/>
    <w:qFormat/>
    <w:rsid w:val="00D72185"/>
  </w:style>
  <w:style w:type="numbering" w:customStyle="1" w:styleId="56">
    <w:name w:val="Нет списка5"/>
    <w:uiPriority w:val="99"/>
    <w:semiHidden/>
    <w:unhideWhenUsed/>
    <w:qFormat/>
    <w:rsid w:val="00D72185"/>
  </w:style>
  <w:style w:type="numbering" w:customStyle="1" w:styleId="143">
    <w:name w:val="Нет списка14"/>
    <w:uiPriority w:val="99"/>
    <w:semiHidden/>
    <w:unhideWhenUsed/>
    <w:qFormat/>
    <w:rsid w:val="00D72185"/>
  </w:style>
  <w:style w:type="numbering" w:customStyle="1" w:styleId="232">
    <w:name w:val="Нет списка23"/>
    <w:uiPriority w:val="99"/>
    <w:semiHidden/>
    <w:unhideWhenUsed/>
    <w:qFormat/>
    <w:rsid w:val="00D72185"/>
  </w:style>
  <w:style w:type="numbering" w:customStyle="1" w:styleId="67">
    <w:name w:val="Нет списка6"/>
    <w:uiPriority w:val="99"/>
    <w:semiHidden/>
    <w:unhideWhenUsed/>
    <w:qFormat/>
    <w:rsid w:val="00D72185"/>
  </w:style>
  <w:style w:type="numbering" w:customStyle="1" w:styleId="153">
    <w:name w:val="Нет списка15"/>
    <w:uiPriority w:val="99"/>
    <w:semiHidden/>
    <w:unhideWhenUsed/>
    <w:qFormat/>
    <w:rsid w:val="00D72185"/>
  </w:style>
  <w:style w:type="numbering" w:customStyle="1" w:styleId="1120">
    <w:name w:val="Нет списка112"/>
    <w:uiPriority w:val="99"/>
    <w:semiHidden/>
    <w:unhideWhenUsed/>
    <w:qFormat/>
    <w:rsid w:val="00D72185"/>
  </w:style>
  <w:style w:type="numbering" w:customStyle="1" w:styleId="242">
    <w:name w:val="Нет списка24"/>
    <w:uiPriority w:val="99"/>
    <w:semiHidden/>
    <w:unhideWhenUsed/>
    <w:qFormat/>
    <w:rsid w:val="00D72185"/>
  </w:style>
  <w:style w:type="numbering" w:customStyle="1" w:styleId="313">
    <w:name w:val="Нет списка31"/>
    <w:uiPriority w:val="99"/>
    <w:semiHidden/>
    <w:unhideWhenUsed/>
    <w:qFormat/>
    <w:rsid w:val="00D72185"/>
  </w:style>
  <w:style w:type="numbering" w:customStyle="1" w:styleId="1210">
    <w:name w:val="Нет списка121"/>
    <w:uiPriority w:val="99"/>
    <w:semiHidden/>
    <w:unhideWhenUsed/>
    <w:qFormat/>
    <w:rsid w:val="00D72185"/>
  </w:style>
  <w:style w:type="numbering" w:customStyle="1" w:styleId="2111">
    <w:name w:val="Нет списка211"/>
    <w:uiPriority w:val="99"/>
    <w:semiHidden/>
    <w:unhideWhenUsed/>
    <w:qFormat/>
    <w:rsid w:val="00D72185"/>
  </w:style>
  <w:style w:type="numbering" w:customStyle="1" w:styleId="413">
    <w:name w:val="Нет списка41"/>
    <w:uiPriority w:val="99"/>
    <w:semiHidden/>
    <w:unhideWhenUsed/>
    <w:qFormat/>
    <w:rsid w:val="00D72185"/>
  </w:style>
  <w:style w:type="numbering" w:customStyle="1" w:styleId="1312">
    <w:name w:val="Нет списка131"/>
    <w:uiPriority w:val="99"/>
    <w:semiHidden/>
    <w:unhideWhenUsed/>
    <w:qFormat/>
    <w:rsid w:val="00D72185"/>
  </w:style>
  <w:style w:type="numbering" w:customStyle="1" w:styleId="2211">
    <w:name w:val="Нет списка221"/>
    <w:uiPriority w:val="99"/>
    <w:semiHidden/>
    <w:unhideWhenUsed/>
    <w:qFormat/>
    <w:rsid w:val="00D72185"/>
  </w:style>
  <w:style w:type="numbering" w:customStyle="1" w:styleId="513">
    <w:name w:val="Нет списка51"/>
    <w:uiPriority w:val="99"/>
    <w:semiHidden/>
    <w:unhideWhenUsed/>
    <w:qFormat/>
    <w:rsid w:val="00D72185"/>
  </w:style>
  <w:style w:type="numbering" w:customStyle="1" w:styleId="1412">
    <w:name w:val="Нет списка141"/>
    <w:uiPriority w:val="99"/>
    <w:semiHidden/>
    <w:unhideWhenUsed/>
    <w:qFormat/>
    <w:rsid w:val="00D72185"/>
  </w:style>
  <w:style w:type="numbering" w:customStyle="1" w:styleId="2311">
    <w:name w:val="Нет списка231"/>
    <w:uiPriority w:val="99"/>
    <w:semiHidden/>
    <w:unhideWhenUsed/>
    <w:qFormat/>
    <w:rsid w:val="00D72185"/>
  </w:style>
  <w:style w:type="numbering" w:customStyle="1" w:styleId="78">
    <w:name w:val="Нет списка7"/>
    <w:uiPriority w:val="99"/>
    <w:semiHidden/>
    <w:unhideWhenUsed/>
    <w:qFormat/>
    <w:rsid w:val="00D72185"/>
  </w:style>
  <w:style w:type="numbering" w:customStyle="1" w:styleId="162">
    <w:name w:val="Нет списка16"/>
    <w:uiPriority w:val="99"/>
    <w:semiHidden/>
    <w:unhideWhenUsed/>
    <w:qFormat/>
    <w:rsid w:val="00D72185"/>
  </w:style>
  <w:style w:type="numbering" w:customStyle="1" w:styleId="1113">
    <w:name w:val="Стиль111"/>
    <w:qFormat/>
    <w:rsid w:val="00D72185"/>
  </w:style>
  <w:style w:type="numbering" w:customStyle="1" w:styleId="2112">
    <w:name w:val="Стиль211"/>
    <w:qFormat/>
    <w:rsid w:val="00D72185"/>
  </w:style>
  <w:style w:type="numbering" w:customStyle="1" w:styleId="3110">
    <w:name w:val="Стиль311"/>
    <w:qFormat/>
    <w:rsid w:val="00D72185"/>
  </w:style>
  <w:style w:type="numbering" w:customStyle="1" w:styleId="1130">
    <w:name w:val="Нет списка113"/>
    <w:uiPriority w:val="99"/>
    <w:semiHidden/>
    <w:unhideWhenUsed/>
    <w:qFormat/>
    <w:rsid w:val="00D72185"/>
  </w:style>
  <w:style w:type="numbering" w:customStyle="1" w:styleId="252">
    <w:name w:val="Нет списка25"/>
    <w:uiPriority w:val="99"/>
    <w:semiHidden/>
    <w:unhideWhenUsed/>
    <w:qFormat/>
    <w:rsid w:val="00D72185"/>
  </w:style>
  <w:style w:type="numbering" w:customStyle="1" w:styleId="324">
    <w:name w:val="Нет списка32"/>
    <w:uiPriority w:val="99"/>
    <w:semiHidden/>
    <w:unhideWhenUsed/>
    <w:qFormat/>
    <w:rsid w:val="00D72185"/>
  </w:style>
  <w:style w:type="numbering" w:customStyle="1" w:styleId="1220">
    <w:name w:val="Нет списка122"/>
    <w:uiPriority w:val="99"/>
    <w:semiHidden/>
    <w:unhideWhenUsed/>
    <w:qFormat/>
    <w:rsid w:val="00D72185"/>
  </w:style>
  <w:style w:type="numbering" w:customStyle="1" w:styleId="2120">
    <w:name w:val="Нет списка212"/>
    <w:uiPriority w:val="99"/>
    <w:semiHidden/>
    <w:unhideWhenUsed/>
    <w:qFormat/>
    <w:rsid w:val="00D72185"/>
  </w:style>
  <w:style w:type="numbering" w:customStyle="1" w:styleId="423">
    <w:name w:val="Нет списка42"/>
    <w:uiPriority w:val="99"/>
    <w:semiHidden/>
    <w:unhideWhenUsed/>
    <w:qFormat/>
    <w:rsid w:val="00D72185"/>
  </w:style>
  <w:style w:type="numbering" w:customStyle="1" w:styleId="1320">
    <w:name w:val="Нет списка132"/>
    <w:uiPriority w:val="99"/>
    <w:semiHidden/>
    <w:unhideWhenUsed/>
    <w:qFormat/>
    <w:rsid w:val="00D72185"/>
  </w:style>
  <w:style w:type="numbering" w:customStyle="1" w:styleId="2220">
    <w:name w:val="Нет списка222"/>
    <w:uiPriority w:val="99"/>
    <w:semiHidden/>
    <w:unhideWhenUsed/>
    <w:qFormat/>
    <w:rsid w:val="00D72185"/>
  </w:style>
  <w:style w:type="numbering" w:customStyle="1" w:styleId="523">
    <w:name w:val="Нет списка52"/>
    <w:uiPriority w:val="99"/>
    <w:semiHidden/>
    <w:unhideWhenUsed/>
    <w:qFormat/>
    <w:rsid w:val="00D72185"/>
  </w:style>
  <w:style w:type="numbering" w:customStyle="1" w:styleId="1420">
    <w:name w:val="Нет списка142"/>
    <w:uiPriority w:val="99"/>
    <w:semiHidden/>
    <w:unhideWhenUsed/>
    <w:qFormat/>
    <w:rsid w:val="00D72185"/>
  </w:style>
  <w:style w:type="numbering" w:customStyle="1" w:styleId="2320">
    <w:name w:val="Нет списка232"/>
    <w:uiPriority w:val="99"/>
    <w:semiHidden/>
    <w:unhideWhenUsed/>
    <w:qFormat/>
    <w:rsid w:val="00D72185"/>
  </w:style>
  <w:style w:type="numbering" w:customStyle="1" w:styleId="85">
    <w:name w:val="Нет списка8"/>
    <w:uiPriority w:val="99"/>
    <w:semiHidden/>
    <w:unhideWhenUsed/>
    <w:qFormat/>
    <w:rsid w:val="00D72185"/>
  </w:style>
  <w:style w:type="numbering" w:customStyle="1" w:styleId="172">
    <w:name w:val="Нет списка17"/>
    <w:uiPriority w:val="99"/>
    <w:semiHidden/>
    <w:unhideWhenUsed/>
    <w:qFormat/>
    <w:rsid w:val="00D72185"/>
  </w:style>
  <w:style w:type="numbering" w:customStyle="1" w:styleId="94">
    <w:name w:val="Нет списка9"/>
    <w:uiPriority w:val="99"/>
    <w:semiHidden/>
    <w:unhideWhenUsed/>
    <w:qFormat/>
    <w:rsid w:val="00D72185"/>
  </w:style>
  <w:style w:type="numbering" w:customStyle="1" w:styleId="182">
    <w:name w:val="Нет списка18"/>
    <w:uiPriority w:val="99"/>
    <w:semiHidden/>
    <w:unhideWhenUsed/>
    <w:qFormat/>
    <w:rsid w:val="00D72185"/>
  </w:style>
  <w:style w:type="numbering" w:customStyle="1" w:styleId="1140">
    <w:name w:val="Нет списка114"/>
    <w:uiPriority w:val="99"/>
    <w:semiHidden/>
    <w:unhideWhenUsed/>
    <w:qFormat/>
    <w:rsid w:val="00D72185"/>
  </w:style>
  <w:style w:type="numbering" w:customStyle="1" w:styleId="261">
    <w:name w:val="Нет списка26"/>
    <w:uiPriority w:val="99"/>
    <w:semiHidden/>
    <w:unhideWhenUsed/>
    <w:qFormat/>
    <w:rsid w:val="00D72185"/>
  </w:style>
  <w:style w:type="numbering" w:customStyle="1" w:styleId="333">
    <w:name w:val="Нет списка33"/>
    <w:uiPriority w:val="99"/>
    <w:semiHidden/>
    <w:unhideWhenUsed/>
    <w:qFormat/>
    <w:rsid w:val="00D72185"/>
  </w:style>
  <w:style w:type="numbering" w:customStyle="1" w:styleId="1230">
    <w:name w:val="Нет списка123"/>
    <w:uiPriority w:val="99"/>
    <w:semiHidden/>
    <w:unhideWhenUsed/>
    <w:qFormat/>
    <w:rsid w:val="00D72185"/>
  </w:style>
  <w:style w:type="numbering" w:customStyle="1" w:styleId="2130">
    <w:name w:val="Нет списка213"/>
    <w:uiPriority w:val="99"/>
    <w:semiHidden/>
    <w:unhideWhenUsed/>
    <w:qFormat/>
    <w:rsid w:val="00D72185"/>
  </w:style>
  <w:style w:type="numbering" w:customStyle="1" w:styleId="433">
    <w:name w:val="Нет списка43"/>
    <w:uiPriority w:val="99"/>
    <w:semiHidden/>
    <w:unhideWhenUsed/>
    <w:qFormat/>
    <w:rsid w:val="00D72185"/>
  </w:style>
  <w:style w:type="numbering" w:customStyle="1" w:styleId="1330">
    <w:name w:val="Нет списка133"/>
    <w:uiPriority w:val="99"/>
    <w:semiHidden/>
    <w:unhideWhenUsed/>
    <w:qFormat/>
    <w:rsid w:val="00D72185"/>
  </w:style>
  <w:style w:type="numbering" w:customStyle="1" w:styleId="2230">
    <w:name w:val="Нет списка223"/>
    <w:uiPriority w:val="99"/>
    <w:semiHidden/>
    <w:unhideWhenUsed/>
    <w:qFormat/>
    <w:rsid w:val="00D72185"/>
  </w:style>
  <w:style w:type="numbering" w:customStyle="1" w:styleId="530">
    <w:name w:val="Нет списка53"/>
    <w:uiPriority w:val="99"/>
    <w:semiHidden/>
    <w:unhideWhenUsed/>
    <w:qFormat/>
    <w:rsid w:val="00D72185"/>
  </w:style>
  <w:style w:type="numbering" w:customStyle="1" w:styleId="1430">
    <w:name w:val="Нет списка143"/>
    <w:uiPriority w:val="99"/>
    <w:semiHidden/>
    <w:unhideWhenUsed/>
    <w:qFormat/>
    <w:rsid w:val="00D72185"/>
  </w:style>
  <w:style w:type="numbering" w:customStyle="1" w:styleId="233">
    <w:name w:val="Нет списка233"/>
    <w:uiPriority w:val="99"/>
    <w:semiHidden/>
    <w:unhideWhenUsed/>
    <w:qFormat/>
    <w:rsid w:val="00D72185"/>
  </w:style>
  <w:style w:type="numbering" w:customStyle="1" w:styleId="107">
    <w:name w:val="Нет списка10"/>
    <w:uiPriority w:val="99"/>
    <w:semiHidden/>
    <w:unhideWhenUsed/>
    <w:qFormat/>
    <w:rsid w:val="00D72185"/>
  </w:style>
  <w:style w:type="numbering" w:customStyle="1" w:styleId="193">
    <w:name w:val="Нет списка19"/>
    <w:uiPriority w:val="99"/>
    <w:semiHidden/>
    <w:unhideWhenUsed/>
    <w:qFormat/>
    <w:rsid w:val="00D72185"/>
  </w:style>
  <w:style w:type="numbering" w:customStyle="1" w:styleId="270">
    <w:name w:val="Нет списка27"/>
    <w:uiPriority w:val="99"/>
    <w:semiHidden/>
    <w:unhideWhenUsed/>
    <w:qFormat/>
    <w:rsid w:val="00D72185"/>
  </w:style>
  <w:style w:type="numbering" w:customStyle="1" w:styleId="201">
    <w:name w:val="Нет списка20"/>
    <w:uiPriority w:val="99"/>
    <w:semiHidden/>
    <w:unhideWhenUsed/>
    <w:qFormat/>
    <w:rsid w:val="00D72185"/>
  </w:style>
  <w:style w:type="numbering" w:customStyle="1" w:styleId="1102">
    <w:name w:val="Нет списка110"/>
    <w:uiPriority w:val="99"/>
    <w:semiHidden/>
    <w:unhideWhenUsed/>
    <w:qFormat/>
    <w:rsid w:val="00D72185"/>
  </w:style>
  <w:style w:type="numbering" w:customStyle="1" w:styleId="280">
    <w:name w:val="Нет списка28"/>
    <w:uiPriority w:val="99"/>
    <w:semiHidden/>
    <w:unhideWhenUsed/>
    <w:qFormat/>
    <w:rsid w:val="00D72185"/>
  </w:style>
  <w:style w:type="numbering" w:customStyle="1" w:styleId="290">
    <w:name w:val="Нет списка29"/>
    <w:uiPriority w:val="99"/>
    <w:semiHidden/>
    <w:unhideWhenUsed/>
    <w:qFormat/>
    <w:rsid w:val="00D72185"/>
  </w:style>
  <w:style w:type="numbering" w:customStyle="1" w:styleId="1150">
    <w:name w:val="Нет списка115"/>
    <w:uiPriority w:val="99"/>
    <w:semiHidden/>
    <w:unhideWhenUsed/>
    <w:qFormat/>
    <w:rsid w:val="00D72185"/>
  </w:style>
  <w:style w:type="numbering" w:customStyle="1" w:styleId="2100">
    <w:name w:val="Нет списка210"/>
    <w:uiPriority w:val="99"/>
    <w:semiHidden/>
    <w:unhideWhenUsed/>
    <w:qFormat/>
    <w:rsid w:val="00D72185"/>
  </w:style>
  <w:style w:type="numbering" w:customStyle="1" w:styleId="300">
    <w:name w:val="Нет списка30"/>
    <w:uiPriority w:val="99"/>
    <w:semiHidden/>
    <w:unhideWhenUsed/>
    <w:qFormat/>
    <w:rsid w:val="00D72185"/>
  </w:style>
  <w:style w:type="numbering" w:customStyle="1" w:styleId="342">
    <w:name w:val="Нет списка34"/>
    <w:uiPriority w:val="99"/>
    <w:semiHidden/>
    <w:unhideWhenUsed/>
    <w:qFormat/>
    <w:rsid w:val="00D72185"/>
  </w:style>
  <w:style w:type="numbering" w:customStyle="1" w:styleId="116">
    <w:name w:val="Нет списка116"/>
    <w:uiPriority w:val="99"/>
    <w:semiHidden/>
    <w:unhideWhenUsed/>
    <w:qFormat/>
    <w:rsid w:val="00D72185"/>
  </w:style>
  <w:style w:type="numbering" w:customStyle="1" w:styleId="1212">
    <w:name w:val="Стиль121"/>
    <w:qFormat/>
    <w:rsid w:val="00D72185"/>
  </w:style>
  <w:style w:type="numbering" w:customStyle="1" w:styleId="2212">
    <w:name w:val="Стиль221"/>
    <w:qFormat/>
    <w:rsid w:val="00D72185"/>
  </w:style>
  <w:style w:type="numbering" w:customStyle="1" w:styleId="3210">
    <w:name w:val="Стиль321"/>
    <w:qFormat/>
    <w:rsid w:val="00D72185"/>
  </w:style>
  <w:style w:type="numbering" w:customStyle="1" w:styleId="117">
    <w:name w:val="Нет списка117"/>
    <w:uiPriority w:val="99"/>
    <w:semiHidden/>
    <w:unhideWhenUsed/>
    <w:qFormat/>
    <w:rsid w:val="00D72185"/>
  </w:style>
  <w:style w:type="numbering" w:customStyle="1" w:styleId="2140">
    <w:name w:val="Нет списка214"/>
    <w:uiPriority w:val="99"/>
    <w:semiHidden/>
    <w:unhideWhenUsed/>
    <w:qFormat/>
    <w:rsid w:val="00D72185"/>
  </w:style>
  <w:style w:type="numbering" w:customStyle="1" w:styleId="351">
    <w:name w:val="Нет списка35"/>
    <w:uiPriority w:val="99"/>
    <w:semiHidden/>
    <w:unhideWhenUsed/>
    <w:qFormat/>
    <w:rsid w:val="00D72185"/>
  </w:style>
  <w:style w:type="numbering" w:customStyle="1" w:styleId="1240">
    <w:name w:val="Нет списка124"/>
    <w:uiPriority w:val="99"/>
    <w:semiHidden/>
    <w:unhideWhenUsed/>
    <w:qFormat/>
    <w:rsid w:val="00D72185"/>
  </w:style>
  <w:style w:type="numbering" w:customStyle="1" w:styleId="2150">
    <w:name w:val="Нет списка215"/>
    <w:uiPriority w:val="99"/>
    <w:semiHidden/>
    <w:unhideWhenUsed/>
    <w:qFormat/>
    <w:rsid w:val="00D72185"/>
  </w:style>
  <w:style w:type="numbering" w:customStyle="1" w:styleId="442">
    <w:name w:val="Нет списка44"/>
    <w:uiPriority w:val="99"/>
    <w:semiHidden/>
    <w:unhideWhenUsed/>
    <w:qFormat/>
    <w:rsid w:val="00D72185"/>
  </w:style>
  <w:style w:type="numbering" w:customStyle="1" w:styleId="134">
    <w:name w:val="Нет списка134"/>
    <w:uiPriority w:val="99"/>
    <w:semiHidden/>
    <w:unhideWhenUsed/>
    <w:qFormat/>
    <w:rsid w:val="00D72185"/>
  </w:style>
  <w:style w:type="numbering" w:customStyle="1" w:styleId="2240">
    <w:name w:val="Нет списка224"/>
    <w:uiPriority w:val="99"/>
    <w:semiHidden/>
    <w:unhideWhenUsed/>
    <w:qFormat/>
    <w:rsid w:val="00D72185"/>
  </w:style>
  <w:style w:type="numbering" w:customStyle="1" w:styleId="540">
    <w:name w:val="Нет списка54"/>
    <w:uiPriority w:val="99"/>
    <w:semiHidden/>
    <w:unhideWhenUsed/>
    <w:qFormat/>
    <w:rsid w:val="00D72185"/>
  </w:style>
  <w:style w:type="numbering" w:customStyle="1" w:styleId="144">
    <w:name w:val="Нет списка144"/>
    <w:uiPriority w:val="99"/>
    <w:semiHidden/>
    <w:unhideWhenUsed/>
    <w:qFormat/>
    <w:rsid w:val="00D72185"/>
  </w:style>
  <w:style w:type="numbering" w:customStyle="1" w:styleId="234">
    <w:name w:val="Нет списка234"/>
    <w:uiPriority w:val="99"/>
    <w:semiHidden/>
    <w:unhideWhenUsed/>
    <w:qFormat/>
    <w:rsid w:val="00D72185"/>
  </w:style>
  <w:style w:type="numbering" w:customStyle="1" w:styleId="360">
    <w:name w:val="Нет списка36"/>
    <w:uiPriority w:val="99"/>
    <w:semiHidden/>
    <w:unhideWhenUsed/>
    <w:qFormat/>
    <w:rsid w:val="00D72185"/>
  </w:style>
  <w:style w:type="numbering" w:customStyle="1" w:styleId="118">
    <w:name w:val="Нет списка118"/>
    <w:uiPriority w:val="99"/>
    <w:semiHidden/>
    <w:unhideWhenUsed/>
    <w:qFormat/>
    <w:rsid w:val="00D72185"/>
  </w:style>
  <w:style w:type="numbering" w:customStyle="1" w:styleId="119">
    <w:name w:val="Нет списка119"/>
    <w:uiPriority w:val="99"/>
    <w:semiHidden/>
    <w:unhideWhenUsed/>
    <w:qFormat/>
    <w:rsid w:val="00D72185"/>
  </w:style>
  <w:style w:type="numbering" w:customStyle="1" w:styleId="2160">
    <w:name w:val="Нет списка216"/>
    <w:uiPriority w:val="99"/>
    <w:semiHidden/>
    <w:unhideWhenUsed/>
    <w:qFormat/>
    <w:rsid w:val="00D72185"/>
  </w:style>
  <w:style w:type="numbering" w:customStyle="1" w:styleId="370">
    <w:name w:val="Нет списка37"/>
    <w:uiPriority w:val="99"/>
    <w:semiHidden/>
    <w:unhideWhenUsed/>
    <w:qFormat/>
    <w:rsid w:val="00D72185"/>
  </w:style>
  <w:style w:type="numbering" w:customStyle="1" w:styleId="125">
    <w:name w:val="Нет списка125"/>
    <w:uiPriority w:val="99"/>
    <w:semiHidden/>
    <w:unhideWhenUsed/>
    <w:qFormat/>
    <w:rsid w:val="00D72185"/>
  </w:style>
  <w:style w:type="numbering" w:customStyle="1" w:styleId="2170">
    <w:name w:val="Нет списка217"/>
    <w:uiPriority w:val="99"/>
    <w:semiHidden/>
    <w:unhideWhenUsed/>
    <w:qFormat/>
    <w:rsid w:val="00D72185"/>
  </w:style>
  <w:style w:type="numbering" w:customStyle="1" w:styleId="450">
    <w:name w:val="Нет списка45"/>
    <w:uiPriority w:val="99"/>
    <w:semiHidden/>
    <w:unhideWhenUsed/>
    <w:qFormat/>
    <w:rsid w:val="00D72185"/>
  </w:style>
  <w:style w:type="numbering" w:customStyle="1" w:styleId="135">
    <w:name w:val="Нет списка135"/>
    <w:uiPriority w:val="99"/>
    <w:semiHidden/>
    <w:unhideWhenUsed/>
    <w:qFormat/>
    <w:rsid w:val="00D72185"/>
  </w:style>
  <w:style w:type="numbering" w:customStyle="1" w:styleId="225">
    <w:name w:val="Нет списка225"/>
    <w:uiPriority w:val="99"/>
    <w:semiHidden/>
    <w:unhideWhenUsed/>
    <w:qFormat/>
    <w:rsid w:val="00D72185"/>
  </w:style>
  <w:style w:type="numbering" w:customStyle="1" w:styleId="550">
    <w:name w:val="Нет списка55"/>
    <w:uiPriority w:val="99"/>
    <w:semiHidden/>
    <w:unhideWhenUsed/>
    <w:qFormat/>
    <w:rsid w:val="00D72185"/>
  </w:style>
  <w:style w:type="numbering" w:customStyle="1" w:styleId="145">
    <w:name w:val="Нет списка145"/>
    <w:uiPriority w:val="99"/>
    <w:semiHidden/>
    <w:unhideWhenUsed/>
    <w:qFormat/>
    <w:rsid w:val="00D72185"/>
  </w:style>
  <w:style w:type="numbering" w:customStyle="1" w:styleId="235">
    <w:name w:val="Нет списка235"/>
    <w:uiPriority w:val="99"/>
    <w:semiHidden/>
    <w:unhideWhenUsed/>
    <w:qFormat/>
    <w:rsid w:val="00D72185"/>
  </w:style>
  <w:style w:type="table" w:customStyle="1" w:styleId="262">
    <w:name w:val="Сетка таблицы26"/>
    <w:basedOn w:val="a1"/>
    <w:next w:val="af7"/>
    <w:uiPriority w:val="59"/>
    <w:rsid w:val="00D7218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51">
    <w:name w:val="Сетка таблицы115"/>
    <w:basedOn w:val="a1"/>
    <w:uiPriority w:val="59"/>
    <w:rsid w:val="00D7218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71">
    <w:name w:val="Сетка таблицы27"/>
    <w:basedOn w:val="a1"/>
    <w:uiPriority w:val="59"/>
    <w:rsid w:val="00D721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61">
    <w:name w:val="Сетка таблицы36"/>
    <w:basedOn w:val="a1"/>
    <w:uiPriority w:val="59"/>
    <w:rsid w:val="00D7218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60">
    <w:name w:val="Сетка таблицы46"/>
    <w:basedOn w:val="a1"/>
    <w:uiPriority w:val="59"/>
    <w:rsid w:val="00D7218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60">
    <w:name w:val="Сетка таблицы56"/>
    <w:basedOn w:val="a1"/>
    <w:uiPriority w:val="59"/>
    <w:rsid w:val="00D7218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60">
    <w:name w:val="Сетка таблицы66"/>
    <w:basedOn w:val="a1"/>
    <w:uiPriority w:val="59"/>
    <w:rsid w:val="00D7218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7">
    <w:name w:val="Светлая заливка - Акцент 37"/>
    <w:basedOn w:val="a1"/>
    <w:next w:val="-3"/>
    <w:uiPriority w:val="60"/>
    <w:rsid w:val="00D72185"/>
    <w:rPr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80">
    <w:name w:val="Сетка таблицы78"/>
    <w:basedOn w:val="a1"/>
    <w:uiPriority w:val="59"/>
    <w:rsid w:val="00D7218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50">
    <w:name w:val="Сетка таблицы85"/>
    <w:basedOn w:val="a1"/>
    <w:uiPriority w:val="59"/>
    <w:rsid w:val="00D721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60">
    <w:name w:val="Сетка таблицы116"/>
    <w:basedOn w:val="a1"/>
    <w:uiPriority w:val="1"/>
    <w:rsid w:val="00D721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21">
    <w:name w:val="Сетка таблицы212"/>
    <w:basedOn w:val="a1"/>
    <w:uiPriority w:val="29"/>
    <w:rsid w:val="00D72185"/>
    <w:rPr>
      <w:i/>
      <w:iCs/>
      <w:color w:val="00000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30">
    <w:name w:val="Сетка таблицы313"/>
    <w:basedOn w:val="a1"/>
    <w:uiPriority w:val="59"/>
    <w:rsid w:val="00D7218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30">
    <w:name w:val="Сетка таблицы413"/>
    <w:basedOn w:val="a1"/>
    <w:uiPriority w:val="59"/>
    <w:rsid w:val="00D7218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30">
    <w:name w:val="Сетка таблицы513"/>
    <w:basedOn w:val="a1"/>
    <w:uiPriority w:val="59"/>
    <w:rsid w:val="00D7218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3">
    <w:name w:val="Сетка таблицы613"/>
    <w:basedOn w:val="a1"/>
    <w:uiPriority w:val="59"/>
    <w:rsid w:val="00D7218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4">
    <w:name w:val="Светлая заливка - Акцент 314"/>
    <w:basedOn w:val="a1"/>
    <w:uiPriority w:val="60"/>
    <w:rsid w:val="00D72185"/>
    <w:rPr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3">
    <w:name w:val="Сетка таблицы713"/>
    <w:basedOn w:val="a1"/>
    <w:uiPriority w:val="59"/>
    <w:rsid w:val="00D7218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40">
    <w:name w:val="Сетка таблицы94"/>
    <w:basedOn w:val="a1"/>
    <w:uiPriority w:val="59"/>
    <w:rsid w:val="00D721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31">
    <w:name w:val="Сетка таблицы123"/>
    <w:basedOn w:val="a1"/>
    <w:uiPriority w:val="59"/>
    <w:rsid w:val="00D7218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21">
    <w:name w:val="Сетка таблицы222"/>
    <w:basedOn w:val="a1"/>
    <w:uiPriority w:val="59"/>
    <w:rsid w:val="00D721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30">
    <w:name w:val="Сетка таблицы323"/>
    <w:basedOn w:val="a1"/>
    <w:uiPriority w:val="59"/>
    <w:rsid w:val="00D7218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30">
    <w:name w:val="Сетка таблицы423"/>
    <w:basedOn w:val="a1"/>
    <w:uiPriority w:val="59"/>
    <w:rsid w:val="00D7218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30">
    <w:name w:val="Сетка таблицы523"/>
    <w:basedOn w:val="a1"/>
    <w:uiPriority w:val="59"/>
    <w:rsid w:val="00D7218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3">
    <w:name w:val="Сетка таблицы623"/>
    <w:basedOn w:val="a1"/>
    <w:uiPriority w:val="59"/>
    <w:rsid w:val="00D7218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4">
    <w:name w:val="Светлая заливка - Акцент 324"/>
    <w:basedOn w:val="a1"/>
    <w:uiPriority w:val="60"/>
    <w:rsid w:val="00D72185"/>
    <w:rPr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3">
    <w:name w:val="Сетка таблицы723"/>
    <w:basedOn w:val="a1"/>
    <w:uiPriority w:val="59"/>
    <w:rsid w:val="00D7218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70">
    <w:name w:val="Сетка таблицы107"/>
    <w:basedOn w:val="a1"/>
    <w:uiPriority w:val="59"/>
    <w:rsid w:val="00D721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31">
    <w:name w:val="Сетка таблицы133"/>
    <w:basedOn w:val="a1"/>
    <w:uiPriority w:val="59"/>
    <w:rsid w:val="00D7218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21">
    <w:name w:val="Сетка таблицы232"/>
    <w:basedOn w:val="a1"/>
    <w:uiPriority w:val="59"/>
    <w:rsid w:val="00D721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30">
    <w:name w:val="Сетка таблицы333"/>
    <w:basedOn w:val="a1"/>
    <w:uiPriority w:val="59"/>
    <w:rsid w:val="00D7218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30">
    <w:name w:val="Сетка таблицы433"/>
    <w:basedOn w:val="a1"/>
    <w:uiPriority w:val="59"/>
    <w:rsid w:val="00D7218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3">
    <w:name w:val="Сетка таблицы533"/>
    <w:basedOn w:val="a1"/>
    <w:uiPriority w:val="59"/>
    <w:rsid w:val="00D7218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3">
    <w:name w:val="Сетка таблицы633"/>
    <w:basedOn w:val="a1"/>
    <w:uiPriority w:val="59"/>
    <w:rsid w:val="00D7218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4">
    <w:name w:val="Светлая заливка - Акцент 334"/>
    <w:basedOn w:val="a1"/>
    <w:uiPriority w:val="60"/>
    <w:rsid w:val="00D72185"/>
    <w:rPr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3">
    <w:name w:val="Сетка таблицы733"/>
    <w:basedOn w:val="a1"/>
    <w:uiPriority w:val="59"/>
    <w:rsid w:val="00D7218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31">
    <w:name w:val="Сетка таблицы143"/>
    <w:basedOn w:val="a1"/>
    <w:uiPriority w:val="59"/>
    <w:rsid w:val="00D7218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30">
    <w:name w:val="Сетка таблицы153"/>
    <w:basedOn w:val="a1"/>
    <w:uiPriority w:val="59"/>
    <w:rsid w:val="00D7218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620">
    <w:name w:val="Сетка таблицы162"/>
    <w:basedOn w:val="a1"/>
    <w:uiPriority w:val="59"/>
    <w:rsid w:val="00D721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720">
    <w:name w:val="Сетка таблицы172"/>
    <w:basedOn w:val="a1"/>
    <w:uiPriority w:val="59"/>
    <w:rsid w:val="00D721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820">
    <w:name w:val="Сетка таблицы182"/>
    <w:basedOn w:val="a1"/>
    <w:uiPriority w:val="59"/>
    <w:rsid w:val="00D721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930">
    <w:name w:val="Сетка таблицы193"/>
    <w:basedOn w:val="a1"/>
    <w:uiPriority w:val="59"/>
    <w:rsid w:val="00D7218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010">
    <w:name w:val="Сетка таблицы201"/>
    <w:basedOn w:val="a1"/>
    <w:uiPriority w:val="59"/>
    <w:rsid w:val="00D721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ff5">
    <w:name w:val="текст"/>
    <w:basedOn w:val="a"/>
    <w:uiPriority w:val="99"/>
    <w:rsid w:val="00D72185"/>
    <w:pPr>
      <w:ind w:firstLine="709"/>
      <w:jc w:val="both"/>
    </w:pPr>
    <w:rPr>
      <w:sz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7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9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0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4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9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3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7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05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7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0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6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9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0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0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7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52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9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4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06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8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03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2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8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1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9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5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14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2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3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38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4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3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6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4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7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84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5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6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33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3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8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4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7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26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3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7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7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3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4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765156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707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5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9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1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4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3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8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65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65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5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827772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16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3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6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8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7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7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03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9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3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6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0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9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32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1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1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5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1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4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0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8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0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2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8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0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7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7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3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4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1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BDB8C8-7993-4E8C-9ED2-AF8AD4C3DC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4</Pages>
  <Words>13437</Words>
  <Characters>76594</Characters>
  <Application>Microsoft Office Word</Application>
  <DocSecurity>0</DocSecurity>
  <Lines>638</Lines>
  <Paragraphs>179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Приложение № 3 к изменениям, которые вносятся в государственную программу Московской области «Эффективная власть» на 2014 -2018 годы</vt:lpstr>
      <vt:lpstr>Приложение № 3 к изменениям, которые вносятся в государственную программу Московской области «Эффективная власть» на 2014 -2018 годы</vt:lpstr>
    </vt:vector>
  </TitlesOfParts>
  <Company>kacit</Company>
  <LinksUpToDate>false</LinksUpToDate>
  <CharactersWithSpaces>89852</CharactersWithSpaces>
  <SharedDoc>false</SharedDoc>
  <HLinks>
    <vt:vector size="12" baseType="variant">
      <vt:variant>
        <vt:i4>7405624</vt:i4>
      </vt:variant>
      <vt:variant>
        <vt:i4>39</vt:i4>
      </vt:variant>
      <vt:variant>
        <vt:i4>0</vt:i4>
      </vt:variant>
      <vt:variant>
        <vt:i4>5</vt:i4>
      </vt:variant>
      <vt:variant>
        <vt:lpwstr>consultantplus://offline/ref=173991F87CCC6ABB065E10AD92A6FB3966C808170B22475014C0BF305DF68823A03BE8A3736FCCC4bEfFN</vt:lpwstr>
      </vt:variant>
      <vt:variant>
        <vt:lpwstr/>
      </vt:variant>
      <vt:variant>
        <vt:i4>7405624</vt:i4>
      </vt:variant>
      <vt:variant>
        <vt:i4>36</vt:i4>
      </vt:variant>
      <vt:variant>
        <vt:i4>0</vt:i4>
      </vt:variant>
      <vt:variant>
        <vt:i4>5</vt:i4>
      </vt:variant>
      <vt:variant>
        <vt:lpwstr>consultantplus://offline/ref=173991F87CCC6ABB065E10AD92A6FB3966C808170B22475014C0BF305DF68823A03BE8A3736FCCC4bEfF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ложение № 3 к изменениям, которые вносятся в государственную программу Московской области «Эффективная власть» на 2014 -2018 годы</dc:title>
  <dc:subject/>
  <dc:creator>Гукаев Георгий Тамерланович</dc:creator>
  <cp:keywords/>
  <dc:description/>
  <cp:lastModifiedBy>Денис Серегин</cp:lastModifiedBy>
  <cp:revision>3</cp:revision>
  <cp:lastPrinted>2023-12-27T09:13:00Z</cp:lastPrinted>
  <dcterms:created xsi:type="dcterms:W3CDTF">2023-12-27T12:37:00Z</dcterms:created>
  <dcterms:modified xsi:type="dcterms:W3CDTF">2023-12-27T12:38:00Z</dcterms:modified>
</cp:coreProperties>
</file>